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8640"/>
      </w:tblGrid>
      <w:tr w:rsidR="00C6261F" w14:paraId="7F0D3C42" w14:textId="77777777">
        <w:trPr>
          <w:trHeight w:val="2880"/>
          <w:jc w:val="center"/>
        </w:trPr>
        <w:tc>
          <w:tcPr>
            <w:tcW w:w="5000" w:type="pct"/>
          </w:tcPr>
          <w:p w14:paraId="3F6E21A3" w14:textId="2089244B" w:rsidR="00C6261F" w:rsidRDefault="00DF5822" w:rsidP="003C2BF2">
            <w:pPr>
              <w:pStyle w:val="NoSpacing"/>
              <w:rPr>
                <w:rFonts w:ascii="Cambria" w:hAnsi="Cambria"/>
                <w:caps/>
              </w:rPr>
            </w:pPr>
            <w:r>
              <w:rPr>
                <w:rFonts w:ascii="Cambria" w:hAnsi="Cambria"/>
                <w:caps/>
                <w:noProof/>
              </w:rPr>
              <w:drawing>
                <wp:anchor distT="0" distB="0" distL="114300" distR="114300" simplePos="0" relativeHeight="251657728" behindDoc="0" locked="0" layoutInCell="1" allowOverlap="1" wp14:anchorId="4424E7D3" wp14:editId="46A41A13">
                  <wp:simplePos x="0" y="0"/>
                  <wp:positionH relativeFrom="page">
                    <wp:posOffset>-845820</wp:posOffset>
                  </wp:positionH>
                  <wp:positionV relativeFrom="paragraph">
                    <wp:posOffset>-27622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tc>
      </w:tr>
      <w:tr w:rsidR="00C6261F" w:rsidRPr="00C6261F" w14:paraId="347FD589" w14:textId="77777777">
        <w:trPr>
          <w:trHeight w:val="1440"/>
          <w:jc w:val="center"/>
        </w:trPr>
        <w:tc>
          <w:tcPr>
            <w:tcW w:w="5000" w:type="pct"/>
            <w:tcBorders>
              <w:bottom w:val="single" w:sz="4" w:space="0" w:color="4F81BD"/>
            </w:tcBorders>
            <w:vAlign w:val="center"/>
          </w:tcPr>
          <w:p w14:paraId="39CDAC35" w14:textId="77777777" w:rsidR="003C2BF2" w:rsidRDefault="003C2BF2" w:rsidP="00C6261F">
            <w:pPr>
              <w:pStyle w:val="NoSpacing"/>
              <w:jc w:val="center"/>
              <w:rPr>
                <w:rFonts w:ascii="Cambria" w:hAnsi="Cambria"/>
                <w:sz w:val="56"/>
                <w:szCs w:val="80"/>
              </w:rPr>
            </w:pPr>
          </w:p>
          <w:p w14:paraId="22544D64" w14:textId="77777777" w:rsidR="006E614B" w:rsidRDefault="006E614B" w:rsidP="00C6261F">
            <w:pPr>
              <w:pStyle w:val="NoSpacing"/>
              <w:jc w:val="center"/>
              <w:rPr>
                <w:rFonts w:ascii="Cambria" w:hAnsi="Cambria"/>
                <w:sz w:val="56"/>
                <w:szCs w:val="80"/>
              </w:rPr>
            </w:pPr>
          </w:p>
          <w:p w14:paraId="1729AA88" w14:textId="700D06B6" w:rsidR="003C2BF2" w:rsidRPr="00C6261F" w:rsidRDefault="00384AB8" w:rsidP="003C2BF2">
            <w:pPr>
              <w:pStyle w:val="NoSpacing"/>
              <w:jc w:val="center"/>
              <w:rPr>
                <w:rFonts w:ascii="Cambria" w:hAnsi="Cambria"/>
                <w:sz w:val="56"/>
                <w:szCs w:val="80"/>
              </w:rPr>
            </w:pPr>
            <w:r>
              <w:rPr>
                <w:rFonts w:ascii="Cambria" w:hAnsi="Cambria"/>
                <w:sz w:val="56"/>
                <w:szCs w:val="80"/>
              </w:rPr>
              <w:t>AutoNation Dealership</w:t>
            </w:r>
          </w:p>
        </w:tc>
      </w:tr>
      <w:tr w:rsidR="00C6261F" w14:paraId="35755A5E" w14:textId="77777777">
        <w:trPr>
          <w:trHeight w:val="720"/>
          <w:jc w:val="center"/>
        </w:trPr>
        <w:tc>
          <w:tcPr>
            <w:tcW w:w="5000" w:type="pct"/>
            <w:tcBorders>
              <w:top w:val="single" w:sz="4" w:space="0" w:color="4F81BD"/>
            </w:tcBorders>
            <w:vAlign w:val="center"/>
          </w:tcPr>
          <w:p w14:paraId="272FB01A" w14:textId="55EFD41D"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r w:rsidR="0041458E">
              <w:rPr>
                <w:rFonts w:ascii="Cambria" w:hAnsi="Cambria"/>
                <w:sz w:val="36"/>
                <w:szCs w:val="44"/>
              </w:rPr>
              <w:t>.8</w:t>
            </w:r>
            <w:r w:rsidR="0073735D">
              <w:rPr>
                <w:rFonts w:ascii="Cambria" w:hAnsi="Cambria"/>
                <w:sz w:val="36"/>
                <w:szCs w:val="44"/>
              </w:rPr>
              <w:t>2</w:t>
            </w:r>
          </w:p>
          <w:p w14:paraId="6B83AC49" w14:textId="0F389F48" w:rsidR="00C6261F" w:rsidRDefault="00384AB8"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sidR="002577ED">
              <w:rPr>
                <w:rFonts w:ascii="Cambria" w:hAnsi="Cambria"/>
                <w:sz w:val="36"/>
                <w:szCs w:val="44"/>
              </w:rPr>
              <w:t>2</w:t>
            </w:r>
            <w:r>
              <w:rPr>
                <w:rFonts w:ascii="Cambria" w:hAnsi="Cambria"/>
                <w:sz w:val="36"/>
                <w:szCs w:val="44"/>
              </w:rPr>
              <w:t>1</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085F4A4" w:rsidR="00C6261F" w:rsidRPr="00C6261F" w:rsidRDefault="00384AB8">
            <w:pPr>
              <w:pStyle w:val="NoSpacing"/>
              <w:jc w:val="center"/>
              <w:rPr>
                <w:b/>
                <w:bCs/>
                <w:sz w:val="32"/>
              </w:rPr>
            </w:pPr>
            <w:r>
              <w:rPr>
                <w:b/>
                <w:bCs/>
                <w:sz w:val="40"/>
              </w:rPr>
              <w:t>Jaudat Raza</w:t>
            </w:r>
          </w:p>
        </w:tc>
      </w:tr>
      <w:tr w:rsidR="00C6261F" w14:paraId="6EE55586" w14:textId="77777777">
        <w:trPr>
          <w:trHeight w:val="360"/>
          <w:jc w:val="center"/>
        </w:trPr>
        <w:tc>
          <w:tcPr>
            <w:tcW w:w="5000" w:type="pct"/>
            <w:vAlign w:val="center"/>
          </w:tcPr>
          <w:p w14:paraId="418A3A24" w14:textId="731CF0FE" w:rsidR="00C6261F" w:rsidRPr="00C6261F" w:rsidRDefault="00384AB8" w:rsidP="00126CA2">
            <w:pPr>
              <w:pStyle w:val="NoSpacing"/>
              <w:jc w:val="center"/>
              <w:rPr>
                <w:b/>
                <w:bCs/>
                <w:sz w:val="32"/>
              </w:rPr>
            </w:pPr>
            <w:r>
              <w:rPr>
                <w:b/>
                <w:bCs/>
                <w:sz w:val="32"/>
              </w:rPr>
              <w:t>03</w:t>
            </w:r>
            <w:r w:rsidR="00C4797A">
              <w:rPr>
                <w:b/>
                <w:bCs/>
                <w:sz w:val="32"/>
              </w:rPr>
              <w:t>/</w:t>
            </w:r>
            <w:r>
              <w:rPr>
                <w:b/>
                <w:bCs/>
                <w:sz w:val="32"/>
              </w:rPr>
              <w:t>11</w:t>
            </w:r>
            <w:r w:rsidR="00C4797A">
              <w:rPr>
                <w:b/>
                <w:bCs/>
                <w:sz w:val="32"/>
              </w:rPr>
              <w:t>/20</w:t>
            </w:r>
            <w:r w:rsidR="002577ED">
              <w:rPr>
                <w:b/>
                <w:bCs/>
                <w:sz w:val="32"/>
              </w:rPr>
              <w:t>2</w:t>
            </w:r>
            <w:r>
              <w:rPr>
                <w:b/>
                <w:bCs/>
                <w:sz w:val="32"/>
              </w:rPr>
              <w:t>1</w:t>
            </w:r>
          </w:p>
        </w:tc>
      </w:tr>
    </w:tbl>
    <w:p w14:paraId="6F0EE120" w14:textId="77777777" w:rsidR="00C6261F" w:rsidRDefault="00C6261F"/>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864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4D4B4826" w14:textId="3A9B82C2" w:rsidR="00B21C60" w:rsidRDefault="00790C34">
      <w:pPr>
        <w:pStyle w:val="TOC1"/>
        <w:tabs>
          <w:tab w:val="left" w:pos="480"/>
          <w:tab w:val="right" w:leader="dot" w:pos="8630"/>
        </w:tabs>
        <w:rPr>
          <w:rFonts w:asciiTheme="minorHAnsi" w:eastAsiaTheme="minorEastAsia" w:hAnsiTheme="minorHAnsi" w:cstheme="minorBidi"/>
          <w:b w:val="0"/>
          <w:bCs w:val="0"/>
          <w:caps w:val="0"/>
          <w:noProof/>
          <w:sz w:val="22"/>
          <w:szCs w:val="22"/>
        </w:rPr>
      </w:pPr>
      <w:r>
        <w:fldChar w:fldCharType="begin"/>
      </w:r>
      <w:r>
        <w:instrText xml:space="preserve"> TOC \o "1-4" \h \z \u </w:instrText>
      </w:r>
      <w:r>
        <w:fldChar w:fldCharType="separate"/>
      </w:r>
      <w:hyperlink w:anchor="_Toc69917388" w:history="1">
        <w:r w:rsidR="00B21C60" w:rsidRPr="00756E3B">
          <w:rPr>
            <w:rStyle w:val="Hyperlink"/>
            <w:rFonts w:ascii="Times New Roman" w:hAnsi="Times New Roman" w:cs="Times New Roman"/>
            <w:noProof/>
          </w:rPr>
          <w:t>1.</w:t>
        </w:r>
        <w:r w:rsidR="00B21C60">
          <w:rPr>
            <w:rFonts w:asciiTheme="minorHAnsi" w:eastAsiaTheme="minorEastAsia" w:hAnsiTheme="minorHAnsi" w:cstheme="minorBidi"/>
            <w:b w:val="0"/>
            <w:bCs w:val="0"/>
            <w:caps w:val="0"/>
            <w:noProof/>
            <w:sz w:val="22"/>
            <w:szCs w:val="22"/>
          </w:rPr>
          <w:tab/>
        </w:r>
        <w:r w:rsidR="00B21C60" w:rsidRPr="00756E3B">
          <w:rPr>
            <w:rStyle w:val="Hyperlink"/>
            <w:rFonts w:ascii="Times New Roman" w:hAnsi="Times New Roman" w:cs="Times New Roman"/>
            <w:noProof/>
          </w:rPr>
          <w:t>Introduction</w:t>
        </w:r>
        <w:r w:rsidR="00B21C60">
          <w:rPr>
            <w:noProof/>
            <w:webHidden/>
          </w:rPr>
          <w:tab/>
        </w:r>
        <w:r w:rsidR="00B21C60">
          <w:rPr>
            <w:noProof/>
            <w:webHidden/>
          </w:rPr>
          <w:fldChar w:fldCharType="begin"/>
        </w:r>
        <w:r w:rsidR="00B21C60">
          <w:rPr>
            <w:noProof/>
            <w:webHidden/>
          </w:rPr>
          <w:instrText xml:space="preserve"> PAGEREF _Toc69917388 \h </w:instrText>
        </w:r>
        <w:r w:rsidR="00B21C60">
          <w:rPr>
            <w:noProof/>
            <w:webHidden/>
          </w:rPr>
        </w:r>
        <w:r w:rsidR="00B21C60">
          <w:rPr>
            <w:noProof/>
            <w:webHidden/>
          </w:rPr>
          <w:fldChar w:fldCharType="separate"/>
        </w:r>
        <w:r w:rsidR="00B21C60">
          <w:rPr>
            <w:noProof/>
            <w:webHidden/>
          </w:rPr>
          <w:t>4</w:t>
        </w:r>
        <w:r w:rsidR="00B21C60">
          <w:rPr>
            <w:noProof/>
            <w:webHidden/>
          </w:rPr>
          <w:fldChar w:fldCharType="end"/>
        </w:r>
      </w:hyperlink>
    </w:p>
    <w:p w14:paraId="5C1BB9F0" w14:textId="26C9B0A8" w:rsidR="00B21C60" w:rsidRDefault="00B21C60">
      <w:pPr>
        <w:pStyle w:val="TOC2"/>
        <w:tabs>
          <w:tab w:val="left" w:pos="960"/>
          <w:tab w:val="right" w:leader="dot" w:pos="8630"/>
        </w:tabs>
        <w:rPr>
          <w:rFonts w:asciiTheme="minorHAnsi" w:eastAsiaTheme="minorEastAsia" w:hAnsiTheme="minorHAnsi" w:cstheme="minorBidi"/>
          <w:smallCaps w:val="0"/>
          <w:noProof/>
          <w:sz w:val="22"/>
          <w:szCs w:val="22"/>
        </w:rPr>
      </w:pPr>
      <w:hyperlink w:anchor="_Toc69917389" w:history="1">
        <w:r w:rsidRPr="00756E3B">
          <w:rPr>
            <w:rStyle w:val="Hyperlink"/>
            <w:rFonts w:ascii="Times New Roman" w:hAnsi="Times New Roman" w:cs="Times New Roman"/>
            <w:noProof/>
          </w:rPr>
          <w:t>1.1.</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Scope and Purpose of Document</w:t>
        </w:r>
        <w:r>
          <w:rPr>
            <w:noProof/>
            <w:webHidden/>
          </w:rPr>
          <w:tab/>
        </w:r>
        <w:r>
          <w:rPr>
            <w:noProof/>
            <w:webHidden/>
          </w:rPr>
          <w:fldChar w:fldCharType="begin"/>
        </w:r>
        <w:r>
          <w:rPr>
            <w:noProof/>
            <w:webHidden/>
          </w:rPr>
          <w:instrText xml:space="preserve"> PAGEREF _Toc69917389 \h </w:instrText>
        </w:r>
        <w:r>
          <w:rPr>
            <w:noProof/>
            <w:webHidden/>
          </w:rPr>
        </w:r>
        <w:r>
          <w:rPr>
            <w:noProof/>
            <w:webHidden/>
          </w:rPr>
          <w:fldChar w:fldCharType="separate"/>
        </w:r>
        <w:r>
          <w:rPr>
            <w:noProof/>
            <w:webHidden/>
          </w:rPr>
          <w:t>4</w:t>
        </w:r>
        <w:r>
          <w:rPr>
            <w:noProof/>
            <w:webHidden/>
          </w:rPr>
          <w:fldChar w:fldCharType="end"/>
        </w:r>
      </w:hyperlink>
    </w:p>
    <w:p w14:paraId="2EB907C0" w14:textId="46BDAB3D" w:rsidR="00B21C60" w:rsidRDefault="00B21C60">
      <w:pPr>
        <w:pStyle w:val="TOC2"/>
        <w:tabs>
          <w:tab w:val="left" w:pos="960"/>
          <w:tab w:val="right" w:leader="dot" w:pos="8630"/>
        </w:tabs>
        <w:rPr>
          <w:rFonts w:asciiTheme="minorHAnsi" w:eastAsiaTheme="minorEastAsia" w:hAnsiTheme="minorHAnsi" w:cstheme="minorBidi"/>
          <w:smallCaps w:val="0"/>
          <w:noProof/>
          <w:sz w:val="22"/>
          <w:szCs w:val="22"/>
        </w:rPr>
      </w:pPr>
      <w:hyperlink w:anchor="_Toc69917390" w:history="1">
        <w:r w:rsidRPr="00756E3B">
          <w:rPr>
            <w:rStyle w:val="Hyperlink"/>
            <w:rFonts w:ascii="Times New Roman" w:hAnsi="Times New Roman" w:cs="Times New Roman"/>
            <w:noProof/>
          </w:rPr>
          <w:t>1.2.</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Project Objective</w:t>
        </w:r>
        <w:r>
          <w:rPr>
            <w:noProof/>
            <w:webHidden/>
          </w:rPr>
          <w:tab/>
        </w:r>
        <w:r>
          <w:rPr>
            <w:noProof/>
            <w:webHidden/>
          </w:rPr>
          <w:fldChar w:fldCharType="begin"/>
        </w:r>
        <w:r>
          <w:rPr>
            <w:noProof/>
            <w:webHidden/>
          </w:rPr>
          <w:instrText xml:space="preserve"> PAGEREF _Toc69917390 \h </w:instrText>
        </w:r>
        <w:r>
          <w:rPr>
            <w:noProof/>
            <w:webHidden/>
          </w:rPr>
        </w:r>
        <w:r>
          <w:rPr>
            <w:noProof/>
            <w:webHidden/>
          </w:rPr>
          <w:fldChar w:fldCharType="separate"/>
        </w:r>
        <w:r>
          <w:rPr>
            <w:noProof/>
            <w:webHidden/>
          </w:rPr>
          <w:t>4</w:t>
        </w:r>
        <w:r>
          <w:rPr>
            <w:noProof/>
            <w:webHidden/>
          </w:rPr>
          <w:fldChar w:fldCharType="end"/>
        </w:r>
      </w:hyperlink>
    </w:p>
    <w:p w14:paraId="0B6B293E" w14:textId="5B672C00" w:rsidR="00B21C60" w:rsidRDefault="00B21C60">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69917391" w:history="1">
        <w:r w:rsidRPr="00756E3B">
          <w:rPr>
            <w:rStyle w:val="Hyperlink"/>
            <w:rFonts w:ascii="Times New Roman" w:hAnsi="Times New Roman" w:cs="Times New Roman"/>
            <w:noProof/>
          </w:rPr>
          <w:t>2.</w:t>
        </w:r>
        <w:r>
          <w:rPr>
            <w:rFonts w:asciiTheme="minorHAnsi" w:eastAsiaTheme="minorEastAsia" w:hAnsiTheme="minorHAnsi" w:cstheme="minorBidi"/>
            <w:b w:val="0"/>
            <w:bCs w:val="0"/>
            <w:caps w:val="0"/>
            <w:noProof/>
            <w:sz w:val="22"/>
            <w:szCs w:val="22"/>
          </w:rPr>
          <w:tab/>
        </w:r>
        <w:r w:rsidRPr="00756E3B">
          <w:rPr>
            <w:rStyle w:val="Hyperlink"/>
            <w:rFonts w:ascii="Times New Roman" w:hAnsi="Times New Roman" w:cs="Times New Roman"/>
            <w:noProof/>
          </w:rPr>
          <w:t>System Requirements</w:t>
        </w:r>
        <w:r>
          <w:rPr>
            <w:noProof/>
            <w:webHidden/>
          </w:rPr>
          <w:tab/>
        </w:r>
        <w:r>
          <w:rPr>
            <w:noProof/>
            <w:webHidden/>
          </w:rPr>
          <w:fldChar w:fldCharType="begin"/>
        </w:r>
        <w:r>
          <w:rPr>
            <w:noProof/>
            <w:webHidden/>
          </w:rPr>
          <w:instrText xml:space="preserve"> PAGEREF _Toc69917391 \h </w:instrText>
        </w:r>
        <w:r>
          <w:rPr>
            <w:noProof/>
            <w:webHidden/>
          </w:rPr>
        </w:r>
        <w:r>
          <w:rPr>
            <w:noProof/>
            <w:webHidden/>
          </w:rPr>
          <w:fldChar w:fldCharType="separate"/>
        </w:r>
        <w:r>
          <w:rPr>
            <w:noProof/>
            <w:webHidden/>
          </w:rPr>
          <w:t>5</w:t>
        </w:r>
        <w:r>
          <w:rPr>
            <w:noProof/>
            <w:webHidden/>
          </w:rPr>
          <w:fldChar w:fldCharType="end"/>
        </w:r>
      </w:hyperlink>
    </w:p>
    <w:p w14:paraId="2919F6DB" w14:textId="1CBED16F"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392" w:history="1">
        <w:r w:rsidRPr="00756E3B">
          <w:rPr>
            <w:rStyle w:val="Hyperlink"/>
            <w:rFonts w:ascii="Times New Roman" w:hAnsi="Times New Roman" w:cs="Times New Roman"/>
            <w:noProof/>
          </w:rPr>
          <w:t>2.1</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Hardware Requirements</w:t>
        </w:r>
        <w:r>
          <w:rPr>
            <w:noProof/>
            <w:webHidden/>
          </w:rPr>
          <w:tab/>
        </w:r>
        <w:r>
          <w:rPr>
            <w:noProof/>
            <w:webHidden/>
          </w:rPr>
          <w:fldChar w:fldCharType="begin"/>
        </w:r>
        <w:r>
          <w:rPr>
            <w:noProof/>
            <w:webHidden/>
          </w:rPr>
          <w:instrText xml:space="preserve"> PAGEREF _Toc69917392 \h </w:instrText>
        </w:r>
        <w:r>
          <w:rPr>
            <w:noProof/>
            <w:webHidden/>
          </w:rPr>
        </w:r>
        <w:r>
          <w:rPr>
            <w:noProof/>
            <w:webHidden/>
          </w:rPr>
          <w:fldChar w:fldCharType="separate"/>
        </w:r>
        <w:r>
          <w:rPr>
            <w:noProof/>
            <w:webHidden/>
          </w:rPr>
          <w:t>5</w:t>
        </w:r>
        <w:r>
          <w:rPr>
            <w:noProof/>
            <w:webHidden/>
          </w:rPr>
          <w:fldChar w:fldCharType="end"/>
        </w:r>
      </w:hyperlink>
    </w:p>
    <w:p w14:paraId="64200666" w14:textId="302EC88B"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393" w:history="1">
        <w:r w:rsidRPr="00756E3B">
          <w:rPr>
            <w:rStyle w:val="Hyperlink"/>
            <w:rFonts w:ascii="Times New Roman" w:hAnsi="Times New Roman" w:cs="Times New Roman"/>
            <w:noProof/>
          </w:rPr>
          <w:t>2.2</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Software Requirements</w:t>
        </w:r>
        <w:r>
          <w:rPr>
            <w:noProof/>
            <w:webHidden/>
          </w:rPr>
          <w:tab/>
        </w:r>
        <w:r>
          <w:rPr>
            <w:noProof/>
            <w:webHidden/>
          </w:rPr>
          <w:fldChar w:fldCharType="begin"/>
        </w:r>
        <w:r>
          <w:rPr>
            <w:noProof/>
            <w:webHidden/>
          </w:rPr>
          <w:instrText xml:space="preserve"> PAGEREF _Toc69917393 \h </w:instrText>
        </w:r>
        <w:r>
          <w:rPr>
            <w:noProof/>
            <w:webHidden/>
          </w:rPr>
        </w:r>
        <w:r>
          <w:rPr>
            <w:noProof/>
            <w:webHidden/>
          </w:rPr>
          <w:fldChar w:fldCharType="separate"/>
        </w:r>
        <w:r>
          <w:rPr>
            <w:noProof/>
            <w:webHidden/>
          </w:rPr>
          <w:t>5</w:t>
        </w:r>
        <w:r>
          <w:rPr>
            <w:noProof/>
            <w:webHidden/>
          </w:rPr>
          <w:fldChar w:fldCharType="end"/>
        </w:r>
      </w:hyperlink>
    </w:p>
    <w:p w14:paraId="3BA264E6" w14:textId="0A7C0AB7"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394" w:history="1">
        <w:r w:rsidRPr="00756E3B">
          <w:rPr>
            <w:rStyle w:val="Hyperlink"/>
            <w:rFonts w:ascii="Times New Roman" w:hAnsi="Times New Roman" w:cs="Times New Roman"/>
            <w:noProof/>
          </w:rPr>
          <w:t>2.3</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69917394 \h </w:instrText>
        </w:r>
        <w:r>
          <w:rPr>
            <w:noProof/>
            <w:webHidden/>
          </w:rPr>
        </w:r>
        <w:r>
          <w:rPr>
            <w:noProof/>
            <w:webHidden/>
          </w:rPr>
          <w:fldChar w:fldCharType="separate"/>
        </w:r>
        <w:r>
          <w:rPr>
            <w:noProof/>
            <w:webHidden/>
          </w:rPr>
          <w:t>5</w:t>
        </w:r>
        <w:r>
          <w:rPr>
            <w:noProof/>
            <w:webHidden/>
          </w:rPr>
          <w:fldChar w:fldCharType="end"/>
        </w:r>
      </w:hyperlink>
    </w:p>
    <w:p w14:paraId="6005B055" w14:textId="30BA75F9"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395" w:history="1">
        <w:r w:rsidRPr="00756E3B">
          <w:rPr>
            <w:rStyle w:val="Hyperlink"/>
            <w:noProof/>
          </w:rPr>
          <w:t>2.3.1</w:t>
        </w:r>
        <w:r>
          <w:rPr>
            <w:rFonts w:asciiTheme="minorHAnsi" w:eastAsiaTheme="minorEastAsia" w:hAnsiTheme="minorHAnsi" w:cstheme="minorBidi"/>
            <w:i w:val="0"/>
            <w:iCs w:val="0"/>
            <w:noProof/>
            <w:sz w:val="22"/>
            <w:szCs w:val="22"/>
          </w:rPr>
          <w:tab/>
        </w:r>
        <w:r w:rsidRPr="00756E3B">
          <w:rPr>
            <w:rStyle w:val="Hyperlink"/>
            <w:noProof/>
          </w:rPr>
          <w:t>Auto Nation</w:t>
        </w:r>
        <w:r>
          <w:rPr>
            <w:noProof/>
            <w:webHidden/>
          </w:rPr>
          <w:tab/>
        </w:r>
        <w:r>
          <w:rPr>
            <w:noProof/>
            <w:webHidden/>
          </w:rPr>
          <w:fldChar w:fldCharType="begin"/>
        </w:r>
        <w:r>
          <w:rPr>
            <w:noProof/>
            <w:webHidden/>
          </w:rPr>
          <w:instrText xml:space="preserve"> PAGEREF _Toc69917395 \h </w:instrText>
        </w:r>
        <w:r>
          <w:rPr>
            <w:noProof/>
            <w:webHidden/>
          </w:rPr>
        </w:r>
        <w:r>
          <w:rPr>
            <w:noProof/>
            <w:webHidden/>
          </w:rPr>
          <w:fldChar w:fldCharType="separate"/>
        </w:r>
        <w:r>
          <w:rPr>
            <w:noProof/>
            <w:webHidden/>
          </w:rPr>
          <w:t>5</w:t>
        </w:r>
        <w:r>
          <w:rPr>
            <w:noProof/>
            <w:webHidden/>
          </w:rPr>
          <w:fldChar w:fldCharType="end"/>
        </w:r>
      </w:hyperlink>
    </w:p>
    <w:p w14:paraId="554A927B" w14:textId="2196F3D7"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396" w:history="1">
        <w:r w:rsidRPr="00756E3B">
          <w:rPr>
            <w:rStyle w:val="Hyperlink"/>
            <w:noProof/>
          </w:rPr>
          <w:t>2.3.2</w:t>
        </w:r>
        <w:r>
          <w:rPr>
            <w:rFonts w:asciiTheme="minorHAnsi" w:eastAsiaTheme="minorEastAsia" w:hAnsiTheme="minorHAnsi" w:cstheme="minorBidi"/>
            <w:i w:val="0"/>
            <w:iCs w:val="0"/>
            <w:noProof/>
            <w:sz w:val="22"/>
            <w:szCs w:val="22"/>
          </w:rPr>
          <w:tab/>
        </w:r>
        <w:r w:rsidRPr="00756E3B">
          <w:rPr>
            <w:rStyle w:val="Hyperlink"/>
            <w:noProof/>
          </w:rPr>
          <w:t>Dealership</w:t>
        </w:r>
        <w:r>
          <w:rPr>
            <w:noProof/>
            <w:webHidden/>
          </w:rPr>
          <w:tab/>
        </w:r>
        <w:r>
          <w:rPr>
            <w:noProof/>
            <w:webHidden/>
          </w:rPr>
          <w:fldChar w:fldCharType="begin"/>
        </w:r>
        <w:r>
          <w:rPr>
            <w:noProof/>
            <w:webHidden/>
          </w:rPr>
          <w:instrText xml:space="preserve"> PAGEREF _Toc69917396 \h </w:instrText>
        </w:r>
        <w:r>
          <w:rPr>
            <w:noProof/>
            <w:webHidden/>
          </w:rPr>
        </w:r>
        <w:r>
          <w:rPr>
            <w:noProof/>
            <w:webHidden/>
          </w:rPr>
          <w:fldChar w:fldCharType="separate"/>
        </w:r>
        <w:r>
          <w:rPr>
            <w:noProof/>
            <w:webHidden/>
          </w:rPr>
          <w:t>6</w:t>
        </w:r>
        <w:r>
          <w:rPr>
            <w:noProof/>
            <w:webHidden/>
          </w:rPr>
          <w:fldChar w:fldCharType="end"/>
        </w:r>
      </w:hyperlink>
    </w:p>
    <w:p w14:paraId="28E25E37" w14:textId="446D425A"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397" w:history="1">
        <w:r w:rsidRPr="00756E3B">
          <w:rPr>
            <w:rStyle w:val="Hyperlink"/>
            <w:noProof/>
          </w:rPr>
          <w:t>2.3.3</w:t>
        </w:r>
        <w:r>
          <w:rPr>
            <w:rFonts w:asciiTheme="minorHAnsi" w:eastAsiaTheme="minorEastAsia" w:hAnsiTheme="minorHAnsi" w:cstheme="minorBidi"/>
            <w:i w:val="0"/>
            <w:iCs w:val="0"/>
            <w:noProof/>
            <w:sz w:val="22"/>
            <w:szCs w:val="22"/>
          </w:rPr>
          <w:tab/>
        </w:r>
        <w:r w:rsidRPr="00756E3B">
          <w:rPr>
            <w:rStyle w:val="Hyperlink"/>
            <w:noProof/>
          </w:rPr>
          <w:t>Address</w:t>
        </w:r>
        <w:r>
          <w:rPr>
            <w:noProof/>
            <w:webHidden/>
          </w:rPr>
          <w:tab/>
        </w:r>
        <w:r>
          <w:rPr>
            <w:noProof/>
            <w:webHidden/>
          </w:rPr>
          <w:fldChar w:fldCharType="begin"/>
        </w:r>
        <w:r>
          <w:rPr>
            <w:noProof/>
            <w:webHidden/>
          </w:rPr>
          <w:instrText xml:space="preserve"> PAGEREF _Toc69917397 \h </w:instrText>
        </w:r>
        <w:r>
          <w:rPr>
            <w:noProof/>
            <w:webHidden/>
          </w:rPr>
        </w:r>
        <w:r>
          <w:rPr>
            <w:noProof/>
            <w:webHidden/>
          </w:rPr>
          <w:fldChar w:fldCharType="separate"/>
        </w:r>
        <w:r>
          <w:rPr>
            <w:noProof/>
            <w:webHidden/>
          </w:rPr>
          <w:t>6</w:t>
        </w:r>
        <w:r>
          <w:rPr>
            <w:noProof/>
            <w:webHidden/>
          </w:rPr>
          <w:fldChar w:fldCharType="end"/>
        </w:r>
      </w:hyperlink>
    </w:p>
    <w:p w14:paraId="0F451C2E" w14:textId="7CEB3598"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398" w:history="1">
        <w:r w:rsidRPr="00756E3B">
          <w:rPr>
            <w:rStyle w:val="Hyperlink"/>
            <w:noProof/>
          </w:rPr>
          <w:t>2.3.4</w:t>
        </w:r>
        <w:r>
          <w:rPr>
            <w:rFonts w:asciiTheme="minorHAnsi" w:eastAsiaTheme="minorEastAsia" w:hAnsiTheme="minorHAnsi" w:cstheme="minorBidi"/>
            <w:i w:val="0"/>
            <w:iCs w:val="0"/>
            <w:noProof/>
            <w:sz w:val="22"/>
            <w:szCs w:val="22"/>
          </w:rPr>
          <w:tab/>
        </w:r>
        <w:r w:rsidRPr="00756E3B">
          <w:rPr>
            <w:rStyle w:val="Hyperlink"/>
            <w:noProof/>
          </w:rPr>
          <w:t>Customer</w:t>
        </w:r>
        <w:r>
          <w:rPr>
            <w:noProof/>
            <w:webHidden/>
          </w:rPr>
          <w:tab/>
        </w:r>
        <w:r>
          <w:rPr>
            <w:noProof/>
            <w:webHidden/>
          </w:rPr>
          <w:fldChar w:fldCharType="begin"/>
        </w:r>
        <w:r>
          <w:rPr>
            <w:noProof/>
            <w:webHidden/>
          </w:rPr>
          <w:instrText xml:space="preserve"> PAGEREF _Toc69917398 \h </w:instrText>
        </w:r>
        <w:r>
          <w:rPr>
            <w:noProof/>
            <w:webHidden/>
          </w:rPr>
        </w:r>
        <w:r>
          <w:rPr>
            <w:noProof/>
            <w:webHidden/>
          </w:rPr>
          <w:fldChar w:fldCharType="separate"/>
        </w:r>
        <w:r>
          <w:rPr>
            <w:noProof/>
            <w:webHidden/>
          </w:rPr>
          <w:t>7</w:t>
        </w:r>
        <w:r>
          <w:rPr>
            <w:noProof/>
            <w:webHidden/>
          </w:rPr>
          <w:fldChar w:fldCharType="end"/>
        </w:r>
      </w:hyperlink>
    </w:p>
    <w:p w14:paraId="6956CD07" w14:textId="0CF2634B"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399" w:history="1">
        <w:r w:rsidRPr="00756E3B">
          <w:rPr>
            <w:rStyle w:val="Hyperlink"/>
            <w:noProof/>
          </w:rPr>
          <w:t>2.3.5</w:t>
        </w:r>
        <w:r>
          <w:rPr>
            <w:rFonts w:asciiTheme="minorHAnsi" w:eastAsiaTheme="minorEastAsia" w:hAnsiTheme="minorHAnsi" w:cstheme="minorBidi"/>
            <w:i w:val="0"/>
            <w:iCs w:val="0"/>
            <w:noProof/>
            <w:sz w:val="22"/>
            <w:szCs w:val="22"/>
          </w:rPr>
          <w:tab/>
        </w:r>
        <w:r w:rsidRPr="00756E3B">
          <w:rPr>
            <w:rStyle w:val="Hyperlink"/>
            <w:noProof/>
          </w:rPr>
          <w:t>Vehicle</w:t>
        </w:r>
        <w:r>
          <w:rPr>
            <w:noProof/>
            <w:webHidden/>
          </w:rPr>
          <w:tab/>
        </w:r>
        <w:r>
          <w:rPr>
            <w:noProof/>
            <w:webHidden/>
          </w:rPr>
          <w:fldChar w:fldCharType="begin"/>
        </w:r>
        <w:r>
          <w:rPr>
            <w:noProof/>
            <w:webHidden/>
          </w:rPr>
          <w:instrText xml:space="preserve"> PAGEREF _Toc69917399 \h </w:instrText>
        </w:r>
        <w:r>
          <w:rPr>
            <w:noProof/>
            <w:webHidden/>
          </w:rPr>
        </w:r>
        <w:r>
          <w:rPr>
            <w:noProof/>
            <w:webHidden/>
          </w:rPr>
          <w:fldChar w:fldCharType="separate"/>
        </w:r>
        <w:r>
          <w:rPr>
            <w:noProof/>
            <w:webHidden/>
          </w:rPr>
          <w:t>7</w:t>
        </w:r>
        <w:r>
          <w:rPr>
            <w:noProof/>
            <w:webHidden/>
          </w:rPr>
          <w:fldChar w:fldCharType="end"/>
        </w:r>
      </w:hyperlink>
    </w:p>
    <w:p w14:paraId="420467D9" w14:textId="7D6DF885"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00" w:history="1">
        <w:r w:rsidRPr="00756E3B">
          <w:rPr>
            <w:rStyle w:val="Hyperlink"/>
            <w:noProof/>
          </w:rPr>
          <w:t>2.3.6</w:t>
        </w:r>
        <w:r>
          <w:rPr>
            <w:rFonts w:asciiTheme="minorHAnsi" w:eastAsiaTheme="minorEastAsia" w:hAnsiTheme="minorHAnsi" w:cstheme="minorBidi"/>
            <w:i w:val="0"/>
            <w:iCs w:val="0"/>
            <w:noProof/>
            <w:sz w:val="22"/>
            <w:szCs w:val="22"/>
          </w:rPr>
          <w:tab/>
        </w:r>
        <w:r w:rsidRPr="00756E3B">
          <w:rPr>
            <w:rStyle w:val="Hyperlink"/>
            <w:noProof/>
          </w:rPr>
          <w:t>Employee</w:t>
        </w:r>
        <w:r>
          <w:rPr>
            <w:noProof/>
            <w:webHidden/>
          </w:rPr>
          <w:tab/>
        </w:r>
        <w:r>
          <w:rPr>
            <w:noProof/>
            <w:webHidden/>
          </w:rPr>
          <w:fldChar w:fldCharType="begin"/>
        </w:r>
        <w:r>
          <w:rPr>
            <w:noProof/>
            <w:webHidden/>
          </w:rPr>
          <w:instrText xml:space="preserve"> PAGEREF _Toc69917400 \h </w:instrText>
        </w:r>
        <w:r>
          <w:rPr>
            <w:noProof/>
            <w:webHidden/>
          </w:rPr>
        </w:r>
        <w:r>
          <w:rPr>
            <w:noProof/>
            <w:webHidden/>
          </w:rPr>
          <w:fldChar w:fldCharType="separate"/>
        </w:r>
        <w:r>
          <w:rPr>
            <w:noProof/>
            <w:webHidden/>
          </w:rPr>
          <w:t>8</w:t>
        </w:r>
        <w:r>
          <w:rPr>
            <w:noProof/>
            <w:webHidden/>
          </w:rPr>
          <w:fldChar w:fldCharType="end"/>
        </w:r>
      </w:hyperlink>
    </w:p>
    <w:p w14:paraId="3E10D5A9" w14:textId="0A93683F"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01" w:history="1">
        <w:r w:rsidRPr="00756E3B">
          <w:rPr>
            <w:rStyle w:val="Hyperlink"/>
            <w:noProof/>
          </w:rPr>
          <w:t>2.3.7</w:t>
        </w:r>
        <w:r>
          <w:rPr>
            <w:rFonts w:asciiTheme="minorHAnsi" w:eastAsiaTheme="minorEastAsia" w:hAnsiTheme="minorHAnsi" w:cstheme="minorBidi"/>
            <w:i w:val="0"/>
            <w:iCs w:val="0"/>
            <w:noProof/>
            <w:sz w:val="22"/>
            <w:szCs w:val="22"/>
          </w:rPr>
          <w:tab/>
        </w:r>
        <w:r w:rsidRPr="00756E3B">
          <w:rPr>
            <w:rStyle w:val="Hyperlink"/>
            <w:noProof/>
          </w:rPr>
          <w:t>Brand</w:t>
        </w:r>
        <w:r>
          <w:rPr>
            <w:noProof/>
            <w:webHidden/>
          </w:rPr>
          <w:tab/>
        </w:r>
        <w:r>
          <w:rPr>
            <w:noProof/>
            <w:webHidden/>
          </w:rPr>
          <w:fldChar w:fldCharType="begin"/>
        </w:r>
        <w:r>
          <w:rPr>
            <w:noProof/>
            <w:webHidden/>
          </w:rPr>
          <w:instrText xml:space="preserve"> PAGEREF _Toc69917401 \h </w:instrText>
        </w:r>
        <w:r>
          <w:rPr>
            <w:noProof/>
            <w:webHidden/>
          </w:rPr>
        </w:r>
        <w:r>
          <w:rPr>
            <w:noProof/>
            <w:webHidden/>
          </w:rPr>
          <w:fldChar w:fldCharType="separate"/>
        </w:r>
        <w:r>
          <w:rPr>
            <w:noProof/>
            <w:webHidden/>
          </w:rPr>
          <w:t>9</w:t>
        </w:r>
        <w:r>
          <w:rPr>
            <w:noProof/>
            <w:webHidden/>
          </w:rPr>
          <w:fldChar w:fldCharType="end"/>
        </w:r>
      </w:hyperlink>
    </w:p>
    <w:p w14:paraId="26E18877" w14:textId="73D78AE7"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02" w:history="1">
        <w:r w:rsidRPr="00756E3B">
          <w:rPr>
            <w:rStyle w:val="Hyperlink"/>
            <w:noProof/>
          </w:rPr>
          <w:t>2.3.8</w:t>
        </w:r>
        <w:r>
          <w:rPr>
            <w:rFonts w:asciiTheme="minorHAnsi" w:eastAsiaTheme="minorEastAsia" w:hAnsiTheme="minorHAnsi" w:cstheme="minorBidi"/>
            <w:i w:val="0"/>
            <w:iCs w:val="0"/>
            <w:noProof/>
            <w:sz w:val="22"/>
            <w:szCs w:val="22"/>
          </w:rPr>
          <w:tab/>
        </w:r>
        <w:r w:rsidRPr="00756E3B">
          <w:rPr>
            <w:rStyle w:val="Hyperlink"/>
            <w:noProof/>
          </w:rPr>
          <w:t>Employee Role</w:t>
        </w:r>
        <w:r>
          <w:rPr>
            <w:noProof/>
            <w:webHidden/>
          </w:rPr>
          <w:tab/>
        </w:r>
        <w:r>
          <w:rPr>
            <w:noProof/>
            <w:webHidden/>
          </w:rPr>
          <w:fldChar w:fldCharType="begin"/>
        </w:r>
        <w:r>
          <w:rPr>
            <w:noProof/>
            <w:webHidden/>
          </w:rPr>
          <w:instrText xml:space="preserve"> PAGEREF _Toc69917402 \h </w:instrText>
        </w:r>
        <w:r>
          <w:rPr>
            <w:noProof/>
            <w:webHidden/>
          </w:rPr>
        </w:r>
        <w:r>
          <w:rPr>
            <w:noProof/>
            <w:webHidden/>
          </w:rPr>
          <w:fldChar w:fldCharType="separate"/>
        </w:r>
        <w:r>
          <w:rPr>
            <w:noProof/>
            <w:webHidden/>
          </w:rPr>
          <w:t>10</w:t>
        </w:r>
        <w:r>
          <w:rPr>
            <w:noProof/>
            <w:webHidden/>
          </w:rPr>
          <w:fldChar w:fldCharType="end"/>
        </w:r>
      </w:hyperlink>
    </w:p>
    <w:p w14:paraId="353D0F6E" w14:textId="18DAEC68"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03" w:history="1">
        <w:r w:rsidRPr="00756E3B">
          <w:rPr>
            <w:rStyle w:val="Hyperlink"/>
            <w:noProof/>
          </w:rPr>
          <w:t>2.3.9</w:t>
        </w:r>
        <w:r>
          <w:rPr>
            <w:rFonts w:asciiTheme="minorHAnsi" w:eastAsiaTheme="minorEastAsia" w:hAnsiTheme="minorHAnsi" w:cstheme="minorBidi"/>
            <w:i w:val="0"/>
            <w:iCs w:val="0"/>
            <w:noProof/>
            <w:sz w:val="22"/>
            <w:szCs w:val="22"/>
          </w:rPr>
          <w:tab/>
        </w:r>
        <w:r w:rsidRPr="00756E3B">
          <w:rPr>
            <w:rStyle w:val="Hyperlink"/>
            <w:noProof/>
          </w:rPr>
          <w:t>Contract</w:t>
        </w:r>
        <w:r>
          <w:rPr>
            <w:noProof/>
            <w:webHidden/>
          </w:rPr>
          <w:tab/>
        </w:r>
        <w:r>
          <w:rPr>
            <w:noProof/>
            <w:webHidden/>
          </w:rPr>
          <w:fldChar w:fldCharType="begin"/>
        </w:r>
        <w:r>
          <w:rPr>
            <w:noProof/>
            <w:webHidden/>
          </w:rPr>
          <w:instrText xml:space="preserve"> PAGEREF _Toc69917403 \h </w:instrText>
        </w:r>
        <w:r>
          <w:rPr>
            <w:noProof/>
            <w:webHidden/>
          </w:rPr>
        </w:r>
        <w:r>
          <w:rPr>
            <w:noProof/>
            <w:webHidden/>
          </w:rPr>
          <w:fldChar w:fldCharType="separate"/>
        </w:r>
        <w:r>
          <w:rPr>
            <w:noProof/>
            <w:webHidden/>
          </w:rPr>
          <w:t>10</w:t>
        </w:r>
        <w:r>
          <w:rPr>
            <w:noProof/>
            <w:webHidden/>
          </w:rPr>
          <w:fldChar w:fldCharType="end"/>
        </w:r>
      </w:hyperlink>
    </w:p>
    <w:p w14:paraId="0285AC68" w14:textId="61664EB9" w:rsidR="00B21C60" w:rsidRDefault="00B21C60">
      <w:pPr>
        <w:pStyle w:val="TOC3"/>
        <w:tabs>
          <w:tab w:val="left" w:pos="1440"/>
          <w:tab w:val="right" w:leader="dot" w:pos="8630"/>
        </w:tabs>
        <w:rPr>
          <w:rFonts w:asciiTheme="minorHAnsi" w:eastAsiaTheme="minorEastAsia" w:hAnsiTheme="minorHAnsi" w:cstheme="minorBidi"/>
          <w:i w:val="0"/>
          <w:iCs w:val="0"/>
          <w:noProof/>
          <w:sz w:val="22"/>
          <w:szCs w:val="22"/>
        </w:rPr>
      </w:pPr>
      <w:hyperlink w:anchor="_Toc69917404" w:history="1">
        <w:r w:rsidRPr="00756E3B">
          <w:rPr>
            <w:rStyle w:val="Hyperlink"/>
            <w:noProof/>
          </w:rPr>
          <w:t>2.3.10</w:t>
        </w:r>
        <w:r>
          <w:rPr>
            <w:rFonts w:asciiTheme="minorHAnsi" w:eastAsiaTheme="minorEastAsia" w:hAnsiTheme="minorHAnsi" w:cstheme="minorBidi"/>
            <w:i w:val="0"/>
            <w:iCs w:val="0"/>
            <w:noProof/>
            <w:sz w:val="22"/>
            <w:szCs w:val="22"/>
          </w:rPr>
          <w:tab/>
        </w:r>
        <w:r w:rsidRPr="00756E3B">
          <w:rPr>
            <w:rStyle w:val="Hyperlink"/>
            <w:noProof/>
          </w:rPr>
          <w:t>Payment Type</w:t>
        </w:r>
        <w:r>
          <w:rPr>
            <w:noProof/>
            <w:webHidden/>
          </w:rPr>
          <w:tab/>
        </w:r>
        <w:r>
          <w:rPr>
            <w:noProof/>
            <w:webHidden/>
          </w:rPr>
          <w:fldChar w:fldCharType="begin"/>
        </w:r>
        <w:r>
          <w:rPr>
            <w:noProof/>
            <w:webHidden/>
          </w:rPr>
          <w:instrText xml:space="preserve"> PAGEREF _Toc69917404 \h </w:instrText>
        </w:r>
        <w:r>
          <w:rPr>
            <w:noProof/>
            <w:webHidden/>
          </w:rPr>
        </w:r>
        <w:r>
          <w:rPr>
            <w:noProof/>
            <w:webHidden/>
          </w:rPr>
          <w:fldChar w:fldCharType="separate"/>
        </w:r>
        <w:r>
          <w:rPr>
            <w:noProof/>
            <w:webHidden/>
          </w:rPr>
          <w:t>11</w:t>
        </w:r>
        <w:r>
          <w:rPr>
            <w:noProof/>
            <w:webHidden/>
          </w:rPr>
          <w:fldChar w:fldCharType="end"/>
        </w:r>
      </w:hyperlink>
    </w:p>
    <w:p w14:paraId="5D33C328" w14:textId="3230DB67" w:rsidR="00B21C60" w:rsidRDefault="00B21C60">
      <w:pPr>
        <w:pStyle w:val="TOC3"/>
        <w:tabs>
          <w:tab w:val="left" w:pos="1440"/>
          <w:tab w:val="right" w:leader="dot" w:pos="8630"/>
        </w:tabs>
        <w:rPr>
          <w:rFonts w:asciiTheme="minorHAnsi" w:eastAsiaTheme="minorEastAsia" w:hAnsiTheme="minorHAnsi" w:cstheme="minorBidi"/>
          <w:i w:val="0"/>
          <w:iCs w:val="0"/>
          <w:noProof/>
          <w:sz w:val="22"/>
          <w:szCs w:val="22"/>
        </w:rPr>
      </w:pPr>
      <w:hyperlink w:anchor="_Toc69917405" w:history="1">
        <w:r w:rsidRPr="00756E3B">
          <w:rPr>
            <w:rStyle w:val="Hyperlink"/>
            <w:noProof/>
          </w:rPr>
          <w:t>2.3.11</w:t>
        </w:r>
        <w:r>
          <w:rPr>
            <w:rFonts w:asciiTheme="minorHAnsi" w:eastAsiaTheme="minorEastAsia" w:hAnsiTheme="minorHAnsi" w:cstheme="minorBidi"/>
            <w:i w:val="0"/>
            <w:iCs w:val="0"/>
            <w:noProof/>
            <w:sz w:val="22"/>
            <w:szCs w:val="22"/>
          </w:rPr>
          <w:tab/>
        </w:r>
        <w:r w:rsidRPr="00756E3B">
          <w:rPr>
            <w:rStyle w:val="Hyperlink"/>
            <w:noProof/>
          </w:rPr>
          <w:t>Lease</w:t>
        </w:r>
        <w:r>
          <w:rPr>
            <w:noProof/>
            <w:webHidden/>
          </w:rPr>
          <w:tab/>
        </w:r>
        <w:r>
          <w:rPr>
            <w:noProof/>
            <w:webHidden/>
          </w:rPr>
          <w:fldChar w:fldCharType="begin"/>
        </w:r>
        <w:r>
          <w:rPr>
            <w:noProof/>
            <w:webHidden/>
          </w:rPr>
          <w:instrText xml:space="preserve"> PAGEREF _Toc69917405 \h </w:instrText>
        </w:r>
        <w:r>
          <w:rPr>
            <w:noProof/>
            <w:webHidden/>
          </w:rPr>
        </w:r>
        <w:r>
          <w:rPr>
            <w:noProof/>
            <w:webHidden/>
          </w:rPr>
          <w:fldChar w:fldCharType="separate"/>
        </w:r>
        <w:r>
          <w:rPr>
            <w:noProof/>
            <w:webHidden/>
          </w:rPr>
          <w:t>11</w:t>
        </w:r>
        <w:r>
          <w:rPr>
            <w:noProof/>
            <w:webHidden/>
          </w:rPr>
          <w:fldChar w:fldCharType="end"/>
        </w:r>
      </w:hyperlink>
    </w:p>
    <w:p w14:paraId="25D2CA46" w14:textId="043BA4CD" w:rsidR="00B21C60" w:rsidRDefault="00B21C60">
      <w:pPr>
        <w:pStyle w:val="TOC3"/>
        <w:tabs>
          <w:tab w:val="left" w:pos="1440"/>
          <w:tab w:val="right" w:leader="dot" w:pos="8630"/>
        </w:tabs>
        <w:rPr>
          <w:rFonts w:asciiTheme="minorHAnsi" w:eastAsiaTheme="minorEastAsia" w:hAnsiTheme="minorHAnsi" w:cstheme="minorBidi"/>
          <w:i w:val="0"/>
          <w:iCs w:val="0"/>
          <w:noProof/>
          <w:sz w:val="22"/>
          <w:szCs w:val="22"/>
        </w:rPr>
      </w:pPr>
      <w:hyperlink w:anchor="_Toc69917406" w:history="1">
        <w:r w:rsidRPr="00756E3B">
          <w:rPr>
            <w:rStyle w:val="Hyperlink"/>
            <w:noProof/>
          </w:rPr>
          <w:t>2.3.12</w:t>
        </w:r>
        <w:r>
          <w:rPr>
            <w:rFonts w:asciiTheme="minorHAnsi" w:eastAsiaTheme="minorEastAsia" w:hAnsiTheme="minorHAnsi" w:cstheme="minorBidi"/>
            <w:i w:val="0"/>
            <w:iCs w:val="0"/>
            <w:noProof/>
            <w:sz w:val="22"/>
            <w:szCs w:val="22"/>
          </w:rPr>
          <w:tab/>
        </w:r>
        <w:r w:rsidRPr="00756E3B">
          <w:rPr>
            <w:rStyle w:val="Hyperlink"/>
            <w:noProof/>
          </w:rPr>
          <w:t>Loan</w:t>
        </w:r>
        <w:r>
          <w:rPr>
            <w:noProof/>
            <w:webHidden/>
          </w:rPr>
          <w:tab/>
        </w:r>
        <w:r>
          <w:rPr>
            <w:noProof/>
            <w:webHidden/>
          </w:rPr>
          <w:fldChar w:fldCharType="begin"/>
        </w:r>
        <w:r>
          <w:rPr>
            <w:noProof/>
            <w:webHidden/>
          </w:rPr>
          <w:instrText xml:space="preserve"> PAGEREF _Toc69917406 \h </w:instrText>
        </w:r>
        <w:r>
          <w:rPr>
            <w:noProof/>
            <w:webHidden/>
          </w:rPr>
        </w:r>
        <w:r>
          <w:rPr>
            <w:noProof/>
            <w:webHidden/>
          </w:rPr>
          <w:fldChar w:fldCharType="separate"/>
        </w:r>
        <w:r>
          <w:rPr>
            <w:noProof/>
            <w:webHidden/>
          </w:rPr>
          <w:t>12</w:t>
        </w:r>
        <w:r>
          <w:rPr>
            <w:noProof/>
            <w:webHidden/>
          </w:rPr>
          <w:fldChar w:fldCharType="end"/>
        </w:r>
      </w:hyperlink>
    </w:p>
    <w:p w14:paraId="22A6A9C3" w14:textId="23FFF099"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07" w:history="1">
        <w:r w:rsidRPr="00756E3B">
          <w:rPr>
            <w:rStyle w:val="Hyperlink"/>
            <w:rFonts w:ascii="Times New Roman" w:hAnsi="Times New Roman" w:cs="Times New Roman"/>
            <w:noProof/>
          </w:rPr>
          <w:t>2.4</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Database Requirements</w:t>
        </w:r>
        <w:r>
          <w:rPr>
            <w:noProof/>
            <w:webHidden/>
          </w:rPr>
          <w:tab/>
        </w:r>
        <w:r>
          <w:rPr>
            <w:noProof/>
            <w:webHidden/>
          </w:rPr>
          <w:fldChar w:fldCharType="begin"/>
        </w:r>
        <w:r>
          <w:rPr>
            <w:noProof/>
            <w:webHidden/>
          </w:rPr>
          <w:instrText xml:space="preserve"> PAGEREF _Toc69917407 \h </w:instrText>
        </w:r>
        <w:r>
          <w:rPr>
            <w:noProof/>
            <w:webHidden/>
          </w:rPr>
        </w:r>
        <w:r>
          <w:rPr>
            <w:noProof/>
            <w:webHidden/>
          </w:rPr>
          <w:fldChar w:fldCharType="separate"/>
        </w:r>
        <w:r>
          <w:rPr>
            <w:noProof/>
            <w:webHidden/>
          </w:rPr>
          <w:t>12</w:t>
        </w:r>
        <w:r>
          <w:rPr>
            <w:noProof/>
            <w:webHidden/>
          </w:rPr>
          <w:fldChar w:fldCharType="end"/>
        </w:r>
      </w:hyperlink>
    </w:p>
    <w:p w14:paraId="6ECB5882" w14:textId="096BB9BA" w:rsidR="00B21C60" w:rsidRDefault="00B21C60">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69917408" w:history="1">
        <w:r w:rsidRPr="00756E3B">
          <w:rPr>
            <w:rStyle w:val="Hyperlink"/>
            <w:rFonts w:ascii="Times New Roman" w:hAnsi="Times New Roman" w:cs="Times New Roman"/>
            <w:noProof/>
          </w:rPr>
          <w:t>3.</w:t>
        </w:r>
        <w:r>
          <w:rPr>
            <w:rFonts w:asciiTheme="minorHAnsi" w:eastAsiaTheme="minorEastAsia" w:hAnsiTheme="minorHAnsi" w:cstheme="minorBidi"/>
            <w:b w:val="0"/>
            <w:bCs w:val="0"/>
            <w:caps w:val="0"/>
            <w:noProof/>
            <w:sz w:val="22"/>
            <w:szCs w:val="22"/>
          </w:rPr>
          <w:tab/>
        </w:r>
        <w:r w:rsidRPr="00756E3B">
          <w:rPr>
            <w:rStyle w:val="Hyperlink"/>
            <w:rFonts w:ascii="Times New Roman" w:hAnsi="Times New Roman" w:cs="Times New Roman"/>
            <w:noProof/>
          </w:rPr>
          <w:t>Database Design Description</w:t>
        </w:r>
        <w:r>
          <w:rPr>
            <w:noProof/>
            <w:webHidden/>
          </w:rPr>
          <w:tab/>
        </w:r>
        <w:r>
          <w:rPr>
            <w:noProof/>
            <w:webHidden/>
          </w:rPr>
          <w:fldChar w:fldCharType="begin"/>
        </w:r>
        <w:r>
          <w:rPr>
            <w:noProof/>
            <w:webHidden/>
          </w:rPr>
          <w:instrText xml:space="preserve"> PAGEREF _Toc69917408 \h </w:instrText>
        </w:r>
        <w:r>
          <w:rPr>
            <w:noProof/>
            <w:webHidden/>
          </w:rPr>
        </w:r>
        <w:r>
          <w:rPr>
            <w:noProof/>
            <w:webHidden/>
          </w:rPr>
          <w:fldChar w:fldCharType="separate"/>
        </w:r>
        <w:r>
          <w:rPr>
            <w:noProof/>
            <w:webHidden/>
          </w:rPr>
          <w:t>13</w:t>
        </w:r>
        <w:r>
          <w:rPr>
            <w:noProof/>
            <w:webHidden/>
          </w:rPr>
          <w:fldChar w:fldCharType="end"/>
        </w:r>
      </w:hyperlink>
    </w:p>
    <w:p w14:paraId="0A0F55B0" w14:textId="74B5AFC9"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09" w:history="1">
        <w:r w:rsidRPr="00756E3B">
          <w:rPr>
            <w:rStyle w:val="Hyperlink"/>
            <w:rFonts w:ascii="Times New Roman" w:hAnsi="Times New Roman" w:cs="Times New Roman"/>
            <w:noProof/>
          </w:rPr>
          <w:t>3.1</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Design Rationale</w:t>
        </w:r>
        <w:r>
          <w:rPr>
            <w:noProof/>
            <w:webHidden/>
          </w:rPr>
          <w:tab/>
        </w:r>
        <w:r>
          <w:rPr>
            <w:noProof/>
            <w:webHidden/>
          </w:rPr>
          <w:fldChar w:fldCharType="begin"/>
        </w:r>
        <w:r>
          <w:rPr>
            <w:noProof/>
            <w:webHidden/>
          </w:rPr>
          <w:instrText xml:space="preserve"> PAGEREF _Toc69917409 \h </w:instrText>
        </w:r>
        <w:r>
          <w:rPr>
            <w:noProof/>
            <w:webHidden/>
          </w:rPr>
        </w:r>
        <w:r>
          <w:rPr>
            <w:noProof/>
            <w:webHidden/>
          </w:rPr>
          <w:fldChar w:fldCharType="separate"/>
        </w:r>
        <w:r>
          <w:rPr>
            <w:noProof/>
            <w:webHidden/>
          </w:rPr>
          <w:t>13</w:t>
        </w:r>
        <w:r>
          <w:rPr>
            <w:noProof/>
            <w:webHidden/>
          </w:rPr>
          <w:fldChar w:fldCharType="end"/>
        </w:r>
      </w:hyperlink>
    </w:p>
    <w:p w14:paraId="0956E821" w14:textId="336466C9"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10" w:history="1">
        <w:r w:rsidRPr="00756E3B">
          <w:rPr>
            <w:rStyle w:val="Hyperlink"/>
            <w:rFonts w:ascii="Times New Roman" w:hAnsi="Times New Roman" w:cs="Times New Roman"/>
            <w:noProof/>
          </w:rPr>
          <w:t>3.2</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E/R Model</w:t>
        </w:r>
        <w:r>
          <w:rPr>
            <w:noProof/>
            <w:webHidden/>
          </w:rPr>
          <w:tab/>
        </w:r>
        <w:r>
          <w:rPr>
            <w:noProof/>
            <w:webHidden/>
          </w:rPr>
          <w:fldChar w:fldCharType="begin"/>
        </w:r>
        <w:r>
          <w:rPr>
            <w:noProof/>
            <w:webHidden/>
          </w:rPr>
          <w:instrText xml:space="preserve"> PAGEREF _Toc69917410 \h </w:instrText>
        </w:r>
        <w:r>
          <w:rPr>
            <w:noProof/>
            <w:webHidden/>
          </w:rPr>
        </w:r>
        <w:r>
          <w:rPr>
            <w:noProof/>
            <w:webHidden/>
          </w:rPr>
          <w:fldChar w:fldCharType="separate"/>
        </w:r>
        <w:r>
          <w:rPr>
            <w:noProof/>
            <w:webHidden/>
          </w:rPr>
          <w:t>15</w:t>
        </w:r>
        <w:r>
          <w:rPr>
            <w:noProof/>
            <w:webHidden/>
          </w:rPr>
          <w:fldChar w:fldCharType="end"/>
        </w:r>
      </w:hyperlink>
    </w:p>
    <w:p w14:paraId="6613ED63" w14:textId="6DE435C8"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11" w:history="1">
        <w:r w:rsidRPr="00756E3B">
          <w:rPr>
            <w:rStyle w:val="Hyperlink"/>
            <w:noProof/>
          </w:rPr>
          <w:t>3.2.1</w:t>
        </w:r>
        <w:r>
          <w:rPr>
            <w:rFonts w:asciiTheme="minorHAnsi" w:eastAsiaTheme="minorEastAsia" w:hAnsiTheme="minorHAnsi" w:cstheme="minorBidi"/>
            <w:i w:val="0"/>
            <w:iCs w:val="0"/>
            <w:noProof/>
            <w:sz w:val="22"/>
            <w:szCs w:val="22"/>
          </w:rPr>
          <w:tab/>
        </w:r>
        <w:r w:rsidRPr="00756E3B">
          <w:rPr>
            <w:rStyle w:val="Hyperlink"/>
            <w:noProof/>
          </w:rPr>
          <w:t>Entities</w:t>
        </w:r>
        <w:r>
          <w:rPr>
            <w:noProof/>
            <w:webHidden/>
          </w:rPr>
          <w:tab/>
        </w:r>
        <w:r>
          <w:rPr>
            <w:noProof/>
            <w:webHidden/>
          </w:rPr>
          <w:fldChar w:fldCharType="begin"/>
        </w:r>
        <w:r>
          <w:rPr>
            <w:noProof/>
            <w:webHidden/>
          </w:rPr>
          <w:instrText xml:space="preserve"> PAGEREF _Toc69917411 \h </w:instrText>
        </w:r>
        <w:r>
          <w:rPr>
            <w:noProof/>
            <w:webHidden/>
          </w:rPr>
        </w:r>
        <w:r>
          <w:rPr>
            <w:noProof/>
            <w:webHidden/>
          </w:rPr>
          <w:fldChar w:fldCharType="separate"/>
        </w:r>
        <w:r>
          <w:rPr>
            <w:noProof/>
            <w:webHidden/>
          </w:rPr>
          <w:t>15</w:t>
        </w:r>
        <w:r>
          <w:rPr>
            <w:noProof/>
            <w:webHidden/>
          </w:rPr>
          <w:fldChar w:fldCharType="end"/>
        </w:r>
      </w:hyperlink>
    </w:p>
    <w:p w14:paraId="2586E009" w14:textId="25F1A0D0"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12" w:history="1">
        <w:r w:rsidRPr="00756E3B">
          <w:rPr>
            <w:rStyle w:val="Hyperlink"/>
            <w:noProof/>
          </w:rPr>
          <w:t>3.2.1.1</w:t>
        </w:r>
        <w:r>
          <w:rPr>
            <w:rFonts w:asciiTheme="minorHAnsi" w:eastAsiaTheme="minorEastAsia" w:hAnsiTheme="minorHAnsi" w:cstheme="minorBidi"/>
            <w:noProof/>
            <w:sz w:val="22"/>
            <w:szCs w:val="22"/>
          </w:rPr>
          <w:tab/>
        </w:r>
        <w:r w:rsidRPr="00756E3B">
          <w:rPr>
            <w:rStyle w:val="Hyperlink"/>
            <w:noProof/>
          </w:rPr>
          <w:t>AutoNation</w:t>
        </w:r>
        <w:r>
          <w:rPr>
            <w:noProof/>
            <w:webHidden/>
          </w:rPr>
          <w:tab/>
        </w:r>
        <w:r>
          <w:rPr>
            <w:noProof/>
            <w:webHidden/>
          </w:rPr>
          <w:fldChar w:fldCharType="begin"/>
        </w:r>
        <w:r>
          <w:rPr>
            <w:noProof/>
            <w:webHidden/>
          </w:rPr>
          <w:instrText xml:space="preserve"> PAGEREF _Toc69917412 \h </w:instrText>
        </w:r>
        <w:r>
          <w:rPr>
            <w:noProof/>
            <w:webHidden/>
          </w:rPr>
        </w:r>
        <w:r>
          <w:rPr>
            <w:noProof/>
            <w:webHidden/>
          </w:rPr>
          <w:fldChar w:fldCharType="separate"/>
        </w:r>
        <w:r>
          <w:rPr>
            <w:noProof/>
            <w:webHidden/>
          </w:rPr>
          <w:t>15</w:t>
        </w:r>
        <w:r>
          <w:rPr>
            <w:noProof/>
            <w:webHidden/>
          </w:rPr>
          <w:fldChar w:fldCharType="end"/>
        </w:r>
      </w:hyperlink>
    </w:p>
    <w:p w14:paraId="424D706B" w14:textId="0DF9F143"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13" w:history="1">
        <w:r w:rsidRPr="00756E3B">
          <w:rPr>
            <w:rStyle w:val="Hyperlink"/>
            <w:noProof/>
          </w:rPr>
          <w:t>3.2.1.2</w:t>
        </w:r>
        <w:r>
          <w:rPr>
            <w:rFonts w:asciiTheme="minorHAnsi" w:eastAsiaTheme="minorEastAsia" w:hAnsiTheme="minorHAnsi" w:cstheme="minorBidi"/>
            <w:noProof/>
            <w:sz w:val="22"/>
            <w:szCs w:val="22"/>
          </w:rPr>
          <w:tab/>
        </w:r>
        <w:r w:rsidRPr="00756E3B">
          <w:rPr>
            <w:rStyle w:val="Hyperlink"/>
            <w:noProof/>
          </w:rPr>
          <w:t>Dealership</w:t>
        </w:r>
        <w:r>
          <w:rPr>
            <w:noProof/>
            <w:webHidden/>
          </w:rPr>
          <w:tab/>
        </w:r>
        <w:r>
          <w:rPr>
            <w:noProof/>
            <w:webHidden/>
          </w:rPr>
          <w:fldChar w:fldCharType="begin"/>
        </w:r>
        <w:r>
          <w:rPr>
            <w:noProof/>
            <w:webHidden/>
          </w:rPr>
          <w:instrText xml:space="preserve"> PAGEREF _Toc69917413 \h </w:instrText>
        </w:r>
        <w:r>
          <w:rPr>
            <w:noProof/>
            <w:webHidden/>
          </w:rPr>
        </w:r>
        <w:r>
          <w:rPr>
            <w:noProof/>
            <w:webHidden/>
          </w:rPr>
          <w:fldChar w:fldCharType="separate"/>
        </w:r>
        <w:r>
          <w:rPr>
            <w:noProof/>
            <w:webHidden/>
          </w:rPr>
          <w:t>15</w:t>
        </w:r>
        <w:r>
          <w:rPr>
            <w:noProof/>
            <w:webHidden/>
          </w:rPr>
          <w:fldChar w:fldCharType="end"/>
        </w:r>
      </w:hyperlink>
    </w:p>
    <w:p w14:paraId="2FDE86B9" w14:textId="20F2EDBF"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14" w:history="1">
        <w:r w:rsidRPr="00756E3B">
          <w:rPr>
            <w:rStyle w:val="Hyperlink"/>
            <w:noProof/>
          </w:rPr>
          <w:t>3.2.1.3</w:t>
        </w:r>
        <w:r>
          <w:rPr>
            <w:rFonts w:asciiTheme="minorHAnsi" w:eastAsiaTheme="minorEastAsia" w:hAnsiTheme="minorHAnsi" w:cstheme="minorBidi"/>
            <w:noProof/>
            <w:sz w:val="22"/>
            <w:szCs w:val="22"/>
          </w:rPr>
          <w:tab/>
        </w:r>
        <w:r w:rsidRPr="00756E3B">
          <w:rPr>
            <w:rStyle w:val="Hyperlink"/>
            <w:noProof/>
          </w:rPr>
          <w:t>Address</w:t>
        </w:r>
        <w:r>
          <w:rPr>
            <w:noProof/>
            <w:webHidden/>
          </w:rPr>
          <w:tab/>
        </w:r>
        <w:r>
          <w:rPr>
            <w:noProof/>
            <w:webHidden/>
          </w:rPr>
          <w:fldChar w:fldCharType="begin"/>
        </w:r>
        <w:r>
          <w:rPr>
            <w:noProof/>
            <w:webHidden/>
          </w:rPr>
          <w:instrText xml:space="preserve"> PAGEREF _Toc69917414 \h </w:instrText>
        </w:r>
        <w:r>
          <w:rPr>
            <w:noProof/>
            <w:webHidden/>
          </w:rPr>
        </w:r>
        <w:r>
          <w:rPr>
            <w:noProof/>
            <w:webHidden/>
          </w:rPr>
          <w:fldChar w:fldCharType="separate"/>
        </w:r>
        <w:r>
          <w:rPr>
            <w:noProof/>
            <w:webHidden/>
          </w:rPr>
          <w:t>15</w:t>
        </w:r>
        <w:r>
          <w:rPr>
            <w:noProof/>
            <w:webHidden/>
          </w:rPr>
          <w:fldChar w:fldCharType="end"/>
        </w:r>
      </w:hyperlink>
    </w:p>
    <w:p w14:paraId="06E3367C" w14:textId="2A6A3CE9"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15" w:history="1">
        <w:r w:rsidRPr="00756E3B">
          <w:rPr>
            <w:rStyle w:val="Hyperlink"/>
            <w:noProof/>
          </w:rPr>
          <w:t>3.2.1.4</w:t>
        </w:r>
        <w:r>
          <w:rPr>
            <w:rFonts w:asciiTheme="minorHAnsi" w:eastAsiaTheme="minorEastAsia" w:hAnsiTheme="minorHAnsi" w:cstheme="minorBidi"/>
            <w:noProof/>
            <w:sz w:val="22"/>
            <w:szCs w:val="22"/>
          </w:rPr>
          <w:tab/>
        </w:r>
        <w:r w:rsidRPr="00756E3B">
          <w:rPr>
            <w:rStyle w:val="Hyperlink"/>
            <w:noProof/>
          </w:rPr>
          <w:t>Customer</w:t>
        </w:r>
        <w:r>
          <w:rPr>
            <w:noProof/>
            <w:webHidden/>
          </w:rPr>
          <w:tab/>
        </w:r>
        <w:r>
          <w:rPr>
            <w:noProof/>
            <w:webHidden/>
          </w:rPr>
          <w:fldChar w:fldCharType="begin"/>
        </w:r>
        <w:r>
          <w:rPr>
            <w:noProof/>
            <w:webHidden/>
          </w:rPr>
          <w:instrText xml:space="preserve"> PAGEREF _Toc69917415 \h </w:instrText>
        </w:r>
        <w:r>
          <w:rPr>
            <w:noProof/>
            <w:webHidden/>
          </w:rPr>
        </w:r>
        <w:r>
          <w:rPr>
            <w:noProof/>
            <w:webHidden/>
          </w:rPr>
          <w:fldChar w:fldCharType="separate"/>
        </w:r>
        <w:r>
          <w:rPr>
            <w:noProof/>
            <w:webHidden/>
          </w:rPr>
          <w:t>15</w:t>
        </w:r>
        <w:r>
          <w:rPr>
            <w:noProof/>
            <w:webHidden/>
          </w:rPr>
          <w:fldChar w:fldCharType="end"/>
        </w:r>
      </w:hyperlink>
    </w:p>
    <w:p w14:paraId="55ADED44" w14:textId="0EEB3D64"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16" w:history="1">
        <w:r w:rsidRPr="00756E3B">
          <w:rPr>
            <w:rStyle w:val="Hyperlink"/>
            <w:noProof/>
          </w:rPr>
          <w:t>3.2.1.5</w:t>
        </w:r>
        <w:r>
          <w:rPr>
            <w:rFonts w:asciiTheme="minorHAnsi" w:eastAsiaTheme="minorEastAsia" w:hAnsiTheme="minorHAnsi" w:cstheme="minorBidi"/>
            <w:noProof/>
            <w:sz w:val="22"/>
            <w:szCs w:val="22"/>
          </w:rPr>
          <w:tab/>
        </w:r>
        <w:r w:rsidRPr="00756E3B">
          <w:rPr>
            <w:rStyle w:val="Hyperlink"/>
            <w:noProof/>
          </w:rPr>
          <w:t>Vehicle</w:t>
        </w:r>
        <w:r>
          <w:rPr>
            <w:noProof/>
            <w:webHidden/>
          </w:rPr>
          <w:tab/>
        </w:r>
        <w:r>
          <w:rPr>
            <w:noProof/>
            <w:webHidden/>
          </w:rPr>
          <w:fldChar w:fldCharType="begin"/>
        </w:r>
        <w:r>
          <w:rPr>
            <w:noProof/>
            <w:webHidden/>
          </w:rPr>
          <w:instrText xml:space="preserve"> PAGEREF _Toc69917416 \h </w:instrText>
        </w:r>
        <w:r>
          <w:rPr>
            <w:noProof/>
            <w:webHidden/>
          </w:rPr>
        </w:r>
        <w:r>
          <w:rPr>
            <w:noProof/>
            <w:webHidden/>
          </w:rPr>
          <w:fldChar w:fldCharType="separate"/>
        </w:r>
        <w:r>
          <w:rPr>
            <w:noProof/>
            <w:webHidden/>
          </w:rPr>
          <w:t>16</w:t>
        </w:r>
        <w:r>
          <w:rPr>
            <w:noProof/>
            <w:webHidden/>
          </w:rPr>
          <w:fldChar w:fldCharType="end"/>
        </w:r>
      </w:hyperlink>
    </w:p>
    <w:p w14:paraId="0C7428B7" w14:textId="768E4164"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17" w:history="1">
        <w:r w:rsidRPr="00756E3B">
          <w:rPr>
            <w:rStyle w:val="Hyperlink"/>
            <w:noProof/>
          </w:rPr>
          <w:t>3.2.1.6</w:t>
        </w:r>
        <w:r>
          <w:rPr>
            <w:rFonts w:asciiTheme="minorHAnsi" w:eastAsiaTheme="minorEastAsia" w:hAnsiTheme="minorHAnsi" w:cstheme="minorBidi"/>
            <w:noProof/>
            <w:sz w:val="22"/>
            <w:szCs w:val="22"/>
          </w:rPr>
          <w:tab/>
        </w:r>
        <w:r w:rsidRPr="00756E3B">
          <w:rPr>
            <w:rStyle w:val="Hyperlink"/>
            <w:noProof/>
          </w:rPr>
          <w:t>Employee</w:t>
        </w:r>
        <w:r>
          <w:rPr>
            <w:noProof/>
            <w:webHidden/>
          </w:rPr>
          <w:tab/>
        </w:r>
        <w:r>
          <w:rPr>
            <w:noProof/>
            <w:webHidden/>
          </w:rPr>
          <w:fldChar w:fldCharType="begin"/>
        </w:r>
        <w:r>
          <w:rPr>
            <w:noProof/>
            <w:webHidden/>
          </w:rPr>
          <w:instrText xml:space="preserve"> PAGEREF _Toc69917417 \h </w:instrText>
        </w:r>
        <w:r>
          <w:rPr>
            <w:noProof/>
            <w:webHidden/>
          </w:rPr>
        </w:r>
        <w:r>
          <w:rPr>
            <w:noProof/>
            <w:webHidden/>
          </w:rPr>
          <w:fldChar w:fldCharType="separate"/>
        </w:r>
        <w:r>
          <w:rPr>
            <w:noProof/>
            <w:webHidden/>
          </w:rPr>
          <w:t>16</w:t>
        </w:r>
        <w:r>
          <w:rPr>
            <w:noProof/>
            <w:webHidden/>
          </w:rPr>
          <w:fldChar w:fldCharType="end"/>
        </w:r>
      </w:hyperlink>
    </w:p>
    <w:p w14:paraId="5F4AB43E" w14:textId="36DA82B9"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18" w:history="1">
        <w:r w:rsidRPr="00756E3B">
          <w:rPr>
            <w:rStyle w:val="Hyperlink"/>
            <w:noProof/>
          </w:rPr>
          <w:t>3.2.1.7</w:t>
        </w:r>
        <w:r>
          <w:rPr>
            <w:rFonts w:asciiTheme="minorHAnsi" w:eastAsiaTheme="minorEastAsia" w:hAnsiTheme="minorHAnsi" w:cstheme="minorBidi"/>
            <w:noProof/>
            <w:sz w:val="22"/>
            <w:szCs w:val="22"/>
          </w:rPr>
          <w:tab/>
        </w:r>
        <w:r w:rsidRPr="00756E3B">
          <w:rPr>
            <w:rStyle w:val="Hyperlink"/>
            <w:noProof/>
          </w:rPr>
          <w:t>Brand</w:t>
        </w:r>
        <w:r>
          <w:rPr>
            <w:noProof/>
            <w:webHidden/>
          </w:rPr>
          <w:tab/>
        </w:r>
        <w:r>
          <w:rPr>
            <w:noProof/>
            <w:webHidden/>
          </w:rPr>
          <w:fldChar w:fldCharType="begin"/>
        </w:r>
        <w:r>
          <w:rPr>
            <w:noProof/>
            <w:webHidden/>
          </w:rPr>
          <w:instrText xml:space="preserve"> PAGEREF _Toc69917418 \h </w:instrText>
        </w:r>
        <w:r>
          <w:rPr>
            <w:noProof/>
            <w:webHidden/>
          </w:rPr>
        </w:r>
        <w:r>
          <w:rPr>
            <w:noProof/>
            <w:webHidden/>
          </w:rPr>
          <w:fldChar w:fldCharType="separate"/>
        </w:r>
        <w:r>
          <w:rPr>
            <w:noProof/>
            <w:webHidden/>
          </w:rPr>
          <w:t>16</w:t>
        </w:r>
        <w:r>
          <w:rPr>
            <w:noProof/>
            <w:webHidden/>
          </w:rPr>
          <w:fldChar w:fldCharType="end"/>
        </w:r>
      </w:hyperlink>
    </w:p>
    <w:p w14:paraId="4FF19E77" w14:textId="5E310DA9"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19" w:history="1">
        <w:r w:rsidRPr="00756E3B">
          <w:rPr>
            <w:rStyle w:val="Hyperlink"/>
            <w:noProof/>
          </w:rPr>
          <w:t>3.2.1.8</w:t>
        </w:r>
        <w:r>
          <w:rPr>
            <w:rFonts w:asciiTheme="minorHAnsi" w:eastAsiaTheme="minorEastAsia" w:hAnsiTheme="minorHAnsi" w:cstheme="minorBidi"/>
            <w:noProof/>
            <w:sz w:val="22"/>
            <w:szCs w:val="22"/>
          </w:rPr>
          <w:tab/>
        </w:r>
        <w:r w:rsidRPr="00756E3B">
          <w:rPr>
            <w:rStyle w:val="Hyperlink"/>
            <w:noProof/>
          </w:rPr>
          <w:t>Employee Role</w:t>
        </w:r>
        <w:r>
          <w:rPr>
            <w:noProof/>
            <w:webHidden/>
          </w:rPr>
          <w:tab/>
        </w:r>
        <w:r>
          <w:rPr>
            <w:noProof/>
            <w:webHidden/>
          </w:rPr>
          <w:fldChar w:fldCharType="begin"/>
        </w:r>
        <w:r>
          <w:rPr>
            <w:noProof/>
            <w:webHidden/>
          </w:rPr>
          <w:instrText xml:space="preserve"> PAGEREF _Toc69917419 \h </w:instrText>
        </w:r>
        <w:r>
          <w:rPr>
            <w:noProof/>
            <w:webHidden/>
          </w:rPr>
        </w:r>
        <w:r>
          <w:rPr>
            <w:noProof/>
            <w:webHidden/>
          </w:rPr>
          <w:fldChar w:fldCharType="separate"/>
        </w:r>
        <w:r>
          <w:rPr>
            <w:noProof/>
            <w:webHidden/>
          </w:rPr>
          <w:t>16</w:t>
        </w:r>
        <w:r>
          <w:rPr>
            <w:noProof/>
            <w:webHidden/>
          </w:rPr>
          <w:fldChar w:fldCharType="end"/>
        </w:r>
      </w:hyperlink>
    </w:p>
    <w:p w14:paraId="0359234F" w14:textId="0547A93A"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20" w:history="1">
        <w:r w:rsidRPr="00756E3B">
          <w:rPr>
            <w:rStyle w:val="Hyperlink"/>
            <w:noProof/>
          </w:rPr>
          <w:t>3.2.1.9</w:t>
        </w:r>
        <w:r>
          <w:rPr>
            <w:rFonts w:asciiTheme="minorHAnsi" w:eastAsiaTheme="minorEastAsia" w:hAnsiTheme="minorHAnsi" w:cstheme="minorBidi"/>
            <w:noProof/>
            <w:sz w:val="22"/>
            <w:szCs w:val="22"/>
          </w:rPr>
          <w:tab/>
        </w:r>
        <w:r w:rsidRPr="00756E3B">
          <w:rPr>
            <w:rStyle w:val="Hyperlink"/>
            <w:noProof/>
          </w:rPr>
          <w:t>Loan</w:t>
        </w:r>
        <w:r>
          <w:rPr>
            <w:noProof/>
            <w:webHidden/>
          </w:rPr>
          <w:tab/>
        </w:r>
        <w:r>
          <w:rPr>
            <w:noProof/>
            <w:webHidden/>
          </w:rPr>
          <w:fldChar w:fldCharType="begin"/>
        </w:r>
        <w:r>
          <w:rPr>
            <w:noProof/>
            <w:webHidden/>
          </w:rPr>
          <w:instrText xml:space="preserve"> PAGEREF _Toc69917420 \h </w:instrText>
        </w:r>
        <w:r>
          <w:rPr>
            <w:noProof/>
            <w:webHidden/>
          </w:rPr>
        </w:r>
        <w:r>
          <w:rPr>
            <w:noProof/>
            <w:webHidden/>
          </w:rPr>
          <w:fldChar w:fldCharType="separate"/>
        </w:r>
        <w:r>
          <w:rPr>
            <w:noProof/>
            <w:webHidden/>
          </w:rPr>
          <w:t>17</w:t>
        </w:r>
        <w:r>
          <w:rPr>
            <w:noProof/>
            <w:webHidden/>
          </w:rPr>
          <w:fldChar w:fldCharType="end"/>
        </w:r>
      </w:hyperlink>
    </w:p>
    <w:p w14:paraId="0DAC4CA4" w14:textId="406C2CB1"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21" w:history="1">
        <w:r w:rsidRPr="00756E3B">
          <w:rPr>
            <w:rStyle w:val="Hyperlink"/>
            <w:noProof/>
          </w:rPr>
          <w:t>3.2.1.10</w:t>
        </w:r>
        <w:r>
          <w:rPr>
            <w:rFonts w:asciiTheme="minorHAnsi" w:eastAsiaTheme="minorEastAsia" w:hAnsiTheme="minorHAnsi" w:cstheme="minorBidi"/>
            <w:noProof/>
            <w:sz w:val="22"/>
            <w:szCs w:val="22"/>
          </w:rPr>
          <w:tab/>
        </w:r>
        <w:r w:rsidRPr="00756E3B">
          <w:rPr>
            <w:rStyle w:val="Hyperlink"/>
            <w:noProof/>
          </w:rPr>
          <w:t>Payment Type</w:t>
        </w:r>
        <w:r>
          <w:rPr>
            <w:noProof/>
            <w:webHidden/>
          </w:rPr>
          <w:tab/>
        </w:r>
        <w:r>
          <w:rPr>
            <w:noProof/>
            <w:webHidden/>
          </w:rPr>
          <w:fldChar w:fldCharType="begin"/>
        </w:r>
        <w:r>
          <w:rPr>
            <w:noProof/>
            <w:webHidden/>
          </w:rPr>
          <w:instrText xml:space="preserve"> PAGEREF _Toc69917421 \h </w:instrText>
        </w:r>
        <w:r>
          <w:rPr>
            <w:noProof/>
            <w:webHidden/>
          </w:rPr>
        </w:r>
        <w:r>
          <w:rPr>
            <w:noProof/>
            <w:webHidden/>
          </w:rPr>
          <w:fldChar w:fldCharType="separate"/>
        </w:r>
        <w:r>
          <w:rPr>
            <w:noProof/>
            <w:webHidden/>
          </w:rPr>
          <w:t>17</w:t>
        </w:r>
        <w:r>
          <w:rPr>
            <w:noProof/>
            <w:webHidden/>
          </w:rPr>
          <w:fldChar w:fldCharType="end"/>
        </w:r>
      </w:hyperlink>
    </w:p>
    <w:p w14:paraId="2604F93C" w14:textId="136FC0C2"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22" w:history="1">
        <w:r w:rsidRPr="00756E3B">
          <w:rPr>
            <w:rStyle w:val="Hyperlink"/>
            <w:noProof/>
          </w:rPr>
          <w:t>3.2.1.11</w:t>
        </w:r>
        <w:r>
          <w:rPr>
            <w:rFonts w:asciiTheme="minorHAnsi" w:eastAsiaTheme="minorEastAsia" w:hAnsiTheme="minorHAnsi" w:cstheme="minorBidi"/>
            <w:noProof/>
            <w:sz w:val="22"/>
            <w:szCs w:val="22"/>
          </w:rPr>
          <w:tab/>
        </w:r>
        <w:r w:rsidRPr="00756E3B">
          <w:rPr>
            <w:rStyle w:val="Hyperlink"/>
            <w:noProof/>
          </w:rPr>
          <w:t>Lease</w:t>
        </w:r>
        <w:r>
          <w:rPr>
            <w:noProof/>
            <w:webHidden/>
          </w:rPr>
          <w:tab/>
        </w:r>
        <w:r>
          <w:rPr>
            <w:noProof/>
            <w:webHidden/>
          </w:rPr>
          <w:fldChar w:fldCharType="begin"/>
        </w:r>
        <w:r>
          <w:rPr>
            <w:noProof/>
            <w:webHidden/>
          </w:rPr>
          <w:instrText xml:space="preserve"> PAGEREF _Toc69917422 \h </w:instrText>
        </w:r>
        <w:r>
          <w:rPr>
            <w:noProof/>
            <w:webHidden/>
          </w:rPr>
        </w:r>
        <w:r>
          <w:rPr>
            <w:noProof/>
            <w:webHidden/>
          </w:rPr>
          <w:fldChar w:fldCharType="separate"/>
        </w:r>
        <w:r>
          <w:rPr>
            <w:noProof/>
            <w:webHidden/>
          </w:rPr>
          <w:t>17</w:t>
        </w:r>
        <w:r>
          <w:rPr>
            <w:noProof/>
            <w:webHidden/>
          </w:rPr>
          <w:fldChar w:fldCharType="end"/>
        </w:r>
      </w:hyperlink>
    </w:p>
    <w:p w14:paraId="27DA3B7B" w14:textId="2F957943"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23" w:history="1">
        <w:r w:rsidRPr="00756E3B">
          <w:rPr>
            <w:rStyle w:val="Hyperlink"/>
            <w:noProof/>
          </w:rPr>
          <w:t>3.2.1.12</w:t>
        </w:r>
        <w:r>
          <w:rPr>
            <w:rFonts w:asciiTheme="minorHAnsi" w:eastAsiaTheme="minorEastAsia" w:hAnsiTheme="minorHAnsi" w:cstheme="minorBidi"/>
            <w:noProof/>
            <w:sz w:val="22"/>
            <w:szCs w:val="22"/>
          </w:rPr>
          <w:tab/>
        </w:r>
        <w:r w:rsidRPr="00756E3B">
          <w:rPr>
            <w:rStyle w:val="Hyperlink"/>
            <w:noProof/>
          </w:rPr>
          <w:t>Contract</w:t>
        </w:r>
        <w:r>
          <w:rPr>
            <w:noProof/>
            <w:webHidden/>
          </w:rPr>
          <w:tab/>
        </w:r>
        <w:r>
          <w:rPr>
            <w:noProof/>
            <w:webHidden/>
          </w:rPr>
          <w:fldChar w:fldCharType="begin"/>
        </w:r>
        <w:r>
          <w:rPr>
            <w:noProof/>
            <w:webHidden/>
          </w:rPr>
          <w:instrText xml:space="preserve"> PAGEREF _Toc69917423 \h </w:instrText>
        </w:r>
        <w:r>
          <w:rPr>
            <w:noProof/>
            <w:webHidden/>
          </w:rPr>
        </w:r>
        <w:r>
          <w:rPr>
            <w:noProof/>
            <w:webHidden/>
          </w:rPr>
          <w:fldChar w:fldCharType="separate"/>
        </w:r>
        <w:r>
          <w:rPr>
            <w:noProof/>
            <w:webHidden/>
          </w:rPr>
          <w:t>17</w:t>
        </w:r>
        <w:r>
          <w:rPr>
            <w:noProof/>
            <w:webHidden/>
          </w:rPr>
          <w:fldChar w:fldCharType="end"/>
        </w:r>
      </w:hyperlink>
    </w:p>
    <w:p w14:paraId="7A289880" w14:textId="5586100A"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24" w:history="1">
        <w:r w:rsidRPr="00756E3B">
          <w:rPr>
            <w:rStyle w:val="Hyperlink"/>
            <w:noProof/>
          </w:rPr>
          <w:t>3.2.2</w:t>
        </w:r>
        <w:r>
          <w:rPr>
            <w:rFonts w:asciiTheme="minorHAnsi" w:eastAsiaTheme="minorEastAsia" w:hAnsiTheme="minorHAnsi" w:cstheme="minorBidi"/>
            <w:i w:val="0"/>
            <w:iCs w:val="0"/>
            <w:noProof/>
            <w:sz w:val="22"/>
            <w:szCs w:val="22"/>
          </w:rPr>
          <w:tab/>
        </w:r>
        <w:r w:rsidRPr="00756E3B">
          <w:rPr>
            <w:rStyle w:val="Hyperlink"/>
            <w:noProof/>
          </w:rPr>
          <w:t>Relationships</w:t>
        </w:r>
        <w:r>
          <w:rPr>
            <w:noProof/>
            <w:webHidden/>
          </w:rPr>
          <w:tab/>
        </w:r>
        <w:r>
          <w:rPr>
            <w:noProof/>
            <w:webHidden/>
          </w:rPr>
          <w:fldChar w:fldCharType="begin"/>
        </w:r>
        <w:r>
          <w:rPr>
            <w:noProof/>
            <w:webHidden/>
          </w:rPr>
          <w:instrText xml:space="preserve"> PAGEREF _Toc69917424 \h </w:instrText>
        </w:r>
        <w:r>
          <w:rPr>
            <w:noProof/>
            <w:webHidden/>
          </w:rPr>
        </w:r>
        <w:r>
          <w:rPr>
            <w:noProof/>
            <w:webHidden/>
          </w:rPr>
          <w:fldChar w:fldCharType="separate"/>
        </w:r>
        <w:r>
          <w:rPr>
            <w:noProof/>
            <w:webHidden/>
          </w:rPr>
          <w:t>17</w:t>
        </w:r>
        <w:r>
          <w:rPr>
            <w:noProof/>
            <w:webHidden/>
          </w:rPr>
          <w:fldChar w:fldCharType="end"/>
        </w:r>
      </w:hyperlink>
    </w:p>
    <w:p w14:paraId="026F56E6" w14:textId="1FC92234"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25" w:history="1">
        <w:r w:rsidRPr="00756E3B">
          <w:rPr>
            <w:rStyle w:val="Hyperlink"/>
            <w:noProof/>
          </w:rPr>
          <w:t>3.2.3</w:t>
        </w:r>
        <w:r>
          <w:rPr>
            <w:rFonts w:asciiTheme="minorHAnsi" w:eastAsiaTheme="minorEastAsia" w:hAnsiTheme="minorHAnsi" w:cstheme="minorBidi"/>
            <w:i w:val="0"/>
            <w:iCs w:val="0"/>
            <w:noProof/>
            <w:sz w:val="22"/>
            <w:szCs w:val="22"/>
          </w:rPr>
          <w:tab/>
        </w:r>
        <w:r w:rsidRPr="00756E3B">
          <w:rPr>
            <w:rStyle w:val="Hyperlink"/>
            <w:noProof/>
          </w:rPr>
          <w:t>E/R Diagram</w:t>
        </w:r>
        <w:r>
          <w:rPr>
            <w:noProof/>
            <w:webHidden/>
          </w:rPr>
          <w:tab/>
        </w:r>
        <w:r>
          <w:rPr>
            <w:noProof/>
            <w:webHidden/>
          </w:rPr>
          <w:fldChar w:fldCharType="begin"/>
        </w:r>
        <w:r>
          <w:rPr>
            <w:noProof/>
            <w:webHidden/>
          </w:rPr>
          <w:instrText xml:space="preserve"> PAGEREF _Toc69917425 \h </w:instrText>
        </w:r>
        <w:r>
          <w:rPr>
            <w:noProof/>
            <w:webHidden/>
          </w:rPr>
        </w:r>
        <w:r>
          <w:rPr>
            <w:noProof/>
            <w:webHidden/>
          </w:rPr>
          <w:fldChar w:fldCharType="separate"/>
        </w:r>
        <w:r>
          <w:rPr>
            <w:noProof/>
            <w:webHidden/>
          </w:rPr>
          <w:t>20</w:t>
        </w:r>
        <w:r>
          <w:rPr>
            <w:noProof/>
            <w:webHidden/>
          </w:rPr>
          <w:fldChar w:fldCharType="end"/>
        </w:r>
      </w:hyperlink>
    </w:p>
    <w:p w14:paraId="0465545B" w14:textId="4CEA63F5"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26" w:history="1">
        <w:r w:rsidRPr="00756E3B">
          <w:rPr>
            <w:rStyle w:val="Hyperlink"/>
            <w:rFonts w:ascii="Times New Roman" w:hAnsi="Times New Roman" w:cs="Times New Roman"/>
            <w:noProof/>
          </w:rPr>
          <w:t>3.3</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Relational Model</w:t>
        </w:r>
        <w:r>
          <w:rPr>
            <w:noProof/>
            <w:webHidden/>
          </w:rPr>
          <w:tab/>
        </w:r>
        <w:r>
          <w:rPr>
            <w:noProof/>
            <w:webHidden/>
          </w:rPr>
          <w:fldChar w:fldCharType="begin"/>
        </w:r>
        <w:r>
          <w:rPr>
            <w:noProof/>
            <w:webHidden/>
          </w:rPr>
          <w:instrText xml:space="preserve"> PAGEREF _Toc69917426 \h </w:instrText>
        </w:r>
        <w:r>
          <w:rPr>
            <w:noProof/>
            <w:webHidden/>
          </w:rPr>
        </w:r>
        <w:r>
          <w:rPr>
            <w:noProof/>
            <w:webHidden/>
          </w:rPr>
          <w:fldChar w:fldCharType="separate"/>
        </w:r>
        <w:r>
          <w:rPr>
            <w:noProof/>
            <w:webHidden/>
          </w:rPr>
          <w:t>21</w:t>
        </w:r>
        <w:r>
          <w:rPr>
            <w:noProof/>
            <w:webHidden/>
          </w:rPr>
          <w:fldChar w:fldCharType="end"/>
        </w:r>
      </w:hyperlink>
    </w:p>
    <w:p w14:paraId="3E61CD46" w14:textId="261FF5F4"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27" w:history="1">
        <w:r w:rsidRPr="00756E3B">
          <w:rPr>
            <w:rStyle w:val="Hyperlink"/>
            <w:noProof/>
          </w:rPr>
          <w:t>3.3.1</w:t>
        </w:r>
        <w:r>
          <w:rPr>
            <w:rFonts w:asciiTheme="minorHAnsi" w:eastAsiaTheme="minorEastAsia" w:hAnsiTheme="minorHAnsi" w:cstheme="minorBidi"/>
            <w:i w:val="0"/>
            <w:iCs w:val="0"/>
            <w:noProof/>
            <w:sz w:val="22"/>
            <w:szCs w:val="22"/>
          </w:rPr>
          <w:tab/>
        </w:r>
        <w:r w:rsidRPr="00756E3B">
          <w:rPr>
            <w:rStyle w:val="Hyperlink"/>
            <w:noProof/>
          </w:rPr>
          <w:t>Data Dictionary</w:t>
        </w:r>
        <w:r>
          <w:rPr>
            <w:noProof/>
            <w:webHidden/>
          </w:rPr>
          <w:tab/>
        </w:r>
        <w:r>
          <w:rPr>
            <w:noProof/>
            <w:webHidden/>
          </w:rPr>
          <w:fldChar w:fldCharType="begin"/>
        </w:r>
        <w:r>
          <w:rPr>
            <w:noProof/>
            <w:webHidden/>
          </w:rPr>
          <w:instrText xml:space="preserve"> PAGEREF _Toc69917427 \h </w:instrText>
        </w:r>
        <w:r>
          <w:rPr>
            <w:noProof/>
            <w:webHidden/>
          </w:rPr>
        </w:r>
        <w:r>
          <w:rPr>
            <w:noProof/>
            <w:webHidden/>
          </w:rPr>
          <w:fldChar w:fldCharType="separate"/>
        </w:r>
        <w:r>
          <w:rPr>
            <w:noProof/>
            <w:webHidden/>
          </w:rPr>
          <w:t>21</w:t>
        </w:r>
        <w:r>
          <w:rPr>
            <w:noProof/>
            <w:webHidden/>
          </w:rPr>
          <w:fldChar w:fldCharType="end"/>
        </w:r>
      </w:hyperlink>
    </w:p>
    <w:p w14:paraId="490CD953" w14:textId="1FF2EB75"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28" w:history="1">
        <w:r w:rsidRPr="00756E3B">
          <w:rPr>
            <w:rStyle w:val="Hyperlink"/>
            <w:noProof/>
          </w:rPr>
          <w:t>3.3.1.1</w:t>
        </w:r>
        <w:r>
          <w:rPr>
            <w:rFonts w:asciiTheme="minorHAnsi" w:eastAsiaTheme="minorEastAsia" w:hAnsiTheme="minorHAnsi" w:cstheme="minorBidi"/>
            <w:noProof/>
            <w:sz w:val="22"/>
            <w:szCs w:val="22"/>
          </w:rPr>
          <w:tab/>
        </w:r>
        <w:r w:rsidRPr="00756E3B">
          <w:rPr>
            <w:rStyle w:val="Hyperlink"/>
            <w:noProof/>
          </w:rPr>
          <w:t>AutoNation</w:t>
        </w:r>
        <w:r>
          <w:rPr>
            <w:noProof/>
            <w:webHidden/>
          </w:rPr>
          <w:tab/>
        </w:r>
        <w:r>
          <w:rPr>
            <w:noProof/>
            <w:webHidden/>
          </w:rPr>
          <w:fldChar w:fldCharType="begin"/>
        </w:r>
        <w:r>
          <w:rPr>
            <w:noProof/>
            <w:webHidden/>
          </w:rPr>
          <w:instrText xml:space="preserve"> PAGEREF _Toc69917428 \h </w:instrText>
        </w:r>
        <w:r>
          <w:rPr>
            <w:noProof/>
            <w:webHidden/>
          </w:rPr>
        </w:r>
        <w:r>
          <w:rPr>
            <w:noProof/>
            <w:webHidden/>
          </w:rPr>
          <w:fldChar w:fldCharType="separate"/>
        </w:r>
        <w:r>
          <w:rPr>
            <w:noProof/>
            <w:webHidden/>
          </w:rPr>
          <w:t>21</w:t>
        </w:r>
        <w:r>
          <w:rPr>
            <w:noProof/>
            <w:webHidden/>
          </w:rPr>
          <w:fldChar w:fldCharType="end"/>
        </w:r>
      </w:hyperlink>
    </w:p>
    <w:p w14:paraId="0CFA2D15" w14:textId="37B897DC"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29" w:history="1">
        <w:r w:rsidRPr="00756E3B">
          <w:rPr>
            <w:rStyle w:val="Hyperlink"/>
            <w:noProof/>
          </w:rPr>
          <w:t>3.3.1.2</w:t>
        </w:r>
        <w:r>
          <w:rPr>
            <w:rFonts w:asciiTheme="minorHAnsi" w:eastAsiaTheme="minorEastAsia" w:hAnsiTheme="minorHAnsi" w:cstheme="minorBidi"/>
            <w:noProof/>
            <w:sz w:val="22"/>
            <w:szCs w:val="22"/>
          </w:rPr>
          <w:tab/>
        </w:r>
        <w:r w:rsidRPr="00756E3B">
          <w:rPr>
            <w:rStyle w:val="Hyperlink"/>
            <w:noProof/>
          </w:rPr>
          <w:t>Dealership</w:t>
        </w:r>
        <w:r>
          <w:rPr>
            <w:noProof/>
            <w:webHidden/>
          </w:rPr>
          <w:tab/>
        </w:r>
        <w:r>
          <w:rPr>
            <w:noProof/>
            <w:webHidden/>
          </w:rPr>
          <w:fldChar w:fldCharType="begin"/>
        </w:r>
        <w:r>
          <w:rPr>
            <w:noProof/>
            <w:webHidden/>
          </w:rPr>
          <w:instrText xml:space="preserve"> PAGEREF _Toc69917429 \h </w:instrText>
        </w:r>
        <w:r>
          <w:rPr>
            <w:noProof/>
            <w:webHidden/>
          </w:rPr>
        </w:r>
        <w:r>
          <w:rPr>
            <w:noProof/>
            <w:webHidden/>
          </w:rPr>
          <w:fldChar w:fldCharType="separate"/>
        </w:r>
        <w:r>
          <w:rPr>
            <w:noProof/>
            <w:webHidden/>
          </w:rPr>
          <w:t>21</w:t>
        </w:r>
        <w:r>
          <w:rPr>
            <w:noProof/>
            <w:webHidden/>
          </w:rPr>
          <w:fldChar w:fldCharType="end"/>
        </w:r>
      </w:hyperlink>
    </w:p>
    <w:p w14:paraId="74A02FA1" w14:textId="77DFAAC7"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0" w:history="1">
        <w:r w:rsidRPr="00756E3B">
          <w:rPr>
            <w:rStyle w:val="Hyperlink"/>
            <w:noProof/>
          </w:rPr>
          <w:t>3.3.1.3</w:t>
        </w:r>
        <w:r>
          <w:rPr>
            <w:rFonts w:asciiTheme="minorHAnsi" w:eastAsiaTheme="minorEastAsia" w:hAnsiTheme="minorHAnsi" w:cstheme="minorBidi"/>
            <w:noProof/>
            <w:sz w:val="22"/>
            <w:szCs w:val="22"/>
          </w:rPr>
          <w:tab/>
        </w:r>
        <w:r w:rsidRPr="00756E3B">
          <w:rPr>
            <w:rStyle w:val="Hyperlink"/>
            <w:noProof/>
          </w:rPr>
          <w:t>Customer</w:t>
        </w:r>
        <w:r>
          <w:rPr>
            <w:noProof/>
            <w:webHidden/>
          </w:rPr>
          <w:tab/>
        </w:r>
        <w:r>
          <w:rPr>
            <w:noProof/>
            <w:webHidden/>
          </w:rPr>
          <w:fldChar w:fldCharType="begin"/>
        </w:r>
        <w:r>
          <w:rPr>
            <w:noProof/>
            <w:webHidden/>
          </w:rPr>
          <w:instrText xml:space="preserve"> PAGEREF _Toc69917430 \h </w:instrText>
        </w:r>
        <w:r>
          <w:rPr>
            <w:noProof/>
            <w:webHidden/>
          </w:rPr>
        </w:r>
        <w:r>
          <w:rPr>
            <w:noProof/>
            <w:webHidden/>
          </w:rPr>
          <w:fldChar w:fldCharType="separate"/>
        </w:r>
        <w:r>
          <w:rPr>
            <w:noProof/>
            <w:webHidden/>
          </w:rPr>
          <w:t>21</w:t>
        </w:r>
        <w:r>
          <w:rPr>
            <w:noProof/>
            <w:webHidden/>
          </w:rPr>
          <w:fldChar w:fldCharType="end"/>
        </w:r>
      </w:hyperlink>
    </w:p>
    <w:p w14:paraId="40502BC0" w14:textId="67499CB7"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1" w:history="1">
        <w:r w:rsidRPr="00756E3B">
          <w:rPr>
            <w:rStyle w:val="Hyperlink"/>
            <w:noProof/>
          </w:rPr>
          <w:t>3.3.1.4</w:t>
        </w:r>
        <w:r>
          <w:rPr>
            <w:rFonts w:asciiTheme="minorHAnsi" w:eastAsiaTheme="minorEastAsia" w:hAnsiTheme="minorHAnsi" w:cstheme="minorBidi"/>
            <w:noProof/>
            <w:sz w:val="22"/>
            <w:szCs w:val="22"/>
          </w:rPr>
          <w:tab/>
        </w:r>
        <w:r w:rsidRPr="00756E3B">
          <w:rPr>
            <w:rStyle w:val="Hyperlink"/>
            <w:noProof/>
          </w:rPr>
          <w:t>Contract</w:t>
        </w:r>
        <w:r>
          <w:rPr>
            <w:noProof/>
            <w:webHidden/>
          </w:rPr>
          <w:tab/>
        </w:r>
        <w:r>
          <w:rPr>
            <w:noProof/>
            <w:webHidden/>
          </w:rPr>
          <w:fldChar w:fldCharType="begin"/>
        </w:r>
        <w:r>
          <w:rPr>
            <w:noProof/>
            <w:webHidden/>
          </w:rPr>
          <w:instrText xml:space="preserve"> PAGEREF _Toc69917431 \h </w:instrText>
        </w:r>
        <w:r>
          <w:rPr>
            <w:noProof/>
            <w:webHidden/>
          </w:rPr>
        </w:r>
        <w:r>
          <w:rPr>
            <w:noProof/>
            <w:webHidden/>
          </w:rPr>
          <w:fldChar w:fldCharType="separate"/>
        </w:r>
        <w:r>
          <w:rPr>
            <w:noProof/>
            <w:webHidden/>
          </w:rPr>
          <w:t>22</w:t>
        </w:r>
        <w:r>
          <w:rPr>
            <w:noProof/>
            <w:webHidden/>
          </w:rPr>
          <w:fldChar w:fldCharType="end"/>
        </w:r>
      </w:hyperlink>
    </w:p>
    <w:p w14:paraId="5EAB2CC1" w14:textId="4BE4799E"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2" w:history="1">
        <w:r w:rsidRPr="00756E3B">
          <w:rPr>
            <w:rStyle w:val="Hyperlink"/>
            <w:noProof/>
          </w:rPr>
          <w:t>3.3.1.5</w:t>
        </w:r>
        <w:r>
          <w:rPr>
            <w:rFonts w:asciiTheme="minorHAnsi" w:eastAsiaTheme="minorEastAsia" w:hAnsiTheme="minorHAnsi" w:cstheme="minorBidi"/>
            <w:noProof/>
            <w:sz w:val="22"/>
            <w:szCs w:val="22"/>
          </w:rPr>
          <w:tab/>
        </w:r>
        <w:r w:rsidRPr="00756E3B">
          <w:rPr>
            <w:rStyle w:val="Hyperlink"/>
            <w:noProof/>
          </w:rPr>
          <w:t>Vehicle</w:t>
        </w:r>
        <w:r>
          <w:rPr>
            <w:noProof/>
            <w:webHidden/>
          </w:rPr>
          <w:tab/>
        </w:r>
        <w:r>
          <w:rPr>
            <w:noProof/>
            <w:webHidden/>
          </w:rPr>
          <w:fldChar w:fldCharType="begin"/>
        </w:r>
        <w:r>
          <w:rPr>
            <w:noProof/>
            <w:webHidden/>
          </w:rPr>
          <w:instrText xml:space="preserve"> PAGEREF _Toc69917432 \h </w:instrText>
        </w:r>
        <w:r>
          <w:rPr>
            <w:noProof/>
            <w:webHidden/>
          </w:rPr>
        </w:r>
        <w:r>
          <w:rPr>
            <w:noProof/>
            <w:webHidden/>
          </w:rPr>
          <w:fldChar w:fldCharType="separate"/>
        </w:r>
        <w:r>
          <w:rPr>
            <w:noProof/>
            <w:webHidden/>
          </w:rPr>
          <w:t>22</w:t>
        </w:r>
        <w:r>
          <w:rPr>
            <w:noProof/>
            <w:webHidden/>
          </w:rPr>
          <w:fldChar w:fldCharType="end"/>
        </w:r>
      </w:hyperlink>
    </w:p>
    <w:p w14:paraId="67E0D74E" w14:textId="71673BF0"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3" w:history="1">
        <w:r w:rsidRPr="00756E3B">
          <w:rPr>
            <w:rStyle w:val="Hyperlink"/>
            <w:noProof/>
          </w:rPr>
          <w:t>3.3.1.6</w:t>
        </w:r>
        <w:r>
          <w:rPr>
            <w:rFonts w:asciiTheme="minorHAnsi" w:eastAsiaTheme="minorEastAsia" w:hAnsiTheme="minorHAnsi" w:cstheme="minorBidi"/>
            <w:noProof/>
            <w:sz w:val="22"/>
            <w:szCs w:val="22"/>
          </w:rPr>
          <w:tab/>
        </w:r>
        <w:r w:rsidRPr="00756E3B">
          <w:rPr>
            <w:rStyle w:val="Hyperlink"/>
            <w:noProof/>
          </w:rPr>
          <w:t>Payment Type</w:t>
        </w:r>
        <w:r>
          <w:rPr>
            <w:noProof/>
            <w:webHidden/>
          </w:rPr>
          <w:tab/>
        </w:r>
        <w:r>
          <w:rPr>
            <w:noProof/>
            <w:webHidden/>
          </w:rPr>
          <w:fldChar w:fldCharType="begin"/>
        </w:r>
        <w:r>
          <w:rPr>
            <w:noProof/>
            <w:webHidden/>
          </w:rPr>
          <w:instrText xml:space="preserve"> PAGEREF _Toc69917433 \h </w:instrText>
        </w:r>
        <w:r>
          <w:rPr>
            <w:noProof/>
            <w:webHidden/>
          </w:rPr>
        </w:r>
        <w:r>
          <w:rPr>
            <w:noProof/>
            <w:webHidden/>
          </w:rPr>
          <w:fldChar w:fldCharType="separate"/>
        </w:r>
        <w:r>
          <w:rPr>
            <w:noProof/>
            <w:webHidden/>
          </w:rPr>
          <w:t>23</w:t>
        </w:r>
        <w:r>
          <w:rPr>
            <w:noProof/>
            <w:webHidden/>
          </w:rPr>
          <w:fldChar w:fldCharType="end"/>
        </w:r>
      </w:hyperlink>
    </w:p>
    <w:p w14:paraId="37B0BA75" w14:textId="03601C5B"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4" w:history="1">
        <w:r w:rsidRPr="00756E3B">
          <w:rPr>
            <w:rStyle w:val="Hyperlink"/>
            <w:noProof/>
          </w:rPr>
          <w:t>3.3.1.7</w:t>
        </w:r>
        <w:r>
          <w:rPr>
            <w:rFonts w:asciiTheme="minorHAnsi" w:eastAsiaTheme="minorEastAsia" w:hAnsiTheme="minorHAnsi" w:cstheme="minorBidi"/>
            <w:noProof/>
            <w:sz w:val="22"/>
            <w:szCs w:val="22"/>
          </w:rPr>
          <w:tab/>
        </w:r>
        <w:r w:rsidRPr="00756E3B">
          <w:rPr>
            <w:rStyle w:val="Hyperlink"/>
            <w:noProof/>
          </w:rPr>
          <w:t>Lease</w:t>
        </w:r>
        <w:r>
          <w:rPr>
            <w:noProof/>
            <w:webHidden/>
          </w:rPr>
          <w:tab/>
        </w:r>
        <w:r>
          <w:rPr>
            <w:noProof/>
            <w:webHidden/>
          </w:rPr>
          <w:fldChar w:fldCharType="begin"/>
        </w:r>
        <w:r>
          <w:rPr>
            <w:noProof/>
            <w:webHidden/>
          </w:rPr>
          <w:instrText xml:space="preserve"> PAGEREF _Toc69917434 \h </w:instrText>
        </w:r>
        <w:r>
          <w:rPr>
            <w:noProof/>
            <w:webHidden/>
          </w:rPr>
        </w:r>
        <w:r>
          <w:rPr>
            <w:noProof/>
            <w:webHidden/>
          </w:rPr>
          <w:fldChar w:fldCharType="separate"/>
        </w:r>
        <w:r>
          <w:rPr>
            <w:noProof/>
            <w:webHidden/>
          </w:rPr>
          <w:t>23</w:t>
        </w:r>
        <w:r>
          <w:rPr>
            <w:noProof/>
            <w:webHidden/>
          </w:rPr>
          <w:fldChar w:fldCharType="end"/>
        </w:r>
      </w:hyperlink>
    </w:p>
    <w:p w14:paraId="11EDDC4B" w14:textId="5C2B2CD8"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5" w:history="1">
        <w:r w:rsidRPr="00756E3B">
          <w:rPr>
            <w:rStyle w:val="Hyperlink"/>
            <w:noProof/>
          </w:rPr>
          <w:t>3.3.1.8</w:t>
        </w:r>
        <w:r>
          <w:rPr>
            <w:rFonts w:asciiTheme="minorHAnsi" w:eastAsiaTheme="minorEastAsia" w:hAnsiTheme="minorHAnsi" w:cstheme="minorBidi"/>
            <w:noProof/>
            <w:sz w:val="22"/>
            <w:szCs w:val="22"/>
          </w:rPr>
          <w:tab/>
        </w:r>
        <w:r w:rsidRPr="00756E3B">
          <w:rPr>
            <w:rStyle w:val="Hyperlink"/>
            <w:noProof/>
          </w:rPr>
          <w:t>Loan</w:t>
        </w:r>
        <w:r>
          <w:rPr>
            <w:noProof/>
            <w:webHidden/>
          </w:rPr>
          <w:tab/>
        </w:r>
        <w:r>
          <w:rPr>
            <w:noProof/>
            <w:webHidden/>
          </w:rPr>
          <w:fldChar w:fldCharType="begin"/>
        </w:r>
        <w:r>
          <w:rPr>
            <w:noProof/>
            <w:webHidden/>
          </w:rPr>
          <w:instrText xml:space="preserve"> PAGEREF _Toc69917435 \h </w:instrText>
        </w:r>
        <w:r>
          <w:rPr>
            <w:noProof/>
            <w:webHidden/>
          </w:rPr>
        </w:r>
        <w:r>
          <w:rPr>
            <w:noProof/>
            <w:webHidden/>
          </w:rPr>
          <w:fldChar w:fldCharType="separate"/>
        </w:r>
        <w:r>
          <w:rPr>
            <w:noProof/>
            <w:webHidden/>
          </w:rPr>
          <w:t>23</w:t>
        </w:r>
        <w:r>
          <w:rPr>
            <w:noProof/>
            <w:webHidden/>
          </w:rPr>
          <w:fldChar w:fldCharType="end"/>
        </w:r>
      </w:hyperlink>
    </w:p>
    <w:p w14:paraId="6D28EF27" w14:textId="4525CA9E"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6" w:history="1">
        <w:r w:rsidRPr="00756E3B">
          <w:rPr>
            <w:rStyle w:val="Hyperlink"/>
            <w:noProof/>
          </w:rPr>
          <w:t>3.3.1.9</w:t>
        </w:r>
        <w:r>
          <w:rPr>
            <w:rFonts w:asciiTheme="minorHAnsi" w:eastAsiaTheme="minorEastAsia" w:hAnsiTheme="minorHAnsi" w:cstheme="minorBidi"/>
            <w:noProof/>
            <w:sz w:val="22"/>
            <w:szCs w:val="22"/>
          </w:rPr>
          <w:tab/>
        </w:r>
        <w:r w:rsidRPr="00756E3B">
          <w:rPr>
            <w:rStyle w:val="Hyperlink"/>
            <w:noProof/>
          </w:rPr>
          <w:t>Brand</w:t>
        </w:r>
        <w:r>
          <w:rPr>
            <w:noProof/>
            <w:webHidden/>
          </w:rPr>
          <w:tab/>
        </w:r>
        <w:r>
          <w:rPr>
            <w:noProof/>
            <w:webHidden/>
          </w:rPr>
          <w:fldChar w:fldCharType="begin"/>
        </w:r>
        <w:r>
          <w:rPr>
            <w:noProof/>
            <w:webHidden/>
          </w:rPr>
          <w:instrText xml:space="preserve"> PAGEREF _Toc69917436 \h </w:instrText>
        </w:r>
        <w:r>
          <w:rPr>
            <w:noProof/>
            <w:webHidden/>
          </w:rPr>
        </w:r>
        <w:r>
          <w:rPr>
            <w:noProof/>
            <w:webHidden/>
          </w:rPr>
          <w:fldChar w:fldCharType="separate"/>
        </w:r>
        <w:r>
          <w:rPr>
            <w:noProof/>
            <w:webHidden/>
          </w:rPr>
          <w:t>24</w:t>
        </w:r>
        <w:r>
          <w:rPr>
            <w:noProof/>
            <w:webHidden/>
          </w:rPr>
          <w:fldChar w:fldCharType="end"/>
        </w:r>
      </w:hyperlink>
    </w:p>
    <w:p w14:paraId="566B9710" w14:textId="49ED9DEF"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7" w:history="1">
        <w:r w:rsidRPr="00756E3B">
          <w:rPr>
            <w:rStyle w:val="Hyperlink"/>
            <w:noProof/>
          </w:rPr>
          <w:t>3.3.1.10</w:t>
        </w:r>
        <w:r>
          <w:rPr>
            <w:rFonts w:asciiTheme="minorHAnsi" w:eastAsiaTheme="minorEastAsia" w:hAnsiTheme="minorHAnsi" w:cstheme="minorBidi"/>
            <w:noProof/>
            <w:sz w:val="22"/>
            <w:szCs w:val="22"/>
          </w:rPr>
          <w:tab/>
        </w:r>
        <w:r w:rsidRPr="00756E3B">
          <w:rPr>
            <w:rStyle w:val="Hyperlink"/>
            <w:noProof/>
          </w:rPr>
          <w:t>Address</w:t>
        </w:r>
        <w:r>
          <w:rPr>
            <w:noProof/>
            <w:webHidden/>
          </w:rPr>
          <w:tab/>
        </w:r>
        <w:r>
          <w:rPr>
            <w:noProof/>
            <w:webHidden/>
          </w:rPr>
          <w:fldChar w:fldCharType="begin"/>
        </w:r>
        <w:r>
          <w:rPr>
            <w:noProof/>
            <w:webHidden/>
          </w:rPr>
          <w:instrText xml:space="preserve"> PAGEREF _Toc69917437 \h </w:instrText>
        </w:r>
        <w:r>
          <w:rPr>
            <w:noProof/>
            <w:webHidden/>
          </w:rPr>
        </w:r>
        <w:r>
          <w:rPr>
            <w:noProof/>
            <w:webHidden/>
          </w:rPr>
          <w:fldChar w:fldCharType="separate"/>
        </w:r>
        <w:r>
          <w:rPr>
            <w:noProof/>
            <w:webHidden/>
          </w:rPr>
          <w:t>24</w:t>
        </w:r>
        <w:r>
          <w:rPr>
            <w:noProof/>
            <w:webHidden/>
          </w:rPr>
          <w:fldChar w:fldCharType="end"/>
        </w:r>
      </w:hyperlink>
    </w:p>
    <w:p w14:paraId="788F303A" w14:textId="53CAECED"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8" w:history="1">
        <w:r w:rsidRPr="00756E3B">
          <w:rPr>
            <w:rStyle w:val="Hyperlink"/>
            <w:noProof/>
          </w:rPr>
          <w:t>3.3.1.11</w:t>
        </w:r>
        <w:r>
          <w:rPr>
            <w:rFonts w:asciiTheme="minorHAnsi" w:eastAsiaTheme="minorEastAsia" w:hAnsiTheme="minorHAnsi" w:cstheme="minorBidi"/>
            <w:noProof/>
            <w:sz w:val="22"/>
            <w:szCs w:val="22"/>
          </w:rPr>
          <w:tab/>
        </w:r>
        <w:r w:rsidRPr="00756E3B">
          <w:rPr>
            <w:rStyle w:val="Hyperlink"/>
            <w:noProof/>
          </w:rPr>
          <w:t>Employee Role</w:t>
        </w:r>
        <w:r>
          <w:rPr>
            <w:noProof/>
            <w:webHidden/>
          </w:rPr>
          <w:tab/>
        </w:r>
        <w:r>
          <w:rPr>
            <w:noProof/>
            <w:webHidden/>
          </w:rPr>
          <w:fldChar w:fldCharType="begin"/>
        </w:r>
        <w:r>
          <w:rPr>
            <w:noProof/>
            <w:webHidden/>
          </w:rPr>
          <w:instrText xml:space="preserve"> PAGEREF _Toc69917438 \h </w:instrText>
        </w:r>
        <w:r>
          <w:rPr>
            <w:noProof/>
            <w:webHidden/>
          </w:rPr>
        </w:r>
        <w:r>
          <w:rPr>
            <w:noProof/>
            <w:webHidden/>
          </w:rPr>
          <w:fldChar w:fldCharType="separate"/>
        </w:r>
        <w:r>
          <w:rPr>
            <w:noProof/>
            <w:webHidden/>
          </w:rPr>
          <w:t>25</w:t>
        </w:r>
        <w:r>
          <w:rPr>
            <w:noProof/>
            <w:webHidden/>
          </w:rPr>
          <w:fldChar w:fldCharType="end"/>
        </w:r>
      </w:hyperlink>
    </w:p>
    <w:p w14:paraId="283A2519" w14:textId="572E68B9" w:rsidR="00B21C60" w:rsidRDefault="00B21C60">
      <w:pPr>
        <w:pStyle w:val="TOC4"/>
        <w:tabs>
          <w:tab w:val="left" w:pos="1680"/>
          <w:tab w:val="right" w:leader="dot" w:pos="8630"/>
        </w:tabs>
        <w:rPr>
          <w:rFonts w:asciiTheme="minorHAnsi" w:eastAsiaTheme="minorEastAsia" w:hAnsiTheme="minorHAnsi" w:cstheme="minorBidi"/>
          <w:noProof/>
          <w:sz w:val="22"/>
          <w:szCs w:val="22"/>
        </w:rPr>
      </w:pPr>
      <w:hyperlink w:anchor="_Toc69917439" w:history="1">
        <w:r w:rsidRPr="00756E3B">
          <w:rPr>
            <w:rStyle w:val="Hyperlink"/>
            <w:noProof/>
          </w:rPr>
          <w:t>3.3.1.12</w:t>
        </w:r>
        <w:r>
          <w:rPr>
            <w:rFonts w:asciiTheme="minorHAnsi" w:eastAsiaTheme="minorEastAsia" w:hAnsiTheme="minorHAnsi" w:cstheme="minorBidi"/>
            <w:noProof/>
            <w:sz w:val="22"/>
            <w:szCs w:val="22"/>
          </w:rPr>
          <w:tab/>
        </w:r>
        <w:r w:rsidRPr="00756E3B">
          <w:rPr>
            <w:rStyle w:val="Hyperlink"/>
            <w:noProof/>
          </w:rPr>
          <w:t>Employee</w:t>
        </w:r>
        <w:r>
          <w:rPr>
            <w:noProof/>
            <w:webHidden/>
          </w:rPr>
          <w:tab/>
        </w:r>
        <w:r>
          <w:rPr>
            <w:noProof/>
            <w:webHidden/>
          </w:rPr>
          <w:fldChar w:fldCharType="begin"/>
        </w:r>
        <w:r>
          <w:rPr>
            <w:noProof/>
            <w:webHidden/>
          </w:rPr>
          <w:instrText xml:space="preserve"> PAGEREF _Toc69917439 \h </w:instrText>
        </w:r>
        <w:r>
          <w:rPr>
            <w:noProof/>
            <w:webHidden/>
          </w:rPr>
        </w:r>
        <w:r>
          <w:rPr>
            <w:noProof/>
            <w:webHidden/>
          </w:rPr>
          <w:fldChar w:fldCharType="separate"/>
        </w:r>
        <w:r>
          <w:rPr>
            <w:noProof/>
            <w:webHidden/>
          </w:rPr>
          <w:t>25</w:t>
        </w:r>
        <w:r>
          <w:rPr>
            <w:noProof/>
            <w:webHidden/>
          </w:rPr>
          <w:fldChar w:fldCharType="end"/>
        </w:r>
      </w:hyperlink>
    </w:p>
    <w:p w14:paraId="59ADE5A8" w14:textId="4CE6EC41"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40" w:history="1">
        <w:r w:rsidRPr="00756E3B">
          <w:rPr>
            <w:rStyle w:val="Hyperlink"/>
            <w:noProof/>
          </w:rPr>
          <w:t>3.3.2</w:t>
        </w:r>
        <w:r>
          <w:rPr>
            <w:rFonts w:asciiTheme="minorHAnsi" w:eastAsiaTheme="minorEastAsia" w:hAnsiTheme="minorHAnsi" w:cstheme="minorBidi"/>
            <w:i w:val="0"/>
            <w:iCs w:val="0"/>
            <w:noProof/>
            <w:sz w:val="22"/>
            <w:szCs w:val="22"/>
          </w:rPr>
          <w:tab/>
        </w:r>
        <w:r w:rsidRPr="00756E3B">
          <w:rPr>
            <w:rStyle w:val="Hyperlink"/>
            <w:noProof/>
          </w:rPr>
          <w:t>Integrity Rules</w:t>
        </w:r>
        <w:r>
          <w:rPr>
            <w:noProof/>
            <w:webHidden/>
          </w:rPr>
          <w:tab/>
        </w:r>
        <w:r>
          <w:rPr>
            <w:noProof/>
            <w:webHidden/>
          </w:rPr>
          <w:fldChar w:fldCharType="begin"/>
        </w:r>
        <w:r>
          <w:rPr>
            <w:noProof/>
            <w:webHidden/>
          </w:rPr>
          <w:instrText xml:space="preserve"> PAGEREF _Toc69917440 \h </w:instrText>
        </w:r>
        <w:r>
          <w:rPr>
            <w:noProof/>
            <w:webHidden/>
          </w:rPr>
        </w:r>
        <w:r>
          <w:rPr>
            <w:noProof/>
            <w:webHidden/>
          </w:rPr>
          <w:fldChar w:fldCharType="separate"/>
        </w:r>
        <w:r>
          <w:rPr>
            <w:noProof/>
            <w:webHidden/>
          </w:rPr>
          <w:t>26</w:t>
        </w:r>
        <w:r>
          <w:rPr>
            <w:noProof/>
            <w:webHidden/>
          </w:rPr>
          <w:fldChar w:fldCharType="end"/>
        </w:r>
      </w:hyperlink>
    </w:p>
    <w:p w14:paraId="7F5032FF" w14:textId="4042440D"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41" w:history="1">
        <w:r w:rsidRPr="00756E3B">
          <w:rPr>
            <w:rStyle w:val="Hyperlink"/>
            <w:noProof/>
          </w:rPr>
          <w:t>3.3.3</w:t>
        </w:r>
        <w:r>
          <w:rPr>
            <w:rFonts w:asciiTheme="minorHAnsi" w:eastAsiaTheme="minorEastAsia" w:hAnsiTheme="minorHAnsi" w:cstheme="minorBidi"/>
            <w:i w:val="0"/>
            <w:iCs w:val="0"/>
            <w:noProof/>
            <w:sz w:val="22"/>
            <w:szCs w:val="22"/>
          </w:rPr>
          <w:tab/>
        </w:r>
        <w:r w:rsidRPr="00756E3B">
          <w:rPr>
            <w:rStyle w:val="Hyperlink"/>
            <w:noProof/>
          </w:rPr>
          <w:t>Operational Rules</w:t>
        </w:r>
        <w:r>
          <w:rPr>
            <w:noProof/>
            <w:webHidden/>
          </w:rPr>
          <w:tab/>
        </w:r>
        <w:r>
          <w:rPr>
            <w:noProof/>
            <w:webHidden/>
          </w:rPr>
          <w:fldChar w:fldCharType="begin"/>
        </w:r>
        <w:r>
          <w:rPr>
            <w:noProof/>
            <w:webHidden/>
          </w:rPr>
          <w:instrText xml:space="preserve"> PAGEREF _Toc69917441 \h </w:instrText>
        </w:r>
        <w:r>
          <w:rPr>
            <w:noProof/>
            <w:webHidden/>
          </w:rPr>
        </w:r>
        <w:r>
          <w:rPr>
            <w:noProof/>
            <w:webHidden/>
          </w:rPr>
          <w:fldChar w:fldCharType="separate"/>
        </w:r>
        <w:r>
          <w:rPr>
            <w:noProof/>
            <w:webHidden/>
          </w:rPr>
          <w:t>27</w:t>
        </w:r>
        <w:r>
          <w:rPr>
            <w:noProof/>
            <w:webHidden/>
          </w:rPr>
          <w:fldChar w:fldCharType="end"/>
        </w:r>
      </w:hyperlink>
    </w:p>
    <w:p w14:paraId="42C16017" w14:textId="3E7EA08E"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42" w:history="1">
        <w:r w:rsidRPr="00756E3B">
          <w:rPr>
            <w:rStyle w:val="Hyperlink"/>
            <w:noProof/>
          </w:rPr>
          <w:t>3.3.4</w:t>
        </w:r>
        <w:r>
          <w:rPr>
            <w:rFonts w:asciiTheme="minorHAnsi" w:eastAsiaTheme="minorEastAsia" w:hAnsiTheme="minorHAnsi" w:cstheme="minorBidi"/>
            <w:i w:val="0"/>
            <w:iCs w:val="0"/>
            <w:noProof/>
            <w:sz w:val="22"/>
            <w:szCs w:val="22"/>
          </w:rPr>
          <w:tab/>
        </w:r>
        <w:r w:rsidRPr="00756E3B">
          <w:rPr>
            <w:rStyle w:val="Hyperlink"/>
            <w:noProof/>
          </w:rPr>
          <w:t>Operations</w:t>
        </w:r>
        <w:r>
          <w:rPr>
            <w:noProof/>
            <w:webHidden/>
          </w:rPr>
          <w:tab/>
        </w:r>
        <w:r>
          <w:rPr>
            <w:noProof/>
            <w:webHidden/>
          </w:rPr>
          <w:fldChar w:fldCharType="begin"/>
        </w:r>
        <w:r>
          <w:rPr>
            <w:noProof/>
            <w:webHidden/>
          </w:rPr>
          <w:instrText xml:space="preserve"> PAGEREF _Toc69917442 \h </w:instrText>
        </w:r>
        <w:r>
          <w:rPr>
            <w:noProof/>
            <w:webHidden/>
          </w:rPr>
        </w:r>
        <w:r>
          <w:rPr>
            <w:noProof/>
            <w:webHidden/>
          </w:rPr>
          <w:fldChar w:fldCharType="separate"/>
        </w:r>
        <w:r>
          <w:rPr>
            <w:noProof/>
            <w:webHidden/>
          </w:rPr>
          <w:t>27</w:t>
        </w:r>
        <w:r>
          <w:rPr>
            <w:noProof/>
            <w:webHidden/>
          </w:rPr>
          <w:fldChar w:fldCharType="end"/>
        </w:r>
      </w:hyperlink>
    </w:p>
    <w:p w14:paraId="0F902B26" w14:textId="71F266ED"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43" w:history="1">
        <w:r w:rsidRPr="00756E3B">
          <w:rPr>
            <w:rStyle w:val="Hyperlink"/>
            <w:rFonts w:ascii="Times New Roman" w:hAnsi="Times New Roman" w:cs="Times New Roman"/>
            <w:noProof/>
          </w:rPr>
          <w:t>3.4</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Security</w:t>
        </w:r>
        <w:r>
          <w:rPr>
            <w:noProof/>
            <w:webHidden/>
          </w:rPr>
          <w:tab/>
        </w:r>
        <w:r>
          <w:rPr>
            <w:noProof/>
            <w:webHidden/>
          </w:rPr>
          <w:fldChar w:fldCharType="begin"/>
        </w:r>
        <w:r>
          <w:rPr>
            <w:noProof/>
            <w:webHidden/>
          </w:rPr>
          <w:instrText xml:space="preserve"> PAGEREF _Toc69917443 \h </w:instrText>
        </w:r>
        <w:r>
          <w:rPr>
            <w:noProof/>
            <w:webHidden/>
          </w:rPr>
        </w:r>
        <w:r>
          <w:rPr>
            <w:noProof/>
            <w:webHidden/>
          </w:rPr>
          <w:fldChar w:fldCharType="separate"/>
        </w:r>
        <w:r>
          <w:rPr>
            <w:noProof/>
            <w:webHidden/>
          </w:rPr>
          <w:t>28</w:t>
        </w:r>
        <w:r>
          <w:rPr>
            <w:noProof/>
            <w:webHidden/>
          </w:rPr>
          <w:fldChar w:fldCharType="end"/>
        </w:r>
      </w:hyperlink>
    </w:p>
    <w:p w14:paraId="28D40DA6" w14:textId="34A8B477"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44" w:history="1">
        <w:r w:rsidRPr="00756E3B">
          <w:rPr>
            <w:rStyle w:val="Hyperlink"/>
            <w:rFonts w:ascii="Times New Roman" w:hAnsi="Times New Roman" w:cs="Times New Roman"/>
            <w:noProof/>
          </w:rPr>
          <w:t>3.5</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Database Backup and Recovery</w:t>
        </w:r>
        <w:r>
          <w:rPr>
            <w:noProof/>
            <w:webHidden/>
          </w:rPr>
          <w:tab/>
        </w:r>
        <w:r>
          <w:rPr>
            <w:noProof/>
            <w:webHidden/>
          </w:rPr>
          <w:fldChar w:fldCharType="begin"/>
        </w:r>
        <w:r>
          <w:rPr>
            <w:noProof/>
            <w:webHidden/>
          </w:rPr>
          <w:instrText xml:space="preserve"> PAGEREF _Toc69917444 \h </w:instrText>
        </w:r>
        <w:r>
          <w:rPr>
            <w:noProof/>
            <w:webHidden/>
          </w:rPr>
        </w:r>
        <w:r>
          <w:rPr>
            <w:noProof/>
            <w:webHidden/>
          </w:rPr>
          <w:fldChar w:fldCharType="separate"/>
        </w:r>
        <w:r>
          <w:rPr>
            <w:noProof/>
            <w:webHidden/>
          </w:rPr>
          <w:t>28</w:t>
        </w:r>
        <w:r>
          <w:rPr>
            <w:noProof/>
            <w:webHidden/>
          </w:rPr>
          <w:fldChar w:fldCharType="end"/>
        </w:r>
      </w:hyperlink>
    </w:p>
    <w:p w14:paraId="6A1C5FA9" w14:textId="312FD1C0"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45" w:history="1">
        <w:r w:rsidRPr="00756E3B">
          <w:rPr>
            <w:rStyle w:val="Hyperlink"/>
            <w:rFonts w:ascii="Times New Roman" w:hAnsi="Times New Roman" w:cs="Times New Roman"/>
            <w:noProof/>
          </w:rPr>
          <w:t>3.6</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Using Database Design or CASE Tool</w:t>
        </w:r>
        <w:r>
          <w:rPr>
            <w:noProof/>
            <w:webHidden/>
          </w:rPr>
          <w:tab/>
        </w:r>
        <w:r>
          <w:rPr>
            <w:noProof/>
            <w:webHidden/>
          </w:rPr>
          <w:fldChar w:fldCharType="begin"/>
        </w:r>
        <w:r>
          <w:rPr>
            <w:noProof/>
            <w:webHidden/>
          </w:rPr>
          <w:instrText xml:space="preserve"> PAGEREF _Toc69917445 \h </w:instrText>
        </w:r>
        <w:r>
          <w:rPr>
            <w:noProof/>
            <w:webHidden/>
          </w:rPr>
        </w:r>
        <w:r>
          <w:rPr>
            <w:noProof/>
            <w:webHidden/>
          </w:rPr>
          <w:fldChar w:fldCharType="separate"/>
        </w:r>
        <w:r>
          <w:rPr>
            <w:noProof/>
            <w:webHidden/>
          </w:rPr>
          <w:t>28</w:t>
        </w:r>
        <w:r>
          <w:rPr>
            <w:noProof/>
            <w:webHidden/>
          </w:rPr>
          <w:fldChar w:fldCharType="end"/>
        </w:r>
      </w:hyperlink>
    </w:p>
    <w:p w14:paraId="5D8EC5BD" w14:textId="01B44E88"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46" w:history="1">
        <w:r w:rsidRPr="00756E3B">
          <w:rPr>
            <w:rStyle w:val="Hyperlink"/>
            <w:rFonts w:ascii="Times New Roman" w:hAnsi="Times New Roman" w:cs="Times New Roman"/>
            <w:noProof/>
          </w:rPr>
          <w:t>3.7</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Other Possible E/R Relationships</w:t>
        </w:r>
        <w:r>
          <w:rPr>
            <w:noProof/>
            <w:webHidden/>
          </w:rPr>
          <w:tab/>
        </w:r>
        <w:r>
          <w:rPr>
            <w:noProof/>
            <w:webHidden/>
          </w:rPr>
          <w:fldChar w:fldCharType="begin"/>
        </w:r>
        <w:r>
          <w:rPr>
            <w:noProof/>
            <w:webHidden/>
          </w:rPr>
          <w:instrText xml:space="preserve"> PAGEREF _Toc69917446 \h </w:instrText>
        </w:r>
        <w:r>
          <w:rPr>
            <w:noProof/>
            <w:webHidden/>
          </w:rPr>
        </w:r>
        <w:r>
          <w:rPr>
            <w:noProof/>
            <w:webHidden/>
          </w:rPr>
          <w:fldChar w:fldCharType="separate"/>
        </w:r>
        <w:r>
          <w:rPr>
            <w:noProof/>
            <w:webHidden/>
          </w:rPr>
          <w:t>29</w:t>
        </w:r>
        <w:r>
          <w:rPr>
            <w:noProof/>
            <w:webHidden/>
          </w:rPr>
          <w:fldChar w:fldCharType="end"/>
        </w:r>
      </w:hyperlink>
    </w:p>
    <w:p w14:paraId="4944BA5A" w14:textId="0540F28E" w:rsidR="00B21C60" w:rsidRDefault="00B21C60">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69917447" w:history="1">
        <w:r w:rsidRPr="00756E3B">
          <w:rPr>
            <w:rStyle w:val="Hyperlink"/>
            <w:rFonts w:ascii="Times New Roman" w:hAnsi="Times New Roman" w:cs="Times New Roman"/>
            <w:noProof/>
          </w:rPr>
          <w:t>4.</w:t>
        </w:r>
        <w:r>
          <w:rPr>
            <w:rFonts w:asciiTheme="minorHAnsi" w:eastAsiaTheme="minorEastAsia" w:hAnsiTheme="minorHAnsi" w:cstheme="minorBidi"/>
            <w:b w:val="0"/>
            <w:bCs w:val="0"/>
            <w:caps w:val="0"/>
            <w:noProof/>
            <w:sz w:val="22"/>
            <w:szCs w:val="22"/>
          </w:rPr>
          <w:tab/>
        </w:r>
        <w:r w:rsidRPr="00756E3B">
          <w:rPr>
            <w:rStyle w:val="Hyperlink"/>
            <w:rFonts w:ascii="Times New Roman" w:hAnsi="Times New Roman" w:cs="Times New Roman"/>
            <w:noProof/>
          </w:rPr>
          <w:t>Implementation Description</w:t>
        </w:r>
        <w:r>
          <w:rPr>
            <w:noProof/>
            <w:webHidden/>
          </w:rPr>
          <w:tab/>
        </w:r>
        <w:r>
          <w:rPr>
            <w:noProof/>
            <w:webHidden/>
          </w:rPr>
          <w:fldChar w:fldCharType="begin"/>
        </w:r>
        <w:r>
          <w:rPr>
            <w:noProof/>
            <w:webHidden/>
          </w:rPr>
          <w:instrText xml:space="preserve"> PAGEREF _Toc69917447 \h </w:instrText>
        </w:r>
        <w:r>
          <w:rPr>
            <w:noProof/>
            <w:webHidden/>
          </w:rPr>
        </w:r>
        <w:r>
          <w:rPr>
            <w:noProof/>
            <w:webHidden/>
          </w:rPr>
          <w:fldChar w:fldCharType="separate"/>
        </w:r>
        <w:r>
          <w:rPr>
            <w:noProof/>
            <w:webHidden/>
          </w:rPr>
          <w:t>29</w:t>
        </w:r>
        <w:r>
          <w:rPr>
            <w:noProof/>
            <w:webHidden/>
          </w:rPr>
          <w:fldChar w:fldCharType="end"/>
        </w:r>
      </w:hyperlink>
    </w:p>
    <w:p w14:paraId="6CADEE9A" w14:textId="23AA58F8"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48" w:history="1">
        <w:r w:rsidRPr="00756E3B">
          <w:rPr>
            <w:rStyle w:val="Hyperlink"/>
            <w:rFonts w:ascii="Times New Roman" w:hAnsi="Times New Roman" w:cs="Times New Roman"/>
            <w:noProof/>
          </w:rPr>
          <w:t>4.1</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69917448 \h </w:instrText>
        </w:r>
        <w:r>
          <w:rPr>
            <w:noProof/>
            <w:webHidden/>
          </w:rPr>
        </w:r>
        <w:r>
          <w:rPr>
            <w:noProof/>
            <w:webHidden/>
          </w:rPr>
          <w:fldChar w:fldCharType="separate"/>
        </w:r>
        <w:r>
          <w:rPr>
            <w:noProof/>
            <w:webHidden/>
          </w:rPr>
          <w:t>29</w:t>
        </w:r>
        <w:r>
          <w:rPr>
            <w:noProof/>
            <w:webHidden/>
          </w:rPr>
          <w:fldChar w:fldCharType="end"/>
        </w:r>
      </w:hyperlink>
    </w:p>
    <w:p w14:paraId="67A776F7" w14:textId="4F54CD3E"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49" w:history="1">
        <w:r w:rsidRPr="00756E3B">
          <w:rPr>
            <w:rStyle w:val="Hyperlink"/>
            <w:rFonts w:ascii="Times New Roman" w:hAnsi="Times New Roman" w:cs="Times New Roman"/>
            <w:noProof/>
          </w:rPr>
          <w:t>4.2</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Advanced Features</w:t>
        </w:r>
        <w:r>
          <w:rPr>
            <w:noProof/>
            <w:webHidden/>
          </w:rPr>
          <w:tab/>
        </w:r>
        <w:r>
          <w:rPr>
            <w:noProof/>
            <w:webHidden/>
          </w:rPr>
          <w:fldChar w:fldCharType="begin"/>
        </w:r>
        <w:r>
          <w:rPr>
            <w:noProof/>
            <w:webHidden/>
          </w:rPr>
          <w:instrText xml:space="preserve"> PAGEREF _Toc69917449 \h </w:instrText>
        </w:r>
        <w:r>
          <w:rPr>
            <w:noProof/>
            <w:webHidden/>
          </w:rPr>
        </w:r>
        <w:r>
          <w:rPr>
            <w:noProof/>
            <w:webHidden/>
          </w:rPr>
          <w:fldChar w:fldCharType="separate"/>
        </w:r>
        <w:r>
          <w:rPr>
            <w:noProof/>
            <w:webHidden/>
          </w:rPr>
          <w:t>32</w:t>
        </w:r>
        <w:r>
          <w:rPr>
            <w:noProof/>
            <w:webHidden/>
          </w:rPr>
          <w:fldChar w:fldCharType="end"/>
        </w:r>
      </w:hyperlink>
    </w:p>
    <w:p w14:paraId="1E8BC6A9" w14:textId="16F82198"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50" w:history="1">
        <w:r w:rsidRPr="00756E3B">
          <w:rPr>
            <w:rStyle w:val="Hyperlink"/>
            <w:rFonts w:ascii="Times New Roman" w:hAnsi="Times New Roman" w:cs="Times New Roman"/>
            <w:noProof/>
          </w:rPr>
          <w:t>4.3</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Queries</w:t>
        </w:r>
        <w:r>
          <w:rPr>
            <w:noProof/>
            <w:webHidden/>
          </w:rPr>
          <w:tab/>
        </w:r>
        <w:r>
          <w:rPr>
            <w:noProof/>
            <w:webHidden/>
          </w:rPr>
          <w:fldChar w:fldCharType="begin"/>
        </w:r>
        <w:r>
          <w:rPr>
            <w:noProof/>
            <w:webHidden/>
          </w:rPr>
          <w:instrText xml:space="preserve"> PAGEREF _Toc69917450 \h </w:instrText>
        </w:r>
        <w:r>
          <w:rPr>
            <w:noProof/>
            <w:webHidden/>
          </w:rPr>
        </w:r>
        <w:r>
          <w:rPr>
            <w:noProof/>
            <w:webHidden/>
          </w:rPr>
          <w:fldChar w:fldCharType="separate"/>
        </w:r>
        <w:r>
          <w:rPr>
            <w:noProof/>
            <w:webHidden/>
          </w:rPr>
          <w:t>32</w:t>
        </w:r>
        <w:r>
          <w:rPr>
            <w:noProof/>
            <w:webHidden/>
          </w:rPr>
          <w:fldChar w:fldCharType="end"/>
        </w:r>
      </w:hyperlink>
    </w:p>
    <w:p w14:paraId="73510E91" w14:textId="13950D7F"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51" w:history="1">
        <w:r w:rsidRPr="00756E3B">
          <w:rPr>
            <w:rStyle w:val="Hyperlink"/>
            <w:noProof/>
          </w:rPr>
          <w:t>4.3.1</w:t>
        </w:r>
        <w:r>
          <w:rPr>
            <w:rFonts w:asciiTheme="minorHAnsi" w:eastAsiaTheme="minorEastAsia" w:hAnsiTheme="minorHAnsi" w:cstheme="minorBidi"/>
            <w:i w:val="0"/>
            <w:iCs w:val="0"/>
            <w:noProof/>
            <w:sz w:val="22"/>
            <w:szCs w:val="22"/>
          </w:rPr>
          <w:tab/>
        </w:r>
        <w:r w:rsidRPr="00756E3B">
          <w:rPr>
            <w:rStyle w:val="Hyperlink"/>
            <w:noProof/>
          </w:rPr>
          <w:t>Address Zip code with 4 digits</w:t>
        </w:r>
        <w:r>
          <w:rPr>
            <w:noProof/>
            <w:webHidden/>
          </w:rPr>
          <w:tab/>
        </w:r>
        <w:r>
          <w:rPr>
            <w:noProof/>
            <w:webHidden/>
          </w:rPr>
          <w:fldChar w:fldCharType="begin"/>
        </w:r>
        <w:r>
          <w:rPr>
            <w:noProof/>
            <w:webHidden/>
          </w:rPr>
          <w:instrText xml:space="preserve"> PAGEREF _Toc69917451 \h </w:instrText>
        </w:r>
        <w:r>
          <w:rPr>
            <w:noProof/>
            <w:webHidden/>
          </w:rPr>
        </w:r>
        <w:r>
          <w:rPr>
            <w:noProof/>
            <w:webHidden/>
          </w:rPr>
          <w:fldChar w:fldCharType="separate"/>
        </w:r>
        <w:r>
          <w:rPr>
            <w:noProof/>
            <w:webHidden/>
          </w:rPr>
          <w:t>32</w:t>
        </w:r>
        <w:r>
          <w:rPr>
            <w:noProof/>
            <w:webHidden/>
          </w:rPr>
          <w:fldChar w:fldCharType="end"/>
        </w:r>
      </w:hyperlink>
    </w:p>
    <w:p w14:paraId="07A8D454" w14:textId="4B4982F9"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52" w:history="1">
        <w:r w:rsidRPr="00756E3B">
          <w:rPr>
            <w:rStyle w:val="Hyperlink"/>
            <w:noProof/>
          </w:rPr>
          <w:t>4.3.2</w:t>
        </w:r>
        <w:r>
          <w:rPr>
            <w:rFonts w:asciiTheme="minorHAnsi" w:eastAsiaTheme="minorEastAsia" w:hAnsiTheme="minorHAnsi" w:cstheme="minorBidi"/>
            <w:i w:val="0"/>
            <w:iCs w:val="0"/>
            <w:noProof/>
            <w:sz w:val="22"/>
            <w:szCs w:val="22"/>
          </w:rPr>
          <w:tab/>
        </w:r>
        <w:r w:rsidRPr="00756E3B">
          <w:rPr>
            <w:rStyle w:val="Hyperlink"/>
            <w:noProof/>
          </w:rPr>
          <w:t>Brand Country</w:t>
        </w:r>
        <w:r>
          <w:rPr>
            <w:noProof/>
            <w:webHidden/>
          </w:rPr>
          <w:tab/>
        </w:r>
        <w:r>
          <w:rPr>
            <w:noProof/>
            <w:webHidden/>
          </w:rPr>
          <w:fldChar w:fldCharType="begin"/>
        </w:r>
        <w:r>
          <w:rPr>
            <w:noProof/>
            <w:webHidden/>
          </w:rPr>
          <w:instrText xml:space="preserve"> PAGEREF _Toc69917452 \h </w:instrText>
        </w:r>
        <w:r>
          <w:rPr>
            <w:noProof/>
            <w:webHidden/>
          </w:rPr>
        </w:r>
        <w:r>
          <w:rPr>
            <w:noProof/>
            <w:webHidden/>
          </w:rPr>
          <w:fldChar w:fldCharType="separate"/>
        </w:r>
        <w:r>
          <w:rPr>
            <w:noProof/>
            <w:webHidden/>
          </w:rPr>
          <w:t>32</w:t>
        </w:r>
        <w:r>
          <w:rPr>
            <w:noProof/>
            <w:webHidden/>
          </w:rPr>
          <w:fldChar w:fldCharType="end"/>
        </w:r>
      </w:hyperlink>
    </w:p>
    <w:p w14:paraId="72E65389" w14:textId="4C028304"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53" w:history="1">
        <w:r w:rsidRPr="00756E3B">
          <w:rPr>
            <w:rStyle w:val="Hyperlink"/>
            <w:noProof/>
          </w:rPr>
          <w:t>4.3.3</w:t>
        </w:r>
        <w:r>
          <w:rPr>
            <w:rFonts w:asciiTheme="minorHAnsi" w:eastAsiaTheme="minorEastAsia" w:hAnsiTheme="minorHAnsi" w:cstheme="minorBidi"/>
            <w:i w:val="0"/>
            <w:iCs w:val="0"/>
            <w:noProof/>
            <w:sz w:val="22"/>
            <w:szCs w:val="22"/>
          </w:rPr>
          <w:tab/>
        </w:r>
        <w:r w:rsidRPr="00756E3B">
          <w:rPr>
            <w:rStyle w:val="Hyperlink"/>
            <w:noProof/>
          </w:rPr>
          <w:t>Cars Sold With Insurance</w:t>
        </w:r>
        <w:r>
          <w:rPr>
            <w:noProof/>
            <w:webHidden/>
          </w:rPr>
          <w:tab/>
        </w:r>
        <w:r>
          <w:rPr>
            <w:noProof/>
            <w:webHidden/>
          </w:rPr>
          <w:fldChar w:fldCharType="begin"/>
        </w:r>
        <w:r>
          <w:rPr>
            <w:noProof/>
            <w:webHidden/>
          </w:rPr>
          <w:instrText xml:space="preserve"> PAGEREF _Toc69917453 \h </w:instrText>
        </w:r>
        <w:r>
          <w:rPr>
            <w:noProof/>
            <w:webHidden/>
          </w:rPr>
        </w:r>
        <w:r>
          <w:rPr>
            <w:noProof/>
            <w:webHidden/>
          </w:rPr>
          <w:fldChar w:fldCharType="separate"/>
        </w:r>
        <w:r>
          <w:rPr>
            <w:noProof/>
            <w:webHidden/>
          </w:rPr>
          <w:t>33</w:t>
        </w:r>
        <w:r>
          <w:rPr>
            <w:noProof/>
            <w:webHidden/>
          </w:rPr>
          <w:fldChar w:fldCharType="end"/>
        </w:r>
      </w:hyperlink>
    </w:p>
    <w:p w14:paraId="091F9161" w14:textId="35D638BC"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54" w:history="1">
        <w:r w:rsidRPr="00756E3B">
          <w:rPr>
            <w:rStyle w:val="Hyperlink"/>
            <w:noProof/>
          </w:rPr>
          <w:t>4.3.4</w:t>
        </w:r>
        <w:r>
          <w:rPr>
            <w:rFonts w:asciiTheme="minorHAnsi" w:eastAsiaTheme="minorEastAsia" w:hAnsiTheme="minorHAnsi" w:cstheme="minorBidi"/>
            <w:i w:val="0"/>
            <w:iCs w:val="0"/>
            <w:noProof/>
            <w:sz w:val="22"/>
            <w:szCs w:val="22"/>
          </w:rPr>
          <w:tab/>
        </w:r>
        <w:r w:rsidRPr="00756E3B">
          <w:rPr>
            <w:rStyle w:val="Hyperlink"/>
            <w:noProof/>
          </w:rPr>
          <w:t>Customer Helped By</w:t>
        </w:r>
        <w:r>
          <w:rPr>
            <w:noProof/>
            <w:webHidden/>
          </w:rPr>
          <w:tab/>
        </w:r>
        <w:r>
          <w:rPr>
            <w:noProof/>
            <w:webHidden/>
          </w:rPr>
          <w:fldChar w:fldCharType="begin"/>
        </w:r>
        <w:r>
          <w:rPr>
            <w:noProof/>
            <w:webHidden/>
          </w:rPr>
          <w:instrText xml:space="preserve"> PAGEREF _Toc69917454 \h </w:instrText>
        </w:r>
        <w:r>
          <w:rPr>
            <w:noProof/>
            <w:webHidden/>
          </w:rPr>
        </w:r>
        <w:r>
          <w:rPr>
            <w:noProof/>
            <w:webHidden/>
          </w:rPr>
          <w:fldChar w:fldCharType="separate"/>
        </w:r>
        <w:r>
          <w:rPr>
            <w:noProof/>
            <w:webHidden/>
          </w:rPr>
          <w:t>34</w:t>
        </w:r>
        <w:r>
          <w:rPr>
            <w:noProof/>
            <w:webHidden/>
          </w:rPr>
          <w:fldChar w:fldCharType="end"/>
        </w:r>
      </w:hyperlink>
    </w:p>
    <w:p w14:paraId="1B18EB37" w14:textId="43D49CFB"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55" w:history="1">
        <w:r w:rsidRPr="00756E3B">
          <w:rPr>
            <w:rStyle w:val="Hyperlink"/>
            <w:noProof/>
          </w:rPr>
          <w:t>4.3.5</w:t>
        </w:r>
        <w:r>
          <w:rPr>
            <w:rFonts w:asciiTheme="minorHAnsi" w:eastAsiaTheme="minorEastAsia" w:hAnsiTheme="minorHAnsi" w:cstheme="minorBidi"/>
            <w:i w:val="0"/>
            <w:iCs w:val="0"/>
            <w:noProof/>
            <w:sz w:val="22"/>
            <w:szCs w:val="22"/>
          </w:rPr>
          <w:tab/>
        </w:r>
        <w:r w:rsidRPr="00756E3B">
          <w:rPr>
            <w:rStyle w:val="Hyperlink"/>
            <w:noProof/>
          </w:rPr>
          <w:t>Number of Cars at each dealership</w:t>
        </w:r>
        <w:r>
          <w:rPr>
            <w:noProof/>
            <w:webHidden/>
          </w:rPr>
          <w:tab/>
        </w:r>
        <w:r>
          <w:rPr>
            <w:noProof/>
            <w:webHidden/>
          </w:rPr>
          <w:fldChar w:fldCharType="begin"/>
        </w:r>
        <w:r>
          <w:rPr>
            <w:noProof/>
            <w:webHidden/>
          </w:rPr>
          <w:instrText xml:space="preserve"> PAGEREF _Toc69917455 \h </w:instrText>
        </w:r>
        <w:r>
          <w:rPr>
            <w:noProof/>
            <w:webHidden/>
          </w:rPr>
        </w:r>
        <w:r>
          <w:rPr>
            <w:noProof/>
            <w:webHidden/>
          </w:rPr>
          <w:fldChar w:fldCharType="separate"/>
        </w:r>
        <w:r>
          <w:rPr>
            <w:noProof/>
            <w:webHidden/>
          </w:rPr>
          <w:t>35</w:t>
        </w:r>
        <w:r>
          <w:rPr>
            <w:noProof/>
            <w:webHidden/>
          </w:rPr>
          <w:fldChar w:fldCharType="end"/>
        </w:r>
      </w:hyperlink>
    </w:p>
    <w:p w14:paraId="26046091" w14:textId="19D94FD1"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56" w:history="1">
        <w:r w:rsidRPr="00756E3B">
          <w:rPr>
            <w:rStyle w:val="Hyperlink"/>
            <w:noProof/>
          </w:rPr>
          <w:t>4.3.6</w:t>
        </w:r>
        <w:r>
          <w:rPr>
            <w:rFonts w:asciiTheme="minorHAnsi" w:eastAsiaTheme="minorEastAsia" w:hAnsiTheme="minorHAnsi" w:cstheme="minorBidi"/>
            <w:i w:val="0"/>
            <w:iCs w:val="0"/>
            <w:noProof/>
            <w:sz w:val="22"/>
            <w:szCs w:val="22"/>
          </w:rPr>
          <w:tab/>
        </w:r>
        <w:r w:rsidRPr="00756E3B">
          <w:rPr>
            <w:rStyle w:val="Hyperlink"/>
            <w:noProof/>
          </w:rPr>
          <w:t>Lease DownPayment Below 100 Trigger</w:t>
        </w:r>
        <w:r>
          <w:rPr>
            <w:noProof/>
            <w:webHidden/>
          </w:rPr>
          <w:tab/>
        </w:r>
        <w:r>
          <w:rPr>
            <w:noProof/>
            <w:webHidden/>
          </w:rPr>
          <w:fldChar w:fldCharType="begin"/>
        </w:r>
        <w:r>
          <w:rPr>
            <w:noProof/>
            <w:webHidden/>
          </w:rPr>
          <w:instrText xml:space="preserve"> PAGEREF _Toc69917456 \h </w:instrText>
        </w:r>
        <w:r>
          <w:rPr>
            <w:noProof/>
            <w:webHidden/>
          </w:rPr>
        </w:r>
        <w:r>
          <w:rPr>
            <w:noProof/>
            <w:webHidden/>
          </w:rPr>
          <w:fldChar w:fldCharType="separate"/>
        </w:r>
        <w:r>
          <w:rPr>
            <w:noProof/>
            <w:webHidden/>
          </w:rPr>
          <w:t>35</w:t>
        </w:r>
        <w:r>
          <w:rPr>
            <w:noProof/>
            <w:webHidden/>
          </w:rPr>
          <w:fldChar w:fldCharType="end"/>
        </w:r>
      </w:hyperlink>
    </w:p>
    <w:p w14:paraId="10F96E60" w14:textId="2FFACB62"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57" w:history="1">
        <w:r w:rsidRPr="00756E3B">
          <w:rPr>
            <w:rStyle w:val="Hyperlink"/>
            <w:noProof/>
          </w:rPr>
          <w:t>4.3.7</w:t>
        </w:r>
        <w:r>
          <w:rPr>
            <w:rFonts w:asciiTheme="minorHAnsi" w:eastAsiaTheme="minorEastAsia" w:hAnsiTheme="minorHAnsi" w:cstheme="minorBidi"/>
            <w:i w:val="0"/>
            <w:iCs w:val="0"/>
            <w:noProof/>
            <w:sz w:val="22"/>
            <w:szCs w:val="22"/>
          </w:rPr>
          <w:tab/>
        </w:r>
        <w:r w:rsidRPr="00756E3B">
          <w:rPr>
            <w:rStyle w:val="Hyperlink"/>
            <w:noProof/>
          </w:rPr>
          <w:t>Vehicle Price Trigger for Max and Min</w:t>
        </w:r>
        <w:r>
          <w:rPr>
            <w:noProof/>
            <w:webHidden/>
          </w:rPr>
          <w:tab/>
        </w:r>
        <w:r>
          <w:rPr>
            <w:noProof/>
            <w:webHidden/>
          </w:rPr>
          <w:fldChar w:fldCharType="begin"/>
        </w:r>
        <w:r>
          <w:rPr>
            <w:noProof/>
            <w:webHidden/>
          </w:rPr>
          <w:instrText xml:space="preserve"> PAGEREF _Toc69917457 \h </w:instrText>
        </w:r>
        <w:r>
          <w:rPr>
            <w:noProof/>
            <w:webHidden/>
          </w:rPr>
        </w:r>
        <w:r>
          <w:rPr>
            <w:noProof/>
            <w:webHidden/>
          </w:rPr>
          <w:fldChar w:fldCharType="separate"/>
        </w:r>
        <w:r>
          <w:rPr>
            <w:noProof/>
            <w:webHidden/>
          </w:rPr>
          <w:t>35</w:t>
        </w:r>
        <w:r>
          <w:rPr>
            <w:noProof/>
            <w:webHidden/>
          </w:rPr>
          <w:fldChar w:fldCharType="end"/>
        </w:r>
      </w:hyperlink>
    </w:p>
    <w:p w14:paraId="4C0C083B" w14:textId="50F2831B"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58" w:history="1">
        <w:r w:rsidRPr="00756E3B">
          <w:rPr>
            <w:rStyle w:val="Hyperlink"/>
            <w:noProof/>
          </w:rPr>
          <w:t>4.3.8</w:t>
        </w:r>
        <w:r>
          <w:rPr>
            <w:rFonts w:asciiTheme="minorHAnsi" w:eastAsiaTheme="minorEastAsia" w:hAnsiTheme="minorHAnsi" w:cstheme="minorBidi"/>
            <w:i w:val="0"/>
            <w:iCs w:val="0"/>
            <w:noProof/>
            <w:sz w:val="22"/>
            <w:szCs w:val="22"/>
          </w:rPr>
          <w:tab/>
        </w:r>
        <w:r w:rsidRPr="00756E3B">
          <w:rPr>
            <w:rStyle w:val="Hyperlink"/>
            <w:noProof/>
          </w:rPr>
          <w:t>List of Most to least Favorite Payment Type</w:t>
        </w:r>
        <w:r>
          <w:rPr>
            <w:noProof/>
            <w:webHidden/>
          </w:rPr>
          <w:tab/>
        </w:r>
        <w:r>
          <w:rPr>
            <w:noProof/>
            <w:webHidden/>
          </w:rPr>
          <w:fldChar w:fldCharType="begin"/>
        </w:r>
        <w:r>
          <w:rPr>
            <w:noProof/>
            <w:webHidden/>
          </w:rPr>
          <w:instrText xml:space="preserve"> PAGEREF _Toc69917458 \h </w:instrText>
        </w:r>
        <w:r>
          <w:rPr>
            <w:noProof/>
            <w:webHidden/>
          </w:rPr>
        </w:r>
        <w:r>
          <w:rPr>
            <w:noProof/>
            <w:webHidden/>
          </w:rPr>
          <w:fldChar w:fldCharType="separate"/>
        </w:r>
        <w:r>
          <w:rPr>
            <w:noProof/>
            <w:webHidden/>
          </w:rPr>
          <w:t>36</w:t>
        </w:r>
        <w:r>
          <w:rPr>
            <w:noProof/>
            <w:webHidden/>
          </w:rPr>
          <w:fldChar w:fldCharType="end"/>
        </w:r>
      </w:hyperlink>
    </w:p>
    <w:p w14:paraId="04A4917C" w14:textId="47D70471" w:rsidR="00B21C60" w:rsidRDefault="00B21C60">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69917459" w:history="1">
        <w:r w:rsidRPr="00756E3B">
          <w:rPr>
            <w:rStyle w:val="Hyperlink"/>
            <w:noProof/>
          </w:rPr>
          <w:t>4.3.9</w:t>
        </w:r>
        <w:r>
          <w:rPr>
            <w:rFonts w:asciiTheme="minorHAnsi" w:eastAsiaTheme="minorEastAsia" w:hAnsiTheme="minorHAnsi" w:cstheme="minorBidi"/>
            <w:i w:val="0"/>
            <w:iCs w:val="0"/>
            <w:noProof/>
            <w:sz w:val="22"/>
            <w:szCs w:val="22"/>
          </w:rPr>
          <w:tab/>
        </w:r>
        <w:r w:rsidRPr="00756E3B">
          <w:rPr>
            <w:rStyle w:val="Hyperlink"/>
            <w:noProof/>
          </w:rPr>
          <w:t>Most Located Car Type</w:t>
        </w:r>
        <w:r>
          <w:rPr>
            <w:noProof/>
            <w:webHidden/>
          </w:rPr>
          <w:tab/>
        </w:r>
        <w:r>
          <w:rPr>
            <w:noProof/>
            <w:webHidden/>
          </w:rPr>
          <w:fldChar w:fldCharType="begin"/>
        </w:r>
        <w:r>
          <w:rPr>
            <w:noProof/>
            <w:webHidden/>
          </w:rPr>
          <w:instrText xml:space="preserve"> PAGEREF _Toc69917459 \h </w:instrText>
        </w:r>
        <w:r>
          <w:rPr>
            <w:noProof/>
            <w:webHidden/>
          </w:rPr>
        </w:r>
        <w:r>
          <w:rPr>
            <w:noProof/>
            <w:webHidden/>
          </w:rPr>
          <w:fldChar w:fldCharType="separate"/>
        </w:r>
        <w:r>
          <w:rPr>
            <w:noProof/>
            <w:webHidden/>
          </w:rPr>
          <w:t>36</w:t>
        </w:r>
        <w:r>
          <w:rPr>
            <w:noProof/>
            <w:webHidden/>
          </w:rPr>
          <w:fldChar w:fldCharType="end"/>
        </w:r>
      </w:hyperlink>
    </w:p>
    <w:p w14:paraId="386DF18D" w14:textId="0487C7B6" w:rsidR="00B21C60" w:rsidRDefault="00B21C60">
      <w:pPr>
        <w:pStyle w:val="TOC3"/>
        <w:tabs>
          <w:tab w:val="left" w:pos="1440"/>
          <w:tab w:val="right" w:leader="dot" w:pos="8630"/>
        </w:tabs>
        <w:rPr>
          <w:rFonts w:asciiTheme="minorHAnsi" w:eastAsiaTheme="minorEastAsia" w:hAnsiTheme="minorHAnsi" w:cstheme="minorBidi"/>
          <w:i w:val="0"/>
          <w:iCs w:val="0"/>
          <w:noProof/>
          <w:sz w:val="22"/>
          <w:szCs w:val="22"/>
        </w:rPr>
      </w:pPr>
      <w:hyperlink w:anchor="_Toc69917460" w:history="1">
        <w:r w:rsidRPr="00756E3B">
          <w:rPr>
            <w:rStyle w:val="Hyperlink"/>
            <w:noProof/>
          </w:rPr>
          <w:t>4.3.10</w:t>
        </w:r>
        <w:r>
          <w:rPr>
            <w:rFonts w:asciiTheme="minorHAnsi" w:eastAsiaTheme="minorEastAsia" w:hAnsiTheme="minorHAnsi" w:cstheme="minorBidi"/>
            <w:i w:val="0"/>
            <w:iCs w:val="0"/>
            <w:noProof/>
            <w:sz w:val="22"/>
            <w:szCs w:val="22"/>
          </w:rPr>
          <w:tab/>
        </w:r>
        <w:r w:rsidRPr="00756E3B">
          <w:rPr>
            <w:rStyle w:val="Hyperlink"/>
            <w:noProof/>
          </w:rPr>
          <w:t>Loan Update</w:t>
        </w:r>
        <w:r>
          <w:rPr>
            <w:noProof/>
            <w:webHidden/>
          </w:rPr>
          <w:tab/>
        </w:r>
        <w:r>
          <w:rPr>
            <w:noProof/>
            <w:webHidden/>
          </w:rPr>
          <w:fldChar w:fldCharType="begin"/>
        </w:r>
        <w:r>
          <w:rPr>
            <w:noProof/>
            <w:webHidden/>
          </w:rPr>
          <w:instrText xml:space="preserve"> PAGEREF _Toc69917460 \h </w:instrText>
        </w:r>
        <w:r>
          <w:rPr>
            <w:noProof/>
            <w:webHidden/>
          </w:rPr>
        </w:r>
        <w:r>
          <w:rPr>
            <w:noProof/>
            <w:webHidden/>
          </w:rPr>
          <w:fldChar w:fldCharType="separate"/>
        </w:r>
        <w:r>
          <w:rPr>
            <w:noProof/>
            <w:webHidden/>
          </w:rPr>
          <w:t>37</w:t>
        </w:r>
        <w:r>
          <w:rPr>
            <w:noProof/>
            <w:webHidden/>
          </w:rPr>
          <w:fldChar w:fldCharType="end"/>
        </w:r>
      </w:hyperlink>
    </w:p>
    <w:p w14:paraId="6CD88E34" w14:textId="2D112DCC" w:rsidR="00B21C60" w:rsidRDefault="00B21C60">
      <w:pPr>
        <w:pStyle w:val="TOC3"/>
        <w:tabs>
          <w:tab w:val="left" w:pos="1440"/>
          <w:tab w:val="right" w:leader="dot" w:pos="8630"/>
        </w:tabs>
        <w:rPr>
          <w:rFonts w:asciiTheme="minorHAnsi" w:eastAsiaTheme="minorEastAsia" w:hAnsiTheme="minorHAnsi" w:cstheme="minorBidi"/>
          <w:i w:val="0"/>
          <w:iCs w:val="0"/>
          <w:noProof/>
          <w:sz w:val="22"/>
          <w:szCs w:val="22"/>
        </w:rPr>
      </w:pPr>
      <w:hyperlink w:anchor="_Toc69917461" w:history="1">
        <w:r w:rsidRPr="00756E3B">
          <w:rPr>
            <w:rStyle w:val="Hyperlink"/>
            <w:noProof/>
          </w:rPr>
          <w:t>4.3.11</w:t>
        </w:r>
        <w:r>
          <w:rPr>
            <w:rFonts w:asciiTheme="minorHAnsi" w:eastAsiaTheme="minorEastAsia" w:hAnsiTheme="minorHAnsi" w:cstheme="minorBidi"/>
            <w:i w:val="0"/>
            <w:iCs w:val="0"/>
            <w:noProof/>
            <w:sz w:val="22"/>
            <w:szCs w:val="22"/>
          </w:rPr>
          <w:tab/>
        </w:r>
        <w:r w:rsidRPr="00756E3B">
          <w:rPr>
            <w:rStyle w:val="Hyperlink"/>
            <w:noProof/>
          </w:rPr>
          <w:t>Employee Role Delete</w:t>
        </w:r>
        <w:r>
          <w:rPr>
            <w:noProof/>
            <w:webHidden/>
          </w:rPr>
          <w:tab/>
        </w:r>
        <w:r>
          <w:rPr>
            <w:noProof/>
            <w:webHidden/>
          </w:rPr>
          <w:fldChar w:fldCharType="begin"/>
        </w:r>
        <w:r>
          <w:rPr>
            <w:noProof/>
            <w:webHidden/>
          </w:rPr>
          <w:instrText xml:space="preserve"> PAGEREF _Toc69917461 \h </w:instrText>
        </w:r>
        <w:r>
          <w:rPr>
            <w:noProof/>
            <w:webHidden/>
          </w:rPr>
        </w:r>
        <w:r>
          <w:rPr>
            <w:noProof/>
            <w:webHidden/>
          </w:rPr>
          <w:fldChar w:fldCharType="separate"/>
        </w:r>
        <w:r>
          <w:rPr>
            <w:noProof/>
            <w:webHidden/>
          </w:rPr>
          <w:t>38</w:t>
        </w:r>
        <w:r>
          <w:rPr>
            <w:noProof/>
            <w:webHidden/>
          </w:rPr>
          <w:fldChar w:fldCharType="end"/>
        </w:r>
      </w:hyperlink>
    </w:p>
    <w:p w14:paraId="4AD454E1" w14:textId="0E102127" w:rsidR="00B21C60" w:rsidRDefault="00B21C60">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69917462" w:history="1">
        <w:r w:rsidRPr="00756E3B">
          <w:rPr>
            <w:rStyle w:val="Hyperlink"/>
            <w:rFonts w:ascii="Times New Roman" w:hAnsi="Times New Roman" w:cs="Times New Roman"/>
            <w:noProof/>
          </w:rPr>
          <w:t>5.</w:t>
        </w:r>
        <w:r>
          <w:rPr>
            <w:rFonts w:asciiTheme="minorHAnsi" w:eastAsiaTheme="minorEastAsia" w:hAnsiTheme="minorHAnsi" w:cstheme="minorBidi"/>
            <w:b w:val="0"/>
            <w:bCs w:val="0"/>
            <w:caps w:val="0"/>
            <w:noProof/>
            <w:sz w:val="22"/>
            <w:szCs w:val="22"/>
          </w:rPr>
          <w:tab/>
        </w:r>
        <w:r w:rsidRPr="00756E3B">
          <w:rPr>
            <w:rStyle w:val="Hyperlink"/>
            <w:rFonts w:ascii="Times New Roman" w:hAnsi="Times New Roman" w:cs="Times New Roman"/>
            <w:noProof/>
          </w:rPr>
          <w:t>CRUD Matrix</w:t>
        </w:r>
        <w:r>
          <w:rPr>
            <w:noProof/>
            <w:webHidden/>
          </w:rPr>
          <w:tab/>
        </w:r>
        <w:r>
          <w:rPr>
            <w:noProof/>
            <w:webHidden/>
          </w:rPr>
          <w:fldChar w:fldCharType="begin"/>
        </w:r>
        <w:r>
          <w:rPr>
            <w:noProof/>
            <w:webHidden/>
          </w:rPr>
          <w:instrText xml:space="preserve"> PAGEREF _Toc69917462 \h </w:instrText>
        </w:r>
        <w:r>
          <w:rPr>
            <w:noProof/>
            <w:webHidden/>
          </w:rPr>
        </w:r>
        <w:r>
          <w:rPr>
            <w:noProof/>
            <w:webHidden/>
          </w:rPr>
          <w:fldChar w:fldCharType="separate"/>
        </w:r>
        <w:r>
          <w:rPr>
            <w:noProof/>
            <w:webHidden/>
          </w:rPr>
          <w:t>39</w:t>
        </w:r>
        <w:r>
          <w:rPr>
            <w:noProof/>
            <w:webHidden/>
          </w:rPr>
          <w:fldChar w:fldCharType="end"/>
        </w:r>
      </w:hyperlink>
    </w:p>
    <w:p w14:paraId="4EC91C78" w14:textId="45204161"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63" w:history="1">
        <w:r w:rsidRPr="00756E3B">
          <w:rPr>
            <w:rStyle w:val="Hyperlink"/>
            <w:rFonts w:ascii="Times New Roman" w:hAnsi="Times New Roman" w:cs="Times New Roman"/>
            <w:noProof/>
          </w:rPr>
          <w:t>5.1</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List of Entity Types</w:t>
        </w:r>
        <w:r>
          <w:rPr>
            <w:noProof/>
            <w:webHidden/>
          </w:rPr>
          <w:tab/>
        </w:r>
        <w:r>
          <w:rPr>
            <w:noProof/>
            <w:webHidden/>
          </w:rPr>
          <w:fldChar w:fldCharType="begin"/>
        </w:r>
        <w:r>
          <w:rPr>
            <w:noProof/>
            <w:webHidden/>
          </w:rPr>
          <w:instrText xml:space="preserve"> PAGEREF _Toc69917463 \h </w:instrText>
        </w:r>
        <w:r>
          <w:rPr>
            <w:noProof/>
            <w:webHidden/>
          </w:rPr>
        </w:r>
        <w:r>
          <w:rPr>
            <w:noProof/>
            <w:webHidden/>
          </w:rPr>
          <w:fldChar w:fldCharType="separate"/>
        </w:r>
        <w:r>
          <w:rPr>
            <w:noProof/>
            <w:webHidden/>
          </w:rPr>
          <w:t>40</w:t>
        </w:r>
        <w:r>
          <w:rPr>
            <w:noProof/>
            <w:webHidden/>
          </w:rPr>
          <w:fldChar w:fldCharType="end"/>
        </w:r>
      </w:hyperlink>
    </w:p>
    <w:p w14:paraId="1456148B" w14:textId="191BFB6A" w:rsidR="00B21C60" w:rsidRDefault="00B21C60">
      <w:pPr>
        <w:pStyle w:val="TOC2"/>
        <w:tabs>
          <w:tab w:val="left" w:pos="720"/>
          <w:tab w:val="right" w:leader="dot" w:pos="8630"/>
        </w:tabs>
        <w:rPr>
          <w:rFonts w:asciiTheme="minorHAnsi" w:eastAsiaTheme="minorEastAsia" w:hAnsiTheme="minorHAnsi" w:cstheme="minorBidi"/>
          <w:smallCaps w:val="0"/>
          <w:noProof/>
          <w:sz w:val="22"/>
          <w:szCs w:val="22"/>
        </w:rPr>
      </w:pPr>
      <w:hyperlink w:anchor="_Toc69917464" w:history="1">
        <w:r w:rsidRPr="00756E3B">
          <w:rPr>
            <w:rStyle w:val="Hyperlink"/>
            <w:rFonts w:ascii="Times New Roman" w:hAnsi="Times New Roman" w:cs="Times New Roman"/>
            <w:noProof/>
          </w:rPr>
          <w:t>5.2</w:t>
        </w:r>
        <w:r>
          <w:rPr>
            <w:rFonts w:asciiTheme="minorHAnsi" w:eastAsiaTheme="minorEastAsia" w:hAnsiTheme="minorHAnsi" w:cstheme="minorBidi"/>
            <w:smallCaps w:val="0"/>
            <w:noProof/>
            <w:sz w:val="22"/>
            <w:szCs w:val="22"/>
          </w:rPr>
          <w:tab/>
        </w:r>
        <w:r w:rsidRPr="00756E3B">
          <w:rPr>
            <w:rStyle w:val="Hyperlink"/>
            <w:rFonts w:ascii="Times New Roman" w:hAnsi="Times New Roman" w:cs="Times New Roman"/>
            <w:noProof/>
          </w:rPr>
          <w:t>List of Functions</w:t>
        </w:r>
        <w:r>
          <w:rPr>
            <w:noProof/>
            <w:webHidden/>
          </w:rPr>
          <w:tab/>
        </w:r>
        <w:r>
          <w:rPr>
            <w:noProof/>
            <w:webHidden/>
          </w:rPr>
          <w:fldChar w:fldCharType="begin"/>
        </w:r>
        <w:r>
          <w:rPr>
            <w:noProof/>
            <w:webHidden/>
          </w:rPr>
          <w:instrText xml:space="preserve"> PAGEREF _Toc69917464 \h </w:instrText>
        </w:r>
        <w:r>
          <w:rPr>
            <w:noProof/>
            <w:webHidden/>
          </w:rPr>
        </w:r>
        <w:r>
          <w:rPr>
            <w:noProof/>
            <w:webHidden/>
          </w:rPr>
          <w:fldChar w:fldCharType="separate"/>
        </w:r>
        <w:r>
          <w:rPr>
            <w:noProof/>
            <w:webHidden/>
          </w:rPr>
          <w:t>40</w:t>
        </w:r>
        <w:r>
          <w:rPr>
            <w:noProof/>
            <w:webHidden/>
          </w:rPr>
          <w:fldChar w:fldCharType="end"/>
        </w:r>
      </w:hyperlink>
    </w:p>
    <w:p w14:paraId="455ED005" w14:textId="5AF08711" w:rsidR="00B21C60" w:rsidRDefault="00B21C60">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69917465" w:history="1">
        <w:r w:rsidRPr="00756E3B">
          <w:rPr>
            <w:rStyle w:val="Hyperlink"/>
            <w:rFonts w:ascii="Times New Roman" w:hAnsi="Times New Roman" w:cs="Times New Roman"/>
            <w:noProof/>
          </w:rPr>
          <w:t>6.</w:t>
        </w:r>
        <w:r>
          <w:rPr>
            <w:rFonts w:asciiTheme="minorHAnsi" w:eastAsiaTheme="minorEastAsia" w:hAnsiTheme="minorHAnsi" w:cstheme="minorBidi"/>
            <w:b w:val="0"/>
            <w:bCs w:val="0"/>
            <w:caps w:val="0"/>
            <w:noProof/>
            <w:sz w:val="22"/>
            <w:szCs w:val="22"/>
          </w:rPr>
          <w:tab/>
        </w:r>
        <w:r w:rsidRPr="00756E3B">
          <w:rPr>
            <w:rStyle w:val="Hyperlink"/>
            <w:rFonts w:ascii="Times New Roman" w:hAnsi="Times New Roman" w:cs="Times New Roman"/>
            <w:noProof/>
          </w:rPr>
          <w:t>Concluding Remarks</w:t>
        </w:r>
        <w:r>
          <w:rPr>
            <w:noProof/>
            <w:webHidden/>
          </w:rPr>
          <w:tab/>
        </w:r>
        <w:r>
          <w:rPr>
            <w:noProof/>
            <w:webHidden/>
          </w:rPr>
          <w:fldChar w:fldCharType="begin"/>
        </w:r>
        <w:r>
          <w:rPr>
            <w:noProof/>
            <w:webHidden/>
          </w:rPr>
          <w:instrText xml:space="preserve"> PAGEREF _Toc69917465 \h </w:instrText>
        </w:r>
        <w:r>
          <w:rPr>
            <w:noProof/>
            <w:webHidden/>
          </w:rPr>
        </w:r>
        <w:r>
          <w:rPr>
            <w:noProof/>
            <w:webHidden/>
          </w:rPr>
          <w:fldChar w:fldCharType="separate"/>
        </w:r>
        <w:r>
          <w:rPr>
            <w:noProof/>
            <w:webHidden/>
          </w:rPr>
          <w:t>41</w:t>
        </w:r>
        <w:r>
          <w:rPr>
            <w:noProof/>
            <w:webHidden/>
          </w:rPr>
          <w:fldChar w:fldCharType="end"/>
        </w:r>
      </w:hyperlink>
    </w:p>
    <w:p w14:paraId="615F1A25" w14:textId="6EE67A40" w:rsidR="00B21C60" w:rsidRDefault="00B21C60">
      <w:pPr>
        <w:pStyle w:val="TOC1"/>
        <w:tabs>
          <w:tab w:val="right" w:leader="dot" w:pos="8630"/>
        </w:tabs>
        <w:rPr>
          <w:rFonts w:asciiTheme="minorHAnsi" w:eastAsiaTheme="minorEastAsia" w:hAnsiTheme="minorHAnsi" w:cstheme="minorBidi"/>
          <w:b w:val="0"/>
          <w:bCs w:val="0"/>
          <w:caps w:val="0"/>
          <w:noProof/>
          <w:sz w:val="22"/>
          <w:szCs w:val="22"/>
        </w:rPr>
      </w:pPr>
      <w:hyperlink w:anchor="_Toc69917466" w:history="1">
        <w:r w:rsidRPr="00756E3B">
          <w:rPr>
            <w:rStyle w:val="Hyperlink"/>
            <w:noProof/>
          </w:rPr>
          <w:t>Appendices</w:t>
        </w:r>
        <w:r>
          <w:rPr>
            <w:noProof/>
            <w:webHidden/>
          </w:rPr>
          <w:tab/>
        </w:r>
        <w:r>
          <w:rPr>
            <w:noProof/>
            <w:webHidden/>
          </w:rPr>
          <w:fldChar w:fldCharType="begin"/>
        </w:r>
        <w:r>
          <w:rPr>
            <w:noProof/>
            <w:webHidden/>
          </w:rPr>
          <w:instrText xml:space="preserve"> PAGEREF _Toc69917466 \h </w:instrText>
        </w:r>
        <w:r>
          <w:rPr>
            <w:noProof/>
            <w:webHidden/>
          </w:rPr>
        </w:r>
        <w:r>
          <w:rPr>
            <w:noProof/>
            <w:webHidden/>
          </w:rPr>
          <w:fldChar w:fldCharType="separate"/>
        </w:r>
        <w:r>
          <w:rPr>
            <w:noProof/>
            <w:webHidden/>
          </w:rPr>
          <w:t>42</w:t>
        </w:r>
        <w:r>
          <w:rPr>
            <w:noProof/>
            <w:webHidden/>
          </w:rPr>
          <w:fldChar w:fldCharType="end"/>
        </w:r>
      </w:hyperlink>
    </w:p>
    <w:p w14:paraId="187ADE7A" w14:textId="0904EF85" w:rsidR="00B21C60" w:rsidRDefault="00B21C60">
      <w:pPr>
        <w:pStyle w:val="TOC1"/>
        <w:tabs>
          <w:tab w:val="right" w:leader="dot" w:pos="8630"/>
        </w:tabs>
        <w:rPr>
          <w:rFonts w:asciiTheme="minorHAnsi" w:eastAsiaTheme="minorEastAsia" w:hAnsiTheme="minorHAnsi" w:cstheme="minorBidi"/>
          <w:b w:val="0"/>
          <w:bCs w:val="0"/>
          <w:caps w:val="0"/>
          <w:noProof/>
          <w:sz w:val="22"/>
          <w:szCs w:val="22"/>
        </w:rPr>
      </w:pPr>
      <w:hyperlink w:anchor="_Toc69917467" w:history="1">
        <w:r w:rsidRPr="00756E3B">
          <w:rPr>
            <w:rStyle w:val="Hyperlink"/>
            <w:noProof/>
          </w:rPr>
          <w:t>References</w:t>
        </w:r>
        <w:r>
          <w:rPr>
            <w:noProof/>
            <w:webHidden/>
          </w:rPr>
          <w:tab/>
        </w:r>
        <w:r>
          <w:rPr>
            <w:noProof/>
            <w:webHidden/>
          </w:rPr>
          <w:fldChar w:fldCharType="begin"/>
        </w:r>
        <w:r>
          <w:rPr>
            <w:noProof/>
            <w:webHidden/>
          </w:rPr>
          <w:instrText xml:space="preserve"> PAGEREF _Toc69917467 \h </w:instrText>
        </w:r>
        <w:r>
          <w:rPr>
            <w:noProof/>
            <w:webHidden/>
          </w:rPr>
        </w:r>
        <w:r>
          <w:rPr>
            <w:noProof/>
            <w:webHidden/>
          </w:rPr>
          <w:fldChar w:fldCharType="separate"/>
        </w:r>
        <w:r>
          <w:rPr>
            <w:noProof/>
            <w:webHidden/>
          </w:rPr>
          <w:t>96</w:t>
        </w:r>
        <w:r>
          <w:rPr>
            <w:noProof/>
            <w:webHidden/>
          </w:rPr>
          <w:fldChar w:fldCharType="end"/>
        </w:r>
      </w:hyperlink>
    </w:p>
    <w:p w14:paraId="57E4D6B6" w14:textId="3CB5AA6A" w:rsidR="00AC435B" w:rsidRPr="00790C34" w:rsidRDefault="00790C34">
      <w:r>
        <w:rPr>
          <w:rFonts w:ascii="Calibri" w:hAnsi="Calibri" w:cs="Calibri"/>
          <w:sz w:val="20"/>
          <w:szCs w:val="20"/>
        </w:rPr>
        <w:fldChar w:fldCharType="end"/>
      </w:r>
    </w:p>
    <w:p w14:paraId="0C538E51" w14:textId="0233DFFE" w:rsidR="00AC435B" w:rsidRDefault="00A42677" w:rsidP="00443A4D">
      <w:pPr>
        <w:pStyle w:val="Heading1"/>
        <w:numPr>
          <w:ilvl w:val="0"/>
          <w:numId w:val="2"/>
        </w:numPr>
        <w:ind w:left="630" w:hanging="630"/>
      </w:pPr>
      <w:bookmarkStart w:id="0" w:name="_Toc516748822"/>
      <w:r>
        <w:rPr>
          <w:rFonts w:ascii="Times New Roman" w:hAnsi="Times New Roman" w:cs="Times New Roman"/>
          <w:sz w:val="24"/>
          <w:szCs w:val="24"/>
        </w:rPr>
        <w:br w:type="page"/>
      </w:r>
      <w:bookmarkStart w:id="1" w:name="_Toc69917388"/>
      <w:r w:rsidR="00AC435B" w:rsidRPr="00443A4D">
        <w:rPr>
          <w:rFonts w:ascii="Times New Roman" w:hAnsi="Times New Roman" w:cs="Times New Roman"/>
          <w:sz w:val="24"/>
          <w:szCs w:val="24"/>
        </w:rPr>
        <w:lastRenderedPageBreak/>
        <w:t>Introduction</w:t>
      </w:r>
      <w:bookmarkEnd w:id="0"/>
      <w:bookmarkEnd w:id="1"/>
    </w:p>
    <w:p w14:paraId="249A1C0A" w14:textId="596E3781" w:rsidR="00C20374" w:rsidRPr="00443A4D" w:rsidRDefault="00C20374" w:rsidP="00C20374">
      <w:pPr>
        <w:ind w:firstLine="270"/>
      </w:pPr>
      <w:r>
        <w:t xml:space="preserve">I recently had the pleasure of going through AutoNation to purchase my car and now I am going through this same process for my dad. After accessing their database of car to look for the car I wanted to purchase, I have decided to implement something like their data base for my project as well. I will be implementing AutoNation Dealer ship database, which will manage all the location of AutoNation and all the cars they have available as a company for sell. Though their data base handles much more like repairs, warranty, trade in, and Brand contracts. My database will focus on straight transaction between the customer and AutoNation. </w:t>
      </w:r>
    </w:p>
    <w:p w14:paraId="2B255415" w14:textId="730A9DE8" w:rsidR="00C20374" w:rsidRPr="00790C34" w:rsidRDefault="00AC435B" w:rsidP="00790C3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bookmarkStart w:id="3" w:name="_Toc69917389"/>
      <w:r w:rsidRPr="00443A4D">
        <w:rPr>
          <w:rFonts w:ascii="Times New Roman" w:hAnsi="Times New Roman" w:cs="Times New Roman"/>
          <w:i w:val="0"/>
          <w:sz w:val="24"/>
          <w:szCs w:val="24"/>
        </w:rPr>
        <w:t>Scope and Purpose of Document</w:t>
      </w:r>
      <w:bookmarkEnd w:id="2"/>
      <w:bookmarkEnd w:id="3"/>
    </w:p>
    <w:p w14:paraId="5EA0E687" w14:textId="641C6763" w:rsidR="00EB36BD" w:rsidRDefault="00EB36BD" w:rsidP="00443A4D">
      <w:pPr>
        <w:tabs>
          <w:tab w:val="left" w:pos="720"/>
        </w:tabs>
      </w:pPr>
      <w:r>
        <w:rPr>
          <w:rFonts w:ascii="Comic Sans MS" w:hAnsi="Comic Sans MS"/>
          <w:bCs/>
          <w:color w:val="3366FF"/>
          <w:sz w:val="20"/>
          <w:szCs w:val="28"/>
        </w:rPr>
        <w:tab/>
      </w:r>
      <w:r w:rsidR="00C20374" w:rsidRPr="00EB36BD">
        <w:t>This</w:t>
      </w:r>
      <w:r w:rsidR="00CE64DF" w:rsidRPr="00EB36BD">
        <w:t xml:space="preserve"> document</w:t>
      </w:r>
      <w:r w:rsidR="00C20374" w:rsidRPr="00EB36BD">
        <w:t xml:space="preserve"> will</w:t>
      </w:r>
      <w:r w:rsidR="00CE64DF" w:rsidRPr="00EB36BD">
        <w:t xml:space="preserve"> discuss</w:t>
      </w:r>
      <w:r w:rsidR="00C20374" w:rsidRPr="00EB36BD">
        <w:t xml:space="preserve"> </w:t>
      </w:r>
      <w:r w:rsidR="00CE64DF" w:rsidRPr="00EB36BD">
        <w:t xml:space="preserve">the requirements, </w:t>
      </w:r>
      <w:r w:rsidR="00985110" w:rsidRPr="00EB36BD">
        <w:t>design,</w:t>
      </w:r>
      <w:r w:rsidR="00CE64DF" w:rsidRPr="00EB36BD">
        <w:t xml:space="preserve"> and implementation of </w:t>
      </w:r>
      <w:r w:rsidR="00C20374" w:rsidRPr="00EB36BD">
        <w:t>my AutoNation</w:t>
      </w:r>
      <w:r w:rsidR="00CE64DF" w:rsidRPr="00EB36BD">
        <w:t xml:space="preserve"> database</w:t>
      </w:r>
      <w:r w:rsidR="00C20374" w:rsidRPr="00EB36BD">
        <w:t>. It will elaborate on several steps taken to work on the project. It will be a guide for someone to use if they want to update the following project</w:t>
      </w:r>
      <w:r w:rsidR="0067690D">
        <w:t xml:space="preserve"> to add more functionality or to expand the database to include more data from other departments under </w:t>
      </w:r>
      <w:r w:rsidR="0067690D" w:rsidRPr="00EB36BD">
        <w:t>AutoNation</w:t>
      </w:r>
      <w:r w:rsidR="0067690D">
        <w:t>. The person should also be able to</w:t>
      </w:r>
      <w:r w:rsidR="00C20374" w:rsidRPr="00EB36BD">
        <w:t xml:space="preserve"> create the same project from scratch</w:t>
      </w:r>
      <w:r w:rsidR="0067690D">
        <w:t xml:space="preserve"> using this as a guide</w:t>
      </w:r>
      <w:r w:rsidR="00133A3A" w:rsidRPr="00EB36BD">
        <w:t xml:space="preserve">.  </w:t>
      </w:r>
      <w:r w:rsidR="00CE64DF" w:rsidRPr="00EB36BD">
        <w:t>The purpose of this document serves as a written record to demonstrate the thinking process regarding the conceptual design, logical design, and implementation of the database, and to summarize the features implemented</w:t>
      </w:r>
      <w:r w:rsidRPr="00EB36BD">
        <w:t xml:space="preserve">. We will start with explaining why we picked the project we picket. It will document the hardware and software requirement for the user to be able to recreate this system. In Requirement, we will emphasize on functional and database requirement to make sure that they are followed through this design and implementation. Each requirement will be implemented and tested at the end to make sure that the system has followed it. </w:t>
      </w:r>
    </w:p>
    <w:p w14:paraId="2EE22CEC" w14:textId="77777777" w:rsidR="00462526" w:rsidRDefault="00EB36BD" w:rsidP="00443A4D">
      <w:pPr>
        <w:tabs>
          <w:tab w:val="left" w:pos="720"/>
        </w:tabs>
      </w:pPr>
      <w:r>
        <w:tab/>
      </w:r>
    </w:p>
    <w:p w14:paraId="217917FC" w14:textId="35E219A6" w:rsidR="00EB36BD" w:rsidRPr="00EB36BD" w:rsidRDefault="00462526" w:rsidP="00443A4D">
      <w:pPr>
        <w:tabs>
          <w:tab w:val="left" w:pos="720"/>
        </w:tabs>
      </w:pPr>
      <w:r>
        <w:tab/>
      </w:r>
      <w:r w:rsidR="00EB36BD" w:rsidRPr="00EB36BD">
        <w:t xml:space="preserve">After the requirement, in the project comes the data base design. We will follow a step-by-step guide to create the data base. First, we will start with the design. Creating a database without a good design would lead to several rework and time inefficiency. I will work on to create Entity Diagram to explain all the components that will live in the database and their </w:t>
      </w:r>
      <w:r w:rsidR="00717EB1" w:rsidRPr="00EB36BD">
        <w:t>relationship</w:t>
      </w:r>
      <w:r w:rsidR="00EB36BD" w:rsidRPr="00EB36BD">
        <w:t xml:space="preserve"> with each other. Data used in the system. Once, all of this is decided, I will start with the implementation. The document will also include SQL statement to access and use the database. </w:t>
      </w:r>
    </w:p>
    <w:p w14:paraId="7023327F" w14:textId="1FC3B887" w:rsidR="00443A4D" w:rsidRDefault="00AC435B"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bookmarkStart w:id="5" w:name="_Toc69917390"/>
      <w:r w:rsidRPr="00443A4D">
        <w:rPr>
          <w:rFonts w:ascii="Times New Roman" w:hAnsi="Times New Roman" w:cs="Times New Roman"/>
          <w:i w:val="0"/>
          <w:sz w:val="24"/>
          <w:szCs w:val="24"/>
        </w:rPr>
        <w:t>Project Objective</w:t>
      </w:r>
      <w:bookmarkEnd w:id="4"/>
      <w:bookmarkEnd w:id="5"/>
    </w:p>
    <w:p w14:paraId="328AD4C2" w14:textId="4ACFF864" w:rsidR="0067690D" w:rsidRPr="0067690D" w:rsidRDefault="0067690D" w:rsidP="00790C34">
      <w:pPr>
        <w:ind w:firstLine="270"/>
      </w:pPr>
      <w:r>
        <w:t xml:space="preserve">The Objective of the database is to show store all the information involved in a transaction between a customer and AutoNation. It will help the company keep track of the numbers of Employee they have. How many contract and vehicles are sold by employee to which customer. The most important objective and assistance it would provide the employee and AutoNation is with their car inventory. The employee would always know which cars are available and they could help customer guide them to the car of their likings. The vehicle inventory will also help AutoNation to help them go and buy more cars to keep the inventory running, so they have all the cars their customers are looking to buy. Though vehicle might be parked at cheaper location for saving, but the employee would be able to see if the car is available and make it available for the customer by delivering or bringing the car to their own location. This will help the company save a lot of property expenditure as well.  </w:t>
      </w: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69917391"/>
      <w:r w:rsidRPr="00443A4D">
        <w:rPr>
          <w:rFonts w:ascii="Times New Roman" w:hAnsi="Times New Roman" w:cs="Times New Roman"/>
          <w:sz w:val="24"/>
          <w:szCs w:val="24"/>
        </w:rPr>
        <w:lastRenderedPageBreak/>
        <w:t>System Requirements</w:t>
      </w:r>
      <w:bookmarkEnd w:id="6"/>
      <w:bookmarkEnd w:id="7"/>
    </w:p>
    <w:p w14:paraId="380A2282" w14:textId="6ADCA50E" w:rsidR="00AC435B" w:rsidRDefault="0011441B" w:rsidP="00C46D2B">
      <w:pPr>
        <w:ind w:firstLine="270"/>
        <w:rPr>
          <w:bCs/>
          <w:szCs w:val="28"/>
        </w:rPr>
      </w:pPr>
      <w:r>
        <w:rPr>
          <w:bCs/>
          <w:szCs w:val="28"/>
        </w:rPr>
        <w:t xml:space="preserve">The </w:t>
      </w:r>
      <w:r w:rsidRPr="0011441B">
        <w:rPr>
          <w:bCs/>
          <w:szCs w:val="28"/>
        </w:rPr>
        <w:t xml:space="preserve">System </w:t>
      </w:r>
      <w:r>
        <w:rPr>
          <w:bCs/>
          <w:szCs w:val="28"/>
        </w:rPr>
        <w:t>R</w:t>
      </w:r>
      <w:r w:rsidRPr="0011441B">
        <w:rPr>
          <w:bCs/>
          <w:szCs w:val="28"/>
        </w:rPr>
        <w:t>equirements</w:t>
      </w:r>
      <w:r>
        <w:rPr>
          <w:bCs/>
          <w:szCs w:val="28"/>
        </w:rPr>
        <w:t xml:space="preserve"> section</w:t>
      </w:r>
      <w:r w:rsidRPr="0011441B">
        <w:rPr>
          <w:bCs/>
          <w:szCs w:val="28"/>
        </w:rPr>
        <w:t xml:space="preserve"> are the configuration that a system must have for a hardware or software application to run smoothly and efficiently</w:t>
      </w:r>
      <w:r>
        <w:rPr>
          <w:bCs/>
          <w:szCs w:val="28"/>
        </w:rPr>
        <w:t xml:space="preserve">. It has all the hardware, software, Functional, and database requirements. This is the requirement section that the database will follow. </w:t>
      </w:r>
      <w:r w:rsidR="0042557D">
        <w:rPr>
          <w:bCs/>
          <w:szCs w:val="28"/>
        </w:rPr>
        <w:t xml:space="preserve">All the requirements were first written on excel sheet for sorting and organization purpose. The later added requirement may not have in order REQ ID. </w:t>
      </w:r>
    </w:p>
    <w:p w14:paraId="77DAAE2A" w14:textId="4CD246EB" w:rsid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69917392"/>
      <w:r w:rsidRPr="00443A4D">
        <w:rPr>
          <w:rFonts w:ascii="Times New Roman" w:hAnsi="Times New Roman" w:cs="Times New Roman"/>
          <w:i w:val="0"/>
          <w:sz w:val="24"/>
          <w:szCs w:val="24"/>
        </w:rPr>
        <w:t>Hardware Requirements</w:t>
      </w:r>
      <w:bookmarkEnd w:id="8"/>
      <w:bookmarkEnd w:id="9"/>
    </w:p>
    <w:tbl>
      <w:tblPr>
        <w:tblStyle w:val="PlainTable1"/>
        <w:tblW w:w="0" w:type="auto"/>
        <w:tblLook w:val="04A0" w:firstRow="1" w:lastRow="0" w:firstColumn="1" w:lastColumn="0" w:noHBand="0" w:noVBand="1"/>
      </w:tblPr>
      <w:tblGrid>
        <w:gridCol w:w="1030"/>
        <w:gridCol w:w="6640"/>
        <w:gridCol w:w="960"/>
      </w:tblGrid>
      <w:tr w:rsidR="008B2248" w:rsidRPr="008B2248" w14:paraId="05706292" w14:textId="77777777" w:rsidTr="008B59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334D7EB" w14:textId="77777777" w:rsidR="008B2248" w:rsidRPr="008B2248" w:rsidRDefault="008B2248">
            <w:r w:rsidRPr="008B2248">
              <w:t>Req ID</w:t>
            </w:r>
          </w:p>
        </w:tc>
        <w:tc>
          <w:tcPr>
            <w:tcW w:w="7620" w:type="dxa"/>
            <w:hideMark/>
          </w:tcPr>
          <w:p w14:paraId="3D4C04F3" w14:textId="77777777" w:rsidR="008B2248" w:rsidRPr="008B2248" w:rsidRDefault="008B2248">
            <w:pPr>
              <w:cnfStyle w:val="100000000000" w:firstRow="1" w:lastRow="0" w:firstColumn="0" w:lastColumn="0" w:oddVBand="0" w:evenVBand="0" w:oddHBand="0" w:evenHBand="0" w:firstRowFirstColumn="0" w:firstRowLastColumn="0" w:lastRowFirstColumn="0" w:lastRowLastColumn="0"/>
            </w:pPr>
            <w:r w:rsidRPr="008B2248">
              <w:t>Req Text</w:t>
            </w:r>
          </w:p>
        </w:tc>
        <w:tc>
          <w:tcPr>
            <w:tcW w:w="960" w:type="dxa"/>
            <w:noWrap/>
            <w:hideMark/>
          </w:tcPr>
          <w:p w14:paraId="2866A90F" w14:textId="77777777" w:rsidR="008B2248" w:rsidRPr="008B2248" w:rsidRDefault="008B2248">
            <w:pPr>
              <w:cnfStyle w:val="100000000000" w:firstRow="1" w:lastRow="0" w:firstColumn="0" w:lastColumn="0" w:oddVBand="0" w:evenVBand="0" w:oddHBand="0" w:evenHBand="0" w:firstRowFirstColumn="0" w:firstRowLastColumn="0" w:lastRowFirstColumn="0" w:lastRowLastColumn="0"/>
            </w:pPr>
            <w:r w:rsidRPr="008B2248">
              <w:t>Req</w:t>
            </w:r>
          </w:p>
        </w:tc>
      </w:tr>
      <w:tr w:rsidR="008B2248" w:rsidRPr="008B2248" w14:paraId="1DC3E8BC"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3821E68" w14:textId="77777777" w:rsidR="008B2248" w:rsidRPr="008B2248" w:rsidRDefault="008B2248"/>
        </w:tc>
        <w:tc>
          <w:tcPr>
            <w:tcW w:w="7620" w:type="dxa"/>
            <w:hideMark/>
          </w:tcPr>
          <w:p w14:paraId="71D54B6D" w14:textId="77777777" w:rsidR="008B2248" w:rsidRPr="008B2248" w:rsidRDefault="008B2248">
            <w:pPr>
              <w:cnfStyle w:val="000000100000" w:firstRow="0" w:lastRow="0" w:firstColumn="0" w:lastColumn="0" w:oddVBand="0" w:evenVBand="0" w:oddHBand="1" w:evenHBand="0" w:firstRowFirstColumn="0" w:firstRowLastColumn="0" w:lastRowFirstColumn="0" w:lastRowLastColumn="0"/>
              <w:rPr>
                <w:b/>
                <w:bCs/>
              </w:rPr>
            </w:pPr>
            <w:r w:rsidRPr="008B2248">
              <w:rPr>
                <w:b/>
                <w:bCs/>
              </w:rPr>
              <w:t>Hardware Requirements</w:t>
            </w:r>
          </w:p>
        </w:tc>
        <w:tc>
          <w:tcPr>
            <w:tcW w:w="960" w:type="dxa"/>
            <w:noWrap/>
            <w:hideMark/>
          </w:tcPr>
          <w:p w14:paraId="1EBB9806" w14:textId="77777777" w:rsidR="008B2248" w:rsidRPr="008B2248" w:rsidRDefault="008B2248">
            <w:pPr>
              <w:cnfStyle w:val="000000100000" w:firstRow="0" w:lastRow="0" w:firstColumn="0" w:lastColumn="0" w:oddVBand="0" w:evenVBand="0" w:oddHBand="1" w:evenHBand="0" w:firstRowFirstColumn="0" w:firstRowLastColumn="0" w:lastRowFirstColumn="0" w:lastRowLastColumn="0"/>
              <w:rPr>
                <w:b/>
                <w:bCs/>
              </w:rPr>
            </w:pPr>
          </w:p>
        </w:tc>
      </w:tr>
      <w:tr w:rsidR="008B2248" w:rsidRPr="008B2248" w14:paraId="79130E5F"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FC443DE" w14:textId="77777777" w:rsidR="008B2248" w:rsidRPr="008B2248" w:rsidRDefault="008B2248">
            <w:r w:rsidRPr="008B2248">
              <w:t>DB_001</w:t>
            </w:r>
          </w:p>
        </w:tc>
        <w:tc>
          <w:tcPr>
            <w:tcW w:w="7620" w:type="dxa"/>
            <w:hideMark/>
          </w:tcPr>
          <w:p w14:paraId="276C981B" w14:textId="77777777" w:rsidR="008B2248" w:rsidRPr="008B2248" w:rsidRDefault="008B2248">
            <w:pPr>
              <w:cnfStyle w:val="000000000000" w:firstRow="0" w:lastRow="0" w:firstColumn="0" w:lastColumn="0" w:oddVBand="0" w:evenVBand="0" w:oddHBand="0" w:evenHBand="0" w:firstRowFirstColumn="0" w:firstRowLastColumn="0" w:lastRowFirstColumn="0" w:lastRowLastColumn="0"/>
            </w:pPr>
            <w:r w:rsidRPr="008B2248">
              <w:t>The Hardware Processor shall run at 2GHz or more</w:t>
            </w:r>
          </w:p>
        </w:tc>
        <w:tc>
          <w:tcPr>
            <w:tcW w:w="960" w:type="dxa"/>
            <w:noWrap/>
            <w:hideMark/>
          </w:tcPr>
          <w:p w14:paraId="0C141269" w14:textId="77777777" w:rsidR="008B2248" w:rsidRPr="008B2248" w:rsidRDefault="008B2248" w:rsidP="008B2248">
            <w:pPr>
              <w:cnfStyle w:val="000000000000" w:firstRow="0" w:lastRow="0" w:firstColumn="0" w:lastColumn="0" w:oddVBand="0" w:evenVBand="0" w:oddHBand="0" w:evenHBand="0" w:firstRowFirstColumn="0" w:firstRowLastColumn="0" w:lastRowFirstColumn="0" w:lastRowLastColumn="0"/>
            </w:pPr>
            <w:r w:rsidRPr="008B2248">
              <w:t>TRUE</w:t>
            </w:r>
          </w:p>
        </w:tc>
      </w:tr>
      <w:tr w:rsidR="008B2248" w:rsidRPr="008B2248" w14:paraId="20F3657B"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B1B569C" w14:textId="77777777" w:rsidR="008B2248" w:rsidRPr="008B2248" w:rsidRDefault="008B2248">
            <w:r w:rsidRPr="008B2248">
              <w:t>DB_002</w:t>
            </w:r>
          </w:p>
        </w:tc>
        <w:tc>
          <w:tcPr>
            <w:tcW w:w="7620" w:type="dxa"/>
            <w:hideMark/>
          </w:tcPr>
          <w:p w14:paraId="12D68181" w14:textId="25EF5147" w:rsidR="008B2248" w:rsidRPr="008B2248" w:rsidRDefault="008B2248">
            <w:pPr>
              <w:cnfStyle w:val="000000100000" w:firstRow="0" w:lastRow="0" w:firstColumn="0" w:lastColumn="0" w:oddVBand="0" w:evenVBand="0" w:oddHBand="1" w:evenHBand="0" w:firstRowFirstColumn="0" w:firstRowLastColumn="0" w:lastRowFirstColumn="0" w:lastRowLastColumn="0"/>
            </w:pPr>
            <w:r w:rsidRPr="008B2248">
              <w:t xml:space="preserve">The Hardware should have </w:t>
            </w:r>
            <w:r w:rsidR="0028026E" w:rsidRPr="008B2248">
              <w:t>Ethernet</w:t>
            </w:r>
            <w:r w:rsidRPr="008B2248">
              <w:t xml:space="preserve"> connection with </w:t>
            </w:r>
            <w:r w:rsidR="0028026E" w:rsidRPr="008B2248">
              <w:t>at least</w:t>
            </w:r>
            <w:r w:rsidRPr="008B2248">
              <w:t xml:space="preserve"> 25MBPS speed.  </w:t>
            </w:r>
          </w:p>
        </w:tc>
        <w:tc>
          <w:tcPr>
            <w:tcW w:w="960" w:type="dxa"/>
            <w:noWrap/>
            <w:hideMark/>
          </w:tcPr>
          <w:p w14:paraId="4A32FBD1" w14:textId="77777777" w:rsidR="008B2248" w:rsidRPr="008B2248" w:rsidRDefault="008B2248" w:rsidP="008B2248">
            <w:pPr>
              <w:cnfStyle w:val="000000100000" w:firstRow="0" w:lastRow="0" w:firstColumn="0" w:lastColumn="0" w:oddVBand="0" w:evenVBand="0" w:oddHBand="1" w:evenHBand="0" w:firstRowFirstColumn="0" w:firstRowLastColumn="0" w:lastRowFirstColumn="0" w:lastRowLastColumn="0"/>
            </w:pPr>
            <w:r w:rsidRPr="008B2248">
              <w:t>TRUE</w:t>
            </w:r>
          </w:p>
        </w:tc>
      </w:tr>
      <w:tr w:rsidR="008B2248" w:rsidRPr="008B2248" w14:paraId="3EDE927B"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488F062" w14:textId="77777777" w:rsidR="008B2248" w:rsidRPr="008B2248" w:rsidRDefault="008B2248">
            <w:r w:rsidRPr="008B2248">
              <w:t>DB_003</w:t>
            </w:r>
          </w:p>
        </w:tc>
        <w:tc>
          <w:tcPr>
            <w:tcW w:w="7620" w:type="dxa"/>
            <w:hideMark/>
          </w:tcPr>
          <w:p w14:paraId="047AAB22" w14:textId="07C4EBF2" w:rsidR="008B2248" w:rsidRPr="008B2248" w:rsidRDefault="008B2248">
            <w:pPr>
              <w:cnfStyle w:val="000000000000" w:firstRow="0" w:lastRow="0" w:firstColumn="0" w:lastColumn="0" w:oddVBand="0" w:evenVBand="0" w:oddHBand="0" w:evenHBand="0" w:firstRowFirstColumn="0" w:firstRowLastColumn="0" w:lastRowFirstColumn="0" w:lastRowLastColumn="0"/>
            </w:pPr>
            <w:r w:rsidRPr="008B2248">
              <w:t xml:space="preserve">The Hardware shall have a </w:t>
            </w:r>
            <w:r w:rsidR="0028026E" w:rsidRPr="008B2248">
              <w:t>hard drive</w:t>
            </w:r>
            <w:r w:rsidRPr="008B2248">
              <w:t xml:space="preserve"> of 100 GB of data</w:t>
            </w:r>
          </w:p>
        </w:tc>
        <w:tc>
          <w:tcPr>
            <w:tcW w:w="960" w:type="dxa"/>
            <w:noWrap/>
            <w:hideMark/>
          </w:tcPr>
          <w:p w14:paraId="7103EE6C" w14:textId="77777777" w:rsidR="008B2248" w:rsidRPr="008B2248" w:rsidRDefault="008B2248" w:rsidP="008B2248">
            <w:pPr>
              <w:cnfStyle w:val="000000000000" w:firstRow="0" w:lastRow="0" w:firstColumn="0" w:lastColumn="0" w:oddVBand="0" w:evenVBand="0" w:oddHBand="0" w:evenHBand="0" w:firstRowFirstColumn="0" w:firstRowLastColumn="0" w:lastRowFirstColumn="0" w:lastRowLastColumn="0"/>
            </w:pPr>
            <w:r w:rsidRPr="008B2248">
              <w:t>TRUE</w:t>
            </w:r>
          </w:p>
        </w:tc>
      </w:tr>
      <w:tr w:rsidR="008B2248" w:rsidRPr="008B2248" w14:paraId="6852F6ED"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BA64C3A" w14:textId="77777777" w:rsidR="008B2248" w:rsidRPr="008B2248" w:rsidRDefault="008B2248">
            <w:r w:rsidRPr="008B2248">
              <w:t>DB_004</w:t>
            </w:r>
          </w:p>
        </w:tc>
        <w:tc>
          <w:tcPr>
            <w:tcW w:w="7620" w:type="dxa"/>
            <w:hideMark/>
          </w:tcPr>
          <w:p w14:paraId="35C73B37" w14:textId="77777777" w:rsidR="008B2248" w:rsidRPr="008B2248" w:rsidRDefault="008B2248">
            <w:pPr>
              <w:cnfStyle w:val="000000100000" w:firstRow="0" w:lastRow="0" w:firstColumn="0" w:lastColumn="0" w:oddVBand="0" w:evenVBand="0" w:oddHBand="1" w:evenHBand="0" w:firstRowFirstColumn="0" w:firstRowLastColumn="0" w:lastRowFirstColumn="0" w:lastRowLastColumn="0"/>
            </w:pPr>
            <w:r w:rsidRPr="008B2248">
              <w:t>The Hardware shall have Ram of 8GB</w:t>
            </w:r>
          </w:p>
        </w:tc>
        <w:tc>
          <w:tcPr>
            <w:tcW w:w="960" w:type="dxa"/>
            <w:noWrap/>
            <w:hideMark/>
          </w:tcPr>
          <w:p w14:paraId="3737876B" w14:textId="77777777" w:rsidR="008B2248" w:rsidRPr="008B2248" w:rsidRDefault="008B2248" w:rsidP="008B2248">
            <w:pPr>
              <w:cnfStyle w:val="000000100000" w:firstRow="0" w:lastRow="0" w:firstColumn="0" w:lastColumn="0" w:oddVBand="0" w:evenVBand="0" w:oddHBand="1" w:evenHBand="0" w:firstRowFirstColumn="0" w:firstRowLastColumn="0" w:lastRowFirstColumn="0" w:lastRowLastColumn="0"/>
            </w:pPr>
            <w:r w:rsidRPr="008B2248">
              <w:t>TRUE</w:t>
            </w:r>
          </w:p>
        </w:tc>
      </w:tr>
      <w:tr w:rsidR="008B2248" w:rsidRPr="008B2248" w14:paraId="7AB414AB"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1D7C0E2" w14:textId="77777777" w:rsidR="008B2248" w:rsidRPr="008B2248" w:rsidRDefault="008B2248">
            <w:r w:rsidRPr="008B2248">
              <w:t>DB_005</w:t>
            </w:r>
          </w:p>
        </w:tc>
        <w:tc>
          <w:tcPr>
            <w:tcW w:w="7620" w:type="dxa"/>
            <w:hideMark/>
          </w:tcPr>
          <w:p w14:paraId="5D0F6F53" w14:textId="19A12898" w:rsidR="008B2248" w:rsidRPr="008B2248" w:rsidRDefault="008B2248">
            <w:pPr>
              <w:cnfStyle w:val="000000000000" w:firstRow="0" w:lastRow="0" w:firstColumn="0" w:lastColumn="0" w:oddVBand="0" w:evenVBand="0" w:oddHBand="0" w:evenHBand="0" w:firstRowFirstColumn="0" w:firstRowLastColumn="0" w:lastRowFirstColumn="0" w:lastRowLastColumn="0"/>
            </w:pPr>
            <w:r w:rsidRPr="008B2248">
              <w:t xml:space="preserve">The Hardware shall run </w:t>
            </w:r>
            <w:r w:rsidR="009F74CD" w:rsidRPr="008B2248">
              <w:t>64-bit</w:t>
            </w:r>
            <w:r w:rsidRPr="008B2248">
              <w:t xml:space="preserve"> Applications</w:t>
            </w:r>
          </w:p>
        </w:tc>
        <w:tc>
          <w:tcPr>
            <w:tcW w:w="960" w:type="dxa"/>
            <w:noWrap/>
            <w:hideMark/>
          </w:tcPr>
          <w:p w14:paraId="342E9919" w14:textId="77777777" w:rsidR="008B2248" w:rsidRPr="008B2248" w:rsidRDefault="008B2248" w:rsidP="008B2248">
            <w:pPr>
              <w:cnfStyle w:val="000000000000" w:firstRow="0" w:lastRow="0" w:firstColumn="0" w:lastColumn="0" w:oddVBand="0" w:evenVBand="0" w:oddHBand="0" w:evenHBand="0" w:firstRowFirstColumn="0" w:firstRowLastColumn="0" w:lastRowFirstColumn="0" w:lastRowLastColumn="0"/>
            </w:pPr>
            <w:r w:rsidRPr="008B2248">
              <w:t>TRUE</w:t>
            </w:r>
          </w:p>
        </w:tc>
      </w:tr>
    </w:tbl>
    <w:p w14:paraId="58282F1D" w14:textId="16EE5CFC" w:rsidR="008B2248" w:rsidRPr="00790C34" w:rsidRDefault="00AC435B" w:rsidP="008B2248">
      <w:pPr>
        <w:pStyle w:val="Heading2"/>
        <w:numPr>
          <w:ilvl w:val="1"/>
          <w:numId w:val="4"/>
        </w:numPr>
        <w:tabs>
          <w:tab w:val="left" w:pos="900"/>
        </w:tabs>
        <w:ind w:hanging="450"/>
        <w:rPr>
          <w:rFonts w:ascii="Times New Roman" w:hAnsi="Times New Roman" w:cs="Times New Roman"/>
          <w:i w:val="0"/>
          <w:sz w:val="24"/>
          <w:szCs w:val="24"/>
        </w:rPr>
      </w:pPr>
      <w:bookmarkStart w:id="10" w:name="_Toc516748827"/>
      <w:bookmarkStart w:id="11" w:name="_Toc69917393"/>
      <w:r w:rsidRPr="00443A4D">
        <w:rPr>
          <w:rFonts w:ascii="Times New Roman" w:hAnsi="Times New Roman" w:cs="Times New Roman"/>
          <w:i w:val="0"/>
          <w:sz w:val="24"/>
          <w:szCs w:val="24"/>
        </w:rPr>
        <w:t>Software Requirements</w:t>
      </w:r>
      <w:bookmarkEnd w:id="10"/>
      <w:bookmarkEnd w:id="11"/>
    </w:p>
    <w:tbl>
      <w:tblPr>
        <w:tblStyle w:val="PlainTable1"/>
        <w:tblW w:w="7920" w:type="dxa"/>
        <w:tblLook w:val="04A0" w:firstRow="1" w:lastRow="0" w:firstColumn="1" w:lastColumn="0" w:noHBand="0" w:noVBand="1"/>
      </w:tblPr>
      <w:tblGrid>
        <w:gridCol w:w="960"/>
        <w:gridCol w:w="6000"/>
        <w:gridCol w:w="960"/>
      </w:tblGrid>
      <w:tr w:rsidR="008B2248" w14:paraId="43586797" w14:textId="77777777" w:rsidTr="008B59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559A956" w14:textId="77777777" w:rsidR="008B2248" w:rsidRDefault="008B2248">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3BC23051" w14:textId="77777777" w:rsidR="008B2248" w:rsidRDefault="008B2248">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23C478BB" w14:textId="77777777" w:rsidR="008B2248" w:rsidRDefault="008B2248">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8B2248" w14:paraId="07C909A6"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18AD48A" w14:textId="77777777" w:rsidR="008B2248" w:rsidRDefault="008B2248">
            <w:pPr>
              <w:rPr>
                <w:rFonts w:ascii="Calibri" w:hAnsi="Calibri" w:cs="Calibri"/>
                <w:color w:val="000000"/>
                <w:sz w:val="22"/>
                <w:szCs w:val="22"/>
              </w:rPr>
            </w:pPr>
            <w:r>
              <w:rPr>
                <w:rFonts w:ascii="Calibri" w:hAnsi="Calibri" w:cs="Calibri"/>
                <w:color w:val="000000"/>
                <w:sz w:val="22"/>
                <w:szCs w:val="22"/>
              </w:rPr>
              <w:t>DB_007</w:t>
            </w:r>
          </w:p>
        </w:tc>
        <w:tc>
          <w:tcPr>
            <w:tcW w:w="6000" w:type="dxa"/>
            <w:hideMark/>
          </w:tcPr>
          <w:p w14:paraId="36086CF4" w14:textId="77777777" w:rsidR="008B2248" w:rsidRDefault="008B2248">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Software Requirements</w:t>
            </w:r>
          </w:p>
        </w:tc>
        <w:tc>
          <w:tcPr>
            <w:tcW w:w="960" w:type="dxa"/>
            <w:noWrap/>
            <w:hideMark/>
          </w:tcPr>
          <w:p w14:paraId="7C4896AB" w14:textId="77777777" w:rsidR="008B2248" w:rsidRDefault="008B22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8B2248" w14:paraId="007D93D3"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4683CB98" w14:textId="77777777" w:rsidR="008B2248" w:rsidRDefault="008B2248">
            <w:pPr>
              <w:rPr>
                <w:rFonts w:ascii="Calibri" w:hAnsi="Calibri" w:cs="Calibri"/>
                <w:color w:val="000000"/>
                <w:sz w:val="22"/>
                <w:szCs w:val="22"/>
              </w:rPr>
            </w:pPr>
            <w:r>
              <w:rPr>
                <w:rFonts w:ascii="Calibri" w:hAnsi="Calibri" w:cs="Calibri"/>
                <w:color w:val="000000"/>
                <w:sz w:val="22"/>
                <w:szCs w:val="22"/>
              </w:rPr>
              <w:t>DB_008</w:t>
            </w:r>
          </w:p>
        </w:tc>
        <w:tc>
          <w:tcPr>
            <w:tcW w:w="6000" w:type="dxa"/>
            <w:hideMark/>
          </w:tcPr>
          <w:p w14:paraId="49265917" w14:textId="77777777" w:rsidR="008B2248" w:rsidRDefault="008B22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Software shall have Microsoft Word 2016 running version 16.5</w:t>
            </w:r>
          </w:p>
        </w:tc>
        <w:tc>
          <w:tcPr>
            <w:tcW w:w="960" w:type="dxa"/>
            <w:noWrap/>
            <w:hideMark/>
          </w:tcPr>
          <w:p w14:paraId="5F349D26" w14:textId="77777777" w:rsidR="008B2248" w:rsidRDefault="008B22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2248" w14:paraId="259A776F" w14:textId="77777777" w:rsidTr="008B59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6C9CB109" w14:textId="77777777" w:rsidR="008B2248" w:rsidRDefault="008B2248">
            <w:pPr>
              <w:rPr>
                <w:rFonts w:ascii="Calibri" w:hAnsi="Calibri" w:cs="Calibri"/>
                <w:color w:val="000000"/>
                <w:sz w:val="22"/>
                <w:szCs w:val="22"/>
              </w:rPr>
            </w:pPr>
            <w:r>
              <w:rPr>
                <w:rFonts w:ascii="Calibri" w:hAnsi="Calibri" w:cs="Calibri"/>
                <w:color w:val="000000"/>
                <w:sz w:val="22"/>
                <w:szCs w:val="22"/>
              </w:rPr>
              <w:t>DB_009</w:t>
            </w:r>
          </w:p>
        </w:tc>
        <w:tc>
          <w:tcPr>
            <w:tcW w:w="6000" w:type="dxa"/>
            <w:hideMark/>
          </w:tcPr>
          <w:p w14:paraId="524086A1" w14:textId="77777777" w:rsidR="008B2248" w:rsidRDefault="008B22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Software shall have Microsoft Excel 2016 running version 16.9</w:t>
            </w:r>
          </w:p>
        </w:tc>
        <w:tc>
          <w:tcPr>
            <w:tcW w:w="960" w:type="dxa"/>
            <w:noWrap/>
            <w:hideMark/>
          </w:tcPr>
          <w:p w14:paraId="1079A422" w14:textId="77777777" w:rsidR="008B2248" w:rsidRDefault="008B22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2248" w14:paraId="5C53D802"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1E490F3" w14:textId="77777777" w:rsidR="008B2248" w:rsidRDefault="008B2248">
            <w:pPr>
              <w:rPr>
                <w:rFonts w:ascii="Calibri" w:hAnsi="Calibri" w:cs="Calibri"/>
                <w:color w:val="000000"/>
                <w:sz w:val="22"/>
                <w:szCs w:val="22"/>
              </w:rPr>
            </w:pPr>
            <w:r>
              <w:rPr>
                <w:rFonts w:ascii="Calibri" w:hAnsi="Calibri" w:cs="Calibri"/>
                <w:color w:val="000000"/>
                <w:sz w:val="22"/>
                <w:szCs w:val="22"/>
              </w:rPr>
              <w:t>DB_010</w:t>
            </w:r>
          </w:p>
        </w:tc>
        <w:tc>
          <w:tcPr>
            <w:tcW w:w="6000" w:type="dxa"/>
            <w:hideMark/>
          </w:tcPr>
          <w:p w14:paraId="289999E3" w14:textId="100A133F" w:rsidR="008B2248" w:rsidRDefault="008B22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Software shall have an Internet </w:t>
            </w:r>
            <w:r w:rsidR="0028026E">
              <w:rPr>
                <w:rFonts w:ascii="Calibri" w:hAnsi="Calibri" w:cs="Calibri"/>
                <w:color w:val="000000"/>
                <w:sz w:val="22"/>
                <w:szCs w:val="22"/>
              </w:rPr>
              <w:t>Browser</w:t>
            </w:r>
          </w:p>
        </w:tc>
        <w:tc>
          <w:tcPr>
            <w:tcW w:w="960" w:type="dxa"/>
            <w:noWrap/>
            <w:hideMark/>
          </w:tcPr>
          <w:p w14:paraId="27B16A9D" w14:textId="77777777" w:rsidR="008B2248" w:rsidRDefault="008B22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2248" w14:paraId="4BFEAB25" w14:textId="77777777" w:rsidTr="008B59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1792AFCD" w14:textId="77777777" w:rsidR="008B2248" w:rsidRDefault="008B2248">
            <w:pPr>
              <w:rPr>
                <w:rFonts w:ascii="Calibri" w:hAnsi="Calibri" w:cs="Calibri"/>
                <w:color w:val="000000"/>
                <w:sz w:val="22"/>
                <w:szCs w:val="22"/>
              </w:rPr>
            </w:pPr>
            <w:r>
              <w:rPr>
                <w:rFonts w:ascii="Calibri" w:hAnsi="Calibri" w:cs="Calibri"/>
                <w:color w:val="000000"/>
                <w:sz w:val="22"/>
                <w:szCs w:val="22"/>
              </w:rPr>
              <w:t>DB_011</w:t>
            </w:r>
          </w:p>
        </w:tc>
        <w:tc>
          <w:tcPr>
            <w:tcW w:w="6000" w:type="dxa"/>
            <w:hideMark/>
          </w:tcPr>
          <w:p w14:paraId="716F149A" w14:textId="77777777" w:rsidR="008B2248" w:rsidRDefault="008B22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Software shall have GMAIL account to access draw.io diagrams</w:t>
            </w:r>
          </w:p>
        </w:tc>
        <w:tc>
          <w:tcPr>
            <w:tcW w:w="960" w:type="dxa"/>
            <w:noWrap/>
            <w:hideMark/>
          </w:tcPr>
          <w:p w14:paraId="4D763C93" w14:textId="77777777" w:rsidR="008B2248" w:rsidRDefault="008B22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2248" w14:paraId="001C21FD"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03F878D2" w14:textId="77777777" w:rsidR="008B2248" w:rsidRDefault="008B2248">
            <w:pPr>
              <w:rPr>
                <w:rFonts w:ascii="Calibri" w:hAnsi="Calibri" w:cs="Calibri"/>
                <w:color w:val="000000"/>
                <w:sz w:val="22"/>
                <w:szCs w:val="22"/>
              </w:rPr>
            </w:pPr>
            <w:r>
              <w:rPr>
                <w:rFonts w:ascii="Calibri" w:hAnsi="Calibri" w:cs="Calibri"/>
                <w:color w:val="000000"/>
                <w:sz w:val="22"/>
                <w:szCs w:val="22"/>
              </w:rPr>
              <w:t>DB_012</w:t>
            </w:r>
          </w:p>
        </w:tc>
        <w:tc>
          <w:tcPr>
            <w:tcW w:w="6000" w:type="dxa"/>
            <w:hideMark/>
          </w:tcPr>
          <w:p w14:paraId="6E3FC39D" w14:textId="77777777" w:rsidR="008B2248" w:rsidRDefault="008B22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Software shall have MySQL Workbench Community version 8.0.11</w:t>
            </w:r>
          </w:p>
        </w:tc>
        <w:tc>
          <w:tcPr>
            <w:tcW w:w="960" w:type="dxa"/>
            <w:noWrap/>
            <w:hideMark/>
          </w:tcPr>
          <w:p w14:paraId="1F404823" w14:textId="77777777" w:rsidR="008B2248" w:rsidRDefault="008B22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65CD4DFF" w14:textId="77777777" w:rsidR="008B2248" w:rsidRPr="008B2248" w:rsidRDefault="008B2248" w:rsidP="008B2248"/>
    <w:p w14:paraId="6F396E28" w14:textId="68E32AE6" w:rsidR="00E95452" w:rsidRDefault="00AC435B" w:rsidP="00E95452">
      <w:pPr>
        <w:pStyle w:val="Heading2"/>
        <w:numPr>
          <w:ilvl w:val="1"/>
          <w:numId w:val="4"/>
        </w:numPr>
        <w:tabs>
          <w:tab w:val="left" w:pos="900"/>
        </w:tabs>
        <w:ind w:hanging="450"/>
        <w:rPr>
          <w:rFonts w:ascii="Times New Roman" w:hAnsi="Times New Roman" w:cs="Times New Roman"/>
          <w:i w:val="0"/>
          <w:sz w:val="24"/>
          <w:szCs w:val="24"/>
        </w:rPr>
      </w:pPr>
      <w:bookmarkStart w:id="12" w:name="_Toc516748828"/>
      <w:bookmarkStart w:id="13" w:name="_Toc69917394"/>
      <w:r w:rsidRPr="00443A4D">
        <w:rPr>
          <w:rFonts w:ascii="Times New Roman" w:hAnsi="Times New Roman" w:cs="Times New Roman"/>
          <w:i w:val="0"/>
          <w:sz w:val="24"/>
          <w:szCs w:val="24"/>
        </w:rPr>
        <w:t>Functional Requirement</w:t>
      </w:r>
      <w:bookmarkEnd w:id="12"/>
      <w:r w:rsidR="00E95452">
        <w:rPr>
          <w:rFonts w:ascii="Times New Roman" w:hAnsi="Times New Roman" w:cs="Times New Roman"/>
          <w:i w:val="0"/>
          <w:sz w:val="24"/>
          <w:szCs w:val="24"/>
        </w:rPr>
        <w:t>s</w:t>
      </w:r>
      <w:bookmarkEnd w:id="13"/>
    </w:p>
    <w:p w14:paraId="6DF19A36" w14:textId="2E055E16" w:rsidR="00FB0499" w:rsidRPr="00FB0499" w:rsidRDefault="00FB0499" w:rsidP="00FB0499">
      <w:pPr>
        <w:ind w:left="270" w:firstLine="450"/>
      </w:pPr>
      <w:r>
        <w:t xml:space="preserve">Functional Requirement cover any requirement that database should follow during the implementation phase of the Auto Nation Project. They will be update as the implementation might require. </w:t>
      </w:r>
    </w:p>
    <w:p w14:paraId="55DA1C67" w14:textId="6F0ADC9A" w:rsidR="00FB0499" w:rsidRDefault="00E95452" w:rsidP="00FB0499">
      <w:pPr>
        <w:pStyle w:val="Heading3"/>
      </w:pPr>
      <w:bookmarkStart w:id="14" w:name="_Toc69917395"/>
      <w:r>
        <w:t>Auto Nation</w:t>
      </w:r>
      <w:bookmarkEnd w:id="14"/>
    </w:p>
    <w:tbl>
      <w:tblPr>
        <w:tblStyle w:val="PlainTable1"/>
        <w:tblW w:w="7920" w:type="dxa"/>
        <w:tblLook w:val="04A0" w:firstRow="1" w:lastRow="0" w:firstColumn="1" w:lastColumn="0" w:noHBand="0" w:noVBand="1"/>
      </w:tblPr>
      <w:tblGrid>
        <w:gridCol w:w="960"/>
        <w:gridCol w:w="6000"/>
        <w:gridCol w:w="960"/>
      </w:tblGrid>
      <w:tr w:rsidR="00FB0499" w14:paraId="06A43FB0" w14:textId="77777777" w:rsidTr="008B59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D186AA5" w14:textId="77777777" w:rsidR="00FB0499" w:rsidRDefault="00FB0499">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5CC03207" w14:textId="77777777" w:rsidR="00FB0499" w:rsidRDefault="00FB0499">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544C1A92" w14:textId="77777777" w:rsidR="00FB0499" w:rsidRDefault="00FB0499">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FB0499" w14:paraId="3EBEA302"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62C04F3" w14:textId="77777777" w:rsidR="00FB0499" w:rsidRDefault="00FB0499">
            <w:pPr>
              <w:rPr>
                <w:rFonts w:ascii="Calibri" w:hAnsi="Calibri" w:cs="Calibri"/>
                <w:color w:val="000000"/>
                <w:sz w:val="22"/>
                <w:szCs w:val="22"/>
              </w:rPr>
            </w:pPr>
            <w:r>
              <w:rPr>
                <w:rFonts w:ascii="Calibri" w:hAnsi="Calibri" w:cs="Calibri"/>
                <w:color w:val="000000"/>
                <w:sz w:val="22"/>
                <w:szCs w:val="22"/>
              </w:rPr>
              <w:t>DB_014</w:t>
            </w:r>
          </w:p>
        </w:tc>
        <w:tc>
          <w:tcPr>
            <w:tcW w:w="6000" w:type="dxa"/>
            <w:hideMark/>
          </w:tcPr>
          <w:p w14:paraId="41C6B917" w14:textId="77777777" w:rsidR="00FB0499" w:rsidRDefault="00FB0499">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AutoNation</w:t>
            </w:r>
          </w:p>
        </w:tc>
        <w:tc>
          <w:tcPr>
            <w:tcW w:w="960" w:type="dxa"/>
            <w:noWrap/>
            <w:hideMark/>
          </w:tcPr>
          <w:p w14:paraId="7FB786E3"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FB0499" w14:paraId="640FC597"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28056F9" w14:textId="77777777" w:rsidR="00FB0499" w:rsidRDefault="00FB0499">
            <w:pPr>
              <w:rPr>
                <w:rFonts w:ascii="Calibri" w:hAnsi="Calibri" w:cs="Calibri"/>
                <w:color w:val="000000"/>
                <w:sz w:val="22"/>
                <w:szCs w:val="22"/>
              </w:rPr>
            </w:pPr>
            <w:r>
              <w:rPr>
                <w:rFonts w:ascii="Calibri" w:hAnsi="Calibri" w:cs="Calibri"/>
                <w:color w:val="000000"/>
                <w:sz w:val="22"/>
                <w:szCs w:val="22"/>
              </w:rPr>
              <w:t>DB_015</w:t>
            </w:r>
          </w:p>
        </w:tc>
        <w:tc>
          <w:tcPr>
            <w:tcW w:w="6000" w:type="dxa"/>
            <w:hideMark/>
          </w:tcPr>
          <w:p w14:paraId="009560BC" w14:textId="77777777"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AutoNation as a Table</w:t>
            </w:r>
          </w:p>
        </w:tc>
        <w:tc>
          <w:tcPr>
            <w:tcW w:w="960" w:type="dxa"/>
            <w:noWrap/>
            <w:hideMark/>
          </w:tcPr>
          <w:p w14:paraId="7DACAA57"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4B5C675E"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C1C0C25" w14:textId="77777777" w:rsidR="00FB0499" w:rsidRDefault="00FB0499">
            <w:pPr>
              <w:rPr>
                <w:rFonts w:ascii="Calibri" w:hAnsi="Calibri" w:cs="Calibri"/>
                <w:color w:val="000000"/>
                <w:sz w:val="22"/>
                <w:szCs w:val="22"/>
              </w:rPr>
            </w:pPr>
            <w:r>
              <w:rPr>
                <w:rFonts w:ascii="Calibri" w:hAnsi="Calibri" w:cs="Calibri"/>
                <w:color w:val="000000"/>
                <w:sz w:val="22"/>
                <w:szCs w:val="22"/>
              </w:rPr>
              <w:t>DB_016</w:t>
            </w:r>
          </w:p>
        </w:tc>
        <w:tc>
          <w:tcPr>
            <w:tcW w:w="6000" w:type="dxa"/>
            <w:hideMark/>
          </w:tcPr>
          <w:p w14:paraId="6B0ABC8F" w14:textId="77777777" w:rsidR="00FB0499" w:rsidRDefault="00FB0499">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AutoNation Attribute</w:t>
            </w:r>
          </w:p>
        </w:tc>
        <w:tc>
          <w:tcPr>
            <w:tcW w:w="960" w:type="dxa"/>
            <w:noWrap/>
            <w:hideMark/>
          </w:tcPr>
          <w:p w14:paraId="15F0A0FB"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FB0499" w14:paraId="63D7F5EA"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32F6651B" w14:textId="77777777" w:rsidR="00FB0499" w:rsidRDefault="00FB0499">
            <w:pPr>
              <w:rPr>
                <w:rFonts w:ascii="Calibri" w:hAnsi="Calibri" w:cs="Calibri"/>
                <w:color w:val="000000"/>
                <w:sz w:val="22"/>
                <w:szCs w:val="22"/>
              </w:rPr>
            </w:pPr>
            <w:r>
              <w:rPr>
                <w:rFonts w:ascii="Calibri" w:hAnsi="Calibri" w:cs="Calibri"/>
                <w:color w:val="000000"/>
                <w:sz w:val="22"/>
                <w:szCs w:val="22"/>
              </w:rPr>
              <w:t>DB_017</w:t>
            </w:r>
          </w:p>
        </w:tc>
        <w:tc>
          <w:tcPr>
            <w:tcW w:w="6000" w:type="dxa"/>
            <w:hideMark/>
          </w:tcPr>
          <w:p w14:paraId="31917C20" w14:textId="70738032"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AutoNation Table shall have </w:t>
            </w:r>
            <w:r w:rsidR="0028026E">
              <w:rPr>
                <w:rFonts w:ascii="Calibri" w:hAnsi="Calibri" w:cs="Calibri"/>
                <w:color w:val="000000"/>
                <w:sz w:val="22"/>
                <w:szCs w:val="22"/>
              </w:rPr>
              <w:t>Business</w:t>
            </w:r>
            <w:r>
              <w:rPr>
                <w:rFonts w:ascii="Calibri" w:hAnsi="Calibri" w:cs="Calibri"/>
                <w:color w:val="000000"/>
                <w:sz w:val="22"/>
                <w:szCs w:val="22"/>
              </w:rPr>
              <w:t xml:space="preserve"> _ID as its Primary Key</w:t>
            </w:r>
          </w:p>
        </w:tc>
        <w:tc>
          <w:tcPr>
            <w:tcW w:w="960" w:type="dxa"/>
            <w:noWrap/>
            <w:hideMark/>
          </w:tcPr>
          <w:p w14:paraId="35539DC2"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2700C7A7" w14:textId="77777777" w:rsidTr="008B59A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6F01F50F" w14:textId="77777777" w:rsidR="00FB0499" w:rsidRDefault="00FB0499">
            <w:pPr>
              <w:rPr>
                <w:rFonts w:ascii="Calibri" w:hAnsi="Calibri" w:cs="Calibri"/>
                <w:color w:val="000000"/>
                <w:sz w:val="22"/>
                <w:szCs w:val="22"/>
              </w:rPr>
            </w:pPr>
            <w:r>
              <w:rPr>
                <w:rFonts w:ascii="Calibri" w:hAnsi="Calibri" w:cs="Calibri"/>
                <w:color w:val="000000"/>
                <w:sz w:val="22"/>
                <w:szCs w:val="22"/>
              </w:rPr>
              <w:lastRenderedPageBreak/>
              <w:t>DB_018</w:t>
            </w:r>
          </w:p>
        </w:tc>
        <w:tc>
          <w:tcPr>
            <w:tcW w:w="6000" w:type="dxa"/>
            <w:hideMark/>
          </w:tcPr>
          <w:p w14:paraId="39234599" w14:textId="78E88700" w:rsidR="00FB0499" w:rsidRDefault="00FB049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AutoNation Table shall have AutoNation</w:t>
            </w:r>
            <w:r w:rsidR="0028026E">
              <w:rPr>
                <w:rFonts w:ascii="Calibri" w:hAnsi="Calibri" w:cs="Calibri"/>
                <w:color w:val="000000"/>
                <w:sz w:val="22"/>
                <w:szCs w:val="22"/>
              </w:rPr>
              <w:t xml:space="preserve"> </w:t>
            </w:r>
            <w:r>
              <w:rPr>
                <w:rFonts w:ascii="Calibri" w:hAnsi="Calibri" w:cs="Calibri"/>
                <w:color w:val="000000"/>
                <w:sz w:val="22"/>
                <w:szCs w:val="22"/>
              </w:rPr>
              <w:t>Phone</w:t>
            </w:r>
            <w:r w:rsidR="0028026E">
              <w:rPr>
                <w:rFonts w:ascii="Calibri" w:hAnsi="Calibri" w:cs="Calibri"/>
                <w:color w:val="000000"/>
                <w:sz w:val="22"/>
                <w:szCs w:val="22"/>
              </w:rPr>
              <w:t xml:space="preserve"> </w:t>
            </w:r>
            <w:r w:rsidR="009F74CD">
              <w:rPr>
                <w:rFonts w:ascii="Calibri" w:hAnsi="Calibri" w:cs="Calibri"/>
                <w:color w:val="000000"/>
                <w:sz w:val="22"/>
                <w:szCs w:val="22"/>
              </w:rPr>
              <w:t>Number,</w:t>
            </w:r>
            <w:r>
              <w:rPr>
                <w:rFonts w:ascii="Calibri" w:hAnsi="Calibri" w:cs="Calibri"/>
                <w:color w:val="000000"/>
                <w:sz w:val="22"/>
                <w:szCs w:val="22"/>
              </w:rPr>
              <w:t xml:space="preserve"> which is </w:t>
            </w:r>
            <w:r w:rsidR="009F74CD">
              <w:rPr>
                <w:rFonts w:ascii="Calibri" w:hAnsi="Calibri" w:cs="Calibri"/>
                <w:color w:val="000000"/>
                <w:sz w:val="22"/>
                <w:szCs w:val="22"/>
              </w:rPr>
              <w:t>10 characters</w:t>
            </w:r>
            <w:r>
              <w:rPr>
                <w:rFonts w:ascii="Calibri" w:hAnsi="Calibri" w:cs="Calibri"/>
                <w:color w:val="000000"/>
                <w:sz w:val="22"/>
                <w:szCs w:val="22"/>
              </w:rPr>
              <w:t xml:space="preserve"> long, cannot be null, and </w:t>
            </w:r>
            <w:r w:rsidR="009F74CD">
              <w:rPr>
                <w:rFonts w:ascii="Calibri" w:hAnsi="Calibri" w:cs="Calibri"/>
                <w:color w:val="000000"/>
                <w:sz w:val="22"/>
                <w:szCs w:val="22"/>
              </w:rPr>
              <w:t>must</w:t>
            </w:r>
            <w:r>
              <w:rPr>
                <w:rFonts w:ascii="Calibri" w:hAnsi="Calibri" w:cs="Calibri"/>
                <w:color w:val="000000"/>
                <w:sz w:val="22"/>
                <w:szCs w:val="22"/>
              </w:rPr>
              <w:t xml:space="preserve"> be unique. </w:t>
            </w:r>
          </w:p>
        </w:tc>
        <w:tc>
          <w:tcPr>
            <w:tcW w:w="960" w:type="dxa"/>
            <w:noWrap/>
            <w:hideMark/>
          </w:tcPr>
          <w:p w14:paraId="1931CFE2"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134ED5A8"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3F80E22" w14:textId="77777777" w:rsidR="00FB0499" w:rsidRDefault="00FB0499">
            <w:pPr>
              <w:rPr>
                <w:rFonts w:ascii="Calibri" w:hAnsi="Calibri" w:cs="Calibri"/>
                <w:color w:val="000000"/>
                <w:sz w:val="22"/>
                <w:szCs w:val="22"/>
              </w:rPr>
            </w:pPr>
            <w:r>
              <w:rPr>
                <w:rFonts w:ascii="Calibri" w:hAnsi="Calibri" w:cs="Calibri"/>
                <w:color w:val="000000"/>
                <w:sz w:val="22"/>
                <w:szCs w:val="22"/>
              </w:rPr>
              <w:t>DB_019</w:t>
            </w:r>
          </w:p>
        </w:tc>
        <w:tc>
          <w:tcPr>
            <w:tcW w:w="6000" w:type="dxa"/>
            <w:hideMark/>
          </w:tcPr>
          <w:p w14:paraId="3E431E98" w14:textId="77777777"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AutoNation Relationship</w:t>
            </w:r>
          </w:p>
        </w:tc>
        <w:tc>
          <w:tcPr>
            <w:tcW w:w="960" w:type="dxa"/>
            <w:noWrap/>
            <w:hideMark/>
          </w:tcPr>
          <w:p w14:paraId="2FF98ACE"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FB0499" w14:paraId="45B81337"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267592F" w14:textId="77777777" w:rsidR="00FB0499" w:rsidRDefault="00FB0499">
            <w:pPr>
              <w:rPr>
                <w:rFonts w:ascii="Calibri" w:hAnsi="Calibri" w:cs="Calibri"/>
                <w:color w:val="000000"/>
                <w:sz w:val="22"/>
                <w:szCs w:val="22"/>
              </w:rPr>
            </w:pPr>
            <w:r>
              <w:rPr>
                <w:rFonts w:ascii="Calibri" w:hAnsi="Calibri" w:cs="Calibri"/>
                <w:color w:val="000000"/>
                <w:sz w:val="22"/>
                <w:szCs w:val="22"/>
              </w:rPr>
              <w:t>DB_020</w:t>
            </w:r>
          </w:p>
        </w:tc>
        <w:tc>
          <w:tcPr>
            <w:tcW w:w="6000" w:type="dxa"/>
            <w:hideMark/>
          </w:tcPr>
          <w:p w14:paraId="61D54108" w14:textId="77777777" w:rsidR="00FB0499" w:rsidRDefault="00FB049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n AutoNation can control one to many dealership</w:t>
            </w:r>
          </w:p>
        </w:tc>
        <w:tc>
          <w:tcPr>
            <w:tcW w:w="960" w:type="dxa"/>
            <w:noWrap/>
            <w:hideMark/>
          </w:tcPr>
          <w:p w14:paraId="4D2CAB65"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33F91EC6"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41C5F06F" w14:textId="77777777" w:rsidR="00FB0499" w:rsidRDefault="00FB0499">
            <w:pPr>
              <w:rPr>
                <w:rFonts w:ascii="Calibri" w:hAnsi="Calibri" w:cs="Calibri"/>
                <w:color w:val="000000"/>
                <w:sz w:val="22"/>
                <w:szCs w:val="22"/>
              </w:rPr>
            </w:pPr>
            <w:r>
              <w:rPr>
                <w:rFonts w:ascii="Calibri" w:hAnsi="Calibri" w:cs="Calibri"/>
                <w:color w:val="000000"/>
                <w:sz w:val="22"/>
                <w:szCs w:val="22"/>
              </w:rPr>
              <w:t>DB_021</w:t>
            </w:r>
          </w:p>
        </w:tc>
        <w:tc>
          <w:tcPr>
            <w:tcW w:w="6000" w:type="dxa"/>
            <w:hideMark/>
          </w:tcPr>
          <w:p w14:paraId="61A5A8CA" w14:textId="68D18DE6"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is is an Identifying Relation Ship where the Dealership </w:t>
            </w:r>
            <w:r w:rsidR="009F74CD">
              <w:rPr>
                <w:rFonts w:ascii="Calibri" w:hAnsi="Calibri" w:cs="Calibri"/>
                <w:color w:val="000000"/>
                <w:sz w:val="22"/>
                <w:szCs w:val="22"/>
              </w:rPr>
              <w:t>cannot</w:t>
            </w:r>
            <w:r>
              <w:rPr>
                <w:rFonts w:ascii="Calibri" w:hAnsi="Calibri" w:cs="Calibri"/>
                <w:color w:val="000000"/>
                <w:sz w:val="22"/>
                <w:szCs w:val="22"/>
              </w:rPr>
              <w:t xml:space="preserve"> </w:t>
            </w:r>
            <w:r w:rsidR="0028026E">
              <w:rPr>
                <w:rFonts w:ascii="Calibri" w:hAnsi="Calibri" w:cs="Calibri"/>
                <w:color w:val="000000"/>
                <w:sz w:val="22"/>
                <w:szCs w:val="22"/>
              </w:rPr>
              <w:t>exist</w:t>
            </w:r>
            <w:r>
              <w:rPr>
                <w:rFonts w:ascii="Calibri" w:hAnsi="Calibri" w:cs="Calibri"/>
                <w:color w:val="000000"/>
                <w:sz w:val="22"/>
                <w:szCs w:val="22"/>
              </w:rPr>
              <w:t xml:space="preserve"> if it not controlled by AutoNation. </w:t>
            </w:r>
          </w:p>
        </w:tc>
        <w:tc>
          <w:tcPr>
            <w:tcW w:w="960" w:type="dxa"/>
            <w:noWrap/>
            <w:hideMark/>
          </w:tcPr>
          <w:p w14:paraId="2B493EC0"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1A25A018" w14:textId="08521C0A" w:rsidR="00FB0499" w:rsidRDefault="00FB0499" w:rsidP="00FB0499">
      <w:pPr>
        <w:pStyle w:val="Heading3"/>
      </w:pPr>
      <w:bookmarkStart w:id="15" w:name="_Toc69917396"/>
      <w:r>
        <w:t>Dealership</w:t>
      </w:r>
      <w:bookmarkEnd w:id="15"/>
    </w:p>
    <w:tbl>
      <w:tblPr>
        <w:tblStyle w:val="PlainTable1"/>
        <w:tblW w:w="7920" w:type="dxa"/>
        <w:tblLook w:val="04A0" w:firstRow="1" w:lastRow="0" w:firstColumn="1" w:lastColumn="0" w:noHBand="0" w:noVBand="1"/>
      </w:tblPr>
      <w:tblGrid>
        <w:gridCol w:w="960"/>
        <w:gridCol w:w="6000"/>
        <w:gridCol w:w="960"/>
      </w:tblGrid>
      <w:tr w:rsidR="00FB0499" w14:paraId="5FFBC5E3" w14:textId="77777777" w:rsidTr="008B59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1E00DBF2" w14:textId="77777777" w:rsidR="00FB0499" w:rsidRDefault="00FB0499">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2202A018" w14:textId="77777777" w:rsidR="00FB0499" w:rsidRDefault="00FB0499">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59C46FA4" w14:textId="77777777" w:rsidR="00FB0499" w:rsidRDefault="00FB0499">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FB0499" w14:paraId="7604DCFD"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8E3711A" w14:textId="77777777" w:rsidR="00FB0499" w:rsidRDefault="00FB0499">
            <w:pPr>
              <w:rPr>
                <w:rFonts w:ascii="Calibri" w:hAnsi="Calibri" w:cs="Calibri"/>
                <w:color w:val="000000"/>
                <w:sz w:val="22"/>
                <w:szCs w:val="22"/>
              </w:rPr>
            </w:pPr>
            <w:r>
              <w:rPr>
                <w:rFonts w:ascii="Calibri" w:hAnsi="Calibri" w:cs="Calibri"/>
                <w:color w:val="000000"/>
                <w:sz w:val="22"/>
                <w:szCs w:val="22"/>
              </w:rPr>
              <w:t>DB_022</w:t>
            </w:r>
          </w:p>
        </w:tc>
        <w:tc>
          <w:tcPr>
            <w:tcW w:w="6000" w:type="dxa"/>
            <w:hideMark/>
          </w:tcPr>
          <w:p w14:paraId="2876D1E8" w14:textId="674E706A" w:rsidR="00FB0499" w:rsidRDefault="0028026E">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Dealership</w:t>
            </w:r>
          </w:p>
        </w:tc>
        <w:tc>
          <w:tcPr>
            <w:tcW w:w="960" w:type="dxa"/>
            <w:noWrap/>
            <w:hideMark/>
          </w:tcPr>
          <w:p w14:paraId="715F747D"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FB0499" w14:paraId="70B000FF"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39EC03C" w14:textId="77777777" w:rsidR="00FB0499" w:rsidRDefault="00FB0499">
            <w:pPr>
              <w:rPr>
                <w:rFonts w:ascii="Calibri" w:hAnsi="Calibri" w:cs="Calibri"/>
                <w:color w:val="000000"/>
                <w:sz w:val="22"/>
                <w:szCs w:val="22"/>
              </w:rPr>
            </w:pPr>
            <w:r>
              <w:rPr>
                <w:rFonts w:ascii="Calibri" w:hAnsi="Calibri" w:cs="Calibri"/>
                <w:color w:val="000000"/>
                <w:sz w:val="22"/>
                <w:szCs w:val="22"/>
              </w:rPr>
              <w:t>DB_023</w:t>
            </w:r>
          </w:p>
        </w:tc>
        <w:tc>
          <w:tcPr>
            <w:tcW w:w="6000" w:type="dxa"/>
            <w:hideMark/>
          </w:tcPr>
          <w:p w14:paraId="6C418E0B" w14:textId="4E9899EA"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atabase shall have </w:t>
            </w:r>
            <w:r w:rsidR="0028026E">
              <w:rPr>
                <w:rFonts w:ascii="Calibri" w:hAnsi="Calibri" w:cs="Calibri"/>
                <w:color w:val="000000"/>
                <w:sz w:val="22"/>
                <w:szCs w:val="22"/>
              </w:rPr>
              <w:t>Dealership</w:t>
            </w:r>
            <w:r>
              <w:rPr>
                <w:rFonts w:ascii="Calibri" w:hAnsi="Calibri" w:cs="Calibri"/>
                <w:color w:val="000000"/>
                <w:sz w:val="22"/>
                <w:szCs w:val="22"/>
              </w:rPr>
              <w:t xml:space="preserve"> as a Table</w:t>
            </w:r>
          </w:p>
        </w:tc>
        <w:tc>
          <w:tcPr>
            <w:tcW w:w="960" w:type="dxa"/>
            <w:noWrap/>
            <w:hideMark/>
          </w:tcPr>
          <w:p w14:paraId="29F32A71"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148CB611"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B232F93" w14:textId="77777777" w:rsidR="00FB0499" w:rsidRDefault="00FB0499">
            <w:pPr>
              <w:rPr>
                <w:rFonts w:ascii="Calibri" w:hAnsi="Calibri" w:cs="Calibri"/>
                <w:color w:val="000000"/>
                <w:sz w:val="22"/>
                <w:szCs w:val="22"/>
              </w:rPr>
            </w:pPr>
            <w:r>
              <w:rPr>
                <w:rFonts w:ascii="Calibri" w:hAnsi="Calibri" w:cs="Calibri"/>
                <w:color w:val="000000"/>
                <w:sz w:val="22"/>
                <w:szCs w:val="22"/>
              </w:rPr>
              <w:t>DB_024</w:t>
            </w:r>
          </w:p>
        </w:tc>
        <w:tc>
          <w:tcPr>
            <w:tcW w:w="6000" w:type="dxa"/>
            <w:hideMark/>
          </w:tcPr>
          <w:p w14:paraId="7FE4D478" w14:textId="70B99AB6" w:rsidR="00FB0499" w:rsidRDefault="009F74CD">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Dealership</w:t>
            </w:r>
            <w:r w:rsidR="00FB0499">
              <w:rPr>
                <w:rFonts w:ascii="Calibri" w:hAnsi="Calibri" w:cs="Calibri"/>
                <w:b/>
                <w:bCs/>
                <w:color w:val="000000"/>
                <w:sz w:val="22"/>
                <w:szCs w:val="22"/>
              </w:rPr>
              <w:t xml:space="preserve"> Attribute</w:t>
            </w:r>
          </w:p>
        </w:tc>
        <w:tc>
          <w:tcPr>
            <w:tcW w:w="960" w:type="dxa"/>
            <w:noWrap/>
            <w:hideMark/>
          </w:tcPr>
          <w:p w14:paraId="08B7F708"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FB0499" w14:paraId="2EBD8F6C"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75315A94" w14:textId="77777777" w:rsidR="00FB0499" w:rsidRDefault="00FB0499">
            <w:pPr>
              <w:rPr>
                <w:rFonts w:ascii="Calibri" w:hAnsi="Calibri" w:cs="Calibri"/>
                <w:color w:val="000000"/>
                <w:sz w:val="22"/>
                <w:szCs w:val="22"/>
              </w:rPr>
            </w:pPr>
            <w:r>
              <w:rPr>
                <w:rFonts w:ascii="Calibri" w:hAnsi="Calibri" w:cs="Calibri"/>
                <w:color w:val="000000"/>
                <w:sz w:val="22"/>
                <w:szCs w:val="22"/>
              </w:rPr>
              <w:t>DB_025</w:t>
            </w:r>
          </w:p>
        </w:tc>
        <w:tc>
          <w:tcPr>
            <w:tcW w:w="6000" w:type="dxa"/>
            <w:hideMark/>
          </w:tcPr>
          <w:p w14:paraId="016CC6A5" w14:textId="65DFF8ED"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ealership shall have </w:t>
            </w:r>
            <w:r w:rsidR="009F74CD">
              <w:rPr>
                <w:rFonts w:ascii="Calibri" w:hAnsi="Calibri" w:cs="Calibri"/>
                <w:color w:val="000000"/>
                <w:sz w:val="22"/>
                <w:szCs w:val="22"/>
              </w:rPr>
              <w:t xml:space="preserve">Dealership </w:t>
            </w:r>
            <w:r>
              <w:rPr>
                <w:rFonts w:ascii="Calibri" w:hAnsi="Calibri" w:cs="Calibri"/>
                <w:color w:val="000000"/>
                <w:sz w:val="22"/>
                <w:szCs w:val="22"/>
              </w:rPr>
              <w:t>ID as its Primary Key</w:t>
            </w:r>
          </w:p>
        </w:tc>
        <w:tc>
          <w:tcPr>
            <w:tcW w:w="960" w:type="dxa"/>
            <w:noWrap/>
            <w:hideMark/>
          </w:tcPr>
          <w:p w14:paraId="450D6A8D"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00E2E531" w14:textId="77777777" w:rsidTr="008B59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3933EC44" w14:textId="77777777" w:rsidR="00FB0499" w:rsidRDefault="00FB0499">
            <w:pPr>
              <w:rPr>
                <w:rFonts w:ascii="Calibri" w:hAnsi="Calibri" w:cs="Calibri"/>
                <w:color w:val="000000"/>
                <w:sz w:val="22"/>
                <w:szCs w:val="22"/>
              </w:rPr>
            </w:pPr>
            <w:r>
              <w:rPr>
                <w:rFonts w:ascii="Calibri" w:hAnsi="Calibri" w:cs="Calibri"/>
                <w:color w:val="000000"/>
                <w:sz w:val="22"/>
                <w:szCs w:val="22"/>
              </w:rPr>
              <w:t>DB_026</w:t>
            </w:r>
          </w:p>
        </w:tc>
        <w:tc>
          <w:tcPr>
            <w:tcW w:w="6000" w:type="dxa"/>
            <w:hideMark/>
          </w:tcPr>
          <w:p w14:paraId="17FBB1DD" w14:textId="3174CB58" w:rsidR="00FB0499" w:rsidRDefault="00FB049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ealership Table shall have </w:t>
            </w:r>
            <w:r w:rsidR="0028026E">
              <w:rPr>
                <w:rFonts w:ascii="Calibri" w:hAnsi="Calibri" w:cs="Calibri"/>
                <w:color w:val="000000"/>
                <w:sz w:val="22"/>
                <w:szCs w:val="22"/>
              </w:rPr>
              <w:t xml:space="preserve">Dealership Phone </w:t>
            </w:r>
            <w:r w:rsidR="009F74CD">
              <w:rPr>
                <w:rFonts w:ascii="Calibri" w:hAnsi="Calibri" w:cs="Calibri"/>
                <w:color w:val="000000"/>
                <w:sz w:val="22"/>
                <w:szCs w:val="22"/>
              </w:rPr>
              <w:t>Number,</w:t>
            </w:r>
            <w:r>
              <w:rPr>
                <w:rFonts w:ascii="Calibri" w:hAnsi="Calibri" w:cs="Calibri"/>
                <w:color w:val="000000"/>
                <w:sz w:val="22"/>
                <w:szCs w:val="22"/>
              </w:rPr>
              <w:t xml:space="preserve"> which is </w:t>
            </w:r>
            <w:r w:rsidR="009F74CD">
              <w:rPr>
                <w:rFonts w:ascii="Calibri" w:hAnsi="Calibri" w:cs="Calibri"/>
                <w:color w:val="000000"/>
                <w:sz w:val="22"/>
                <w:szCs w:val="22"/>
              </w:rPr>
              <w:t>10 characters</w:t>
            </w:r>
            <w:r>
              <w:rPr>
                <w:rFonts w:ascii="Calibri" w:hAnsi="Calibri" w:cs="Calibri"/>
                <w:color w:val="000000"/>
                <w:sz w:val="22"/>
                <w:szCs w:val="22"/>
              </w:rPr>
              <w:t xml:space="preserve"> long, cannot be null, and </w:t>
            </w:r>
            <w:r w:rsidR="009F74CD">
              <w:rPr>
                <w:rFonts w:ascii="Calibri" w:hAnsi="Calibri" w:cs="Calibri"/>
                <w:color w:val="000000"/>
                <w:sz w:val="22"/>
                <w:szCs w:val="22"/>
              </w:rPr>
              <w:t>must</w:t>
            </w:r>
            <w:r>
              <w:rPr>
                <w:rFonts w:ascii="Calibri" w:hAnsi="Calibri" w:cs="Calibri"/>
                <w:color w:val="000000"/>
                <w:sz w:val="22"/>
                <w:szCs w:val="22"/>
              </w:rPr>
              <w:t xml:space="preserve"> be unique. </w:t>
            </w:r>
          </w:p>
        </w:tc>
        <w:tc>
          <w:tcPr>
            <w:tcW w:w="960" w:type="dxa"/>
            <w:noWrap/>
            <w:hideMark/>
          </w:tcPr>
          <w:p w14:paraId="2DE337DD"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4E4B6D60"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1B7F3C5B" w14:textId="77777777" w:rsidR="00FB0499" w:rsidRDefault="00FB0499">
            <w:pPr>
              <w:rPr>
                <w:rFonts w:ascii="Calibri" w:hAnsi="Calibri" w:cs="Calibri"/>
                <w:color w:val="000000"/>
                <w:sz w:val="22"/>
                <w:szCs w:val="22"/>
              </w:rPr>
            </w:pPr>
            <w:r>
              <w:rPr>
                <w:rFonts w:ascii="Calibri" w:hAnsi="Calibri" w:cs="Calibri"/>
                <w:color w:val="000000"/>
                <w:sz w:val="22"/>
                <w:szCs w:val="22"/>
              </w:rPr>
              <w:t>DB_027</w:t>
            </w:r>
          </w:p>
        </w:tc>
        <w:tc>
          <w:tcPr>
            <w:tcW w:w="6000" w:type="dxa"/>
            <w:hideMark/>
          </w:tcPr>
          <w:p w14:paraId="7B3B2155" w14:textId="0EBABC01"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ealership Table shall have </w:t>
            </w:r>
            <w:r w:rsidR="0028026E">
              <w:rPr>
                <w:rFonts w:ascii="Calibri" w:hAnsi="Calibri" w:cs="Calibri"/>
                <w:color w:val="000000"/>
                <w:sz w:val="22"/>
                <w:szCs w:val="22"/>
              </w:rPr>
              <w:t xml:space="preserve">Dealership </w:t>
            </w:r>
            <w:r>
              <w:rPr>
                <w:rFonts w:ascii="Calibri" w:hAnsi="Calibri" w:cs="Calibri"/>
                <w:color w:val="000000"/>
                <w:sz w:val="22"/>
                <w:szCs w:val="22"/>
              </w:rPr>
              <w:t>Name, which can be 45 character long and cannot be null</w:t>
            </w:r>
          </w:p>
        </w:tc>
        <w:tc>
          <w:tcPr>
            <w:tcW w:w="960" w:type="dxa"/>
            <w:noWrap/>
            <w:hideMark/>
          </w:tcPr>
          <w:p w14:paraId="267AC104"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192B3F21"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EAFDB2F" w14:textId="77777777" w:rsidR="00FB0499" w:rsidRDefault="00FB0499">
            <w:pPr>
              <w:rPr>
                <w:rFonts w:ascii="Calibri" w:hAnsi="Calibri" w:cs="Calibri"/>
                <w:color w:val="000000"/>
                <w:sz w:val="22"/>
                <w:szCs w:val="22"/>
              </w:rPr>
            </w:pPr>
            <w:r>
              <w:rPr>
                <w:rFonts w:ascii="Calibri" w:hAnsi="Calibri" w:cs="Calibri"/>
                <w:color w:val="000000"/>
                <w:sz w:val="22"/>
                <w:szCs w:val="22"/>
              </w:rPr>
              <w:t>DB_028</w:t>
            </w:r>
          </w:p>
        </w:tc>
        <w:tc>
          <w:tcPr>
            <w:tcW w:w="6000" w:type="dxa"/>
            <w:hideMark/>
          </w:tcPr>
          <w:p w14:paraId="7B7875B5" w14:textId="07CB028A" w:rsidR="00FB0499" w:rsidRDefault="0028026E">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Dealership</w:t>
            </w:r>
            <w:r w:rsidR="00FB0499">
              <w:rPr>
                <w:rFonts w:ascii="Calibri" w:hAnsi="Calibri" w:cs="Calibri"/>
                <w:b/>
                <w:bCs/>
                <w:color w:val="000000"/>
                <w:sz w:val="22"/>
                <w:szCs w:val="22"/>
              </w:rPr>
              <w:t xml:space="preserve"> Relationship</w:t>
            </w:r>
          </w:p>
        </w:tc>
        <w:tc>
          <w:tcPr>
            <w:tcW w:w="960" w:type="dxa"/>
            <w:noWrap/>
            <w:hideMark/>
          </w:tcPr>
          <w:p w14:paraId="5748A693"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FB0499" w14:paraId="608A2C8A"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2B2193C8" w14:textId="77777777" w:rsidR="00FB0499" w:rsidRDefault="00FB0499">
            <w:pPr>
              <w:rPr>
                <w:rFonts w:ascii="Calibri" w:hAnsi="Calibri" w:cs="Calibri"/>
                <w:color w:val="000000"/>
                <w:sz w:val="22"/>
                <w:szCs w:val="22"/>
              </w:rPr>
            </w:pPr>
            <w:r>
              <w:rPr>
                <w:rFonts w:ascii="Calibri" w:hAnsi="Calibri" w:cs="Calibri"/>
                <w:color w:val="000000"/>
                <w:sz w:val="22"/>
                <w:szCs w:val="22"/>
              </w:rPr>
              <w:t>DB_029</w:t>
            </w:r>
          </w:p>
        </w:tc>
        <w:tc>
          <w:tcPr>
            <w:tcW w:w="6000" w:type="dxa"/>
            <w:hideMark/>
          </w:tcPr>
          <w:p w14:paraId="422F1B60" w14:textId="6A0724A2"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Each </w:t>
            </w:r>
            <w:r w:rsidR="0028026E">
              <w:rPr>
                <w:rFonts w:ascii="Calibri" w:hAnsi="Calibri" w:cs="Calibri"/>
                <w:color w:val="000000"/>
                <w:sz w:val="22"/>
                <w:szCs w:val="22"/>
              </w:rPr>
              <w:t>Dealership</w:t>
            </w:r>
            <w:r>
              <w:rPr>
                <w:rFonts w:ascii="Calibri" w:hAnsi="Calibri" w:cs="Calibri"/>
                <w:color w:val="000000"/>
                <w:sz w:val="22"/>
                <w:szCs w:val="22"/>
              </w:rPr>
              <w:t xml:space="preserve"> is controlled by one and only one AutoNation</w:t>
            </w:r>
          </w:p>
        </w:tc>
        <w:tc>
          <w:tcPr>
            <w:tcW w:w="960" w:type="dxa"/>
            <w:noWrap/>
            <w:hideMark/>
          </w:tcPr>
          <w:p w14:paraId="243A02CD"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4D8C178E"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FDBA192" w14:textId="77777777" w:rsidR="00FB0499" w:rsidRDefault="00FB0499">
            <w:pPr>
              <w:rPr>
                <w:rFonts w:ascii="Calibri" w:hAnsi="Calibri" w:cs="Calibri"/>
                <w:color w:val="000000"/>
                <w:sz w:val="22"/>
                <w:szCs w:val="22"/>
              </w:rPr>
            </w:pPr>
            <w:r>
              <w:rPr>
                <w:rFonts w:ascii="Calibri" w:hAnsi="Calibri" w:cs="Calibri"/>
                <w:color w:val="000000"/>
                <w:sz w:val="22"/>
                <w:szCs w:val="22"/>
              </w:rPr>
              <w:t>DB_030</w:t>
            </w:r>
          </w:p>
        </w:tc>
        <w:tc>
          <w:tcPr>
            <w:tcW w:w="6000" w:type="dxa"/>
            <w:hideMark/>
          </w:tcPr>
          <w:p w14:paraId="17D2260C" w14:textId="3E3E60FA" w:rsidR="00FB0499" w:rsidRDefault="00FB049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 </w:t>
            </w:r>
            <w:r w:rsidR="0028026E">
              <w:rPr>
                <w:rFonts w:ascii="Calibri" w:hAnsi="Calibri" w:cs="Calibri"/>
                <w:color w:val="000000"/>
                <w:sz w:val="22"/>
                <w:szCs w:val="22"/>
              </w:rPr>
              <w:t>Dealership</w:t>
            </w:r>
            <w:r>
              <w:rPr>
                <w:rFonts w:ascii="Calibri" w:hAnsi="Calibri" w:cs="Calibri"/>
                <w:color w:val="000000"/>
                <w:sz w:val="22"/>
                <w:szCs w:val="22"/>
              </w:rPr>
              <w:t xml:space="preserve"> can locate zero to many Vehicle</w:t>
            </w:r>
          </w:p>
        </w:tc>
        <w:tc>
          <w:tcPr>
            <w:tcW w:w="960" w:type="dxa"/>
            <w:noWrap/>
            <w:hideMark/>
          </w:tcPr>
          <w:p w14:paraId="740A6330"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36A7F8AA" w14:textId="77777777" w:rsidTr="008B59A8">
        <w:trPr>
          <w:trHeight w:val="1152"/>
        </w:trPr>
        <w:tc>
          <w:tcPr>
            <w:cnfStyle w:val="001000000000" w:firstRow="0" w:lastRow="0" w:firstColumn="1" w:lastColumn="0" w:oddVBand="0" w:evenVBand="0" w:oddHBand="0" w:evenHBand="0" w:firstRowFirstColumn="0" w:firstRowLastColumn="0" w:lastRowFirstColumn="0" w:lastRowLastColumn="0"/>
            <w:tcW w:w="960" w:type="dxa"/>
            <w:hideMark/>
          </w:tcPr>
          <w:p w14:paraId="12708AD0" w14:textId="77777777" w:rsidR="00FB0499" w:rsidRDefault="00FB0499">
            <w:pPr>
              <w:rPr>
                <w:rFonts w:ascii="Calibri" w:hAnsi="Calibri" w:cs="Calibri"/>
                <w:color w:val="000000"/>
                <w:sz w:val="22"/>
                <w:szCs w:val="22"/>
              </w:rPr>
            </w:pPr>
            <w:r>
              <w:rPr>
                <w:rFonts w:ascii="Calibri" w:hAnsi="Calibri" w:cs="Calibri"/>
                <w:color w:val="000000"/>
                <w:sz w:val="22"/>
                <w:szCs w:val="22"/>
              </w:rPr>
              <w:t>DB_031</w:t>
            </w:r>
          </w:p>
        </w:tc>
        <w:tc>
          <w:tcPr>
            <w:tcW w:w="6000" w:type="dxa"/>
            <w:hideMark/>
          </w:tcPr>
          <w:p w14:paraId="028A1A71" w14:textId="23990841"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w:t>
            </w:r>
            <w:r w:rsidR="009F74CD">
              <w:rPr>
                <w:rFonts w:ascii="Calibri" w:hAnsi="Calibri" w:cs="Calibri"/>
                <w:color w:val="000000"/>
                <w:sz w:val="22"/>
                <w:szCs w:val="22"/>
              </w:rPr>
              <w:t>Relationship</w:t>
            </w:r>
            <w:r>
              <w:rPr>
                <w:rFonts w:ascii="Calibri" w:hAnsi="Calibri" w:cs="Calibri"/>
                <w:color w:val="000000"/>
                <w:sz w:val="22"/>
                <w:szCs w:val="22"/>
              </w:rPr>
              <w:t xml:space="preserve"> between the Dealership and the Vehicle is Identifying </w:t>
            </w:r>
            <w:r w:rsidR="009F74CD">
              <w:rPr>
                <w:rFonts w:ascii="Calibri" w:hAnsi="Calibri" w:cs="Calibri"/>
                <w:color w:val="000000"/>
                <w:sz w:val="22"/>
                <w:szCs w:val="22"/>
              </w:rPr>
              <w:t>relationship</w:t>
            </w:r>
            <w:r>
              <w:rPr>
                <w:rFonts w:ascii="Calibri" w:hAnsi="Calibri" w:cs="Calibri"/>
                <w:color w:val="000000"/>
                <w:sz w:val="22"/>
                <w:szCs w:val="22"/>
              </w:rPr>
              <w:t xml:space="preserve"> where if the vehicle </w:t>
            </w:r>
            <w:r w:rsidR="0028026E">
              <w:rPr>
                <w:rFonts w:ascii="Calibri" w:hAnsi="Calibri" w:cs="Calibri"/>
                <w:color w:val="000000"/>
                <w:sz w:val="22"/>
                <w:szCs w:val="22"/>
              </w:rPr>
              <w:t>is not</w:t>
            </w:r>
            <w:r>
              <w:rPr>
                <w:rFonts w:ascii="Calibri" w:hAnsi="Calibri" w:cs="Calibri"/>
                <w:color w:val="000000"/>
                <w:sz w:val="22"/>
                <w:szCs w:val="22"/>
              </w:rPr>
              <w:t xml:space="preserve"> located in one of the Dealership, then it </w:t>
            </w:r>
            <w:r w:rsidR="009F74CD">
              <w:rPr>
                <w:rFonts w:ascii="Calibri" w:hAnsi="Calibri" w:cs="Calibri"/>
                <w:color w:val="000000"/>
                <w:sz w:val="22"/>
                <w:szCs w:val="22"/>
              </w:rPr>
              <w:t>should not</w:t>
            </w:r>
            <w:r>
              <w:rPr>
                <w:rFonts w:ascii="Calibri" w:hAnsi="Calibri" w:cs="Calibri"/>
                <w:color w:val="000000"/>
                <w:sz w:val="22"/>
                <w:szCs w:val="22"/>
              </w:rPr>
              <w:t xml:space="preserve"> be part of DB. </w:t>
            </w:r>
          </w:p>
        </w:tc>
        <w:tc>
          <w:tcPr>
            <w:tcW w:w="960" w:type="dxa"/>
            <w:noWrap/>
            <w:hideMark/>
          </w:tcPr>
          <w:p w14:paraId="07252278"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0591F31A"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4FB5C86" w14:textId="77777777" w:rsidR="00FB0499" w:rsidRDefault="00FB0499">
            <w:pPr>
              <w:rPr>
                <w:rFonts w:ascii="Calibri" w:hAnsi="Calibri" w:cs="Calibri"/>
                <w:color w:val="000000"/>
                <w:sz w:val="22"/>
                <w:szCs w:val="22"/>
              </w:rPr>
            </w:pPr>
            <w:r>
              <w:rPr>
                <w:rFonts w:ascii="Calibri" w:hAnsi="Calibri" w:cs="Calibri"/>
                <w:color w:val="000000"/>
                <w:sz w:val="22"/>
                <w:szCs w:val="22"/>
              </w:rPr>
              <w:t>DB_032</w:t>
            </w:r>
          </w:p>
        </w:tc>
        <w:tc>
          <w:tcPr>
            <w:tcW w:w="6000" w:type="dxa"/>
            <w:hideMark/>
          </w:tcPr>
          <w:p w14:paraId="1A197C3D" w14:textId="7B129B46" w:rsidR="00FB0499" w:rsidRDefault="00FB049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 </w:t>
            </w:r>
            <w:r w:rsidR="0028026E">
              <w:rPr>
                <w:rFonts w:ascii="Calibri" w:hAnsi="Calibri" w:cs="Calibri"/>
                <w:color w:val="000000"/>
                <w:sz w:val="22"/>
                <w:szCs w:val="22"/>
              </w:rPr>
              <w:t>Dealership</w:t>
            </w:r>
            <w:r>
              <w:rPr>
                <w:rFonts w:ascii="Calibri" w:hAnsi="Calibri" w:cs="Calibri"/>
                <w:color w:val="000000"/>
                <w:sz w:val="22"/>
                <w:szCs w:val="22"/>
              </w:rPr>
              <w:t xml:space="preserve"> can Hire one to many Vehicle</w:t>
            </w:r>
          </w:p>
        </w:tc>
        <w:tc>
          <w:tcPr>
            <w:tcW w:w="960" w:type="dxa"/>
            <w:noWrap/>
            <w:hideMark/>
          </w:tcPr>
          <w:p w14:paraId="5EBFF7CA"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2F6BB4BE" w14:textId="77777777" w:rsidTr="008B59A8">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4B27E371" w14:textId="77777777" w:rsidR="00FB0499" w:rsidRDefault="00FB0499">
            <w:pPr>
              <w:rPr>
                <w:rFonts w:ascii="Calibri" w:hAnsi="Calibri" w:cs="Calibri"/>
                <w:color w:val="000000"/>
                <w:sz w:val="22"/>
                <w:szCs w:val="22"/>
              </w:rPr>
            </w:pPr>
            <w:r>
              <w:rPr>
                <w:rFonts w:ascii="Calibri" w:hAnsi="Calibri" w:cs="Calibri"/>
                <w:color w:val="000000"/>
                <w:sz w:val="22"/>
                <w:szCs w:val="22"/>
              </w:rPr>
              <w:t>DB_033</w:t>
            </w:r>
          </w:p>
        </w:tc>
        <w:tc>
          <w:tcPr>
            <w:tcW w:w="6000" w:type="dxa"/>
            <w:hideMark/>
          </w:tcPr>
          <w:p w14:paraId="544D4C54" w14:textId="2F633B0C"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w:t>
            </w:r>
            <w:r w:rsidR="009F74CD">
              <w:rPr>
                <w:rFonts w:ascii="Calibri" w:hAnsi="Calibri" w:cs="Calibri"/>
                <w:color w:val="000000"/>
                <w:sz w:val="22"/>
                <w:szCs w:val="22"/>
              </w:rPr>
              <w:t>Relationship</w:t>
            </w:r>
            <w:r>
              <w:rPr>
                <w:rFonts w:ascii="Calibri" w:hAnsi="Calibri" w:cs="Calibri"/>
                <w:color w:val="000000"/>
                <w:sz w:val="22"/>
                <w:szCs w:val="22"/>
              </w:rPr>
              <w:t xml:space="preserve"> between the Dealership and the Employee is Identifying </w:t>
            </w:r>
            <w:r w:rsidR="009F74CD">
              <w:rPr>
                <w:rFonts w:ascii="Calibri" w:hAnsi="Calibri" w:cs="Calibri"/>
                <w:color w:val="000000"/>
                <w:sz w:val="22"/>
                <w:szCs w:val="22"/>
              </w:rPr>
              <w:t>relationship</w:t>
            </w:r>
            <w:r>
              <w:rPr>
                <w:rFonts w:ascii="Calibri" w:hAnsi="Calibri" w:cs="Calibri"/>
                <w:color w:val="000000"/>
                <w:sz w:val="22"/>
                <w:szCs w:val="22"/>
              </w:rPr>
              <w:t xml:space="preserve"> where Employee </w:t>
            </w:r>
            <w:r w:rsidR="009F74CD">
              <w:rPr>
                <w:rFonts w:ascii="Calibri" w:hAnsi="Calibri" w:cs="Calibri"/>
                <w:color w:val="000000"/>
                <w:sz w:val="22"/>
                <w:szCs w:val="22"/>
              </w:rPr>
              <w:t>cannot</w:t>
            </w:r>
            <w:r>
              <w:rPr>
                <w:rFonts w:ascii="Calibri" w:hAnsi="Calibri" w:cs="Calibri"/>
                <w:color w:val="000000"/>
                <w:sz w:val="22"/>
                <w:szCs w:val="22"/>
              </w:rPr>
              <w:t xml:space="preserve"> </w:t>
            </w:r>
            <w:r w:rsidR="0028026E">
              <w:rPr>
                <w:rFonts w:ascii="Calibri" w:hAnsi="Calibri" w:cs="Calibri"/>
                <w:color w:val="000000"/>
                <w:sz w:val="22"/>
                <w:szCs w:val="22"/>
              </w:rPr>
              <w:t>exist</w:t>
            </w:r>
            <w:r>
              <w:rPr>
                <w:rFonts w:ascii="Calibri" w:hAnsi="Calibri" w:cs="Calibri"/>
                <w:color w:val="000000"/>
                <w:sz w:val="22"/>
                <w:szCs w:val="22"/>
              </w:rPr>
              <w:t xml:space="preserve"> if not hired by the Dealership. </w:t>
            </w:r>
          </w:p>
        </w:tc>
        <w:tc>
          <w:tcPr>
            <w:tcW w:w="960" w:type="dxa"/>
            <w:noWrap/>
            <w:hideMark/>
          </w:tcPr>
          <w:p w14:paraId="34760A08"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5C301F26"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2019CB6" w14:textId="77777777" w:rsidR="00FB0499" w:rsidRDefault="00FB0499">
            <w:pPr>
              <w:rPr>
                <w:rFonts w:ascii="Calibri" w:hAnsi="Calibri" w:cs="Calibri"/>
                <w:color w:val="000000"/>
                <w:sz w:val="22"/>
                <w:szCs w:val="22"/>
              </w:rPr>
            </w:pPr>
            <w:r>
              <w:rPr>
                <w:rFonts w:ascii="Calibri" w:hAnsi="Calibri" w:cs="Calibri"/>
                <w:color w:val="000000"/>
                <w:sz w:val="22"/>
                <w:szCs w:val="22"/>
              </w:rPr>
              <w:t>DB_034</w:t>
            </w:r>
          </w:p>
        </w:tc>
        <w:tc>
          <w:tcPr>
            <w:tcW w:w="6000" w:type="dxa"/>
            <w:hideMark/>
          </w:tcPr>
          <w:p w14:paraId="22E5DB18" w14:textId="77777777" w:rsidR="00FB0499" w:rsidRDefault="00FB049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 Dealership is located at one and only one address</w:t>
            </w:r>
          </w:p>
        </w:tc>
        <w:tc>
          <w:tcPr>
            <w:tcW w:w="960" w:type="dxa"/>
            <w:noWrap/>
            <w:hideMark/>
          </w:tcPr>
          <w:p w14:paraId="6712ED8D" w14:textId="77777777" w:rsidR="00FB0499" w:rsidRDefault="00FB04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FB0499" w14:paraId="1AA3A260" w14:textId="77777777" w:rsidTr="008B59A8">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3D27E858" w14:textId="77777777" w:rsidR="00FB0499" w:rsidRDefault="00FB0499">
            <w:pPr>
              <w:rPr>
                <w:rFonts w:ascii="Calibri" w:hAnsi="Calibri" w:cs="Calibri"/>
                <w:color w:val="000000"/>
                <w:sz w:val="22"/>
                <w:szCs w:val="22"/>
              </w:rPr>
            </w:pPr>
            <w:r>
              <w:rPr>
                <w:rFonts w:ascii="Calibri" w:hAnsi="Calibri" w:cs="Calibri"/>
                <w:color w:val="000000"/>
                <w:sz w:val="22"/>
                <w:szCs w:val="22"/>
              </w:rPr>
              <w:t>DB_035</w:t>
            </w:r>
          </w:p>
        </w:tc>
        <w:tc>
          <w:tcPr>
            <w:tcW w:w="6000" w:type="dxa"/>
            <w:hideMark/>
          </w:tcPr>
          <w:p w14:paraId="3F095541" w14:textId="2DD24B34" w:rsidR="00FB0499" w:rsidRDefault="00FB049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Relationship between Dealership and Address is </w:t>
            </w:r>
            <w:r w:rsidR="0028026E">
              <w:rPr>
                <w:rFonts w:ascii="Calibri" w:hAnsi="Calibri" w:cs="Calibri"/>
                <w:color w:val="000000"/>
                <w:sz w:val="22"/>
                <w:szCs w:val="22"/>
              </w:rPr>
              <w:t>Nonidentifying</w:t>
            </w:r>
            <w:r>
              <w:rPr>
                <w:rFonts w:ascii="Calibri" w:hAnsi="Calibri" w:cs="Calibri"/>
                <w:color w:val="000000"/>
                <w:sz w:val="22"/>
                <w:szCs w:val="22"/>
              </w:rPr>
              <w:t xml:space="preserve"> where Address can still </w:t>
            </w:r>
            <w:r w:rsidR="0028026E">
              <w:rPr>
                <w:rFonts w:ascii="Calibri" w:hAnsi="Calibri" w:cs="Calibri"/>
                <w:color w:val="000000"/>
                <w:sz w:val="22"/>
                <w:szCs w:val="22"/>
              </w:rPr>
              <w:t>exist</w:t>
            </w:r>
            <w:r>
              <w:rPr>
                <w:rFonts w:ascii="Calibri" w:hAnsi="Calibri" w:cs="Calibri"/>
                <w:color w:val="000000"/>
                <w:sz w:val="22"/>
                <w:szCs w:val="22"/>
              </w:rPr>
              <w:t xml:space="preserve"> if </w:t>
            </w:r>
            <w:r w:rsidR="009F74CD">
              <w:rPr>
                <w:rFonts w:ascii="Calibri" w:hAnsi="Calibri" w:cs="Calibri"/>
                <w:color w:val="000000"/>
                <w:sz w:val="22"/>
                <w:szCs w:val="22"/>
              </w:rPr>
              <w:t>it is</w:t>
            </w:r>
            <w:r>
              <w:rPr>
                <w:rFonts w:ascii="Calibri" w:hAnsi="Calibri" w:cs="Calibri"/>
                <w:color w:val="000000"/>
                <w:sz w:val="22"/>
                <w:szCs w:val="22"/>
              </w:rPr>
              <w:t xml:space="preserve"> not the address of the </w:t>
            </w:r>
            <w:r w:rsidR="0028026E">
              <w:rPr>
                <w:rFonts w:ascii="Calibri" w:hAnsi="Calibri" w:cs="Calibri"/>
                <w:color w:val="000000"/>
                <w:sz w:val="22"/>
                <w:szCs w:val="22"/>
              </w:rPr>
              <w:t>Dealership</w:t>
            </w:r>
            <w:r>
              <w:rPr>
                <w:rFonts w:ascii="Calibri" w:hAnsi="Calibri" w:cs="Calibri"/>
                <w:color w:val="000000"/>
                <w:sz w:val="22"/>
                <w:szCs w:val="22"/>
              </w:rPr>
              <w:t xml:space="preserve">. </w:t>
            </w:r>
          </w:p>
        </w:tc>
        <w:tc>
          <w:tcPr>
            <w:tcW w:w="960" w:type="dxa"/>
            <w:noWrap/>
            <w:hideMark/>
          </w:tcPr>
          <w:p w14:paraId="64187DEC" w14:textId="77777777" w:rsidR="00FB0499" w:rsidRDefault="00FB04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4C159197" w14:textId="5DD5743D" w:rsidR="00E95452" w:rsidRDefault="00E95452" w:rsidP="00E95452">
      <w:pPr>
        <w:pStyle w:val="Heading3"/>
      </w:pPr>
      <w:bookmarkStart w:id="16" w:name="_Toc69917397"/>
      <w:r>
        <w:t>Address</w:t>
      </w:r>
      <w:bookmarkEnd w:id="16"/>
    </w:p>
    <w:tbl>
      <w:tblPr>
        <w:tblStyle w:val="PlainTable1"/>
        <w:tblW w:w="7920" w:type="dxa"/>
        <w:tblLook w:val="04A0" w:firstRow="1" w:lastRow="0" w:firstColumn="1" w:lastColumn="0" w:noHBand="0" w:noVBand="1"/>
      </w:tblPr>
      <w:tblGrid>
        <w:gridCol w:w="960"/>
        <w:gridCol w:w="6000"/>
        <w:gridCol w:w="960"/>
      </w:tblGrid>
      <w:tr w:rsidR="008B59A8" w14:paraId="161AD73C" w14:textId="77777777" w:rsidTr="008B59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C99BEDA" w14:textId="77777777" w:rsidR="008B59A8" w:rsidRDefault="008B59A8">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113B9BF9" w14:textId="77777777" w:rsidR="008B59A8" w:rsidRDefault="008B59A8">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36DB4CB7" w14:textId="77777777" w:rsidR="008B59A8" w:rsidRDefault="008B59A8">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8B59A8" w14:paraId="4B998F08"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1EBFC89A" w14:textId="77777777" w:rsidR="008B59A8" w:rsidRDefault="008B59A8">
            <w:pPr>
              <w:rPr>
                <w:rFonts w:ascii="Calibri" w:hAnsi="Calibri" w:cs="Calibri"/>
                <w:color w:val="000000"/>
                <w:sz w:val="22"/>
                <w:szCs w:val="22"/>
              </w:rPr>
            </w:pPr>
            <w:r>
              <w:rPr>
                <w:rFonts w:ascii="Calibri" w:hAnsi="Calibri" w:cs="Calibri"/>
                <w:color w:val="000000"/>
                <w:sz w:val="22"/>
                <w:szCs w:val="22"/>
              </w:rPr>
              <w:t>DB_036</w:t>
            </w:r>
          </w:p>
        </w:tc>
        <w:tc>
          <w:tcPr>
            <w:tcW w:w="6000" w:type="dxa"/>
            <w:hideMark/>
          </w:tcPr>
          <w:p w14:paraId="3E7F9170" w14:textId="77777777"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Address</w:t>
            </w:r>
          </w:p>
        </w:tc>
        <w:tc>
          <w:tcPr>
            <w:tcW w:w="960" w:type="dxa"/>
            <w:noWrap/>
            <w:hideMark/>
          </w:tcPr>
          <w:p w14:paraId="3EFB5931"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8B59A8" w14:paraId="0AB56FEB"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D1104C4" w14:textId="77777777" w:rsidR="008B59A8" w:rsidRDefault="008B59A8">
            <w:pPr>
              <w:rPr>
                <w:rFonts w:ascii="Calibri" w:hAnsi="Calibri" w:cs="Calibri"/>
                <w:color w:val="000000"/>
                <w:sz w:val="22"/>
                <w:szCs w:val="22"/>
              </w:rPr>
            </w:pPr>
            <w:r>
              <w:rPr>
                <w:rFonts w:ascii="Calibri" w:hAnsi="Calibri" w:cs="Calibri"/>
                <w:color w:val="000000"/>
                <w:sz w:val="22"/>
                <w:szCs w:val="22"/>
              </w:rPr>
              <w:t>DB_037</w:t>
            </w:r>
          </w:p>
        </w:tc>
        <w:tc>
          <w:tcPr>
            <w:tcW w:w="6000" w:type="dxa"/>
            <w:hideMark/>
          </w:tcPr>
          <w:p w14:paraId="70F0AB64" w14:textId="77777777"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Address as a Table</w:t>
            </w:r>
          </w:p>
        </w:tc>
        <w:tc>
          <w:tcPr>
            <w:tcW w:w="960" w:type="dxa"/>
            <w:noWrap/>
            <w:hideMark/>
          </w:tcPr>
          <w:p w14:paraId="5BEC1383"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56DE3ACB"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D93505A" w14:textId="77777777" w:rsidR="008B59A8" w:rsidRDefault="008B59A8">
            <w:pPr>
              <w:rPr>
                <w:rFonts w:ascii="Calibri" w:hAnsi="Calibri" w:cs="Calibri"/>
                <w:color w:val="000000"/>
                <w:sz w:val="22"/>
                <w:szCs w:val="22"/>
              </w:rPr>
            </w:pPr>
            <w:r>
              <w:rPr>
                <w:rFonts w:ascii="Calibri" w:hAnsi="Calibri" w:cs="Calibri"/>
                <w:color w:val="000000"/>
                <w:sz w:val="22"/>
                <w:szCs w:val="22"/>
              </w:rPr>
              <w:t>DB_038</w:t>
            </w:r>
          </w:p>
        </w:tc>
        <w:tc>
          <w:tcPr>
            <w:tcW w:w="6000" w:type="dxa"/>
            <w:hideMark/>
          </w:tcPr>
          <w:p w14:paraId="477E7F8F" w14:textId="77777777"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Address Attribute</w:t>
            </w:r>
          </w:p>
        </w:tc>
        <w:tc>
          <w:tcPr>
            <w:tcW w:w="960" w:type="dxa"/>
            <w:noWrap/>
            <w:hideMark/>
          </w:tcPr>
          <w:p w14:paraId="5AF07C52"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8B59A8" w14:paraId="29205232"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268251E4" w14:textId="77777777" w:rsidR="008B59A8" w:rsidRDefault="008B59A8">
            <w:pPr>
              <w:rPr>
                <w:rFonts w:ascii="Calibri" w:hAnsi="Calibri" w:cs="Calibri"/>
                <w:color w:val="000000"/>
                <w:sz w:val="22"/>
                <w:szCs w:val="22"/>
              </w:rPr>
            </w:pPr>
            <w:r>
              <w:rPr>
                <w:rFonts w:ascii="Calibri" w:hAnsi="Calibri" w:cs="Calibri"/>
                <w:color w:val="000000"/>
                <w:sz w:val="22"/>
                <w:szCs w:val="22"/>
              </w:rPr>
              <w:t>DB_039</w:t>
            </w:r>
          </w:p>
        </w:tc>
        <w:tc>
          <w:tcPr>
            <w:tcW w:w="6000" w:type="dxa"/>
            <w:hideMark/>
          </w:tcPr>
          <w:p w14:paraId="708C70FD" w14:textId="55CA9837"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Address shall have Address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as the address is added, and cannot be null. </w:t>
            </w:r>
          </w:p>
        </w:tc>
        <w:tc>
          <w:tcPr>
            <w:tcW w:w="960" w:type="dxa"/>
            <w:noWrap/>
            <w:hideMark/>
          </w:tcPr>
          <w:p w14:paraId="56D79FF5"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4AA227EC" w14:textId="77777777" w:rsidTr="008B59A8">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57FE19FC" w14:textId="77777777" w:rsidR="008B59A8" w:rsidRDefault="008B59A8">
            <w:pPr>
              <w:rPr>
                <w:rFonts w:ascii="Calibri" w:hAnsi="Calibri" w:cs="Calibri"/>
                <w:color w:val="000000"/>
                <w:sz w:val="22"/>
                <w:szCs w:val="22"/>
              </w:rPr>
            </w:pPr>
            <w:r>
              <w:rPr>
                <w:rFonts w:ascii="Calibri" w:hAnsi="Calibri" w:cs="Calibri"/>
                <w:color w:val="000000"/>
                <w:sz w:val="22"/>
                <w:szCs w:val="22"/>
              </w:rPr>
              <w:lastRenderedPageBreak/>
              <w:t>DB_040</w:t>
            </w:r>
          </w:p>
        </w:tc>
        <w:tc>
          <w:tcPr>
            <w:tcW w:w="6000" w:type="dxa"/>
            <w:hideMark/>
          </w:tcPr>
          <w:p w14:paraId="4A37BFDF" w14:textId="68248CFF"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Address shall have Address Street, which can be 45 Char Long and </w:t>
            </w:r>
            <w:r w:rsidR="009F74CD">
              <w:rPr>
                <w:rFonts w:ascii="Calibri" w:hAnsi="Calibri" w:cs="Calibri"/>
                <w:color w:val="000000"/>
                <w:sz w:val="22"/>
                <w:szCs w:val="22"/>
              </w:rPr>
              <w:t>cannot</w:t>
            </w:r>
            <w:r>
              <w:rPr>
                <w:rFonts w:ascii="Calibri" w:hAnsi="Calibri" w:cs="Calibri"/>
                <w:color w:val="000000"/>
                <w:sz w:val="22"/>
                <w:szCs w:val="22"/>
              </w:rPr>
              <w:t xml:space="preserve"> be NULL</w:t>
            </w:r>
          </w:p>
        </w:tc>
        <w:tc>
          <w:tcPr>
            <w:tcW w:w="960" w:type="dxa"/>
            <w:noWrap/>
            <w:hideMark/>
          </w:tcPr>
          <w:p w14:paraId="57C8BA5B"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4839FFB7"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49E27408" w14:textId="77777777" w:rsidR="008B59A8" w:rsidRDefault="008B59A8">
            <w:pPr>
              <w:rPr>
                <w:rFonts w:ascii="Calibri" w:hAnsi="Calibri" w:cs="Calibri"/>
                <w:color w:val="000000"/>
                <w:sz w:val="22"/>
                <w:szCs w:val="22"/>
              </w:rPr>
            </w:pPr>
            <w:r>
              <w:rPr>
                <w:rFonts w:ascii="Calibri" w:hAnsi="Calibri" w:cs="Calibri"/>
                <w:color w:val="000000"/>
                <w:sz w:val="22"/>
                <w:szCs w:val="22"/>
              </w:rPr>
              <w:t>DB_041</w:t>
            </w:r>
          </w:p>
        </w:tc>
        <w:tc>
          <w:tcPr>
            <w:tcW w:w="6000" w:type="dxa"/>
            <w:hideMark/>
          </w:tcPr>
          <w:p w14:paraId="0F8A34F2" w14:textId="77777777"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Address shall have Address State, which is 2 character long and cannot be NULL</w:t>
            </w:r>
          </w:p>
        </w:tc>
        <w:tc>
          <w:tcPr>
            <w:tcW w:w="960" w:type="dxa"/>
            <w:noWrap/>
            <w:hideMark/>
          </w:tcPr>
          <w:p w14:paraId="441DD9D1"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6BB4E36A" w14:textId="77777777" w:rsidTr="008B59A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7413F2AF" w14:textId="77777777" w:rsidR="008B59A8" w:rsidRDefault="008B59A8">
            <w:pPr>
              <w:rPr>
                <w:rFonts w:ascii="Calibri" w:hAnsi="Calibri" w:cs="Calibri"/>
                <w:color w:val="000000"/>
                <w:sz w:val="22"/>
                <w:szCs w:val="22"/>
              </w:rPr>
            </w:pPr>
            <w:r>
              <w:rPr>
                <w:rFonts w:ascii="Calibri" w:hAnsi="Calibri" w:cs="Calibri"/>
                <w:color w:val="000000"/>
                <w:sz w:val="22"/>
                <w:szCs w:val="22"/>
              </w:rPr>
              <w:t>DB_042</w:t>
            </w:r>
          </w:p>
        </w:tc>
        <w:tc>
          <w:tcPr>
            <w:tcW w:w="6000" w:type="dxa"/>
            <w:hideMark/>
          </w:tcPr>
          <w:p w14:paraId="3C52104C" w14:textId="77777777"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Address shall have Address County, which can be 15 character long and the Default value if not set for this attribute should be set to NULL. </w:t>
            </w:r>
          </w:p>
        </w:tc>
        <w:tc>
          <w:tcPr>
            <w:tcW w:w="960" w:type="dxa"/>
            <w:noWrap/>
            <w:hideMark/>
          </w:tcPr>
          <w:p w14:paraId="3347FCAA"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2CE6BB52" w14:textId="77777777" w:rsidTr="008B59A8">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15855BA9" w14:textId="77777777" w:rsidR="008B59A8" w:rsidRDefault="008B59A8">
            <w:pPr>
              <w:rPr>
                <w:rFonts w:ascii="Calibri" w:hAnsi="Calibri" w:cs="Calibri"/>
                <w:color w:val="000000"/>
                <w:sz w:val="22"/>
                <w:szCs w:val="22"/>
              </w:rPr>
            </w:pPr>
            <w:r>
              <w:rPr>
                <w:rFonts w:ascii="Calibri" w:hAnsi="Calibri" w:cs="Calibri"/>
                <w:color w:val="000000"/>
                <w:sz w:val="22"/>
                <w:szCs w:val="22"/>
              </w:rPr>
              <w:t>DB_043</w:t>
            </w:r>
          </w:p>
        </w:tc>
        <w:tc>
          <w:tcPr>
            <w:tcW w:w="6000" w:type="dxa"/>
            <w:hideMark/>
          </w:tcPr>
          <w:p w14:paraId="381A2981" w14:textId="46E0018F"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Address shall have Address </w:t>
            </w:r>
            <w:r w:rsidR="0028026E">
              <w:rPr>
                <w:rFonts w:ascii="Calibri" w:hAnsi="Calibri" w:cs="Calibri"/>
                <w:color w:val="000000"/>
                <w:sz w:val="22"/>
                <w:szCs w:val="22"/>
              </w:rPr>
              <w:t>Zip code</w:t>
            </w:r>
            <w:r>
              <w:rPr>
                <w:rFonts w:ascii="Calibri" w:hAnsi="Calibri" w:cs="Calibri"/>
                <w:color w:val="000000"/>
                <w:sz w:val="22"/>
                <w:szCs w:val="22"/>
              </w:rPr>
              <w:t xml:space="preserve">, which is 5 character long, </w:t>
            </w:r>
            <w:r w:rsidR="009F74CD">
              <w:rPr>
                <w:rFonts w:ascii="Calibri" w:hAnsi="Calibri" w:cs="Calibri"/>
                <w:color w:val="000000"/>
                <w:sz w:val="22"/>
                <w:szCs w:val="22"/>
              </w:rPr>
              <w:t>it</w:t>
            </w:r>
            <w:r>
              <w:rPr>
                <w:rFonts w:ascii="Calibri" w:hAnsi="Calibri" w:cs="Calibri"/>
                <w:color w:val="000000"/>
                <w:sz w:val="22"/>
                <w:szCs w:val="22"/>
              </w:rPr>
              <w:t xml:space="preserve"> will only take numbers, but present then as characters. The </w:t>
            </w:r>
            <w:r w:rsidR="0028026E">
              <w:rPr>
                <w:rFonts w:ascii="Calibri" w:hAnsi="Calibri" w:cs="Calibri"/>
                <w:color w:val="000000"/>
                <w:sz w:val="22"/>
                <w:szCs w:val="22"/>
              </w:rPr>
              <w:t>Zip code</w:t>
            </w:r>
            <w:r>
              <w:rPr>
                <w:rFonts w:ascii="Calibri" w:hAnsi="Calibri" w:cs="Calibri"/>
                <w:color w:val="000000"/>
                <w:sz w:val="22"/>
                <w:szCs w:val="22"/>
              </w:rPr>
              <w:t xml:space="preserve"> cannot be NULL. </w:t>
            </w:r>
          </w:p>
        </w:tc>
        <w:tc>
          <w:tcPr>
            <w:tcW w:w="960" w:type="dxa"/>
            <w:noWrap/>
            <w:hideMark/>
          </w:tcPr>
          <w:p w14:paraId="5EB6FBCC"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603C037D"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AACF615" w14:textId="77777777" w:rsidR="008B59A8" w:rsidRDefault="008B59A8">
            <w:pPr>
              <w:rPr>
                <w:rFonts w:ascii="Calibri" w:hAnsi="Calibri" w:cs="Calibri"/>
                <w:color w:val="000000"/>
                <w:sz w:val="22"/>
                <w:szCs w:val="22"/>
              </w:rPr>
            </w:pPr>
            <w:r>
              <w:rPr>
                <w:rFonts w:ascii="Calibri" w:hAnsi="Calibri" w:cs="Calibri"/>
                <w:color w:val="000000"/>
                <w:sz w:val="22"/>
                <w:szCs w:val="22"/>
              </w:rPr>
              <w:t>DB_044</w:t>
            </w:r>
          </w:p>
        </w:tc>
        <w:tc>
          <w:tcPr>
            <w:tcW w:w="6000" w:type="dxa"/>
            <w:hideMark/>
          </w:tcPr>
          <w:p w14:paraId="48694D6F" w14:textId="77777777"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Address Relationship</w:t>
            </w:r>
          </w:p>
        </w:tc>
        <w:tc>
          <w:tcPr>
            <w:tcW w:w="960" w:type="dxa"/>
            <w:noWrap/>
            <w:hideMark/>
          </w:tcPr>
          <w:p w14:paraId="0ACC71F2"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8B59A8" w14:paraId="2610E7C8"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95EC38C" w14:textId="77777777" w:rsidR="008B59A8" w:rsidRDefault="008B59A8">
            <w:pPr>
              <w:rPr>
                <w:rFonts w:ascii="Calibri" w:hAnsi="Calibri" w:cs="Calibri"/>
                <w:color w:val="000000"/>
                <w:sz w:val="22"/>
                <w:szCs w:val="22"/>
              </w:rPr>
            </w:pPr>
            <w:r>
              <w:rPr>
                <w:rFonts w:ascii="Calibri" w:hAnsi="Calibri" w:cs="Calibri"/>
                <w:color w:val="000000"/>
                <w:sz w:val="22"/>
                <w:szCs w:val="22"/>
              </w:rPr>
              <w:t>DB_045</w:t>
            </w:r>
          </w:p>
        </w:tc>
        <w:tc>
          <w:tcPr>
            <w:tcW w:w="6000" w:type="dxa"/>
            <w:hideMark/>
          </w:tcPr>
          <w:p w14:paraId="4380DCB4" w14:textId="2243ACAF"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ll the </w:t>
            </w:r>
            <w:r w:rsidR="0028026E">
              <w:rPr>
                <w:rFonts w:ascii="Calibri" w:hAnsi="Calibri" w:cs="Calibri"/>
                <w:color w:val="000000"/>
                <w:sz w:val="22"/>
                <w:szCs w:val="22"/>
              </w:rPr>
              <w:t>relationship</w:t>
            </w:r>
            <w:r>
              <w:rPr>
                <w:rFonts w:ascii="Calibri" w:hAnsi="Calibri" w:cs="Calibri"/>
                <w:color w:val="000000"/>
                <w:sz w:val="22"/>
                <w:szCs w:val="22"/>
              </w:rPr>
              <w:t xml:space="preserve"> with Address will be Non-Identifying. </w:t>
            </w:r>
          </w:p>
        </w:tc>
        <w:tc>
          <w:tcPr>
            <w:tcW w:w="960" w:type="dxa"/>
            <w:noWrap/>
            <w:hideMark/>
          </w:tcPr>
          <w:p w14:paraId="419FAF32"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5E532463"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198BC98" w14:textId="77777777" w:rsidR="008B59A8" w:rsidRDefault="008B59A8">
            <w:pPr>
              <w:rPr>
                <w:rFonts w:ascii="Calibri" w:hAnsi="Calibri" w:cs="Calibri"/>
                <w:color w:val="000000"/>
                <w:sz w:val="22"/>
                <w:szCs w:val="22"/>
              </w:rPr>
            </w:pPr>
            <w:r>
              <w:rPr>
                <w:rFonts w:ascii="Calibri" w:hAnsi="Calibri" w:cs="Calibri"/>
                <w:color w:val="000000"/>
                <w:sz w:val="22"/>
                <w:szCs w:val="22"/>
              </w:rPr>
              <w:t>DB_046</w:t>
            </w:r>
          </w:p>
        </w:tc>
        <w:tc>
          <w:tcPr>
            <w:tcW w:w="6000" w:type="dxa"/>
            <w:hideMark/>
          </w:tcPr>
          <w:p w14:paraId="0B88045D" w14:textId="77777777"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n Address can locate one and only one Dealership</w:t>
            </w:r>
          </w:p>
        </w:tc>
        <w:tc>
          <w:tcPr>
            <w:tcW w:w="960" w:type="dxa"/>
            <w:noWrap/>
            <w:hideMark/>
          </w:tcPr>
          <w:p w14:paraId="7C1C220C"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771AF4F6"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6A7D7E3" w14:textId="77777777" w:rsidR="008B59A8" w:rsidRDefault="008B59A8">
            <w:pPr>
              <w:rPr>
                <w:rFonts w:ascii="Calibri" w:hAnsi="Calibri" w:cs="Calibri"/>
                <w:color w:val="000000"/>
                <w:sz w:val="22"/>
                <w:szCs w:val="22"/>
              </w:rPr>
            </w:pPr>
            <w:r>
              <w:rPr>
                <w:rFonts w:ascii="Calibri" w:hAnsi="Calibri" w:cs="Calibri"/>
                <w:color w:val="000000"/>
                <w:sz w:val="22"/>
                <w:szCs w:val="22"/>
              </w:rPr>
              <w:t>DB_047</w:t>
            </w:r>
          </w:p>
        </w:tc>
        <w:tc>
          <w:tcPr>
            <w:tcW w:w="6000" w:type="dxa"/>
            <w:hideMark/>
          </w:tcPr>
          <w:p w14:paraId="6011E4D9" w14:textId="77777777"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n Address can locate one and only one Employee</w:t>
            </w:r>
          </w:p>
        </w:tc>
        <w:tc>
          <w:tcPr>
            <w:tcW w:w="960" w:type="dxa"/>
            <w:noWrap/>
            <w:hideMark/>
          </w:tcPr>
          <w:p w14:paraId="29853A51"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02CF4097"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03482C4" w14:textId="77777777" w:rsidR="008B59A8" w:rsidRDefault="008B59A8">
            <w:pPr>
              <w:rPr>
                <w:rFonts w:ascii="Calibri" w:hAnsi="Calibri" w:cs="Calibri"/>
                <w:color w:val="000000"/>
                <w:sz w:val="22"/>
                <w:szCs w:val="22"/>
              </w:rPr>
            </w:pPr>
            <w:r>
              <w:rPr>
                <w:rFonts w:ascii="Calibri" w:hAnsi="Calibri" w:cs="Calibri"/>
                <w:color w:val="000000"/>
                <w:sz w:val="22"/>
                <w:szCs w:val="22"/>
              </w:rPr>
              <w:t>DB_048</w:t>
            </w:r>
          </w:p>
        </w:tc>
        <w:tc>
          <w:tcPr>
            <w:tcW w:w="6000" w:type="dxa"/>
            <w:hideMark/>
          </w:tcPr>
          <w:p w14:paraId="59898DB7" w14:textId="77777777"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n Address can locate one and only one Customer</w:t>
            </w:r>
          </w:p>
        </w:tc>
        <w:tc>
          <w:tcPr>
            <w:tcW w:w="960" w:type="dxa"/>
            <w:noWrap/>
            <w:hideMark/>
          </w:tcPr>
          <w:p w14:paraId="0D0E90A2"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7CE9227D" w14:textId="0574775F" w:rsidR="00E95452" w:rsidRDefault="00E95452" w:rsidP="00E95452">
      <w:pPr>
        <w:pStyle w:val="Heading3"/>
      </w:pPr>
      <w:bookmarkStart w:id="17" w:name="_Toc69917398"/>
      <w:r>
        <w:t>Customer</w:t>
      </w:r>
      <w:bookmarkEnd w:id="17"/>
    </w:p>
    <w:tbl>
      <w:tblPr>
        <w:tblStyle w:val="PlainTable1"/>
        <w:tblW w:w="7920" w:type="dxa"/>
        <w:tblLook w:val="04A0" w:firstRow="1" w:lastRow="0" w:firstColumn="1" w:lastColumn="0" w:noHBand="0" w:noVBand="1"/>
      </w:tblPr>
      <w:tblGrid>
        <w:gridCol w:w="960"/>
        <w:gridCol w:w="6000"/>
        <w:gridCol w:w="960"/>
      </w:tblGrid>
      <w:tr w:rsidR="008B59A8" w14:paraId="60AC37DF" w14:textId="77777777" w:rsidTr="008B59A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1C485AB" w14:textId="77777777" w:rsidR="008B59A8" w:rsidRDefault="008B59A8">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6B48B1B5" w14:textId="77777777" w:rsidR="008B59A8" w:rsidRDefault="008B59A8">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5ED65C9F" w14:textId="77777777" w:rsidR="008B59A8" w:rsidRDefault="008B59A8">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8B59A8" w14:paraId="31360C80"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9E8465F" w14:textId="77777777" w:rsidR="008B59A8" w:rsidRDefault="008B59A8">
            <w:pPr>
              <w:rPr>
                <w:rFonts w:ascii="Calibri" w:hAnsi="Calibri" w:cs="Calibri"/>
                <w:color w:val="000000"/>
                <w:sz w:val="22"/>
                <w:szCs w:val="22"/>
              </w:rPr>
            </w:pPr>
            <w:r>
              <w:rPr>
                <w:rFonts w:ascii="Calibri" w:hAnsi="Calibri" w:cs="Calibri"/>
                <w:color w:val="000000"/>
                <w:sz w:val="22"/>
                <w:szCs w:val="22"/>
              </w:rPr>
              <w:t>DB_049</w:t>
            </w:r>
          </w:p>
        </w:tc>
        <w:tc>
          <w:tcPr>
            <w:tcW w:w="6000" w:type="dxa"/>
            <w:hideMark/>
          </w:tcPr>
          <w:p w14:paraId="6EE0749D" w14:textId="77777777"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Customer</w:t>
            </w:r>
          </w:p>
        </w:tc>
        <w:tc>
          <w:tcPr>
            <w:tcW w:w="960" w:type="dxa"/>
            <w:noWrap/>
            <w:hideMark/>
          </w:tcPr>
          <w:p w14:paraId="33E69D87"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8B59A8" w14:paraId="6F058019"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18A56C8" w14:textId="77777777" w:rsidR="008B59A8" w:rsidRDefault="008B59A8">
            <w:pPr>
              <w:rPr>
                <w:rFonts w:ascii="Calibri" w:hAnsi="Calibri" w:cs="Calibri"/>
                <w:color w:val="000000"/>
                <w:sz w:val="22"/>
                <w:szCs w:val="22"/>
              </w:rPr>
            </w:pPr>
            <w:r>
              <w:rPr>
                <w:rFonts w:ascii="Calibri" w:hAnsi="Calibri" w:cs="Calibri"/>
                <w:color w:val="000000"/>
                <w:sz w:val="22"/>
                <w:szCs w:val="22"/>
              </w:rPr>
              <w:t>DB_050</w:t>
            </w:r>
          </w:p>
        </w:tc>
        <w:tc>
          <w:tcPr>
            <w:tcW w:w="6000" w:type="dxa"/>
            <w:hideMark/>
          </w:tcPr>
          <w:p w14:paraId="332FE6B0" w14:textId="77777777"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Customer Table</w:t>
            </w:r>
          </w:p>
        </w:tc>
        <w:tc>
          <w:tcPr>
            <w:tcW w:w="960" w:type="dxa"/>
            <w:noWrap/>
            <w:hideMark/>
          </w:tcPr>
          <w:p w14:paraId="4FB1B1F9"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4F501D7C"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1103120" w14:textId="77777777" w:rsidR="008B59A8" w:rsidRDefault="008B59A8">
            <w:pPr>
              <w:rPr>
                <w:rFonts w:ascii="Calibri" w:hAnsi="Calibri" w:cs="Calibri"/>
                <w:color w:val="000000"/>
                <w:sz w:val="22"/>
                <w:szCs w:val="22"/>
              </w:rPr>
            </w:pPr>
            <w:r>
              <w:rPr>
                <w:rFonts w:ascii="Calibri" w:hAnsi="Calibri" w:cs="Calibri"/>
                <w:color w:val="000000"/>
                <w:sz w:val="22"/>
                <w:szCs w:val="22"/>
              </w:rPr>
              <w:t>DB_051</w:t>
            </w:r>
          </w:p>
        </w:tc>
        <w:tc>
          <w:tcPr>
            <w:tcW w:w="6000" w:type="dxa"/>
            <w:hideMark/>
          </w:tcPr>
          <w:p w14:paraId="25395DC9" w14:textId="77777777"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Customer Attribute</w:t>
            </w:r>
          </w:p>
        </w:tc>
        <w:tc>
          <w:tcPr>
            <w:tcW w:w="960" w:type="dxa"/>
            <w:noWrap/>
            <w:hideMark/>
          </w:tcPr>
          <w:p w14:paraId="24CFB499"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8B59A8" w14:paraId="14E3BB3D" w14:textId="77777777" w:rsidTr="008B59A8">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4F87F7F6" w14:textId="77777777" w:rsidR="008B59A8" w:rsidRDefault="008B59A8">
            <w:pPr>
              <w:rPr>
                <w:rFonts w:ascii="Calibri" w:hAnsi="Calibri" w:cs="Calibri"/>
                <w:color w:val="000000"/>
                <w:sz w:val="22"/>
                <w:szCs w:val="22"/>
              </w:rPr>
            </w:pPr>
            <w:r>
              <w:rPr>
                <w:rFonts w:ascii="Calibri" w:hAnsi="Calibri" w:cs="Calibri"/>
                <w:color w:val="000000"/>
                <w:sz w:val="22"/>
                <w:szCs w:val="22"/>
              </w:rPr>
              <w:t>DB_052</w:t>
            </w:r>
          </w:p>
        </w:tc>
        <w:tc>
          <w:tcPr>
            <w:tcW w:w="6000" w:type="dxa"/>
            <w:hideMark/>
          </w:tcPr>
          <w:p w14:paraId="2E407102" w14:textId="52DDAA05"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Customer shall have Customer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cannot be null, and is unique. </w:t>
            </w:r>
          </w:p>
        </w:tc>
        <w:tc>
          <w:tcPr>
            <w:tcW w:w="960" w:type="dxa"/>
            <w:noWrap/>
            <w:hideMark/>
          </w:tcPr>
          <w:p w14:paraId="793C2EFE"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70728D26" w14:textId="77777777" w:rsidTr="008B59A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7F92DB76" w14:textId="77777777" w:rsidR="008B59A8" w:rsidRDefault="008B59A8">
            <w:pPr>
              <w:rPr>
                <w:rFonts w:ascii="Calibri" w:hAnsi="Calibri" w:cs="Calibri"/>
                <w:color w:val="000000"/>
                <w:sz w:val="22"/>
                <w:szCs w:val="22"/>
              </w:rPr>
            </w:pPr>
            <w:r>
              <w:rPr>
                <w:rFonts w:ascii="Calibri" w:hAnsi="Calibri" w:cs="Calibri"/>
                <w:color w:val="000000"/>
                <w:sz w:val="22"/>
                <w:szCs w:val="22"/>
              </w:rPr>
              <w:t>DB_053</w:t>
            </w:r>
          </w:p>
        </w:tc>
        <w:tc>
          <w:tcPr>
            <w:tcW w:w="6000" w:type="dxa"/>
            <w:hideMark/>
          </w:tcPr>
          <w:p w14:paraId="3FFA48EF" w14:textId="2768FDB3"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Customer shall have Customer First Name. It will allow </w:t>
            </w:r>
            <w:r w:rsidR="0028026E">
              <w:rPr>
                <w:rFonts w:ascii="Calibri" w:hAnsi="Calibri" w:cs="Calibri"/>
                <w:color w:val="000000"/>
                <w:sz w:val="22"/>
                <w:szCs w:val="22"/>
              </w:rPr>
              <w:t>up to</w:t>
            </w:r>
            <w:r>
              <w:rPr>
                <w:rFonts w:ascii="Calibri" w:hAnsi="Calibri" w:cs="Calibri"/>
                <w:color w:val="000000"/>
                <w:sz w:val="22"/>
                <w:szCs w:val="22"/>
              </w:rPr>
              <w:t xml:space="preserve"> 45 character for the first name of the customer. Th</w:t>
            </w:r>
            <w:r w:rsidR="0028026E">
              <w:rPr>
                <w:rFonts w:ascii="Calibri" w:hAnsi="Calibri" w:cs="Calibri"/>
                <w:color w:val="000000"/>
                <w:sz w:val="22"/>
                <w:szCs w:val="22"/>
              </w:rPr>
              <w:t>is</w:t>
            </w:r>
            <w:r>
              <w:rPr>
                <w:rFonts w:ascii="Calibri" w:hAnsi="Calibri" w:cs="Calibri"/>
                <w:color w:val="000000"/>
                <w:sz w:val="22"/>
                <w:szCs w:val="22"/>
              </w:rPr>
              <w:t xml:space="preserve"> </w:t>
            </w:r>
            <w:r w:rsidR="0028026E">
              <w:rPr>
                <w:rFonts w:ascii="Calibri" w:hAnsi="Calibri" w:cs="Calibri"/>
                <w:color w:val="000000"/>
                <w:sz w:val="22"/>
                <w:szCs w:val="22"/>
              </w:rPr>
              <w:t>attribute</w:t>
            </w:r>
            <w:r>
              <w:rPr>
                <w:rFonts w:ascii="Calibri" w:hAnsi="Calibri" w:cs="Calibri"/>
                <w:color w:val="000000"/>
                <w:sz w:val="22"/>
                <w:szCs w:val="22"/>
              </w:rPr>
              <w:t xml:space="preserve"> cannot be NULL</w:t>
            </w:r>
          </w:p>
        </w:tc>
        <w:tc>
          <w:tcPr>
            <w:tcW w:w="960" w:type="dxa"/>
            <w:noWrap/>
            <w:hideMark/>
          </w:tcPr>
          <w:p w14:paraId="7FCCD775"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00AE7892" w14:textId="77777777" w:rsidTr="008B59A8">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759DEF80" w14:textId="77777777" w:rsidR="008B59A8" w:rsidRDefault="008B59A8">
            <w:pPr>
              <w:rPr>
                <w:rFonts w:ascii="Calibri" w:hAnsi="Calibri" w:cs="Calibri"/>
                <w:color w:val="000000"/>
                <w:sz w:val="22"/>
                <w:szCs w:val="22"/>
              </w:rPr>
            </w:pPr>
            <w:r>
              <w:rPr>
                <w:rFonts w:ascii="Calibri" w:hAnsi="Calibri" w:cs="Calibri"/>
                <w:color w:val="000000"/>
                <w:sz w:val="22"/>
                <w:szCs w:val="22"/>
              </w:rPr>
              <w:t>DB_054</w:t>
            </w:r>
          </w:p>
        </w:tc>
        <w:tc>
          <w:tcPr>
            <w:tcW w:w="6000" w:type="dxa"/>
            <w:hideMark/>
          </w:tcPr>
          <w:p w14:paraId="46F9F5B7" w14:textId="776FB848"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Customer shall have Customer Last Name. It will allow </w:t>
            </w:r>
            <w:r w:rsidR="0028026E">
              <w:rPr>
                <w:rFonts w:ascii="Calibri" w:hAnsi="Calibri" w:cs="Calibri"/>
                <w:color w:val="000000"/>
                <w:sz w:val="22"/>
                <w:szCs w:val="22"/>
              </w:rPr>
              <w:t>up to</w:t>
            </w:r>
            <w:r>
              <w:rPr>
                <w:rFonts w:ascii="Calibri" w:hAnsi="Calibri" w:cs="Calibri"/>
                <w:color w:val="000000"/>
                <w:sz w:val="22"/>
                <w:szCs w:val="22"/>
              </w:rPr>
              <w:t xml:space="preserve"> 45 character for the last name of the customer. The </w:t>
            </w:r>
            <w:r w:rsidR="0028026E">
              <w:rPr>
                <w:rFonts w:ascii="Calibri" w:hAnsi="Calibri" w:cs="Calibri"/>
                <w:color w:val="000000"/>
                <w:sz w:val="22"/>
                <w:szCs w:val="22"/>
              </w:rPr>
              <w:t>attribute</w:t>
            </w:r>
            <w:r>
              <w:rPr>
                <w:rFonts w:ascii="Calibri" w:hAnsi="Calibri" w:cs="Calibri"/>
                <w:color w:val="000000"/>
                <w:sz w:val="22"/>
                <w:szCs w:val="22"/>
              </w:rPr>
              <w:t xml:space="preserve"> cannot be NULL</w:t>
            </w:r>
          </w:p>
        </w:tc>
        <w:tc>
          <w:tcPr>
            <w:tcW w:w="960" w:type="dxa"/>
            <w:noWrap/>
            <w:hideMark/>
          </w:tcPr>
          <w:p w14:paraId="7E543CD3"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71E209C8" w14:textId="77777777" w:rsidTr="008B59A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40542DB7" w14:textId="77777777" w:rsidR="008B59A8" w:rsidRDefault="008B59A8">
            <w:pPr>
              <w:rPr>
                <w:rFonts w:ascii="Calibri" w:hAnsi="Calibri" w:cs="Calibri"/>
                <w:color w:val="000000"/>
                <w:sz w:val="22"/>
                <w:szCs w:val="22"/>
              </w:rPr>
            </w:pPr>
            <w:r>
              <w:rPr>
                <w:rFonts w:ascii="Calibri" w:hAnsi="Calibri" w:cs="Calibri"/>
                <w:color w:val="000000"/>
                <w:sz w:val="22"/>
                <w:szCs w:val="22"/>
              </w:rPr>
              <w:t>DB_055</w:t>
            </w:r>
          </w:p>
        </w:tc>
        <w:tc>
          <w:tcPr>
            <w:tcW w:w="6000" w:type="dxa"/>
            <w:hideMark/>
          </w:tcPr>
          <w:p w14:paraId="786A938E" w14:textId="526FF70E"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Customer shall have Customer Phone Number. It will allow </w:t>
            </w:r>
            <w:r w:rsidR="0028026E">
              <w:rPr>
                <w:rFonts w:ascii="Calibri" w:hAnsi="Calibri" w:cs="Calibri"/>
                <w:color w:val="000000"/>
                <w:sz w:val="22"/>
                <w:szCs w:val="22"/>
              </w:rPr>
              <w:t>up to</w:t>
            </w:r>
            <w:r>
              <w:rPr>
                <w:rFonts w:ascii="Calibri" w:hAnsi="Calibri" w:cs="Calibri"/>
                <w:color w:val="000000"/>
                <w:sz w:val="22"/>
                <w:szCs w:val="22"/>
              </w:rPr>
              <w:t xml:space="preserve"> 10 character for the Phone Number. The </w:t>
            </w:r>
            <w:r w:rsidR="0028026E">
              <w:rPr>
                <w:rFonts w:ascii="Calibri" w:hAnsi="Calibri" w:cs="Calibri"/>
                <w:color w:val="000000"/>
                <w:sz w:val="22"/>
                <w:szCs w:val="22"/>
              </w:rPr>
              <w:t>attribute</w:t>
            </w:r>
            <w:r>
              <w:rPr>
                <w:rFonts w:ascii="Calibri" w:hAnsi="Calibri" w:cs="Calibri"/>
                <w:color w:val="000000"/>
                <w:sz w:val="22"/>
                <w:szCs w:val="22"/>
              </w:rPr>
              <w:t xml:space="preserve"> cannot be NULL and </w:t>
            </w:r>
            <w:r w:rsidR="009F74CD">
              <w:rPr>
                <w:rFonts w:ascii="Calibri" w:hAnsi="Calibri" w:cs="Calibri"/>
                <w:color w:val="000000"/>
                <w:sz w:val="22"/>
                <w:szCs w:val="22"/>
              </w:rPr>
              <w:t>must</w:t>
            </w:r>
            <w:r>
              <w:rPr>
                <w:rFonts w:ascii="Calibri" w:hAnsi="Calibri" w:cs="Calibri"/>
                <w:color w:val="000000"/>
                <w:sz w:val="22"/>
                <w:szCs w:val="22"/>
              </w:rPr>
              <w:t xml:space="preserve"> be unique</w:t>
            </w:r>
          </w:p>
        </w:tc>
        <w:tc>
          <w:tcPr>
            <w:tcW w:w="960" w:type="dxa"/>
            <w:noWrap/>
            <w:hideMark/>
          </w:tcPr>
          <w:p w14:paraId="2BAB9E3B"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607BDE35"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79E4162" w14:textId="77777777" w:rsidR="008B59A8" w:rsidRDefault="008B59A8">
            <w:pPr>
              <w:rPr>
                <w:rFonts w:ascii="Calibri" w:hAnsi="Calibri" w:cs="Calibri"/>
                <w:color w:val="000000"/>
                <w:sz w:val="22"/>
                <w:szCs w:val="22"/>
              </w:rPr>
            </w:pPr>
            <w:r>
              <w:rPr>
                <w:rFonts w:ascii="Calibri" w:hAnsi="Calibri" w:cs="Calibri"/>
                <w:color w:val="000000"/>
                <w:sz w:val="22"/>
                <w:szCs w:val="22"/>
              </w:rPr>
              <w:t>DB_056</w:t>
            </w:r>
          </w:p>
        </w:tc>
        <w:tc>
          <w:tcPr>
            <w:tcW w:w="6000" w:type="dxa"/>
            <w:hideMark/>
          </w:tcPr>
          <w:p w14:paraId="5D3F0CAA" w14:textId="77777777"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Customer Relationship</w:t>
            </w:r>
          </w:p>
        </w:tc>
        <w:tc>
          <w:tcPr>
            <w:tcW w:w="960" w:type="dxa"/>
            <w:noWrap/>
            <w:hideMark/>
          </w:tcPr>
          <w:p w14:paraId="56D5BB36"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8B59A8" w14:paraId="370C6426" w14:textId="77777777" w:rsidTr="008B59A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B087E0F" w14:textId="77777777" w:rsidR="008B59A8" w:rsidRDefault="008B59A8">
            <w:pPr>
              <w:rPr>
                <w:rFonts w:ascii="Calibri" w:hAnsi="Calibri" w:cs="Calibri"/>
                <w:color w:val="000000"/>
                <w:sz w:val="22"/>
                <w:szCs w:val="22"/>
              </w:rPr>
            </w:pPr>
            <w:r>
              <w:rPr>
                <w:rFonts w:ascii="Calibri" w:hAnsi="Calibri" w:cs="Calibri"/>
                <w:color w:val="000000"/>
                <w:sz w:val="22"/>
                <w:szCs w:val="22"/>
              </w:rPr>
              <w:t>DB_057</w:t>
            </w:r>
          </w:p>
        </w:tc>
        <w:tc>
          <w:tcPr>
            <w:tcW w:w="6000" w:type="dxa"/>
            <w:hideMark/>
          </w:tcPr>
          <w:p w14:paraId="5FD8C104" w14:textId="77777777"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 Customer can be located at one and only one Address</w:t>
            </w:r>
          </w:p>
        </w:tc>
        <w:tc>
          <w:tcPr>
            <w:tcW w:w="960" w:type="dxa"/>
            <w:noWrap/>
            <w:hideMark/>
          </w:tcPr>
          <w:p w14:paraId="19719FCE"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7A2297F0"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16AD620" w14:textId="77777777" w:rsidR="008B59A8" w:rsidRDefault="008B59A8">
            <w:pPr>
              <w:rPr>
                <w:rFonts w:ascii="Calibri" w:hAnsi="Calibri" w:cs="Calibri"/>
                <w:color w:val="000000"/>
                <w:sz w:val="22"/>
                <w:szCs w:val="22"/>
              </w:rPr>
            </w:pPr>
            <w:r>
              <w:rPr>
                <w:rFonts w:ascii="Calibri" w:hAnsi="Calibri" w:cs="Calibri"/>
                <w:color w:val="000000"/>
                <w:sz w:val="22"/>
                <w:szCs w:val="22"/>
              </w:rPr>
              <w:t>DB_058</w:t>
            </w:r>
          </w:p>
        </w:tc>
        <w:tc>
          <w:tcPr>
            <w:tcW w:w="6000" w:type="dxa"/>
            <w:hideMark/>
          </w:tcPr>
          <w:p w14:paraId="2AA57F0A" w14:textId="77777777"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 Customer can be Interact with 1 to many Employee</w:t>
            </w:r>
          </w:p>
        </w:tc>
        <w:tc>
          <w:tcPr>
            <w:tcW w:w="960" w:type="dxa"/>
            <w:noWrap/>
            <w:hideMark/>
          </w:tcPr>
          <w:p w14:paraId="2A076E63"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5C1E5481" w14:textId="77777777" w:rsidTr="008B59A8">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1C2BD970" w14:textId="77777777" w:rsidR="008B59A8" w:rsidRDefault="008B59A8">
            <w:pPr>
              <w:rPr>
                <w:rFonts w:ascii="Calibri" w:hAnsi="Calibri" w:cs="Calibri"/>
                <w:color w:val="000000"/>
                <w:sz w:val="22"/>
                <w:szCs w:val="22"/>
              </w:rPr>
            </w:pPr>
            <w:r>
              <w:rPr>
                <w:rFonts w:ascii="Calibri" w:hAnsi="Calibri" w:cs="Calibri"/>
                <w:color w:val="000000"/>
                <w:sz w:val="22"/>
                <w:szCs w:val="22"/>
              </w:rPr>
              <w:t>DB_059</w:t>
            </w:r>
          </w:p>
        </w:tc>
        <w:tc>
          <w:tcPr>
            <w:tcW w:w="6000" w:type="dxa"/>
            <w:hideMark/>
          </w:tcPr>
          <w:p w14:paraId="59414BEB" w14:textId="72FEF343" w:rsidR="008B59A8" w:rsidRDefault="008B59A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Relationship between Customer and Employee is Identifying where a Customer will not be considered a customer </w:t>
            </w:r>
            <w:r w:rsidR="009F74CD">
              <w:rPr>
                <w:rFonts w:ascii="Calibri" w:hAnsi="Calibri" w:cs="Calibri"/>
                <w:color w:val="000000"/>
                <w:sz w:val="22"/>
                <w:szCs w:val="22"/>
              </w:rPr>
              <w:t>till,</w:t>
            </w:r>
            <w:r>
              <w:rPr>
                <w:rFonts w:ascii="Calibri" w:hAnsi="Calibri" w:cs="Calibri"/>
                <w:color w:val="000000"/>
                <w:sz w:val="22"/>
                <w:szCs w:val="22"/>
              </w:rPr>
              <w:t xml:space="preserve"> they are helped by </w:t>
            </w:r>
            <w:r w:rsidR="0028026E">
              <w:rPr>
                <w:rFonts w:ascii="Calibri" w:hAnsi="Calibri" w:cs="Calibri"/>
                <w:color w:val="000000"/>
                <w:sz w:val="22"/>
                <w:szCs w:val="22"/>
              </w:rPr>
              <w:t>at least</w:t>
            </w:r>
            <w:r>
              <w:rPr>
                <w:rFonts w:ascii="Calibri" w:hAnsi="Calibri" w:cs="Calibri"/>
                <w:color w:val="000000"/>
                <w:sz w:val="22"/>
                <w:szCs w:val="22"/>
              </w:rPr>
              <w:t xml:space="preserve"> one Employee and added to the database. </w:t>
            </w:r>
          </w:p>
        </w:tc>
        <w:tc>
          <w:tcPr>
            <w:tcW w:w="960" w:type="dxa"/>
            <w:noWrap/>
            <w:hideMark/>
          </w:tcPr>
          <w:p w14:paraId="390A52FC" w14:textId="77777777" w:rsidR="008B59A8" w:rsidRDefault="008B59A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B59A8" w14:paraId="704B8A88" w14:textId="77777777" w:rsidTr="008B59A8">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129CB33B" w14:textId="77777777" w:rsidR="008B59A8" w:rsidRDefault="008B59A8">
            <w:pPr>
              <w:rPr>
                <w:rFonts w:ascii="Calibri" w:hAnsi="Calibri" w:cs="Calibri"/>
                <w:color w:val="000000"/>
                <w:sz w:val="22"/>
                <w:szCs w:val="22"/>
              </w:rPr>
            </w:pPr>
            <w:r>
              <w:rPr>
                <w:rFonts w:ascii="Calibri" w:hAnsi="Calibri" w:cs="Calibri"/>
                <w:color w:val="000000"/>
                <w:sz w:val="22"/>
                <w:szCs w:val="22"/>
              </w:rPr>
              <w:t>DB_060</w:t>
            </w:r>
          </w:p>
        </w:tc>
        <w:tc>
          <w:tcPr>
            <w:tcW w:w="6000" w:type="dxa"/>
            <w:hideMark/>
          </w:tcPr>
          <w:p w14:paraId="20949429" w14:textId="77777777" w:rsidR="008B59A8" w:rsidRDefault="008B59A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 Customer can Selects zero to many contracts. </w:t>
            </w:r>
          </w:p>
        </w:tc>
        <w:tc>
          <w:tcPr>
            <w:tcW w:w="960" w:type="dxa"/>
            <w:noWrap/>
            <w:hideMark/>
          </w:tcPr>
          <w:p w14:paraId="7F04A56F" w14:textId="77777777" w:rsidR="008B59A8" w:rsidRDefault="008B59A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5F469DB8" w14:textId="084EFD10" w:rsidR="00E95452" w:rsidRDefault="00E95452" w:rsidP="00E95452">
      <w:pPr>
        <w:pStyle w:val="Heading3"/>
      </w:pPr>
      <w:bookmarkStart w:id="18" w:name="_Toc69917399"/>
      <w:r>
        <w:t>Vehicle</w:t>
      </w:r>
      <w:bookmarkEnd w:id="18"/>
    </w:p>
    <w:tbl>
      <w:tblPr>
        <w:tblStyle w:val="PlainTable1"/>
        <w:tblW w:w="7920" w:type="dxa"/>
        <w:tblLook w:val="04A0" w:firstRow="1" w:lastRow="0" w:firstColumn="1" w:lastColumn="0" w:noHBand="0" w:noVBand="1"/>
      </w:tblPr>
      <w:tblGrid>
        <w:gridCol w:w="960"/>
        <w:gridCol w:w="6000"/>
        <w:gridCol w:w="960"/>
      </w:tblGrid>
      <w:tr w:rsidR="005E14D6" w14:paraId="22433786" w14:textId="77777777" w:rsidTr="005E14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49B9B6B" w14:textId="77777777" w:rsidR="005E14D6" w:rsidRDefault="005E14D6">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60A61469"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5E69F75B"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5E14D6" w14:paraId="034E46A1"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7B5E4E0" w14:textId="77777777" w:rsidR="005E14D6" w:rsidRDefault="005E14D6">
            <w:pPr>
              <w:rPr>
                <w:rFonts w:ascii="Calibri" w:hAnsi="Calibri" w:cs="Calibri"/>
                <w:color w:val="000000"/>
                <w:sz w:val="22"/>
                <w:szCs w:val="22"/>
              </w:rPr>
            </w:pPr>
            <w:r>
              <w:rPr>
                <w:rFonts w:ascii="Calibri" w:hAnsi="Calibri" w:cs="Calibri"/>
                <w:color w:val="000000"/>
                <w:sz w:val="22"/>
                <w:szCs w:val="22"/>
              </w:rPr>
              <w:t>DB_061</w:t>
            </w:r>
          </w:p>
        </w:tc>
        <w:tc>
          <w:tcPr>
            <w:tcW w:w="6000" w:type="dxa"/>
            <w:hideMark/>
          </w:tcPr>
          <w:p w14:paraId="681A2D01"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Vehicle</w:t>
            </w:r>
          </w:p>
        </w:tc>
        <w:tc>
          <w:tcPr>
            <w:tcW w:w="960" w:type="dxa"/>
            <w:noWrap/>
            <w:hideMark/>
          </w:tcPr>
          <w:p w14:paraId="4F3D7214"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0415D741"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CF84E66" w14:textId="77777777" w:rsidR="005E14D6" w:rsidRDefault="005E14D6">
            <w:pPr>
              <w:rPr>
                <w:rFonts w:ascii="Calibri" w:hAnsi="Calibri" w:cs="Calibri"/>
                <w:color w:val="000000"/>
                <w:sz w:val="22"/>
                <w:szCs w:val="22"/>
              </w:rPr>
            </w:pPr>
            <w:r>
              <w:rPr>
                <w:rFonts w:ascii="Calibri" w:hAnsi="Calibri" w:cs="Calibri"/>
                <w:color w:val="000000"/>
                <w:sz w:val="22"/>
                <w:szCs w:val="22"/>
              </w:rPr>
              <w:t>DB_062</w:t>
            </w:r>
          </w:p>
        </w:tc>
        <w:tc>
          <w:tcPr>
            <w:tcW w:w="6000" w:type="dxa"/>
            <w:hideMark/>
          </w:tcPr>
          <w:p w14:paraId="0CE49CF1"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a Vehicle Table</w:t>
            </w:r>
          </w:p>
        </w:tc>
        <w:tc>
          <w:tcPr>
            <w:tcW w:w="960" w:type="dxa"/>
            <w:noWrap/>
            <w:hideMark/>
          </w:tcPr>
          <w:p w14:paraId="396573BC"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85B7016"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4EF97ED" w14:textId="77777777" w:rsidR="005E14D6" w:rsidRDefault="005E14D6">
            <w:pPr>
              <w:rPr>
                <w:rFonts w:ascii="Calibri" w:hAnsi="Calibri" w:cs="Calibri"/>
                <w:color w:val="000000"/>
                <w:sz w:val="22"/>
                <w:szCs w:val="22"/>
              </w:rPr>
            </w:pPr>
            <w:r>
              <w:rPr>
                <w:rFonts w:ascii="Calibri" w:hAnsi="Calibri" w:cs="Calibri"/>
                <w:color w:val="000000"/>
                <w:sz w:val="22"/>
                <w:szCs w:val="22"/>
              </w:rPr>
              <w:lastRenderedPageBreak/>
              <w:t>DB_063</w:t>
            </w:r>
          </w:p>
        </w:tc>
        <w:tc>
          <w:tcPr>
            <w:tcW w:w="6000" w:type="dxa"/>
            <w:hideMark/>
          </w:tcPr>
          <w:p w14:paraId="06A44B99"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Vehicle Attribute</w:t>
            </w:r>
          </w:p>
        </w:tc>
        <w:tc>
          <w:tcPr>
            <w:tcW w:w="960" w:type="dxa"/>
            <w:noWrap/>
            <w:hideMark/>
          </w:tcPr>
          <w:p w14:paraId="67F4E0A8"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4BFE7E24"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26E7DAC7" w14:textId="77777777" w:rsidR="005E14D6" w:rsidRDefault="005E14D6">
            <w:pPr>
              <w:rPr>
                <w:rFonts w:ascii="Calibri" w:hAnsi="Calibri" w:cs="Calibri"/>
                <w:color w:val="000000"/>
                <w:sz w:val="22"/>
                <w:szCs w:val="22"/>
              </w:rPr>
            </w:pPr>
            <w:r>
              <w:rPr>
                <w:rFonts w:ascii="Calibri" w:hAnsi="Calibri" w:cs="Calibri"/>
                <w:color w:val="000000"/>
                <w:sz w:val="22"/>
                <w:szCs w:val="22"/>
              </w:rPr>
              <w:t>DB_064</w:t>
            </w:r>
          </w:p>
        </w:tc>
        <w:tc>
          <w:tcPr>
            <w:tcW w:w="6000" w:type="dxa"/>
            <w:hideMark/>
          </w:tcPr>
          <w:p w14:paraId="27C0D584" w14:textId="2DD53BBA"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Vehicle shall have Vehicle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cannot be null, and is unique. </w:t>
            </w:r>
          </w:p>
        </w:tc>
        <w:tc>
          <w:tcPr>
            <w:tcW w:w="960" w:type="dxa"/>
            <w:noWrap/>
            <w:hideMark/>
          </w:tcPr>
          <w:p w14:paraId="2BCBFEE6"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77C07CD"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7D3A1AF1" w14:textId="77777777" w:rsidR="005E14D6" w:rsidRDefault="005E14D6">
            <w:pPr>
              <w:rPr>
                <w:rFonts w:ascii="Calibri" w:hAnsi="Calibri" w:cs="Calibri"/>
                <w:color w:val="000000"/>
                <w:sz w:val="22"/>
                <w:szCs w:val="22"/>
              </w:rPr>
            </w:pPr>
            <w:r>
              <w:rPr>
                <w:rFonts w:ascii="Calibri" w:hAnsi="Calibri" w:cs="Calibri"/>
                <w:color w:val="000000"/>
                <w:sz w:val="22"/>
                <w:szCs w:val="22"/>
              </w:rPr>
              <w:t>DB_065</w:t>
            </w:r>
          </w:p>
        </w:tc>
        <w:tc>
          <w:tcPr>
            <w:tcW w:w="6000" w:type="dxa"/>
            <w:hideMark/>
          </w:tcPr>
          <w:p w14:paraId="39289706" w14:textId="6E83E1EA"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Vehicle shall have Vehicle Type, which will have a Total Participation, </w:t>
            </w:r>
            <w:r w:rsidR="009F74CD">
              <w:rPr>
                <w:rFonts w:ascii="Calibri" w:hAnsi="Calibri" w:cs="Calibri"/>
                <w:color w:val="000000"/>
                <w:sz w:val="22"/>
                <w:szCs w:val="22"/>
              </w:rPr>
              <w:t>the</w:t>
            </w:r>
            <w:r>
              <w:rPr>
                <w:rFonts w:ascii="Calibri" w:hAnsi="Calibri" w:cs="Calibri"/>
                <w:color w:val="000000"/>
                <w:sz w:val="22"/>
                <w:szCs w:val="22"/>
              </w:rPr>
              <w:t xml:space="preserve"> default is set to 'Sedan'. </w:t>
            </w:r>
          </w:p>
        </w:tc>
        <w:tc>
          <w:tcPr>
            <w:tcW w:w="960" w:type="dxa"/>
            <w:noWrap/>
            <w:hideMark/>
          </w:tcPr>
          <w:p w14:paraId="6536843D"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42557D" w14:paraId="68FBEE91"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tcPr>
          <w:p w14:paraId="0A9495BE" w14:textId="3BC129F6" w:rsidR="0042557D" w:rsidRDefault="0042557D">
            <w:pPr>
              <w:rPr>
                <w:rFonts w:ascii="Calibri" w:hAnsi="Calibri" w:cs="Calibri"/>
                <w:color w:val="000000"/>
                <w:sz w:val="22"/>
                <w:szCs w:val="22"/>
              </w:rPr>
            </w:pPr>
            <w:r>
              <w:rPr>
                <w:rFonts w:ascii="Calibri" w:hAnsi="Calibri" w:cs="Calibri"/>
                <w:color w:val="000000"/>
                <w:sz w:val="22"/>
                <w:szCs w:val="22"/>
              </w:rPr>
              <w:t>DB_200</w:t>
            </w:r>
          </w:p>
        </w:tc>
        <w:tc>
          <w:tcPr>
            <w:tcW w:w="6000" w:type="dxa"/>
          </w:tcPr>
          <w:p w14:paraId="01413E4B" w14:textId="3CB98333" w:rsidR="0042557D" w:rsidRDefault="0042557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Vehicle Type attribute shall be enforced to Sedan if NULL or not valid</w:t>
            </w:r>
          </w:p>
        </w:tc>
        <w:tc>
          <w:tcPr>
            <w:tcW w:w="960" w:type="dxa"/>
            <w:noWrap/>
          </w:tcPr>
          <w:p w14:paraId="3EFF736D" w14:textId="6DCAA225" w:rsidR="0042557D" w:rsidRDefault="0042557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200FAD6"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C443609" w14:textId="77777777" w:rsidR="005E14D6" w:rsidRDefault="005E14D6">
            <w:pPr>
              <w:rPr>
                <w:rFonts w:ascii="Calibri" w:hAnsi="Calibri" w:cs="Calibri"/>
                <w:color w:val="000000"/>
                <w:sz w:val="22"/>
                <w:szCs w:val="22"/>
              </w:rPr>
            </w:pPr>
            <w:r>
              <w:rPr>
                <w:rFonts w:ascii="Calibri" w:hAnsi="Calibri" w:cs="Calibri"/>
                <w:color w:val="000000"/>
                <w:sz w:val="22"/>
                <w:szCs w:val="22"/>
              </w:rPr>
              <w:t>DB_066</w:t>
            </w:r>
          </w:p>
        </w:tc>
        <w:tc>
          <w:tcPr>
            <w:tcW w:w="6000" w:type="dxa"/>
            <w:hideMark/>
          </w:tcPr>
          <w:p w14:paraId="0FD9ED23"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Vehicle Type can only be set to following types:</w:t>
            </w:r>
          </w:p>
        </w:tc>
        <w:tc>
          <w:tcPr>
            <w:tcW w:w="960" w:type="dxa"/>
            <w:noWrap/>
            <w:hideMark/>
          </w:tcPr>
          <w:p w14:paraId="366B008D"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E4230A7"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AA3C6DF" w14:textId="77777777" w:rsidR="005E14D6" w:rsidRDefault="005E14D6">
            <w:pPr>
              <w:rPr>
                <w:rFonts w:ascii="Calibri" w:hAnsi="Calibri" w:cs="Calibri"/>
                <w:color w:val="000000"/>
                <w:sz w:val="22"/>
                <w:szCs w:val="22"/>
              </w:rPr>
            </w:pPr>
            <w:r>
              <w:rPr>
                <w:rFonts w:ascii="Calibri" w:hAnsi="Calibri" w:cs="Calibri"/>
                <w:color w:val="000000"/>
                <w:sz w:val="22"/>
                <w:szCs w:val="22"/>
              </w:rPr>
              <w:t>DB_067</w:t>
            </w:r>
          </w:p>
        </w:tc>
        <w:tc>
          <w:tcPr>
            <w:tcW w:w="6000" w:type="dxa"/>
            <w:hideMark/>
          </w:tcPr>
          <w:p w14:paraId="38113EC4"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 Sedan</w:t>
            </w:r>
          </w:p>
        </w:tc>
        <w:tc>
          <w:tcPr>
            <w:tcW w:w="960" w:type="dxa"/>
            <w:noWrap/>
            <w:hideMark/>
          </w:tcPr>
          <w:p w14:paraId="08A1B24F"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3F77818"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C515A1A" w14:textId="77777777" w:rsidR="005E14D6" w:rsidRDefault="005E14D6">
            <w:pPr>
              <w:rPr>
                <w:rFonts w:ascii="Calibri" w:hAnsi="Calibri" w:cs="Calibri"/>
                <w:color w:val="000000"/>
                <w:sz w:val="22"/>
                <w:szCs w:val="22"/>
              </w:rPr>
            </w:pPr>
            <w:r>
              <w:rPr>
                <w:rFonts w:ascii="Calibri" w:hAnsi="Calibri" w:cs="Calibri"/>
                <w:color w:val="000000"/>
                <w:sz w:val="22"/>
                <w:szCs w:val="22"/>
              </w:rPr>
              <w:t>DB_068</w:t>
            </w:r>
          </w:p>
        </w:tc>
        <w:tc>
          <w:tcPr>
            <w:tcW w:w="6000" w:type="dxa"/>
            <w:hideMark/>
          </w:tcPr>
          <w:p w14:paraId="27FA4C59"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 Coupe</w:t>
            </w:r>
          </w:p>
        </w:tc>
        <w:tc>
          <w:tcPr>
            <w:tcW w:w="960" w:type="dxa"/>
            <w:noWrap/>
            <w:hideMark/>
          </w:tcPr>
          <w:p w14:paraId="484FAEF3"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0F4A5C3B"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7C70610" w14:textId="77777777" w:rsidR="005E14D6" w:rsidRDefault="005E14D6">
            <w:pPr>
              <w:rPr>
                <w:rFonts w:ascii="Calibri" w:hAnsi="Calibri" w:cs="Calibri"/>
                <w:color w:val="000000"/>
                <w:sz w:val="22"/>
                <w:szCs w:val="22"/>
              </w:rPr>
            </w:pPr>
            <w:r>
              <w:rPr>
                <w:rFonts w:ascii="Calibri" w:hAnsi="Calibri" w:cs="Calibri"/>
                <w:color w:val="000000"/>
                <w:sz w:val="22"/>
                <w:szCs w:val="22"/>
              </w:rPr>
              <w:t>DB_069</w:t>
            </w:r>
          </w:p>
        </w:tc>
        <w:tc>
          <w:tcPr>
            <w:tcW w:w="6000" w:type="dxa"/>
            <w:hideMark/>
          </w:tcPr>
          <w:p w14:paraId="69406961"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 Sports</w:t>
            </w:r>
          </w:p>
        </w:tc>
        <w:tc>
          <w:tcPr>
            <w:tcW w:w="960" w:type="dxa"/>
            <w:noWrap/>
            <w:hideMark/>
          </w:tcPr>
          <w:p w14:paraId="671798B6"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059A4BF"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2C0FC4E" w14:textId="77777777" w:rsidR="005E14D6" w:rsidRDefault="005E14D6">
            <w:pPr>
              <w:rPr>
                <w:rFonts w:ascii="Calibri" w:hAnsi="Calibri" w:cs="Calibri"/>
                <w:color w:val="000000"/>
                <w:sz w:val="22"/>
                <w:szCs w:val="22"/>
              </w:rPr>
            </w:pPr>
            <w:r>
              <w:rPr>
                <w:rFonts w:ascii="Calibri" w:hAnsi="Calibri" w:cs="Calibri"/>
                <w:color w:val="000000"/>
                <w:sz w:val="22"/>
                <w:szCs w:val="22"/>
              </w:rPr>
              <w:t>DB_070</w:t>
            </w:r>
          </w:p>
        </w:tc>
        <w:tc>
          <w:tcPr>
            <w:tcW w:w="6000" w:type="dxa"/>
            <w:hideMark/>
          </w:tcPr>
          <w:p w14:paraId="309C1102" w14:textId="40DA5CE9"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4) </w:t>
            </w:r>
            <w:r w:rsidR="0028026E">
              <w:rPr>
                <w:rFonts w:ascii="Calibri" w:hAnsi="Calibri" w:cs="Calibri"/>
                <w:color w:val="000000"/>
                <w:sz w:val="22"/>
                <w:szCs w:val="22"/>
              </w:rPr>
              <w:t>Station Wagon</w:t>
            </w:r>
          </w:p>
        </w:tc>
        <w:tc>
          <w:tcPr>
            <w:tcW w:w="960" w:type="dxa"/>
            <w:noWrap/>
            <w:hideMark/>
          </w:tcPr>
          <w:p w14:paraId="6E4536F1"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02561DF"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A12347D" w14:textId="77777777" w:rsidR="005E14D6" w:rsidRDefault="005E14D6">
            <w:pPr>
              <w:rPr>
                <w:rFonts w:ascii="Calibri" w:hAnsi="Calibri" w:cs="Calibri"/>
                <w:color w:val="000000"/>
                <w:sz w:val="22"/>
                <w:szCs w:val="22"/>
              </w:rPr>
            </w:pPr>
            <w:r>
              <w:rPr>
                <w:rFonts w:ascii="Calibri" w:hAnsi="Calibri" w:cs="Calibri"/>
                <w:color w:val="000000"/>
                <w:sz w:val="22"/>
                <w:szCs w:val="22"/>
              </w:rPr>
              <w:t>DB_071</w:t>
            </w:r>
          </w:p>
        </w:tc>
        <w:tc>
          <w:tcPr>
            <w:tcW w:w="6000" w:type="dxa"/>
            <w:hideMark/>
          </w:tcPr>
          <w:p w14:paraId="6774780C" w14:textId="5976C521"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5) </w:t>
            </w:r>
            <w:r w:rsidR="0028026E">
              <w:rPr>
                <w:rFonts w:ascii="Calibri" w:hAnsi="Calibri" w:cs="Calibri"/>
                <w:color w:val="000000"/>
                <w:sz w:val="22"/>
                <w:szCs w:val="22"/>
              </w:rPr>
              <w:t>Hatchback</w:t>
            </w:r>
          </w:p>
        </w:tc>
        <w:tc>
          <w:tcPr>
            <w:tcW w:w="960" w:type="dxa"/>
            <w:noWrap/>
            <w:hideMark/>
          </w:tcPr>
          <w:p w14:paraId="7A2E5FFD"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8F72D3A"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152896AF" w14:textId="77777777" w:rsidR="005E14D6" w:rsidRDefault="005E14D6">
            <w:pPr>
              <w:rPr>
                <w:rFonts w:ascii="Calibri" w:hAnsi="Calibri" w:cs="Calibri"/>
                <w:color w:val="000000"/>
                <w:sz w:val="22"/>
                <w:szCs w:val="22"/>
              </w:rPr>
            </w:pPr>
            <w:r>
              <w:rPr>
                <w:rFonts w:ascii="Calibri" w:hAnsi="Calibri" w:cs="Calibri"/>
                <w:color w:val="000000"/>
                <w:sz w:val="22"/>
                <w:szCs w:val="22"/>
              </w:rPr>
              <w:t>DB_072</w:t>
            </w:r>
          </w:p>
        </w:tc>
        <w:tc>
          <w:tcPr>
            <w:tcW w:w="6000" w:type="dxa"/>
            <w:hideMark/>
          </w:tcPr>
          <w:p w14:paraId="512975EA"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 Luxury</w:t>
            </w:r>
          </w:p>
        </w:tc>
        <w:tc>
          <w:tcPr>
            <w:tcW w:w="960" w:type="dxa"/>
            <w:noWrap/>
            <w:hideMark/>
          </w:tcPr>
          <w:p w14:paraId="3E9D70A5"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05AE2FC"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7D8EE840" w14:textId="77777777" w:rsidR="005E14D6" w:rsidRDefault="005E14D6">
            <w:pPr>
              <w:rPr>
                <w:rFonts w:ascii="Calibri" w:hAnsi="Calibri" w:cs="Calibri"/>
                <w:color w:val="000000"/>
                <w:sz w:val="22"/>
                <w:szCs w:val="22"/>
              </w:rPr>
            </w:pPr>
            <w:r>
              <w:rPr>
                <w:rFonts w:ascii="Calibri" w:hAnsi="Calibri" w:cs="Calibri"/>
                <w:color w:val="000000"/>
                <w:sz w:val="22"/>
                <w:szCs w:val="22"/>
              </w:rPr>
              <w:t>DB_073</w:t>
            </w:r>
          </w:p>
        </w:tc>
        <w:tc>
          <w:tcPr>
            <w:tcW w:w="6000" w:type="dxa"/>
            <w:hideMark/>
          </w:tcPr>
          <w:p w14:paraId="6E70EBD0" w14:textId="1D893883"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Vehicle shall have a Vehicle Door which will have a </w:t>
            </w:r>
            <w:r w:rsidR="0028026E">
              <w:rPr>
                <w:rFonts w:ascii="Calibri" w:hAnsi="Calibri" w:cs="Calibri"/>
                <w:color w:val="000000"/>
                <w:sz w:val="22"/>
                <w:szCs w:val="22"/>
              </w:rPr>
              <w:t>Total</w:t>
            </w:r>
            <w:r>
              <w:rPr>
                <w:rFonts w:ascii="Calibri" w:hAnsi="Calibri" w:cs="Calibri"/>
                <w:color w:val="000000"/>
                <w:sz w:val="22"/>
                <w:szCs w:val="22"/>
              </w:rPr>
              <w:t xml:space="preserve"> Participation, </w:t>
            </w:r>
            <w:r w:rsidR="009F74CD">
              <w:rPr>
                <w:rFonts w:ascii="Calibri" w:hAnsi="Calibri" w:cs="Calibri"/>
                <w:color w:val="000000"/>
                <w:sz w:val="22"/>
                <w:szCs w:val="22"/>
              </w:rPr>
              <w:t>this</w:t>
            </w:r>
            <w:r>
              <w:rPr>
                <w:rFonts w:ascii="Calibri" w:hAnsi="Calibri" w:cs="Calibri"/>
                <w:color w:val="000000"/>
                <w:sz w:val="22"/>
                <w:szCs w:val="22"/>
              </w:rPr>
              <w:t xml:space="preserve"> cannot be NULL.</w:t>
            </w:r>
          </w:p>
        </w:tc>
        <w:tc>
          <w:tcPr>
            <w:tcW w:w="960" w:type="dxa"/>
            <w:noWrap/>
            <w:hideMark/>
          </w:tcPr>
          <w:p w14:paraId="7D138178"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E3E85AB"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9C2CA44" w14:textId="77777777" w:rsidR="005E14D6" w:rsidRDefault="005E14D6">
            <w:pPr>
              <w:rPr>
                <w:rFonts w:ascii="Calibri" w:hAnsi="Calibri" w:cs="Calibri"/>
                <w:color w:val="000000"/>
                <w:sz w:val="22"/>
                <w:szCs w:val="22"/>
              </w:rPr>
            </w:pPr>
            <w:r>
              <w:rPr>
                <w:rFonts w:ascii="Calibri" w:hAnsi="Calibri" w:cs="Calibri"/>
                <w:color w:val="000000"/>
                <w:sz w:val="22"/>
                <w:szCs w:val="22"/>
              </w:rPr>
              <w:t>DB_074</w:t>
            </w:r>
          </w:p>
        </w:tc>
        <w:tc>
          <w:tcPr>
            <w:tcW w:w="6000" w:type="dxa"/>
            <w:hideMark/>
          </w:tcPr>
          <w:p w14:paraId="70D6821E"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Vehicle Door can only be set to following</w:t>
            </w:r>
          </w:p>
        </w:tc>
        <w:tc>
          <w:tcPr>
            <w:tcW w:w="960" w:type="dxa"/>
            <w:noWrap/>
            <w:hideMark/>
          </w:tcPr>
          <w:p w14:paraId="704ABCEB"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07582723"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F9AEC87" w14:textId="77777777" w:rsidR="005E14D6" w:rsidRDefault="005E14D6">
            <w:pPr>
              <w:rPr>
                <w:rFonts w:ascii="Calibri" w:hAnsi="Calibri" w:cs="Calibri"/>
                <w:color w:val="000000"/>
                <w:sz w:val="22"/>
                <w:szCs w:val="22"/>
              </w:rPr>
            </w:pPr>
            <w:r>
              <w:rPr>
                <w:rFonts w:ascii="Calibri" w:hAnsi="Calibri" w:cs="Calibri"/>
                <w:color w:val="000000"/>
                <w:sz w:val="22"/>
                <w:szCs w:val="22"/>
              </w:rPr>
              <w:t>DB_075</w:t>
            </w:r>
          </w:p>
        </w:tc>
        <w:tc>
          <w:tcPr>
            <w:tcW w:w="6000" w:type="dxa"/>
            <w:hideMark/>
          </w:tcPr>
          <w:p w14:paraId="3570D72D"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 2</w:t>
            </w:r>
          </w:p>
        </w:tc>
        <w:tc>
          <w:tcPr>
            <w:tcW w:w="960" w:type="dxa"/>
            <w:noWrap/>
            <w:hideMark/>
          </w:tcPr>
          <w:p w14:paraId="44FBB4E9"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0DC81B4B"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BE2310C" w14:textId="77777777" w:rsidR="005E14D6" w:rsidRDefault="005E14D6">
            <w:pPr>
              <w:rPr>
                <w:rFonts w:ascii="Calibri" w:hAnsi="Calibri" w:cs="Calibri"/>
                <w:color w:val="000000"/>
                <w:sz w:val="22"/>
                <w:szCs w:val="22"/>
              </w:rPr>
            </w:pPr>
            <w:r>
              <w:rPr>
                <w:rFonts w:ascii="Calibri" w:hAnsi="Calibri" w:cs="Calibri"/>
                <w:color w:val="000000"/>
                <w:sz w:val="22"/>
                <w:szCs w:val="22"/>
              </w:rPr>
              <w:t>DB_076</w:t>
            </w:r>
          </w:p>
        </w:tc>
        <w:tc>
          <w:tcPr>
            <w:tcW w:w="6000" w:type="dxa"/>
            <w:hideMark/>
          </w:tcPr>
          <w:p w14:paraId="0F807034"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 4</w:t>
            </w:r>
          </w:p>
        </w:tc>
        <w:tc>
          <w:tcPr>
            <w:tcW w:w="960" w:type="dxa"/>
            <w:noWrap/>
            <w:hideMark/>
          </w:tcPr>
          <w:p w14:paraId="4D5D425F"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5353E" w14:paraId="3FDD2B68"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tcPr>
          <w:p w14:paraId="7F5BAD62" w14:textId="0198B451" w:rsidR="0085353E" w:rsidRDefault="0085353E">
            <w:pPr>
              <w:rPr>
                <w:rFonts w:ascii="Calibri" w:hAnsi="Calibri" w:cs="Calibri"/>
                <w:color w:val="000000"/>
                <w:sz w:val="22"/>
                <w:szCs w:val="22"/>
              </w:rPr>
            </w:pPr>
            <w:r>
              <w:rPr>
                <w:rFonts w:ascii="Calibri" w:hAnsi="Calibri" w:cs="Calibri"/>
                <w:color w:val="000000"/>
                <w:sz w:val="22"/>
                <w:szCs w:val="22"/>
              </w:rPr>
              <w:t>DB_194</w:t>
            </w:r>
          </w:p>
        </w:tc>
        <w:tc>
          <w:tcPr>
            <w:tcW w:w="6000" w:type="dxa"/>
          </w:tcPr>
          <w:p w14:paraId="7B1786DA" w14:textId="6E7A0C85" w:rsidR="0085353E" w:rsidRDefault="0085353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ehicle is set to mandatory</w:t>
            </w:r>
          </w:p>
        </w:tc>
        <w:tc>
          <w:tcPr>
            <w:tcW w:w="960" w:type="dxa"/>
            <w:noWrap/>
          </w:tcPr>
          <w:p w14:paraId="509D5BF2" w14:textId="4CAAB152" w:rsidR="0085353E" w:rsidRDefault="0085353E">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F38B20C"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0CBCB7C" w14:textId="77777777" w:rsidR="005E14D6" w:rsidRDefault="005E14D6">
            <w:pPr>
              <w:rPr>
                <w:rFonts w:ascii="Calibri" w:hAnsi="Calibri" w:cs="Calibri"/>
                <w:color w:val="000000"/>
                <w:sz w:val="22"/>
                <w:szCs w:val="22"/>
              </w:rPr>
            </w:pPr>
            <w:r>
              <w:rPr>
                <w:rFonts w:ascii="Calibri" w:hAnsi="Calibri" w:cs="Calibri"/>
                <w:color w:val="000000"/>
                <w:sz w:val="22"/>
                <w:szCs w:val="22"/>
              </w:rPr>
              <w:t>DB_077</w:t>
            </w:r>
          </w:p>
        </w:tc>
        <w:tc>
          <w:tcPr>
            <w:tcW w:w="6000" w:type="dxa"/>
            <w:hideMark/>
          </w:tcPr>
          <w:p w14:paraId="354A3993"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Vehicle shall have a Vehicle Year, which is default set to NULL</w:t>
            </w:r>
          </w:p>
        </w:tc>
        <w:tc>
          <w:tcPr>
            <w:tcW w:w="960" w:type="dxa"/>
            <w:noWrap/>
            <w:hideMark/>
          </w:tcPr>
          <w:p w14:paraId="7B8F9AF5"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43A5BC9"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4D1358BD" w14:textId="77777777" w:rsidR="005E14D6" w:rsidRDefault="005E14D6">
            <w:pPr>
              <w:rPr>
                <w:rFonts w:ascii="Calibri" w:hAnsi="Calibri" w:cs="Calibri"/>
                <w:color w:val="000000"/>
                <w:sz w:val="22"/>
                <w:szCs w:val="22"/>
              </w:rPr>
            </w:pPr>
            <w:r>
              <w:rPr>
                <w:rFonts w:ascii="Calibri" w:hAnsi="Calibri" w:cs="Calibri"/>
                <w:color w:val="000000"/>
                <w:sz w:val="22"/>
                <w:szCs w:val="22"/>
              </w:rPr>
              <w:t>DB_078</w:t>
            </w:r>
          </w:p>
        </w:tc>
        <w:tc>
          <w:tcPr>
            <w:tcW w:w="6000" w:type="dxa"/>
            <w:hideMark/>
          </w:tcPr>
          <w:p w14:paraId="7A403774" w14:textId="543E49BA"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Vehicle shall have a Vehicle VIN, which cannot be NULL and </w:t>
            </w:r>
            <w:r w:rsidR="009F74CD">
              <w:rPr>
                <w:rFonts w:ascii="Calibri" w:hAnsi="Calibri" w:cs="Calibri"/>
                <w:color w:val="000000"/>
                <w:sz w:val="22"/>
                <w:szCs w:val="22"/>
              </w:rPr>
              <w:t>must</w:t>
            </w:r>
            <w:r>
              <w:rPr>
                <w:rFonts w:ascii="Calibri" w:hAnsi="Calibri" w:cs="Calibri"/>
                <w:color w:val="000000"/>
                <w:sz w:val="22"/>
                <w:szCs w:val="22"/>
              </w:rPr>
              <w:t xml:space="preserve"> be unique for each Vehicle</w:t>
            </w:r>
          </w:p>
        </w:tc>
        <w:tc>
          <w:tcPr>
            <w:tcW w:w="960" w:type="dxa"/>
            <w:noWrap/>
            <w:hideMark/>
          </w:tcPr>
          <w:p w14:paraId="0C9C5375"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85353E" w14:paraId="1277F9E4" w14:textId="77777777" w:rsidTr="0085353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960" w:type="dxa"/>
          </w:tcPr>
          <w:p w14:paraId="4CED245E" w14:textId="32A4D060" w:rsidR="0085353E" w:rsidRDefault="0085353E">
            <w:pPr>
              <w:rPr>
                <w:rFonts w:ascii="Calibri" w:hAnsi="Calibri" w:cs="Calibri"/>
                <w:color w:val="000000"/>
                <w:sz w:val="22"/>
                <w:szCs w:val="22"/>
              </w:rPr>
            </w:pPr>
            <w:r>
              <w:rPr>
                <w:rFonts w:ascii="Calibri" w:hAnsi="Calibri" w:cs="Calibri"/>
                <w:color w:val="000000"/>
                <w:sz w:val="22"/>
                <w:szCs w:val="22"/>
              </w:rPr>
              <w:t>DB_195</w:t>
            </w:r>
          </w:p>
        </w:tc>
        <w:tc>
          <w:tcPr>
            <w:tcW w:w="6000" w:type="dxa"/>
          </w:tcPr>
          <w:p w14:paraId="4098F766" w14:textId="78E7C13A" w:rsidR="0085353E" w:rsidRDefault="0085353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Vehicle Price is limited between 1000.0 and 800000</w:t>
            </w:r>
          </w:p>
        </w:tc>
        <w:tc>
          <w:tcPr>
            <w:tcW w:w="960" w:type="dxa"/>
            <w:noWrap/>
          </w:tcPr>
          <w:p w14:paraId="4757E84F" w14:textId="1B7783F5" w:rsidR="0085353E" w:rsidRDefault="0085353E">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A615731" w14:textId="77777777" w:rsidTr="005E14D6">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2DE01546" w14:textId="77777777" w:rsidR="005E14D6" w:rsidRDefault="005E14D6">
            <w:pPr>
              <w:rPr>
                <w:rFonts w:ascii="Calibri" w:hAnsi="Calibri" w:cs="Calibri"/>
                <w:color w:val="000000"/>
                <w:sz w:val="22"/>
                <w:szCs w:val="22"/>
              </w:rPr>
            </w:pPr>
            <w:r>
              <w:rPr>
                <w:rFonts w:ascii="Calibri" w:hAnsi="Calibri" w:cs="Calibri"/>
                <w:color w:val="000000"/>
                <w:sz w:val="22"/>
                <w:szCs w:val="22"/>
              </w:rPr>
              <w:t>DB_079</w:t>
            </w:r>
          </w:p>
        </w:tc>
        <w:tc>
          <w:tcPr>
            <w:tcW w:w="6000" w:type="dxa"/>
            <w:hideMark/>
          </w:tcPr>
          <w:p w14:paraId="089CDD73"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Vehicle shall have a Vehicle Price, which is a decimal value and can store value between 0.0 to 999999.99. The Vehicle Price cannot be Null.</w:t>
            </w:r>
          </w:p>
        </w:tc>
        <w:tc>
          <w:tcPr>
            <w:tcW w:w="960" w:type="dxa"/>
            <w:noWrap/>
            <w:hideMark/>
          </w:tcPr>
          <w:p w14:paraId="04E82F0A"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5B39FB0"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35AD45B" w14:textId="77777777" w:rsidR="005E14D6" w:rsidRDefault="005E14D6">
            <w:pPr>
              <w:rPr>
                <w:rFonts w:ascii="Calibri" w:hAnsi="Calibri" w:cs="Calibri"/>
                <w:color w:val="000000"/>
                <w:sz w:val="22"/>
                <w:szCs w:val="22"/>
              </w:rPr>
            </w:pPr>
            <w:r>
              <w:rPr>
                <w:rFonts w:ascii="Calibri" w:hAnsi="Calibri" w:cs="Calibri"/>
                <w:color w:val="000000"/>
                <w:sz w:val="22"/>
                <w:szCs w:val="22"/>
              </w:rPr>
              <w:t>DB_080</w:t>
            </w:r>
          </w:p>
        </w:tc>
        <w:tc>
          <w:tcPr>
            <w:tcW w:w="6000" w:type="dxa"/>
            <w:hideMark/>
          </w:tcPr>
          <w:p w14:paraId="2E9193EE"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Vehicle Relationship</w:t>
            </w:r>
          </w:p>
        </w:tc>
        <w:tc>
          <w:tcPr>
            <w:tcW w:w="960" w:type="dxa"/>
            <w:noWrap/>
            <w:hideMark/>
          </w:tcPr>
          <w:p w14:paraId="21E4E861"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4ED825F0"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7020399" w14:textId="77777777" w:rsidR="005E14D6" w:rsidRDefault="005E14D6">
            <w:pPr>
              <w:rPr>
                <w:rFonts w:ascii="Calibri" w:hAnsi="Calibri" w:cs="Calibri"/>
                <w:color w:val="000000"/>
                <w:sz w:val="22"/>
                <w:szCs w:val="22"/>
              </w:rPr>
            </w:pPr>
            <w:r>
              <w:rPr>
                <w:rFonts w:ascii="Calibri" w:hAnsi="Calibri" w:cs="Calibri"/>
                <w:color w:val="000000"/>
                <w:sz w:val="22"/>
                <w:szCs w:val="22"/>
              </w:rPr>
              <w:t>DB_081</w:t>
            </w:r>
          </w:p>
        </w:tc>
        <w:tc>
          <w:tcPr>
            <w:tcW w:w="6000" w:type="dxa"/>
            <w:hideMark/>
          </w:tcPr>
          <w:p w14:paraId="6350C432"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 Vehicle is located at one and only one Dealership. </w:t>
            </w:r>
          </w:p>
        </w:tc>
        <w:tc>
          <w:tcPr>
            <w:tcW w:w="960" w:type="dxa"/>
            <w:noWrap/>
            <w:hideMark/>
          </w:tcPr>
          <w:p w14:paraId="2C83942C"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B2DCABB"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5344CBE" w14:textId="77777777" w:rsidR="005E14D6" w:rsidRDefault="005E14D6">
            <w:pPr>
              <w:rPr>
                <w:rFonts w:ascii="Calibri" w:hAnsi="Calibri" w:cs="Calibri"/>
                <w:color w:val="000000"/>
                <w:sz w:val="22"/>
                <w:szCs w:val="22"/>
              </w:rPr>
            </w:pPr>
            <w:r>
              <w:rPr>
                <w:rFonts w:ascii="Calibri" w:hAnsi="Calibri" w:cs="Calibri"/>
                <w:color w:val="000000"/>
                <w:sz w:val="22"/>
                <w:szCs w:val="22"/>
              </w:rPr>
              <w:t>DB_082</w:t>
            </w:r>
          </w:p>
        </w:tc>
        <w:tc>
          <w:tcPr>
            <w:tcW w:w="6000" w:type="dxa"/>
            <w:hideMark/>
          </w:tcPr>
          <w:p w14:paraId="5270E5B8"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 Vehicle is manufactured by one and only one Brand. </w:t>
            </w:r>
          </w:p>
        </w:tc>
        <w:tc>
          <w:tcPr>
            <w:tcW w:w="960" w:type="dxa"/>
            <w:noWrap/>
            <w:hideMark/>
          </w:tcPr>
          <w:p w14:paraId="5029B5BC"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4682CC3" w14:textId="77777777" w:rsidTr="005E14D6">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56C7552E" w14:textId="77777777" w:rsidR="005E14D6" w:rsidRDefault="005E14D6">
            <w:pPr>
              <w:rPr>
                <w:rFonts w:ascii="Calibri" w:hAnsi="Calibri" w:cs="Calibri"/>
                <w:color w:val="000000"/>
                <w:sz w:val="22"/>
                <w:szCs w:val="22"/>
              </w:rPr>
            </w:pPr>
            <w:r>
              <w:rPr>
                <w:rFonts w:ascii="Calibri" w:hAnsi="Calibri" w:cs="Calibri"/>
                <w:color w:val="000000"/>
                <w:sz w:val="22"/>
                <w:szCs w:val="22"/>
              </w:rPr>
              <w:t>DB_083</w:t>
            </w:r>
          </w:p>
        </w:tc>
        <w:tc>
          <w:tcPr>
            <w:tcW w:w="6000" w:type="dxa"/>
            <w:hideMark/>
          </w:tcPr>
          <w:p w14:paraId="381B9942" w14:textId="44D095F9"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Relationship between Vehicle and the Brand is Identifying relationship, where a vehicle </w:t>
            </w:r>
            <w:r w:rsidR="009F74CD">
              <w:rPr>
                <w:rFonts w:ascii="Calibri" w:hAnsi="Calibri" w:cs="Calibri"/>
                <w:color w:val="000000"/>
                <w:sz w:val="22"/>
                <w:szCs w:val="22"/>
              </w:rPr>
              <w:t>does not</w:t>
            </w:r>
            <w:r>
              <w:rPr>
                <w:rFonts w:ascii="Calibri" w:hAnsi="Calibri" w:cs="Calibri"/>
                <w:color w:val="000000"/>
                <w:sz w:val="22"/>
                <w:szCs w:val="22"/>
              </w:rPr>
              <w:t xml:space="preserve"> </w:t>
            </w:r>
            <w:r w:rsidR="0028026E">
              <w:rPr>
                <w:rFonts w:ascii="Calibri" w:hAnsi="Calibri" w:cs="Calibri"/>
                <w:color w:val="000000"/>
                <w:sz w:val="22"/>
                <w:szCs w:val="22"/>
              </w:rPr>
              <w:t>exist</w:t>
            </w:r>
            <w:r>
              <w:rPr>
                <w:rFonts w:ascii="Calibri" w:hAnsi="Calibri" w:cs="Calibri"/>
                <w:color w:val="000000"/>
                <w:sz w:val="22"/>
                <w:szCs w:val="22"/>
              </w:rPr>
              <w:t xml:space="preserve"> if one of the given Brand have not manufactured it.</w:t>
            </w:r>
          </w:p>
        </w:tc>
        <w:tc>
          <w:tcPr>
            <w:tcW w:w="960" w:type="dxa"/>
            <w:noWrap/>
            <w:hideMark/>
          </w:tcPr>
          <w:p w14:paraId="15D340C3"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59A200A"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B8A3053" w14:textId="77777777" w:rsidR="005E14D6" w:rsidRDefault="005E14D6">
            <w:pPr>
              <w:rPr>
                <w:rFonts w:ascii="Calibri" w:hAnsi="Calibri" w:cs="Calibri"/>
                <w:color w:val="000000"/>
                <w:sz w:val="22"/>
                <w:szCs w:val="22"/>
              </w:rPr>
            </w:pPr>
            <w:r>
              <w:rPr>
                <w:rFonts w:ascii="Calibri" w:hAnsi="Calibri" w:cs="Calibri"/>
                <w:color w:val="000000"/>
                <w:sz w:val="22"/>
                <w:szCs w:val="22"/>
              </w:rPr>
              <w:t>DB_084</w:t>
            </w:r>
          </w:p>
        </w:tc>
        <w:tc>
          <w:tcPr>
            <w:tcW w:w="6000" w:type="dxa"/>
            <w:hideMark/>
          </w:tcPr>
          <w:p w14:paraId="4F6CA0D1"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 Vehicle is assigned to 1 and only 1 contract. </w:t>
            </w:r>
          </w:p>
        </w:tc>
        <w:tc>
          <w:tcPr>
            <w:tcW w:w="960" w:type="dxa"/>
            <w:noWrap/>
            <w:hideMark/>
          </w:tcPr>
          <w:p w14:paraId="15624267"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2495E27" w14:textId="77777777" w:rsidTr="005E14D6">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34CC096F" w14:textId="77777777" w:rsidR="005E14D6" w:rsidRDefault="005E14D6">
            <w:pPr>
              <w:rPr>
                <w:rFonts w:ascii="Calibri" w:hAnsi="Calibri" w:cs="Calibri"/>
                <w:color w:val="000000"/>
                <w:sz w:val="22"/>
                <w:szCs w:val="22"/>
              </w:rPr>
            </w:pPr>
            <w:r>
              <w:rPr>
                <w:rFonts w:ascii="Calibri" w:hAnsi="Calibri" w:cs="Calibri"/>
                <w:color w:val="000000"/>
                <w:sz w:val="22"/>
                <w:szCs w:val="22"/>
              </w:rPr>
              <w:t>DB_085</w:t>
            </w:r>
          </w:p>
        </w:tc>
        <w:tc>
          <w:tcPr>
            <w:tcW w:w="6000" w:type="dxa"/>
            <w:hideMark/>
          </w:tcPr>
          <w:p w14:paraId="1292AD16" w14:textId="09225B1E"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Relationship between Vehicle and Contract is </w:t>
            </w:r>
            <w:r w:rsidR="009F74CD">
              <w:rPr>
                <w:rFonts w:ascii="Calibri" w:hAnsi="Calibri" w:cs="Calibri"/>
                <w:color w:val="000000"/>
                <w:sz w:val="22"/>
                <w:szCs w:val="22"/>
              </w:rPr>
              <w:t>non-Identifying</w:t>
            </w:r>
            <w:r>
              <w:rPr>
                <w:rFonts w:ascii="Calibri" w:hAnsi="Calibri" w:cs="Calibri"/>
                <w:color w:val="000000"/>
                <w:sz w:val="22"/>
                <w:szCs w:val="22"/>
              </w:rPr>
              <w:t xml:space="preserve">, where a vehicle can be in the dealership without getting sold through a contract. </w:t>
            </w:r>
          </w:p>
        </w:tc>
        <w:tc>
          <w:tcPr>
            <w:tcW w:w="960" w:type="dxa"/>
            <w:noWrap/>
            <w:hideMark/>
          </w:tcPr>
          <w:p w14:paraId="2006DC97"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22D3A1D9" w14:textId="642CF488" w:rsidR="00E95452" w:rsidRDefault="00E95452" w:rsidP="00E95452">
      <w:pPr>
        <w:pStyle w:val="Heading3"/>
      </w:pPr>
      <w:bookmarkStart w:id="19" w:name="_Toc69917400"/>
      <w:r>
        <w:t>Employee</w:t>
      </w:r>
      <w:bookmarkEnd w:id="19"/>
    </w:p>
    <w:tbl>
      <w:tblPr>
        <w:tblStyle w:val="PlainTable1"/>
        <w:tblW w:w="7920" w:type="dxa"/>
        <w:tblLook w:val="04A0" w:firstRow="1" w:lastRow="0" w:firstColumn="1" w:lastColumn="0" w:noHBand="0" w:noVBand="1"/>
      </w:tblPr>
      <w:tblGrid>
        <w:gridCol w:w="960"/>
        <w:gridCol w:w="6000"/>
        <w:gridCol w:w="960"/>
      </w:tblGrid>
      <w:tr w:rsidR="005E14D6" w14:paraId="738ADFD2" w14:textId="77777777" w:rsidTr="005E14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92FB7BA" w14:textId="77777777" w:rsidR="005E14D6" w:rsidRDefault="005E14D6">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16A84532"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507354D9"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5E14D6" w14:paraId="258A991A"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1B97712" w14:textId="77777777" w:rsidR="005E14D6" w:rsidRDefault="005E14D6">
            <w:pPr>
              <w:rPr>
                <w:rFonts w:ascii="Calibri" w:hAnsi="Calibri" w:cs="Calibri"/>
                <w:color w:val="000000"/>
                <w:sz w:val="22"/>
                <w:szCs w:val="22"/>
              </w:rPr>
            </w:pPr>
            <w:r>
              <w:rPr>
                <w:rFonts w:ascii="Calibri" w:hAnsi="Calibri" w:cs="Calibri"/>
                <w:color w:val="000000"/>
                <w:sz w:val="22"/>
                <w:szCs w:val="22"/>
              </w:rPr>
              <w:t>DB_086</w:t>
            </w:r>
          </w:p>
        </w:tc>
        <w:tc>
          <w:tcPr>
            <w:tcW w:w="6000" w:type="dxa"/>
            <w:hideMark/>
          </w:tcPr>
          <w:p w14:paraId="3319CA14"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Employee</w:t>
            </w:r>
          </w:p>
        </w:tc>
        <w:tc>
          <w:tcPr>
            <w:tcW w:w="960" w:type="dxa"/>
            <w:noWrap/>
            <w:hideMark/>
          </w:tcPr>
          <w:p w14:paraId="7F6A2140"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4EF2A67B"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1202FDE" w14:textId="77777777" w:rsidR="005E14D6" w:rsidRDefault="005E14D6">
            <w:pPr>
              <w:rPr>
                <w:rFonts w:ascii="Calibri" w:hAnsi="Calibri" w:cs="Calibri"/>
                <w:color w:val="000000"/>
                <w:sz w:val="22"/>
                <w:szCs w:val="22"/>
              </w:rPr>
            </w:pPr>
            <w:r>
              <w:rPr>
                <w:rFonts w:ascii="Calibri" w:hAnsi="Calibri" w:cs="Calibri"/>
                <w:color w:val="000000"/>
                <w:sz w:val="22"/>
                <w:szCs w:val="22"/>
              </w:rPr>
              <w:t>DB_087</w:t>
            </w:r>
          </w:p>
        </w:tc>
        <w:tc>
          <w:tcPr>
            <w:tcW w:w="6000" w:type="dxa"/>
            <w:hideMark/>
          </w:tcPr>
          <w:p w14:paraId="5AD9450B" w14:textId="5D00AD66"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atabase shall have </w:t>
            </w:r>
            <w:r w:rsidR="009F74CD">
              <w:rPr>
                <w:rFonts w:ascii="Calibri" w:hAnsi="Calibri" w:cs="Calibri"/>
                <w:color w:val="000000"/>
                <w:sz w:val="22"/>
                <w:szCs w:val="22"/>
              </w:rPr>
              <w:t>an</w:t>
            </w:r>
            <w:r>
              <w:rPr>
                <w:rFonts w:ascii="Calibri" w:hAnsi="Calibri" w:cs="Calibri"/>
                <w:color w:val="000000"/>
                <w:sz w:val="22"/>
                <w:szCs w:val="22"/>
              </w:rPr>
              <w:t xml:space="preserve"> Employee Table</w:t>
            </w:r>
          </w:p>
        </w:tc>
        <w:tc>
          <w:tcPr>
            <w:tcW w:w="960" w:type="dxa"/>
            <w:noWrap/>
            <w:hideMark/>
          </w:tcPr>
          <w:p w14:paraId="5C3A9854"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15755C4"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DE99FF7" w14:textId="77777777" w:rsidR="005E14D6" w:rsidRDefault="005E14D6">
            <w:pPr>
              <w:rPr>
                <w:rFonts w:ascii="Calibri" w:hAnsi="Calibri" w:cs="Calibri"/>
                <w:color w:val="000000"/>
                <w:sz w:val="22"/>
                <w:szCs w:val="22"/>
              </w:rPr>
            </w:pPr>
            <w:r>
              <w:rPr>
                <w:rFonts w:ascii="Calibri" w:hAnsi="Calibri" w:cs="Calibri"/>
                <w:color w:val="000000"/>
                <w:sz w:val="22"/>
                <w:szCs w:val="22"/>
              </w:rPr>
              <w:lastRenderedPageBreak/>
              <w:t>DB_088</w:t>
            </w:r>
          </w:p>
        </w:tc>
        <w:tc>
          <w:tcPr>
            <w:tcW w:w="6000" w:type="dxa"/>
            <w:hideMark/>
          </w:tcPr>
          <w:p w14:paraId="16AA940F"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Employee Attribute</w:t>
            </w:r>
          </w:p>
        </w:tc>
        <w:tc>
          <w:tcPr>
            <w:tcW w:w="960" w:type="dxa"/>
            <w:noWrap/>
            <w:hideMark/>
          </w:tcPr>
          <w:p w14:paraId="28FEC84F"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7E43FCB5"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1E821C98" w14:textId="77777777" w:rsidR="005E14D6" w:rsidRDefault="005E14D6">
            <w:pPr>
              <w:rPr>
                <w:rFonts w:ascii="Calibri" w:hAnsi="Calibri" w:cs="Calibri"/>
                <w:color w:val="000000"/>
                <w:sz w:val="22"/>
                <w:szCs w:val="22"/>
              </w:rPr>
            </w:pPr>
            <w:r>
              <w:rPr>
                <w:rFonts w:ascii="Calibri" w:hAnsi="Calibri" w:cs="Calibri"/>
                <w:color w:val="000000"/>
                <w:sz w:val="22"/>
                <w:szCs w:val="22"/>
              </w:rPr>
              <w:t>DB_089</w:t>
            </w:r>
          </w:p>
        </w:tc>
        <w:tc>
          <w:tcPr>
            <w:tcW w:w="6000" w:type="dxa"/>
            <w:hideMark/>
          </w:tcPr>
          <w:p w14:paraId="008FA546" w14:textId="3BD0B98D"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Employee shall have Employee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cannot be null, and is unique. </w:t>
            </w:r>
          </w:p>
        </w:tc>
        <w:tc>
          <w:tcPr>
            <w:tcW w:w="960" w:type="dxa"/>
            <w:noWrap/>
            <w:hideMark/>
          </w:tcPr>
          <w:p w14:paraId="21C42ECC"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0E662A8" w14:textId="77777777" w:rsidTr="005E14D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1142A4BB" w14:textId="77777777" w:rsidR="005E14D6" w:rsidRDefault="005E14D6">
            <w:pPr>
              <w:rPr>
                <w:rFonts w:ascii="Calibri" w:hAnsi="Calibri" w:cs="Calibri"/>
                <w:color w:val="000000"/>
                <w:sz w:val="22"/>
                <w:szCs w:val="22"/>
              </w:rPr>
            </w:pPr>
            <w:r>
              <w:rPr>
                <w:rFonts w:ascii="Calibri" w:hAnsi="Calibri" w:cs="Calibri"/>
                <w:color w:val="000000"/>
                <w:sz w:val="22"/>
                <w:szCs w:val="22"/>
              </w:rPr>
              <w:t>DB_090</w:t>
            </w:r>
          </w:p>
        </w:tc>
        <w:tc>
          <w:tcPr>
            <w:tcW w:w="6000" w:type="dxa"/>
            <w:hideMark/>
          </w:tcPr>
          <w:p w14:paraId="44B64445" w14:textId="314E44CF"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Employee shall have Employee First Name. It will allow </w:t>
            </w:r>
            <w:r w:rsidR="0028026E">
              <w:rPr>
                <w:rFonts w:ascii="Calibri" w:hAnsi="Calibri" w:cs="Calibri"/>
                <w:color w:val="000000"/>
                <w:sz w:val="22"/>
                <w:szCs w:val="22"/>
              </w:rPr>
              <w:t>up to</w:t>
            </w:r>
            <w:r>
              <w:rPr>
                <w:rFonts w:ascii="Calibri" w:hAnsi="Calibri" w:cs="Calibri"/>
                <w:color w:val="000000"/>
                <w:sz w:val="22"/>
                <w:szCs w:val="22"/>
              </w:rPr>
              <w:t xml:space="preserve"> 45 character for the first name of the Employee. The </w:t>
            </w:r>
            <w:r w:rsidR="0028026E">
              <w:rPr>
                <w:rFonts w:ascii="Calibri" w:hAnsi="Calibri" w:cs="Calibri"/>
                <w:color w:val="000000"/>
                <w:sz w:val="22"/>
                <w:szCs w:val="22"/>
              </w:rPr>
              <w:t>attribute</w:t>
            </w:r>
            <w:r>
              <w:rPr>
                <w:rFonts w:ascii="Calibri" w:hAnsi="Calibri" w:cs="Calibri"/>
                <w:color w:val="000000"/>
                <w:sz w:val="22"/>
                <w:szCs w:val="22"/>
              </w:rPr>
              <w:t xml:space="preserve"> cannot be NULL</w:t>
            </w:r>
          </w:p>
        </w:tc>
        <w:tc>
          <w:tcPr>
            <w:tcW w:w="960" w:type="dxa"/>
            <w:noWrap/>
            <w:hideMark/>
          </w:tcPr>
          <w:p w14:paraId="1F65D699"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C2F54A8" w14:textId="77777777" w:rsidTr="005E14D6">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41638DEA" w14:textId="77777777" w:rsidR="005E14D6" w:rsidRDefault="005E14D6">
            <w:pPr>
              <w:rPr>
                <w:rFonts w:ascii="Calibri" w:hAnsi="Calibri" w:cs="Calibri"/>
                <w:color w:val="000000"/>
                <w:sz w:val="22"/>
                <w:szCs w:val="22"/>
              </w:rPr>
            </w:pPr>
            <w:r>
              <w:rPr>
                <w:rFonts w:ascii="Calibri" w:hAnsi="Calibri" w:cs="Calibri"/>
                <w:color w:val="000000"/>
                <w:sz w:val="22"/>
                <w:szCs w:val="22"/>
              </w:rPr>
              <w:t>DB_091</w:t>
            </w:r>
          </w:p>
        </w:tc>
        <w:tc>
          <w:tcPr>
            <w:tcW w:w="6000" w:type="dxa"/>
            <w:hideMark/>
          </w:tcPr>
          <w:p w14:paraId="23481D68" w14:textId="618BCC8D"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Employee shall have Employee Last Name. It will allow </w:t>
            </w:r>
            <w:r w:rsidR="0028026E">
              <w:rPr>
                <w:rFonts w:ascii="Calibri" w:hAnsi="Calibri" w:cs="Calibri"/>
                <w:color w:val="000000"/>
                <w:sz w:val="22"/>
                <w:szCs w:val="22"/>
              </w:rPr>
              <w:t>up to</w:t>
            </w:r>
            <w:r>
              <w:rPr>
                <w:rFonts w:ascii="Calibri" w:hAnsi="Calibri" w:cs="Calibri"/>
                <w:color w:val="000000"/>
                <w:sz w:val="22"/>
                <w:szCs w:val="22"/>
              </w:rPr>
              <w:t xml:space="preserve"> 45 character for the last name of the Employee. The </w:t>
            </w:r>
            <w:r w:rsidR="0028026E">
              <w:rPr>
                <w:rFonts w:ascii="Calibri" w:hAnsi="Calibri" w:cs="Calibri"/>
                <w:color w:val="000000"/>
                <w:sz w:val="22"/>
                <w:szCs w:val="22"/>
              </w:rPr>
              <w:t>attribute</w:t>
            </w:r>
            <w:r>
              <w:rPr>
                <w:rFonts w:ascii="Calibri" w:hAnsi="Calibri" w:cs="Calibri"/>
                <w:color w:val="000000"/>
                <w:sz w:val="22"/>
                <w:szCs w:val="22"/>
              </w:rPr>
              <w:t xml:space="preserve"> cannot be NULL</w:t>
            </w:r>
          </w:p>
        </w:tc>
        <w:tc>
          <w:tcPr>
            <w:tcW w:w="960" w:type="dxa"/>
            <w:noWrap/>
            <w:hideMark/>
          </w:tcPr>
          <w:p w14:paraId="209CD8A1"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DC62B19" w14:textId="77777777" w:rsidTr="005E14D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7ECF8566" w14:textId="77777777" w:rsidR="005E14D6" w:rsidRDefault="005E14D6">
            <w:pPr>
              <w:rPr>
                <w:rFonts w:ascii="Calibri" w:hAnsi="Calibri" w:cs="Calibri"/>
                <w:color w:val="000000"/>
                <w:sz w:val="22"/>
                <w:szCs w:val="22"/>
              </w:rPr>
            </w:pPr>
            <w:r>
              <w:rPr>
                <w:rFonts w:ascii="Calibri" w:hAnsi="Calibri" w:cs="Calibri"/>
                <w:color w:val="000000"/>
                <w:sz w:val="22"/>
                <w:szCs w:val="22"/>
              </w:rPr>
              <w:t>DB_092</w:t>
            </w:r>
          </w:p>
        </w:tc>
        <w:tc>
          <w:tcPr>
            <w:tcW w:w="6000" w:type="dxa"/>
            <w:hideMark/>
          </w:tcPr>
          <w:p w14:paraId="7A3D881F" w14:textId="1B020124"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Employee shall have Employee Phone Number. It will allow </w:t>
            </w:r>
            <w:r w:rsidR="0028026E">
              <w:rPr>
                <w:rFonts w:ascii="Calibri" w:hAnsi="Calibri" w:cs="Calibri"/>
                <w:color w:val="000000"/>
                <w:sz w:val="22"/>
                <w:szCs w:val="22"/>
              </w:rPr>
              <w:t>up to</w:t>
            </w:r>
            <w:r>
              <w:rPr>
                <w:rFonts w:ascii="Calibri" w:hAnsi="Calibri" w:cs="Calibri"/>
                <w:color w:val="000000"/>
                <w:sz w:val="22"/>
                <w:szCs w:val="22"/>
              </w:rPr>
              <w:t xml:space="preserve"> 10 character for the Phone Number. The </w:t>
            </w:r>
            <w:r w:rsidR="0028026E">
              <w:rPr>
                <w:rFonts w:ascii="Calibri" w:hAnsi="Calibri" w:cs="Calibri"/>
                <w:color w:val="000000"/>
                <w:sz w:val="22"/>
                <w:szCs w:val="22"/>
              </w:rPr>
              <w:t>attribute</w:t>
            </w:r>
            <w:r>
              <w:rPr>
                <w:rFonts w:ascii="Calibri" w:hAnsi="Calibri" w:cs="Calibri"/>
                <w:color w:val="000000"/>
                <w:sz w:val="22"/>
                <w:szCs w:val="22"/>
              </w:rPr>
              <w:t xml:space="preserve"> cannot be NULL and </w:t>
            </w:r>
            <w:r w:rsidR="009F74CD">
              <w:rPr>
                <w:rFonts w:ascii="Calibri" w:hAnsi="Calibri" w:cs="Calibri"/>
                <w:color w:val="000000"/>
                <w:sz w:val="22"/>
                <w:szCs w:val="22"/>
              </w:rPr>
              <w:t>must</w:t>
            </w:r>
            <w:r>
              <w:rPr>
                <w:rFonts w:ascii="Calibri" w:hAnsi="Calibri" w:cs="Calibri"/>
                <w:color w:val="000000"/>
                <w:sz w:val="22"/>
                <w:szCs w:val="22"/>
              </w:rPr>
              <w:t xml:space="preserve"> be unique</w:t>
            </w:r>
          </w:p>
        </w:tc>
        <w:tc>
          <w:tcPr>
            <w:tcW w:w="960" w:type="dxa"/>
            <w:noWrap/>
            <w:hideMark/>
          </w:tcPr>
          <w:p w14:paraId="259C0706"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AE02DBC" w14:textId="77777777" w:rsidTr="005E14D6">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66704794" w14:textId="77777777" w:rsidR="005E14D6" w:rsidRDefault="005E14D6">
            <w:pPr>
              <w:rPr>
                <w:rFonts w:ascii="Calibri" w:hAnsi="Calibri" w:cs="Calibri"/>
                <w:color w:val="000000"/>
                <w:sz w:val="22"/>
                <w:szCs w:val="22"/>
              </w:rPr>
            </w:pPr>
            <w:r>
              <w:rPr>
                <w:rFonts w:ascii="Calibri" w:hAnsi="Calibri" w:cs="Calibri"/>
                <w:color w:val="000000"/>
                <w:sz w:val="22"/>
                <w:szCs w:val="22"/>
              </w:rPr>
              <w:t>DB_093</w:t>
            </w:r>
          </w:p>
        </w:tc>
        <w:tc>
          <w:tcPr>
            <w:tcW w:w="6000" w:type="dxa"/>
            <w:hideMark/>
          </w:tcPr>
          <w:p w14:paraId="7C76EF60" w14:textId="0EE516A4"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Employee shall have Employee SSN. It will allow </w:t>
            </w:r>
            <w:r w:rsidR="0028026E">
              <w:rPr>
                <w:rFonts w:ascii="Calibri" w:hAnsi="Calibri" w:cs="Calibri"/>
                <w:color w:val="000000"/>
                <w:sz w:val="22"/>
                <w:szCs w:val="22"/>
              </w:rPr>
              <w:t>up to</w:t>
            </w:r>
            <w:r>
              <w:rPr>
                <w:rFonts w:ascii="Calibri" w:hAnsi="Calibri" w:cs="Calibri"/>
                <w:color w:val="000000"/>
                <w:sz w:val="22"/>
                <w:szCs w:val="22"/>
              </w:rPr>
              <w:t xml:space="preserve"> 9 character for the SSN. The </w:t>
            </w:r>
            <w:r w:rsidR="0028026E">
              <w:rPr>
                <w:rFonts w:ascii="Calibri" w:hAnsi="Calibri" w:cs="Calibri"/>
                <w:color w:val="000000"/>
                <w:sz w:val="22"/>
                <w:szCs w:val="22"/>
              </w:rPr>
              <w:t>attribute</w:t>
            </w:r>
            <w:r>
              <w:rPr>
                <w:rFonts w:ascii="Calibri" w:hAnsi="Calibri" w:cs="Calibri"/>
                <w:color w:val="000000"/>
                <w:sz w:val="22"/>
                <w:szCs w:val="22"/>
              </w:rPr>
              <w:t xml:space="preserve"> cannot be NULL and </w:t>
            </w:r>
            <w:r w:rsidR="009F74CD">
              <w:rPr>
                <w:rFonts w:ascii="Calibri" w:hAnsi="Calibri" w:cs="Calibri"/>
                <w:color w:val="000000"/>
                <w:sz w:val="22"/>
                <w:szCs w:val="22"/>
              </w:rPr>
              <w:t>must</w:t>
            </w:r>
            <w:r>
              <w:rPr>
                <w:rFonts w:ascii="Calibri" w:hAnsi="Calibri" w:cs="Calibri"/>
                <w:color w:val="000000"/>
                <w:sz w:val="22"/>
                <w:szCs w:val="22"/>
              </w:rPr>
              <w:t xml:space="preserve"> be unique</w:t>
            </w:r>
          </w:p>
        </w:tc>
        <w:tc>
          <w:tcPr>
            <w:tcW w:w="960" w:type="dxa"/>
            <w:noWrap/>
            <w:hideMark/>
          </w:tcPr>
          <w:p w14:paraId="79CA2451"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CC0C3A2"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5477E4E" w14:textId="77777777" w:rsidR="005E14D6" w:rsidRDefault="005E14D6">
            <w:pPr>
              <w:rPr>
                <w:rFonts w:ascii="Calibri" w:hAnsi="Calibri" w:cs="Calibri"/>
                <w:color w:val="000000"/>
                <w:sz w:val="22"/>
                <w:szCs w:val="22"/>
              </w:rPr>
            </w:pPr>
            <w:r>
              <w:rPr>
                <w:rFonts w:ascii="Calibri" w:hAnsi="Calibri" w:cs="Calibri"/>
                <w:color w:val="000000"/>
                <w:sz w:val="22"/>
                <w:szCs w:val="22"/>
              </w:rPr>
              <w:t>DB_094</w:t>
            </w:r>
          </w:p>
        </w:tc>
        <w:tc>
          <w:tcPr>
            <w:tcW w:w="6000" w:type="dxa"/>
            <w:hideMark/>
          </w:tcPr>
          <w:p w14:paraId="02C55D97"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Employee Relationship</w:t>
            </w:r>
          </w:p>
        </w:tc>
        <w:tc>
          <w:tcPr>
            <w:tcW w:w="960" w:type="dxa"/>
            <w:noWrap/>
            <w:hideMark/>
          </w:tcPr>
          <w:p w14:paraId="68A428DE"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2630CA52"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A1E1FC8" w14:textId="77777777" w:rsidR="005E14D6" w:rsidRDefault="005E14D6">
            <w:pPr>
              <w:rPr>
                <w:rFonts w:ascii="Calibri" w:hAnsi="Calibri" w:cs="Calibri"/>
                <w:color w:val="000000"/>
                <w:sz w:val="22"/>
                <w:szCs w:val="22"/>
              </w:rPr>
            </w:pPr>
            <w:r>
              <w:rPr>
                <w:rFonts w:ascii="Calibri" w:hAnsi="Calibri" w:cs="Calibri"/>
                <w:color w:val="000000"/>
                <w:sz w:val="22"/>
                <w:szCs w:val="22"/>
              </w:rPr>
              <w:t>DB_095</w:t>
            </w:r>
          </w:p>
        </w:tc>
        <w:tc>
          <w:tcPr>
            <w:tcW w:w="6000" w:type="dxa"/>
            <w:hideMark/>
          </w:tcPr>
          <w:p w14:paraId="40B5EDEF"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n Employee can be employed at one and only one Dealership</w:t>
            </w:r>
          </w:p>
        </w:tc>
        <w:tc>
          <w:tcPr>
            <w:tcW w:w="960" w:type="dxa"/>
            <w:noWrap/>
            <w:hideMark/>
          </w:tcPr>
          <w:p w14:paraId="1E75BF18"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3410017"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8CE7405" w14:textId="77777777" w:rsidR="005E14D6" w:rsidRDefault="005E14D6">
            <w:pPr>
              <w:rPr>
                <w:rFonts w:ascii="Calibri" w:hAnsi="Calibri" w:cs="Calibri"/>
                <w:color w:val="000000"/>
                <w:sz w:val="22"/>
                <w:szCs w:val="22"/>
              </w:rPr>
            </w:pPr>
            <w:r>
              <w:rPr>
                <w:rFonts w:ascii="Calibri" w:hAnsi="Calibri" w:cs="Calibri"/>
                <w:color w:val="000000"/>
                <w:sz w:val="22"/>
                <w:szCs w:val="22"/>
              </w:rPr>
              <w:t>DB_096</w:t>
            </w:r>
          </w:p>
        </w:tc>
        <w:tc>
          <w:tcPr>
            <w:tcW w:w="6000" w:type="dxa"/>
            <w:hideMark/>
          </w:tcPr>
          <w:p w14:paraId="6345C18D"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n Employee can be Located at one and only one Address</w:t>
            </w:r>
          </w:p>
        </w:tc>
        <w:tc>
          <w:tcPr>
            <w:tcW w:w="960" w:type="dxa"/>
            <w:noWrap/>
            <w:hideMark/>
          </w:tcPr>
          <w:p w14:paraId="061F20FB"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03A15AE"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1FAD7A6D" w14:textId="77777777" w:rsidR="005E14D6" w:rsidRDefault="005E14D6">
            <w:pPr>
              <w:rPr>
                <w:rFonts w:ascii="Calibri" w:hAnsi="Calibri" w:cs="Calibri"/>
                <w:color w:val="000000"/>
                <w:sz w:val="22"/>
                <w:szCs w:val="22"/>
              </w:rPr>
            </w:pPr>
            <w:r>
              <w:rPr>
                <w:rFonts w:ascii="Calibri" w:hAnsi="Calibri" w:cs="Calibri"/>
                <w:color w:val="000000"/>
                <w:sz w:val="22"/>
                <w:szCs w:val="22"/>
              </w:rPr>
              <w:t>DB_097</w:t>
            </w:r>
          </w:p>
        </w:tc>
        <w:tc>
          <w:tcPr>
            <w:tcW w:w="6000" w:type="dxa"/>
            <w:hideMark/>
          </w:tcPr>
          <w:p w14:paraId="5D3E7C0A"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n Employee can Interact with zero to many Customers</w:t>
            </w:r>
          </w:p>
        </w:tc>
        <w:tc>
          <w:tcPr>
            <w:tcW w:w="960" w:type="dxa"/>
            <w:noWrap/>
            <w:hideMark/>
          </w:tcPr>
          <w:p w14:paraId="412980AC"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1758101" w14:textId="77777777" w:rsidTr="005E14D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7F5EB42F" w14:textId="77777777" w:rsidR="005E14D6" w:rsidRDefault="005E14D6">
            <w:pPr>
              <w:rPr>
                <w:rFonts w:ascii="Calibri" w:hAnsi="Calibri" w:cs="Calibri"/>
                <w:color w:val="000000"/>
                <w:sz w:val="22"/>
                <w:szCs w:val="22"/>
              </w:rPr>
            </w:pPr>
            <w:r>
              <w:rPr>
                <w:rFonts w:ascii="Calibri" w:hAnsi="Calibri" w:cs="Calibri"/>
                <w:color w:val="000000"/>
                <w:sz w:val="22"/>
                <w:szCs w:val="22"/>
              </w:rPr>
              <w:t>DB_098</w:t>
            </w:r>
          </w:p>
        </w:tc>
        <w:tc>
          <w:tcPr>
            <w:tcW w:w="6000" w:type="dxa"/>
            <w:hideMark/>
          </w:tcPr>
          <w:p w14:paraId="6F337891"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Relationship between Employee and Customer is Non-Identifying where an Employee can still be working without assisting any customer or have other roles. </w:t>
            </w:r>
          </w:p>
        </w:tc>
        <w:tc>
          <w:tcPr>
            <w:tcW w:w="960" w:type="dxa"/>
            <w:noWrap/>
            <w:hideMark/>
          </w:tcPr>
          <w:p w14:paraId="24A53881"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FC69789"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3E302E4" w14:textId="77777777" w:rsidR="005E14D6" w:rsidRDefault="005E14D6">
            <w:pPr>
              <w:rPr>
                <w:rFonts w:ascii="Calibri" w:hAnsi="Calibri" w:cs="Calibri"/>
                <w:color w:val="000000"/>
                <w:sz w:val="22"/>
                <w:szCs w:val="22"/>
              </w:rPr>
            </w:pPr>
            <w:r>
              <w:rPr>
                <w:rFonts w:ascii="Calibri" w:hAnsi="Calibri" w:cs="Calibri"/>
                <w:color w:val="000000"/>
                <w:sz w:val="22"/>
                <w:szCs w:val="22"/>
              </w:rPr>
              <w:t>DB_099</w:t>
            </w:r>
          </w:p>
        </w:tc>
        <w:tc>
          <w:tcPr>
            <w:tcW w:w="6000" w:type="dxa"/>
            <w:hideMark/>
          </w:tcPr>
          <w:p w14:paraId="76F2C4A9"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n Employee can have one to many Employee Role</w:t>
            </w:r>
          </w:p>
        </w:tc>
        <w:tc>
          <w:tcPr>
            <w:tcW w:w="960" w:type="dxa"/>
            <w:noWrap/>
            <w:hideMark/>
          </w:tcPr>
          <w:p w14:paraId="5A6F6D72"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7943153"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0B05CE8" w14:textId="77777777" w:rsidR="005E14D6" w:rsidRDefault="005E14D6">
            <w:pPr>
              <w:rPr>
                <w:rFonts w:ascii="Calibri" w:hAnsi="Calibri" w:cs="Calibri"/>
                <w:color w:val="000000"/>
                <w:sz w:val="22"/>
                <w:szCs w:val="22"/>
              </w:rPr>
            </w:pPr>
            <w:r>
              <w:rPr>
                <w:rFonts w:ascii="Calibri" w:hAnsi="Calibri" w:cs="Calibri"/>
                <w:color w:val="000000"/>
                <w:sz w:val="22"/>
                <w:szCs w:val="22"/>
              </w:rPr>
              <w:t>DB_100</w:t>
            </w:r>
          </w:p>
        </w:tc>
        <w:tc>
          <w:tcPr>
            <w:tcW w:w="6000" w:type="dxa"/>
            <w:hideMark/>
          </w:tcPr>
          <w:p w14:paraId="08E8E6C2"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 can create zero to many contracts</w:t>
            </w:r>
          </w:p>
        </w:tc>
        <w:tc>
          <w:tcPr>
            <w:tcW w:w="960" w:type="dxa"/>
            <w:noWrap/>
            <w:hideMark/>
          </w:tcPr>
          <w:p w14:paraId="69E955F9"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5BE379D"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4B3502AF" w14:textId="77777777" w:rsidR="005E14D6" w:rsidRDefault="005E14D6">
            <w:pPr>
              <w:rPr>
                <w:rFonts w:ascii="Calibri" w:hAnsi="Calibri" w:cs="Calibri"/>
                <w:color w:val="000000"/>
                <w:sz w:val="22"/>
                <w:szCs w:val="22"/>
              </w:rPr>
            </w:pPr>
            <w:r>
              <w:rPr>
                <w:rFonts w:ascii="Calibri" w:hAnsi="Calibri" w:cs="Calibri"/>
                <w:color w:val="000000"/>
                <w:sz w:val="22"/>
                <w:szCs w:val="22"/>
              </w:rPr>
              <w:t>DB_101</w:t>
            </w:r>
          </w:p>
        </w:tc>
        <w:tc>
          <w:tcPr>
            <w:tcW w:w="6000" w:type="dxa"/>
            <w:hideMark/>
          </w:tcPr>
          <w:p w14:paraId="4BB4E2FE" w14:textId="0F5717E6"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is is an identifying </w:t>
            </w:r>
            <w:r w:rsidR="009F74CD">
              <w:rPr>
                <w:rFonts w:ascii="Calibri" w:hAnsi="Calibri" w:cs="Calibri"/>
                <w:color w:val="000000"/>
                <w:sz w:val="22"/>
                <w:szCs w:val="22"/>
              </w:rPr>
              <w:t>relationship</w:t>
            </w:r>
            <w:r>
              <w:rPr>
                <w:rFonts w:ascii="Calibri" w:hAnsi="Calibri" w:cs="Calibri"/>
                <w:color w:val="000000"/>
                <w:sz w:val="22"/>
                <w:szCs w:val="22"/>
              </w:rPr>
              <w:t xml:space="preserve"> where the Contract will not </w:t>
            </w:r>
            <w:r w:rsidR="0028026E">
              <w:rPr>
                <w:rFonts w:ascii="Calibri" w:hAnsi="Calibri" w:cs="Calibri"/>
                <w:color w:val="000000"/>
                <w:sz w:val="22"/>
                <w:szCs w:val="22"/>
              </w:rPr>
              <w:t>exist</w:t>
            </w:r>
            <w:r>
              <w:rPr>
                <w:rFonts w:ascii="Calibri" w:hAnsi="Calibri" w:cs="Calibri"/>
                <w:color w:val="000000"/>
                <w:sz w:val="22"/>
                <w:szCs w:val="22"/>
              </w:rPr>
              <w:t xml:space="preserve"> if the Employee </w:t>
            </w:r>
            <w:r w:rsidR="009F74CD">
              <w:rPr>
                <w:rFonts w:ascii="Calibri" w:hAnsi="Calibri" w:cs="Calibri"/>
                <w:color w:val="000000"/>
                <w:sz w:val="22"/>
                <w:szCs w:val="22"/>
              </w:rPr>
              <w:t>does not</w:t>
            </w:r>
            <w:r>
              <w:rPr>
                <w:rFonts w:ascii="Calibri" w:hAnsi="Calibri" w:cs="Calibri"/>
                <w:color w:val="000000"/>
                <w:sz w:val="22"/>
                <w:szCs w:val="22"/>
              </w:rPr>
              <w:t xml:space="preserve"> create it. </w:t>
            </w:r>
          </w:p>
        </w:tc>
        <w:tc>
          <w:tcPr>
            <w:tcW w:w="960" w:type="dxa"/>
            <w:noWrap/>
            <w:hideMark/>
          </w:tcPr>
          <w:p w14:paraId="757507EE"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63C57450" w14:textId="026EFE33" w:rsidR="00E95452" w:rsidRDefault="00E95452" w:rsidP="00E95452">
      <w:pPr>
        <w:pStyle w:val="Heading3"/>
      </w:pPr>
      <w:bookmarkStart w:id="20" w:name="_Toc69917401"/>
      <w:r>
        <w:t>Brand</w:t>
      </w:r>
      <w:bookmarkEnd w:id="20"/>
    </w:p>
    <w:tbl>
      <w:tblPr>
        <w:tblStyle w:val="PlainTable1"/>
        <w:tblW w:w="7920" w:type="dxa"/>
        <w:tblLook w:val="04A0" w:firstRow="1" w:lastRow="0" w:firstColumn="1" w:lastColumn="0" w:noHBand="0" w:noVBand="1"/>
      </w:tblPr>
      <w:tblGrid>
        <w:gridCol w:w="960"/>
        <w:gridCol w:w="6000"/>
        <w:gridCol w:w="960"/>
      </w:tblGrid>
      <w:tr w:rsidR="005E14D6" w14:paraId="5CCBA62F" w14:textId="77777777" w:rsidTr="005E14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995CE46" w14:textId="77777777" w:rsidR="005E14D6" w:rsidRDefault="005E14D6">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43172028"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6939785E"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5E14D6" w14:paraId="6B882907"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BB33278" w14:textId="77777777" w:rsidR="005E14D6" w:rsidRDefault="005E14D6">
            <w:pPr>
              <w:rPr>
                <w:rFonts w:ascii="Calibri" w:hAnsi="Calibri" w:cs="Calibri"/>
                <w:color w:val="000000"/>
                <w:sz w:val="22"/>
                <w:szCs w:val="22"/>
              </w:rPr>
            </w:pPr>
            <w:r>
              <w:rPr>
                <w:rFonts w:ascii="Calibri" w:hAnsi="Calibri" w:cs="Calibri"/>
                <w:color w:val="000000"/>
                <w:sz w:val="22"/>
                <w:szCs w:val="22"/>
              </w:rPr>
              <w:t>DB_102</w:t>
            </w:r>
          </w:p>
        </w:tc>
        <w:tc>
          <w:tcPr>
            <w:tcW w:w="6000" w:type="dxa"/>
            <w:hideMark/>
          </w:tcPr>
          <w:p w14:paraId="74A3CD74"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Brand</w:t>
            </w:r>
          </w:p>
        </w:tc>
        <w:tc>
          <w:tcPr>
            <w:tcW w:w="960" w:type="dxa"/>
            <w:noWrap/>
            <w:hideMark/>
          </w:tcPr>
          <w:p w14:paraId="4B0DCD42"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2C292E37"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19AD964" w14:textId="77777777" w:rsidR="005E14D6" w:rsidRDefault="005E14D6">
            <w:pPr>
              <w:rPr>
                <w:rFonts w:ascii="Calibri" w:hAnsi="Calibri" w:cs="Calibri"/>
                <w:color w:val="000000"/>
                <w:sz w:val="22"/>
                <w:szCs w:val="22"/>
              </w:rPr>
            </w:pPr>
            <w:r>
              <w:rPr>
                <w:rFonts w:ascii="Calibri" w:hAnsi="Calibri" w:cs="Calibri"/>
                <w:color w:val="000000"/>
                <w:sz w:val="22"/>
                <w:szCs w:val="22"/>
              </w:rPr>
              <w:t>DB_103</w:t>
            </w:r>
          </w:p>
        </w:tc>
        <w:tc>
          <w:tcPr>
            <w:tcW w:w="6000" w:type="dxa"/>
            <w:hideMark/>
          </w:tcPr>
          <w:p w14:paraId="0C92C83E"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a Brand Table</w:t>
            </w:r>
          </w:p>
        </w:tc>
        <w:tc>
          <w:tcPr>
            <w:tcW w:w="960" w:type="dxa"/>
            <w:noWrap/>
            <w:hideMark/>
          </w:tcPr>
          <w:p w14:paraId="7618B01D"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14F3BA7"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2DEBA30" w14:textId="77777777" w:rsidR="005E14D6" w:rsidRDefault="005E14D6">
            <w:pPr>
              <w:rPr>
                <w:rFonts w:ascii="Calibri" w:hAnsi="Calibri" w:cs="Calibri"/>
                <w:color w:val="000000"/>
                <w:sz w:val="22"/>
                <w:szCs w:val="22"/>
              </w:rPr>
            </w:pPr>
            <w:r>
              <w:rPr>
                <w:rFonts w:ascii="Calibri" w:hAnsi="Calibri" w:cs="Calibri"/>
                <w:color w:val="000000"/>
                <w:sz w:val="22"/>
                <w:szCs w:val="22"/>
              </w:rPr>
              <w:t>DB_104</w:t>
            </w:r>
          </w:p>
        </w:tc>
        <w:tc>
          <w:tcPr>
            <w:tcW w:w="6000" w:type="dxa"/>
            <w:hideMark/>
          </w:tcPr>
          <w:p w14:paraId="7599A4D7"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Brand Attribute</w:t>
            </w:r>
          </w:p>
        </w:tc>
        <w:tc>
          <w:tcPr>
            <w:tcW w:w="960" w:type="dxa"/>
            <w:noWrap/>
            <w:hideMark/>
          </w:tcPr>
          <w:p w14:paraId="2255D168"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5750BB26"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67B04A56" w14:textId="77777777" w:rsidR="005E14D6" w:rsidRDefault="005E14D6">
            <w:pPr>
              <w:rPr>
                <w:rFonts w:ascii="Calibri" w:hAnsi="Calibri" w:cs="Calibri"/>
                <w:color w:val="000000"/>
                <w:sz w:val="22"/>
                <w:szCs w:val="22"/>
              </w:rPr>
            </w:pPr>
            <w:r>
              <w:rPr>
                <w:rFonts w:ascii="Calibri" w:hAnsi="Calibri" w:cs="Calibri"/>
                <w:color w:val="000000"/>
                <w:sz w:val="22"/>
                <w:szCs w:val="22"/>
              </w:rPr>
              <w:t>DB_105</w:t>
            </w:r>
          </w:p>
        </w:tc>
        <w:tc>
          <w:tcPr>
            <w:tcW w:w="6000" w:type="dxa"/>
            <w:hideMark/>
          </w:tcPr>
          <w:p w14:paraId="7120A8D2" w14:textId="310116D3"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Brand shall have Brand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cannot be null, and is unique. </w:t>
            </w:r>
          </w:p>
        </w:tc>
        <w:tc>
          <w:tcPr>
            <w:tcW w:w="960" w:type="dxa"/>
            <w:noWrap/>
            <w:hideMark/>
          </w:tcPr>
          <w:p w14:paraId="0CF9697E"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1BB63561" w14:textId="77777777" w:rsidTr="005E14D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4F28795F" w14:textId="77777777" w:rsidR="005E14D6" w:rsidRDefault="005E14D6">
            <w:pPr>
              <w:rPr>
                <w:rFonts w:ascii="Calibri" w:hAnsi="Calibri" w:cs="Calibri"/>
                <w:color w:val="000000"/>
                <w:sz w:val="22"/>
                <w:szCs w:val="22"/>
              </w:rPr>
            </w:pPr>
            <w:r>
              <w:rPr>
                <w:rFonts w:ascii="Calibri" w:hAnsi="Calibri" w:cs="Calibri"/>
                <w:color w:val="000000"/>
                <w:sz w:val="22"/>
                <w:szCs w:val="22"/>
              </w:rPr>
              <w:t>DB_106</w:t>
            </w:r>
          </w:p>
        </w:tc>
        <w:tc>
          <w:tcPr>
            <w:tcW w:w="6000" w:type="dxa"/>
            <w:hideMark/>
          </w:tcPr>
          <w:p w14:paraId="5EC4FFCF" w14:textId="0BE9F7F6"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Brand shall have Brand Name which can be 45 character long, this will be limited to certain Brands. The name cannot be NULL and </w:t>
            </w:r>
            <w:r w:rsidR="009F74CD">
              <w:rPr>
                <w:rFonts w:ascii="Calibri" w:hAnsi="Calibri" w:cs="Calibri"/>
                <w:color w:val="000000"/>
                <w:sz w:val="22"/>
                <w:szCs w:val="22"/>
              </w:rPr>
              <w:t>must</w:t>
            </w:r>
            <w:r>
              <w:rPr>
                <w:rFonts w:ascii="Calibri" w:hAnsi="Calibri" w:cs="Calibri"/>
                <w:color w:val="000000"/>
                <w:sz w:val="22"/>
                <w:szCs w:val="22"/>
              </w:rPr>
              <w:t xml:space="preserve"> be unique</w:t>
            </w:r>
          </w:p>
        </w:tc>
        <w:tc>
          <w:tcPr>
            <w:tcW w:w="960" w:type="dxa"/>
            <w:noWrap/>
            <w:hideMark/>
          </w:tcPr>
          <w:p w14:paraId="4696A149"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1990AC40" w14:textId="77777777" w:rsidTr="005E14D6">
        <w:trPr>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382A8522" w14:textId="77777777" w:rsidR="005E14D6" w:rsidRDefault="005E14D6">
            <w:pPr>
              <w:rPr>
                <w:rFonts w:ascii="Calibri" w:hAnsi="Calibri" w:cs="Calibri"/>
                <w:color w:val="000000"/>
                <w:sz w:val="22"/>
                <w:szCs w:val="22"/>
              </w:rPr>
            </w:pPr>
            <w:r>
              <w:rPr>
                <w:rFonts w:ascii="Calibri" w:hAnsi="Calibri" w:cs="Calibri"/>
                <w:color w:val="000000"/>
                <w:sz w:val="22"/>
                <w:szCs w:val="22"/>
              </w:rPr>
              <w:t>DB_107</w:t>
            </w:r>
          </w:p>
        </w:tc>
        <w:tc>
          <w:tcPr>
            <w:tcW w:w="6000" w:type="dxa"/>
            <w:hideMark/>
          </w:tcPr>
          <w:p w14:paraId="52423A59"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Brand shall have Brand Country which can be 45 character long, this will be limited to certain Country. The Country cannot be NULL</w:t>
            </w:r>
          </w:p>
        </w:tc>
        <w:tc>
          <w:tcPr>
            <w:tcW w:w="960" w:type="dxa"/>
            <w:noWrap/>
            <w:hideMark/>
          </w:tcPr>
          <w:p w14:paraId="51C54FBB"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3C7D5CE"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E2CDBA1" w14:textId="77777777" w:rsidR="005E14D6" w:rsidRDefault="005E14D6">
            <w:pPr>
              <w:rPr>
                <w:rFonts w:ascii="Calibri" w:hAnsi="Calibri" w:cs="Calibri"/>
                <w:color w:val="000000"/>
                <w:sz w:val="22"/>
                <w:szCs w:val="22"/>
              </w:rPr>
            </w:pPr>
            <w:r>
              <w:rPr>
                <w:rFonts w:ascii="Calibri" w:hAnsi="Calibri" w:cs="Calibri"/>
                <w:color w:val="000000"/>
                <w:sz w:val="22"/>
                <w:szCs w:val="22"/>
              </w:rPr>
              <w:t>DB_108</w:t>
            </w:r>
          </w:p>
        </w:tc>
        <w:tc>
          <w:tcPr>
            <w:tcW w:w="6000" w:type="dxa"/>
            <w:hideMark/>
          </w:tcPr>
          <w:p w14:paraId="79F29B28"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Brand Relationship</w:t>
            </w:r>
          </w:p>
        </w:tc>
        <w:tc>
          <w:tcPr>
            <w:tcW w:w="960" w:type="dxa"/>
            <w:noWrap/>
            <w:hideMark/>
          </w:tcPr>
          <w:p w14:paraId="6B374E68"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5D51A669"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4621A92" w14:textId="77777777" w:rsidR="005E14D6" w:rsidRDefault="005E14D6">
            <w:pPr>
              <w:rPr>
                <w:rFonts w:ascii="Calibri" w:hAnsi="Calibri" w:cs="Calibri"/>
                <w:color w:val="000000"/>
                <w:sz w:val="22"/>
                <w:szCs w:val="22"/>
              </w:rPr>
            </w:pPr>
            <w:r>
              <w:rPr>
                <w:rFonts w:ascii="Calibri" w:hAnsi="Calibri" w:cs="Calibri"/>
                <w:color w:val="000000"/>
                <w:sz w:val="22"/>
                <w:szCs w:val="22"/>
              </w:rPr>
              <w:t>DB_109</w:t>
            </w:r>
          </w:p>
        </w:tc>
        <w:tc>
          <w:tcPr>
            <w:tcW w:w="6000" w:type="dxa"/>
            <w:hideMark/>
          </w:tcPr>
          <w:p w14:paraId="22A251F8"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 Brand can Manufacture zero to Many Vehicles</w:t>
            </w:r>
          </w:p>
        </w:tc>
        <w:tc>
          <w:tcPr>
            <w:tcW w:w="960" w:type="dxa"/>
            <w:noWrap/>
            <w:hideMark/>
          </w:tcPr>
          <w:p w14:paraId="482F6565"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00C02BEF" w14:textId="606BB59B" w:rsidR="005E14D6" w:rsidRDefault="00E95452" w:rsidP="005E14D6">
      <w:pPr>
        <w:pStyle w:val="Heading3"/>
      </w:pPr>
      <w:bookmarkStart w:id="21" w:name="_Toc69917402"/>
      <w:r>
        <w:lastRenderedPageBreak/>
        <w:t>Employee Role</w:t>
      </w:r>
      <w:bookmarkEnd w:id="21"/>
    </w:p>
    <w:tbl>
      <w:tblPr>
        <w:tblStyle w:val="PlainTable1"/>
        <w:tblW w:w="7920" w:type="dxa"/>
        <w:tblLook w:val="04A0" w:firstRow="1" w:lastRow="0" w:firstColumn="1" w:lastColumn="0" w:noHBand="0" w:noVBand="1"/>
      </w:tblPr>
      <w:tblGrid>
        <w:gridCol w:w="960"/>
        <w:gridCol w:w="6000"/>
        <w:gridCol w:w="960"/>
      </w:tblGrid>
      <w:tr w:rsidR="005E14D6" w14:paraId="7CBFF016" w14:textId="77777777" w:rsidTr="005E14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998EDEA" w14:textId="77777777" w:rsidR="005E14D6" w:rsidRDefault="005E14D6">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6AEBF9BB"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79D85EF6"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5E14D6" w14:paraId="5BFEF50C"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A6A6B69" w14:textId="77777777" w:rsidR="005E14D6" w:rsidRDefault="005E14D6">
            <w:pPr>
              <w:rPr>
                <w:rFonts w:ascii="Calibri" w:hAnsi="Calibri" w:cs="Calibri"/>
                <w:color w:val="000000"/>
                <w:sz w:val="22"/>
                <w:szCs w:val="22"/>
              </w:rPr>
            </w:pPr>
            <w:r>
              <w:rPr>
                <w:rFonts w:ascii="Calibri" w:hAnsi="Calibri" w:cs="Calibri"/>
                <w:color w:val="000000"/>
                <w:sz w:val="22"/>
                <w:szCs w:val="22"/>
              </w:rPr>
              <w:t>DB_110</w:t>
            </w:r>
          </w:p>
        </w:tc>
        <w:tc>
          <w:tcPr>
            <w:tcW w:w="6000" w:type="dxa"/>
            <w:hideMark/>
          </w:tcPr>
          <w:p w14:paraId="0FA778E2"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Employee Role</w:t>
            </w:r>
          </w:p>
        </w:tc>
        <w:tc>
          <w:tcPr>
            <w:tcW w:w="960" w:type="dxa"/>
            <w:noWrap/>
            <w:hideMark/>
          </w:tcPr>
          <w:p w14:paraId="26D5327F"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595D3CE3"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F0BAF10" w14:textId="77777777" w:rsidR="005E14D6" w:rsidRDefault="005E14D6">
            <w:pPr>
              <w:rPr>
                <w:rFonts w:ascii="Calibri" w:hAnsi="Calibri" w:cs="Calibri"/>
                <w:color w:val="000000"/>
                <w:sz w:val="22"/>
                <w:szCs w:val="22"/>
              </w:rPr>
            </w:pPr>
            <w:r>
              <w:rPr>
                <w:rFonts w:ascii="Calibri" w:hAnsi="Calibri" w:cs="Calibri"/>
                <w:color w:val="000000"/>
                <w:sz w:val="22"/>
                <w:szCs w:val="22"/>
              </w:rPr>
              <w:t>DB_111</w:t>
            </w:r>
          </w:p>
        </w:tc>
        <w:tc>
          <w:tcPr>
            <w:tcW w:w="6000" w:type="dxa"/>
            <w:hideMark/>
          </w:tcPr>
          <w:p w14:paraId="5E47F39E" w14:textId="6E39A9BE"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atabase shall have </w:t>
            </w:r>
            <w:r w:rsidR="009F74CD">
              <w:rPr>
                <w:rFonts w:ascii="Calibri" w:hAnsi="Calibri" w:cs="Calibri"/>
                <w:color w:val="000000"/>
                <w:sz w:val="22"/>
                <w:szCs w:val="22"/>
              </w:rPr>
              <w:t>an</w:t>
            </w:r>
            <w:r>
              <w:rPr>
                <w:rFonts w:ascii="Calibri" w:hAnsi="Calibri" w:cs="Calibri"/>
                <w:color w:val="000000"/>
                <w:sz w:val="22"/>
                <w:szCs w:val="22"/>
              </w:rPr>
              <w:t xml:space="preserve"> Employee Role Table</w:t>
            </w:r>
          </w:p>
        </w:tc>
        <w:tc>
          <w:tcPr>
            <w:tcW w:w="960" w:type="dxa"/>
            <w:noWrap/>
            <w:hideMark/>
          </w:tcPr>
          <w:p w14:paraId="0959E971"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C6B8E84"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8F5AA14" w14:textId="77777777" w:rsidR="005E14D6" w:rsidRDefault="005E14D6">
            <w:pPr>
              <w:rPr>
                <w:rFonts w:ascii="Calibri" w:hAnsi="Calibri" w:cs="Calibri"/>
                <w:color w:val="000000"/>
                <w:sz w:val="22"/>
                <w:szCs w:val="22"/>
              </w:rPr>
            </w:pPr>
            <w:r>
              <w:rPr>
                <w:rFonts w:ascii="Calibri" w:hAnsi="Calibri" w:cs="Calibri"/>
                <w:color w:val="000000"/>
                <w:sz w:val="22"/>
                <w:szCs w:val="22"/>
              </w:rPr>
              <w:t>DB_112</w:t>
            </w:r>
          </w:p>
        </w:tc>
        <w:tc>
          <w:tcPr>
            <w:tcW w:w="6000" w:type="dxa"/>
            <w:hideMark/>
          </w:tcPr>
          <w:p w14:paraId="338AA466"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Employee Role Attribute</w:t>
            </w:r>
          </w:p>
        </w:tc>
        <w:tc>
          <w:tcPr>
            <w:tcW w:w="960" w:type="dxa"/>
            <w:noWrap/>
            <w:hideMark/>
          </w:tcPr>
          <w:p w14:paraId="68D19C71"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0976310A"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55473445" w14:textId="77777777" w:rsidR="005E14D6" w:rsidRDefault="005E14D6">
            <w:pPr>
              <w:rPr>
                <w:rFonts w:ascii="Calibri" w:hAnsi="Calibri" w:cs="Calibri"/>
                <w:color w:val="000000"/>
                <w:sz w:val="22"/>
                <w:szCs w:val="22"/>
              </w:rPr>
            </w:pPr>
            <w:r>
              <w:rPr>
                <w:rFonts w:ascii="Calibri" w:hAnsi="Calibri" w:cs="Calibri"/>
                <w:color w:val="000000"/>
                <w:sz w:val="22"/>
                <w:szCs w:val="22"/>
              </w:rPr>
              <w:t>DB_113</w:t>
            </w:r>
          </w:p>
        </w:tc>
        <w:tc>
          <w:tcPr>
            <w:tcW w:w="6000" w:type="dxa"/>
            <w:hideMark/>
          </w:tcPr>
          <w:p w14:paraId="27AD1E80" w14:textId="16A5ECAC"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Employee Role shall have Employee Role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cannot be null, and is unique. </w:t>
            </w:r>
          </w:p>
        </w:tc>
        <w:tc>
          <w:tcPr>
            <w:tcW w:w="960" w:type="dxa"/>
            <w:noWrap/>
            <w:hideMark/>
          </w:tcPr>
          <w:p w14:paraId="3777C966"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39EA6AB" w14:textId="77777777" w:rsidTr="005E14D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1643FE17" w14:textId="77777777" w:rsidR="005E14D6" w:rsidRDefault="005E14D6">
            <w:pPr>
              <w:rPr>
                <w:rFonts w:ascii="Calibri" w:hAnsi="Calibri" w:cs="Calibri"/>
                <w:color w:val="000000"/>
                <w:sz w:val="22"/>
                <w:szCs w:val="22"/>
              </w:rPr>
            </w:pPr>
            <w:r>
              <w:rPr>
                <w:rFonts w:ascii="Calibri" w:hAnsi="Calibri" w:cs="Calibri"/>
                <w:color w:val="000000"/>
                <w:sz w:val="22"/>
                <w:szCs w:val="22"/>
              </w:rPr>
              <w:t>DB_114</w:t>
            </w:r>
          </w:p>
        </w:tc>
        <w:tc>
          <w:tcPr>
            <w:tcW w:w="6000" w:type="dxa"/>
            <w:hideMark/>
          </w:tcPr>
          <w:p w14:paraId="49776756" w14:textId="089B7BF1"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Employee Role shall have Employee Role Name which cannot be </w:t>
            </w:r>
            <w:r w:rsidR="009F74CD">
              <w:rPr>
                <w:rFonts w:ascii="Calibri" w:hAnsi="Calibri" w:cs="Calibri"/>
                <w:color w:val="000000"/>
                <w:sz w:val="22"/>
                <w:szCs w:val="22"/>
              </w:rPr>
              <w:t>null and</w:t>
            </w:r>
            <w:r>
              <w:rPr>
                <w:rFonts w:ascii="Calibri" w:hAnsi="Calibri" w:cs="Calibri"/>
                <w:color w:val="000000"/>
                <w:sz w:val="22"/>
                <w:szCs w:val="22"/>
              </w:rPr>
              <w:t xml:space="preserve"> is unique. The Role will be limited to certain role name. </w:t>
            </w:r>
          </w:p>
        </w:tc>
        <w:tc>
          <w:tcPr>
            <w:tcW w:w="960" w:type="dxa"/>
            <w:noWrap/>
            <w:hideMark/>
          </w:tcPr>
          <w:p w14:paraId="04C423D0"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42557D" w14:paraId="525E1D15" w14:textId="77777777" w:rsidTr="0042557D">
        <w:trPr>
          <w:trHeight w:val="332"/>
        </w:trPr>
        <w:tc>
          <w:tcPr>
            <w:cnfStyle w:val="001000000000" w:firstRow="0" w:lastRow="0" w:firstColumn="1" w:lastColumn="0" w:oddVBand="0" w:evenVBand="0" w:oddHBand="0" w:evenHBand="0" w:firstRowFirstColumn="0" w:firstRowLastColumn="0" w:lastRowFirstColumn="0" w:lastRowLastColumn="0"/>
            <w:tcW w:w="960" w:type="dxa"/>
          </w:tcPr>
          <w:p w14:paraId="6E921B4A" w14:textId="7B6DBF74" w:rsidR="0042557D" w:rsidRDefault="0042557D">
            <w:pPr>
              <w:rPr>
                <w:rFonts w:ascii="Calibri" w:hAnsi="Calibri" w:cs="Calibri"/>
                <w:color w:val="000000"/>
                <w:sz w:val="22"/>
                <w:szCs w:val="22"/>
              </w:rPr>
            </w:pPr>
            <w:r>
              <w:rPr>
                <w:rFonts w:ascii="Calibri" w:hAnsi="Calibri" w:cs="Calibri"/>
                <w:color w:val="000000"/>
                <w:sz w:val="22"/>
                <w:szCs w:val="22"/>
              </w:rPr>
              <w:t>DB_201</w:t>
            </w:r>
          </w:p>
        </w:tc>
        <w:tc>
          <w:tcPr>
            <w:tcW w:w="6000" w:type="dxa"/>
          </w:tcPr>
          <w:p w14:paraId="762DCFAE" w14:textId="1FC6D275" w:rsidR="0042557D" w:rsidRDefault="0042557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 Name shall be restricted to the following:</w:t>
            </w:r>
          </w:p>
        </w:tc>
        <w:tc>
          <w:tcPr>
            <w:tcW w:w="960" w:type="dxa"/>
            <w:noWrap/>
          </w:tcPr>
          <w:p w14:paraId="56854969" w14:textId="2C4514AA" w:rsidR="0042557D" w:rsidRDefault="0042557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42557D" w14:paraId="2F9223C9" w14:textId="77777777" w:rsidTr="0042557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960" w:type="dxa"/>
          </w:tcPr>
          <w:p w14:paraId="5B4C403B" w14:textId="6848FA10" w:rsidR="0042557D" w:rsidRDefault="0018625D">
            <w:pPr>
              <w:rPr>
                <w:rFonts w:ascii="Calibri" w:hAnsi="Calibri" w:cs="Calibri"/>
                <w:color w:val="000000"/>
                <w:sz w:val="22"/>
                <w:szCs w:val="22"/>
              </w:rPr>
            </w:pPr>
            <w:r>
              <w:rPr>
                <w:rFonts w:ascii="Calibri" w:hAnsi="Calibri" w:cs="Calibri"/>
                <w:color w:val="000000"/>
                <w:sz w:val="22"/>
                <w:szCs w:val="22"/>
              </w:rPr>
              <w:t>DB_202</w:t>
            </w:r>
          </w:p>
        </w:tc>
        <w:tc>
          <w:tcPr>
            <w:tcW w:w="6000" w:type="dxa"/>
          </w:tcPr>
          <w:p w14:paraId="1749068E" w14:textId="79ADED6A" w:rsidR="0042557D" w:rsidRPr="0018625D" w:rsidRDefault="0018625D" w:rsidP="0018625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18625D">
              <w:rPr>
                <w:rFonts w:ascii="Calibri" w:hAnsi="Calibri" w:cs="Calibri"/>
                <w:color w:val="000000"/>
                <w:sz w:val="22"/>
                <w:szCs w:val="22"/>
              </w:rPr>
              <w:t>'Salesman'</w:t>
            </w:r>
          </w:p>
        </w:tc>
        <w:tc>
          <w:tcPr>
            <w:tcW w:w="960" w:type="dxa"/>
            <w:noWrap/>
          </w:tcPr>
          <w:p w14:paraId="678D375F" w14:textId="6F1666E6" w:rsidR="0042557D" w:rsidRDefault="0018625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18625D" w14:paraId="407472A5" w14:textId="77777777" w:rsidTr="0042557D">
        <w:trPr>
          <w:trHeight w:val="332"/>
        </w:trPr>
        <w:tc>
          <w:tcPr>
            <w:cnfStyle w:val="001000000000" w:firstRow="0" w:lastRow="0" w:firstColumn="1" w:lastColumn="0" w:oddVBand="0" w:evenVBand="0" w:oddHBand="0" w:evenHBand="0" w:firstRowFirstColumn="0" w:firstRowLastColumn="0" w:lastRowFirstColumn="0" w:lastRowLastColumn="0"/>
            <w:tcW w:w="960" w:type="dxa"/>
          </w:tcPr>
          <w:p w14:paraId="50F80271" w14:textId="4E92D7D9" w:rsidR="0018625D" w:rsidRDefault="0018625D">
            <w:pPr>
              <w:rPr>
                <w:rFonts w:ascii="Calibri" w:hAnsi="Calibri" w:cs="Calibri"/>
                <w:color w:val="000000"/>
                <w:sz w:val="22"/>
                <w:szCs w:val="22"/>
              </w:rPr>
            </w:pPr>
            <w:r>
              <w:rPr>
                <w:rFonts w:ascii="Calibri" w:hAnsi="Calibri" w:cs="Calibri"/>
                <w:color w:val="000000"/>
                <w:sz w:val="22"/>
                <w:szCs w:val="22"/>
              </w:rPr>
              <w:t>DB_203</w:t>
            </w:r>
          </w:p>
        </w:tc>
        <w:tc>
          <w:tcPr>
            <w:tcW w:w="6000" w:type="dxa"/>
          </w:tcPr>
          <w:p w14:paraId="55829014" w14:textId="5EA32BB2" w:rsidR="0018625D" w:rsidRPr="0018625D" w:rsidRDefault="0018625D" w:rsidP="0018625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8625D">
              <w:rPr>
                <w:rFonts w:ascii="Calibri" w:hAnsi="Calibri" w:cs="Calibri"/>
                <w:color w:val="000000"/>
                <w:sz w:val="22"/>
                <w:szCs w:val="22"/>
              </w:rPr>
              <w:t>'Manager'</w:t>
            </w:r>
          </w:p>
        </w:tc>
        <w:tc>
          <w:tcPr>
            <w:tcW w:w="960" w:type="dxa"/>
            <w:noWrap/>
          </w:tcPr>
          <w:p w14:paraId="0CDE1FBE" w14:textId="76D5429B" w:rsidR="0018625D" w:rsidRDefault="0018625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18625D" w14:paraId="361544DD" w14:textId="77777777" w:rsidTr="0042557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960" w:type="dxa"/>
          </w:tcPr>
          <w:p w14:paraId="602BE0B4" w14:textId="41F78612" w:rsidR="0018625D" w:rsidRDefault="0018625D">
            <w:pPr>
              <w:rPr>
                <w:rFonts w:ascii="Calibri" w:hAnsi="Calibri" w:cs="Calibri"/>
                <w:color w:val="000000"/>
                <w:sz w:val="22"/>
                <w:szCs w:val="22"/>
              </w:rPr>
            </w:pPr>
            <w:r>
              <w:rPr>
                <w:rFonts w:ascii="Calibri" w:hAnsi="Calibri" w:cs="Calibri"/>
                <w:color w:val="000000"/>
                <w:sz w:val="22"/>
                <w:szCs w:val="22"/>
              </w:rPr>
              <w:t>DB_204</w:t>
            </w:r>
          </w:p>
        </w:tc>
        <w:tc>
          <w:tcPr>
            <w:tcW w:w="6000" w:type="dxa"/>
          </w:tcPr>
          <w:p w14:paraId="0E58412B" w14:textId="404FBD1D" w:rsidR="0018625D" w:rsidRPr="0018625D" w:rsidRDefault="0018625D" w:rsidP="0018625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18625D">
              <w:rPr>
                <w:rFonts w:ascii="Calibri" w:hAnsi="Calibri" w:cs="Calibri"/>
                <w:color w:val="000000"/>
                <w:sz w:val="22"/>
                <w:szCs w:val="22"/>
              </w:rPr>
              <w:t>'Finance Manager'</w:t>
            </w:r>
          </w:p>
        </w:tc>
        <w:tc>
          <w:tcPr>
            <w:tcW w:w="960" w:type="dxa"/>
            <w:noWrap/>
          </w:tcPr>
          <w:p w14:paraId="6AC8D80C" w14:textId="16345306" w:rsidR="0018625D" w:rsidRDefault="0018625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18625D" w14:paraId="219A4A67" w14:textId="77777777" w:rsidTr="0042557D">
        <w:trPr>
          <w:trHeight w:val="332"/>
        </w:trPr>
        <w:tc>
          <w:tcPr>
            <w:cnfStyle w:val="001000000000" w:firstRow="0" w:lastRow="0" w:firstColumn="1" w:lastColumn="0" w:oddVBand="0" w:evenVBand="0" w:oddHBand="0" w:evenHBand="0" w:firstRowFirstColumn="0" w:firstRowLastColumn="0" w:lastRowFirstColumn="0" w:lastRowLastColumn="0"/>
            <w:tcW w:w="960" w:type="dxa"/>
          </w:tcPr>
          <w:p w14:paraId="592AB110" w14:textId="52C91798" w:rsidR="0018625D" w:rsidRDefault="0018625D">
            <w:pPr>
              <w:rPr>
                <w:rFonts w:ascii="Calibri" w:hAnsi="Calibri" w:cs="Calibri"/>
                <w:color w:val="000000"/>
                <w:sz w:val="22"/>
                <w:szCs w:val="22"/>
              </w:rPr>
            </w:pPr>
            <w:r>
              <w:rPr>
                <w:rFonts w:ascii="Calibri" w:hAnsi="Calibri" w:cs="Calibri"/>
                <w:color w:val="000000"/>
                <w:sz w:val="22"/>
                <w:szCs w:val="22"/>
              </w:rPr>
              <w:t>DB_205</w:t>
            </w:r>
          </w:p>
        </w:tc>
        <w:tc>
          <w:tcPr>
            <w:tcW w:w="6000" w:type="dxa"/>
          </w:tcPr>
          <w:p w14:paraId="55D7A71A" w14:textId="0074BFD5" w:rsidR="0018625D" w:rsidRPr="0018625D" w:rsidRDefault="0018625D" w:rsidP="0018625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8625D">
              <w:rPr>
                <w:rFonts w:ascii="Calibri" w:hAnsi="Calibri" w:cs="Calibri"/>
                <w:color w:val="000000"/>
                <w:sz w:val="22"/>
                <w:szCs w:val="22"/>
              </w:rPr>
              <w:t>'Mechanic'</w:t>
            </w:r>
          </w:p>
        </w:tc>
        <w:tc>
          <w:tcPr>
            <w:tcW w:w="960" w:type="dxa"/>
            <w:noWrap/>
          </w:tcPr>
          <w:p w14:paraId="4D3266B0" w14:textId="213F3962" w:rsidR="0018625D" w:rsidRDefault="0018625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18625D" w14:paraId="05AAF416" w14:textId="77777777" w:rsidTr="0042557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960" w:type="dxa"/>
          </w:tcPr>
          <w:p w14:paraId="6B582E0A" w14:textId="1F86D940" w:rsidR="0018625D" w:rsidRDefault="0018625D">
            <w:pPr>
              <w:rPr>
                <w:rFonts w:ascii="Calibri" w:hAnsi="Calibri" w:cs="Calibri"/>
                <w:color w:val="000000"/>
                <w:sz w:val="22"/>
                <w:szCs w:val="22"/>
              </w:rPr>
            </w:pPr>
            <w:r>
              <w:rPr>
                <w:rFonts w:ascii="Calibri" w:hAnsi="Calibri" w:cs="Calibri"/>
                <w:color w:val="000000"/>
                <w:sz w:val="22"/>
                <w:szCs w:val="22"/>
              </w:rPr>
              <w:t>DB_206</w:t>
            </w:r>
          </w:p>
        </w:tc>
        <w:tc>
          <w:tcPr>
            <w:tcW w:w="6000" w:type="dxa"/>
          </w:tcPr>
          <w:p w14:paraId="30EB1372" w14:textId="6082A33F" w:rsidR="0018625D" w:rsidRPr="0018625D" w:rsidRDefault="0018625D" w:rsidP="0018625D">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18625D">
              <w:rPr>
                <w:rFonts w:ascii="Calibri" w:hAnsi="Calibri" w:cs="Calibri"/>
                <w:color w:val="000000"/>
                <w:sz w:val="22"/>
                <w:szCs w:val="22"/>
              </w:rPr>
              <w:t>'Representative'</w:t>
            </w:r>
          </w:p>
        </w:tc>
        <w:tc>
          <w:tcPr>
            <w:tcW w:w="960" w:type="dxa"/>
            <w:noWrap/>
          </w:tcPr>
          <w:p w14:paraId="4555BFC6" w14:textId="222C4FD5" w:rsidR="0018625D" w:rsidRDefault="0018625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18625D" w14:paraId="34B17A7E" w14:textId="77777777" w:rsidTr="0042557D">
        <w:trPr>
          <w:trHeight w:val="332"/>
        </w:trPr>
        <w:tc>
          <w:tcPr>
            <w:cnfStyle w:val="001000000000" w:firstRow="0" w:lastRow="0" w:firstColumn="1" w:lastColumn="0" w:oddVBand="0" w:evenVBand="0" w:oddHBand="0" w:evenHBand="0" w:firstRowFirstColumn="0" w:firstRowLastColumn="0" w:lastRowFirstColumn="0" w:lastRowLastColumn="0"/>
            <w:tcW w:w="960" w:type="dxa"/>
          </w:tcPr>
          <w:p w14:paraId="414B3510" w14:textId="129E622E" w:rsidR="0018625D" w:rsidRDefault="0018625D">
            <w:pPr>
              <w:rPr>
                <w:rFonts w:ascii="Calibri" w:hAnsi="Calibri" w:cs="Calibri"/>
                <w:color w:val="000000"/>
                <w:sz w:val="22"/>
                <w:szCs w:val="22"/>
              </w:rPr>
            </w:pPr>
            <w:r>
              <w:rPr>
                <w:rFonts w:ascii="Calibri" w:hAnsi="Calibri" w:cs="Calibri"/>
                <w:color w:val="000000"/>
                <w:sz w:val="22"/>
                <w:szCs w:val="22"/>
              </w:rPr>
              <w:t>DB_207</w:t>
            </w:r>
          </w:p>
        </w:tc>
        <w:tc>
          <w:tcPr>
            <w:tcW w:w="6000" w:type="dxa"/>
          </w:tcPr>
          <w:p w14:paraId="7D3F7FAD" w14:textId="07A4F789" w:rsidR="0018625D" w:rsidRPr="0018625D" w:rsidRDefault="0018625D" w:rsidP="0018625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n Employee Role does not have to be assigned to an employee for it to exist in the database .</w:t>
            </w:r>
          </w:p>
        </w:tc>
        <w:tc>
          <w:tcPr>
            <w:tcW w:w="960" w:type="dxa"/>
            <w:noWrap/>
          </w:tcPr>
          <w:p w14:paraId="0811FA06" w14:textId="5882D809" w:rsidR="0018625D" w:rsidRDefault="0018625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8E596EE"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86CF299" w14:textId="77777777" w:rsidR="005E14D6" w:rsidRDefault="005E14D6">
            <w:pPr>
              <w:rPr>
                <w:rFonts w:ascii="Calibri" w:hAnsi="Calibri" w:cs="Calibri"/>
                <w:color w:val="000000"/>
                <w:sz w:val="22"/>
                <w:szCs w:val="22"/>
              </w:rPr>
            </w:pPr>
            <w:r>
              <w:rPr>
                <w:rFonts w:ascii="Calibri" w:hAnsi="Calibri" w:cs="Calibri"/>
                <w:color w:val="000000"/>
                <w:sz w:val="22"/>
                <w:szCs w:val="22"/>
              </w:rPr>
              <w:t>DB_115</w:t>
            </w:r>
          </w:p>
        </w:tc>
        <w:tc>
          <w:tcPr>
            <w:tcW w:w="6000" w:type="dxa"/>
            <w:hideMark/>
          </w:tcPr>
          <w:p w14:paraId="76A39073"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Employee Role Relationship</w:t>
            </w:r>
          </w:p>
        </w:tc>
        <w:tc>
          <w:tcPr>
            <w:tcW w:w="960" w:type="dxa"/>
            <w:noWrap/>
            <w:hideMark/>
          </w:tcPr>
          <w:p w14:paraId="7BE986CE"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03F6D6C7"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2ADBF94F" w14:textId="77777777" w:rsidR="005E14D6" w:rsidRDefault="005E14D6">
            <w:pPr>
              <w:rPr>
                <w:rFonts w:ascii="Calibri" w:hAnsi="Calibri" w:cs="Calibri"/>
                <w:color w:val="000000"/>
                <w:sz w:val="22"/>
                <w:szCs w:val="22"/>
              </w:rPr>
            </w:pPr>
            <w:r>
              <w:rPr>
                <w:rFonts w:ascii="Calibri" w:hAnsi="Calibri" w:cs="Calibri"/>
                <w:color w:val="000000"/>
                <w:sz w:val="22"/>
                <w:szCs w:val="22"/>
              </w:rPr>
              <w:t>DB_116</w:t>
            </w:r>
          </w:p>
        </w:tc>
        <w:tc>
          <w:tcPr>
            <w:tcW w:w="6000" w:type="dxa"/>
            <w:hideMark/>
          </w:tcPr>
          <w:p w14:paraId="53F8252A" w14:textId="49E8F040"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n Employee Role can be </w:t>
            </w:r>
            <w:r w:rsidR="0028026E">
              <w:rPr>
                <w:rFonts w:ascii="Calibri" w:hAnsi="Calibri" w:cs="Calibri"/>
                <w:color w:val="000000"/>
                <w:sz w:val="22"/>
                <w:szCs w:val="22"/>
              </w:rPr>
              <w:t>assigned</w:t>
            </w:r>
            <w:r>
              <w:rPr>
                <w:rFonts w:ascii="Calibri" w:hAnsi="Calibri" w:cs="Calibri"/>
                <w:color w:val="000000"/>
                <w:sz w:val="22"/>
                <w:szCs w:val="22"/>
              </w:rPr>
              <w:t xml:space="preserve"> to zero to many Employee, where a role might not be assigned to any of the Employee. </w:t>
            </w:r>
          </w:p>
        </w:tc>
        <w:tc>
          <w:tcPr>
            <w:tcW w:w="960" w:type="dxa"/>
            <w:noWrap/>
            <w:hideMark/>
          </w:tcPr>
          <w:p w14:paraId="71B69173"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277380CC" w14:textId="7974BF3A" w:rsidR="00E95452" w:rsidRDefault="00E95452" w:rsidP="00E95452">
      <w:pPr>
        <w:pStyle w:val="Heading3"/>
      </w:pPr>
      <w:bookmarkStart w:id="22" w:name="_Toc69917403"/>
      <w:r>
        <w:t>Contract</w:t>
      </w:r>
      <w:bookmarkEnd w:id="22"/>
    </w:p>
    <w:tbl>
      <w:tblPr>
        <w:tblStyle w:val="PlainTable1"/>
        <w:tblW w:w="7920" w:type="dxa"/>
        <w:tblLook w:val="04A0" w:firstRow="1" w:lastRow="0" w:firstColumn="1" w:lastColumn="0" w:noHBand="0" w:noVBand="1"/>
      </w:tblPr>
      <w:tblGrid>
        <w:gridCol w:w="960"/>
        <w:gridCol w:w="6000"/>
        <w:gridCol w:w="960"/>
      </w:tblGrid>
      <w:tr w:rsidR="005E14D6" w14:paraId="34A2564B" w14:textId="77777777" w:rsidTr="005E14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7E43FB6" w14:textId="77777777" w:rsidR="005E14D6" w:rsidRDefault="005E14D6">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6A6D135D"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758CC65A"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5E14D6" w14:paraId="32E8C400"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2D54ECA" w14:textId="77777777" w:rsidR="005E14D6" w:rsidRDefault="005E14D6">
            <w:pPr>
              <w:rPr>
                <w:rFonts w:ascii="Calibri" w:hAnsi="Calibri" w:cs="Calibri"/>
                <w:color w:val="000000"/>
                <w:sz w:val="22"/>
                <w:szCs w:val="22"/>
              </w:rPr>
            </w:pPr>
            <w:r>
              <w:rPr>
                <w:rFonts w:ascii="Calibri" w:hAnsi="Calibri" w:cs="Calibri"/>
                <w:color w:val="000000"/>
                <w:sz w:val="22"/>
                <w:szCs w:val="22"/>
              </w:rPr>
              <w:t>DB_117</w:t>
            </w:r>
          </w:p>
        </w:tc>
        <w:tc>
          <w:tcPr>
            <w:tcW w:w="6000" w:type="dxa"/>
            <w:hideMark/>
          </w:tcPr>
          <w:p w14:paraId="5C3C8987"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Contract</w:t>
            </w:r>
          </w:p>
        </w:tc>
        <w:tc>
          <w:tcPr>
            <w:tcW w:w="960" w:type="dxa"/>
            <w:noWrap/>
            <w:hideMark/>
          </w:tcPr>
          <w:p w14:paraId="1974DA56"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6A8D34AB"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6B3F4AA" w14:textId="77777777" w:rsidR="005E14D6" w:rsidRDefault="005E14D6">
            <w:pPr>
              <w:rPr>
                <w:rFonts w:ascii="Calibri" w:hAnsi="Calibri" w:cs="Calibri"/>
                <w:color w:val="000000"/>
                <w:sz w:val="22"/>
                <w:szCs w:val="22"/>
              </w:rPr>
            </w:pPr>
            <w:r>
              <w:rPr>
                <w:rFonts w:ascii="Calibri" w:hAnsi="Calibri" w:cs="Calibri"/>
                <w:color w:val="000000"/>
                <w:sz w:val="22"/>
                <w:szCs w:val="22"/>
              </w:rPr>
              <w:t>DB_118</w:t>
            </w:r>
          </w:p>
        </w:tc>
        <w:tc>
          <w:tcPr>
            <w:tcW w:w="6000" w:type="dxa"/>
            <w:hideMark/>
          </w:tcPr>
          <w:p w14:paraId="60BDEE3B"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a Contract Table</w:t>
            </w:r>
          </w:p>
        </w:tc>
        <w:tc>
          <w:tcPr>
            <w:tcW w:w="960" w:type="dxa"/>
            <w:noWrap/>
            <w:hideMark/>
          </w:tcPr>
          <w:p w14:paraId="71692A6B"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CE7B2E1"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62A703E" w14:textId="77777777" w:rsidR="005E14D6" w:rsidRDefault="005E14D6">
            <w:pPr>
              <w:rPr>
                <w:rFonts w:ascii="Calibri" w:hAnsi="Calibri" w:cs="Calibri"/>
                <w:color w:val="000000"/>
                <w:sz w:val="22"/>
                <w:szCs w:val="22"/>
              </w:rPr>
            </w:pPr>
            <w:r>
              <w:rPr>
                <w:rFonts w:ascii="Calibri" w:hAnsi="Calibri" w:cs="Calibri"/>
                <w:color w:val="000000"/>
                <w:sz w:val="22"/>
                <w:szCs w:val="22"/>
              </w:rPr>
              <w:t>DB_119</w:t>
            </w:r>
          </w:p>
        </w:tc>
        <w:tc>
          <w:tcPr>
            <w:tcW w:w="6000" w:type="dxa"/>
            <w:hideMark/>
          </w:tcPr>
          <w:p w14:paraId="6520D87B"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Contract Attribute</w:t>
            </w:r>
          </w:p>
        </w:tc>
        <w:tc>
          <w:tcPr>
            <w:tcW w:w="960" w:type="dxa"/>
            <w:noWrap/>
            <w:hideMark/>
          </w:tcPr>
          <w:p w14:paraId="381DDE58"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08A007B8"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0FC64492" w14:textId="77777777" w:rsidR="005E14D6" w:rsidRDefault="005E14D6">
            <w:pPr>
              <w:rPr>
                <w:rFonts w:ascii="Calibri" w:hAnsi="Calibri" w:cs="Calibri"/>
                <w:color w:val="000000"/>
                <w:sz w:val="22"/>
                <w:szCs w:val="22"/>
              </w:rPr>
            </w:pPr>
            <w:r>
              <w:rPr>
                <w:rFonts w:ascii="Calibri" w:hAnsi="Calibri" w:cs="Calibri"/>
                <w:color w:val="000000"/>
                <w:sz w:val="22"/>
                <w:szCs w:val="22"/>
              </w:rPr>
              <w:t>DB_120</w:t>
            </w:r>
          </w:p>
        </w:tc>
        <w:tc>
          <w:tcPr>
            <w:tcW w:w="6000" w:type="dxa"/>
            <w:hideMark/>
          </w:tcPr>
          <w:p w14:paraId="44415EFE" w14:textId="0AFA667F"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Contract shall have Contract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cannot be null, and is unique. </w:t>
            </w:r>
          </w:p>
        </w:tc>
        <w:tc>
          <w:tcPr>
            <w:tcW w:w="960" w:type="dxa"/>
            <w:noWrap/>
            <w:hideMark/>
          </w:tcPr>
          <w:p w14:paraId="1AE61AD4"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A066B57"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7E54C301" w14:textId="77777777" w:rsidR="005E14D6" w:rsidRDefault="005E14D6">
            <w:pPr>
              <w:rPr>
                <w:rFonts w:ascii="Calibri" w:hAnsi="Calibri" w:cs="Calibri"/>
                <w:color w:val="000000"/>
                <w:sz w:val="22"/>
                <w:szCs w:val="22"/>
              </w:rPr>
            </w:pPr>
            <w:r>
              <w:rPr>
                <w:rFonts w:ascii="Calibri" w:hAnsi="Calibri" w:cs="Calibri"/>
                <w:color w:val="000000"/>
                <w:sz w:val="22"/>
                <w:szCs w:val="22"/>
              </w:rPr>
              <w:t>DB_121</w:t>
            </w:r>
          </w:p>
        </w:tc>
        <w:tc>
          <w:tcPr>
            <w:tcW w:w="6000" w:type="dxa"/>
            <w:hideMark/>
          </w:tcPr>
          <w:p w14:paraId="14CA012A"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Contract shall have a Warranty which is defaulted to 12 if not set. </w:t>
            </w:r>
          </w:p>
        </w:tc>
        <w:tc>
          <w:tcPr>
            <w:tcW w:w="960" w:type="dxa"/>
            <w:noWrap/>
            <w:hideMark/>
          </w:tcPr>
          <w:p w14:paraId="249B6F38"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4784F9D"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6350EB0E" w14:textId="77777777" w:rsidR="005E14D6" w:rsidRDefault="005E14D6">
            <w:pPr>
              <w:rPr>
                <w:rFonts w:ascii="Calibri" w:hAnsi="Calibri" w:cs="Calibri"/>
                <w:color w:val="000000"/>
                <w:sz w:val="22"/>
                <w:szCs w:val="22"/>
              </w:rPr>
            </w:pPr>
            <w:r>
              <w:rPr>
                <w:rFonts w:ascii="Calibri" w:hAnsi="Calibri" w:cs="Calibri"/>
                <w:color w:val="000000"/>
                <w:sz w:val="22"/>
                <w:szCs w:val="22"/>
              </w:rPr>
              <w:t>DB_122</w:t>
            </w:r>
          </w:p>
        </w:tc>
        <w:tc>
          <w:tcPr>
            <w:tcW w:w="6000" w:type="dxa"/>
            <w:hideMark/>
          </w:tcPr>
          <w:p w14:paraId="32565B11" w14:textId="60979BE6"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Contract shall have </w:t>
            </w:r>
            <w:r w:rsidR="009F74CD">
              <w:rPr>
                <w:rFonts w:ascii="Calibri" w:hAnsi="Calibri" w:cs="Calibri"/>
                <w:color w:val="000000"/>
                <w:sz w:val="22"/>
                <w:szCs w:val="22"/>
              </w:rPr>
              <w:t>an</w:t>
            </w:r>
            <w:r>
              <w:rPr>
                <w:rFonts w:ascii="Calibri" w:hAnsi="Calibri" w:cs="Calibri"/>
                <w:color w:val="000000"/>
                <w:sz w:val="22"/>
                <w:szCs w:val="22"/>
              </w:rPr>
              <w:t xml:space="preserve"> Insurance attribute which would be a </w:t>
            </w:r>
            <w:r w:rsidR="0028026E">
              <w:rPr>
                <w:rFonts w:ascii="Calibri" w:hAnsi="Calibri" w:cs="Calibri"/>
                <w:color w:val="000000"/>
                <w:sz w:val="22"/>
                <w:szCs w:val="22"/>
              </w:rPr>
              <w:t>Boolean</w:t>
            </w:r>
            <w:r>
              <w:rPr>
                <w:rFonts w:ascii="Calibri" w:hAnsi="Calibri" w:cs="Calibri"/>
                <w:color w:val="000000"/>
                <w:sz w:val="22"/>
                <w:szCs w:val="22"/>
              </w:rPr>
              <w:t xml:space="preserve">. It will be defaulted </w:t>
            </w:r>
            <w:r w:rsidR="009F74CD">
              <w:rPr>
                <w:rFonts w:ascii="Calibri" w:hAnsi="Calibri" w:cs="Calibri"/>
                <w:color w:val="000000"/>
                <w:sz w:val="22"/>
                <w:szCs w:val="22"/>
              </w:rPr>
              <w:t>too</w:t>
            </w:r>
            <w:r>
              <w:rPr>
                <w:rFonts w:ascii="Calibri" w:hAnsi="Calibri" w:cs="Calibri"/>
                <w:color w:val="000000"/>
                <w:sz w:val="22"/>
                <w:szCs w:val="22"/>
              </w:rPr>
              <w:t xml:space="preserve"> False. </w:t>
            </w:r>
          </w:p>
        </w:tc>
        <w:tc>
          <w:tcPr>
            <w:tcW w:w="960" w:type="dxa"/>
            <w:noWrap/>
            <w:hideMark/>
          </w:tcPr>
          <w:p w14:paraId="35F072FE"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CD90B1B"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69335F7" w14:textId="77777777" w:rsidR="005E14D6" w:rsidRDefault="005E14D6">
            <w:pPr>
              <w:rPr>
                <w:rFonts w:ascii="Calibri" w:hAnsi="Calibri" w:cs="Calibri"/>
                <w:color w:val="000000"/>
                <w:sz w:val="22"/>
                <w:szCs w:val="22"/>
              </w:rPr>
            </w:pPr>
            <w:r>
              <w:rPr>
                <w:rFonts w:ascii="Calibri" w:hAnsi="Calibri" w:cs="Calibri"/>
                <w:color w:val="000000"/>
                <w:sz w:val="22"/>
                <w:szCs w:val="22"/>
              </w:rPr>
              <w:t>DB_123</w:t>
            </w:r>
          </w:p>
        </w:tc>
        <w:tc>
          <w:tcPr>
            <w:tcW w:w="6000" w:type="dxa"/>
            <w:hideMark/>
          </w:tcPr>
          <w:p w14:paraId="088A2F35"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Contract Relationship</w:t>
            </w:r>
          </w:p>
        </w:tc>
        <w:tc>
          <w:tcPr>
            <w:tcW w:w="960" w:type="dxa"/>
            <w:noWrap/>
            <w:hideMark/>
          </w:tcPr>
          <w:p w14:paraId="3841BC14"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786589B2"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3D8BDB5B" w14:textId="77777777" w:rsidR="005E14D6" w:rsidRDefault="005E14D6">
            <w:pPr>
              <w:rPr>
                <w:rFonts w:ascii="Calibri" w:hAnsi="Calibri" w:cs="Calibri"/>
                <w:color w:val="000000"/>
                <w:sz w:val="22"/>
                <w:szCs w:val="22"/>
              </w:rPr>
            </w:pPr>
            <w:r>
              <w:rPr>
                <w:rFonts w:ascii="Calibri" w:hAnsi="Calibri" w:cs="Calibri"/>
                <w:color w:val="000000"/>
                <w:sz w:val="22"/>
                <w:szCs w:val="22"/>
              </w:rPr>
              <w:t>DB_124</w:t>
            </w:r>
          </w:p>
        </w:tc>
        <w:tc>
          <w:tcPr>
            <w:tcW w:w="6000" w:type="dxa"/>
            <w:hideMark/>
          </w:tcPr>
          <w:p w14:paraId="396B1603"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 Contract can be assigned to 1 to many vehicles, where one contract could have multiple cars being sold in it. </w:t>
            </w:r>
          </w:p>
        </w:tc>
        <w:tc>
          <w:tcPr>
            <w:tcW w:w="960" w:type="dxa"/>
            <w:noWrap/>
            <w:hideMark/>
          </w:tcPr>
          <w:p w14:paraId="5C3856C4"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0DA7D074"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A607277" w14:textId="77777777" w:rsidR="005E14D6" w:rsidRDefault="005E14D6">
            <w:pPr>
              <w:rPr>
                <w:rFonts w:ascii="Calibri" w:hAnsi="Calibri" w:cs="Calibri"/>
                <w:color w:val="000000"/>
                <w:sz w:val="22"/>
                <w:szCs w:val="22"/>
              </w:rPr>
            </w:pPr>
            <w:r>
              <w:rPr>
                <w:rFonts w:ascii="Calibri" w:hAnsi="Calibri" w:cs="Calibri"/>
                <w:color w:val="000000"/>
                <w:sz w:val="22"/>
                <w:szCs w:val="22"/>
              </w:rPr>
              <w:t>DB_125</w:t>
            </w:r>
          </w:p>
        </w:tc>
        <w:tc>
          <w:tcPr>
            <w:tcW w:w="6000" w:type="dxa"/>
            <w:hideMark/>
          </w:tcPr>
          <w:p w14:paraId="1114225D"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 Contract is Created by one and only one Employee</w:t>
            </w:r>
          </w:p>
        </w:tc>
        <w:tc>
          <w:tcPr>
            <w:tcW w:w="960" w:type="dxa"/>
            <w:noWrap/>
            <w:hideMark/>
          </w:tcPr>
          <w:p w14:paraId="4C77092D"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7920E07"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9F4A217" w14:textId="77777777" w:rsidR="005E14D6" w:rsidRDefault="005E14D6">
            <w:pPr>
              <w:rPr>
                <w:rFonts w:ascii="Calibri" w:hAnsi="Calibri" w:cs="Calibri"/>
                <w:color w:val="000000"/>
                <w:sz w:val="22"/>
                <w:szCs w:val="22"/>
              </w:rPr>
            </w:pPr>
            <w:r>
              <w:rPr>
                <w:rFonts w:ascii="Calibri" w:hAnsi="Calibri" w:cs="Calibri"/>
                <w:color w:val="000000"/>
                <w:sz w:val="22"/>
                <w:szCs w:val="22"/>
              </w:rPr>
              <w:t>DB_126</w:t>
            </w:r>
          </w:p>
        </w:tc>
        <w:tc>
          <w:tcPr>
            <w:tcW w:w="6000" w:type="dxa"/>
            <w:hideMark/>
          </w:tcPr>
          <w:p w14:paraId="38FB5626"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A Contract can only be selected by one and only one Customer. </w:t>
            </w:r>
          </w:p>
        </w:tc>
        <w:tc>
          <w:tcPr>
            <w:tcW w:w="960" w:type="dxa"/>
            <w:noWrap/>
            <w:hideMark/>
          </w:tcPr>
          <w:p w14:paraId="1D24CB25"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7A308E2"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2930F63D" w14:textId="77777777" w:rsidR="005E14D6" w:rsidRDefault="005E14D6">
            <w:pPr>
              <w:rPr>
                <w:rFonts w:ascii="Calibri" w:hAnsi="Calibri" w:cs="Calibri"/>
                <w:color w:val="000000"/>
                <w:sz w:val="22"/>
                <w:szCs w:val="22"/>
              </w:rPr>
            </w:pPr>
            <w:r>
              <w:rPr>
                <w:rFonts w:ascii="Calibri" w:hAnsi="Calibri" w:cs="Calibri"/>
                <w:color w:val="000000"/>
                <w:sz w:val="22"/>
                <w:szCs w:val="22"/>
              </w:rPr>
              <w:t>DB_127</w:t>
            </w:r>
          </w:p>
        </w:tc>
        <w:tc>
          <w:tcPr>
            <w:tcW w:w="6000" w:type="dxa"/>
            <w:hideMark/>
          </w:tcPr>
          <w:p w14:paraId="566357E1" w14:textId="59207CEB"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w:t>
            </w:r>
            <w:r w:rsidR="0028026E">
              <w:rPr>
                <w:rFonts w:ascii="Calibri" w:hAnsi="Calibri" w:cs="Calibri"/>
                <w:color w:val="000000"/>
                <w:sz w:val="22"/>
                <w:szCs w:val="22"/>
              </w:rPr>
              <w:t>Relationship</w:t>
            </w:r>
            <w:r>
              <w:rPr>
                <w:rFonts w:ascii="Calibri" w:hAnsi="Calibri" w:cs="Calibri"/>
                <w:color w:val="000000"/>
                <w:sz w:val="22"/>
                <w:szCs w:val="22"/>
              </w:rPr>
              <w:t xml:space="preserve"> between Customer and Contract is Identifying where a Contract is created only for the Customer. </w:t>
            </w:r>
          </w:p>
        </w:tc>
        <w:tc>
          <w:tcPr>
            <w:tcW w:w="960" w:type="dxa"/>
            <w:noWrap/>
            <w:hideMark/>
          </w:tcPr>
          <w:p w14:paraId="3C2F24C9"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1F1825A5"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498CC73" w14:textId="77777777" w:rsidR="005E14D6" w:rsidRDefault="005E14D6">
            <w:pPr>
              <w:rPr>
                <w:rFonts w:ascii="Calibri" w:hAnsi="Calibri" w:cs="Calibri"/>
                <w:color w:val="000000"/>
                <w:sz w:val="22"/>
                <w:szCs w:val="22"/>
              </w:rPr>
            </w:pPr>
            <w:r>
              <w:rPr>
                <w:rFonts w:ascii="Calibri" w:hAnsi="Calibri" w:cs="Calibri"/>
                <w:color w:val="000000"/>
                <w:sz w:val="22"/>
                <w:szCs w:val="22"/>
              </w:rPr>
              <w:t>DB_128</w:t>
            </w:r>
          </w:p>
        </w:tc>
        <w:tc>
          <w:tcPr>
            <w:tcW w:w="6000" w:type="dxa"/>
            <w:hideMark/>
          </w:tcPr>
          <w:p w14:paraId="34E8257B"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 Contract can be paid by one and only one payment Type</w:t>
            </w:r>
          </w:p>
        </w:tc>
        <w:tc>
          <w:tcPr>
            <w:tcW w:w="960" w:type="dxa"/>
            <w:noWrap/>
            <w:hideMark/>
          </w:tcPr>
          <w:p w14:paraId="48F2A105"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AC78786"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7C68E2D6" w14:textId="77777777" w:rsidR="005E14D6" w:rsidRDefault="005E14D6">
            <w:pPr>
              <w:rPr>
                <w:rFonts w:ascii="Calibri" w:hAnsi="Calibri" w:cs="Calibri"/>
                <w:color w:val="000000"/>
                <w:sz w:val="22"/>
                <w:szCs w:val="22"/>
              </w:rPr>
            </w:pPr>
            <w:r>
              <w:rPr>
                <w:rFonts w:ascii="Calibri" w:hAnsi="Calibri" w:cs="Calibri"/>
                <w:color w:val="000000"/>
                <w:sz w:val="22"/>
                <w:szCs w:val="22"/>
              </w:rPr>
              <w:lastRenderedPageBreak/>
              <w:t>DB_129</w:t>
            </w:r>
          </w:p>
        </w:tc>
        <w:tc>
          <w:tcPr>
            <w:tcW w:w="6000" w:type="dxa"/>
            <w:hideMark/>
          </w:tcPr>
          <w:p w14:paraId="5ED318E9"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Relationship between Contract and Payment is Non-Identifying</w:t>
            </w:r>
          </w:p>
        </w:tc>
        <w:tc>
          <w:tcPr>
            <w:tcW w:w="960" w:type="dxa"/>
            <w:noWrap/>
            <w:hideMark/>
          </w:tcPr>
          <w:p w14:paraId="636F9582"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8B08E8D"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3A6FDB6" w14:textId="77777777" w:rsidR="005E14D6" w:rsidRDefault="005E14D6">
            <w:pPr>
              <w:rPr>
                <w:rFonts w:ascii="Calibri" w:hAnsi="Calibri" w:cs="Calibri"/>
                <w:color w:val="000000"/>
                <w:sz w:val="22"/>
                <w:szCs w:val="22"/>
              </w:rPr>
            </w:pPr>
            <w:r>
              <w:rPr>
                <w:rFonts w:ascii="Calibri" w:hAnsi="Calibri" w:cs="Calibri"/>
                <w:color w:val="000000"/>
                <w:sz w:val="22"/>
                <w:szCs w:val="22"/>
              </w:rPr>
              <w:t>DB_130</w:t>
            </w:r>
          </w:p>
        </w:tc>
        <w:tc>
          <w:tcPr>
            <w:tcW w:w="6000" w:type="dxa"/>
            <w:hideMark/>
          </w:tcPr>
          <w:p w14:paraId="18602DC0" w14:textId="25EDB05F"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Payment Type will still be </w:t>
            </w:r>
            <w:r w:rsidR="0028026E">
              <w:rPr>
                <w:rFonts w:ascii="Calibri" w:hAnsi="Calibri" w:cs="Calibri"/>
                <w:color w:val="000000"/>
                <w:sz w:val="22"/>
                <w:szCs w:val="22"/>
              </w:rPr>
              <w:t>available</w:t>
            </w:r>
            <w:r>
              <w:rPr>
                <w:rFonts w:ascii="Calibri" w:hAnsi="Calibri" w:cs="Calibri"/>
                <w:color w:val="000000"/>
                <w:sz w:val="22"/>
                <w:szCs w:val="22"/>
              </w:rPr>
              <w:t xml:space="preserve"> without any Contract</w:t>
            </w:r>
          </w:p>
        </w:tc>
        <w:tc>
          <w:tcPr>
            <w:tcW w:w="960" w:type="dxa"/>
            <w:noWrap/>
            <w:hideMark/>
          </w:tcPr>
          <w:p w14:paraId="3CC7D12D"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4FACA7D5" w14:textId="2B280D9F" w:rsidR="00E95452" w:rsidRDefault="00E95452" w:rsidP="00E95452">
      <w:pPr>
        <w:pStyle w:val="Heading3"/>
      </w:pPr>
      <w:bookmarkStart w:id="23" w:name="_Toc69917404"/>
      <w:r>
        <w:t>Payment Type</w:t>
      </w:r>
      <w:bookmarkEnd w:id="23"/>
    </w:p>
    <w:tbl>
      <w:tblPr>
        <w:tblStyle w:val="PlainTable1"/>
        <w:tblW w:w="7920" w:type="dxa"/>
        <w:tblLook w:val="04A0" w:firstRow="1" w:lastRow="0" w:firstColumn="1" w:lastColumn="0" w:noHBand="0" w:noVBand="1"/>
      </w:tblPr>
      <w:tblGrid>
        <w:gridCol w:w="960"/>
        <w:gridCol w:w="6000"/>
        <w:gridCol w:w="960"/>
      </w:tblGrid>
      <w:tr w:rsidR="005E14D6" w14:paraId="7047A2AB" w14:textId="77777777" w:rsidTr="005E14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14C483F" w14:textId="77777777" w:rsidR="005E14D6" w:rsidRDefault="005E14D6">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267C63D1"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0D0E14FB"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5E14D6" w14:paraId="1EF86791"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73870E3" w14:textId="77777777" w:rsidR="005E14D6" w:rsidRDefault="005E14D6">
            <w:pPr>
              <w:rPr>
                <w:rFonts w:ascii="Calibri" w:hAnsi="Calibri" w:cs="Calibri"/>
                <w:color w:val="000000"/>
                <w:sz w:val="22"/>
                <w:szCs w:val="22"/>
              </w:rPr>
            </w:pPr>
            <w:r>
              <w:rPr>
                <w:rFonts w:ascii="Calibri" w:hAnsi="Calibri" w:cs="Calibri"/>
                <w:color w:val="000000"/>
                <w:sz w:val="22"/>
                <w:szCs w:val="22"/>
              </w:rPr>
              <w:t>DB_131</w:t>
            </w:r>
          </w:p>
        </w:tc>
        <w:tc>
          <w:tcPr>
            <w:tcW w:w="6000" w:type="dxa"/>
            <w:hideMark/>
          </w:tcPr>
          <w:p w14:paraId="1B4F6432"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Payment Type</w:t>
            </w:r>
          </w:p>
        </w:tc>
        <w:tc>
          <w:tcPr>
            <w:tcW w:w="960" w:type="dxa"/>
            <w:noWrap/>
            <w:hideMark/>
          </w:tcPr>
          <w:p w14:paraId="4FC3A0B0"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5D2F770E"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AA9E12B" w14:textId="77777777" w:rsidR="005E14D6" w:rsidRDefault="005E14D6">
            <w:pPr>
              <w:rPr>
                <w:rFonts w:ascii="Calibri" w:hAnsi="Calibri" w:cs="Calibri"/>
                <w:color w:val="000000"/>
                <w:sz w:val="22"/>
                <w:szCs w:val="22"/>
              </w:rPr>
            </w:pPr>
            <w:r>
              <w:rPr>
                <w:rFonts w:ascii="Calibri" w:hAnsi="Calibri" w:cs="Calibri"/>
                <w:color w:val="000000"/>
                <w:sz w:val="22"/>
                <w:szCs w:val="22"/>
              </w:rPr>
              <w:t>DB_132</w:t>
            </w:r>
          </w:p>
        </w:tc>
        <w:tc>
          <w:tcPr>
            <w:tcW w:w="6000" w:type="dxa"/>
            <w:hideMark/>
          </w:tcPr>
          <w:p w14:paraId="22301101"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a Payment Type Table</w:t>
            </w:r>
          </w:p>
        </w:tc>
        <w:tc>
          <w:tcPr>
            <w:tcW w:w="960" w:type="dxa"/>
            <w:noWrap/>
            <w:hideMark/>
          </w:tcPr>
          <w:p w14:paraId="290919CC"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5EF58E1"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0F74D06" w14:textId="77777777" w:rsidR="005E14D6" w:rsidRDefault="005E14D6">
            <w:pPr>
              <w:rPr>
                <w:rFonts w:ascii="Calibri" w:hAnsi="Calibri" w:cs="Calibri"/>
                <w:color w:val="000000"/>
                <w:sz w:val="22"/>
                <w:szCs w:val="22"/>
              </w:rPr>
            </w:pPr>
            <w:r>
              <w:rPr>
                <w:rFonts w:ascii="Calibri" w:hAnsi="Calibri" w:cs="Calibri"/>
                <w:color w:val="000000"/>
                <w:sz w:val="22"/>
                <w:szCs w:val="22"/>
              </w:rPr>
              <w:t>DB_133</w:t>
            </w:r>
          </w:p>
        </w:tc>
        <w:tc>
          <w:tcPr>
            <w:tcW w:w="6000" w:type="dxa"/>
            <w:hideMark/>
          </w:tcPr>
          <w:p w14:paraId="2A52991A"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Payment Type Attribute</w:t>
            </w:r>
          </w:p>
        </w:tc>
        <w:tc>
          <w:tcPr>
            <w:tcW w:w="960" w:type="dxa"/>
            <w:noWrap/>
            <w:hideMark/>
          </w:tcPr>
          <w:p w14:paraId="3DC83D95"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0A63B32E"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0A318682" w14:textId="77777777" w:rsidR="005E14D6" w:rsidRDefault="005E14D6">
            <w:pPr>
              <w:rPr>
                <w:rFonts w:ascii="Calibri" w:hAnsi="Calibri" w:cs="Calibri"/>
                <w:color w:val="000000"/>
                <w:sz w:val="22"/>
                <w:szCs w:val="22"/>
              </w:rPr>
            </w:pPr>
            <w:r>
              <w:rPr>
                <w:rFonts w:ascii="Calibri" w:hAnsi="Calibri" w:cs="Calibri"/>
                <w:color w:val="000000"/>
                <w:sz w:val="22"/>
                <w:szCs w:val="22"/>
              </w:rPr>
              <w:t>DB_134</w:t>
            </w:r>
          </w:p>
        </w:tc>
        <w:tc>
          <w:tcPr>
            <w:tcW w:w="6000" w:type="dxa"/>
            <w:hideMark/>
          </w:tcPr>
          <w:p w14:paraId="2901E9BE" w14:textId="6F30E1AA"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Payment Type shall have Payment Type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cannot be null, and is unique. </w:t>
            </w:r>
          </w:p>
        </w:tc>
        <w:tc>
          <w:tcPr>
            <w:tcW w:w="960" w:type="dxa"/>
            <w:noWrap/>
            <w:hideMark/>
          </w:tcPr>
          <w:p w14:paraId="4970E08F"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1F270B2"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2DDDAE66" w14:textId="77777777" w:rsidR="005E14D6" w:rsidRDefault="005E14D6">
            <w:pPr>
              <w:rPr>
                <w:rFonts w:ascii="Calibri" w:hAnsi="Calibri" w:cs="Calibri"/>
                <w:color w:val="000000"/>
                <w:sz w:val="22"/>
                <w:szCs w:val="22"/>
              </w:rPr>
            </w:pPr>
            <w:r>
              <w:rPr>
                <w:rFonts w:ascii="Calibri" w:hAnsi="Calibri" w:cs="Calibri"/>
                <w:color w:val="000000"/>
                <w:sz w:val="22"/>
                <w:szCs w:val="22"/>
              </w:rPr>
              <w:t>DB_135</w:t>
            </w:r>
          </w:p>
        </w:tc>
        <w:tc>
          <w:tcPr>
            <w:tcW w:w="6000" w:type="dxa"/>
            <w:hideMark/>
          </w:tcPr>
          <w:p w14:paraId="2C784BDC"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Payment Type shall have Payment Amount which can be between 0.0 and 999999.99 and it cannot be NULL</w:t>
            </w:r>
          </w:p>
        </w:tc>
        <w:tc>
          <w:tcPr>
            <w:tcW w:w="960" w:type="dxa"/>
            <w:noWrap/>
            <w:hideMark/>
          </w:tcPr>
          <w:p w14:paraId="1E02F15E" w14:textId="37D1DF63" w:rsidR="005E14D6" w:rsidRDefault="0018625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2B3BDF63"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CDA5CCA" w14:textId="77777777" w:rsidR="005E14D6" w:rsidRDefault="005E14D6">
            <w:pPr>
              <w:rPr>
                <w:rFonts w:ascii="Calibri" w:hAnsi="Calibri" w:cs="Calibri"/>
                <w:color w:val="000000"/>
                <w:sz w:val="22"/>
                <w:szCs w:val="22"/>
              </w:rPr>
            </w:pPr>
            <w:r>
              <w:rPr>
                <w:rFonts w:ascii="Calibri" w:hAnsi="Calibri" w:cs="Calibri"/>
                <w:color w:val="000000"/>
                <w:sz w:val="22"/>
                <w:szCs w:val="22"/>
              </w:rPr>
              <w:t>DB_136</w:t>
            </w:r>
          </w:p>
        </w:tc>
        <w:tc>
          <w:tcPr>
            <w:tcW w:w="6000" w:type="dxa"/>
            <w:hideMark/>
          </w:tcPr>
          <w:p w14:paraId="6026A299"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Payment Type Relationship</w:t>
            </w:r>
          </w:p>
        </w:tc>
        <w:tc>
          <w:tcPr>
            <w:tcW w:w="960" w:type="dxa"/>
            <w:noWrap/>
            <w:hideMark/>
          </w:tcPr>
          <w:p w14:paraId="4538B31B"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6B0263E8"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32F5A4DE" w14:textId="77777777" w:rsidR="005E14D6" w:rsidRDefault="005E14D6">
            <w:pPr>
              <w:rPr>
                <w:rFonts w:ascii="Calibri" w:hAnsi="Calibri" w:cs="Calibri"/>
                <w:color w:val="000000"/>
                <w:sz w:val="22"/>
                <w:szCs w:val="22"/>
              </w:rPr>
            </w:pPr>
            <w:r>
              <w:rPr>
                <w:rFonts w:ascii="Calibri" w:hAnsi="Calibri" w:cs="Calibri"/>
                <w:color w:val="000000"/>
                <w:sz w:val="22"/>
                <w:szCs w:val="22"/>
              </w:rPr>
              <w:t>DB_137</w:t>
            </w:r>
          </w:p>
        </w:tc>
        <w:tc>
          <w:tcPr>
            <w:tcW w:w="6000" w:type="dxa"/>
            <w:hideMark/>
          </w:tcPr>
          <w:p w14:paraId="14C2B291"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Payment Type can be used to pay for one and only one Contract</w:t>
            </w:r>
          </w:p>
        </w:tc>
        <w:tc>
          <w:tcPr>
            <w:tcW w:w="960" w:type="dxa"/>
            <w:noWrap/>
            <w:hideMark/>
          </w:tcPr>
          <w:p w14:paraId="0C4916F5"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4283080"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5BFB03E" w14:textId="77777777" w:rsidR="005E14D6" w:rsidRDefault="005E14D6">
            <w:pPr>
              <w:rPr>
                <w:rFonts w:ascii="Calibri" w:hAnsi="Calibri" w:cs="Calibri"/>
                <w:color w:val="000000"/>
                <w:sz w:val="22"/>
                <w:szCs w:val="22"/>
              </w:rPr>
            </w:pPr>
            <w:r>
              <w:rPr>
                <w:rFonts w:ascii="Calibri" w:hAnsi="Calibri" w:cs="Calibri"/>
                <w:color w:val="000000"/>
                <w:sz w:val="22"/>
                <w:szCs w:val="22"/>
              </w:rPr>
              <w:t>DB_138</w:t>
            </w:r>
          </w:p>
        </w:tc>
        <w:tc>
          <w:tcPr>
            <w:tcW w:w="6000" w:type="dxa"/>
            <w:hideMark/>
          </w:tcPr>
          <w:p w14:paraId="35D92932"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Payment Type offers one to many Loan </w:t>
            </w:r>
          </w:p>
        </w:tc>
        <w:tc>
          <w:tcPr>
            <w:tcW w:w="960" w:type="dxa"/>
            <w:noWrap/>
            <w:hideMark/>
          </w:tcPr>
          <w:p w14:paraId="670E2181"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76B4045"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4D961C9" w14:textId="77777777" w:rsidR="005E14D6" w:rsidRDefault="005E14D6">
            <w:pPr>
              <w:rPr>
                <w:rFonts w:ascii="Calibri" w:hAnsi="Calibri" w:cs="Calibri"/>
                <w:color w:val="000000"/>
                <w:sz w:val="22"/>
                <w:szCs w:val="22"/>
              </w:rPr>
            </w:pPr>
            <w:r>
              <w:rPr>
                <w:rFonts w:ascii="Calibri" w:hAnsi="Calibri" w:cs="Calibri"/>
                <w:color w:val="000000"/>
                <w:sz w:val="22"/>
                <w:szCs w:val="22"/>
              </w:rPr>
              <w:t>DB_139</w:t>
            </w:r>
          </w:p>
        </w:tc>
        <w:tc>
          <w:tcPr>
            <w:tcW w:w="6000" w:type="dxa"/>
            <w:hideMark/>
          </w:tcPr>
          <w:p w14:paraId="12893A35" w14:textId="6FED1521"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w:t>
            </w:r>
            <w:r w:rsidR="009F74CD">
              <w:rPr>
                <w:rFonts w:ascii="Calibri" w:hAnsi="Calibri" w:cs="Calibri"/>
                <w:color w:val="000000"/>
                <w:sz w:val="22"/>
                <w:szCs w:val="22"/>
              </w:rPr>
              <w:t>Payment Type</w:t>
            </w:r>
            <w:r>
              <w:rPr>
                <w:rFonts w:ascii="Calibri" w:hAnsi="Calibri" w:cs="Calibri"/>
                <w:color w:val="000000"/>
                <w:sz w:val="22"/>
                <w:szCs w:val="22"/>
              </w:rPr>
              <w:t xml:space="preserve"> offers one to many Lease</w:t>
            </w:r>
          </w:p>
        </w:tc>
        <w:tc>
          <w:tcPr>
            <w:tcW w:w="960" w:type="dxa"/>
            <w:noWrap/>
            <w:hideMark/>
          </w:tcPr>
          <w:p w14:paraId="358AC318"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3ED82FD8" w14:textId="625DA9FE" w:rsidR="00E95452" w:rsidRDefault="00E95452" w:rsidP="00E95452">
      <w:pPr>
        <w:pStyle w:val="Heading3"/>
      </w:pPr>
      <w:bookmarkStart w:id="24" w:name="_Toc69917405"/>
      <w:r>
        <w:t>Lease</w:t>
      </w:r>
      <w:bookmarkEnd w:id="24"/>
    </w:p>
    <w:tbl>
      <w:tblPr>
        <w:tblStyle w:val="PlainTable1"/>
        <w:tblW w:w="7920" w:type="dxa"/>
        <w:tblLook w:val="04A0" w:firstRow="1" w:lastRow="0" w:firstColumn="1" w:lastColumn="0" w:noHBand="0" w:noVBand="1"/>
      </w:tblPr>
      <w:tblGrid>
        <w:gridCol w:w="960"/>
        <w:gridCol w:w="6000"/>
        <w:gridCol w:w="960"/>
      </w:tblGrid>
      <w:tr w:rsidR="005E14D6" w14:paraId="3ABE69C3" w14:textId="77777777" w:rsidTr="005E14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B90D9C8" w14:textId="77777777" w:rsidR="005E14D6" w:rsidRDefault="005E14D6">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5EFFC637"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15640FCA"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5E14D6" w14:paraId="031852FB"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5EC2C37" w14:textId="77777777" w:rsidR="005E14D6" w:rsidRDefault="005E14D6">
            <w:pPr>
              <w:rPr>
                <w:rFonts w:ascii="Calibri" w:hAnsi="Calibri" w:cs="Calibri"/>
                <w:color w:val="000000"/>
                <w:sz w:val="22"/>
                <w:szCs w:val="22"/>
              </w:rPr>
            </w:pPr>
            <w:r>
              <w:rPr>
                <w:rFonts w:ascii="Calibri" w:hAnsi="Calibri" w:cs="Calibri"/>
                <w:color w:val="000000"/>
                <w:sz w:val="22"/>
                <w:szCs w:val="22"/>
              </w:rPr>
              <w:t>DB_140</w:t>
            </w:r>
          </w:p>
        </w:tc>
        <w:tc>
          <w:tcPr>
            <w:tcW w:w="6000" w:type="dxa"/>
            <w:hideMark/>
          </w:tcPr>
          <w:p w14:paraId="406913AC"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Lease</w:t>
            </w:r>
          </w:p>
        </w:tc>
        <w:tc>
          <w:tcPr>
            <w:tcW w:w="960" w:type="dxa"/>
            <w:noWrap/>
            <w:hideMark/>
          </w:tcPr>
          <w:p w14:paraId="1A247139"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07938FBF"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7340E4C" w14:textId="77777777" w:rsidR="005E14D6" w:rsidRDefault="005E14D6">
            <w:pPr>
              <w:rPr>
                <w:rFonts w:ascii="Calibri" w:hAnsi="Calibri" w:cs="Calibri"/>
                <w:color w:val="000000"/>
                <w:sz w:val="22"/>
                <w:szCs w:val="22"/>
              </w:rPr>
            </w:pPr>
            <w:r>
              <w:rPr>
                <w:rFonts w:ascii="Calibri" w:hAnsi="Calibri" w:cs="Calibri"/>
                <w:color w:val="000000"/>
                <w:sz w:val="22"/>
                <w:szCs w:val="22"/>
              </w:rPr>
              <w:t>DB_141</w:t>
            </w:r>
          </w:p>
        </w:tc>
        <w:tc>
          <w:tcPr>
            <w:tcW w:w="6000" w:type="dxa"/>
            <w:hideMark/>
          </w:tcPr>
          <w:p w14:paraId="03154C69"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a Lease Table</w:t>
            </w:r>
          </w:p>
        </w:tc>
        <w:tc>
          <w:tcPr>
            <w:tcW w:w="960" w:type="dxa"/>
            <w:noWrap/>
            <w:hideMark/>
          </w:tcPr>
          <w:p w14:paraId="6321179B"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0FC7A7B"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2FE5539" w14:textId="77777777" w:rsidR="005E14D6" w:rsidRDefault="005E14D6">
            <w:pPr>
              <w:rPr>
                <w:rFonts w:ascii="Calibri" w:hAnsi="Calibri" w:cs="Calibri"/>
                <w:color w:val="000000"/>
                <w:sz w:val="22"/>
                <w:szCs w:val="22"/>
              </w:rPr>
            </w:pPr>
            <w:r>
              <w:rPr>
                <w:rFonts w:ascii="Calibri" w:hAnsi="Calibri" w:cs="Calibri"/>
                <w:color w:val="000000"/>
                <w:sz w:val="22"/>
                <w:szCs w:val="22"/>
              </w:rPr>
              <w:t>DB_142</w:t>
            </w:r>
          </w:p>
        </w:tc>
        <w:tc>
          <w:tcPr>
            <w:tcW w:w="6000" w:type="dxa"/>
            <w:hideMark/>
          </w:tcPr>
          <w:p w14:paraId="32184672"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Lease Attribute</w:t>
            </w:r>
          </w:p>
        </w:tc>
        <w:tc>
          <w:tcPr>
            <w:tcW w:w="960" w:type="dxa"/>
            <w:noWrap/>
            <w:hideMark/>
          </w:tcPr>
          <w:p w14:paraId="68535BFA"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3F6894C5"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50F3B9C4" w14:textId="77777777" w:rsidR="005E14D6" w:rsidRDefault="005E14D6">
            <w:pPr>
              <w:rPr>
                <w:rFonts w:ascii="Calibri" w:hAnsi="Calibri" w:cs="Calibri"/>
                <w:color w:val="000000"/>
                <w:sz w:val="22"/>
                <w:szCs w:val="22"/>
              </w:rPr>
            </w:pPr>
            <w:r>
              <w:rPr>
                <w:rFonts w:ascii="Calibri" w:hAnsi="Calibri" w:cs="Calibri"/>
                <w:color w:val="000000"/>
                <w:sz w:val="22"/>
                <w:szCs w:val="22"/>
              </w:rPr>
              <w:t>DB_143</w:t>
            </w:r>
          </w:p>
        </w:tc>
        <w:tc>
          <w:tcPr>
            <w:tcW w:w="6000" w:type="dxa"/>
            <w:hideMark/>
          </w:tcPr>
          <w:p w14:paraId="312A826D" w14:textId="2E317BBA"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Lease shall have Lease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cannot be null, and is unique. </w:t>
            </w:r>
          </w:p>
        </w:tc>
        <w:tc>
          <w:tcPr>
            <w:tcW w:w="960" w:type="dxa"/>
            <w:noWrap/>
            <w:hideMark/>
          </w:tcPr>
          <w:p w14:paraId="46DA4A7E"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823E155" w14:textId="77777777" w:rsidTr="005E14D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2A2030F8" w14:textId="77777777" w:rsidR="005E14D6" w:rsidRDefault="005E14D6">
            <w:pPr>
              <w:rPr>
                <w:rFonts w:ascii="Calibri" w:hAnsi="Calibri" w:cs="Calibri"/>
                <w:color w:val="000000"/>
                <w:sz w:val="22"/>
                <w:szCs w:val="22"/>
              </w:rPr>
            </w:pPr>
            <w:r>
              <w:rPr>
                <w:rFonts w:ascii="Calibri" w:hAnsi="Calibri" w:cs="Calibri"/>
                <w:color w:val="000000"/>
                <w:sz w:val="22"/>
                <w:szCs w:val="22"/>
              </w:rPr>
              <w:t>DB_144</w:t>
            </w:r>
          </w:p>
        </w:tc>
        <w:tc>
          <w:tcPr>
            <w:tcW w:w="6000" w:type="dxa"/>
            <w:hideMark/>
          </w:tcPr>
          <w:p w14:paraId="3003670C"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Lease shall have a Lease Term which is an ENUM with total participation, The Default Value is set to 36 and therefore cannot be NULL</w:t>
            </w:r>
          </w:p>
        </w:tc>
        <w:tc>
          <w:tcPr>
            <w:tcW w:w="960" w:type="dxa"/>
            <w:noWrap/>
            <w:hideMark/>
          </w:tcPr>
          <w:p w14:paraId="0D94FFBE"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7957005"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3885465" w14:textId="77777777" w:rsidR="005E14D6" w:rsidRDefault="005E14D6">
            <w:pPr>
              <w:rPr>
                <w:rFonts w:ascii="Calibri" w:hAnsi="Calibri" w:cs="Calibri"/>
                <w:color w:val="000000"/>
                <w:sz w:val="22"/>
                <w:szCs w:val="22"/>
              </w:rPr>
            </w:pPr>
            <w:r>
              <w:rPr>
                <w:rFonts w:ascii="Calibri" w:hAnsi="Calibri" w:cs="Calibri"/>
                <w:color w:val="000000"/>
                <w:sz w:val="22"/>
                <w:szCs w:val="22"/>
              </w:rPr>
              <w:t>DB_145</w:t>
            </w:r>
          </w:p>
        </w:tc>
        <w:tc>
          <w:tcPr>
            <w:tcW w:w="6000" w:type="dxa"/>
            <w:hideMark/>
          </w:tcPr>
          <w:p w14:paraId="201A6A5B"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Lease Term can have following Values</w:t>
            </w:r>
          </w:p>
        </w:tc>
        <w:tc>
          <w:tcPr>
            <w:tcW w:w="960" w:type="dxa"/>
            <w:noWrap/>
            <w:hideMark/>
          </w:tcPr>
          <w:p w14:paraId="306ED95C"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D81E7CF"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AF7423D" w14:textId="77777777" w:rsidR="005E14D6" w:rsidRDefault="005E14D6">
            <w:pPr>
              <w:rPr>
                <w:rFonts w:ascii="Calibri" w:hAnsi="Calibri" w:cs="Calibri"/>
                <w:color w:val="000000"/>
                <w:sz w:val="22"/>
                <w:szCs w:val="22"/>
              </w:rPr>
            </w:pPr>
            <w:r>
              <w:rPr>
                <w:rFonts w:ascii="Calibri" w:hAnsi="Calibri" w:cs="Calibri"/>
                <w:color w:val="000000"/>
                <w:sz w:val="22"/>
                <w:szCs w:val="22"/>
              </w:rPr>
              <w:t>DB_146</w:t>
            </w:r>
          </w:p>
        </w:tc>
        <w:tc>
          <w:tcPr>
            <w:tcW w:w="6000" w:type="dxa"/>
            <w:hideMark/>
          </w:tcPr>
          <w:p w14:paraId="6AB4F081"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 36</w:t>
            </w:r>
          </w:p>
        </w:tc>
        <w:tc>
          <w:tcPr>
            <w:tcW w:w="960" w:type="dxa"/>
            <w:noWrap/>
            <w:hideMark/>
          </w:tcPr>
          <w:p w14:paraId="3A7B769B"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4E710BE"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BA6BF52" w14:textId="77777777" w:rsidR="005E14D6" w:rsidRDefault="005E14D6">
            <w:pPr>
              <w:rPr>
                <w:rFonts w:ascii="Calibri" w:hAnsi="Calibri" w:cs="Calibri"/>
                <w:color w:val="000000"/>
                <w:sz w:val="22"/>
                <w:szCs w:val="22"/>
              </w:rPr>
            </w:pPr>
            <w:r>
              <w:rPr>
                <w:rFonts w:ascii="Calibri" w:hAnsi="Calibri" w:cs="Calibri"/>
                <w:color w:val="000000"/>
                <w:sz w:val="22"/>
                <w:szCs w:val="22"/>
              </w:rPr>
              <w:t>DB_147</w:t>
            </w:r>
          </w:p>
        </w:tc>
        <w:tc>
          <w:tcPr>
            <w:tcW w:w="6000" w:type="dxa"/>
            <w:hideMark/>
          </w:tcPr>
          <w:p w14:paraId="7706A5CC"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 48</w:t>
            </w:r>
          </w:p>
        </w:tc>
        <w:tc>
          <w:tcPr>
            <w:tcW w:w="960" w:type="dxa"/>
            <w:noWrap/>
            <w:hideMark/>
          </w:tcPr>
          <w:p w14:paraId="55136A6F"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73D5880"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F7A42DC" w14:textId="77777777" w:rsidR="005E14D6" w:rsidRDefault="005E14D6">
            <w:pPr>
              <w:rPr>
                <w:rFonts w:ascii="Calibri" w:hAnsi="Calibri" w:cs="Calibri"/>
                <w:color w:val="000000"/>
                <w:sz w:val="22"/>
                <w:szCs w:val="22"/>
              </w:rPr>
            </w:pPr>
            <w:r>
              <w:rPr>
                <w:rFonts w:ascii="Calibri" w:hAnsi="Calibri" w:cs="Calibri"/>
                <w:color w:val="000000"/>
                <w:sz w:val="22"/>
                <w:szCs w:val="22"/>
              </w:rPr>
              <w:t>DB_148</w:t>
            </w:r>
          </w:p>
        </w:tc>
        <w:tc>
          <w:tcPr>
            <w:tcW w:w="6000" w:type="dxa"/>
            <w:hideMark/>
          </w:tcPr>
          <w:p w14:paraId="6063B2BC"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 60</w:t>
            </w:r>
          </w:p>
        </w:tc>
        <w:tc>
          <w:tcPr>
            <w:tcW w:w="960" w:type="dxa"/>
            <w:noWrap/>
            <w:hideMark/>
          </w:tcPr>
          <w:p w14:paraId="6BCCB4B4"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210C85" w14:paraId="300C5EE8"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tcPr>
          <w:p w14:paraId="753275DB" w14:textId="46B7A4F1" w:rsidR="00210C85" w:rsidRDefault="00210C85">
            <w:pPr>
              <w:rPr>
                <w:rFonts w:ascii="Calibri" w:hAnsi="Calibri" w:cs="Calibri"/>
                <w:color w:val="000000"/>
                <w:sz w:val="22"/>
                <w:szCs w:val="22"/>
              </w:rPr>
            </w:pPr>
            <w:r>
              <w:rPr>
                <w:rFonts w:ascii="Calibri" w:hAnsi="Calibri" w:cs="Calibri"/>
                <w:color w:val="000000"/>
                <w:sz w:val="22"/>
                <w:szCs w:val="22"/>
              </w:rPr>
              <w:t>DB_193</w:t>
            </w:r>
          </w:p>
        </w:tc>
        <w:tc>
          <w:tcPr>
            <w:tcW w:w="6000" w:type="dxa"/>
          </w:tcPr>
          <w:p w14:paraId="2BE04247" w14:textId="15CF3F60" w:rsidR="00210C85" w:rsidRDefault="00210C8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lease term is set to 60 if no </w:t>
            </w:r>
            <w:r w:rsidR="00E057CF">
              <w:rPr>
                <w:rFonts w:ascii="Calibri" w:hAnsi="Calibri" w:cs="Calibri"/>
                <w:color w:val="000000"/>
                <w:sz w:val="22"/>
                <w:szCs w:val="22"/>
              </w:rPr>
              <w:t>down payment</w:t>
            </w:r>
            <w:r>
              <w:rPr>
                <w:rFonts w:ascii="Calibri" w:hAnsi="Calibri" w:cs="Calibri"/>
                <w:color w:val="000000"/>
                <w:sz w:val="22"/>
                <w:szCs w:val="22"/>
              </w:rPr>
              <w:t xml:space="preserve">. </w:t>
            </w:r>
          </w:p>
        </w:tc>
        <w:tc>
          <w:tcPr>
            <w:tcW w:w="960" w:type="dxa"/>
            <w:noWrap/>
          </w:tcPr>
          <w:p w14:paraId="555B710A" w14:textId="6D574F7C" w:rsidR="00210C85" w:rsidRDefault="00210C8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9AEBAB8" w14:textId="77777777" w:rsidTr="005E14D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7778EAC2" w14:textId="77777777" w:rsidR="005E14D6" w:rsidRDefault="005E14D6">
            <w:pPr>
              <w:rPr>
                <w:rFonts w:ascii="Calibri" w:hAnsi="Calibri" w:cs="Calibri"/>
                <w:color w:val="000000"/>
                <w:sz w:val="22"/>
                <w:szCs w:val="22"/>
              </w:rPr>
            </w:pPr>
            <w:r>
              <w:rPr>
                <w:rFonts w:ascii="Calibri" w:hAnsi="Calibri" w:cs="Calibri"/>
                <w:color w:val="000000"/>
                <w:sz w:val="22"/>
                <w:szCs w:val="22"/>
              </w:rPr>
              <w:t>DB_149</w:t>
            </w:r>
          </w:p>
        </w:tc>
        <w:tc>
          <w:tcPr>
            <w:tcW w:w="6000" w:type="dxa"/>
            <w:hideMark/>
          </w:tcPr>
          <w:p w14:paraId="74D30085"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Lease shall have a Lease Miles which is an ENUM with total participation. The Default Value is set to 10000. The Lease Miles cannot be NULL</w:t>
            </w:r>
          </w:p>
        </w:tc>
        <w:tc>
          <w:tcPr>
            <w:tcW w:w="960" w:type="dxa"/>
            <w:noWrap/>
            <w:hideMark/>
          </w:tcPr>
          <w:p w14:paraId="5DC7EBD2"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E42E0DF"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1F3E001C" w14:textId="77777777" w:rsidR="005E14D6" w:rsidRDefault="005E14D6">
            <w:pPr>
              <w:rPr>
                <w:rFonts w:ascii="Calibri" w:hAnsi="Calibri" w:cs="Calibri"/>
                <w:color w:val="000000"/>
                <w:sz w:val="22"/>
                <w:szCs w:val="22"/>
              </w:rPr>
            </w:pPr>
            <w:r>
              <w:rPr>
                <w:rFonts w:ascii="Calibri" w:hAnsi="Calibri" w:cs="Calibri"/>
                <w:color w:val="000000"/>
                <w:sz w:val="22"/>
                <w:szCs w:val="22"/>
              </w:rPr>
              <w:t>DB_150</w:t>
            </w:r>
          </w:p>
        </w:tc>
        <w:tc>
          <w:tcPr>
            <w:tcW w:w="6000" w:type="dxa"/>
            <w:hideMark/>
          </w:tcPr>
          <w:p w14:paraId="2896EECA"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Lease Miles can have following Values</w:t>
            </w:r>
          </w:p>
        </w:tc>
        <w:tc>
          <w:tcPr>
            <w:tcW w:w="960" w:type="dxa"/>
            <w:noWrap/>
            <w:hideMark/>
          </w:tcPr>
          <w:p w14:paraId="41539333"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C47E84C"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6B9A095" w14:textId="77777777" w:rsidR="005E14D6" w:rsidRDefault="005E14D6">
            <w:pPr>
              <w:rPr>
                <w:rFonts w:ascii="Calibri" w:hAnsi="Calibri" w:cs="Calibri"/>
                <w:color w:val="000000"/>
                <w:sz w:val="22"/>
                <w:szCs w:val="22"/>
              </w:rPr>
            </w:pPr>
            <w:r>
              <w:rPr>
                <w:rFonts w:ascii="Calibri" w:hAnsi="Calibri" w:cs="Calibri"/>
                <w:color w:val="000000"/>
                <w:sz w:val="22"/>
                <w:szCs w:val="22"/>
              </w:rPr>
              <w:t>DB_151</w:t>
            </w:r>
          </w:p>
        </w:tc>
        <w:tc>
          <w:tcPr>
            <w:tcW w:w="6000" w:type="dxa"/>
            <w:hideMark/>
          </w:tcPr>
          <w:p w14:paraId="3A52383D"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 10000</w:t>
            </w:r>
          </w:p>
        </w:tc>
        <w:tc>
          <w:tcPr>
            <w:tcW w:w="960" w:type="dxa"/>
            <w:noWrap/>
            <w:hideMark/>
          </w:tcPr>
          <w:p w14:paraId="7F445A44"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32212A2"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DA7A6B7" w14:textId="77777777" w:rsidR="005E14D6" w:rsidRDefault="005E14D6">
            <w:pPr>
              <w:rPr>
                <w:rFonts w:ascii="Calibri" w:hAnsi="Calibri" w:cs="Calibri"/>
                <w:color w:val="000000"/>
                <w:sz w:val="22"/>
                <w:szCs w:val="22"/>
              </w:rPr>
            </w:pPr>
            <w:r>
              <w:rPr>
                <w:rFonts w:ascii="Calibri" w:hAnsi="Calibri" w:cs="Calibri"/>
                <w:color w:val="000000"/>
                <w:sz w:val="22"/>
                <w:szCs w:val="22"/>
              </w:rPr>
              <w:t>DB_152</w:t>
            </w:r>
          </w:p>
        </w:tc>
        <w:tc>
          <w:tcPr>
            <w:tcW w:w="6000" w:type="dxa"/>
            <w:hideMark/>
          </w:tcPr>
          <w:p w14:paraId="53B3A51A"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 12000</w:t>
            </w:r>
          </w:p>
        </w:tc>
        <w:tc>
          <w:tcPr>
            <w:tcW w:w="960" w:type="dxa"/>
            <w:noWrap/>
            <w:hideMark/>
          </w:tcPr>
          <w:p w14:paraId="2DD1C291"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20789C3"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D31C883" w14:textId="77777777" w:rsidR="005E14D6" w:rsidRDefault="005E14D6">
            <w:pPr>
              <w:rPr>
                <w:rFonts w:ascii="Calibri" w:hAnsi="Calibri" w:cs="Calibri"/>
                <w:color w:val="000000"/>
                <w:sz w:val="22"/>
                <w:szCs w:val="22"/>
              </w:rPr>
            </w:pPr>
            <w:r>
              <w:rPr>
                <w:rFonts w:ascii="Calibri" w:hAnsi="Calibri" w:cs="Calibri"/>
                <w:color w:val="000000"/>
                <w:sz w:val="22"/>
                <w:szCs w:val="22"/>
              </w:rPr>
              <w:t>DB_153</w:t>
            </w:r>
          </w:p>
        </w:tc>
        <w:tc>
          <w:tcPr>
            <w:tcW w:w="6000" w:type="dxa"/>
            <w:hideMark/>
          </w:tcPr>
          <w:p w14:paraId="69E62680"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 15000</w:t>
            </w:r>
          </w:p>
        </w:tc>
        <w:tc>
          <w:tcPr>
            <w:tcW w:w="960" w:type="dxa"/>
            <w:noWrap/>
            <w:hideMark/>
          </w:tcPr>
          <w:p w14:paraId="3D5FDF55"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68EA452"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163CB511" w14:textId="77777777" w:rsidR="005E14D6" w:rsidRDefault="005E14D6">
            <w:pPr>
              <w:rPr>
                <w:rFonts w:ascii="Calibri" w:hAnsi="Calibri" w:cs="Calibri"/>
                <w:color w:val="000000"/>
                <w:sz w:val="22"/>
                <w:szCs w:val="22"/>
              </w:rPr>
            </w:pPr>
            <w:r>
              <w:rPr>
                <w:rFonts w:ascii="Calibri" w:hAnsi="Calibri" w:cs="Calibri"/>
                <w:color w:val="000000"/>
                <w:sz w:val="22"/>
                <w:szCs w:val="22"/>
              </w:rPr>
              <w:t>DB_154</w:t>
            </w:r>
          </w:p>
        </w:tc>
        <w:tc>
          <w:tcPr>
            <w:tcW w:w="6000" w:type="dxa"/>
            <w:hideMark/>
          </w:tcPr>
          <w:p w14:paraId="31FAFBA2" w14:textId="61A62C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Lease shall have a Lease </w:t>
            </w:r>
            <w:r w:rsidR="0028026E">
              <w:rPr>
                <w:rFonts w:ascii="Calibri" w:hAnsi="Calibri" w:cs="Calibri"/>
                <w:color w:val="000000"/>
                <w:sz w:val="22"/>
                <w:szCs w:val="22"/>
              </w:rPr>
              <w:t>Down payment</w:t>
            </w:r>
            <w:r>
              <w:rPr>
                <w:rFonts w:ascii="Calibri" w:hAnsi="Calibri" w:cs="Calibri"/>
                <w:color w:val="000000"/>
                <w:sz w:val="22"/>
                <w:szCs w:val="22"/>
              </w:rPr>
              <w:t xml:space="preserve"> which can be NULL. The </w:t>
            </w:r>
            <w:r w:rsidR="0028026E">
              <w:rPr>
                <w:rFonts w:ascii="Calibri" w:hAnsi="Calibri" w:cs="Calibri"/>
                <w:color w:val="000000"/>
                <w:sz w:val="22"/>
                <w:szCs w:val="22"/>
              </w:rPr>
              <w:t>Down payment</w:t>
            </w:r>
            <w:r>
              <w:rPr>
                <w:rFonts w:ascii="Calibri" w:hAnsi="Calibri" w:cs="Calibri"/>
                <w:color w:val="000000"/>
                <w:sz w:val="22"/>
                <w:szCs w:val="22"/>
              </w:rPr>
              <w:t xml:space="preserve"> can be between 0.0 to 9999.99</w:t>
            </w:r>
          </w:p>
        </w:tc>
        <w:tc>
          <w:tcPr>
            <w:tcW w:w="960" w:type="dxa"/>
            <w:noWrap/>
            <w:hideMark/>
          </w:tcPr>
          <w:p w14:paraId="04944102"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2327E35"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6942B946" w14:textId="77777777" w:rsidR="005E14D6" w:rsidRDefault="005E14D6">
            <w:pPr>
              <w:rPr>
                <w:rFonts w:ascii="Calibri" w:hAnsi="Calibri" w:cs="Calibri"/>
                <w:color w:val="000000"/>
                <w:sz w:val="22"/>
                <w:szCs w:val="22"/>
              </w:rPr>
            </w:pPr>
            <w:r>
              <w:rPr>
                <w:rFonts w:ascii="Calibri" w:hAnsi="Calibri" w:cs="Calibri"/>
                <w:color w:val="000000"/>
                <w:sz w:val="22"/>
                <w:szCs w:val="22"/>
              </w:rPr>
              <w:lastRenderedPageBreak/>
              <w:t>DB_155</w:t>
            </w:r>
          </w:p>
        </w:tc>
        <w:tc>
          <w:tcPr>
            <w:tcW w:w="6000" w:type="dxa"/>
            <w:hideMark/>
          </w:tcPr>
          <w:p w14:paraId="3FCAAA51" w14:textId="6DB85549"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Lease shall have a Residual Value and the </w:t>
            </w:r>
            <w:r w:rsidR="0028026E">
              <w:rPr>
                <w:rFonts w:ascii="Calibri" w:hAnsi="Calibri" w:cs="Calibri"/>
                <w:color w:val="000000"/>
                <w:sz w:val="22"/>
                <w:szCs w:val="22"/>
              </w:rPr>
              <w:t>Default</w:t>
            </w:r>
            <w:r>
              <w:rPr>
                <w:rFonts w:ascii="Calibri" w:hAnsi="Calibri" w:cs="Calibri"/>
                <w:color w:val="000000"/>
                <w:sz w:val="22"/>
                <w:szCs w:val="22"/>
              </w:rPr>
              <w:t xml:space="preserve"> is set to 62.00</w:t>
            </w:r>
          </w:p>
        </w:tc>
        <w:tc>
          <w:tcPr>
            <w:tcW w:w="960" w:type="dxa"/>
            <w:noWrap/>
            <w:hideMark/>
          </w:tcPr>
          <w:p w14:paraId="5CF4B0E1"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18625D" w14:paraId="206E765C"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tcPr>
          <w:p w14:paraId="1AB5851C" w14:textId="2774D9E5" w:rsidR="0018625D" w:rsidRDefault="0018625D">
            <w:pPr>
              <w:rPr>
                <w:rFonts w:ascii="Calibri" w:hAnsi="Calibri" w:cs="Calibri"/>
                <w:color w:val="000000"/>
                <w:sz w:val="22"/>
                <w:szCs w:val="22"/>
              </w:rPr>
            </w:pPr>
            <w:r>
              <w:rPr>
                <w:rFonts w:ascii="Calibri" w:hAnsi="Calibri" w:cs="Calibri"/>
                <w:color w:val="000000"/>
                <w:sz w:val="22"/>
                <w:szCs w:val="22"/>
              </w:rPr>
              <w:t>DB_208</w:t>
            </w:r>
          </w:p>
        </w:tc>
        <w:tc>
          <w:tcPr>
            <w:tcW w:w="6000" w:type="dxa"/>
          </w:tcPr>
          <w:p w14:paraId="40C0464F" w14:textId="7B387F2F" w:rsidR="0018625D" w:rsidRDefault="0018625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Lease Residual Value shall be restricted between the Value of 40.0% and 72.0%</w:t>
            </w:r>
          </w:p>
        </w:tc>
        <w:tc>
          <w:tcPr>
            <w:tcW w:w="960" w:type="dxa"/>
            <w:noWrap/>
          </w:tcPr>
          <w:p w14:paraId="2B5614F3" w14:textId="12CE573E" w:rsidR="0018625D" w:rsidRDefault="0018625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1FECC8EC"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6208242" w14:textId="77777777" w:rsidR="005E14D6" w:rsidRDefault="005E14D6">
            <w:pPr>
              <w:rPr>
                <w:rFonts w:ascii="Calibri" w:hAnsi="Calibri" w:cs="Calibri"/>
                <w:color w:val="000000"/>
                <w:sz w:val="22"/>
                <w:szCs w:val="22"/>
              </w:rPr>
            </w:pPr>
            <w:r>
              <w:rPr>
                <w:rFonts w:ascii="Calibri" w:hAnsi="Calibri" w:cs="Calibri"/>
                <w:color w:val="000000"/>
                <w:sz w:val="22"/>
                <w:szCs w:val="22"/>
              </w:rPr>
              <w:t>DB_156</w:t>
            </w:r>
          </w:p>
        </w:tc>
        <w:tc>
          <w:tcPr>
            <w:tcW w:w="6000" w:type="dxa"/>
            <w:hideMark/>
          </w:tcPr>
          <w:p w14:paraId="3831F0FF"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Lease Relationship</w:t>
            </w:r>
          </w:p>
        </w:tc>
        <w:tc>
          <w:tcPr>
            <w:tcW w:w="960" w:type="dxa"/>
            <w:noWrap/>
            <w:hideMark/>
          </w:tcPr>
          <w:p w14:paraId="6EF74A5D"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53DB5E01"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9E4D861" w14:textId="77777777" w:rsidR="005E14D6" w:rsidRDefault="005E14D6">
            <w:pPr>
              <w:rPr>
                <w:rFonts w:ascii="Calibri" w:hAnsi="Calibri" w:cs="Calibri"/>
                <w:color w:val="000000"/>
                <w:sz w:val="22"/>
                <w:szCs w:val="22"/>
              </w:rPr>
            </w:pPr>
            <w:r>
              <w:rPr>
                <w:rFonts w:ascii="Calibri" w:hAnsi="Calibri" w:cs="Calibri"/>
                <w:color w:val="000000"/>
                <w:sz w:val="22"/>
                <w:szCs w:val="22"/>
              </w:rPr>
              <w:t>DB_157</w:t>
            </w:r>
          </w:p>
        </w:tc>
        <w:tc>
          <w:tcPr>
            <w:tcW w:w="6000" w:type="dxa"/>
            <w:hideMark/>
          </w:tcPr>
          <w:p w14:paraId="3B4DE87D"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 Lease can be offered as one and only one Payment Type</w:t>
            </w:r>
          </w:p>
        </w:tc>
        <w:tc>
          <w:tcPr>
            <w:tcW w:w="960" w:type="dxa"/>
            <w:noWrap/>
            <w:hideMark/>
          </w:tcPr>
          <w:p w14:paraId="36DCE8CA"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095408DA"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1B2374A" w14:textId="77777777" w:rsidR="005E14D6" w:rsidRDefault="005E14D6">
            <w:pPr>
              <w:rPr>
                <w:rFonts w:ascii="Calibri" w:hAnsi="Calibri" w:cs="Calibri"/>
                <w:color w:val="000000"/>
                <w:sz w:val="22"/>
                <w:szCs w:val="22"/>
              </w:rPr>
            </w:pPr>
            <w:r>
              <w:rPr>
                <w:rFonts w:ascii="Calibri" w:hAnsi="Calibri" w:cs="Calibri"/>
                <w:color w:val="000000"/>
                <w:sz w:val="22"/>
                <w:szCs w:val="22"/>
              </w:rPr>
              <w:t>DB_158</w:t>
            </w:r>
          </w:p>
        </w:tc>
        <w:tc>
          <w:tcPr>
            <w:tcW w:w="6000" w:type="dxa"/>
            <w:hideMark/>
          </w:tcPr>
          <w:p w14:paraId="4CFFCD13" w14:textId="123501CA" w:rsidR="005E14D6" w:rsidRDefault="009F74C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n-Identifying</w:t>
            </w:r>
            <w:r w:rsidR="005E14D6">
              <w:rPr>
                <w:rFonts w:ascii="Calibri" w:hAnsi="Calibri" w:cs="Calibri"/>
                <w:color w:val="000000"/>
                <w:sz w:val="22"/>
                <w:szCs w:val="22"/>
              </w:rPr>
              <w:t xml:space="preserve"> relationship between Lease and Payment Type. </w:t>
            </w:r>
          </w:p>
        </w:tc>
        <w:tc>
          <w:tcPr>
            <w:tcW w:w="960" w:type="dxa"/>
            <w:noWrap/>
            <w:hideMark/>
          </w:tcPr>
          <w:p w14:paraId="0C6B3EC7"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2E9FD601" w14:textId="3586045D" w:rsidR="00E95452" w:rsidRPr="00E95452" w:rsidRDefault="00E95452" w:rsidP="00E95452">
      <w:pPr>
        <w:pStyle w:val="Heading3"/>
      </w:pPr>
      <w:bookmarkStart w:id="25" w:name="_Toc69917406"/>
      <w:r>
        <w:t>Loan</w:t>
      </w:r>
      <w:bookmarkEnd w:id="25"/>
    </w:p>
    <w:tbl>
      <w:tblPr>
        <w:tblStyle w:val="PlainTable1"/>
        <w:tblW w:w="7920" w:type="dxa"/>
        <w:tblLook w:val="04A0" w:firstRow="1" w:lastRow="0" w:firstColumn="1" w:lastColumn="0" w:noHBand="0" w:noVBand="1"/>
      </w:tblPr>
      <w:tblGrid>
        <w:gridCol w:w="960"/>
        <w:gridCol w:w="6000"/>
        <w:gridCol w:w="960"/>
      </w:tblGrid>
      <w:tr w:rsidR="005E14D6" w14:paraId="68FF7AF1" w14:textId="77777777" w:rsidTr="005E14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DBD4602" w14:textId="77777777" w:rsidR="005E14D6" w:rsidRDefault="005E14D6">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1133BA1C"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08776F8F"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5E14D6" w14:paraId="5D8367CA"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C1C6005" w14:textId="77777777" w:rsidR="005E14D6" w:rsidRDefault="005E14D6">
            <w:pPr>
              <w:rPr>
                <w:rFonts w:ascii="Calibri" w:hAnsi="Calibri" w:cs="Calibri"/>
                <w:color w:val="000000"/>
                <w:sz w:val="22"/>
                <w:szCs w:val="22"/>
              </w:rPr>
            </w:pPr>
            <w:r>
              <w:rPr>
                <w:rFonts w:ascii="Calibri" w:hAnsi="Calibri" w:cs="Calibri"/>
                <w:color w:val="000000"/>
                <w:sz w:val="22"/>
                <w:szCs w:val="22"/>
              </w:rPr>
              <w:t>DB_159</w:t>
            </w:r>
          </w:p>
        </w:tc>
        <w:tc>
          <w:tcPr>
            <w:tcW w:w="6000" w:type="dxa"/>
            <w:hideMark/>
          </w:tcPr>
          <w:p w14:paraId="579C6BF1"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Loan</w:t>
            </w:r>
          </w:p>
        </w:tc>
        <w:tc>
          <w:tcPr>
            <w:tcW w:w="960" w:type="dxa"/>
            <w:noWrap/>
            <w:hideMark/>
          </w:tcPr>
          <w:p w14:paraId="26E5EB5F"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75660D62"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153186C7" w14:textId="77777777" w:rsidR="005E14D6" w:rsidRDefault="005E14D6">
            <w:pPr>
              <w:rPr>
                <w:rFonts w:ascii="Calibri" w:hAnsi="Calibri" w:cs="Calibri"/>
                <w:color w:val="000000"/>
                <w:sz w:val="22"/>
                <w:szCs w:val="22"/>
              </w:rPr>
            </w:pPr>
            <w:r>
              <w:rPr>
                <w:rFonts w:ascii="Calibri" w:hAnsi="Calibri" w:cs="Calibri"/>
                <w:color w:val="000000"/>
                <w:sz w:val="22"/>
                <w:szCs w:val="22"/>
              </w:rPr>
              <w:t>DB_160</w:t>
            </w:r>
          </w:p>
        </w:tc>
        <w:tc>
          <w:tcPr>
            <w:tcW w:w="6000" w:type="dxa"/>
            <w:hideMark/>
          </w:tcPr>
          <w:p w14:paraId="280C4454"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a Loan Table</w:t>
            </w:r>
          </w:p>
        </w:tc>
        <w:tc>
          <w:tcPr>
            <w:tcW w:w="960" w:type="dxa"/>
            <w:noWrap/>
            <w:hideMark/>
          </w:tcPr>
          <w:p w14:paraId="79A621A7"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163612EB"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71C6368" w14:textId="77777777" w:rsidR="005E14D6" w:rsidRDefault="005E14D6">
            <w:pPr>
              <w:rPr>
                <w:rFonts w:ascii="Calibri" w:hAnsi="Calibri" w:cs="Calibri"/>
                <w:color w:val="000000"/>
                <w:sz w:val="22"/>
                <w:szCs w:val="22"/>
              </w:rPr>
            </w:pPr>
            <w:r>
              <w:rPr>
                <w:rFonts w:ascii="Calibri" w:hAnsi="Calibri" w:cs="Calibri"/>
                <w:color w:val="000000"/>
                <w:sz w:val="22"/>
                <w:szCs w:val="22"/>
              </w:rPr>
              <w:t>DB_161</w:t>
            </w:r>
          </w:p>
        </w:tc>
        <w:tc>
          <w:tcPr>
            <w:tcW w:w="6000" w:type="dxa"/>
            <w:hideMark/>
          </w:tcPr>
          <w:p w14:paraId="471E81E5"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Loan Attribute</w:t>
            </w:r>
          </w:p>
        </w:tc>
        <w:tc>
          <w:tcPr>
            <w:tcW w:w="960" w:type="dxa"/>
            <w:noWrap/>
            <w:hideMark/>
          </w:tcPr>
          <w:p w14:paraId="786A045B"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5A94C632"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33807E97" w14:textId="77777777" w:rsidR="005E14D6" w:rsidRDefault="005E14D6">
            <w:pPr>
              <w:rPr>
                <w:rFonts w:ascii="Calibri" w:hAnsi="Calibri" w:cs="Calibri"/>
                <w:color w:val="000000"/>
                <w:sz w:val="22"/>
                <w:szCs w:val="22"/>
              </w:rPr>
            </w:pPr>
            <w:r>
              <w:rPr>
                <w:rFonts w:ascii="Calibri" w:hAnsi="Calibri" w:cs="Calibri"/>
                <w:color w:val="000000"/>
                <w:sz w:val="22"/>
                <w:szCs w:val="22"/>
              </w:rPr>
              <w:t>DB_162</w:t>
            </w:r>
          </w:p>
        </w:tc>
        <w:tc>
          <w:tcPr>
            <w:tcW w:w="6000" w:type="dxa"/>
            <w:hideMark/>
          </w:tcPr>
          <w:p w14:paraId="638529B1" w14:textId="09E5C8B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Loan shall have Loan ID as its Primary </w:t>
            </w:r>
            <w:r w:rsidR="009F74CD">
              <w:rPr>
                <w:rFonts w:ascii="Calibri" w:hAnsi="Calibri" w:cs="Calibri"/>
                <w:color w:val="000000"/>
                <w:sz w:val="22"/>
                <w:szCs w:val="22"/>
              </w:rPr>
              <w:t>Key,</w:t>
            </w:r>
            <w:r>
              <w:rPr>
                <w:rFonts w:ascii="Calibri" w:hAnsi="Calibri" w:cs="Calibri"/>
                <w:color w:val="000000"/>
                <w:sz w:val="22"/>
                <w:szCs w:val="22"/>
              </w:rPr>
              <w:t xml:space="preserve"> which will auto increment, cannot be null, and is unique. </w:t>
            </w:r>
          </w:p>
        </w:tc>
        <w:tc>
          <w:tcPr>
            <w:tcW w:w="960" w:type="dxa"/>
            <w:noWrap/>
            <w:hideMark/>
          </w:tcPr>
          <w:p w14:paraId="069D460B"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02FE8A37"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188460D5" w14:textId="77777777" w:rsidR="005E14D6" w:rsidRDefault="005E14D6">
            <w:pPr>
              <w:rPr>
                <w:rFonts w:ascii="Calibri" w:hAnsi="Calibri" w:cs="Calibri"/>
                <w:color w:val="000000"/>
                <w:sz w:val="22"/>
                <w:szCs w:val="22"/>
              </w:rPr>
            </w:pPr>
            <w:r>
              <w:rPr>
                <w:rFonts w:ascii="Calibri" w:hAnsi="Calibri" w:cs="Calibri"/>
                <w:color w:val="000000"/>
                <w:sz w:val="22"/>
                <w:szCs w:val="22"/>
              </w:rPr>
              <w:t>DB_163</w:t>
            </w:r>
          </w:p>
        </w:tc>
        <w:tc>
          <w:tcPr>
            <w:tcW w:w="6000" w:type="dxa"/>
            <w:hideMark/>
          </w:tcPr>
          <w:p w14:paraId="298377BD"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Loan shall have a Lease Interest which cannot be NULL. The Interest can be between 0.0 to 9.99</w:t>
            </w:r>
          </w:p>
        </w:tc>
        <w:tc>
          <w:tcPr>
            <w:tcW w:w="960" w:type="dxa"/>
            <w:noWrap/>
            <w:hideMark/>
          </w:tcPr>
          <w:p w14:paraId="33955584"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210C85" w14:paraId="5A402939"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tcPr>
          <w:p w14:paraId="540D3427" w14:textId="12832438" w:rsidR="00210C85" w:rsidRDefault="00210C85">
            <w:pPr>
              <w:rPr>
                <w:rFonts w:ascii="Calibri" w:hAnsi="Calibri" w:cs="Calibri"/>
                <w:color w:val="000000"/>
                <w:sz w:val="22"/>
                <w:szCs w:val="22"/>
              </w:rPr>
            </w:pPr>
            <w:r>
              <w:rPr>
                <w:rFonts w:ascii="Calibri" w:hAnsi="Calibri" w:cs="Calibri"/>
                <w:color w:val="000000"/>
                <w:sz w:val="22"/>
                <w:szCs w:val="22"/>
              </w:rPr>
              <w:t>DB_192</w:t>
            </w:r>
          </w:p>
        </w:tc>
        <w:tc>
          <w:tcPr>
            <w:tcW w:w="6000" w:type="dxa"/>
          </w:tcPr>
          <w:p w14:paraId="1996915D" w14:textId="33B7409D" w:rsidR="00210C85" w:rsidRDefault="00210C8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Loan Interest is limited to 1.0 to 6.0</w:t>
            </w:r>
          </w:p>
        </w:tc>
        <w:tc>
          <w:tcPr>
            <w:tcW w:w="960" w:type="dxa"/>
            <w:noWrap/>
          </w:tcPr>
          <w:p w14:paraId="4053646B" w14:textId="5C1FA9D7" w:rsidR="00210C85" w:rsidRDefault="00210C8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3456520"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7A090A9D" w14:textId="77777777" w:rsidR="005E14D6" w:rsidRDefault="005E14D6">
            <w:pPr>
              <w:rPr>
                <w:rFonts w:ascii="Calibri" w:hAnsi="Calibri" w:cs="Calibri"/>
                <w:color w:val="000000"/>
                <w:sz w:val="22"/>
                <w:szCs w:val="22"/>
              </w:rPr>
            </w:pPr>
            <w:r>
              <w:rPr>
                <w:rFonts w:ascii="Calibri" w:hAnsi="Calibri" w:cs="Calibri"/>
                <w:color w:val="000000"/>
                <w:sz w:val="22"/>
                <w:szCs w:val="22"/>
              </w:rPr>
              <w:t>DB_164</w:t>
            </w:r>
          </w:p>
        </w:tc>
        <w:tc>
          <w:tcPr>
            <w:tcW w:w="6000" w:type="dxa"/>
            <w:hideMark/>
          </w:tcPr>
          <w:p w14:paraId="47E91070" w14:textId="6253F909"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Loan shall have a Lease Down Payment which cannot be NULL. </w:t>
            </w:r>
          </w:p>
        </w:tc>
        <w:tc>
          <w:tcPr>
            <w:tcW w:w="960" w:type="dxa"/>
            <w:noWrap/>
            <w:hideMark/>
          </w:tcPr>
          <w:p w14:paraId="53287CB7"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18625D" w14:paraId="590FD987"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tcPr>
          <w:p w14:paraId="56CEB2FA" w14:textId="14F87E41" w:rsidR="0018625D" w:rsidRDefault="0018625D">
            <w:pPr>
              <w:rPr>
                <w:rFonts w:ascii="Calibri" w:hAnsi="Calibri" w:cs="Calibri"/>
                <w:color w:val="000000"/>
                <w:sz w:val="22"/>
                <w:szCs w:val="22"/>
              </w:rPr>
            </w:pPr>
            <w:r>
              <w:rPr>
                <w:rFonts w:ascii="Calibri" w:hAnsi="Calibri" w:cs="Calibri"/>
                <w:color w:val="000000"/>
                <w:sz w:val="22"/>
                <w:szCs w:val="22"/>
              </w:rPr>
              <w:t>DB_209</w:t>
            </w:r>
          </w:p>
        </w:tc>
        <w:tc>
          <w:tcPr>
            <w:tcW w:w="6000" w:type="dxa"/>
          </w:tcPr>
          <w:p w14:paraId="52B50BD1" w14:textId="4FD0B254" w:rsidR="0018625D" w:rsidRDefault="0018625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own Payment can be between 1000 to 7000</w:t>
            </w:r>
          </w:p>
        </w:tc>
        <w:tc>
          <w:tcPr>
            <w:tcW w:w="960" w:type="dxa"/>
            <w:noWrap/>
          </w:tcPr>
          <w:p w14:paraId="06933974" w14:textId="7472F604" w:rsidR="0018625D" w:rsidRDefault="0018625D">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2FEAB43" w14:textId="77777777" w:rsidTr="005E14D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28456500" w14:textId="77777777" w:rsidR="005E14D6" w:rsidRDefault="005E14D6">
            <w:pPr>
              <w:rPr>
                <w:rFonts w:ascii="Calibri" w:hAnsi="Calibri" w:cs="Calibri"/>
                <w:color w:val="000000"/>
                <w:sz w:val="22"/>
                <w:szCs w:val="22"/>
              </w:rPr>
            </w:pPr>
            <w:r>
              <w:rPr>
                <w:rFonts w:ascii="Calibri" w:hAnsi="Calibri" w:cs="Calibri"/>
                <w:color w:val="000000"/>
                <w:sz w:val="22"/>
                <w:szCs w:val="22"/>
              </w:rPr>
              <w:t>DB_165</w:t>
            </w:r>
          </w:p>
        </w:tc>
        <w:tc>
          <w:tcPr>
            <w:tcW w:w="6000" w:type="dxa"/>
            <w:hideMark/>
          </w:tcPr>
          <w:p w14:paraId="09408BD1"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Loan shall have a Loan Term which is an ENUM with total participation, The Default Value is set to 60 and therefore cannot be NULL</w:t>
            </w:r>
          </w:p>
        </w:tc>
        <w:tc>
          <w:tcPr>
            <w:tcW w:w="960" w:type="dxa"/>
            <w:noWrap/>
            <w:hideMark/>
          </w:tcPr>
          <w:p w14:paraId="0C408A19"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9B00940"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1EFCFC70" w14:textId="77777777" w:rsidR="005E14D6" w:rsidRDefault="005E14D6">
            <w:pPr>
              <w:rPr>
                <w:rFonts w:ascii="Calibri" w:hAnsi="Calibri" w:cs="Calibri"/>
                <w:color w:val="000000"/>
                <w:sz w:val="22"/>
                <w:szCs w:val="22"/>
              </w:rPr>
            </w:pPr>
            <w:r>
              <w:rPr>
                <w:rFonts w:ascii="Calibri" w:hAnsi="Calibri" w:cs="Calibri"/>
                <w:color w:val="000000"/>
                <w:sz w:val="22"/>
                <w:szCs w:val="22"/>
              </w:rPr>
              <w:t>DB_166</w:t>
            </w:r>
          </w:p>
        </w:tc>
        <w:tc>
          <w:tcPr>
            <w:tcW w:w="6000" w:type="dxa"/>
            <w:hideMark/>
          </w:tcPr>
          <w:p w14:paraId="6A6D1905"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Loan Term can have following Values</w:t>
            </w:r>
          </w:p>
        </w:tc>
        <w:tc>
          <w:tcPr>
            <w:tcW w:w="960" w:type="dxa"/>
            <w:noWrap/>
            <w:hideMark/>
          </w:tcPr>
          <w:p w14:paraId="7665C7D4"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10C27782"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15FB232" w14:textId="77777777" w:rsidR="005E14D6" w:rsidRDefault="005E14D6">
            <w:pPr>
              <w:rPr>
                <w:rFonts w:ascii="Calibri" w:hAnsi="Calibri" w:cs="Calibri"/>
                <w:color w:val="000000"/>
                <w:sz w:val="22"/>
                <w:szCs w:val="22"/>
              </w:rPr>
            </w:pPr>
            <w:r>
              <w:rPr>
                <w:rFonts w:ascii="Calibri" w:hAnsi="Calibri" w:cs="Calibri"/>
                <w:color w:val="000000"/>
                <w:sz w:val="22"/>
                <w:szCs w:val="22"/>
              </w:rPr>
              <w:t>DB_167</w:t>
            </w:r>
          </w:p>
        </w:tc>
        <w:tc>
          <w:tcPr>
            <w:tcW w:w="6000" w:type="dxa"/>
            <w:hideMark/>
          </w:tcPr>
          <w:p w14:paraId="3F43E8C1"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 48</w:t>
            </w:r>
          </w:p>
        </w:tc>
        <w:tc>
          <w:tcPr>
            <w:tcW w:w="960" w:type="dxa"/>
            <w:noWrap/>
            <w:hideMark/>
          </w:tcPr>
          <w:p w14:paraId="2B44FD9F"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B4C164A"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F6F794A" w14:textId="77777777" w:rsidR="005E14D6" w:rsidRDefault="005E14D6">
            <w:pPr>
              <w:rPr>
                <w:rFonts w:ascii="Calibri" w:hAnsi="Calibri" w:cs="Calibri"/>
                <w:color w:val="000000"/>
                <w:sz w:val="22"/>
                <w:szCs w:val="22"/>
              </w:rPr>
            </w:pPr>
            <w:r>
              <w:rPr>
                <w:rFonts w:ascii="Calibri" w:hAnsi="Calibri" w:cs="Calibri"/>
                <w:color w:val="000000"/>
                <w:sz w:val="22"/>
                <w:szCs w:val="22"/>
              </w:rPr>
              <w:t>DB_168</w:t>
            </w:r>
          </w:p>
        </w:tc>
        <w:tc>
          <w:tcPr>
            <w:tcW w:w="6000" w:type="dxa"/>
            <w:hideMark/>
          </w:tcPr>
          <w:p w14:paraId="428CD52A"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 60</w:t>
            </w:r>
          </w:p>
        </w:tc>
        <w:tc>
          <w:tcPr>
            <w:tcW w:w="960" w:type="dxa"/>
            <w:noWrap/>
            <w:hideMark/>
          </w:tcPr>
          <w:p w14:paraId="2FDA7876"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18B54F12"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61000366" w14:textId="77777777" w:rsidR="005E14D6" w:rsidRDefault="005E14D6">
            <w:pPr>
              <w:rPr>
                <w:rFonts w:ascii="Calibri" w:hAnsi="Calibri" w:cs="Calibri"/>
                <w:color w:val="000000"/>
                <w:sz w:val="22"/>
                <w:szCs w:val="22"/>
              </w:rPr>
            </w:pPr>
            <w:r>
              <w:rPr>
                <w:rFonts w:ascii="Calibri" w:hAnsi="Calibri" w:cs="Calibri"/>
                <w:color w:val="000000"/>
                <w:sz w:val="22"/>
                <w:szCs w:val="22"/>
              </w:rPr>
              <w:t>DB_169</w:t>
            </w:r>
          </w:p>
        </w:tc>
        <w:tc>
          <w:tcPr>
            <w:tcW w:w="6000" w:type="dxa"/>
            <w:hideMark/>
          </w:tcPr>
          <w:p w14:paraId="588F5D42"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 72</w:t>
            </w:r>
          </w:p>
        </w:tc>
        <w:tc>
          <w:tcPr>
            <w:tcW w:w="960" w:type="dxa"/>
            <w:noWrap/>
            <w:hideMark/>
          </w:tcPr>
          <w:p w14:paraId="0EF99AD3"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210C85" w14:paraId="4E2388B9"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tcPr>
          <w:p w14:paraId="0AC56DFB" w14:textId="6945433C" w:rsidR="00210C85" w:rsidRDefault="00210C85">
            <w:pPr>
              <w:rPr>
                <w:rFonts w:ascii="Calibri" w:hAnsi="Calibri" w:cs="Calibri"/>
                <w:color w:val="000000"/>
                <w:sz w:val="22"/>
                <w:szCs w:val="22"/>
              </w:rPr>
            </w:pPr>
            <w:r>
              <w:rPr>
                <w:rFonts w:ascii="Calibri" w:hAnsi="Calibri" w:cs="Calibri"/>
                <w:color w:val="000000"/>
                <w:sz w:val="22"/>
                <w:szCs w:val="22"/>
              </w:rPr>
              <w:t>DB_191</w:t>
            </w:r>
          </w:p>
        </w:tc>
        <w:tc>
          <w:tcPr>
            <w:tcW w:w="6000" w:type="dxa"/>
          </w:tcPr>
          <w:p w14:paraId="5318EB9B" w14:textId="7338B88A" w:rsidR="00210C85" w:rsidRDefault="00210C8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Loan Term is set to 72 if the </w:t>
            </w:r>
            <w:r w:rsidR="00E057CF">
              <w:rPr>
                <w:rFonts w:ascii="Calibri" w:hAnsi="Calibri" w:cs="Calibri"/>
                <w:color w:val="000000"/>
                <w:sz w:val="22"/>
                <w:szCs w:val="22"/>
              </w:rPr>
              <w:t>down payment</w:t>
            </w:r>
            <w:r>
              <w:rPr>
                <w:rFonts w:ascii="Calibri" w:hAnsi="Calibri" w:cs="Calibri"/>
                <w:color w:val="000000"/>
                <w:sz w:val="22"/>
                <w:szCs w:val="22"/>
              </w:rPr>
              <w:t xml:space="preserve"> is NULL or set to less than 100. </w:t>
            </w:r>
          </w:p>
        </w:tc>
        <w:tc>
          <w:tcPr>
            <w:tcW w:w="960" w:type="dxa"/>
            <w:noWrap/>
          </w:tcPr>
          <w:p w14:paraId="7E1386B3" w14:textId="20D144CA" w:rsidR="00210C85" w:rsidRDefault="00210C8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F17E876"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EA724C6" w14:textId="77777777" w:rsidR="005E14D6" w:rsidRDefault="005E14D6">
            <w:pPr>
              <w:rPr>
                <w:rFonts w:ascii="Calibri" w:hAnsi="Calibri" w:cs="Calibri"/>
                <w:color w:val="000000"/>
                <w:sz w:val="22"/>
                <w:szCs w:val="22"/>
              </w:rPr>
            </w:pPr>
            <w:r>
              <w:rPr>
                <w:rFonts w:ascii="Calibri" w:hAnsi="Calibri" w:cs="Calibri"/>
                <w:color w:val="000000"/>
                <w:sz w:val="22"/>
                <w:szCs w:val="22"/>
              </w:rPr>
              <w:t>DB_170</w:t>
            </w:r>
          </w:p>
        </w:tc>
        <w:tc>
          <w:tcPr>
            <w:tcW w:w="6000" w:type="dxa"/>
            <w:hideMark/>
          </w:tcPr>
          <w:p w14:paraId="6D3ACBD2"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Loan Relationship</w:t>
            </w:r>
          </w:p>
        </w:tc>
        <w:tc>
          <w:tcPr>
            <w:tcW w:w="960" w:type="dxa"/>
            <w:noWrap/>
            <w:hideMark/>
          </w:tcPr>
          <w:p w14:paraId="03AA15ED"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4C019DF0"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33DB5A8" w14:textId="77777777" w:rsidR="005E14D6" w:rsidRDefault="005E14D6">
            <w:pPr>
              <w:rPr>
                <w:rFonts w:ascii="Calibri" w:hAnsi="Calibri" w:cs="Calibri"/>
                <w:color w:val="000000"/>
                <w:sz w:val="22"/>
                <w:szCs w:val="22"/>
              </w:rPr>
            </w:pPr>
            <w:r>
              <w:rPr>
                <w:rFonts w:ascii="Calibri" w:hAnsi="Calibri" w:cs="Calibri"/>
                <w:color w:val="000000"/>
                <w:sz w:val="22"/>
                <w:szCs w:val="22"/>
              </w:rPr>
              <w:t>DB_171</w:t>
            </w:r>
          </w:p>
        </w:tc>
        <w:tc>
          <w:tcPr>
            <w:tcW w:w="6000" w:type="dxa"/>
            <w:hideMark/>
          </w:tcPr>
          <w:p w14:paraId="316ED01D"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 Loan can be offered as one and only one Payment Type</w:t>
            </w:r>
          </w:p>
        </w:tc>
        <w:tc>
          <w:tcPr>
            <w:tcW w:w="960" w:type="dxa"/>
            <w:noWrap/>
            <w:hideMark/>
          </w:tcPr>
          <w:p w14:paraId="0332B976"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E404A73"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514D142" w14:textId="77777777" w:rsidR="005E14D6" w:rsidRDefault="005E14D6">
            <w:pPr>
              <w:rPr>
                <w:rFonts w:ascii="Calibri" w:hAnsi="Calibri" w:cs="Calibri"/>
                <w:color w:val="000000"/>
                <w:sz w:val="22"/>
                <w:szCs w:val="22"/>
              </w:rPr>
            </w:pPr>
            <w:r>
              <w:rPr>
                <w:rFonts w:ascii="Calibri" w:hAnsi="Calibri" w:cs="Calibri"/>
                <w:color w:val="000000"/>
                <w:sz w:val="22"/>
                <w:szCs w:val="22"/>
              </w:rPr>
              <w:t>DB_172</w:t>
            </w:r>
          </w:p>
        </w:tc>
        <w:tc>
          <w:tcPr>
            <w:tcW w:w="6000" w:type="dxa"/>
            <w:hideMark/>
          </w:tcPr>
          <w:p w14:paraId="3AACD659" w14:textId="0E8ADE06" w:rsidR="005E14D6" w:rsidRDefault="009F74C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n-Identifying</w:t>
            </w:r>
            <w:r w:rsidR="005E14D6">
              <w:rPr>
                <w:rFonts w:ascii="Calibri" w:hAnsi="Calibri" w:cs="Calibri"/>
                <w:color w:val="000000"/>
                <w:sz w:val="22"/>
                <w:szCs w:val="22"/>
              </w:rPr>
              <w:t xml:space="preserve"> relationship between Loan and Payment Type. </w:t>
            </w:r>
          </w:p>
        </w:tc>
        <w:tc>
          <w:tcPr>
            <w:tcW w:w="960" w:type="dxa"/>
            <w:noWrap/>
            <w:hideMark/>
          </w:tcPr>
          <w:p w14:paraId="13A7FA76"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568C7DA9" w14:textId="77CB6D22" w:rsid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26" w:name="_Toc516748829"/>
      <w:bookmarkStart w:id="27" w:name="_Toc69917407"/>
      <w:r w:rsidRPr="00443A4D">
        <w:rPr>
          <w:rFonts w:ascii="Times New Roman" w:hAnsi="Times New Roman" w:cs="Times New Roman"/>
          <w:i w:val="0"/>
          <w:sz w:val="24"/>
          <w:szCs w:val="24"/>
        </w:rPr>
        <w:t>Database Requirements</w:t>
      </w:r>
      <w:bookmarkEnd w:id="26"/>
      <w:bookmarkEnd w:id="27"/>
    </w:p>
    <w:tbl>
      <w:tblPr>
        <w:tblStyle w:val="PlainTable1"/>
        <w:tblW w:w="7920" w:type="dxa"/>
        <w:tblLook w:val="04A0" w:firstRow="1" w:lastRow="0" w:firstColumn="1" w:lastColumn="0" w:noHBand="0" w:noVBand="1"/>
      </w:tblPr>
      <w:tblGrid>
        <w:gridCol w:w="960"/>
        <w:gridCol w:w="6000"/>
        <w:gridCol w:w="960"/>
      </w:tblGrid>
      <w:tr w:rsidR="005E14D6" w14:paraId="509EFF3E" w14:textId="77777777" w:rsidTr="005E14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0B50A90A" w14:textId="77777777" w:rsidR="005E14D6" w:rsidRDefault="005E14D6">
            <w:pPr>
              <w:rPr>
                <w:rFonts w:ascii="Calibri" w:hAnsi="Calibri" w:cs="Calibri"/>
                <w:color w:val="000000"/>
                <w:sz w:val="22"/>
                <w:szCs w:val="22"/>
              </w:rPr>
            </w:pPr>
            <w:r>
              <w:rPr>
                <w:rFonts w:ascii="Calibri" w:hAnsi="Calibri" w:cs="Calibri"/>
                <w:color w:val="000000"/>
                <w:sz w:val="22"/>
                <w:szCs w:val="22"/>
              </w:rPr>
              <w:t>Req ID</w:t>
            </w:r>
          </w:p>
        </w:tc>
        <w:tc>
          <w:tcPr>
            <w:tcW w:w="6000" w:type="dxa"/>
            <w:hideMark/>
          </w:tcPr>
          <w:p w14:paraId="3071A84B"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 Text</w:t>
            </w:r>
          </w:p>
        </w:tc>
        <w:tc>
          <w:tcPr>
            <w:tcW w:w="960" w:type="dxa"/>
            <w:noWrap/>
            <w:hideMark/>
          </w:tcPr>
          <w:p w14:paraId="13521FEA" w14:textId="77777777" w:rsidR="005E14D6" w:rsidRDefault="005E14D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q</w:t>
            </w:r>
          </w:p>
        </w:tc>
      </w:tr>
      <w:tr w:rsidR="005E14D6" w14:paraId="6292A436"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EB2BFF1" w14:textId="77777777" w:rsidR="005E14D6" w:rsidRDefault="005E14D6">
            <w:pPr>
              <w:rPr>
                <w:rFonts w:ascii="Calibri" w:hAnsi="Calibri" w:cs="Calibri"/>
                <w:color w:val="000000"/>
                <w:sz w:val="22"/>
                <w:szCs w:val="22"/>
              </w:rPr>
            </w:pPr>
            <w:r>
              <w:rPr>
                <w:rFonts w:ascii="Calibri" w:hAnsi="Calibri" w:cs="Calibri"/>
                <w:color w:val="000000"/>
                <w:sz w:val="22"/>
                <w:szCs w:val="22"/>
              </w:rPr>
              <w:t>DB_173</w:t>
            </w:r>
          </w:p>
        </w:tc>
        <w:tc>
          <w:tcPr>
            <w:tcW w:w="6000" w:type="dxa"/>
            <w:hideMark/>
          </w:tcPr>
          <w:p w14:paraId="2A7A7943"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Pr>
                <w:rFonts w:ascii="Calibri" w:hAnsi="Calibri" w:cs="Calibri"/>
                <w:b/>
                <w:bCs/>
                <w:color w:val="000000"/>
                <w:sz w:val="22"/>
                <w:szCs w:val="22"/>
              </w:rPr>
              <w:t>Database Requirement</w:t>
            </w:r>
          </w:p>
        </w:tc>
        <w:tc>
          <w:tcPr>
            <w:tcW w:w="960" w:type="dxa"/>
            <w:noWrap/>
            <w:hideMark/>
          </w:tcPr>
          <w:p w14:paraId="378ACACB"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ALSE</w:t>
            </w:r>
          </w:p>
        </w:tc>
      </w:tr>
      <w:tr w:rsidR="005E14D6" w14:paraId="3EF69E8E"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EB29CFC" w14:textId="77777777" w:rsidR="005E14D6" w:rsidRDefault="005E14D6">
            <w:pPr>
              <w:rPr>
                <w:rFonts w:ascii="Calibri" w:hAnsi="Calibri" w:cs="Calibri"/>
                <w:color w:val="000000"/>
                <w:sz w:val="22"/>
                <w:szCs w:val="22"/>
              </w:rPr>
            </w:pPr>
            <w:r>
              <w:rPr>
                <w:rFonts w:ascii="Calibri" w:hAnsi="Calibri" w:cs="Calibri"/>
                <w:color w:val="000000"/>
                <w:sz w:val="22"/>
                <w:szCs w:val="22"/>
              </w:rPr>
              <w:t>DB_174</w:t>
            </w:r>
          </w:p>
        </w:tc>
        <w:tc>
          <w:tcPr>
            <w:tcW w:w="6000" w:type="dxa"/>
            <w:hideMark/>
          </w:tcPr>
          <w:p w14:paraId="153D4292"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have a connection manager</w:t>
            </w:r>
          </w:p>
        </w:tc>
        <w:tc>
          <w:tcPr>
            <w:tcW w:w="960" w:type="dxa"/>
            <w:noWrap/>
            <w:hideMark/>
          </w:tcPr>
          <w:p w14:paraId="6A2F9867"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E7E54DB"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162D8016" w14:textId="77777777" w:rsidR="005E14D6" w:rsidRDefault="005E14D6">
            <w:pPr>
              <w:rPr>
                <w:rFonts w:ascii="Calibri" w:hAnsi="Calibri" w:cs="Calibri"/>
                <w:color w:val="000000"/>
                <w:sz w:val="22"/>
                <w:szCs w:val="22"/>
              </w:rPr>
            </w:pPr>
            <w:r>
              <w:rPr>
                <w:rFonts w:ascii="Calibri" w:hAnsi="Calibri" w:cs="Calibri"/>
                <w:color w:val="000000"/>
                <w:sz w:val="22"/>
                <w:szCs w:val="22"/>
              </w:rPr>
              <w:t>DB_175</w:t>
            </w:r>
          </w:p>
        </w:tc>
        <w:tc>
          <w:tcPr>
            <w:tcW w:w="6000" w:type="dxa"/>
            <w:hideMark/>
          </w:tcPr>
          <w:p w14:paraId="6A977EF1"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work with Microsoft Windows 7 or newer</w:t>
            </w:r>
          </w:p>
        </w:tc>
        <w:tc>
          <w:tcPr>
            <w:tcW w:w="960" w:type="dxa"/>
            <w:noWrap/>
            <w:hideMark/>
          </w:tcPr>
          <w:p w14:paraId="50EDD12C"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7F6B9E3"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5F8A4786" w14:textId="77777777" w:rsidR="005E14D6" w:rsidRDefault="005E14D6">
            <w:pPr>
              <w:rPr>
                <w:rFonts w:ascii="Calibri" w:hAnsi="Calibri" w:cs="Calibri"/>
                <w:color w:val="000000"/>
                <w:sz w:val="22"/>
                <w:szCs w:val="22"/>
              </w:rPr>
            </w:pPr>
            <w:r>
              <w:rPr>
                <w:rFonts w:ascii="Calibri" w:hAnsi="Calibri" w:cs="Calibri"/>
                <w:color w:val="000000"/>
                <w:sz w:val="22"/>
                <w:szCs w:val="22"/>
              </w:rPr>
              <w:t>DB_176</w:t>
            </w:r>
          </w:p>
        </w:tc>
        <w:tc>
          <w:tcPr>
            <w:tcW w:w="6000" w:type="dxa"/>
            <w:hideMark/>
          </w:tcPr>
          <w:p w14:paraId="56E6C415"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QL Editor shall have schema object browsing</w:t>
            </w:r>
          </w:p>
        </w:tc>
        <w:tc>
          <w:tcPr>
            <w:tcW w:w="960" w:type="dxa"/>
            <w:noWrap/>
            <w:hideMark/>
          </w:tcPr>
          <w:p w14:paraId="6DFD42C0"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E36AC7E"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F45EFF0" w14:textId="77777777" w:rsidR="005E14D6" w:rsidRDefault="005E14D6">
            <w:pPr>
              <w:rPr>
                <w:rFonts w:ascii="Calibri" w:hAnsi="Calibri" w:cs="Calibri"/>
                <w:color w:val="000000"/>
                <w:sz w:val="22"/>
                <w:szCs w:val="22"/>
              </w:rPr>
            </w:pPr>
            <w:r>
              <w:rPr>
                <w:rFonts w:ascii="Calibri" w:hAnsi="Calibri" w:cs="Calibri"/>
                <w:color w:val="000000"/>
                <w:sz w:val="22"/>
                <w:szCs w:val="22"/>
              </w:rPr>
              <w:t>DB_177</w:t>
            </w:r>
          </w:p>
        </w:tc>
        <w:tc>
          <w:tcPr>
            <w:tcW w:w="6000" w:type="dxa"/>
            <w:hideMark/>
          </w:tcPr>
          <w:p w14:paraId="7912A60C"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QL Editor shall have Inspection of schema</w:t>
            </w:r>
          </w:p>
        </w:tc>
        <w:tc>
          <w:tcPr>
            <w:tcW w:w="960" w:type="dxa"/>
            <w:noWrap/>
            <w:hideMark/>
          </w:tcPr>
          <w:p w14:paraId="5B790EB9"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715ED877"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22843D16" w14:textId="77777777" w:rsidR="005E14D6" w:rsidRDefault="005E14D6">
            <w:pPr>
              <w:rPr>
                <w:rFonts w:ascii="Calibri" w:hAnsi="Calibri" w:cs="Calibri"/>
                <w:color w:val="000000"/>
                <w:sz w:val="22"/>
                <w:szCs w:val="22"/>
              </w:rPr>
            </w:pPr>
            <w:r>
              <w:rPr>
                <w:rFonts w:ascii="Calibri" w:hAnsi="Calibri" w:cs="Calibri"/>
                <w:color w:val="000000"/>
                <w:sz w:val="22"/>
                <w:szCs w:val="22"/>
              </w:rPr>
              <w:lastRenderedPageBreak/>
              <w:t>DB_178</w:t>
            </w:r>
          </w:p>
        </w:tc>
        <w:tc>
          <w:tcPr>
            <w:tcW w:w="6000" w:type="dxa"/>
            <w:hideMark/>
          </w:tcPr>
          <w:p w14:paraId="46282A44" w14:textId="4CC4728A"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atabase SQL Editor shall have </w:t>
            </w:r>
            <w:r w:rsidR="0028026E">
              <w:rPr>
                <w:rFonts w:ascii="Calibri" w:hAnsi="Calibri" w:cs="Calibri"/>
                <w:color w:val="000000"/>
                <w:sz w:val="22"/>
                <w:szCs w:val="22"/>
              </w:rPr>
              <w:t>search</w:t>
            </w:r>
            <w:r>
              <w:rPr>
                <w:rFonts w:ascii="Calibri" w:hAnsi="Calibri" w:cs="Calibri"/>
                <w:color w:val="000000"/>
                <w:sz w:val="22"/>
                <w:szCs w:val="22"/>
              </w:rPr>
              <w:t xml:space="preserve"> of schema</w:t>
            </w:r>
          </w:p>
        </w:tc>
        <w:tc>
          <w:tcPr>
            <w:tcW w:w="960" w:type="dxa"/>
            <w:noWrap/>
            <w:hideMark/>
          </w:tcPr>
          <w:p w14:paraId="0DEA522A"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6EA7FAC"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5EA34ACF" w14:textId="77777777" w:rsidR="005E14D6" w:rsidRDefault="005E14D6">
            <w:pPr>
              <w:rPr>
                <w:rFonts w:ascii="Calibri" w:hAnsi="Calibri" w:cs="Calibri"/>
                <w:color w:val="000000"/>
                <w:sz w:val="22"/>
                <w:szCs w:val="22"/>
              </w:rPr>
            </w:pPr>
            <w:r>
              <w:rPr>
                <w:rFonts w:ascii="Calibri" w:hAnsi="Calibri" w:cs="Calibri"/>
                <w:color w:val="000000"/>
                <w:sz w:val="22"/>
                <w:szCs w:val="22"/>
              </w:rPr>
              <w:t>DB_179</w:t>
            </w:r>
          </w:p>
        </w:tc>
        <w:tc>
          <w:tcPr>
            <w:tcW w:w="6000" w:type="dxa"/>
            <w:hideMark/>
          </w:tcPr>
          <w:p w14:paraId="3979D186"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QL Editor shall have highlighting and statement parsing capability</w:t>
            </w:r>
          </w:p>
        </w:tc>
        <w:tc>
          <w:tcPr>
            <w:tcW w:w="960" w:type="dxa"/>
            <w:noWrap/>
            <w:hideMark/>
          </w:tcPr>
          <w:p w14:paraId="1167D1DB"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3D990413"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7D30BD67" w14:textId="77777777" w:rsidR="005E14D6" w:rsidRDefault="005E14D6">
            <w:pPr>
              <w:rPr>
                <w:rFonts w:ascii="Calibri" w:hAnsi="Calibri" w:cs="Calibri"/>
                <w:color w:val="000000"/>
                <w:sz w:val="22"/>
                <w:szCs w:val="22"/>
              </w:rPr>
            </w:pPr>
            <w:r>
              <w:rPr>
                <w:rFonts w:ascii="Calibri" w:hAnsi="Calibri" w:cs="Calibri"/>
                <w:color w:val="000000"/>
                <w:sz w:val="22"/>
                <w:szCs w:val="22"/>
              </w:rPr>
              <w:t>DB_180</w:t>
            </w:r>
          </w:p>
        </w:tc>
        <w:tc>
          <w:tcPr>
            <w:tcW w:w="6000" w:type="dxa"/>
            <w:hideMark/>
          </w:tcPr>
          <w:p w14:paraId="51DF030A"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be able to create ER Diagrams</w:t>
            </w:r>
          </w:p>
        </w:tc>
        <w:tc>
          <w:tcPr>
            <w:tcW w:w="960" w:type="dxa"/>
            <w:noWrap/>
            <w:hideMark/>
          </w:tcPr>
          <w:p w14:paraId="738482C0"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4DF569A"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323E1E5A" w14:textId="77777777" w:rsidR="005E14D6" w:rsidRDefault="005E14D6">
            <w:pPr>
              <w:rPr>
                <w:rFonts w:ascii="Calibri" w:hAnsi="Calibri" w:cs="Calibri"/>
                <w:color w:val="000000"/>
                <w:sz w:val="22"/>
                <w:szCs w:val="22"/>
              </w:rPr>
            </w:pPr>
            <w:r>
              <w:rPr>
                <w:rFonts w:ascii="Calibri" w:hAnsi="Calibri" w:cs="Calibri"/>
                <w:color w:val="000000"/>
                <w:sz w:val="22"/>
                <w:szCs w:val="22"/>
              </w:rPr>
              <w:t>DB_181</w:t>
            </w:r>
          </w:p>
        </w:tc>
        <w:tc>
          <w:tcPr>
            <w:tcW w:w="6000" w:type="dxa"/>
            <w:hideMark/>
          </w:tcPr>
          <w:p w14:paraId="141F272F"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atabase shall be able to use DRAG and DROP method to create visual models. </w:t>
            </w:r>
          </w:p>
        </w:tc>
        <w:tc>
          <w:tcPr>
            <w:tcW w:w="960" w:type="dxa"/>
            <w:noWrap/>
            <w:hideMark/>
          </w:tcPr>
          <w:p w14:paraId="0A2EEA4E"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1D2255AE" w14:textId="77777777" w:rsidTr="005E14D6">
        <w:trPr>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70A287D" w14:textId="77777777" w:rsidR="005E14D6" w:rsidRDefault="005E14D6">
            <w:pPr>
              <w:rPr>
                <w:rFonts w:ascii="Calibri" w:hAnsi="Calibri" w:cs="Calibri"/>
                <w:color w:val="000000"/>
                <w:sz w:val="22"/>
                <w:szCs w:val="22"/>
              </w:rPr>
            </w:pPr>
            <w:r>
              <w:rPr>
                <w:rFonts w:ascii="Calibri" w:hAnsi="Calibri" w:cs="Calibri"/>
                <w:color w:val="000000"/>
                <w:sz w:val="22"/>
                <w:szCs w:val="22"/>
              </w:rPr>
              <w:t>DB_182</w:t>
            </w:r>
          </w:p>
        </w:tc>
        <w:tc>
          <w:tcPr>
            <w:tcW w:w="6000" w:type="dxa"/>
            <w:hideMark/>
          </w:tcPr>
          <w:p w14:paraId="6BC01561" w14:textId="77777777"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synchronize schema</w:t>
            </w:r>
          </w:p>
        </w:tc>
        <w:tc>
          <w:tcPr>
            <w:tcW w:w="960" w:type="dxa"/>
            <w:noWrap/>
            <w:hideMark/>
          </w:tcPr>
          <w:p w14:paraId="43011F80"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06B7EAA6"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493DC86E" w14:textId="77777777" w:rsidR="005E14D6" w:rsidRDefault="005E14D6">
            <w:pPr>
              <w:rPr>
                <w:rFonts w:ascii="Calibri" w:hAnsi="Calibri" w:cs="Calibri"/>
                <w:color w:val="000000"/>
                <w:sz w:val="22"/>
                <w:szCs w:val="22"/>
              </w:rPr>
            </w:pPr>
            <w:r>
              <w:rPr>
                <w:rFonts w:ascii="Calibri" w:hAnsi="Calibri" w:cs="Calibri"/>
                <w:color w:val="000000"/>
                <w:sz w:val="22"/>
                <w:szCs w:val="22"/>
              </w:rPr>
              <w:t>DB_183</w:t>
            </w:r>
          </w:p>
        </w:tc>
        <w:tc>
          <w:tcPr>
            <w:tcW w:w="6000" w:type="dxa"/>
            <w:hideMark/>
          </w:tcPr>
          <w:p w14:paraId="623F0418"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log performance</w:t>
            </w:r>
          </w:p>
        </w:tc>
        <w:tc>
          <w:tcPr>
            <w:tcW w:w="960" w:type="dxa"/>
            <w:noWrap/>
            <w:hideMark/>
          </w:tcPr>
          <w:p w14:paraId="268CE848"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0C806E3E"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58B1A9A3" w14:textId="77777777" w:rsidR="005E14D6" w:rsidRDefault="005E14D6">
            <w:pPr>
              <w:rPr>
                <w:rFonts w:ascii="Calibri" w:hAnsi="Calibri" w:cs="Calibri"/>
                <w:color w:val="000000"/>
                <w:sz w:val="22"/>
                <w:szCs w:val="22"/>
              </w:rPr>
            </w:pPr>
            <w:r>
              <w:rPr>
                <w:rFonts w:ascii="Calibri" w:hAnsi="Calibri" w:cs="Calibri"/>
                <w:color w:val="000000"/>
                <w:sz w:val="22"/>
                <w:szCs w:val="22"/>
              </w:rPr>
              <w:t>DB_184</w:t>
            </w:r>
          </w:p>
        </w:tc>
        <w:tc>
          <w:tcPr>
            <w:tcW w:w="6000" w:type="dxa"/>
            <w:hideMark/>
          </w:tcPr>
          <w:p w14:paraId="32C5A90F" w14:textId="4DAC254D"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atabase shall be able to </w:t>
            </w:r>
            <w:r w:rsidR="0028026E">
              <w:rPr>
                <w:rFonts w:ascii="Calibri" w:hAnsi="Calibri" w:cs="Calibri"/>
                <w:color w:val="000000"/>
                <w:sz w:val="22"/>
                <w:szCs w:val="22"/>
              </w:rPr>
              <w:t>connect</w:t>
            </w:r>
            <w:r>
              <w:rPr>
                <w:rFonts w:ascii="Calibri" w:hAnsi="Calibri" w:cs="Calibri"/>
                <w:color w:val="000000"/>
                <w:sz w:val="22"/>
                <w:szCs w:val="22"/>
              </w:rPr>
              <w:t xml:space="preserve"> and migrate to other tools</w:t>
            </w:r>
          </w:p>
        </w:tc>
        <w:tc>
          <w:tcPr>
            <w:tcW w:w="960" w:type="dxa"/>
            <w:noWrap/>
            <w:hideMark/>
          </w:tcPr>
          <w:p w14:paraId="63F36BEE"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0CF42F96" w14:textId="77777777" w:rsidTr="005E14D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0" w:type="dxa"/>
            <w:hideMark/>
          </w:tcPr>
          <w:p w14:paraId="3611FFC4" w14:textId="77777777" w:rsidR="005E14D6" w:rsidRDefault="005E14D6">
            <w:pPr>
              <w:rPr>
                <w:rFonts w:ascii="Calibri" w:hAnsi="Calibri" w:cs="Calibri"/>
                <w:color w:val="000000"/>
                <w:sz w:val="22"/>
                <w:szCs w:val="22"/>
              </w:rPr>
            </w:pPr>
            <w:r>
              <w:rPr>
                <w:rFonts w:ascii="Calibri" w:hAnsi="Calibri" w:cs="Calibri"/>
                <w:color w:val="000000"/>
                <w:sz w:val="22"/>
                <w:szCs w:val="22"/>
              </w:rPr>
              <w:t>DB_185</w:t>
            </w:r>
          </w:p>
        </w:tc>
        <w:tc>
          <w:tcPr>
            <w:tcW w:w="6000" w:type="dxa"/>
            <w:hideMark/>
          </w:tcPr>
          <w:p w14:paraId="6B8DC15E"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be Relational DBMS</w:t>
            </w:r>
          </w:p>
        </w:tc>
        <w:tc>
          <w:tcPr>
            <w:tcW w:w="960" w:type="dxa"/>
            <w:noWrap/>
            <w:hideMark/>
          </w:tcPr>
          <w:p w14:paraId="384011B5"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6993ED12"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0ED25760" w14:textId="77777777" w:rsidR="005E14D6" w:rsidRDefault="005E14D6">
            <w:pPr>
              <w:rPr>
                <w:rFonts w:ascii="Calibri" w:hAnsi="Calibri" w:cs="Calibri"/>
                <w:color w:val="000000"/>
                <w:sz w:val="22"/>
                <w:szCs w:val="22"/>
              </w:rPr>
            </w:pPr>
            <w:r>
              <w:rPr>
                <w:rFonts w:ascii="Calibri" w:hAnsi="Calibri" w:cs="Calibri"/>
                <w:color w:val="000000"/>
                <w:sz w:val="22"/>
                <w:szCs w:val="22"/>
              </w:rPr>
              <w:t>DB_186</w:t>
            </w:r>
          </w:p>
        </w:tc>
        <w:tc>
          <w:tcPr>
            <w:tcW w:w="6000" w:type="dxa"/>
            <w:hideMark/>
          </w:tcPr>
          <w:p w14:paraId="366EB519" w14:textId="587B21CE"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atabase shall allow one to one or one to many </w:t>
            </w:r>
            <w:r w:rsidR="009F74CD">
              <w:rPr>
                <w:rFonts w:ascii="Calibri" w:hAnsi="Calibri" w:cs="Calibri"/>
                <w:color w:val="000000"/>
                <w:sz w:val="22"/>
                <w:szCs w:val="22"/>
              </w:rPr>
              <w:t>relationships</w:t>
            </w:r>
            <w:r>
              <w:rPr>
                <w:rFonts w:ascii="Calibri" w:hAnsi="Calibri" w:cs="Calibri"/>
                <w:color w:val="000000"/>
                <w:sz w:val="22"/>
                <w:szCs w:val="22"/>
              </w:rPr>
              <w:t xml:space="preserve"> between entities</w:t>
            </w:r>
          </w:p>
        </w:tc>
        <w:tc>
          <w:tcPr>
            <w:tcW w:w="960" w:type="dxa"/>
            <w:noWrap/>
            <w:hideMark/>
          </w:tcPr>
          <w:p w14:paraId="502654E6"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28DE1A1" w14:textId="77777777" w:rsidTr="005E14D6">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6AFAAC7E" w14:textId="77777777" w:rsidR="005E14D6" w:rsidRDefault="005E14D6">
            <w:pPr>
              <w:rPr>
                <w:rFonts w:ascii="Calibri" w:hAnsi="Calibri" w:cs="Calibri"/>
                <w:color w:val="000000"/>
                <w:sz w:val="22"/>
                <w:szCs w:val="22"/>
              </w:rPr>
            </w:pPr>
            <w:r>
              <w:rPr>
                <w:rFonts w:ascii="Calibri" w:hAnsi="Calibri" w:cs="Calibri"/>
                <w:color w:val="000000"/>
                <w:sz w:val="22"/>
                <w:szCs w:val="22"/>
              </w:rPr>
              <w:t>DB_187</w:t>
            </w:r>
          </w:p>
        </w:tc>
        <w:tc>
          <w:tcPr>
            <w:tcW w:w="6000" w:type="dxa"/>
            <w:hideMark/>
          </w:tcPr>
          <w:p w14:paraId="2DB85FA0" w14:textId="77777777"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Database shall use primary key and foreign key for the logical relationship</w:t>
            </w:r>
          </w:p>
        </w:tc>
        <w:tc>
          <w:tcPr>
            <w:tcW w:w="960" w:type="dxa"/>
            <w:noWrap/>
            <w:hideMark/>
          </w:tcPr>
          <w:p w14:paraId="15394EBA"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56401BF7"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2815AFD6" w14:textId="77777777" w:rsidR="005E14D6" w:rsidRDefault="005E14D6">
            <w:pPr>
              <w:rPr>
                <w:rFonts w:ascii="Calibri" w:hAnsi="Calibri" w:cs="Calibri"/>
                <w:color w:val="000000"/>
                <w:sz w:val="22"/>
                <w:szCs w:val="22"/>
              </w:rPr>
            </w:pPr>
            <w:r>
              <w:rPr>
                <w:rFonts w:ascii="Calibri" w:hAnsi="Calibri" w:cs="Calibri"/>
                <w:color w:val="000000"/>
                <w:sz w:val="22"/>
                <w:szCs w:val="22"/>
              </w:rPr>
              <w:t>DB_188</w:t>
            </w:r>
          </w:p>
        </w:tc>
        <w:tc>
          <w:tcPr>
            <w:tcW w:w="6000" w:type="dxa"/>
            <w:hideMark/>
          </w:tcPr>
          <w:p w14:paraId="6307701E" w14:textId="3F314CE0"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atabase shall be centralized database with </w:t>
            </w:r>
            <w:r w:rsidR="0028026E">
              <w:rPr>
                <w:rFonts w:ascii="Calibri" w:hAnsi="Calibri" w:cs="Calibri"/>
                <w:color w:val="000000"/>
                <w:sz w:val="22"/>
                <w:szCs w:val="22"/>
              </w:rPr>
              <w:t>centralized</w:t>
            </w:r>
            <w:r>
              <w:rPr>
                <w:rFonts w:ascii="Calibri" w:hAnsi="Calibri" w:cs="Calibri"/>
                <w:color w:val="000000"/>
                <w:sz w:val="22"/>
                <w:szCs w:val="22"/>
              </w:rPr>
              <w:t xml:space="preserve"> Terminal and DBMS Server</w:t>
            </w:r>
          </w:p>
        </w:tc>
        <w:tc>
          <w:tcPr>
            <w:tcW w:w="960" w:type="dxa"/>
            <w:noWrap/>
            <w:hideMark/>
          </w:tcPr>
          <w:p w14:paraId="2F6524C3"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233156BB" w14:textId="77777777" w:rsidTr="005E14D6">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0" w:type="dxa"/>
            <w:hideMark/>
          </w:tcPr>
          <w:p w14:paraId="747DA560" w14:textId="77777777" w:rsidR="005E14D6" w:rsidRDefault="005E14D6">
            <w:pPr>
              <w:rPr>
                <w:rFonts w:ascii="Calibri" w:hAnsi="Calibri" w:cs="Calibri"/>
                <w:color w:val="000000"/>
                <w:sz w:val="22"/>
                <w:szCs w:val="22"/>
              </w:rPr>
            </w:pPr>
            <w:r>
              <w:rPr>
                <w:rFonts w:ascii="Calibri" w:hAnsi="Calibri" w:cs="Calibri"/>
                <w:color w:val="000000"/>
                <w:sz w:val="22"/>
                <w:szCs w:val="22"/>
              </w:rPr>
              <w:t>DB_189</w:t>
            </w:r>
          </w:p>
        </w:tc>
        <w:tc>
          <w:tcPr>
            <w:tcW w:w="6000" w:type="dxa"/>
            <w:hideMark/>
          </w:tcPr>
          <w:p w14:paraId="133E3B21" w14:textId="1665054E" w:rsidR="005E14D6" w:rsidRDefault="005E14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Database shall use MySQL because it allows much more Data Types compare to Oracle, Sybase, and other </w:t>
            </w:r>
            <w:r w:rsidR="0028026E">
              <w:rPr>
                <w:rFonts w:ascii="Calibri" w:hAnsi="Calibri" w:cs="Calibri"/>
                <w:color w:val="000000"/>
                <w:sz w:val="22"/>
                <w:szCs w:val="22"/>
              </w:rPr>
              <w:t>Commercial</w:t>
            </w:r>
            <w:r>
              <w:rPr>
                <w:rFonts w:ascii="Calibri" w:hAnsi="Calibri" w:cs="Calibri"/>
                <w:color w:val="000000"/>
                <w:sz w:val="22"/>
                <w:szCs w:val="22"/>
              </w:rPr>
              <w:t xml:space="preserve"> open source and covers the need of AutoNation Database. </w:t>
            </w:r>
          </w:p>
        </w:tc>
        <w:tc>
          <w:tcPr>
            <w:tcW w:w="960" w:type="dxa"/>
            <w:noWrap/>
            <w:hideMark/>
          </w:tcPr>
          <w:p w14:paraId="556F2027" w14:textId="77777777" w:rsidR="005E14D6" w:rsidRDefault="005E14D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r w:rsidR="005E14D6" w14:paraId="466C1094" w14:textId="77777777" w:rsidTr="005E14D6">
        <w:trPr>
          <w:trHeight w:val="576"/>
        </w:trPr>
        <w:tc>
          <w:tcPr>
            <w:cnfStyle w:val="001000000000" w:firstRow="0" w:lastRow="0" w:firstColumn="1" w:lastColumn="0" w:oddVBand="0" w:evenVBand="0" w:oddHBand="0" w:evenHBand="0" w:firstRowFirstColumn="0" w:firstRowLastColumn="0" w:lastRowFirstColumn="0" w:lastRowLastColumn="0"/>
            <w:tcW w:w="960" w:type="dxa"/>
            <w:hideMark/>
          </w:tcPr>
          <w:p w14:paraId="36D90040" w14:textId="7E53938C" w:rsidR="005E14D6" w:rsidRDefault="005E14D6">
            <w:pPr>
              <w:rPr>
                <w:rFonts w:ascii="Calibri" w:hAnsi="Calibri" w:cs="Calibri"/>
                <w:color w:val="000000"/>
                <w:sz w:val="22"/>
                <w:szCs w:val="22"/>
              </w:rPr>
            </w:pPr>
            <w:r>
              <w:rPr>
                <w:rFonts w:ascii="Calibri" w:hAnsi="Calibri" w:cs="Calibri"/>
                <w:color w:val="000000"/>
                <w:sz w:val="22"/>
                <w:szCs w:val="22"/>
              </w:rPr>
              <w:t>DB_</w:t>
            </w:r>
            <w:r w:rsidR="009C7A5D">
              <w:rPr>
                <w:rFonts w:ascii="Calibri" w:hAnsi="Calibri" w:cs="Calibri"/>
                <w:color w:val="000000"/>
                <w:sz w:val="22"/>
                <w:szCs w:val="22"/>
              </w:rPr>
              <w:t>215</w:t>
            </w:r>
          </w:p>
        </w:tc>
        <w:tc>
          <w:tcPr>
            <w:tcW w:w="6000" w:type="dxa"/>
            <w:hideMark/>
          </w:tcPr>
          <w:p w14:paraId="3DEB798E" w14:textId="63B60763" w:rsidR="005E14D6" w:rsidRDefault="005E14D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e </w:t>
            </w:r>
            <w:r w:rsidR="0028026E">
              <w:rPr>
                <w:rFonts w:ascii="Calibri" w:hAnsi="Calibri" w:cs="Calibri"/>
                <w:color w:val="000000"/>
                <w:sz w:val="22"/>
                <w:szCs w:val="22"/>
              </w:rPr>
              <w:t>Database</w:t>
            </w:r>
            <w:r>
              <w:rPr>
                <w:rFonts w:ascii="Calibri" w:hAnsi="Calibri" w:cs="Calibri"/>
                <w:color w:val="000000"/>
                <w:sz w:val="22"/>
                <w:szCs w:val="22"/>
              </w:rPr>
              <w:t xml:space="preserve"> shall use MySQL because it is popular and ease to migrate and proved security and speed. </w:t>
            </w:r>
          </w:p>
        </w:tc>
        <w:tc>
          <w:tcPr>
            <w:tcW w:w="960" w:type="dxa"/>
            <w:noWrap/>
            <w:hideMark/>
          </w:tcPr>
          <w:p w14:paraId="0DA3226B" w14:textId="77777777" w:rsidR="005E14D6" w:rsidRDefault="005E14D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RUE</w:t>
            </w:r>
          </w:p>
        </w:tc>
      </w:tr>
    </w:tbl>
    <w:p w14:paraId="134D410E"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8" w:name="_Toc516748830"/>
      <w:bookmarkStart w:id="29" w:name="_Toc69917408"/>
      <w:r w:rsidRPr="00443A4D">
        <w:rPr>
          <w:rFonts w:ascii="Times New Roman" w:hAnsi="Times New Roman" w:cs="Times New Roman"/>
          <w:sz w:val="24"/>
          <w:szCs w:val="24"/>
        </w:rPr>
        <w:t>Database Design Description</w:t>
      </w:r>
      <w:bookmarkEnd w:id="28"/>
      <w:bookmarkEnd w:id="29"/>
    </w:p>
    <w:p w14:paraId="15C5837D" w14:textId="1529290E" w:rsidR="00AC435B" w:rsidRPr="009F74CD" w:rsidRDefault="009F74CD" w:rsidP="009F74CD">
      <w:pPr>
        <w:ind w:firstLine="270"/>
      </w:pPr>
      <w:r w:rsidRPr="009F74CD">
        <w:t xml:space="preserve">This Section of the Database project for the AutoNation will explain why things were done the way they were. It will justify my reasoning for picking the design used to create the Database. This will be the most useful section for a stakeholder who is looking to update and modify the database. It will also go over some of the improvement that could be implemented for future enhancement to the Database. </w:t>
      </w:r>
    </w:p>
    <w:p w14:paraId="55521E3D" w14:textId="4A93E8F9" w:rsid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30" w:name="_Toc516748831"/>
      <w:bookmarkStart w:id="31" w:name="_Toc69917409"/>
      <w:r w:rsidRPr="00443A4D">
        <w:rPr>
          <w:rFonts w:ascii="Times New Roman" w:hAnsi="Times New Roman" w:cs="Times New Roman"/>
          <w:i w:val="0"/>
          <w:sz w:val="24"/>
          <w:szCs w:val="24"/>
        </w:rPr>
        <w:t>Design Rationale</w:t>
      </w:r>
      <w:bookmarkEnd w:id="30"/>
      <w:bookmarkEnd w:id="31"/>
    </w:p>
    <w:p w14:paraId="275D8255" w14:textId="2D10C70D" w:rsidR="009F74CD" w:rsidRDefault="009F74CD" w:rsidP="0089645F">
      <w:pPr>
        <w:ind w:firstLine="270"/>
      </w:pPr>
      <w:r>
        <w:t xml:space="preserve">Managing a relational database can </w:t>
      </w:r>
      <w:r w:rsidRPr="009F74CD">
        <w:t xml:space="preserve">get a little tricky, so </w:t>
      </w:r>
      <w:r w:rsidR="00717EB1" w:rsidRPr="009F74CD">
        <w:t>it is</w:t>
      </w:r>
      <w:r w:rsidRPr="009F74CD">
        <w:t xml:space="preserve"> nice to have a clear diagram of your entities.</w:t>
      </w:r>
      <w:r>
        <w:t xml:space="preserve"> </w:t>
      </w:r>
      <w:r w:rsidRPr="009F74CD">
        <w:t xml:space="preserve">Crow’s Foot Notation is useful for illustrating the relationships and cardinality of the </w:t>
      </w:r>
      <w:r w:rsidR="00717EB1" w:rsidRPr="009F74CD">
        <w:t>entities</w:t>
      </w:r>
      <w:r w:rsidR="00717EB1" w:rsidRPr="009F74CD">
        <w:rPr>
          <w:rFonts w:ascii="Georgia" w:hAnsi="Georgia"/>
          <w:color w:val="292929"/>
          <w:spacing w:val="-1"/>
          <w:sz w:val="32"/>
          <w:szCs w:val="32"/>
          <w:shd w:val="clear" w:color="auto" w:fill="FFFFFF"/>
        </w:rPr>
        <w:t>,</w:t>
      </w:r>
      <w:r w:rsidRPr="009F74CD">
        <w:t xml:space="preserve"> but </w:t>
      </w:r>
      <w:r w:rsidR="00717EB1" w:rsidRPr="009F74CD">
        <w:t>it is</w:t>
      </w:r>
      <w:r w:rsidRPr="009F74CD">
        <w:t xml:space="preserve"> also difficult to remember which symbols and notations are appropriate.</w:t>
      </w:r>
      <w:r>
        <w:t xml:space="preserve"> This is an issue if you are using a tool that </w:t>
      </w:r>
      <w:r w:rsidR="00717EB1">
        <w:t>does not</w:t>
      </w:r>
      <w:r>
        <w:t xml:space="preserve"> support the IE Notation. With MySQL Workbench this </w:t>
      </w:r>
      <w:r w:rsidR="0089645F">
        <w:t xml:space="preserve">memorization of notation become very clear because of how things </w:t>
      </w:r>
      <w:r w:rsidR="00717EB1">
        <w:t>seem</w:t>
      </w:r>
      <w:r w:rsidR="0089645F">
        <w:t xml:space="preserve"> to sort and explain each symbol thoroughly. Also, though it is </w:t>
      </w:r>
      <w:r w:rsidR="00CC022F">
        <w:t>kind of</w:t>
      </w:r>
      <w:r w:rsidR="0089645F">
        <w:t xml:space="preserve"> difficult to use MySQL Workbench to clean up your diagram because it does not have any automatic organization option, it makes up for it by generating a SQL Script to create your database, which makes up for anything it lacks. This was the main reason I chose to use MySQL Workbench for my ER Diagram. </w:t>
      </w:r>
    </w:p>
    <w:p w14:paraId="0FA12AA7" w14:textId="77777777" w:rsidR="009C7A5D" w:rsidRDefault="009C7A5D" w:rsidP="0089645F">
      <w:pPr>
        <w:ind w:firstLine="270"/>
      </w:pPr>
    </w:p>
    <w:p w14:paraId="6094F54B" w14:textId="67505386" w:rsidR="0089645F" w:rsidRDefault="0089645F" w:rsidP="0089645F">
      <w:pPr>
        <w:ind w:firstLine="270"/>
      </w:pPr>
      <w:r>
        <w:t xml:space="preserve">AutoNation Table is created as the Head Office, </w:t>
      </w:r>
      <w:r w:rsidR="00717EB1">
        <w:t>it</w:t>
      </w:r>
      <w:r>
        <w:t xml:space="preserve"> could have multiple head office, but I wanted to start this with one area. This is also the reason why I </w:t>
      </w:r>
      <w:r w:rsidR="00717EB1">
        <w:t>did not</w:t>
      </w:r>
      <w:r>
        <w:t xml:space="preserve"> give it an </w:t>
      </w:r>
      <w:r>
        <w:lastRenderedPageBreak/>
        <w:t xml:space="preserve">address and other information. It is </w:t>
      </w:r>
      <w:r w:rsidR="00717EB1">
        <w:t>a</w:t>
      </w:r>
      <w:r>
        <w:t xml:space="preserve"> higher entity that is controlling all the dealership and can only be contacted through a Phone Number, which is mandatory. </w:t>
      </w:r>
    </w:p>
    <w:p w14:paraId="28FD4878" w14:textId="77777777" w:rsidR="009C7A5D" w:rsidRDefault="009C7A5D" w:rsidP="0089645F">
      <w:pPr>
        <w:ind w:firstLine="270"/>
      </w:pPr>
    </w:p>
    <w:p w14:paraId="5EE78FBF" w14:textId="34EDFC85" w:rsidR="00FF4245" w:rsidRDefault="0089645F" w:rsidP="0089645F">
      <w:pPr>
        <w:ind w:firstLine="270"/>
      </w:pPr>
      <w:r>
        <w:t xml:space="preserve">Some general rules that I followed during the requirement section were that if an attribute is not stating that it will have total participation, then it will have partial participation defaulted. For all the Primary Key, I chose INT type that increment on its own. I could see this become an issue further down the road with more data, so this could be looked </w:t>
      </w:r>
      <w:r w:rsidR="00717EB1">
        <w:t>like</w:t>
      </w:r>
      <w:r>
        <w:t xml:space="preserve"> enhancement idea for further development.</w:t>
      </w:r>
    </w:p>
    <w:p w14:paraId="6ACCA156" w14:textId="77777777" w:rsidR="009C7A5D" w:rsidRDefault="009C7A5D" w:rsidP="0089645F">
      <w:pPr>
        <w:ind w:firstLine="270"/>
      </w:pPr>
    </w:p>
    <w:p w14:paraId="4A7CD59D" w14:textId="17D1E861" w:rsidR="0089645F" w:rsidRDefault="00FF4245" w:rsidP="0089645F">
      <w:pPr>
        <w:ind w:firstLine="270"/>
      </w:pPr>
      <w:r>
        <w:t xml:space="preserve">Address Table I wanted to create as a separate Table because multiple entity would use this and would make it more complicated to add duplicate attributes in </w:t>
      </w:r>
      <w:r w:rsidR="00717EB1">
        <w:t>all</w:t>
      </w:r>
      <w:r>
        <w:t xml:space="preserve"> the other entities as well where one can handle it </w:t>
      </w:r>
      <w:r w:rsidR="00717EB1">
        <w:t>all.</w:t>
      </w:r>
      <w:r>
        <w:t xml:space="preserve"> Also, I used this as a </w:t>
      </w:r>
      <w:r w:rsidR="00717EB1">
        <w:t>Non-Identifying</w:t>
      </w:r>
      <w:r>
        <w:t xml:space="preserve"> relationship with any entity connecting with Address because database will be able to store and keep the address even if it is not linked to a Customer, Employee, or the Dealership. I plan to include a trigger in address table where it would mark address that </w:t>
      </w:r>
      <w:r w:rsidR="00717EB1">
        <w:t>are not</w:t>
      </w:r>
      <w:r>
        <w:t xml:space="preserve"> linked to any of the relations in further improvement in the database. </w:t>
      </w:r>
    </w:p>
    <w:p w14:paraId="52FEDDCA" w14:textId="77777777" w:rsidR="009C7A5D" w:rsidRDefault="009C7A5D" w:rsidP="0089645F">
      <w:pPr>
        <w:ind w:firstLine="270"/>
      </w:pPr>
    </w:p>
    <w:p w14:paraId="602A1A0F" w14:textId="168F78A2" w:rsidR="00FF4245" w:rsidRDefault="00FF4245" w:rsidP="0089645F">
      <w:pPr>
        <w:ind w:firstLine="270"/>
      </w:pPr>
      <w:r>
        <w:t xml:space="preserve">Customer and Employee Interaction is center of the database. </w:t>
      </w:r>
      <w:r w:rsidR="00717EB1">
        <w:t>First,</w:t>
      </w:r>
      <w:r>
        <w:t xml:space="preserve"> I was leaning toward </w:t>
      </w:r>
      <w:r w:rsidR="00717EB1">
        <w:t>one-to-one</w:t>
      </w:r>
      <w:r>
        <w:t xml:space="preserve"> relationship where one employee can help one customer and a customer can seek help from only one employee, but that seemed like </w:t>
      </w:r>
      <w:r w:rsidR="00CC022F">
        <w:t>restriction</w:t>
      </w:r>
      <w:r>
        <w:t xml:space="preserve"> on customer, which </w:t>
      </w:r>
      <w:r w:rsidR="00717EB1">
        <w:t>would not</w:t>
      </w:r>
      <w:r>
        <w:t xml:space="preserve"> be good </w:t>
      </w:r>
      <w:r w:rsidR="00717EB1">
        <w:t>and</w:t>
      </w:r>
      <w:r>
        <w:t xml:space="preserve"> would leave less incentive for employee to further try selling contracts. So, if a customer interacts with </w:t>
      </w:r>
      <w:r w:rsidR="00717EB1">
        <w:t>employee,</w:t>
      </w:r>
      <w:r>
        <w:t xml:space="preserve"> then they are a customer else, they will not be considered customer. That why that many to many relations from customer side is Identifying, but from employee side </w:t>
      </w:r>
      <w:r w:rsidR="00717EB1">
        <w:t>an</w:t>
      </w:r>
      <w:r>
        <w:t xml:space="preserve"> employee </w:t>
      </w:r>
      <w:r w:rsidR="00717EB1">
        <w:t>does not</w:t>
      </w:r>
      <w:r>
        <w:t xml:space="preserve"> have to be </w:t>
      </w:r>
      <w:r w:rsidR="00717EB1">
        <w:t>Salesman</w:t>
      </w:r>
      <w:r>
        <w:t xml:space="preserve"> and they could some of role, which would allow them to not interact with the customer ever. </w:t>
      </w:r>
    </w:p>
    <w:p w14:paraId="1913A80F" w14:textId="77777777" w:rsidR="009C7A5D" w:rsidRDefault="009C7A5D" w:rsidP="0089645F">
      <w:pPr>
        <w:ind w:firstLine="270"/>
      </w:pPr>
    </w:p>
    <w:p w14:paraId="16DE1569" w14:textId="22230CAF" w:rsidR="00FF4245" w:rsidRDefault="00FF4245" w:rsidP="0089645F">
      <w:pPr>
        <w:ind w:firstLine="270"/>
      </w:pPr>
      <w:r>
        <w:t xml:space="preserve">Dealership should only </w:t>
      </w:r>
      <w:r w:rsidR="00CC022F">
        <w:t>exist</w:t>
      </w:r>
      <w:r>
        <w:t xml:space="preserve"> if it is owned by </w:t>
      </w:r>
      <w:r w:rsidR="00CC022F">
        <w:t>AutoNation</w:t>
      </w:r>
      <w:r>
        <w:t xml:space="preserve"> in DB. Vehicle and Dealership relation is Identifying because I want a vehicle in the database only if it </w:t>
      </w:r>
      <w:r w:rsidR="00717EB1">
        <w:t>is in</w:t>
      </w:r>
      <w:r>
        <w:t xml:space="preserve"> one of the </w:t>
      </w:r>
      <w:r w:rsidR="00717EB1">
        <w:t>dealerships</w:t>
      </w:r>
      <w:r>
        <w:t xml:space="preserve">. For </w:t>
      </w:r>
      <w:r w:rsidR="00717EB1">
        <w:t>Employee,</w:t>
      </w:r>
      <w:r>
        <w:t xml:space="preserve"> </w:t>
      </w:r>
      <w:r w:rsidR="00717EB1">
        <w:t>do not</w:t>
      </w:r>
      <w:r>
        <w:t xml:space="preserve"> have to be hired by </w:t>
      </w:r>
      <w:r w:rsidR="00761FB8">
        <w:t xml:space="preserve">Dealership, they can be employee though another source like directly through </w:t>
      </w:r>
      <w:r w:rsidR="00CC022F">
        <w:t>AutoNation</w:t>
      </w:r>
      <w:r w:rsidR="00761FB8">
        <w:t xml:space="preserve"> or the brand, so I created that relation as nonidentifying. Lease and Loan are </w:t>
      </w:r>
      <w:r w:rsidR="00717EB1">
        <w:t>non-Identifying</w:t>
      </w:r>
      <w:r w:rsidR="00761FB8">
        <w:t xml:space="preserve"> because I want to keep track of things that </w:t>
      </w:r>
      <w:r w:rsidR="00717EB1">
        <w:t>are not</w:t>
      </w:r>
      <w:r w:rsidR="00761FB8">
        <w:t xml:space="preserve"> offered by our payment type table as well or which </w:t>
      </w:r>
      <w:r w:rsidR="00717EB1">
        <w:t>are not</w:t>
      </w:r>
      <w:r w:rsidR="00761FB8">
        <w:t xml:space="preserve"> selected. They can </w:t>
      </w:r>
      <w:r w:rsidR="00CC022F">
        <w:t>exist</w:t>
      </w:r>
      <w:r w:rsidR="00761FB8">
        <w:t xml:space="preserve"> even without </w:t>
      </w:r>
      <w:r w:rsidR="00717EB1">
        <w:t>anyone</w:t>
      </w:r>
      <w:r w:rsidR="00761FB8">
        <w:t xml:space="preserve"> picking them. It is a way of providing option and </w:t>
      </w:r>
      <w:r w:rsidR="00CC022F">
        <w:t>versatility</w:t>
      </w:r>
      <w:r w:rsidR="00761FB8">
        <w:t xml:space="preserve"> to payment options. Payment Types are offered and can </w:t>
      </w:r>
      <w:r w:rsidR="00CC022F">
        <w:t>exist</w:t>
      </w:r>
      <w:r w:rsidR="00761FB8">
        <w:t xml:space="preserve"> even if they </w:t>
      </w:r>
      <w:r w:rsidR="00717EB1">
        <w:t>are not</w:t>
      </w:r>
      <w:r w:rsidR="00761FB8">
        <w:t xml:space="preserve"> part of a contract making it non identifying relationship. </w:t>
      </w:r>
      <w:r w:rsidR="00717EB1">
        <w:t>First,</w:t>
      </w:r>
      <w:r w:rsidR="00761FB8">
        <w:t xml:space="preserve"> I had Employee managing other employee, but I got rid of that relation and replace it with Employee Role, where </w:t>
      </w:r>
      <w:r w:rsidR="00717EB1">
        <w:t>an</w:t>
      </w:r>
      <w:r w:rsidR="00761FB8">
        <w:t xml:space="preserve"> employee can have multiple roles, but not focus on what </w:t>
      </w:r>
      <w:r w:rsidR="00CC022F">
        <w:t>service</w:t>
      </w:r>
      <w:r w:rsidR="00761FB8">
        <w:t xml:space="preserve"> that employee role will provide. It could be something to be implemented for </w:t>
      </w:r>
      <w:r w:rsidR="00717EB1">
        <w:t>further</w:t>
      </w:r>
      <w:r w:rsidR="00761FB8">
        <w:t xml:space="preserve"> advancements. To Create a contract </w:t>
      </w:r>
      <w:r w:rsidR="00717EB1">
        <w:t>an</w:t>
      </w:r>
      <w:r w:rsidR="00761FB8">
        <w:t xml:space="preserve"> employee and Customer is needed every other </w:t>
      </w:r>
      <w:r w:rsidR="00717EB1">
        <w:t>relationship</w:t>
      </w:r>
      <w:r w:rsidR="00761FB8">
        <w:t xml:space="preserve"> is replaceable, where a customer could just be buying a warranty and not a vehicle. </w:t>
      </w:r>
    </w:p>
    <w:p w14:paraId="35AA691F" w14:textId="77777777" w:rsidR="009C7A5D" w:rsidRDefault="009C7A5D" w:rsidP="0089645F">
      <w:pPr>
        <w:ind w:firstLine="270"/>
      </w:pPr>
    </w:p>
    <w:p w14:paraId="6857058D" w14:textId="46E95E3C" w:rsidR="0089645F" w:rsidRPr="009F74CD" w:rsidRDefault="00761FB8" w:rsidP="00761FB8">
      <w:pPr>
        <w:ind w:firstLine="270"/>
      </w:pPr>
      <w:r>
        <w:t xml:space="preserve">For Brand, I created a separate table because I wanted to ensure that Auto Nation only sell certain Brands that they are proud to keep they name </w:t>
      </w:r>
      <w:r w:rsidR="00717EB1">
        <w:t>associated</w:t>
      </w:r>
      <w:r>
        <w:t xml:space="preserve"> </w:t>
      </w:r>
      <w:r w:rsidR="00717EB1">
        <w:t>with.</w:t>
      </w:r>
      <w:r>
        <w:t xml:space="preserve"> The Brand Name is an ENUM </w:t>
      </w:r>
      <w:r w:rsidR="00717EB1">
        <w:t>type.</w:t>
      </w:r>
      <w:r>
        <w:t xml:space="preserve"> Some Basic </w:t>
      </w:r>
      <w:r w:rsidR="00717EB1">
        <w:t>type of</w:t>
      </w:r>
      <w:r>
        <w:t xml:space="preserve"> choice were based on what I thought the </w:t>
      </w:r>
      <w:r>
        <w:lastRenderedPageBreak/>
        <w:t xml:space="preserve">data would look like and where I want to limit the data and have some constraints on it. To keep it clean. </w:t>
      </w: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32" w:name="_Toc516748832"/>
      <w:bookmarkStart w:id="33" w:name="_Toc69917410"/>
      <w:r w:rsidRPr="00443A4D">
        <w:rPr>
          <w:rFonts w:ascii="Times New Roman" w:hAnsi="Times New Roman" w:cs="Times New Roman"/>
          <w:i w:val="0"/>
          <w:sz w:val="24"/>
          <w:szCs w:val="24"/>
        </w:rPr>
        <w:t>E/R Model</w:t>
      </w:r>
      <w:bookmarkEnd w:id="32"/>
      <w:bookmarkEnd w:id="33"/>
    </w:p>
    <w:p w14:paraId="37A189F4" w14:textId="71623DFF" w:rsidR="00C20374" w:rsidRPr="00790C34" w:rsidRDefault="00761FB8" w:rsidP="00790C34">
      <w:pPr>
        <w:ind w:firstLine="270"/>
      </w:pPr>
      <w:r w:rsidRPr="00761FB8">
        <w:t>An entity–relationship model (or ER model) describes interrelated things of interest in a specific domain of knowledge. A basic ER model is composed of entity types (which classify the things of interest) and specifies relationships that can exist between entities (instances of those entity types).</w:t>
      </w:r>
    </w:p>
    <w:p w14:paraId="28BADCF3" w14:textId="3793E36D" w:rsidR="00443A4D" w:rsidRDefault="00AC435B" w:rsidP="00E95452">
      <w:pPr>
        <w:pStyle w:val="Heading3"/>
        <w:numPr>
          <w:ilvl w:val="2"/>
          <w:numId w:val="5"/>
        </w:numPr>
      </w:pPr>
      <w:bookmarkStart w:id="34" w:name="_Toc516748833"/>
      <w:bookmarkStart w:id="35" w:name="_Toc69917411"/>
      <w:r w:rsidRPr="00443A4D">
        <w:t>Entities</w:t>
      </w:r>
      <w:bookmarkEnd w:id="34"/>
      <w:bookmarkEnd w:id="35"/>
    </w:p>
    <w:p w14:paraId="195E5EFB" w14:textId="277988C3" w:rsidR="00B411EC" w:rsidRPr="00B411EC" w:rsidRDefault="00B411EC" w:rsidP="00B411EC">
      <w:pPr>
        <w:pStyle w:val="Heading4"/>
      </w:pPr>
      <w:bookmarkStart w:id="36" w:name="_Toc69917412"/>
      <w:r>
        <w:t>AutoNation</w:t>
      </w:r>
      <w:bookmarkEnd w:id="36"/>
    </w:p>
    <w:p w14:paraId="47953FC6" w14:textId="4458B663" w:rsidR="00B411EC" w:rsidRDefault="008607F6" w:rsidP="00B411EC">
      <w:pPr>
        <w:ind w:firstLine="270"/>
      </w:pPr>
      <w:r w:rsidRPr="00717EB1">
        <w:t>Auto Nation</w:t>
      </w:r>
      <w:r w:rsidR="00B411EC">
        <w:t xml:space="preserve"> </w:t>
      </w:r>
      <w:r w:rsidRPr="00717EB1">
        <w:t xml:space="preserve">is a company that has several dealerships under its belt. They all operate together and can sell cars allowed by the company. </w:t>
      </w:r>
      <w:r w:rsidR="00E40173" w:rsidRPr="00717EB1">
        <w:t>The</w:t>
      </w:r>
      <w:r w:rsidR="00B411EC">
        <w:t xml:space="preserve">re Primary Key is </w:t>
      </w:r>
      <w:r w:rsidR="0076139C">
        <w:t>Business</w:t>
      </w:r>
      <w:r w:rsidR="00B411EC">
        <w:t xml:space="preserve"> ID where it will </w:t>
      </w:r>
      <w:r w:rsidR="0076139C">
        <w:t>auto increment</w:t>
      </w:r>
      <w:r w:rsidR="00B411EC">
        <w:t xml:space="preserve">. The Purpose of AutoNation Identity is to provide the big picture that will cover all the dealership under one company. It </w:t>
      </w:r>
      <w:r w:rsidR="0076139C">
        <w:t>does not</w:t>
      </w:r>
      <w:r w:rsidR="00B411EC">
        <w:t xml:space="preserve"> have a location because it is a </w:t>
      </w:r>
      <w:r w:rsidR="0076139C">
        <w:t>conglomerate</w:t>
      </w:r>
      <w:r w:rsidR="00B411EC">
        <w:t xml:space="preserve"> of all the </w:t>
      </w:r>
      <w:r w:rsidR="0076139C">
        <w:t>dealership but</w:t>
      </w:r>
      <w:r w:rsidR="00B411EC">
        <w:t xml:space="preserve"> could be considered as a </w:t>
      </w:r>
      <w:r w:rsidR="0076139C">
        <w:t>head office</w:t>
      </w:r>
      <w:r w:rsidR="00B411EC">
        <w:t xml:space="preserve"> and a representative of the </w:t>
      </w:r>
      <w:r w:rsidR="0076139C">
        <w:t>head office</w:t>
      </w:r>
      <w:r w:rsidR="00B411EC">
        <w:t xml:space="preserve"> </w:t>
      </w:r>
      <w:r w:rsidR="0076139C">
        <w:t>is in</w:t>
      </w:r>
      <w:r w:rsidR="00B411EC">
        <w:t xml:space="preserve"> most dealership. </w:t>
      </w:r>
    </w:p>
    <w:p w14:paraId="2DCCE216" w14:textId="1859EDA0" w:rsidR="00B411EC" w:rsidRDefault="00B411EC" w:rsidP="00B411EC">
      <w:pPr>
        <w:pStyle w:val="Heading4"/>
      </w:pPr>
      <w:bookmarkStart w:id="37" w:name="_Toc69917413"/>
      <w:r>
        <w:t>Dealership</w:t>
      </w:r>
      <w:bookmarkEnd w:id="37"/>
    </w:p>
    <w:p w14:paraId="4CFDC999" w14:textId="333B81CA" w:rsidR="00B411EC" w:rsidRDefault="00B411EC" w:rsidP="00B411EC">
      <w:r>
        <w:t xml:space="preserve">Dealership is like a shop that is managed by AutoNation. I have created 5 </w:t>
      </w:r>
      <w:r w:rsidR="0076139C">
        <w:t>dealerships</w:t>
      </w:r>
      <w:r>
        <w:t xml:space="preserve"> under 3 of the main branches, but they are mostly handled with the 3 </w:t>
      </w:r>
      <w:r w:rsidR="0076139C">
        <w:t>AutoNation</w:t>
      </w:r>
      <w:r>
        <w:t xml:space="preserve"> head serving different purpose for their customer. This relationship between AutoNation and Dealership can see much more details where AutoNation could have service centers and Different Brand branches or could be an online store. All of this is for further improvement into the database. Dealership is the location where the interaction between the employee and Customer happens. This is where all the Vehicles are located as well. The address is kept unique between all locations. </w:t>
      </w:r>
    </w:p>
    <w:p w14:paraId="03D1865B" w14:textId="0FA901F4" w:rsidR="00B411EC" w:rsidRDefault="00B411EC" w:rsidP="00B411EC">
      <w:pPr>
        <w:pStyle w:val="Heading4"/>
      </w:pPr>
      <w:bookmarkStart w:id="38" w:name="_Toc69917414"/>
      <w:r>
        <w:t>Address</w:t>
      </w:r>
      <w:bookmarkEnd w:id="38"/>
    </w:p>
    <w:p w14:paraId="61BCB99E" w14:textId="522A53EF" w:rsidR="00B411EC" w:rsidRPr="00B411EC" w:rsidRDefault="00B411EC" w:rsidP="003C3432">
      <w:pPr>
        <w:ind w:firstLine="270"/>
      </w:pPr>
      <w:r>
        <w:t xml:space="preserve">Address Entity was created to get rid of a lot of NULL values from all the different tables. Also, I wanted to keep Address as a </w:t>
      </w:r>
      <w:r w:rsidR="0076139C">
        <w:t>standalone</w:t>
      </w:r>
      <w:r>
        <w:t xml:space="preserve"> entity which would live in database without any connection. </w:t>
      </w:r>
      <w:r w:rsidR="0076139C">
        <w:t>AutoNation</w:t>
      </w:r>
      <w:r>
        <w:t xml:space="preserve"> keeps track of addresses from previous and new customer to aim and expand their advertisement and be able to send personal messages. There for I decided to keep address table as a </w:t>
      </w:r>
      <w:r w:rsidR="0076139C">
        <w:t>standalone</w:t>
      </w:r>
      <w:r>
        <w:t xml:space="preserve">. Adding the advertisement </w:t>
      </w:r>
      <w:r w:rsidR="0076139C">
        <w:t>using</w:t>
      </w:r>
      <w:r>
        <w:t xml:space="preserve"> address is also another path this project could take. </w:t>
      </w:r>
      <w:r w:rsidR="003C3432">
        <w:t xml:space="preserve">Address is linked to Dealership, Customer, and Employee. They are all unique and Customer and Employee </w:t>
      </w:r>
      <w:r w:rsidR="0076139C">
        <w:t>are not</w:t>
      </w:r>
      <w:r w:rsidR="003C3432">
        <w:t xml:space="preserve"> living together or at the Dealership. It has street address, State as an abbreviation. For county attribute, I will start filling in cities because of lack of data in that aspect. The </w:t>
      </w:r>
      <w:r w:rsidR="0076139C">
        <w:t>4-to-5-digit</w:t>
      </w:r>
      <w:r w:rsidR="003C3432">
        <w:t xml:space="preserve"> zip code. </w:t>
      </w:r>
    </w:p>
    <w:p w14:paraId="3F0B3A3A" w14:textId="01C97C99" w:rsidR="008607F6" w:rsidRPr="00717EB1" w:rsidRDefault="003C3432" w:rsidP="003C3432">
      <w:pPr>
        <w:pStyle w:val="Heading4"/>
      </w:pPr>
      <w:bookmarkStart w:id="39" w:name="_Toc69917415"/>
      <w:r>
        <w:t>Customer</w:t>
      </w:r>
      <w:bookmarkEnd w:id="39"/>
    </w:p>
    <w:p w14:paraId="237F1AB8" w14:textId="34DA46EB" w:rsidR="008607F6" w:rsidRPr="00717EB1" w:rsidRDefault="008607F6" w:rsidP="00717EB1">
      <w:pPr>
        <w:ind w:firstLine="270"/>
      </w:pPr>
      <w:r w:rsidRPr="00717EB1">
        <w:t xml:space="preserve">Customer is a person coming to buy the car </w:t>
      </w:r>
      <w:r w:rsidR="003C3432">
        <w:t xml:space="preserve">to one of the </w:t>
      </w:r>
      <w:r w:rsidR="0076139C">
        <w:t>AutoNation</w:t>
      </w:r>
      <w:r w:rsidR="003C3432">
        <w:t xml:space="preserve"> </w:t>
      </w:r>
      <w:r w:rsidR="0076139C">
        <w:t>dealerships</w:t>
      </w:r>
      <w:r w:rsidRPr="00717EB1">
        <w:t xml:space="preserve">. They only interact with the Employee entity. They can purchase any of the cars </w:t>
      </w:r>
      <w:r w:rsidR="003C3432">
        <w:t>available to AutoNation</w:t>
      </w:r>
      <w:r w:rsidRPr="00717EB1">
        <w:t xml:space="preserve">. </w:t>
      </w:r>
      <w:r w:rsidR="003C3432">
        <w:t>The database</w:t>
      </w:r>
      <w:r w:rsidRPr="00717EB1">
        <w:t xml:space="preserve"> collects their FNAME, LNAME, PHONE, ADDRESS, and </w:t>
      </w:r>
      <w:r w:rsidR="003C3432">
        <w:t xml:space="preserve">Phone Number. No sensitive information is collected by </w:t>
      </w:r>
      <w:r w:rsidR="0076139C">
        <w:t>AutoNation</w:t>
      </w:r>
      <w:r w:rsidR="003C3432">
        <w:t xml:space="preserve">. For further </w:t>
      </w:r>
      <w:r w:rsidR="003C3432">
        <w:lastRenderedPageBreak/>
        <w:t xml:space="preserve">improvement, the database shall be able to collect customer SSN and other personal information when they have good security breach feature implemented on to the database. The database only </w:t>
      </w:r>
      <w:r w:rsidR="0076139C">
        <w:t>registers</w:t>
      </w:r>
      <w:r w:rsidR="003C3432">
        <w:t xml:space="preserve"> a customer if they have been in contact with an employee</w:t>
      </w:r>
      <w:r w:rsidR="0076139C">
        <w:t>. If they have not been contacted by an employee,</w:t>
      </w:r>
      <w:r w:rsidR="003C3432">
        <w:t xml:space="preserve"> the</w:t>
      </w:r>
      <w:r w:rsidR="0076139C">
        <w:t>y</w:t>
      </w:r>
      <w:r w:rsidR="003C3432">
        <w:t xml:space="preserve"> are not considered a Customer. Customer </w:t>
      </w:r>
      <w:r w:rsidR="0076139C">
        <w:t>can</w:t>
      </w:r>
      <w:r w:rsidR="003C3432">
        <w:t xml:space="preserve"> buy cars and insurance for their previously bought cars. </w:t>
      </w:r>
      <w:r w:rsidRPr="00717EB1">
        <w:t xml:space="preserve"> </w:t>
      </w:r>
    </w:p>
    <w:p w14:paraId="47BBAC31" w14:textId="5B9BAE7B" w:rsidR="008607F6" w:rsidRDefault="003C3432" w:rsidP="003C3432">
      <w:pPr>
        <w:pStyle w:val="Heading4"/>
      </w:pPr>
      <w:bookmarkStart w:id="40" w:name="_Toc69917416"/>
      <w:r>
        <w:t>Vehicle</w:t>
      </w:r>
      <w:bookmarkEnd w:id="40"/>
    </w:p>
    <w:p w14:paraId="4D4679A8" w14:textId="6BF7A0FF" w:rsidR="003C3432" w:rsidRPr="00717EB1" w:rsidRDefault="003C3432" w:rsidP="003C3432">
      <w:pPr>
        <w:ind w:firstLine="270"/>
      </w:pPr>
      <w:r>
        <w:t xml:space="preserve">Vehicle table keeps track of all the cars available for sale at </w:t>
      </w:r>
      <w:r w:rsidRPr="00717EB1">
        <w:t xml:space="preserve">several types of cars, but nothing commercial like off-roading vehicles and SEMI: Each Vehicle </w:t>
      </w:r>
      <w:r>
        <w:t xml:space="preserve">has </w:t>
      </w:r>
      <w:r w:rsidR="0076139C">
        <w:t>an</w:t>
      </w:r>
      <w:r>
        <w:t xml:space="preserve"> Identifying Number, which will be used by other table to reference a specific car. It has other types like type of the vehicle, which is restricted by the database, number of doors in the car, Manufacturing year, </w:t>
      </w:r>
      <w:r w:rsidR="00FA535F">
        <w:t>VIN,</w:t>
      </w:r>
      <w:r>
        <w:t xml:space="preserve"> Price, and is connected to a dealership, where it is located. There is no </w:t>
      </w:r>
      <w:r w:rsidR="00FA535F">
        <w:t>restriction</w:t>
      </w:r>
      <w:r>
        <w:t xml:space="preserve"> on employee to create a contract for a car that is not located at the dealership he or she is working at. </w:t>
      </w:r>
      <w:r w:rsidR="00FA535F">
        <w:t xml:space="preserve">There are only certain Brands that </w:t>
      </w:r>
      <w:r w:rsidR="0076139C">
        <w:t>AutoNation</w:t>
      </w:r>
      <w:r w:rsidR="00FA535F">
        <w:t xml:space="preserve"> keeps in contact with and that is </w:t>
      </w:r>
      <w:r w:rsidR="0076139C">
        <w:t>restricted</w:t>
      </w:r>
      <w:r w:rsidR="00FA535F">
        <w:t xml:space="preserve"> by another table, but it also </w:t>
      </w:r>
      <w:r w:rsidR="0076139C">
        <w:t>does not</w:t>
      </w:r>
      <w:r w:rsidR="00FA535F">
        <w:t xml:space="preserve"> mean that we </w:t>
      </w:r>
      <w:r w:rsidR="0076139C">
        <w:t>must</w:t>
      </w:r>
      <w:r w:rsidR="00FA535F">
        <w:t xml:space="preserve"> </w:t>
      </w:r>
      <w:r w:rsidR="0076139C">
        <w:t>always have that brand car at the lot</w:t>
      </w:r>
      <w:r w:rsidR="00FA535F">
        <w:t xml:space="preserve">. </w:t>
      </w:r>
    </w:p>
    <w:p w14:paraId="7E819BE4" w14:textId="0091DFDD" w:rsidR="003C3432" w:rsidRPr="003C3432" w:rsidRDefault="00FA535F" w:rsidP="00FA535F">
      <w:pPr>
        <w:pStyle w:val="Heading4"/>
      </w:pPr>
      <w:bookmarkStart w:id="41" w:name="_Toc69917417"/>
      <w:r>
        <w:t>Employee</w:t>
      </w:r>
      <w:bookmarkEnd w:id="41"/>
    </w:p>
    <w:p w14:paraId="4D4E9293" w14:textId="65BF6A64" w:rsidR="008607F6" w:rsidRDefault="008607F6" w:rsidP="00717EB1">
      <w:pPr>
        <w:ind w:firstLine="270"/>
      </w:pPr>
      <w:r w:rsidRPr="00717EB1">
        <w:t xml:space="preserve">Employee </w:t>
      </w:r>
      <w:r w:rsidR="00FA535F">
        <w:t>s</w:t>
      </w:r>
      <w:r w:rsidRPr="00717EB1">
        <w:t>erves the customer by helping them buy the car</w:t>
      </w:r>
      <w:r w:rsidR="009451F7" w:rsidRPr="00717EB1">
        <w:t xml:space="preserve">. They can sell any car in any of the location available. An Employee could be a Manager as well. Database collects their FNAME, LNAME, SIN, </w:t>
      </w:r>
      <w:r w:rsidR="00FA535F">
        <w:t>Phone number</w:t>
      </w:r>
      <w:r w:rsidR="009451F7" w:rsidRPr="00717EB1">
        <w:t>,</w:t>
      </w:r>
      <w:r w:rsidR="00FA535F">
        <w:t xml:space="preserve"> and</w:t>
      </w:r>
      <w:r w:rsidR="009451F7" w:rsidRPr="00717EB1">
        <w:t xml:space="preserve"> </w:t>
      </w:r>
      <w:r w:rsidR="00FA535F">
        <w:t>the l</w:t>
      </w:r>
      <w:r w:rsidR="009451F7" w:rsidRPr="00717EB1">
        <w:t>ocation of where they work comes from the location of the dealership that they are located at.</w:t>
      </w:r>
      <w:r w:rsidR="00FA535F">
        <w:t xml:space="preserve"> There </w:t>
      </w:r>
      <w:r w:rsidR="0076139C">
        <w:t>is</w:t>
      </w:r>
      <w:r w:rsidR="00FA535F">
        <w:t xml:space="preserve"> different type of Employee but there </w:t>
      </w:r>
      <w:r w:rsidR="0076139C">
        <w:t>is</w:t>
      </w:r>
      <w:r w:rsidR="00FA535F">
        <w:t xml:space="preserve"> </w:t>
      </w:r>
      <w:r w:rsidR="0076139C">
        <w:t>restriction,</w:t>
      </w:r>
      <w:r w:rsidR="00FA535F">
        <w:t xml:space="preserve"> and that data is not modifiable by anyone but the head of the database. An Employee whose title contains salesman </w:t>
      </w:r>
      <w:r w:rsidR="0076139C">
        <w:t>can</w:t>
      </w:r>
      <w:r w:rsidR="00FA535F">
        <w:t xml:space="preserve"> create several </w:t>
      </w:r>
      <w:r w:rsidR="0076139C">
        <w:t>contracts</w:t>
      </w:r>
      <w:r w:rsidR="00FA535F">
        <w:t xml:space="preserve"> for a customer. After creating a contract, the employee will have a job to delete the vehicle that has been added to the contract. In future update that part will be automated by the database. Employee job is to sell the most to the customer. Auto Nation will look at the performance of any employee by see how many </w:t>
      </w:r>
      <w:r w:rsidR="0076139C">
        <w:t>contracts</w:t>
      </w:r>
      <w:r w:rsidR="00FA535F">
        <w:t xml:space="preserve"> they have created not the </w:t>
      </w:r>
      <w:r w:rsidR="0076139C">
        <w:t>number</w:t>
      </w:r>
      <w:r w:rsidR="00FA535F">
        <w:t xml:space="preserve"> of sales they have made. If one employee is helping a customer, other employee will refrain from interrupting, but at the same time, if the same customer returns the same employee </w:t>
      </w:r>
      <w:r w:rsidR="0076139C">
        <w:t>does not</w:t>
      </w:r>
      <w:r w:rsidR="00FA535F">
        <w:t xml:space="preserve"> have to help him again. Its first come first serve bases, therefore many </w:t>
      </w:r>
      <w:r w:rsidR="0076139C">
        <w:t>employees</w:t>
      </w:r>
      <w:r w:rsidR="00FA535F">
        <w:t xml:space="preserve"> will be able to help many customers. </w:t>
      </w:r>
    </w:p>
    <w:p w14:paraId="5A054502" w14:textId="6F672204" w:rsidR="00FA535F" w:rsidRDefault="00FA535F" w:rsidP="00FA535F">
      <w:pPr>
        <w:pStyle w:val="Heading4"/>
      </w:pPr>
      <w:bookmarkStart w:id="42" w:name="_Toc69917418"/>
      <w:r>
        <w:t>Brand</w:t>
      </w:r>
      <w:bookmarkEnd w:id="42"/>
    </w:p>
    <w:p w14:paraId="6290F168" w14:textId="181DE05E" w:rsidR="00FA535F" w:rsidRDefault="00FA535F" w:rsidP="00FB0952">
      <w:pPr>
        <w:ind w:firstLine="720"/>
      </w:pPr>
      <w:r>
        <w:t xml:space="preserve">Brand Table keeps track of the limited brand </w:t>
      </w:r>
      <w:r w:rsidR="0076139C">
        <w:t>AutoNation</w:t>
      </w:r>
      <w:r>
        <w:t xml:space="preserve"> works with. This table is not modifiable by an outside source only the head will be able to change data in this and that </w:t>
      </w:r>
      <w:r w:rsidR="0076139C">
        <w:t>must</w:t>
      </w:r>
      <w:r>
        <w:t xml:space="preserve"> come directly from </w:t>
      </w:r>
      <w:r w:rsidR="0076139C">
        <w:t>AutoNation</w:t>
      </w:r>
      <w:r>
        <w:t xml:space="preserve"> as well. For Brand, the database will only monitor the name of the brand and in which country the brand Is located at. Brand ID is assigned as a Primary Key. </w:t>
      </w:r>
    </w:p>
    <w:p w14:paraId="09D95AA6" w14:textId="28B0E345" w:rsidR="00FA535F" w:rsidRDefault="00FA535F" w:rsidP="00FA535F">
      <w:pPr>
        <w:pStyle w:val="Heading4"/>
      </w:pPr>
      <w:bookmarkStart w:id="43" w:name="_Toc69917419"/>
      <w:r>
        <w:t>Employee Role</w:t>
      </w:r>
      <w:bookmarkEnd w:id="43"/>
    </w:p>
    <w:p w14:paraId="250BA1FD" w14:textId="0812CD3C" w:rsidR="00FA535F" w:rsidRPr="00FA535F" w:rsidRDefault="00FA535F" w:rsidP="00FB0952">
      <w:pPr>
        <w:ind w:firstLine="720"/>
      </w:pPr>
      <w:r>
        <w:t xml:space="preserve">Just like Brand Employee Role is restricted as well. There are Salesman, Manager, </w:t>
      </w:r>
      <w:r w:rsidRPr="00FA535F">
        <w:t xml:space="preserve">Finance Manager, Mechanic, </w:t>
      </w:r>
      <w:r w:rsidR="004D332A">
        <w:t xml:space="preserve">and </w:t>
      </w:r>
      <w:r w:rsidR="004D332A" w:rsidRPr="00FA535F">
        <w:t>Representative</w:t>
      </w:r>
      <w:r w:rsidR="004D332A">
        <w:t xml:space="preserve">. Every employee has at least one </w:t>
      </w:r>
      <w:r w:rsidR="0076139C">
        <w:t>role,</w:t>
      </w:r>
      <w:r w:rsidR="004D332A">
        <w:t xml:space="preserve"> but they could have 2 roles as </w:t>
      </w:r>
      <w:r w:rsidR="0076139C">
        <w:t>well,</w:t>
      </w:r>
      <w:r w:rsidR="004D332A">
        <w:t xml:space="preserve"> where one employee could be a salesman and a manager. There </w:t>
      </w:r>
      <w:r w:rsidR="0076139C">
        <w:t>is</w:t>
      </w:r>
      <w:r w:rsidR="004D332A">
        <w:t xml:space="preserve"> position that might not be filled by any of the employee. It will help </w:t>
      </w:r>
      <w:r w:rsidR="0076139C">
        <w:t>AutoNation</w:t>
      </w:r>
      <w:r w:rsidR="004D332A">
        <w:t xml:space="preserve"> on which department of the dealership they need more workforce</w:t>
      </w:r>
    </w:p>
    <w:p w14:paraId="3C742495" w14:textId="50AE9DFF" w:rsidR="009451F7" w:rsidRDefault="00FB0952" w:rsidP="00FB0952">
      <w:pPr>
        <w:pStyle w:val="Heading4"/>
      </w:pPr>
      <w:bookmarkStart w:id="44" w:name="_Toc69917420"/>
      <w:r>
        <w:lastRenderedPageBreak/>
        <w:t>Loan</w:t>
      </w:r>
      <w:bookmarkEnd w:id="44"/>
    </w:p>
    <w:p w14:paraId="55F01654" w14:textId="79329D13" w:rsidR="00FB0952" w:rsidRDefault="00FB0952" w:rsidP="00FB0952">
      <w:pPr>
        <w:ind w:firstLine="720"/>
      </w:pPr>
      <w:r>
        <w:t xml:space="preserve">Loan is inserted into a contract by the employee based on customer input and their interaction with the employee. A customer has two option and several different attribute that can pick and </w:t>
      </w:r>
      <w:r w:rsidR="00F211C9">
        <w:t>choose</w:t>
      </w:r>
      <w:r>
        <w:t xml:space="preserve"> from. The employee takes all the into consideration for deciding if </w:t>
      </w:r>
      <w:r w:rsidR="0076139C">
        <w:t>Loan</w:t>
      </w:r>
      <w:r>
        <w:t xml:space="preserve"> is the right payment type for the </w:t>
      </w:r>
      <w:r w:rsidR="0076139C">
        <w:t>Contract</w:t>
      </w:r>
      <w:r>
        <w:t xml:space="preserve"> that the customer will select. Loan has Interest rate, Term of the loan, </w:t>
      </w:r>
      <w:r w:rsidR="0076139C">
        <w:t>Down payment</w:t>
      </w:r>
      <w:r>
        <w:t xml:space="preserve">, which </w:t>
      </w:r>
      <w:r w:rsidR="0076139C">
        <w:t>is not</w:t>
      </w:r>
      <w:r>
        <w:t xml:space="preserve"> mandatory and could be that it is not made at all.</w:t>
      </w:r>
    </w:p>
    <w:p w14:paraId="2294EBC5" w14:textId="165EF694" w:rsidR="00FB0952" w:rsidRDefault="00FB0952" w:rsidP="00FB0952">
      <w:pPr>
        <w:pStyle w:val="Heading4"/>
      </w:pPr>
      <w:bookmarkStart w:id="45" w:name="_Toc69917421"/>
      <w:r>
        <w:t>Payment Type</w:t>
      </w:r>
      <w:bookmarkEnd w:id="45"/>
    </w:p>
    <w:p w14:paraId="35D87347" w14:textId="261D14D0" w:rsidR="00FB0952" w:rsidRDefault="00FB0952" w:rsidP="00FB0952">
      <w:pPr>
        <w:ind w:firstLine="720"/>
      </w:pPr>
      <w:r>
        <w:t xml:space="preserve">Payment type keeps track of all the Loan and Lease option that are available for an employee to explain to the customer and let the pick from. It has connection to all the lease and loan option. For further advance more payment types could be added as crypto, cash, and </w:t>
      </w:r>
      <w:r w:rsidR="0076139C">
        <w:t>trade in</w:t>
      </w:r>
      <w:r>
        <w:t xml:space="preserve"> of another car.</w:t>
      </w:r>
    </w:p>
    <w:p w14:paraId="5426495B" w14:textId="78C76281" w:rsidR="00FB0952" w:rsidRPr="00FB0952" w:rsidRDefault="00FB0952" w:rsidP="00FB0952">
      <w:pPr>
        <w:pStyle w:val="Heading4"/>
      </w:pPr>
      <w:bookmarkStart w:id="46" w:name="_Toc69917422"/>
      <w:r>
        <w:t>Lease</w:t>
      </w:r>
      <w:bookmarkEnd w:id="46"/>
      <w:r>
        <w:t xml:space="preserve"> </w:t>
      </w:r>
    </w:p>
    <w:p w14:paraId="1171203F" w14:textId="49BB926B" w:rsidR="00FB0952" w:rsidRDefault="00FB0952" w:rsidP="00FB0952">
      <w:pPr>
        <w:ind w:firstLine="720"/>
      </w:pPr>
      <w:bookmarkStart w:id="47" w:name="_Toc516748834"/>
      <w:r>
        <w:t xml:space="preserve">Lease is inserted into a contract by the employee based on customer input and their interaction with the employee. A customer has two option and several different attribute that can pick and </w:t>
      </w:r>
      <w:r w:rsidR="0076139C">
        <w:t>choose</w:t>
      </w:r>
      <w:r>
        <w:t xml:space="preserve"> from. The employee takes all the into consideration for deciding if Lease is the right payment type for the </w:t>
      </w:r>
      <w:r w:rsidR="0076139C">
        <w:t>Contract</w:t>
      </w:r>
      <w:r>
        <w:t xml:space="preserve"> that the customer will select. Lease has Lease Term, which is how long the customer wants to keep the car before returning. Lease has Miles, which is limited miles allocated per year that the car could be driven for. There is </w:t>
      </w:r>
      <w:r w:rsidR="0076139C">
        <w:t>down payment</w:t>
      </w:r>
      <w:r>
        <w:t xml:space="preserve">, which could be made on the Lease, but it is not mandatory. There is residual value that will be used once the car is returned by the customer. </w:t>
      </w:r>
      <w:r w:rsidR="0076139C">
        <w:t>Residual</w:t>
      </w:r>
      <w:r>
        <w:t xml:space="preserve"> Is explained in percent. </w:t>
      </w:r>
    </w:p>
    <w:p w14:paraId="205F2A18" w14:textId="4BC955B3" w:rsidR="00FB0952" w:rsidRDefault="00FB0952" w:rsidP="00FB0952">
      <w:pPr>
        <w:pStyle w:val="Heading4"/>
      </w:pPr>
      <w:bookmarkStart w:id="48" w:name="_Toc69917423"/>
      <w:r>
        <w:t>Contract</w:t>
      </w:r>
      <w:bookmarkEnd w:id="48"/>
    </w:p>
    <w:p w14:paraId="05E99849" w14:textId="4A6AA1D5" w:rsidR="00FB0952" w:rsidRPr="00FB0952" w:rsidRDefault="00FB0952" w:rsidP="00FB0952">
      <w:r>
        <w:t xml:space="preserve">Contract is the center of AutoNation. It is created by an employee for a customer based on the interaction they have had. This has a connection to which payment type was preferred by the customer. Contract will include a vehicle if the contract is being made for vehicle sale. It could be created just to sell insurance as well. In data it will restricted that if a contract </w:t>
      </w:r>
      <w:r w:rsidR="0076139C">
        <w:t>exists</w:t>
      </w:r>
      <w:r>
        <w:t xml:space="preserve"> and a vehicle </w:t>
      </w:r>
      <w:r w:rsidR="0076139C">
        <w:t>is not</w:t>
      </w:r>
      <w:r>
        <w:t xml:space="preserve"> listed with it, </w:t>
      </w:r>
      <w:r w:rsidR="0076139C">
        <w:t>an</w:t>
      </w:r>
      <w:r>
        <w:t xml:space="preserve"> insurance policy is being sold. I kept contract as a separate </w:t>
      </w:r>
      <w:r w:rsidR="0076139C">
        <w:t>entity</w:t>
      </w:r>
      <w:r>
        <w:t xml:space="preserve"> for the purpose of </w:t>
      </w:r>
      <w:r w:rsidR="0076139C">
        <w:t>flexibility</w:t>
      </w:r>
      <w:r>
        <w:t xml:space="preserve"> to for </w:t>
      </w:r>
      <w:r w:rsidR="0076139C">
        <w:t>AutoNation</w:t>
      </w:r>
      <w:r>
        <w:t xml:space="preserve"> to be able to sell other products and keep track of employee performance based on contract and not the price. Some </w:t>
      </w:r>
      <w:r w:rsidR="0076139C">
        <w:t>employees</w:t>
      </w:r>
      <w:r>
        <w:t xml:space="preserve"> might be specialized to sell smaller item, which could lead the </w:t>
      </w:r>
      <w:r w:rsidR="0076139C">
        <w:t>performance</w:t>
      </w:r>
      <w:r>
        <w:t xml:space="preserve"> review to be unfair to them. </w:t>
      </w:r>
      <w:r w:rsidR="0081103C">
        <w:t xml:space="preserve">Contract has insurance which you can have in the contract or not add it. There is warranty that is defaulted to 12 and then be able to extend it further year wise. The number are listed as months. </w:t>
      </w:r>
    </w:p>
    <w:p w14:paraId="59E4FD9C" w14:textId="4EA0B489" w:rsidR="00443A4D" w:rsidRDefault="00AC435B" w:rsidP="00E95452">
      <w:pPr>
        <w:pStyle w:val="Heading3"/>
        <w:numPr>
          <w:ilvl w:val="2"/>
          <w:numId w:val="5"/>
        </w:numPr>
      </w:pPr>
      <w:bookmarkStart w:id="49" w:name="_Toc69917424"/>
      <w:r w:rsidRPr="00443A4D">
        <w:t>Relationships</w:t>
      </w:r>
      <w:bookmarkEnd w:id="47"/>
      <w:bookmarkEnd w:id="49"/>
    </w:p>
    <w:p w14:paraId="063AC84F" w14:textId="658F920B" w:rsidR="007E577E" w:rsidRDefault="008817D6" w:rsidP="005117F3">
      <w:pPr>
        <w:ind w:firstLine="720"/>
      </w:pPr>
      <w:r>
        <w:t>My ERD has One to One Relationship (1:1). A single entity instance in one entity class is related to a single entity instance in another entity class.</w:t>
      </w:r>
      <w:r w:rsidRPr="008817D6">
        <w:t xml:space="preserve"> </w:t>
      </w:r>
      <w:r>
        <w:t xml:space="preserve">One to Many Relationship (1:M) where a single entity instance in one entity class (parent) is related to multiple entity instances in another entity class (child). Many to Many Relationship (M:M) where each entity instance in one entity class is related to multiple entity instances in another entity class; and vice versa. M:M is a special relationship where a joining entity is created and keeps track of Primary Key from the Parent and Child entity. I have </w:t>
      </w:r>
      <w:r>
        <w:lastRenderedPageBreak/>
        <w:t xml:space="preserve">two examples of this in my ERD one is Employee and their roles. The second one is the interaction between employee and the customer. </w:t>
      </w:r>
    </w:p>
    <w:p w14:paraId="4FE28A49" w14:textId="77777777" w:rsidR="009C7A5D" w:rsidRDefault="009C7A5D" w:rsidP="005117F3">
      <w:pPr>
        <w:ind w:firstLine="720"/>
      </w:pPr>
    </w:p>
    <w:p w14:paraId="6CEF8980" w14:textId="7FAFE2A1" w:rsidR="003D46CB" w:rsidRDefault="003D46CB" w:rsidP="005117F3">
      <w:pPr>
        <w:ind w:firstLine="720"/>
      </w:pPr>
      <w:r>
        <w:t xml:space="preserve">My SQL Workbench allowed writing the </w:t>
      </w:r>
      <w:r w:rsidR="00F211C9">
        <w:t>Relationship</w:t>
      </w:r>
      <w:r>
        <w:t xml:space="preserve"> names on the diagram, but it made it very ugly, so I decided to highlight the relationship word in the list below. Each </w:t>
      </w:r>
      <w:r w:rsidR="00F211C9">
        <w:t>relationship</w:t>
      </w:r>
      <w:r>
        <w:t xml:space="preserve"> is from the Point of view of the table. Many to Many </w:t>
      </w:r>
      <w:r w:rsidR="00F211C9">
        <w:t>Relationship</w:t>
      </w:r>
      <w:r>
        <w:t xml:space="preserve"> are split and mostly presented in </w:t>
      </w:r>
      <w:r w:rsidRPr="003D46CB">
        <w:rPr>
          <w:b/>
          <w:bCs/>
        </w:rPr>
        <w:t>(X:M)</w:t>
      </w:r>
      <w:r>
        <w:t xml:space="preserve"> format</w:t>
      </w:r>
    </w:p>
    <w:p w14:paraId="153E1880" w14:textId="0A3E9748" w:rsidR="00FD6305" w:rsidRDefault="00FD6305" w:rsidP="00FD6305"/>
    <w:tbl>
      <w:tblPr>
        <w:tblW w:w="7620" w:type="dxa"/>
        <w:tblLook w:val="04A0" w:firstRow="1" w:lastRow="0" w:firstColumn="1" w:lastColumn="0" w:noHBand="0" w:noVBand="1"/>
      </w:tblPr>
      <w:tblGrid>
        <w:gridCol w:w="7620"/>
      </w:tblGrid>
      <w:tr w:rsidR="00FD6305" w14:paraId="27E038F4" w14:textId="77777777" w:rsidTr="00FD6305">
        <w:trPr>
          <w:trHeight w:val="288"/>
        </w:trPr>
        <w:tc>
          <w:tcPr>
            <w:tcW w:w="7620" w:type="dxa"/>
            <w:tcBorders>
              <w:top w:val="nil"/>
              <w:left w:val="nil"/>
              <w:bottom w:val="nil"/>
              <w:right w:val="nil"/>
            </w:tcBorders>
            <w:shd w:val="clear" w:color="auto" w:fill="auto"/>
            <w:hideMark/>
          </w:tcPr>
          <w:p w14:paraId="4D148933" w14:textId="67F448A6"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n AutoNation can </w:t>
            </w:r>
            <w:r w:rsidRPr="00A9100D">
              <w:rPr>
                <w:rFonts w:ascii="Calibri" w:hAnsi="Calibri" w:cs="Calibri"/>
                <w:b/>
                <w:bCs/>
                <w:color w:val="000000"/>
                <w:sz w:val="22"/>
                <w:szCs w:val="22"/>
              </w:rPr>
              <w:t>control</w:t>
            </w:r>
            <w:r w:rsidRPr="00FD6305">
              <w:rPr>
                <w:rFonts w:ascii="Calibri" w:hAnsi="Calibri" w:cs="Calibri"/>
                <w:color w:val="000000"/>
                <w:sz w:val="22"/>
                <w:szCs w:val="22"/>
              </w:rPr>
              <w:t xml:space="preserve"> one to many dealership</w:t>
            </w:r>
            <w:r>
              <w:rPr>
                <w:rFonts w:ascii="Calibri" w:hAnsi="Calibri" w:cs="Calibri"/>
                <w:color w:val="000000"/>
                <w:sz w:val="22"/>
                <w:szCs w:val="22"/>
              </w:rPr>
              <w:t xml:space="preserve"> </w:t>
            </w:r>
            <w:r w:rsidRPr="00A9100D">
              <w:rPr>
                <w:rFonts w:ascii="Calibri" w:hAnsi="Calibri" w:cs="Calibri"/>
                <w:b/>
                <w:bCs/>
                <w:color w:val="000000"/>
                <w:sz w:val="22"/>
                <w:szCs w:val="22"/>
              </w:rPr>
              <w:t>(1:M)</w:t>
            </w:r>
          </w:p>
        </w:tc>
      </w:tr>
      <w:tr w:rsidR="00FD6305" w14:paraId="6F8C58E0" w14:textId="77777777" w:rsidTr="00FD6305">
        <w:trPr>
          <w:trHeight w:val="576"/>
        </w:trPr>
        <w:tc>
          <w:tcPr>
            <w:tcW w:w="7620" w:type="dxa"/>
            <w:tcBorders>
              <w:top w:val="nil"/>
              <w:left w:val="nil"/>
              <w:bottom w:val="nil"/>
              <w:right w:val="nil"/>
            </w:tcBorders>
            <w:shd w:val="clear" w:color="auto" w:fill="auto"/>
            <w:hideMark/>
          </w:tcPr>
          <w:p w14:paraId="4885A955" w14:textId="65D57EB8" w:rsid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is is an </w:t>
            </w:r>
            <w:r w:rsidRPr="003D46CB">
              <w:rPr>
                <w:rFonts w:ascii="Calibri" w:hAnsi="Calibri" w:cs="Calibri"/>
                <w:b/>
                <w:bCs/>
                <w:color w:val="000000"/>
                <w:sz w:val="22"/>
                <w:szCs w:val="22"/>
              </w:rPr>
              <w:t>Identifying</w:t>
            </w:r>
            <w:r w:rsidRPr="00FD6305">
              <w:rPr>
                <w:rFonts w:ascii="Calibri" w:hAnsi="Calibri" w:cs="Calibri"/>
                <w:color w:val="000000"/>
                <w:sz w:val="22"/>
                <w:szCs w:val="22"/>
              </w:rPr>
              <w:t xml:space="preserve"> Relation Ship where the Dealership </w:t>
            </w:r>
            <w:r w:rsidR="00A9100D" w:rsidRPr="00FD6305">
              <w:rPr>
                <w:rFonts w:ascii="Calibri" w:hAnsi="Calibri" w:cs="Calibri"/>
                <w:color w:val="000000"/>
                <w:sz w:val="22"/>
                <w:szCs w:val="22"/>
              </w:rPr>
              <w:t>cannot</w:t>
            </w:r>
            <w:r w:rsidRPr="00FD6305">
              <w:rPr>
                <w:rFonts w:ascii="Calibri" w:hAnsi="Calibri" w:cs="Calibri"/>
                <w:color w:val="000000"/>
                <w:sz w:val="22"/>
                <w:szCs w:val="22"/>
              </w:rPr>
              <w:t xml:space="preserve"> </w:t>
            </w:r>
            <w:r w:rsidR="00A9100D" w:rsidRPr="00FD6305">
              <w:rPr>
                <w:rFonts w:ascii="Calibri" w:hAnsi="Calibri" w:cs="Calibri"/>
                <w:color w:val="000000"/>
                <w:sz w:val="22"/>
                <w:szCs w:val="22"/>
              </w:rPr>
              <w:t>exist</w:t>
            </w:r>
            <w:r w:rsidRPr="00FD6305">
              <w:rPr>
                <w:rFonts w:ascii="Calibri" w:hAnsi="Calibri" w:cs="Calibri"/>
                <w:color w:val="000000"/>
                <w:sz w:val="22"/>
                <w:szCs w:val="22"/>
              </w:rPr>
              <w:t xml:space="preserve"> if it not controlled by AutoNation. </w:t>
            </w:r>
          </w:p>
          <w:p w14:paraId="0970D9C0" w14:textId="03D96D27"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Each </w:t>
            </w:r>
            <w:r w:rsidR="00A9100D" w:rsidRPr="00FD6305">
              <w:rPr>
                <w:rFonts w:ascii="Calibri" w:hAnsi="Calibri" w:cs="Calibri"/>
                <w:color w:val="000000"/>
                <w:sz w:val="22"/>
                <w:szCs w:val="22"/>
              </w:rPr>
              <w:t>Dealership</w:t>
            </w:r>
            <w:r w:rsidRPr="00FD6305">
              <w:rPr>
                <w:rFonts w:ascii="Calibri" w:hAnsi="Calibri" w:cs="Calibri"/>
                <w:color w:val="000000"/>
                <w:sz w:val="22"/>
                <w:szCs w:val="22"/>
              </w:rPr>
              <w:t xml:space="preserve"> is </w:t>
            </w:r>
            <w:r w:rsidRPr="00A9100D">
              <w:rPr>
                <w:rFonts w:ascii="Calibri" w:hAnsi="Calibri" w:cs="Calibri"/>
                <w:b/>
                <w:bCs/>
                <w:color w:val="000000"/>
                <w:sz w:val="22"/>
                <w:szCs w:val="22"/>
              </w:rPr>
              <w:t>controlled</w:t>
            </w:r>
            <w:r w:rsidRPr="00FD6305">
              <w:rPr>
                <w:rFonts w:ascii="Calibri" w:hAnsi="Calibri" w:cs="Calibri"/>
                <w:color w:val="000000"/>
                <w:sz w:val="22"/>
                <w:szCs w:val="22"/>
              </w:rPr>
              <w:t xml:space="preserve"> by one and only one AutoNation</w:t>
            </w:r>
            <w:r w:rsidR="00A9100D">
              <w:rPr>
                <w:rFonts w:ascii="Calibri" w:hAnsi="Calibri" w:cs="Calibri"/>
                <w:color w:val="000000"/>
                <w:sz w:val="22"/>
                <w:szCs w:val="22"/>
              </w:rPr>
              <w:t xml:space="preserve"> </w:t>
            </w:r>
            <w:r w:rsidR="00A9100D" w:rsidRPr="00A9100D">
              <w:rPr>
                <w:rFonts w:ascii="Calibri" w:hAnsi="Calibri" w:cs="Calibri"/>
                <w:b/>
                <w:bCs/>
                <w:color w:val="000000"/>
                <w:sz w:val="22"/>
                <w:szCs w:val="22"/>
              </w:rPr>
              <w:t>(1:1)</w:t>
            </w:r>
          </w:p>
          <w:p w14:paraId="495E495B" w14:textId="5258B9FF"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w:t>
            </w:r>
            <w:r w:rsidR="00A9100D" w:rsidRPr="00FD6305">
              <w:rPr>
                <w:rFonts w:ascii="Calibri" w:hAnsi="Calibri" w:cs="Calibri"/>
                <w:color w:val="000000"/>
                <w:sz w:val="22"/>
                <w:szCs w:val="22"/>
              </w:rPr>
              <w:t>Dealership</w:t>
            </w:r>
            <w:r w:rsidRPr="00FD6305">
              <w:rPr>
                <w:rFonts w:ascii="Calibri" w:hAnsi="Calibri" w:cs="Calibri"/>
                <w:color w:val="000000"/>
                <w:sz w:val="22"/>
                <w:szCs w:val="22"/>
              </w:rPr>
              <w:t xml:space="preserve"> can locate zero to many Vehicle</w:t>
            </w:r>
            <w:r w:rsidR="00A9100D">
              <w:rPr>
                <w:rFonts w:ascii="Calibri" w:hAnsi="Calibri" w:cs="Calibri"/>
                <w:color w:val="000000"/>
                <w:sz w:val="22"/>
                <w:szCs w:val="22"/>
              </w:rPr>
              <w:t xml:space="preserve"> </w:t>
            </w:r>
            <w:r w:rsidR="00A9100D" w:rsidRPr="00A9100D">
              <w:rPr>
                <w:rFonts w:ascii="Calibri" w:hAnsi="Calibri" w:cs="Calibri"/>
                <w:b/>
                <w:bCs/>
                <w:color w:val="000000"/>
                <w:sz w:val="22"/>
                <w:szCs w:val="22"/>
              </w:rPr>
              <w:t>(0:M)</w:t>
            </w:r>
          </w:p>
          <w:p w14:paraId="41310126" w14:textId="462D12EF"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w:t>
            </w:r>
            <w:r w:rsidR="00A9100D" w:rsidRPr="00FD6305">
              <w:rPr>
                <w:rFonts w:ascii="Calibri" w:hAnsi="Calibri" w:cs="Calibri"/>
                <w:color w:val="000000"/>
                <w:sz w:val="22"/>
                <w:szCs w:val="22"/>
              </w:rPr>
              <w:t>Relationship</w:t>
            </w:r>
            <w:r w:rsidRPr="00FD6305">
              <w:rPr>
                <w:rFonts w:ascii="Calibri" w:hAnsi="Calibri" w:cs="Calibri"/>
                <w:color w:val="000000"/>
                <w:sz w:val="22"/>
                <w:szCs w:val="22"/>
              </w:rPr>
              <w:t xml:space="preserve"> between the Dealership and the Vehicle is </w:t>
            </w:r>
            <w:r w:rsidRPr="00A9100D">
              <w:rPr>
                <w:rFonts w:ascii="Calibri" w:hAnsi="Calibri" w:cs="Calibri"/>
                <w:b/>
                <w:bCs/>
                <w:color w:val="000000"/>
                <w:sz w:val="22"/>
                <w:szCs w:val="22"/>
              </w:rPr>
              <w:t>Identifying</w:t>
            </w:r>
            <w:r w:rsidRPr="00FD6305">
              <w:rPr>
                <w:rFonts w:ascii="Calibri" w:hAnsi="Calibri" w:cs="Calibri"/>
                <w:color w:val="000000"/>
                <w:sz w:val="22"/>
                <w:szCs w:val="22"/>
              </w:rPr>
              <w:t xml:space="preserve"> </w:t>
            </w:r>
            <w:r w:rsidR="00A9100D" w:rsidRPr="00FD6305">
              <w:rPr>
                <w:rFonts w:ascii="Calibri" w:hAnsi="Calibri" w:cs="Calibri"/>
                <w:color w:val="000000"/>
                <w:sz w:val="22"/>
                <w:szCs w:val="22"/>
              </w:rPr>
              <w:t>relationship</w:t>
            </w:r>
            <w:r w:rsidRPr="00FD6305">
              <w:rPr>
                <w:rFonts w:ascii="Calibri" w:hAnsi="Calibri" w:cs="Calibri"/>
                <w:color w:val="000000"/>
                <w:sz w:val="22"/>
                <w:szCs w:val="22"/>
              </w:rPr>
              <w:t xml:space="preserve"> where if the vehicle </w:t>
            </w:r>
            <w:r w:rsidR="00A9100D" w:rsidRPr="00FD6305">
              <w:rPr>
                <w:rFonts w:ascii="Calibri" w:hAnsi="Calibri" w:cs="Calibri"/>
                <w:color w:val="000000"/>
                <w:sz w:val="22"/>
                <w:szCs w:val="22"/>
              </w:rPr>
              <w:t>is not</w:t>
            </w:r>
            <w:r w:rsidRPr="00FD6305">
              <w:rPr>
                <w:rFonts w:ascii="Calibri" w:hAnsi="Calibri" w:cs="Calibri"/>
                <w:color w:val="000000"/>
                <w:sz w:val="22"/>
                <w:szCs w:val="22"/>
              </w:rPr>
              <w:t xml:space="preserve"> located in one of the Dealership, then it </w:t>
            </w:r>
            <w:r w:rsidR="00A9100D" w:rsidRPr="00FD6305">
              <w:rPr>
                <w:rFonts w:ascii="Calibri" w:hAnsi="Calibri" w:cs="Calibri"/>
                <w:color w:val="000000"/>
                <w:sz w:val="22"/>
                <w:szCs w:val="22"/>
              </w:rPr>
              <w:t>should not</w:t>
            </w:r>
            <w:r w:rsidRPr="00FD6305">
              <w:rPr>
                <w:rFonts w:ascii="Calibri" w:hAnsi="Calibri" w:cs="Calibri"/>
                <w:color w:val="000000"/>
                <w:sz w:val="22"/>
                <w:szCs w:val="22"/>
              </w:rPr>
              <w:t xml:space="preserve"> be part of DB. </w:t>
            </w:r>
          </w:p>
          <w:p w14:paraId="1005E786" w14:textId="23B244A2"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w:t>
            </w:r>
            <w:r w:rsidR="00A9100D" w:rsidRPr="00FD6305">
              <w:rPr>
                <w:rFonts w:ascii="Calibri" w:hAnsi="Calibri" w:cs="Calibri"/>
                <w:color w:val="000000"/>
                <w:sz w:val="22"/>
                <w:szCs w:val="22"/>
              </w:rPr>
              <w:t>Dealership</w:t>
            </w:r>
            <w:r w:rsidRPr="00FD6305">
              <w:rPr>
                <w:rFonts w:ascii="Calibri" w:hAnsi="Calibri" w:cs="Calibri"/>
                <w:color w:val="000000"/>
                <w:sz w:val="22"/>
                <w:szCs w:val="22"/>
              </w:rPr>
              <w:t xml:space="preserve"> can </w:t>
            </w:r>
            <w:r w:rsidRPr="00A9100D">
              <w:rPr>
                <w:rFonts w:ascii="Calibri" w:hAnsi="Calibri" w:cs="Calibri"/>
                <w:b/>
                <w:bCs/>
                <w:color w:val="000000"/>
                <w:sz w:val="22"/>
                <w:szCs w:val="22"/>
              </w:rPr>
              <w:t>Hire</w:t>
            </w:r>
            <w:r w:rsidRPr="00FD6305">
              <w:rPr>
                <w:rFonts w:ascii="Calibri" w:hAnsi="Calibri" w:cs="Calibri"/>
                <w:color w:val="000000"/>
                <w:sz w:val="22"/>
                <w:szCs w:val="22"/>
              </w:rPr>
              <w:t xml:space="preserve"> one to many Vehicle</w:t>
            </w:r>
            <w:r w:rsidR="003D46CB">
              <w:rPr>
                <w:rFonts w:ascii="Calibri" w:hAnsi="Calibri" w:cs="Calibri"/>
                <w:color w:val="000000"/>
                <w:sz w:val="22"/>
                <w:szCs w:val="22"/>
              </w:rPr>
              <w:t xml:space="preserve"> </w:t>
            </w:r>
            <w:r w:rsidR="003D46CB" w:rsidRPr="00A9100D">
              <w:rPr>
                <w:rFonts w:ascii="Calibri" w:hAnsi="Calibri" w:cs="Calibri"/>
                <w:b/>
                <w:bCs/>
                <w:color w:val="000000"/>
                <w:sz w:val="22"/>
                <w:szCs w:val="22"/>
              </w:rPr>
              <w:t>(1:</w:t>
            </w:r>
            <w:r w:rsidR="003D46CB">
              <w:rPr>
                <w:rFonts w:ascii="Calibri" w:hAnsi="Calibri" w:cs="Calibri"/>
                <w:b/>
                <w:bCs/>
                <w:color w:val="000000"/>
                <w:sz w:val="22"/>
                <w:szCs w:val="22"/>
              </w:rPr>
              <w:t>M</w:t>
            </w:r>
            <w:r w:rsidR="003D46CB" w:rsidRPr="00A9100D">
              <w:rPr>
                <w:rFonts w:ascii="Calibri" w:hAnsi="Calibri" w:cs="Calibri"/>
                <w:b/>
                <w:bCs/>
                <w:color w:val="000000"/>
                <w:sz w:val="22"/>
                <w:szCs w:val="22"/>
              </w:rPr>
              <w:t>)</w:t>
            </w:r>
          </w:p>
          <w:p w14:paraId="4D8FB58D" w14:textId="23582CA3"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w:t>
            </w:r>
            <w:r w:rsidR="00A9100D" w:rsidRPr="00FD6305">
              <w:rPr>
                <w:rFonts w:ascii="Calibri" w:hAnsi="Calibri" w:cs="Calibri"/>
                <w:color w:val="000000"/>
                <w:sz w:val="22"/>
                <w:szCs w:val="22"/>
              </w:rPr>
              <w:t>Relationship</w:t>
            </w:r>
            <w:r w:rsidRPr="00FD6305">
              <w:rPr>
                <w:rFonts w:ascii="Calibri" w:hAnsi="Calibri" w:cs="Calibri"/>
                <w:color w:val="000000"/>
                <w:sz w:val="22"/>
                <w:szCs w:val="22"/>
              </w:rPr>
              <w:t xml:space="preserve"> between the Dealership and the Employee is </w:t>
            </w:r>
            <w:r w:rsidRPr="00A9100D">
              <w:rPr>
                <w:rFonts w:ascii="Calibri" w:hAnsi="Calibri" w:cs="Calibri"/>
                <w:b/>
                <w:bCs/>
                <w:color w:val="000000"/>
                <w:sz w:val="22"/>
                <w:szCs w:val="22"/>
              </w:rPr>
              <w:t>Identifying</w:t>
            </w:r>
            <w:r w:rsidRPr="00FD6305">
              <w:rPr>
                <w:rFonts w:ascii="Calibri" w:hAnsi="Calibri" w:cs="Calibri"/>
                <w:color w:val="000000"/>
                <w:sz w:val="22"/>
                <w:szCs w:val="22"/>
              </w:rPr>
              <w:t xml:space="preserve"> </w:t>
            </w:r>
            <w:r w:rsidR="00A9100D" w:rsidRPr="00FD6305">
              <w:rPr>
                <w:rFonts w:ascii="Calibri" w:hAnsi="Calibri" w:cs="Calibri"/>
                <w:color w:val="000000"/>
                <w:sz w:val="22"/>
                <w:szCs w:val="22"/>
              </w:rPr>
              <w:t>relationship</w:t>
            </w:r>
            <w:r w:rsidRPr="00FD6305">
              <w:rPr>
                <w:rFonts w:ascii="Calibri" w:hAnsi="Calibri" w:cs="Calibri"/>
                <w:color w:val="000000"/>
                <w:sz w:val="22"/>
                <w:szCs w:val="22"/>
              </w:rPr>
              <w:t xml:space="preserve"> where Employee </w:t>
            </w:r>
            <w:r w:rsidR="00A9100D" w:rsidRPr="00FD6305">
              <w:rPr>
                <w:rFonts w:ascii="Calibri" w:hAnsi="Calibri" w:cs="Calibri"/>
                <w:color w:val="000000"/>
                <w:sz w:val="22"/>
                <w:szCs w:val="22"/>
              </w:rPr>
              <w:t>cannot</w:t>
            </w:r>
            <w:r w:rsidRPr="00FD6305">
              <w:rPr>
                <w:rFonts w:ascii="Calibri" w:hAnsi="Calibri" w:cs="Calibri"/>
                <w:color w:val="000000"/>
                <w:sz w:val="22"/>
                <w:szCs w:val="22"/>
              </w:rPr>
              <w:t xml:space="preserve"> </w:t>
            </w:r>
            <w:r w:rsidR="00A9100D" w:rsidRPr="00FD6305">
              <w:rPr>
                <w:rFonts w:ascii="Calibri" w:hAnsi="Calibri" w:cs="Calibri"/>
                <w:color w:val="000000"/>
                <w:sz w:val="22"/>
                <w:szCs w:val="22"/>
              </w:rPr>
              <w:t>exist</w:t>
            </w:r>
            <w:r w:rsidRPr="00FD6305">
              <w:rPr>
                <w:rFonts w:ascii="Calibri" w:hAnsi="Calibri" w:cs="Calibri"/>
                <w:color w:val="000000"/>
                <w:sz w:val="22"/>
                <w:szCs w:val="22"/>
              </w:rPr>
              <w:t xml:space="preserve"> if not hired by the Dealership. </w:t>
            </w:r>
          </w:p>
          <w:p w14:paraId="1D34D311" w14:textId="2ED84086"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Dealership is </w:t>
            </w:r>
            <w:r w:rsidRPr="00A9100D">
              <w:rPr>
                <w:rFonts w:ascii="Calibri" w:hAnsi="Calibri" w:cs="Calibri"/>
                <w:b/>
                <w:bCs/>
                <w:color w:val="000000"/>
                <w:sz w:val="22"/>
                <w:szCs w:val="22"/>
              </w:rPr>
              <w:t>located</w:t>
            </w:r>
            <w:r w:rsidRPr="00FD6305">
              <w:rPr>
                <w:rFonts w:ascii="Calibri" w:hAnsi="Calibri" w:cs="Calibri"/>
                <w:color w:val="000000"/>
                <w:sz w:val="22"/>
                <w:szCs w:val="22"/>
              </w:rPr>
              <w:t xml:space="preserve"> at one and only one address</w:t>
            </w:r>
            <w:r w:rsidR="00A9100D">
              <w:rPr>
                <w:rFonts w:ascii="Calibri" w:hAnsi="Calibri" w:cs="Calibri"/>
                <w:color w:val="000000"/>
                <w:sz w:val="22"/>
                <w:szCs w:val="22"/>
              </w:rPr>
              <w:t xml:space="preserve"> </w:t>
            </w:r>
            <w:r w:rsidR="00A9100D" w:rsidRPr="00A9100D">
              <w:rPr>
                <w:rFonts w:ascii="Calibri" w:hAnsi="Calibri" w:cs="Calibri"/>
                <w:b/>
                <w:bCs/>
                <w:color w:val="000000"/>
                <w:sz w:val="22"/>
                <w:szCs w:val="22"/>
              </w:rPr>
              <w:t>(1:1)</w:t>
            </w:r>
          </w:p>
          <w:p w14:paraId="50D59629" w14:textId="323EBF3D" w:rsid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Relationship between Dealership and Address is </w:t>
            </w:r>
            <w:r w:rsidR="00A9100D" w:rsidRPr="003D46CB">
              <w:rPr>
                <w:rFonts w:ascii="Calibri" w:hAnsi="Calibri" w:cs="Calibri"/>
                <w:b/>
                <w:bCs/>
                <w:color w:val="000000"/>
                <w:sz w:val="22"/>
                <w:szCs w:val="22"/>
              </w:rPr>
              <w:t>Non</w:t>
            </w:r>
            <w:r w:rsidR="003D46CB">
              <w:rPr>
                <w:rFonts w:ascii="Calibri" w:hAnsi="Calibri" w:cs="Calibri"/>
                <w:b/>
                <w:bCs/>
                <w:color w:val="000000"/>
                <w:sz w:val="22"/>
                <w:szCs w:val="22"/>
              </w:rPr>
              <w:t>-</w:t>
            </w:r>
            <w:r w:rsidR="00A9100D" w:rsidRPr="003D46CB">
              <w:rPr>
                <w:rFonts w:ascii="Calibri" w:hAnsi="Calibri" w:cs="Calibri"/>
                <w:b/>
                <w:bCs/>
                <w:color w:val="000000"/>
                <w:sz w:val="22"/>
                <w:szCs w:val="22"/>
              </w:rPr>
              <w:t>identifying</w:t>
            </w:r>
            <w:r w:rsidRPr="00FD6305">
              <w:rPr>
                <w:rFonts w:ascii="Calibri" w:hAnsi="Calibri" w:cs="Calibri"/>
                <w:color w:val="000000"/>
                <w:sz w:val="22"/>
                <w:szCs w:val="22"/>
              </w:rPr>
              <w:t xml:space="preserve"> where Address can still </w:t>
            </w:r>
            <w:r w:rsidR="00A9100D" w:rsidRPr="00FD6305">
              <w:rPr>
                <w:rFonts w:ascii="Calibri" w:hAnsi="Calibri" w:cs="Calibri"/>
                <w:color w:val="000000"/>
                <w:sz w:val="22"/>
                <w:szCs w:val="22"/>
              </w:rPr>
              <w:t>exist</w:t>
            </w:r>
            <w:r w:rsidRPr="00FD6305">
              <w:rPr>
                <w:rFonts w:ascii="Calibri" w:hAnsi="Calibri" w:cs="Calibri"/>
                <w:color w:val="000000"/>
                <w:sz w:val="22"/>
                <w:szCs w:val="22"/>
              </w:rPr>
              <w:t xml:space="preserve"> if </w:t>
            </w:r>
            <w:r w:rsidR="00A9100D" w:rsidRPr="00FD6305">
              <w:rPr>
                <w:rFonts w:ascii="Calibri" w:hAnsi="Calibri" w:cs="Calibri"/>
                <w:color w:val="000000"/>
                <w:sz w:val="22"/>
                <w:szCs w:val="22"/>
              </w:rPr>
              <w:t>it is</w:t>
            </w:r>
            <w:r w:rsidRPr="00FD6305">
              <w:rPr>
                <w:rFonts w:ascii="Calibri" w:hAnsi="Calibri" w:cs="Calibri"/>
                <w:color w:val="000000"/>
                <w:sz w:val="22"/>
                <w:szCs w:val="22"/>
              </w:rPr>
              <w:t xml:space="preserve"> not the address of the </w:t>
            </w:r>
            <w:r w:rsidR="00A9100D" w:rsidRPr="00FD6305">
              <w:rPr>
                <w:rFonts w:ascii="Calibri" w:hAnsi="Calibri" w:cs="Calibri"/>
                <w:color w:val="000000"/>
                <w:sz w:val="22"/>
                <w:szCs w:val="22"/>
              </w:rPr>
              <w:t>Dealership</w:t>
            </w:r>
            <w:r w:rsidRPr="00FD6305">
              <w:rPr>
                <w:rFonts w:ascii="Calibri" w:hAnsi="Calibri" w:cs="Calibri"/>
                <w:color w:val="000000"/>
                <w:sz w:val="22"/>
                <w:szCs w:val="22"/>
              </w:rPr>
              <w:t>.</w:t>
            </w:r>
          </w:p>
          <w:p w14:paraId="70C0DA23" w14:textId="1D2DD943"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ll the </w:t>
            </w:r>
            <w:r w:rsidR="00A9100D" w:rsidRPr="00FD6305">
              <w:rPr>
                <w:rFonts w:ascii="Calibri" w:hAnsi="Calibri" w:cs="Calibri"/>
                <w:color w:val="000000"/>
                <w:sz w:val="22"/>
                <w:szCs w:val="22"/>
              </w:rPr>
              <w:t>relationship</w:t>
            </w:r>
            <w:r w:rsidRPr="00FD6305">
              <w:rPr>
                <w:rFonts w:ascii="Calibri" w:hAnsi="Calibri" w:cs="Calibri"/>
                <w:color w:val="000000"/>
                <w:sz w:val="22"/>
                <w:szCs w:val="22"/>
              </w:rPr>
              <w:t xml:space="preserve"> with Address will be </w:t>
            </w:r>
            <w:r w:rsidRPr="003D46CB">
              <w:rPr>
                <w:rFonts w:ascii="Calibri" w:hAnsi="Calibri" w:cs="Calibri"/>
                <w:b/>
                <w:bCs/>
                <w:color w:val="000000"/>
                <w:sz w:val="22"/>
                <w:szCs w:val="22"/>
              </w:rPr>
              <w:t>Non-Identifying</w:t>
            </w:r>
            <w:r w:rsidRPr="00FD6305">
              <w:rPr>
                <w:rFonts w:ascii="Calibri" w:hAnsi="Calibri" w:cs="Calibri"/>
                <w:color w:val="000000"/>
                <w:sz w:val="22"/>
                <w:szCs w:val="22"/>
              </w:rPr>
              <w:t xml:space="preserve">. </w:t>
            </w:r>
          </w:p>
          <w:p w14:paraId="317D6395" w14:textId="161170D8"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n Address can </w:t>
            </w:r>
            <w:r w:rsidRPr="003D46CB">
              <w:rPr>
                <w:rFonts w:ascii="Calibri" w:hAnsi="Calibri" w:cs="Calibri"/>
                <w:b/>
                <w:bCs/>
                <w:color w:val="000000"/>
                <w:sz w:val="22"/>
                <w:szCs w:val="22"/>
              </w:rPr>
              <w:t>locate</w:t>
            </w:r>
            <w:r w:rsidRPr="00FD6305">
              <w:rPr>
                <w:rFonts w:ascii="Calibri" w:hAnsi="Calibri" w:cs="Calibri"/>
                <w:color w:val="000000"/>
                <w:sz w:val="22"/>
                <w:szCs w:val="22"/>
              </w:rPr>
              <w:t xml:space="preserve"> one and only one Dealership</w:t>
            </w:r>
            <w:r w:rsidR="003D46CB">
              <w:rPr>
                <w:rFonts w:ascii="Calibri" w:hAnsi="Calibri" w:cs="Calibri"/>
                <w:color w:val="000000"/>
                <w:sz w:val="22"/>
                <w:szCs w:val="22"/>
              </w:rPr>
              <w:t xml:space="preserve"> </w:t>
            </w:r>
            <w:r w:rsidR="003D46CB" w:rsidRPr="00A9100D">
              <w:rPr>
                <w:rFonts w:ascii="Calibri" w:hAnsi="Calibri" w:cs="Calibri"/>
                <w:b/>
                <w:bCs/>
                <w:color w:val="000000"/>
                <w:sz w:val="22"/>
                <w:szCs w:val="22"/>
              </w:rPr>
              <w:t>(1:1)</w:t>
            </w:r>
          </w:p>
          <w:p w14:paraId="32621024" w14:textId="5C84E74D"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n Address can </w:t>
            </w:r>
            <w:r w:rsidRPr="003D46CB">
              <w:rPr>
                <w:rFonts w:ascii="Calibri" w:hAnsi="Calibri" w:cs="Calibri"/>
                <w:b/>
                <w:bCs/>
                <w:color w:val="000000"/>
                <w:sz w:val="22"/>
                <w:szCs w:val="22"/>
              </w:rPr>
              <w:t>locate</w:t>
            </w:r>
            <w:r w:rsidRPr="00FD6305">
              <w:rPr>
                <w:rFonts w:ascii="Calibri" w:hAnsi="Calibri" w:cs="Calibri"/>
                <w:color w:val="000000"/>
                <w:sz w:val="22"/>
                <w:szCs w:val="22"/>
              </w:rPr>
              <w:t xml:space="preserve"> one and only one Employee</w:t>
            </w:r>
            <w:r w:rsidR="003D46CB">
              <w:rPr>
                <w:rFonts w:ascii="Calibri" w:hAnsi="Calibri" w:cs="Calibri"/>
                <w:color w:val="000000"/>
                <w:sz w:val="22"/>
                <w:szCs w:val="22"/>
              </w:rPr>
              <w:t xml:space="preserve"> </w:t>
            </w:r>
            <w:r w:rsidR="003D46CB" w:rsidRPr="00A9100D">
              <w:rPr>
                <w:rFonts w:ascii="Calibri" w:hAnsi="Calibri" w:cs="Calibri"/>
                <w:b/>
                <w:bCs/>
                <w:color w:val="000000"/>
                <w:sz w:val="22"/>
                <w:szCs w:val="22"/>
              </w:rPr>
              <w:t>(1:1)</w:t>
            </w:r>
          </w:p>
          <w:p w14:paraId="02829C27" w14:textId="7075672C" w:rsid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n Address can </w:t>
            </w:r>
            <w:r w:rsidRPr="003D46CB">
              <w:rPr>
                <w:rFonts w:ascii="Calibri" w:hAnsi="Calibri" w:cs="Calibri"/>
                <w:b/>
                <w:bCs/>
                <w:color w:val="000000"/>
                <w:sz w:val="22"/>
                <w:szCs w:val="22"/>
              </w:rPr>
              <w:t>locate</w:t>
            </w:r>
            <w:r w:rsidRPr="00FD6305">
              <w:rPr>
                <w:rFonts w:ascii="Calibri" w:hAnsi="Calibri" w:cs="Calibri"/>
                <w:color w:val="000000"/>
                <w:sz w:val="22"/>
                <w:szCs w:val="22"/>
              </w:rPr>
              <w:t xml:space="preserve"> one and only one Customer</w:t>
            </w:r>
            <w:r w:rsidR="003D46CB">
              <w:rPr>
                <w:rFonts w:ascii="Calibri" w:hAnsi="Calibri" w:cs="Calibri"/>
                <w:color w:val="000000"/>
                <w:sz w:val="22"/>
                <w:szCs w:val="22"/>
              </w:rPr>
              <w:t xml:space="preserve"> </w:t>
            </w:r>
            <w:r w:rsidR="003D46CB" w:rsidRPr="00A9100D">
              <w:rPr>
                <w:rFonts w:ascii="Calibri" w:hAnsi="Calibri" w:cs="Calibri"/>
                <w:b/>
                <w:bCs/>
                <w:color w:val="000000"/>
                <w:sz w:val="22"/>
                <w:szCs w:val="22"/>
              </w:rPr>
              <w:t>(1:1)</w:t>
            </w:r>
          </w:p>
          <w:p w14:paraId="2C4EF79A" w14:textId="78E8FE01"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Customer can be </w:t>
            </w:r>
            <w:r w:rsidRPr="003D46CB">
              <w:rPr>
                <w:rFonts w:ascii="Calibri" w:hAnsi="Calibri" w:cs="Calibri"/>
                <w:b/>
                <w:bCs/>
                <w:color w:val="000000"/>
                <w:sz w:val="22"/>
                <w:szCs w:val="22"/>
              </w:rPr>
              <w:t>located</w:t>
            </w:r>
            <w:r w:rsidRPr="00FD6305">
              <w:rPr>
                <w:rFonts w:ascii="Calibri" w:hAnsi="Calibri" w:cs="Calibri"/>
                <w:color w:val="000000"/>
                <w:sz w:val="22"/>
                <w:szCs w:val="22"/>
              </w:rPr>
              <w:t xml:space="preserve"> at one and only one Address</w:t>
            </w:r>
            <w:r w:rsidR="003D46CB">
              <w:rPr>
                <w:rFonts w:ascii="Calibri" w:hAnsi="Calibri" w:cs="Calibri"/>
                <w:color w:val="000000"/>
                <w:sz w:val="22"/>
                <w:szCs w:val="22"/>
              </w:rPr>
              <w:t xml:space="preserve"> </w:t>
            </w:r>
            <w:r w:rsidR="003D46CB" w:rsidRPr="00A9100D">
              <w:rPr>
                <w:rFonts w:ascii="Calibri" w:hAnsi="Calibri" w:cs="Calibri"/>
                <w:b/>
                <w:bCs/>
                <w:color w:val="000000"/>
                <w:sz w:val="22"/>
                <w:szCs w:val="22"/>
              </w:rPr>
              <w:t>(1:1)</w:t>
            </w:r>
          </w:p>
          <w:p w14:paraId="6C7DA389" w14:textId="50D92696" w:rsidR="00FD6305" w:rsidRPr="00FD6305" w:rsidRDefault="003D46CB" w:rsidP="00FD6305">
            <w:pPr>
              <w:pStyle w:val="ListParagraph"/>
              <w:numPr>
                <w:ilvl w:val="0"/>
                <w:numId w:val="10"/>
              </w:numPr>
              <w:rPr>
                <w:rFonts w:ascii="Calibri" w:hAnsi="Calibri" w:cs="Calibri"/>
                <w:color w:val="000000"/>
                <w:sz w:val="22"/>
                <w:szCs w:val="22"/>
              </w:rPr>
            </w:pPr>
            <w:r>
              <w:rPr>
                <w:rFonts w:ascii="Calibri" w:hAnsi="Calibri" w:cs="Calibri"/>
                <w:color w:val="000000"/>
                <w:sz w:val="22"/>
                <w:szCs w:val="22"/>
              </w:rPr>
              <w:t>Many</w:t>
            </w:r>
            <w:r w:rsidR="00FD6305" w:rsidRPr="00FD6305">
              <w:rPr>
                <w:rFonts w:ascii="Calibri" w:hAnsi="Calibri" w:cs="Calibri"/>
                <w:color w:val="000000"/>
                <w:sz w:val="22"/>
                <w:szCs w:val="22"/>
              </w:rPr>
              <w:t xml:space="preserve"> Customer can be </w:t>
            </w:r>
            <w:r w:rsidR="00FD6305" w:rsidRPr="003D46CB">
              <w:rPr>
                <w:rFonts w:ascii="Calibri" w:hAnsi="Calibri" w:cs="Calibri"/>
                <w:b/>
                <w:bCs/>
                <w:color w:val="000000"/>
                <w:sz w:val="22"/>
                <w:szCs w:val="22"/>
              </w:rPr>
              <w:t>Interact</w:t>
            </w:r>
            <w:r w:rsidR="00FD6305" w:rsidRPr="00FD6305">
              <w:rPr>
                <w:rFonts w:ascii="Calibri" w:hAnsi="Calibri" w:cs="Calibri"/>
                <w:color w:val="000000"/>
                <w:sz w:val="22"/>
                <w:szCs w:val="22"/>
              </w:rPr>
              <w:t xml:space="preserve"> with many Employee</w:t>
            </w:r>
            <w:r>
              <w:rPr>
                <w:rFonts w:ascii="Calibri" w:hAnsi="Calibri" w:cs="Calibri"/>
                <w:color w:val="000000"/>
                <w:sz w:val="22"/>
                <w:szCs w:val="22"/>
              </w:rPr>
              <w:t xml:space="preserve"> </w:t>
            </w:r>
            <w:r w:rsidRPr="00A9100D">
              <w:rPr>
                <w:rFonts w:ascii="Calibri" w:hAnsi="Calibri" w:cs="Calibri"/>
                <w:b/>
                <w:bCs/>
                <w:color w:val="000000"/>
                <w:sz w:val="22"/>
                <w:szCs w:val="22"/>
              </w:rPr>
              <w:t>(</w:t>
            </w:r>
            <w:r>
              <w:rPr>
                <w:rFonts w:ascii="Calibri" w:hAnsi="Calibri" w:cs="Calibri"/>
                <w:b/>
                <w:bCs/>
                <w:color w:val="000000"/>
                <w:sz w:val="22"/>
                <w:szCs w:val="22"/>
              </w:rPr>
              <w:t>1</w:t>
            </w:r>
            <w:r w:rsidRPr="00A9100D">
              <w:rPr>
                <w:rFonts w:ascii="Calibri" w:hAnsi="Calibri" w:cs="Calibri"/>
                <w:b/>
                <w:bCs/>
                <w:color w:val="000000"/>
                <w:sz w:val="22"/>
                <w:szCs w:val="22"/>
              </w:rPr>
              <w:t>:</w:t>
            </w:r>
            <w:r>
              <w:rPr>
                <w:rFonts w:ascii="Calibri" w:hAnsi="Calibri" w:cs="Calibri"/>
                <w:b/>
                <w:bCs/>
                <w:color w:val="000000"/>
                <w:sz w:val="22"/>
                <w:szCs w:val="22"/>
              </w:rPr>
              <w:t>M</w:t>
            </w:r>
            <w:r w:rsidRPr="00A9100D">
              <w:rPr>
                <w:rFonts w:ascii="Calibri" w:hAnsi="Calibri" w:cs="Calibri"/>
                <w:b/>
                <w:bCs/>
                <w:color w:val="000000"/>
                <w:sz w:val="22"/>
                <w:szCs w:val="22"/>
              </w:rPr>
              <w:t>)</w:t>
            </w:r>
            <w:r>
              <w:rPr>
                <w:rFonts w:ascii="Calibri" w:hAnsi="Calibri" w:cs="Calibri"/>
                <w:b/>
                <w:bCs/>
                <w:color w:val="000000"/>
                <w:sz w:val="22"/>
                <w:szCs w:val="22"/>
              </w:rPr>
              <w:t xml:space="preserve"> </w:t>
            </w:r>
          </w:p>
          <w:p w14:paraId="2AF7C1BF" w14:textId="217B92DA"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Relationship between Customer and Employee is </w:t>
            </w:r>
            <w:r w:rsidRPr="003D46CB">
              <w:rPr>
                <w:rFonts w:ascii="Calibri" w:hAnsi="Calibri" w:cs="Calibri"/>
                <w:b/>
                <w:bCs/>
                <w:color w:val="000000"/>
                <w:sz w:val="22"/>
                <w:szCs w:val="22"/>
              </w:rPr>
              <w:t>Identifying</w:t>
            </w:r>
            <w:r w:rsidRPr="00FD6305">
              <w:rPr>
                <w:rFonts w:ascii="Calibri" w:hAnsi="Calibri" w:cs="Calibri"/>
                <w:color w:val="000000"/>
                <w:sz w:val="22"/>
                <w:szCs w:val="22"/>
              </w:rPr>
              <w:t xml:space="preserve"> where a Customer will not be considered a customer </w:t>
            </w:r>
            <w:r w:rsidR="00A9100D" w:rsidRPr="00FD6305">
              <w:rPr>
                <w:rFonts w:ascii="Calibri" w:hAnsi="Calibri" w:cs="Calibri"/>
                <w:color w:val="000000"/>
                <w:sz w:val="22"/>
                <w:szCs w:val="22"/>
              </w:rPr>
              <w:t>till,</w:t>
            </w:r>
            <w:r w:rsidRPr="00FD6305">
              <w:rPr>
                <w:rFonts w:ascii="Calibri" w:hAnsi="Calibri" w:cs="Calibri"/>
                <w:color w:val="000000"/>
                <w:sz w:val="22"/>
                <w:szCs w:val="22"/>
              </w:rPr>
              <w:t xml:space="preserve"> they are helped by </w:t>
            </w:r>
            <w:r w:rsidR="00A9100D" w:rsidRPr="00FD6305">
              <w:rPr>
                <w:rFonts w:ascii="Calibri" w:hAnsi="Calibri" w:cs="Calibri"/>
                <w:color w:val="000000"/>
                <w:sz w:val="22"/>
                <w:szCs w:val="22"/>
              </w:rPr>
              <w:t>at least</w:t>
            </w:r>
            <w:r w:rsidRPr="00FD6305">
              <w:rPr>
                <w:rFonts w:ascii="Calibri" w:hAnsi="Calibri" w:cs="Calibri"/>
                <w:color w:val="000000"/>
                <w:sz w:val="22"/>
                <w:szCs w:val="22"/>
              </w:rPr>
              <w:t xml:space="preserve"> one Employee and added to the database. </w:t>
            </w:r>
          </w:p>
          <w:p w14:paraId="71C0CA3F" w14:textId="67F9B1D4" w:rsid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Customer can </w:t>
            </w:r>
            <w:r w:rsidRPr="003D46CB">
              <w:rPr>
                <w:rFonts w:ascii="Calibri" w:hAnsi="Calibri" w:cs="Calibri"/>
                <w:b/>
                <w:bCs/>
                <w:color w:val="000000"/>
                <w:sz w:val="22"/>
                <w:szCs w:val="22"/>
              </w:rPr>
              <w:t>Selects</w:t>
            </w:r>
            <w:r w:rsidRPr="00FD6305">
              <w:rPr>
                <w:rFonts w:ascii="Calibri" w:hAnsi="Calibri" w:cs="Calibri"/>
                <w:color w:val="000000"/>
                <w:sz w:val="22"/>
                <w:szCs w:val="22"/>
              </w:rPr>
              <w:t xml:space="preserve"> zero to many contracts.</w:t>
            </w:r>
            <w:r w:rsidR="003D46CB">
              <w:rPr>
                <w:rFonts w:ascii="Calibri" w:hAnsi="Calibri" w:cs="Calibri"/>
                <w:color w:val="000000"/>
                <w:sz w:val="22"/>
                <w:szCs w:val="22"/>
              </w:rPr>
              <w:t xml:space="preserve"> </w:t>
            </w:r>
            <w:r w:rsidR="003D46CB" w:rsidRPr="00A9100D">
              <w:rPr>
                <w:rFonts w:ascii="Calibri" w:hAnsi="Calibri" w:cs="Calibri"/>
                <w:b/>
                <w:bCs/>
                <w:color w:val="000000"/>
                <w:sz w:val="22"/>
                <w:szCs w:val="22"/>
              </w:rPr>
              <w:t>(</w:t>
            </w:r>
            <w:r w:rsidR="003D46CB">
              <w:rPr>
                <w:rFonts w:ascii="Calibri" w:hAnsi="Calibri" w:cs="Calibri"/>
                <w:b/>
                <w:bCs/>
                <w:color w:val="000000"/>
                <w:sz w:val="22"/>
                <w:szCs w:val="22"/>
              </w:rPr>
              <w:t>0</w:t>
            </w:r>
            <w:r w:rsidR="003D46CB" w:rsidRPr="00A9100D">
              <w:rPr>
                <w:rFonts w:ascii="Calibri" w:hAnsi="Calibri" w:cs="Calibri"/>
                <w:b/>
                <w:bCs/>
                <w:color w:val="000000"/>
                <w:sz w:val="22"/>
                <w:szCs w:val="22"/>
              </w:rPr>
              <w:t>:</w:t>
            </w:r>
            <w:r w:rsidR="003D46CB">
              <w:rPr>
                <w:rFonts w:ascii="Calibri" w:hAnsi="Calibri" w:cs="Calibri"/>
                <w:b/>
                <w:bCs/>
                <w:color w:val="000000"/>
                <w:sz w:val="22"/>
                <w:szCs w:val="22"/>
              </w:rPr>
              <w:t>M</w:t>
            </w:r>
            <w:r w:rsidR="003D46CB" w:rsidRPr="00A9100D">
              <w:rPr>
                <w:rFonts w:ascii="Calibri" w:hAnsi="Calibri" w:cs="Calibri"/>
                <w:b/>
                <w:bCs/>
                <w:color w:val="000000"/>
                <w:sz w:val="22"/>
                <w:szCs w:val="22"/>
              </w:rPr>
              <w:t>)</w:t>
            </w:r>
          </w:p>
          <w:p w14:paraId="2A8A32E7" w14:textId="34C9E172"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Vehicle is </w:t>
            </w:r>
            <w:r w:rsidRPr="003D46CB">
              <w:rPr>
                <w:rFonts w:ascii="Calibri" w:hAnsi="Calibri" w:cs="Calibri"/>
                <w:b/>
                <w:bCs/>
                <w:color w:val="000000"/>
                <w:sz w:val="22"/>
                <w:szCs w:val="22"/>
              </w:rPr>
              <w:t>located</w:t>
            </w:r>
            <w:r w:rsidRPr="00FD6305">
              <w:rPr>
                <w:rFonts w:ascii="Calibri" w:hAnsi="Calibri" w:cs="Calibri"/>
                <w:color w:val="000000"/>
                <w:sz w:val="22"/>
                <w:szCs w:val="22"/>
              </w:rPr>
              <w:t xml:space="preserve"> at one and only one Dealership. </w:t>
            </w:r>
            <w:r w:rsidR="003D46CB" w:rsidRPr="00A9100D">
              <w:rPr>
                <w:rFonts w:ascii="Calibri" w:hAnsi="Calibri" w:cs="Calibri"/>
                <w:b/>
                <w:bCs/>
                <w:color w:val="000000"/>
                <w:sz w:val="22"/>
                <w:szCs w:val="22"/>
              </w:rPr>
              <w:t>(1:1)</w:t>
            </w:r>
          </w:p>
          <w:p w14:paraId="12CF9300" w14:textId="5CD515BF"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Vehicle is </w:t>
            </w:r>
            <w:r w:rsidRPr="003D46CB">
              <w:rPr>
                <w:rFonts w:ascii="Calibri" w:hAnsi="Calibri" w:cs="Calibri"/>
                <w:b/>
                <w:bCs/>
                <w:color w:val="000000"/>
                <w:sz w:val="22"/>
                <w:szCs w:val="22"/>
              </w:rPr>
              <w:t>manufactured</w:t>
            </w:r>
            <w:r w:rsidRPr="00FD6305">
              <w:rPr>
                <w:rFonts w:ascii="Calibri" w:hAnsi="Calibri" w:cs="Calibri"/>
                <w:color w:val="000000"/>
                <w:sz w:val="22"/>
                <w:szCs w:val="22"/>
              </w:rPr>
              <w:t xml:space="preserve"> by one and only one Brand. </w:t>
            </w:r>
            <w:r w:rsidR="003D46CB" w:rsidRPr="00A9100D">
              <w:rPr>
                <w:rFonts w:ascii="Calibri" w:hAnsi="Calibri" w:cs="Calibri"/>
                <w:b/>
                <w:bCs/>
                <w:color w:val="000000"/>
                <w:sz w:val="22"/>
                <w:szCs w:val="22"/>
              </w:rPr>
              <w:t>(1:1)</w:t>
            </w:r>
          </w:p>
          <w:p w14:paraId="40471AA0" w14:textId="705B9721"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Relationship between Vehicle and the Brand is </w:t>
            </w:r>
            <w:r w:rsidRPr="003D46CB">
              <w:rPr>
                <w:rFonts w:ascii="Calibri" w:hAnsi="Calibri" w:cs="Calibri"/>
                <w:b/>
                <w:bCs/>
                <w:color w:val="000000"/>
                <w:sz w:val="22"/>
                <w:szCs w:val="22"/>
              </w:rPr>
              <w:t>Identifying</w:t>
            </w:r>
            <w:r w:rsidRPr="00FD6305">
              <w:rPr>
                <w:rFonts w:ascii="Calibri" w:hAnsi="Calibri" w:cs="Calibri"/>
                <w:color w:val="000000"/>
                <w:sz w:val="22"/>
                <w:szCs w:val="22"/>
              </w:rPr>
              <w:t xml:space="preserve"> relationship, where a vehicle </w:t>
            </w:r>
            <w:r w:rsidR="00A9100D" w:rsidRPr="00FD6305">
              <w:rPr>
                <w:rFonts w:ascii="Calibri" w:hAnsi="Calibri" w:cs="Calibri"/>
                <w:color w:val="000000"/>
                <w:sz w:val="22"/>
                <w:szCs w:val="22"/>
              </w:rPr>
              <w:t>does not</w:t>
            </w:r>
            <w:r w:rsidRPr="00FD6305">
              <w:rPr>
                <w:rFonts w:ascii="Calibri" w:hAnsi="Calibri" w:cs="Calibri"/>
                <w:color w:val="000000"/>
                <w:sz w:val="22"/>
                <w:szCs w:val="22"/>
              </w:rPr>
              <w:t xml:space="preserve"> </w:t>
            </w:r>
            <w:r w:rsidR="00A9100D" w:rsidRPr="00FD6305">
              <w:rPr>
                <w:rFonts w:ascii="Calibri" w:hAnsi="Calibri" w:cs="Calibri"/>
                <w:color w:val="000000"/>
                <w:sz w:val="22"/>
                <w:szCs w:val="22"/>
              </w:rPr>
              <w:t>exist</w:t>
            </w:r>
            <w:r w:rsidRPr="00FD6305">
              <w:rPr>
                <w:rFonts w:ascii="Calibri" w:hAnsi="Calibri" w:cs="Calibri"/>
                <w:color w:val="000000"/>
                <w:sz w:val="22"/>
                <w:szCs w:val="22"/>
              </w:rPr>
              <w:t xml:space="preserve"> if one of the given Brand have not manufactured it.</w:t>
            </w:r>
          </w:p>
          <w:p w14:paraId="02D54BBD" w14:textId="18F6E9AB"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Vehicle is </w:t>
            </w:r>
            <w:r w:rsidRPr="003D46CB">
              <w:rPr>
                <w:rFonts w:ascii="Calibri" w:hAnsi="Calibri" w:cs="Calibri"/>
                <w:b/>
                <w:bCs/>
                <w:color w:val="000000"/>
                <w:sz w:val="22"/>
                <w:szCs w:val="22"/>
              </w:rPr>
              <w:t>assigned</w:t>
            </w:r>
            <w:r w:rsidRPr="00FD6305">
              <w:rPr>
                <w:rFonts w:ascii="Calibri" w:hAnsi="Calibri" w:cs="Calibri"/>
                <w:color w:val="000000"/>
                <w:sz w:val="22"/>
                <w:szCs w:val="22"/>
              </w:rPr>
              <w:t xml:space="preserve"> to 1 and only 1 contract. </w:t>
            </w:r>
            <w:r w:rsidR="003D46CB" w:rsidRPr="00A9100D">
              <w:rPr>
                <w:rFonts w:ascii="Calibri" w:hAnsi="Calibri" w:cs="Calibri"/>
                <w:b/>
                <w:bCs/>
                <w:color w:val="000000"/>
                <w:sz w:val="22"/>
                <w:szCs w:val="22"/>
              </w:rPr>
              <w:t>(1:1)</w:t>
            </w:r>
          </w:p>
          <w:p w14:paraId="3F89C80A" w14:textId="2E112A5C" w:rsid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Relationship between Vehicle and Contract is </w:t>
            </w:r>
            <w:r w:rsidR="00A9100D" w:rsidRPr="003D46CB">
              <w:rPr>
                <w:rFonts w:ascii="Calibri" w:hAnsi="Calibri" w:cs="Calibri"/>
                <w:b/>
                <w:bCs/>
                <w:color w:val="000000"/>
                <w:sz w:val="22"/>
                <w:szCs w:val="22"/>
              </w:rPr>
              <w:t>non-Identifying</w:t>
            </w:r>
            <w:r w:rsidRPr="00FD6305">
              <w:rPr>
                <w:rFonts w:ascii="Calibri" w:hAnsi="Calibri" w:cs="Calibri"/>
                <w:color w:val="000000"/>
                <w:sz w:val="22"/>
                <w:szCs w:val="22"/>
              </w:rPr>
              <w:t>, where a vehicle can be in the dealership without getting sold through a contract.</w:t>
            </w:r>
          </w:p>
          <w:p w14:paraId="6E150611" w14:textId="59B86DE5"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n Employee can be </w:t>
            </w:r>
            <w:r w:rsidRPr="003D46CB">
              <w:rPr>
                <w:rFonts w:ascii="Calibri" w:hAnsi="Calibri" w:cs="Calibri"/>
                <w:b/>
                <w:bCs/>
                <w:color w:val="000000"/>
                <w:sz w:val="22"/>
                <w:szCs w:val="22"/>
              </w:rPr>
              <w:t>employed</w:t>
            </w:r>
            <w:r w:rsidRPr="00FD6305">
              <w:rPr>
                <w:rFonts w:ascii="Calibri" w:hAnsi="Calibri" w:cs="Calibri"/>
                <w:color w:val="000000"/>
                <w:sz w:val="22"/>
                <w:szCs w:val="22"/>
              </w:rPr>
              <w:t xml:space="preserve"> at one and only one Dealership</w:t>
            </w:r>
            <w:r w:rsidR="003D46CB">
              <w:rPr>
                <w:rFonts w:ascii="Calibri" w:hAnsi="Calibri" w:cs="Calibri"/>
                <w:color w:val="000000"/>
                <w:sz w:val="22"/>
                <w:szCs w:val="22"/>
              </w:rPr>
              <w:t xml:space="preserve"> </w:t>
            </w:r>
            <w:r w:rsidR="003D46CB" w:rsidRPr="00A9100D">
              <w:rPr>
                <w:rFonts w:ascii="Calibri" w:hAnsi="Calibri" w:cs="Calibri"/>
                <w:b/>
                <w:bCs/>
                <w:color w:val="000000"/>
                <w:sz w:val="22"/>
                <w:szCs w:val="22"/>
              </w:rPr>
              <w:t>(1:1)</w:t>
            </w:r>
          </w:p>
          <w:p w14:paraId="3796BAC1" w14:textId="7944A69A"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n Employee can be </w:t>
            </w:r>
            <w:r w:rsidRPr="003D46CB">
              <w:rPr>
                <w:rFonts w:ascii="Calibri" w:hAnsi="Calibri" w:cs="Calibri"/>
                <w:b/>
                <w:bCs/>
                <w:color w:val="000000"/>
                <w:sz w:val="22"/>
                <w:szCs w:val="22"/>
              </w:rPr>
              <w:t>Located</w:t>
            </w:r>
            <w:r w:rsidRPr="00FD6305">
              <w:rPr>
                <w:rFonts w:ascii="Calibri" w:hAnsi="Calibri" w:cs="Calibri"/>
                <w:color w:val="000000"/>
                <w:sz w:val="22"/>
                <w:szCs w:val="22"/>
              </w:rPr>
              <w:t xml:space="preserve"> at one and only one Address</w:t>
            </w:r>
            <w:r w:rsidR="003D46CB">
              <w:rPr>
                <w:rFonts w:ascii="Calibri" w:hAnsi="Calibri" w:cs="Calibri"/>
                <w:color w:val="000000"/>
                <w:sz w:val="22"/>
                <w:szCs w:val="22"/>
              </w:rPr>
              <w:t xml:space="preserve"> </w:t>
            </w:r>
            <w:r w:rsidR="003D46CB" w:rsidRPr="00A9100D">
              <w:rPr>
                <w:rFonts w:ascii="Calibri" w:hAnsi="Calibri" w:cs="Calibri"/>
                <w:b/>
                <w:bCs/>
                <w:color w:val="000000"/>
                <w:sz w:val="22"/>
                <w:szCs w:val="22"/>
              </w:rPr>
              <w:t>(1:1)</w:t>
            </w:r>
          </w:p>
          <w:p w14:paraId="2C874C44" w14:textId="0114B6B5"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n Employee can </w:t>
            </w:r>
            <w:r w:rsidRPr="003D46CB">
              <w:rPr>
                <w:rFonts w:ascii="Calibri" w:hAnsi="Calibri" w:cs="Calibri"/>
                <w:b/>
                <w:bCs/>
                <w:color w:val="000000"/>
                <w:sz w:val="22"/>
                <w:szCs w:val="22"/>
              </w:rPr>
              <w:t>Interact</w:t>
            </w:r>
            <w:r w:rsidRPr="00FD6305">
              <w:rPr>
                <w:rFonts w:ascii="Calibri" w:hAnsi="Calibri" w:cs="Calibri"/>
                <w:color w:val="000000"/>
                <w:sz w:val="22"/>
                <w:szCs w:val="22"/>
              </w:rPr>
              <w:t xml:space="preserve"> with zero to many Customers</w:t>
            </w:r>
            <w:r w:rsidR="003D46CB">
              <w:rPr>
                <w:rFonts w:ascii="Calibri" w:hAnsi="Calibri" w:cs="Calibri"/>
                <w:color w:val="000000"/>
                <w:sz w:val="22"/>
                <w:szCs w:val="22"/>
              </w:rPr>
              <w:t xml:space="preserve"> </w:t>
            </w:r>
            <w:r w:rsidR="003D46CB" w:rsidRPr="00A9100D">
              <w:rPr>
                <w:rFonts w:ascii="Calibri" w:hAnsi="Calibri" w:cs="Calibri"/>
                <w:b/>
                <w:bCs/>
                <w:color w:val="000000"/>
                <w:sz w:val="22"/>
                <w:szCs w:val="22"/>
              </w:rPr>
              <w:t>(</w:t>
            </w:r>
            <w:r w:rsidR="003D46CB">
              <w:rPr>
                <w:rFonts w:ascii="Calibri" w:hAnsi="Calibri" w:cs="Calibri"/>
                <w:b/>
                <w:bCs/>
                <w:color w:val="000000"/>
                <w:sz w:val="22"/>
                <w:szCs w:val="22"/>
              </w:rPr>
              <w:t>0</w:t>
            </w:r>
            <w:r w:rsidR="003D46CB" w:rsidRPr="00A9100D">
              <w:rPr>
                <w:rFonts w:ascii="Calibri" w:hAnsi="Calibri" w:cs="Calibri"/>
                <w:b/>
                <w:bCs/>
                <w:color w:val="000000"/>
                <w:sz w:val="22"/>
                <w:szCs w:val="22"/>
              </w:rPr>
              <w:t>:</w:t>
            </w:r>
            <w:r w:rsidR="003D46CB">
              <w:rPr>
                <w:rFonts w:ascii="Calibri" w:hAnsi="Calibri" w:cs="Calibri"/>
                <w:b/>
                <w:bCs/>
                <w:color w:val="000000"/>
                <w:sz w:val="22"/>
                <w:szCs w:val="22"/>
              </w:rPr>
              <w:t>M</w:t>
            </w:r>
            <w:r w:rsidR="003D46CB" w:rsidRPr="00A9100D">
              <w:rPr>
                <w:rFonts w:ascii="Calibri" w:hAnsi="Calibri" w:cs="Calibri"/>
                <w:b/>
                <w:bCs/>
                <w:color w:val="000000"/>
                <w:sz w:val="22"/>
                <w:szCs w:val="22"/>
              </w:rPr>
              <w:t>)</w:t>
            </w:r>
          </w:p>
          <w:p w14:paraId="5D85917C" w14:textId="77777777"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Relationship between Employee and Customer </w:t>
            </w:r>
            <w:r w:rsidRPr="003D46CB">
              <w:rPr>
                <w:rFonts w:ascii="Calibri" w:hAnsi="Calibri" w:cs="Calibri"/>
                <w:b/>
                <w:bCs/>
                <w:color w:val="000000"/>
                <w:sz w:val="22"/>
                <w:szCs w:val="22"/>
              </w:rPr>
              <w:t>is Non-Identifying</w:t>
            </w:r>
            <w:r w:rsidRPr="00FD6305">
              <w:rPr>
                <w:rFonts w:ascii="Calibri" w:hAnsi="Calibri" w:cs="Calibri"/>
                <w:color w:val="000000"/>
                <w:sz w:val="22"/>
                <w:szCs w:val="22"/>
              </w:rPr>
              <w:t xml:space="preserve"> where an Employee can still be working without assisting any customer or have other roles. </w:t>
            </w:r>
          </w:p>
          <w:p w14:paraId="682B3882" w14:textId="2B2F4AE9"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lastRenderedPageBreak/>
              <w:t xml:space="preserve">An Employee </w:t>
            </w:r>
            <w:r w:rsidR="003D46CB">
              <w:rPr>
                <w:rFonts w:ascii="Calibri" w:hAnsi="Calibri" w:cs="Calibri"/>
                <w:color w:val="000000"/>
                <w:sz w:val="22"/>
                <w:szCs w:val="22"/>
              </w:rPr>
              <w:t>is</w:t>
            </w:r>
            <w:r w:rsidRPr="00FD6305">
              <w:rPr>
                <w:rFonts w:ascii="Calibri" w:hAnsi="Calibri" w:cs="Calibri"/>
                <w:color w:val="000000"/>
                <w:sz w:val="22"/>
                <w:szCs w:val="22"/>
              </w:rPr>
              <w:t xml:space="preserve"> </w:t>
            </w:r>
            <w:r w:rsidRPr="003D46CB">
              <w:rPr>
                <w:rFonts w:ascii="Calibri" w:hAnsi="Calibri" w:cs="Calibri"/>
                <w:b/>
                <w:bCs/>
                <w:color w:val="000000"/>
                <w:sz w:val="22"/>
                <w:szCs w:val="22"/>
              </w:rPr>
              <w:t>a</w:t>
            </w:r>
            <w:r w:rsidR="003D46CB">
              <w:rPr>
                <w:rFonts w:ascii="Calibri" w:hAnsi="Calibri" w:cs="Calibri"/>
                <w:b/>
                <w:bCs/>
                <w:color w:val="000000"/>
                <w:sz w:val="22"/>
                <w:szCs w:val="22"/>
              </w:rPr>
              <w:t>ssigned</w:t>
            </w:r>
            <w:r w:rsidRPr="00FD6305">
              <w:rPr>
                <w:rFonts w:ascii="Calibri" w:hAnsi="Calibri" w:cs="Calibri"/>
                <w:color w:val="000000"/>
                <w:sz w:val="22"/>
                <w:szCs w:val="22"/>
              </w:rPr>
              <w:t xml:space="preserve"> one to many Employee Role</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1:</w:t>
            </w:r>
            <w:r w:rsidR="009C3012">
              <w:rPr>
                <w:rFonts w:ascii="Calibri" w:hAnsi="Calibri" w:cs="Calibri"/>
                <w:b/>
                <w:bCs/>
                <w:color w:val="000000"/>
                <w:sz w:val="22"/>
                <w:szCs w:val="22"/>
              </w:rPr>
              <w:t>M</w:t>
            </w:r>
            <w:r w:rsidR="009C3012" w:rsidRPr="00A9100D">
              <w:rPr>
                <w:rFonts w:ascii="Calibri" w:hAnsi="Calibri" w:cs="Calibri"/>
                <w:b/>
                <w:bCs/>
                <w:color w:val="000000"/>
                <w:sz w:val="22"/>
                <w:szCs w:val="22"/>
              </w:rPr>
              <w:t>)</w:t>
            </w:r>
          </w:p>
          <w:p w14:paraId="5D23B3BC" w14:textId="6426F31A"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Employee can </w:t>
            </w:r>
            <w:r w:rsidRPr="003D46CB">
              <w:rPr>
                <w:rFonts w:ascii="Calibri" w:hAnsi="Calibri" w:cs="Calibri"/>
                <w:b/>
                <w:bCs/>
                <w:color w:val="000000"/>
                <w:sz w:val="22"/>
                <w:szCs w:val="22"/>
              </w:rPr>
              <w:t>create</w:t>
            </w:r>
            <w:r w:rsidRPr="00FD6305">
              <w:rPr>
                <w:rFonts w:ascii="Calibri" w:hAnsi="Calibri" w:cs="Calibri"/>
                <w:color w:val="000000"/>
                <w:sz w:val="22"/>
                <w:szCs w:val="22"/>
              </w:rPr>
              <w:t xml:space="preserve"> zero to many contracts</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w:t>
            </w:r>
            <w:r w:rsidR="009C3012">
              <w:rPr>
                <w:rFonts w:ascii="Calibri" w:hAnsi="Calibri" w:cs="Calibri"/>
                <w:b/>
                <w:bCs/>
                <w:color w:val="000000"/>
                <w:sz w:val="22"/>
                <w:szCs w:val="22"/>
              </w:rPr>
              <w:t>0</w:t>
            </w:r>
            <w:r w:rsidR="009C3012" w:rsidRPr="00A9100D">
              <w:rPr>
                <w:rFonts w:ascii="Calibri" w:hAnsi="Calibri" w:cs="Calibri"/>
                <w:b/>
                <w:bCs/>
                <w:color w:val="000000"/>
                <w:sz w:val="22"/>
                <w:szCs w:val="22"/>
              </w:rPr>
              <w:t>:</w:t>
            </w:r>
            <w:r w:rsidR="009C3012">
              <w:rPr>
                <w:rFonts w:ascii="Calibri" w:hAnsi="Calibri" w:cs="Calibri"/>
                <w:b/>
                <w:bCs/>
                <w:color w:val="000000"/>
                <w:sz w:val="22"/>
                <w:szCs w:val="22"/>
              </w:rPr>
              <w:t>M</w:t>
            </w:r>
            <w:r w:rsidR="009C3012" w:rsidRPr="00A9100D">
              <w:rPr>
                <w:rFonts w:ascii="Calibri" w:hAnsi="Calibri" w:cs="Calibri"/>
                <w:b/>
                <w:bCs/>
                <w:color w:val="000000"/>
                <w:sz w:val="22"/>
                <w:szCs w:val="22"/>
              </w:rPr>
              <w:t>)</w:t>
            </w:r>
          </w:p>
          <w:p w14:paraId="00F88CA8" w14:textId="7E1C4D3B" w:rsid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is is an </w:t>
            </w:r>
            <w:r w:rsidRPr="003D46CB">
              <w:rPr>
                <w:rFonts w:ascii="Calibri" w:hAnsi="Calibri" w:cs="Calibri"/>
                <w:b/>
                <w:bCs/>
                <w:color w:val="000000"/>
                <w:sz w:val="22"/>
                <w:szCs w:val="22"/>
              </w:rPr>
              <w:t>identifying</w:t>
            </w:r>
            <w:r w:rsidRPr="00FD6305">
              <w:rPr>
                <w:rFonts w:ascii="Calibri" w:hAnsi="Calibri" w:cs="Calibri"/>
                <w:color w:val="000000"/>
                <w:sz w:val="22"/>
                <w:szCs w:val="22"/>
              </w:rPr>
              <w:t xml:space="preserve"> </w:t>
            </w:r>
            <w:r w:rsidR="00A9100D" w:rsidRPr="00FD6305">
              <w:rPr>
                <w:rFonts w:ascii="Calibri" w:hAnsi="Calibri" w:cs="Calibri"/>
                <w:color w:val="000000"/>
                <w:sz w:val="22"/>
                <w:szCs w:val="22"/>
              </w:rPr>
              <w:t>relationship</w:t>
            </w:r>
            <w:r w:rsidRPr="00FD6305">
              <w:rPr>
                <w:rFonts w:ascii="Calibri" w:hAnsi="Calibri" w:cs="Calibri"/>
                <w:color w:val="000000"/>
                <w:sz w:val="22"/>
                <w:szCs w:val="22"/>
              </w:rPr>
              <w:t xml:space="preserve"> where the Contract will not </w:t>
            </w:r>
            <w:r w:rsidR="00A9100D" w:rsidRPr="00FD6305">
              <w:rPr>
                <w:rFonts w:ascii="Calibri" w:hAnsi="Calibri" w:cs="Calibri"/>
                <w:color w:val="000000"/>
                <w:sz w:val="22"/>
                <w:szCs w:val="22"/>
              </w:rPr>
              <w:t>exist</w:t>
            </w:r>
            <w:r w:rsidRPr="00FD6305">
              <w:rPr>
                <w:rFonts w:ascii="Calibri" w:hAnsi="Calibri" w:cs="Calibri"/>
                <w:color w:val="000000"/>
                <w:sz w:val="22"/>
                <w:szCs w:val="22"/>
              </w:rPr>
              <w:t xml:space="preserve"> if the Employee </w:t>
            </w:r>
            <w:r w:rsidR="00A9100D" w:rsidRPr="00FD6305">
              <w:rPr>
                <w:rFonts w:ascii="Calibri" w:hAnsi="Calibri" w:cs="Calibri"/>
                <w:color w:val="000000"/>
                <w:sz w:val="22"/>
                <w:szCs w:val="22"/>
              </w:rPr>
              <w:t>does not</w:t>
            </w:r>
            <w:r w:rsidRPr="00FD6305">
              <w:rPr>
                <w:rFonts w:ascii="Calibri" w:hAnsi="Calibri" w:cs="Calibri"/>
                <w:color w:val="000000"/>
                <w:sz w:val="22"/>
                <w:szCs w:val="22"/>
              </w:rPr>
              <w:t xml:space="preserve"> create it.</w:t>
            </w:r>
          </w:p>
          <w:p w14:paraId="6E9B1FA0" w14:textId="1AA761E4" w:rsid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Brand can </w:t>
            </w:r>
            <w:r w:rsidRPr="003D46CB">
              <w:rPr>
                <w:rFonts w:ascii="Calibri" w:hAnsi="Calibri" w:cs="Calibri"/>
                <w:b/>
                <w:bCs/>
                <w:color w:val="000000"/>
                <w:sz w:val="22"/>
                <w:szCs w:val="22"/>
              </w:rPr>
              <w:t>Manufacture</w:t>
            </w:r>
            <w:r w:rsidRPr="00FD6305">
              <w:rPr>
                <w:rFonts w:ascii="Calibri" w:hAnsi="Calibri" w:cs="Calibri"/>
                <w:color w:val="000000"/>
                <w:sz w:val="22"/>
                <w:szCs w:val="22"/>
              </w:rPr>
              <w:t xml:space="preserve"> zero to Many Vehicles</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w:t>
            </w:r>
            <w:r w:rsidR="009C3012">
              <w:rPr>
                <w:rFonts w:ascii="Calibri" w:hAnsi="Calibri" w:cs="Calibri"/>
                <w:b/>
                <w:bCs/>
                <w:color w:val="000000"/>
                <w:sz w:val="22"/>
                <w:szCs w:val="22"/>
              </w:rPr>
              <w:t>0</w:t>
            </w:r>
            <w:r w:rsidR="009C3012" w:rsidRPr="00A9100D">
              <w:rPr>
                <w:rFonts w:ascii="Calibri" w:hAnsi="Calibri" w:cs="Calibri"/>
                <w:b/>
                <w:bCs/>
                <w:color w:val="000000"/>
                <w:sz w:val="22"/>
                <w:szCs w:val="22"/>
              </w:rPr>
              <w:t>:</w:t>
            </w:r>
            <w:r w:rsidR="009C3012">
              <w:rPr>
                <w:rFonts w:ascii="Calibri" w:hAnsi="Calibri" w:cs="Calibri"/>
                <w:b/>
                <w:bCs/>
                <w:color w:val="000000"/>
                <w:sz w:val="22"/>
                <w:szCs w:val="22"/>
              </w:rPr>
              <w:t>M</w:t>
            </w:r>
            <w:r w:rsidR="009C3012" w:rsidRPr="00A9100D">
              <w:rPr>
                <w:rFonts w:ascii="Calibri" w:hAnsi="Calibri" w:cs="Calibri"/>
                <w:b/>
                <w:bCs/>
                <w:color w:val="000000"/>
                <w:sz w:val="22"/>
                <w:szCs w:val="22"/>
              </w:rPr>
              <w:t>)</w:t>
            </w:r>
          </w:p>
          <w:p w14:paraId="70BBF098" w14:textId="53B094BC" w:rsid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n Employee Role can be </w:t>
            </w:r>
            <w:r w:rsidR="00A9100D" w:rsidRPr="003D46CB">
              <w:rPr>
                <w:rFonts w:ascii="Calibri" w:hAnsi="Calibri" w:cs="Calibri"/>
                <w:b/>
                <w:bCs/>
                <w:color w:val="000000"/>
                <w:sz w:val="22"/>
                <w:szCs w:val="22"/>
              </w:rPr>
              <w:t>assigned</w:t>
            </w:r>
            <w:r w:rsidRPr="00FD6305">
              <w:rPr>
                <w:rFonts w:ascii="Calibri" w:hAnsi="Calibri" w:cs="Calibri"/>
                <w:color w:val="000000"/>
                <w:sz w:val="22"/>
                <w:szCs w:val="22"/>
              </w:rPr>
              <w:t xml:space="preserve"> to zero to many Employee, where a role might not be assigned to any of the Employee.</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w:t>
            </w:r>
            <w:r w:rsidR="009C3012">
              <w:rPr>
                <w:rFonts w:ascii="Calibri" w:hAnsi="Calibri" w:cs="Calibri"/>
                <w:b/>
                <w:bCs/>
                <w:color w:val="000000"/>
                <w:sz w:val="22"/>
                <w:szCs w:val="22"/>
              </w:rPr>
              <w:t>0</w:t>
            </w:r>
            <w:r w:rsidR="009C3012" w:rsidRPr="00A9100D">
              <w:rPr>
                <w:rFonts w:ascii="Calibri" w:hAnsi="Calibri" w:cs="Calibri"/>
                <w:b/>
                <w:bCs/>
                <w:color w:val="000000"/>
                <w:sz w:val="22"/>
                <w:szCs w:val="22"/>
              </w:rPr>
              <w:t>:</w:t>
            </w:r>
            <w:r w:rsidR="009C3012">
              <w:rPr>
                <w:rFonts w:ascii="Calibri" w:hAnsi="Calibri" w:cs="Calibri"/>
                <w:b/>
                <w:bCs/>
                <w:color w:val="000000"/>
                <w:sz w:val="22"/>
                <w:szCs w:val="22"/>
              </w:rPr>
              <w:t>M</w:t>
            </w:r>
            <w:r w:rsidR="009C3012" w:rsidRPr="00A9100D">
              <w:rPr>
                <w:rFonts w:ascii="Calibri" w:hAnsi="Calibri" w:cs="Calibri"/>
                <w:b/>
                <w:bCs/>
                <w:color w:val="000000"/>
                <w:sz w:val="22"/>
                <w:szCs w:val="22"/>
              </w:rPr>
              <w:t>)</w:t>
            </w:r>
          </w:p>
          <w:p w14:paraId="3ADFC791" w14:textId="225C3060"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Contract can be </w:t>
            </w:r>
            <w:r w:rsidRPr="003D46CB">
              <w:rPr>
                <w:rFonts w:ascii="Calibri" w:hAnsi="Calibri" w:cs="Calibri"/>
                <w:b/>
                <w:bCs/>
                <w:color w:val="000000"/>
                <w:sz w:val="22"/>
                <w:szCs w:val="22"/>
              </w:rPr>
              <w:t>assigned</w:t>
            </w:r>
            <w:r w:rsidRPr="00FD6305">
              <w:rPr>
                <w:rFonts w:ascii="Calibri" w:hAnsi="Calibri" w:cs="Calibri"/>
                <w:color w:val="000000"/>
                <w:sz w:val="22"/>
                <w:szCs w:val="22"/>
              </w:rPr>
              <w:t xml:space="preserve"> to 1 to many vehicles, where one contract could have multiple cars being sold in it. </w:t>
            </w:r>
            <w:r w:rsidR="009C3012" w:rsidRPr="00A9100D">
              <w:rPr>
                <w:rFonts w:ascii="Calibri" w:hAnsi="Calibri" w:cs="Calibri"/>
                <w:b/>
                <w:bCs/>
                <w:color w:val="000000"/>
                <w:sz w:val="22"/>
                <w:szCs w:val="22"/>
              </w:rPr>
              <w:t>(</w:t>
            </w:r>
            <w:r w:rsidR="009C3012">
              <w:rPr>
                <w:rFonts w:ascii="Calibri" w:hAnsi="Calibri" w:cs="Calibri"/>
                <w:b/>
                <w:bCs/>
                <w:color w:val="000000"/>
                <w:sz w:val="22"/>
                <w:szCs w:val="22"/>
              </w:rPr>
              <w:t>1</w:t>
            </w:r>
            <w:r w:rsidR="009C3012" w:rsidRPr="00A9100D">
              <w:rPr>
                <w:rFonts w:ascii="Calibri" w:hAnsi="Calibri" w:cs="Calibri"/>
                <w:b/>
                <w:bCs/>
                <w:color w:val="000000"/>
                <w:sz w:val="22"/>
                <w:szCs w:val="22"/>
              </w:rPr>
              <w:t>:</w:t>
            </w:r>
            <w:r w:rsidR="009C3012">
              <w:rPr>
                <w:rFonts w:ascii="Calibri" w:hAnsi="Calibri" w:cs="Calibri"/>
                <w:b/>
                <w:bCs/>
                <w:color w:val="000000"/>
                <w:sz w:val="22"/>
                <w:szCs w:val="22"/>
              </w:rPr>
              <w:t>M</w:t>
            </w:r>
            <w:r w:rsidR="009C3012" w:rsidRPr="00A9100D">
              <w:rPr>
                <w:rFonts w:ascii="Calibri" w:hAnsi="Calibri" w:cs="Calibri"/>
                <w:b/>
                <w:bCs/>
                <w:color w:val="000000"/>
                <w:sz w:val="22"/>
                <w:szCs w:val="22"/>
              </w:rPr>
              <w:t>)</w:t>
            </w:r>
          </w:p>
          <w:p w14:paraId="35F7E642" w14:textId="4A8B9026"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Contract is </w:t>
            </w:r>
            <w:r w:rsidRPr="003D46CB">
              <w:rPr>
                <w:rFonts w:ascii="Calibri" w:hAnsi="Calibri" w:cs="Calibri"/>
                <w:b/>
                <w:bCs/>
                <w:color w:val="000000"/>
                <w:sz w:val="22"/>
                <w:szCs w:val="22"/>
              </w:rPr>
              <w:t>Created</w:t>
            </w:r>
            <w:r w:rsidRPr="00FD6305">
              <w:rPr>
                <w:rFonts w:ascii="Calibri" w:hAnsi="Calibri" w:cs="Calibri"/>
                <w:color w:val="000000"/>
                <w:sz w:val="22"/>
                <w:szCs w:val="22"/>
              </w:rPr>
              <w:t xml:space="preserve"> by one and only one Employee</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1:1)</w:t>
            </w:r>
          </w:p>
          <w:p w14:paraId="024950FD" w14:textId="20037EAC"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Contract can only be </w:t>
            </w:r>
            <w:r w:rsidRPr="003D46CB">
              <w:rPr>
                <w:rFonts w:ascii="Calibri" w:hAnsi="Calibri" w:cs="Calibri"/>
                <w:b/>
                <w:bCs/>
                <w:color w:val="000000"/>
                <w:sz w:val="22"/>
                <w:szCs w:val="22"/>
              </w:rPr>
              <w:t>selected</w:t>
            </w:r>
            <w:r w:rsidRPr="00FD6305">
              <w:rPr>
                <w:rFonts w:ascii="Calibri" w:hAnsi="Calibri" w:cs="Calibri"/>
                <w:color w:val="000000"/>
                <w:sz w:val="22"/>
                <w:szCs w:val="22"/>
              </w:rPr>
              <w:t xml:space="preserve"> by one and only one Customer. </w:t>
            </w:r>
            <w:r w:rsidR="009C3012" w:rsidRPr="00A9100D">
              <w:rPr>
                <w:rFonts w:ascii="Calibri" w:hAnsi="Calibri" w:cs="Calibri"/>
                <w:b/>
                <w:bCs/>
                <w:color w:val="000000"/>
                <w:sz w:val="22"/>
                <w:szCs w:val="22"/>
              </w:rPr>
              <w:t>(1:1)</w:t>
            </w:r>
          </w:p>
          <w:p w14:paraId="51B4B9AC" w14:textId="45797FBA"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w:t>
            </w:r>
            <w:r w:rsidR="00A9100D" w:rsidRPr="00FD6305">
              <w:rPr>
                <w:rFonts w:ascii="Calibri" w:hAnsi="Calibri" w:cs="Calibri"/>
                <w:color w:val="000000"/>
                <w:sz w:val="22"/>
                <w:szCs w:val="22"/>
              </w:rPr>
              <w:t>Relationship</w:t>
            </w:r>
            <w:r w:rsidRPr="00FD6305">
              <w:rPr>
                <w:rFonts w:ascii="Calibri" w:hAnsi="Calibri" w:cs="Calibri"/>
                <w:color w:val="000000"/>
                <w:sz w:val="22"/>
                <w:szCs w:val="22"/>
              </w:rPr>
              <w:t xml:space="preserve"> between Customer and Contract is </w:t>
            </w:r>
            <w:r w:rsidRPr="003D46CB">
              <w:rPr>
                <w:rFonts w:ascii="Calibri" w:hAnsi="Calibri" w:cs="Calibri"/>
                <w:b/>
                <w:bCs/>
                <w:color w:val="000000"/>
                <w:sz w:val="22"/>
                <w:szCs w:val="22"/>
              </w:rPr>
              <w:t>Identifying</w:t>
            </w:r>
            <w:r w:rsidRPr="00FD6305">
              <w:rPr>
                <w:rFonts w:ascii="Calibri" w:hAnsi="Calibri" w:cs="Calibri"/>
                <w:color w:val="000000"/>
                <w:sz w:val="22"/>
                <w:szCs w:val="22"/>
              </w:rPr>
              <w:t xml:space="preserve"> where a Contract is created only for the Customer. </w:t>
            </w:r>
          </w:p>
          <w:p w14:paraId="1D43EB6F" w14:textId="2B1E333D"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Contract can be </w:t>
            </w:r>
            <w:r w:rsidRPr="003D46CB">
              <w:rPr>
                <w:rFonts w:ascii="Calibri" w:hAnsi="Calibri" w:cs="Calibri"/>
                <w:b/>
                <w:bCs/>
                <w:color w:val="000000"/>
                <w:sz w:val="22"/>
                <w:szCs w:val="22"/>
              </w:rPr>
              <w:t>paid</w:t>
            </w:r>
            <w:r w:rsidRPr="00FD6305">
              <w:rPr>
                <w:rFonts w:ascii="Calibri" w:hAnsi="Calibri" w:cs="Calibri"/>
                <w:color w:val="000000"/>
                <w:sz w:val="22"/>
                <w:szCs w:val="22"/>
              </w:rPr>
              <w:t xml:space="preserve"> by one and only one payment Type</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1:1)</w:t>
            </w:r>
          </w:p>
          <w:p w14:paraId="03463891" w14:textId="74D68C69" w:rsidR="00FD6305" w:rsidRPr="003D46CB" w:rsidRDefault="00FD6305" w:rsidP="003D46CB">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Relationship between Contract and Payment is </w:t>
            </w:r>
            <w:r w:rsidRPr="003D46CB">
              <w:rPr>
                <w:rFonts w:ascii="Calibri" w:hAnsi="Calibri" w:cs="Calibri"/>
                <w:b/>
                <w:bCs/>
                <w:color w:val="000000"/>
                <w:sz w:val="22"/>
                <w:szCs w:val="22"/>
              </w:rPr>
              <w:t>Non-Identifying</w:t>
            </w:r>
          </w:p>
          <w:p w14:paraId="66466E2B" w14:textId="6CE595D6"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Payment Type can be used to </w:t>
            </w:r>
            <w:r w:rsidRPr="003D46CB">
              <w:rPr>
                <w:rFonts w:ascii="Calibri" w:hAnsi="Calibri" w:cs="Calibri"/>
                <w:b/>
                <w:bCs/>
                <w:color w:val="000000"/>
                <w:sz w:val="22"/>
                <w:szCs w:val="22"/>
              </w:rPr>
              <w:t>pay</w:t>
            </w:r>
            <w:r w:rsidRPr="00FD6305">
              <w:rPr>
                <w:rFonts w:ascii="Calibri" w:hAnsi="Calibri" w:cs="Calibri"/>
                <w:color w:val="000000"/>
                <w:sz w:val="22"/>
                <w:szCs w:val="22"/>
              </w:rPr>
              <w:t xml:space="preserve"> for one and only one Contract</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1:1)</w:t>
            </w:r>
          </w:p>
          <w:p w14:paraId="36FD5744" w14:textId="52A58D8D"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Payment Type </w:t>
            </w:r>
            <w:r w:rsidRPr="003D46CB">
              <w:rPr>
                <w:rFonts w:ascii="Calibri" w:hAnsi="Calibri" w:cs="Calibri"/>
                <w:b/>
                <w:bCs/>
                <w:color w:val="000000"/>
                <w:sz w:val="22"/>
                <w:szCs w:val="22"/>
              </w:rPr>
              <w:t>offers</w:t>
            </w:r>
            <w:r w:rsidRPr="00FD6305">
              <w:rPr>
                <w:rFonts w:ascii="Calibri" w:hAnsi="Calibri" w:cs="Calibri"/>
                <w:color w:val="000000"/>
                <w:sz w:val="22"/>
                <w:szCs w:val="22"/>
              </w:rPr>
              <w:t xml:space="preserve"> one to many </w:t>
            </w:r>
            <w:r w:rsidR="00CE12D1" w:rsidRPr="00FD6305">
              <w:rPr>
                <w:rFonts w:ascii="Calibri" w:hAnsi="Calibri" w:cs="Calibri"/>
                <w:color w:val="000000"/>
                <w:sz w:val="22"/>
                <w:szCs w:val="22"/>
              </w:rPr>
              <w:t xml:space="preserve">Loan </w:t>
            </w:r>
            <w:r w:rsidR="00CE12D1">
              <w:rPr>
                <w:rFonts w:ascii="Calibri" w:hAnsi="Calibri" w:cs="Calibri"/>
                <w:color w:val="000000"/>
                <w:sz w:val="22"/>
                <w:szCs w:val="22"/>
              </w:rPr>
              <w:t>(</w:t>
            </w:r>
            <w:r w:rsidR="009C3012" w:rsidRPr="00A9100D">
              <w:rPr>
                <w:rFonts w:ascii="Calibri" w:hAnsi="Calibri" w:cs="Calibri"/>
                <w:b/>
                <w:bCs/>
                <w:color w:val="000000"/>
                <w:sz w:val="22"/>
                <w:szCs w:val="22"/>
              </w:rPr>
              <w:t>1:</w:t>
            </w:r>
            <w:r w:rsidR="009C3012">
              <w:rPr>
                <w:rFonts w:ascii="Calibri" w:hAnsi="Calibri" w:cs="Calibri"/>
                <w:b/>
                <w:bCs/>
                <w:color w:val="000000"/>
                <w:sz w:val="22"/>
                <w:szCs w:val="22"/>
              </w:rPr>
              <w:t>M</w:t>
            </w:r>
            <w:r w:rsidR="009C3012" w:rsidRPr="00A9100D">
              <w:rPr>
                <w:rFonts w:ascii="Calibri" w:hAnsi="Calibri" w:cs="Calibri"/>
                <w:b/>
                <w:bCs/>
                <w:color w:val="000000"/>
                <w:sz w:val="22"/>
                <w:szCs w:val="22"/>
              </w:rPr>
              <w:t>)</w:t>
            </w:r>
          </w:p>
          <w:p w14:paraId="0044DDEA" w14:textId="32E77B96" w:rsid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The </w:t>
            </w:r>
            <w:r w:rsidR="00A9100D" w:rsidRPr="00FD6305">
              <w:rPr>
                <w:rFonts w:ascii="Calibri" w:hAnsi="Calibri" w:cs="Calibri"/>
                <w:color w:val="000000"/>
                <w:sz w:val="22"/>
                <w:szCs w:val="22"/>
              </w:rPr>
              <w:t>Payment Type</w:t>
            </w:r>
            <w:r w:rsidRPr="00FD6305">
              <w:rPr>
                <w:rFonts w:ascii="Calibri" w:hAnsi="Calibri" w:cs="Calibri"/>
                <w:color w:val="000000"/>
                <w:sz w:val="22"/>
                <w:szCs w:val="22"/>
              </w:rPr>
              <w:t xml:space="preserve"> </w:t>
            </w:r>
            <w:r w:rsidRPr="003D46CB">
              <w:rPr>
                <w:rFonts w:ascii="Calibri" w:hAnsi="Calibri" w:cs="Calibri"/>
                <w:b/>
                <w:bCs/>
                <w:color w:val="000000"/>
                <w:sz w:val="22"/>
                <w:szCs w:val="22"/>
              </w:rPr>
              <w:t>offers</w:t>
            </w:r>
            <w:r w:rsidRPr="00FD6305">
              <w:rPr>
                <w:rFonts w:ascii="Calibri" w:hAnsi="Calibri" w:cs="Calibri"/>
                <w:color w:val="000000"/>
                <w:sz w:val="22"/>
                <w:szCs w:val="22"/>
              </w:rPr>
              <w:t xml:space="preserve"> one to many Lease</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1:</w:t>
            </w:r>
            <w:r w:rsidR="009C3012">
              <w:rPr>
                <w:rFonts w:ascii="Calibri" w:hAnsi="Calibri" w:cs="Calibri"/>
                <w:b/>
                <w:bCs/>
                <w:color w:val="000000"/>
                <w:sz w:val="22"/>
                <w:szCs w:val="22"/>
              </w:rPr>
              <w:t>M</w:t>
            </w:r>
            <w:r w:rsidR="009C3012" w:rsidRPr="00A9100D">
              <w:rPr>
                <w:rFonts w:ascii="Calibri" w:hAnsi="Calibri" w:cs="Calibri"/>
                <w:b/>
                <w:bCs/>
                <w:color w:val="000000"/>
                <w:sz w:val="22"/>
                <w:szCs w:val="22"/>
              </w:rPr>
              <w:t>)</w:t>
            </w:r>
          </w:p>
          <w:p w14:paraId="477C6EF5" w14:textId="2F56AD68"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Lease can be </w:t>
            </w:r>
            <w:r w:rsidRPr="003D46CB">
              <w:rPr>
                <w:rFonts w:ascii="Calibri" w:hAnsi="Calibri" w:cs="Calibri"/>
                <w:b/>
                <w:bCs/>
                <w:color w:val="000000"/>
                <w:sz w:val="22"/>
                <w:szCs w:val="22"/>
              </w:rPr>
              <w:t>offered</w:t>
            </w:r>
            <w:r w:rsidRPr="00FD6305">
              <w:rPr>
                <w:rFonts w:ascii="Calibri" w:hAnsi="Calibri" w:cs="Calibri"/>
                <w:color w:val="000000"/>
                <w:sz w:val="22"/>
                <w:szCs w:val="22"/>
              </w:rPr>
              <w:t xml:space="preserve"> as one and only one Payment Type</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1:1)</w:t>
            </w:r>
          </w:p>
          <w:p w14:paraId="0AE5325F" w14:textId="043FD788" w:rsidR="00FD6305" w:rsidRDefault="00A9100D" w:rsidP="00FD6305">
            <w:pPr>
              <w:pStyle w:val="ListParagraph"/>
              <w:numPr>
                <w:ilvl w:val="0"/>
                <w:numId w:val="10"/>
              </w:numPr>
              <w:rPr>
                <w:rFonts w:ascii="Calibri" w:hAnsi="Calibri" w:cs="Calibri"/>
                <w:color w:val="000000"/>
                <w:sz w:val="22"/>
                <w:szCs w:val="22"/>
              </w:rPr>
            </w:pPr>
            <w:r w:rsidRPr="003D46CB">
              <w:rPr>
                <w:rFonts w:ascii="Calibri" w:hAnsi="Calibri" w:cs="Calibri"/>
                <w:b/>
                <w:bCs/>
                <w:color w:val="000000"/>
                <w:sz w:val="22"/>
                <w:szCs w:val="22"/>
              </w:rPr>
              <w:t>Non-Identifying</w:t>
            </w:r>
            <w:r w:rsidR="00FD6305" w:rsidRPr="00FD6305">
              <w:rPr>
                <w:rFonts w:ascii="Calibri" w:hAnsi="Calibri" w:cs="Calibri"/>
                <w:color w:val="000000"/>
                <w:sz w:val="22"/>
                <w:szCs w:val="22"/>
              </w:rPr>
              <w:t xml:space="preserve"> relationship between Lease and Payment Type.</w:t>
            </w:r>
          </w:p>
          <w:p w14:paraId="404FAE51" w14:textId="687D09AD" w:rsidR="00FD6305" w:rsidRPr="00FD6305" w:rsidRDefault="00FD6305" w:rsidP="00FD6305">
            <w:pPr>
              <w:pStyle w:val="ListParagraph"/>
              <w:numPr>
                <w:ilvl w:val="0"/>
                <w:numId w:val="10"/>
              </w:numPr>
              <w:rPr>
                <w:rFonts w:ascii="Calibri" w:hAnsi="Calibri" w:cs="Calibri"/>
                <w:color w:val="000000"/>
                <w:sz w:val="22"/>
                <w:szCs w:val="22"/>
              </w:rPr>
            </w:pPr>
            <w:r w:rsidRPr="00FD6305">
              <w:rPr>
                <w:rFonts w:ascii="Calibri" w:hAnsi="Calibri" w:cs="Calibri"/>
                <w:color w:val="000000"/>
                <w:sz w:val="22"/>
                <w:szCs w:val="22"/>
              </w:rPr>
              <w:t xml:space="preserve">A Loan can be </w:t>
            </w:r>
            <w:r w:rsidRPr="003D46CB">
              <w:rPr>
                <w:rFonts w:ascii="Calibri" w:hAnsi="Calibri" w:cs="Calibri"/>
                <w:b/>
                <w:bCs/>
                <w:color w:val="000000"/>
                <w:sz w:val="22"/>
                <w:szCs w:val="22"/>
              </w:rPr>
              <w:t>offered</w:t>
            </w:r>
            <w:r w:rsidRPr="00FD6305">
              <w:rPr>
                <w:rFonts w:ascii="Calibri" w:hAnsi="Calibri" w:cs="Calibri"/>
                <w:color w:val="000000"/>
                <w:sz w:val="22"/>
                <w:szCs w:val="22"/>
              </w:rPr>
              <w:t xml:space="preserve"> as one and only one Payment Type</w:t>
            </w:r>
            <w:r w:rsidR="009C3012">
              <w:rPr>
                <w:rFonts w:ascii="Calibri" w:hAnsi="Calibri" w:cs="Calibri"/>
                <w:color w:val="000000"/>
                <w:sz w:val="22"/>
                <w:szCs w:val="22"/>
              </w:rPr>
              <w:t xml:space="preserve"> </w:t>
            </w:r>
            <w:r w:rsidR="009C3012" w:rsidRPr="00A9100D">
              <w:rPr>
                <w:rFonts w:ascii="Calibri" w:hAnsi="Calibri" w:cs="Calibri"/>
                <w:b/>
                <w:bCs/>
                <w:color w:val="000000"/>
                <w:sz w:val="22"/>
                <w:szCs w:val="22"/>
              </w:rPr>
              <w:t>(1:1)</w:t>
            </w:r>
          </w:p>
          <w:p w14:paraId="5FF5B0CC" w14:textId="3E50D66E" w:rsidR="00FD6305" w:rsidRPr="00FD6305" w:rsidRDefault="00A9100D" w:rsidP="00FD6305">
            <w:pPr>
              <w:pStyle w:val="ListParagraph"/>
              <w:numPr>
                <w:ilvl w:val="0"/>
                <w:numId w:val="10"/>
              </w:numPr>
              <w:rPr>
                <w:rFonts w:ascii="Calibri" w:hAnsi="Calibri" w:cs="Calibri"/>
                <w:color w:val="000000"/>
                <w:sz w:val="22"/>
                <w:szCs w:val="22"/>
              </w:rPr>
            </w:pPr>
            <w:r w:rsidRPr="003D46CB">
              <w:rPr>
                <w:rFonts w:ascii="Calibri" w:hAnsi="Calibri" w:cs="Calibri"/>
                <w:b/>
                <w:bCs/>
                <w:color w:val="000000"/>
                <w:sz w:val="22"/>
                <w:szCs w:val="22"/>
              </w:rPr>
              <w:t>Non-Identifying</w:t>
            </w:r>
            <w:r w:rsidR="00FD6305" w:rsidRPr="00FD6305">
              <w:rPr>
                <w:rFonts w:ascii="Calibri" w:hAnsi="Calibri" w:cs="Calibri"/>
                <w:color w:val="000000"/>
                <w:sz w:val="22"/>
                <w:szCs w:val="22"/>
              </w:rPr>
              <w:t xml:space="preserve"> relationship between Loan and Payment Type.</w:t>
            </w:r>
          </w:p>
        </w:tc>
      </w:tr>
    </w:tbl>
    <w:p w14:paraId="75BFFBB6" w14:textId="77777777" w:rsidR="00616358" w:rsidRPr="007E577E" w:rsidRDefault="00616358" w:rsidP="007E577E"/>
    <w:p w14:paraId="4272BC7B" w14:textId="485A5AE5" w:rsidR="00443A4D" w:rsidRDefault="00AC435B" w:rsidP="00E95452">
      <w:pPr>
        <w:pStyle w:val="Heading3"/>
        <w:numPr>
          <w:ilvl w:val="2"/>
          <w:numId w:val="5"/>
        </w:numPr>
      </w:pPr>
      <w:bookmarkStart w:id="50" w:name="_Toc516748835"/>
      <w:bookmarkStart w:id="51" w:name="_Toc69917425"/>
      <w:r w:rsidRPr="00443A4D">
        <w:lastRenderedPageBreak/>
        <w:t>E/R Diagram</w:t>
      </w:r>
      <w:bookmarkEnd w:id="50"/>
      <w:bookmarkEnd w:id="51"/>
    </w:p>
    <w:p w14:paraId="4D5DE127" w14:textId="46B3430C" w:rsidR="005641C1" w:rsidRPr="00443A4D" w:rsidRDefault="005641C1" w:rsidP="00793E68">
      <w:pPr>
        <w:pStyle w:val="Caption"/>
      </w:pPr>
      <w:r>
        <w:rPr>
          <w:noProof/>
        </w:rPr>
        <w:drawing>
          <wp:inline distT="0" distB="0" distL="0" distR="0" wp14:anchorId="661FF029" wp14:editId="70A1F859">
            <wp:extent cx="6264275" cy="7597140"/>
            <wp:effectExtent l="0" t="0" r="3175" b="381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279930" cy="7616126"/>
                    </a:xfrm>
                    <a:prstGeom prst="rect">
                      <a:avLst/>
                    </a:prstGeom>
                  </pic:spPr>
                </pic:pic>
              </a:graphicData>
            </a:graphic>
          </wp:inline>
        </w:drawing>
      </w:r>
    </w:p>
    <w:p w14:paraId="3ED62CF0" w14:textId="77777777" w:rsidR="00AC435B"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52" w:name="_Toc516748836"/>
      <w:bookmarkStart w:id="53" w:name="_Toc69917426"/>
      <w:r w:rsidRPr="00443A4D">
        <w:rPr>
          <w:rFonts w:ascii="Times New Roman" w:hAnsi="Times New Roman" w:cs="Times New Roman"/>
          <w:i w:val="0"/>
          <w:sz w:val="24"/>
          <w:szCs w:val="24"/>
        </w:rPr>
        <w:lastRenderedPageBreak/>
        <w:t>Relational Model</w:t>
      </w:r>
      <w:bookmarkEnd w:id="52"/>
      <w:bookmarkEnd w:id="53"/>
    </w:p>
    <w:p w14:paraId="043D8E2A" w14:textId="0379F7DF" w:rsidR="00AC435B" w:rsidRDefault="00AC435B" w:rsidP="00443A4D">
      <w:pPr>
        <w:pStyle w:val="Heading3"/>
        <w:numPr>
          <w:ilvl w:val="2"/>
          <w:numId w:val="5"/>
        </w:numPr>
      </w:pPr>
      <w:bookmarkStart w:id="54" w:name="_Toc516748837"/>
      <w:bookmarkStart w:id="55" w:name="_Toc69917427"/>
      <w:r w:rsidRPr="00443A4D">
        <w:t>Data Dictionary</w:t>
      </w:r>
      <w:bookmarkEnd w:id="54"/>
      <w:bookmarkEnd w:id="55"/>
    </w:p>
    <w:p w14:paraId="7926CF4B" w14:textId="64935F97" w:rsidR="00717EB1" w:rsidRPr="00717EB1" w:rsidRDefault="00717EB1" w:rsidP="00717EB1">
      <w:pPr>
        <w:pStyle w:val="Heading4"/>
      </w:pPr>
      <w:bookmarkStart w:id="56" w:name="_Toc69917428"/>
      <w:r w:rsidRPr="00717EB1">
        <w:t>AutoNation</w:t>
      </w:r>
      <w:bookmarkEnd w:id="56"/>
    </w:p>
    <w:tbl>
      <w:tblPr>
        <w:tblStyle w:val="PlainTable1"/>
        <w:tblW w:w="8550" w:type="dxa"/>
        <w:tblLayout w:type="fixed"/>
        <w:tblLook w:val="0000" w:firstRow="0" w:lastRow="0" w:firstColumn="0" w:lastColumn="0" w:noHBand="0" w:noVBand="0"/>
      </w:tblPr>
      <w:tblGrid>
        <w:gridCol w:w="985"/>
        <w:gridCol w:w="1625"/>
        <w:gridCol w:w="1165"/>
        <w:gridCol w:w="815"/>
        <w:gridCol w:w="1620"/>
        <w:gridCol w:w="1080"/>
        <w:gridCol w:w="1260"/>
      </w:tblGrid>
      <w:tr w:rsidR="00AC435B" w14:paraId="4A40A9F2" w14:textId="77777777" w:rsidTr="0095601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4883A6B7" w14:textId="77777777" w:rsidR="00AC435B" w:rsidRPr="00717EB1" w:rsidRDefault="00AC435B" w:rsidP="00717EB1">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625" w:type="dxa"/>
          </w:tcPr>
          <w:p w14:paraId="7D9FA2ED" w14:textId="77777777" w:rsidR="00AC435B" w:rsidRPr="00717EB1" w:rsidRDefault="00AC435B" w:rsidP="00717EB1">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703A663D" w14:textId="77777777" w:rsidR="00AC435B" w:rsidRPr="00717EB1" w:rsidRDefault="00AC435B" w:rsidP="00717EB1">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0B713404" w14:textId="77777777" w:rsidR="00AC435B" w:rsidRPr="00717EB1" w:rsidRDefault="00AC435B" w:rsidP="00717EB1">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10E528B1" w14:textId="77777777" w:rsidR="00AC435B" w:rsidRPr="00717EB1" w:rsidRDefault="00AC435B" w:rsidP="00717EB1">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4256BA5C" w14:textId="77777777" w:rsidR="00AC435B" w:rsidRPr="00717EB1" w:rsidRDefault="00AC435B" w:rsidP="00717EB1">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14382DC5" w14:textId="77777777" w:rsidR="00AC435B" w:rsidRPr="00717EB1" w:rsidRDefault="00AC435B" w:rsidP="00717EB1">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AC435B" w14:paraId="12753EDA" w14:textId="77777777" w:rsidTr="0095601B">
        <w:tc>
          <w:tcPr>
            <w:cnfStyle w:val="000010000000" w:firstRow="0" w:lastRow="0" w:firstColumn="0" w:lastColumn="0" w:oddVBand="1" w:evenVBand="0" w:oddHBand="0" w:evenHBand="0" w:firstRowFirstColumn="0" w:firstRowLastColumn="0" w:lastRowFirstColumn="0" w:lastRowLastColumn="0"/>
            <w:tcW w:w="985" w:type="dxa"/>
          </w:tcPr>
          <w:p w14:paraId="2DC4786A" w14:textId="2F29FF69" w:rsidR="00AC435B" w:rsidRPr="00717EB1" w:rsidRDefault="00056A5E" w:rsidP="00717EB1">
            <w:pPr>
              <w:rPr>
                <w:rFonts w:ascii="Calibri" w:hAnsi="Calibri" w:cs="Calibri"/>
                <w:color w:val="000000"/>
                <w:sz w:val="22"/>
                <w:szCs w:val="22"/>
              </w:rPr>
            </w:pPr>
            <w:r>
              <w:rPr>
                <w:rFonts w:ascii="Calibri" w:hAnsi="Calibri" w:cs="Calibri"/>
                <w:color w:val="000000"/>
                <w:sz w:val="22"/>
                <w:szCs w:val="22"/>
              </w:rPr>
              <w:t>ID</w:t>
            </w:r>
          </w:p>
        </w:tc>
        <w:tc>
          <w:tcPr>
            <w:tcW w:w="1625" w:type="dxa"/>
          </w:tcPr>
          <w:p w14:paraId="654C49A1" w14:textId="3116D168" w:rsidR="00AC435B" w:rsidRPr="00717EB1" w:rsidRDefault="00056A5E" w:rsidP="00717EB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Business Identification Number</w:t>
            </w:r>
          </w:p>
        </w:tc>
        <w:tc>
          <w:tcPr>
            <w:cnfStyle w:val="000010000000" w:firstRow="0" w:lastRow="0" w:firstColumn="0" w:lastColumn="0" w:oddVBand="1" w:evenVBand="0" w:oddHBand="0" w:evenHBand="0" w:firstRowFirstColumn="0" w:firstRowLastColumn="0" w:lastRowFirstColumn="0" w:lastRowLastColumn="0"/>
            <w:tcW w:w="1165" w:type="dxa"/>
          </w:tcPr>
          <w:p w14:paraId="3AB19E80" w14:textId="072A481E" w:rsidR="00AC435B" w:rsidRPr="00717EB1" w:rsidRDefault="00056A5E" w:rsidP="00717EB1">
            <w:pPr>
              <w:rPr>
                <w:rFonts w:ascii="Calibri" w:hAnsi="Calibri" w:cs="Calibri"/>
                <w:color w:val="000000"/>
                <w:sz w:val="22"/>
                <w:szCs w:val="22"/>
              </w:rPr>
            </w:pPr>
            <w:r>
              <w:rPr>
                <w:rFonts w:ascii="Calibri" w:hAnsi="Calibri" w:cs="Calibri"/>
                <w:color w:val="000000"/>
                <w:sz w:val="22"/>
                <w:szCs w:val="22"/>
              </w:rPr>
              <w:t>INT</w:t>
            </w:r>
          </w:p>
        </w:tc>
        <w:tc>
          <w:tcPr>
            <w:tcW w:w="815" w:type="dxa"/>
          </w:tcPr>
          <w:p w14:paraId="4B1A5563" w14:textId="27450709" w:rsidR="00AC435B" w:rsidRPr="00717EB1" w:rsidRDefault="00056A5E" w:rsidP="00717EB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304E5889" w14:textId="77777777" w:rsidR="00AC435B" w:rsidRDefault="00AC435B" w:rsidP="00717EB1">
            <w:pPr>
              <w:rPr>
                <w:rFonts w:ascii="Calibri" w:hAnsi="Calibri" w:cs="Calibri"/>
                <w:color w:val="000000"/>
                <w:sz w:val="22"/>
                <w:szCs w:val="22"/>
              </w:rPr>
            </w:pPr>
            <w:r w:rsidRPr="00717EB1">
              <w:rPr>
                <w:rFonts w:ascii="Calibri" w:hAnsi="Calibri" w:cs="Calibri"/>
                <w:color w:val="000000"/>
                <w:sz w:val="22"/>
                <w:szCs w:val="22"/>
              </w:rPr>
              <w:t>Primary Key</w:t>
            </w:r>
          </w:p>
          <w:p w14:paraId="4C4A9C58" w14:textId="48A7557D" w:rsidR="0095601B" w:rsidRPr="00717EB1" w:rsidRDefault="0095601B" w:rsidP="00717EB1">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655CAC97" w14:textId="77777777" w:rsidR="00AC435B" w:rsidRPr="00717EB1" w:rsidRDefault="00AC435B" w:rsidP="00717EB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2F5607C8" w14:textId="7F5F5CA8" w:rsidR="00AC435B" w:rsidRPr="00717EB1" w:rsidRDefault="00056A5E" w:rsidP="00717EB1">
            <w:pPr>
              <w:rPr>
                <w:rFonts w:ascii="Calibri" w:hAnsi="Calibri" w:cs="Calibri"/>
                <w:color w:val="000000"/>
                <w:sz w:val="22"/>
                <w:szCs w:val="22"/>
              </w:rPr>
            </w:pPr>
            <w:r>
              <w:rPr>
                <w:rFonts w:ascii="Calibri" w:hAnsi="Calibri" w:cs="Calibri"/>
                <w:color w:val="000000"/>
                <w:sz w:val="22"/>
                <w:szCs w:val="22"/>
              </w:rPr>
              <w:t>0 to Number of Data set</w:t>
            </w:r>
          </w:p>
        </w:tc>
      </w:tr>
      <w:tr w:rsidR="00056A5E" w14:paraId="54F6AA96" w14:textId="77777777" w:rsidTr="0095601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0B14C302" w14:textId="1A9F53A0" w:rsidR="00056A5E" w:rsidRDefault="00056A5E" w:rsidP="00717EB1">
            <w:pPr>
              <w:rPr>
                <w:rFonts w:ascii="Calibri" w:hAnsi="Calibri" w:cs="Calibri"/>
                <w:color w:val="000000"/>
                <w:sz w:val="22"/>
                <w:szCs w:val="22"/>
              </w:rPr>
            </w:pPr>
            <w:r>
              <w:rPr>
                <w:rFonts w:ascii="Calibri" w:hAnsi="Calibri" w:cs="Calibri"/>
                <w:color w:val="000000"/>
                <w:sz w:val="22"/>
                <w:szCs w:val="22"/>
              </w:rPr>
              <w:t>Phone Number</w:t>
            </w:r>
          </w:p>
        </w:tc>
        <w:tc>
          <w:tcPr>
            <w:tcW w:w="1625" w:type="dxa"/>
          </w:tcPr>
          <w:p w14:paraId="3689DABA" w14:textId="64148503" w:rsidR="00056A5E" w:rsidRDefault="00056A5E" w:rsidP="00717EB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the Business Phone Number</w:t>
            </w:r>
          </w:p>
        </w:tc>
        <w:tc>
          <w:tcPr>
            <w:cnfStyle w:val="000010000000" w:firstRow="0" w:lastRow="0" w:firstColumn="0" w:lastColumn="0" w:oddVBand="1" w:evenVBand="0" w:oddHBand="0" w:evenHBand="0" w:firstRowFirstColumn="0" w:firstRowLastColumn="0" w:lastRowFirstColumn="0" w:lastRowLastColumn="0"/>
            <w:tcW w:w="1165" w:type="dxa"/>
          </w:tcPr>
          <w:p w14:paraId="6198D17C" w14:textId="6249AB0F" w:rsidR="00056A5E" w:rsidRDefault="0095601B" w:rsidP="00717EB1">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3EA95990" w14:textId="200B5D0E" w:rsidR="00056A5E" w:rsidRDefault="0095601B" w:rsidP="00717EB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w:t>
            </w:r>
            <w:r w:rsidR="004E4F2C">
              <w:rPr>
                <w:rFonts w:ascii="Calibri" w:hAnsi="Calibri" w:cs="Calibri"/>
                <w:color w:val="000000"/>
                <w:sz w:val="22"/>
                <w:szCs w:val="22"/>
              </w:rPr>
              <w:t>2</w:t>
            </w:r>
          </w:p>
        </w:tc>
        <w:tc>
          <w:tcPr>
            <w:cnfStyle w:val="000010000000" w:firstRow="0" w:lastRow="0" w:firstColumn="0" w:lastColumn="0" w:oddVBand="1" w:evenVBand="0" w:oddHBand="0" w:evenHBand="0" w:firstRowFirstColumn="0" w:firstRowLastColumn="0" w:lastRowFirstColumn="0" w:lastRowLastColumn="0"/>
            <w:tcW w:w="1620" w:type="dxa"/>
          </w:tcPr>
          <w:p w14:paraId="01DDC926" w14:textId="2E614575" w:rsidR="00056A5E" w:rsidRPr="00717EB1" w:rsidRDefault="0095601B" w:rsidP="00717EB1">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347A767F" w14:textId="64B25C7D" w:rsidR="00056A5E" w:rsidRPr="00717EB1" w:rsidRDefault="0095601B" w:rsidP="00717EB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5920A8C0" w14:textId="3FB79772" w:rsidR="00056A5E" w:rsidRDefault="0095601B" w:rsidP="00717EB1">
            <w:pPr>
              <w:rPr>
                <w:rFonts w:ascii="Calibri" w:hAnsi="Calibri" w:cs="Calibri"/>
                <w:color w:val="000000"/>
                <w:sz w:val="22"/>
                <w:szCs w:val="22"/>
              </w:rPr>
            </w:pPr>
            <w:r>
              <w:rPr>
                <w:rFonts w:ascii="Calibri" w:hAnsi="Calibri" w:cs="Calibri"/>
                <w:color w:val="000000"/>
                <w:sz w:val="22"/>
                <w:szCs w:val="22"/>
              </w:rPr>
              <w:t>1</w:t>
            </w:r>
            <w:r w:rsidR="004E4F2C">
              <w:rPr>
                <w:rFonts w:ascii="Calibri" w:hAnsi="Calibri" w:cs="Calibri"/>
                <w:color w:val="000000"/>
                <w:sz w:val="22"/>
                <w:szCs w:val="22"/>
              </w:rPr>
              <w:t>2</w:t>
            </w:r>
            <w:r>
              <w:rPr>
                <w:rFonts w:ascii="Calibri" w:hAnsi="Calibri" w:cs="Calibri"/>
                <w:color w:val="000000"/>
                <w:sz w:val="22"/>
                <w:szCs w:val="22"/>
              </w:rPr>
              <w:t xml:space="preserve"> Numeric Digit including US Country Code of 1</w:t>
            </w:r>
          </w:p>
        </w:tc>
      </w:tr>
    </w:tbl>
    <w:p w14:paraId="25AD1DEB" w14:textId="6223AD65" w:rsidR="00717EB1" w:rsidRDefault="00AC435B" w:rsidP="00717EB1">
      <w:pPr>
        <w:pStyle w:val="Heading4"/>
      </w:pPr>
      <w:r>
        <w:t xml:space="preserve"> </w:t>
      </w:r>
      <w:bookmarkStart w:id="57" w:name="_Toc69917429"/>
      <w:r w:rsidR="00717EB1">
        <w:t>Dealership</w:t>
      </w:r>
      <w:bookmarkEnd w:id="57"/>
    </w:p>
    <w:tbl>
      <w:tblPr>
        <w:tblStyle w:val="PlainTable1"/>
        <w:tblW w:w="8550" w:type="dxa"/>
        <w:tblLayout w:type="fixed"/>
        <w:tblLook w:val="0000" w:firstRow="0" w:lastRow="0" w:firstColumn="0" w:lastColumn="0" w:noHBand="0" w:noVBand="0"/>
      </w:tblPr>
      <w:tblGrid>
        <w:gridCol w:w="985"/>
        <w:gridCol w:w="1625"/>
        <w:gridCol w:w="1165"/>
        <w:gridCol w:w="815"/>
        <w:gridCol w:w="1620"/>
        <w:gridCol w:w="1080"/>
        <w:gridCol w:w="1260"/>
      </w:tblGrid>
      <w:tr w:rsidR="0095601B" w14:paraId="1DDD14E7"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14022D7C"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625" w:type="dxa"/>
          </w:tcPr>
          <w:p w14:paraId="3297B514"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010AA19A"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0FE6428D"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0F93D825"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35D7B5E8"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2F6A58CA"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95601B" w14:paraId="483FA38A" w14:textId="77777777" w:rsidTr="00790C34">
        <w:tc>
          <w:tcPr>
            <w:cnfStyle w:val="000010000000" w:firstRow="0" w:lastRow="0" w:firstColumn="0" w:lastColumn="0" w:oddVBand="1" w:evenVBand="0" w:oddHBand="0" w:evenHBand="0" w:firstRowFirstColumn="0" w:firstRowLastColumn="0" w:lastRowFirstColumn="0" w:lastRowLastColumn="0"/>
            <w:tcW w:w="985" w:type="dxa"/>
          </w:tcPr>
          <w:p w14:paraId="45779B63"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ID</w:t>
            </w:r>
          </w:p>
        </w:tc>
        <w:tc>
          <w:tcPr>
            <w:tcW w:w="1625" w:type="dxa"/>
          </w:tcPr>
          <w:p w14:paraId="18910B05" w14:textId="48EA9747" w:rsidR="0095601B" w:rsidRPr="00717EB1"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alership Identification Number</w:t>
            </w:r>
          </w:p>
        </w:tc>
        <w:tc>
          <w:tcPr>
            <w:cnfStyle w:val="000010000000" w:firstRow="0" w:lastRow="0" w:firstColumn="0" w:lastColumn="0" w:oddVBand="1" w:evenVBand="0" w:oddHBand="0" w:evenHBand="0" w:firstRowFirstColumn="0" w:firstRowLastColumn="0" w:lastRowFirstColumn="0" w:lastRowLastColumn="0"/>
            <w:tcW w:w="1165" w:type="dxa"/>
          </w:tcPr>
          <w:p w14:paraId="0F60816E"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INT</w:t>
            </w:r>
          </w:p>
        </w:tc>
        <w:tc>
          <w:tcPr>
            <w:tcW w:w="815" w:type="dxa"/>
          </w:tcPr>
          <w:p w14:paraId="04521ECC" w14:textId="77777777" w:rsidR="0095601B" w:rsidRPr="00717EB1"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0C317625" w14:textId="77777777" w:rsidR="0095601B" w:rsidRDefault="0095601B" w:rsidP="00790C34">
            <w:pPr>
              <w:rPr>
                <w:rFonts w:ascii="Calibri" w:hAnsi="Calibri" w:cs="Calibri"/>
                <w:color w:val="000000"/>
                <w:sz w:val="22"/>
                <w:szCs w:val="22"/>
              </w:rPr>
            </w:pPr>
            <w:r w:rsidRPr="00717EB1">
              <w:rPr>
                <w:rFonts w:ascii="Calibri" w:hAnsi="Calibri" w:cs="Calibri"/>
                <w:color w:val="000000"/>
                <w:sz w:val="22"/>
                <w:szCs w:val="22"/>
              </w:rPr>
              <w:t>Primary Key</w:t>
            </w:r>
          </w:p>
          <w:p w14:paraId="5D7436AC" w14:textId="30113D02"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4E625806" w14:textId="77777777" w:rsidR="0095601B" w:rsidRPr="00717EB1"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2DD7BB78"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0 to Number of Data set</w:t>
            </w:r>
          </w:p>
        </w:tc>
      </w:tr>
      <w:tr w:rsidR="0095601B" w14:paraId="202BE510"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4C71C0C5" w14:textId="77777777" w:rsidR="0095601B" w:rsidRDefault="0095601B" w:rsidP="00790C34">
            <w:pPr>
              <w:rPr>
                <w:rFonts w:ascii="Calibri" w:hAnsi="Calibri" w:cs="Calibri"/>
                <w:color w:val="000000"/>
                <w:sz w:val="22"/>
                <w:szCs w:val="22"/>
              </w:rPr>
            </w:pPr>
            <w:r>
              <w:rPr>
                <w:rFonts w:ascii="Calibri" w:hAnsi="Calibri" w:cs="Calibri"/>
                <w:color w:val="000000"/>
                <w:sz w:val="22"/>
                <w:szCs w:val="22"/>
              </w:rPr>
              <w:t>Phone Number</w:t>
            </w:r>
          </w:p>
        </w:tc>
        <w:tc>
          <w:tcPr>
            <w:tcW w:w="1625" w:type="dxa"/>
          </w:tcPr>
          <w:p w14:paraId="42FD2506" w14:textId="44DEF755" w:rsidR="0095601B"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the Dealership Phone Number</w:t>
            </w:r>
          </w:p>
        </w:tc>
        <w:tc>
          <w:tcPr>
            <w:cnfStyle w:val="000010000000" w:firstRow="0" w:lastRow="0" w:firstColumn="0" w:lastColumn="0" w:oddVBand="1" w:evenVBand="0" w:oddHBand="0" w:evenHBand="0" w:firstRowFirstColumn="0" w:firstRowLastColumn="0" w:lastRowFirstColumn="0" w:lastRowLastColumn="0"/>
            <w:tcW w:w="1165" w:type="dxa"/>
          </w:tcPr>
          <w:p w14:paraId="048240C2" w14:textId="77777777" w:rsidR="0095601B" w:rsidRDefault="0095601B" w:rsidP="00790C34">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13FB0355" w14:textId="4C74F4B7" w:rsidR="0095601B"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w:t>
            </w:r>
            <w:r w:rsidR="004E4F2C">
              <w:rPr>
                <w:rFonts w:ascii="Calibri" w:hAnsi="Calibri" w:cs="Calibri"/>
                <w:color w:val="000000"/>
                <w:sz w:val="22"/>
                <w:szCs w:val="22"/>
              </w:rPr>
              <w:t>2</w:t>
            </w:r>
          </w:p>
        </w:tc>
        <w:tc>
          <w:tcPr>
            <w:cnfStyle w:val="000010000000" w:firstRow="0" w:lastRow="0" w:firstColumn="0" w:lastColumn="0" w:oddVBand="1" w:evenVBand="0" w:oddHBand="0" w:evenHBand="0" w:firstRowFirstColumn="0" w:firstRowLastColumn="0" w:lastRowFirstColumn="0" w:lastRowLastColumn="0"/>
            <w:tcW w:w="1620" w:type="dxa"/>
          </w:tcPr>
          <w:p w14:paraId="1FBB97D7"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7ABCE347"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3B680245" w14:textId="15C37FEC" w:rsidR="0095601B" w:rsidRDefault="0095601B" w:rsidP="00790C34">
            <w:pPr>
              <w:rPr>
                <w:rFonts w:ascii="Calibri" w:hAnsi="Calibri" w:cs="Calibri"/>
                <w:color w:val="000000"/>
                <w:sz w:val="22"/>
                <w:szCs w:val="22"/>
              </w:rPr>
            </w:pPr>
            <w:r>
              <w:rPr>
                <w:rFonts w:ascii="Calibri" w:hAnsi="Calibri" w:cs="Calibri"/>
                <w:color w:val="000000"/>
                <w:sz w:val="22"/>
                <w:szCs w:val="22"/>
              </w:rPr>
              <w:t>1</w:t>
            </w:r>
            <w:r w:rsidR="004E4F2C">
              <w:rPr>
                <w:rFonts w:ascii="Calibri" w:hAnsi="Calibri" w:cs="Calibri"/>
                <w:color w:val="000000"/>
                <w:sz w:val="22"/>
                <w:szCs w:val="22"/>
              </w:rPr>
              <w:t>2</w:t>
            </w:r>
            <w:r>
              <w:rPr>
                <w:rFonts w:ascii="Calibri" w:hAnsi="Calibri" w:cs="Calibri"/>
                <w:color w:val="000000"/>
                <w:sz w:val="22"/>
                <w:szCs w:val="22"/>
              </w:rPr>
              <w:t xml:space="preserve"> Numeric Digit including US Country Code of 1</w:t>
            </w:r>
          </w:p>
        </w:tc>
      </w:tr>
      <w:tr w:rsidR="0095601B" w14:paraId="043226F3" w14:textId="77777777" w:rsidTr="00790C34">
        <w:tc>
          <w:tcPr>
            <w:cnfStyle w:val="000010000000" w:firstRow="0" w:lastRow="0" w:firstColumn="0" w:lastColumn="0" w:oddVBand="1" w:evenVBand="0" w:oddHBand="0" w:evenHBand="0" w:firstRowFirstColumn="0" w:firstRowLastColumn="0" w:lastRowFirstColumn="0" w:lastRowLastColumn="0"/>
            <w:tcW w:w="985" w:type="dxa"/>
          </w:tcPr>
          <w:p w14:paraId="590BE50F" w14:textId="630161A1" w:rsidR="0095601B" w:rsidRDefault="0095601B" w:rsidP="00790C34">
            <w:pPr>
              <w:rPr>
                <w:rFonts w:ascii="Calibri" w:hAnsi="Calibri" w:cs="Calibri"/>
                <w:color w:val="000000"/>
                <w:sz w:val="22"/>
                <w:szCs w:val="22"/>
              </w:rPr>
            </w:pPr>
            <w:r>
              <w:rPr>
                <w:rFonts w:ascii="Calibri" w:hAnsi="Calibri" w:cs="Calibri"/>
                <w:color w:val="000000"/>
                <w:sz w:val="22"/>
                <w:szCs w:val="22"/>
              </w:rPr>
              <w:t>Name</w:t>
            </w:r>
          </w:p>
        </w:tc>
        <w:tc>
          <w:tcPr>
            <w:tcW w:w="1625" w:type="dxa"/>
          </w:tcPr>
          <w:p w14:paraId="385F681C" w14:textId="30A6A2EF" w:rsidR="0095601B"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Dealership Name</w:t>
            </w:r>
          </w:p>
        </w:tc>
        <w:tc>
          <w:tcPr>
            <w:cnfStyle w:val="000010000000" w:firstRow="0" w:lastRow="0" w:firstColumn="0" w:lastColumn="0" w:oddVBand="1" w:evenVBand="0" w:oddHBand="0" w:evenHBand="0" w:firstRowFirstColumn="0" w:firstRowLastColumn="0" w:lastRowFirstColumn="0" w:lastRowLastColumn="0"/>
            <w:tcW w:w="1165" w:type="dxa"/>
          </w:tcPr>
          <w:p w14:paraId="3F29D715" w14:textId="1B2B55FB" w:rsidR="0095601B" w:rsidRDefault="0095601B" w:rsidP="00790C34">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432D2376" w14:textId="00379EBE" w:rsidR="0095601B"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5</w:t>
            </w:r>
          </w:p>
        </w:tc>
        <w:tc>
          <w:tcPr>
            <w:cnfStyle w:val="000010000000" w:firstRow="0" w:lastRow="0" w:firstColumn="0" w:lastColumn="0" w:oddVBand="1" w:evenVBand="0" w:oddHBand="0" w:evenHBand="0" w:firstRowFirstColumn="0" w:firstRowLastColumn="0" w:lastRowFirstColumn="0" w:lastRowLastColumn="0"/>
            <w:tcW w:w="1620" w:type="dxa"/>
          </w:tcPr>
          <w:p w14:paraId="35B62FBF" w14:textId="5170C35C" w:rsidR="0095601B" w:rsidRDefault="0095601B"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29528FF9" w14:textId="70D19FD5" w:rsidR="0095601B"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5F6A1846" w14:textId="3A97872E" w:rsidR="0095601B" w:rsidRDefault="0095601B" w:rsidP="00790C34">
            <w:pPr>
              <w:rPr>
                <w:rFonts w:ascii="Calibri" w:hAnsi="Calibri" w:cs="Calibri"/>
                <w:color w:val="000000"/>
                <w:sz w:val="22"/>
                <w:szCs w:val="22"/>
              </w:rPr>
            </w:pPr>
            <w:r>
              <w:rPr>
                <w:rFonts w:ascii="Calibri" w:hAnsi="Calibri" w:cs="Calibri"/>
                <w:color w:val="000000"/>
                <w:sz w:val="22"/>
                <w:szCs w:val="22"/>
              </w:rPr>
              <w:t>Name Character in Alphabet</w:t>
            </w:r>
          </w:p>
        </w:tc>
      </w:tr>
    </w:tbl>
    <w:p w14:paraId="13133EC5" w14:textId="3D765691" w:rsidR="00717EB1" w:rsidRDefault="00717EB1" w:rsidP="00717EB1">
      <w:pPr>
        <w:pStyle w:val="Heading4"/>
      </w:pPr>
      <w:bookmarkStart w:id="58" w:name="_Toc69917430"/>
      <w:r>
        <w:t>Customer</w:t>
      </w:r>
      <w:bookmarkEnd w:id="58"/>
    </w:p>
    <w:tbl>
      <w:tblPr>
        <w:tblStyle w:val="PlainTable1"/>
        <w:tblW w:w="8550" w:type="dxa"/>
        <w:tblLayout w:type="fixed"/>
        <w:tblLook w:val="0000" w:firstRow="0" w:lastRow="0" w:firstColumn="0" w:lastColumn="0" w:noHBand="0" w:noVBand="0"/>
      </w:tblPr>
      <w:tblGrid>
        <w:gridCol w:w="985"/>
        <w:gridCol w:w="1625"/>
        <w:gridCol w:w="1165"/>
        <w:gridCol w:w="815"/>
        <w:gridCol w:w="1620"/>
        <w:gridCol w:w="1080"/>
        <w:gridCol w:w="1260"/>
      </w:tblGrid>
      <w:tr w:rsidR="0095601B" w14:paraId="59509D5B"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64154C58"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625" w:type="dxa"/>
          </w:tcPr>
          <w:p w14:paraId="201EBEFC"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56919C6B"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2B2A8AAA"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1A1674C6"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6A8AA1AD"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63694A34"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95601B" w14:paraId="61035D8F" w14:textId="77777777" w:rsidTr="00790C34">
        <w:tc>
          <w:tcPr>
            <w:cnfStyle w:val="000010000000" w:firstRow="0" w:lastRow="0" w:firstColumn="0" w:lastColumn="0" w:oddVBand="1" w:evenVBand="0" w:oddHBand="0" w:evenHBand="0" w:firstRowFirstColumn="0" w:firstRowLastColumn="0" w:lastRowFirstColumn="0" w:lastRowLastColumn="0"/>
            <w:tcW w:w="985" w:type="dxa"/>
          </w:tcPr>
          <w:p w14:paraId="04B19E8E"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ID</w:t>
            </w:r>
          </w:p>
        </w:tc>
        <w:tc>
          <w:tcPr>
            <w:tcW w:w="1625" w:type="dxa"/>
          </w:tcPr>
          <w:p w14:paraId="2D1C4FAE" w14:textId="72B7E42D" w:rsidR="0095601B" w:rsidRPr="00717EB1"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ustomer Identification Number</w:t>
            </w:r>
          </w:p>
        </w:tc>
        <w:tc>
          <w:tcPr>
            <w:cnfStyle w:val="000010000000" w:firstRow="0" w:lastRow="0" w:firstColumn="0" w:lastColumn="0" w:oddVBand="1" w:evenVBand="0" w:oddHBand="0" w:evenHBand="0" w:firstRowFirstColumn="0" w:firstRowLastColumn="0" w:lastRowFirstColumn="0" w:lastRowLastColumn="0"/>
            <w:tcW w:w="1165" w:type="dxa"/>
          </w:tcPr>
          <w:p w14:paraId="3229927D"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INT</w:t>
            </w:r>
          </w:p>
        </w:tc>
        <w:tc>
          <w:tcPr>
            <w:tcW w:w="815" w:type="dxa"/>
          </w:tcPr>
          <w:p w14:paraId="7FE59BCD" w14:textId="77777777" w:rsidR="0095601B" w:rsidRPr="00717EB1"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2696F1DF" w14:textId="77777777" w:rsidR="0095601B" w:rsidRDefault="0095601B" w:rsidP="00790C34">
            <w:pPr>
              <w:rPr>
                <w:rFonts w:ascii="Calibri" w:hAnsi="Calibri" w:cs="Calibri"/>
                <w:color w:val="000000"/>
                <w:sz w:val="22"/>
                <w:szCs w:val="22"/>
              </w:rPr>
            </w:pPr>
            <w:r w:rsidRPr="00717EB1">
              <w:rPr>
                <w:rFonts w:ascii="Calibri" w:hAnsi="Calibri" w:cs="Calibri"/>
                <w:color w:val="000000"/>
                <w:sz w:val="22"/>
                <w:szCs w:val="22"/>
              </w:rPr>
              <w:t>Primary Key</w:t>
            </w:r>
          </w:p>
          <w:p w14:paraId="07C9CF28"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641CEE85" w14:textId="77777777" w:rsidR="0095601B" w:rsidRPr="00717EB1"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44F75EF9"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0 to Number of Data set</w:t>
            </w:r>
          </w:p>
        </w:tc>
      </w:tr>
      <w:tr w:rsidR="0095601B" w14:paraId="33874670"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59290E64" w14:textId="6B7AC259" w:rsidR="0095601B" w:rsidRDefault="0095601B" w:rsidP="00790C34">
            <w:pPr>
              <w:rPr>
                <w:rFonts w:ascii="Calibri" w:hAnsi="Calibri" w:cs="Calibri"/>
                <w:color w:val="000000"/>
                <w:sz w:val="22"/>
                <w:szCs w:val="22"/>
              </w:rPr>
            </w:pPr>
            <w:r>
              <w:rPr>
                <w:rFonts w:ascii="Calibri" w:hAnsi="Calibri" w:cs="Calibri"/>
                <w:color w:val="000000"/>
                <w:sz w:val="22"/>
                <w:szCs w:val="22"/>
              </w:rPr>
              <w:t>FNAME</w:t>
            </w:r>
          </w:p>
        </w:tc>
        <w:tc>
          <w:tcPr>
            <w:tcW w:w="1625" w:type="dxa"/>
          </w:tcPr>
          <w:p w14:paraId="1719EB32" w14:textId="4D56F143" w:rsidR="0095601B"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Customer First Name</w:t>
            </w:r>
          </w:p>
        </w:tc>
        <w:tc>
          <w:tcPr>
            <w:cnfStyle w:val="000010000000" w:firstRow="0" w:lastRow="0" w:firstColumn="0" w:lastColumn="0" w:oddVBand="1" w:evenVBand="0" w:oddHBand="0" w:evenHBand="0" w:firstRowFirstColumn="0" w:firstRowLastColumn="0" w:lastRowFirstColumn="0" w:lastRowLastColumn="0"/>
            <w:tcW w:w="1165" w:type="dxa"/>
          </w:tcPr>
          <w:p w14:paraId="5860A0F9" w14:textId="77777777" w:rsidR="0095601B" w:rsidRDefault="0095601B" w:rsidP="00790C34">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0E0C590F" w14:textId="4142112B" w:rsidR="0095601B"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5</w:t>
            </w:r>
          </w:p>
        </w:tc>
        <w:tc>
          <w:tcPr>
            <w:cnfStyle w:val="000010000000" w:firstRow="0" w:lastRow="0" w:firstColumn="0" w:lastColumn="0" w:oddVBand="1" w:evenVBand="0" w:oddHBand="0" w:evenHBand="0" w:firstRowFirstColumn="0" w:firstRowLastColumn="0" w:lastRowFirstColumn="0" w:lastRowLastColumn="0"/>
            <w:tcW w:w="1620" w:type="dxa"/>
          </w:tcPr>
          <w:p w14:paraId="0AC15DCF" w14:textId="69C179C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37387B02"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0CD3C708" w14:textId="54603757" w:rsidR="0095601B" w:rsidRDefault="0095601B" w:rsidP="00790C34">
            <w:pPr>
              <w:rPr>
                <w:rFonts w:ascii="Calibri" w:hAnsi="Calibri" w:cs="Calibri"/>
                <w:color w:val="000000"/>
                <w:sz w:val="22"/>
                <w:szCs w:val="22"/>
              </w:rPr>
            </w:pPr>
            <w:r>
              <w:rPr>
                <w:rFonts w:ascii="Calibri" w:hAnsi="Calibri" w:cs="Calibri"/>
                <w:color w:val="000000"/>
                <w:sz w:val="22"/>
                <w:szCs w:val="22"/>
              </w:rPr>
              <w:t>Name Character in Alphabet</w:t>
            </w:r>
          </w:p>
        </w:tc>
      </w:tr>
      <w:tr w:rsidR="0095601B" w14:paraId="2EC5C040" w14:textId="77777777" w:rsidTr="00790C34">
        <w:tc>
          <w:tcPr>
            <w:cnfStyle w:val="000010000000" w:firstRow="0" w:lastRow="0" w:firstColumn="0" w:lastColumn="0" w:oddVBand="1" w:evenVBand="0" w:oddHBand="0" w:evenHBand="0" w:firstRowFirstColumn="0" w:firstRowLastColumn="0" w:lastRowFirstColumn="0" w:lastRowLastColumn="0"/>
            <w:tcW w:w="985" w:type="dxa"/>
          </w:tcPr>
          <w:p w14:paraId="67A609EE" w14:textId="775AE15F" w:rsidR="0095601B" w:rsidRDefault="0095601B" w:rsidP="00790C34">
            <w:pPr>
              <w:rPr>
                <w:rFonts w:ascii="Calibri" w:hAnsi="Calibri" w:cs="Calibri"/>
                <w:color w:val="000000"/>
                <w:sz w:val="22"/>
                <w:szCs w:val="22"/>
              </w:rPr>
            </w:pPr>
            <w:r>
              <w:rPr>
                <w:rFonts w:ascii="Calibri" w:hAnsi="Calibri" w:cs="Calibri"/>
                <w:color w:val="000000"/>
                <w:sz w:val="22"/>
                <w:szCs w:val="22"/>
              </w:rPr>
              <w:t>LNAME</w:t>
            </w:r>
          </w:p>
        </w:tc>
        <w:tc>
          <w:tcPr>
            <w:tcW w:w="1625" w:type="dxa"/>
          </w:tcPr>
          <w:p w14:paraId="67D7E818" w14:textId="7BE31ADE" w:rsidR="0095601B"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Customer Last Name</w:t>
            </w:r>
          </w:p>
        </w:tc>
        <w:tc>
          <w:tcPr>
            <w:cnfStyle w:val="000010000000" w:firstRow="0" w:lastRow="0" w:firstColumn="0" w:lastColumn="0" w:oddVBand="1" w:evenVBand="0" w:oddHBand="0" w:evenHBand="0" w:firstRowFirstColumn="0" w:firstRowLastColumn="0" w:lastRowFirstColumn="0" w:lastRowLastColumn="0"/>
            <w:tcW w:w="1165" w:type="dxa"/>
          </w:tcPr>
          <w:p w14:paraId="60EFCB7D" w14:textId="77777777" w:rsidR="0095601B" w:rsidRDefault="0095601B" w:rsidP="00790C34">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6A5E7464" w14:textId="77777777" w:rsidR="0095601B"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5</w:t>
            </w:r>
          </w:p>
        </w:tc>
        <w:tc>
          <w:tcPr>
            <w:cnfStyle w:val="000010000000" w:firstRow="0" w:lastRow="0" w:firstColumn="0" w:lastColumn="0" w:oddVBand="1" w:evenVBand="0" w:oddHBand="0" w:evenHBand="0" w:firstRowFirstColumn="0" w:firstRowLastColumn="0" w:lastRowFirstColumn="0" w:lastRowLastColumn="0"/>
            <w:tcW w:w="1620" w:type="dxa"/>
          </w:tcPr>
          <w:p w14:paraId="44A41571" w14:textId="77777777" w:rsidR="0095601B" w:rsidRDefault="0095601B"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65D76637" w14:textId="77777777" w:rsidR="0095601B"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137947D7" w14:textId="77777777" w:rsidR="0095601B" w:rsidRDefault="0095601B" w:rsidP="00790C34">
            <w:pPr>
              <w:rPr>
                <w:rFonts w:ascii="Calibri" w:hAnsi="Calibri" w:cs="Calibri"/>
                <w:color w:val="000000"/>
                <w:sz w:val="22"/>
                <w:szCs w:val="22"/>
              </w:rPr>
            </w:pPr>
            <w:r>
              <w:rPr>
                <w:rFonts w:ascii="Calibri" w:hAnsi="Calibri" w:cs="Calibri"/>
                <w:color w:val="000000"/>
                <w:sz w:val="22"/>
                <w:szCs w:val="22"/>
              </w:rPr>
              <w:t>Name Character in Alphabet</w:t>
            </w:r>
          </w:p>
        </w:tc>
      </w:tr>
      <w:tr w:rsidR="0095601B" w14:paraId="1B3A3AB4"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088F1C0F" w14:textId="395A59DD" w:rsidR="0095601B" w:rsidRDefault="0095601B" w:rsidP="0095601B">
            <w:pPr>
              <w:rPr>
                <w:rFonts w:ascii="Calibri" w:hAnsi="Calibri" w:cs="Calibri"/>
                <w:color w:val="000000"/>
                <w:sz w:val="22"/>
                <w:szCs w:val="22"/>
              </w:rPr>
            </w:pPr>
            <w:r>
              <w:rPr>
                <w:rFonts w:ascii="Calibri" w:hAnsi="Calibri" w:cs="Calibri"/>
                <w:color w:val="000000"/>
                <w:sz w:val="22"/>
                <w:szCs w:val="22"/>
              </w:rPr>
              <w:t>Phone Number</w:t>
            </w:r>
          </w:p>
        </w:tc>
        <w:tc>
          <w:tcPr>
            <w:tcW w:w="1625" w:type="dxa"/>
          </w:tcPr>
          <w:p w14:paraId="75342DD5" w14:textId="230E2126" w:rsidR="0095601B" w:rsidRDefault="0095601B" w:rsidP="0095601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the Customer Phone Number</w:t>
            </w:r>
          </w:p>
        </w:tc>
        <w:tc>
          <w:tcPr>
            <w:cnfStyle w:val="000010000000" w:firstRow="0" w:lastRow="0" w:firstColumn="0" w:lastColumn="0" w:oddVBand="1" w:evenVBand="0" w:oddHBand="0" w:evenHBand="0" w:firstRowFirstColumn="0" w:firstRowLastColumn="0" w:lastRowFirstColumn="0" w:lastRowLastColumn="0"/>
            <w:tcW w:w="1165" w:type="dxa"/>
          </w:tcPr>
          <w:p w14:paraId="6DCF4208" w14:textId="713C4AA8" w:rsidR="0095601B" w:rsidRDefault="0095601B" w:rsidP="0095601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43251E46" w14:textId="6C609B38" w:rsidR="0095601B" w:rsidRDefault="0095601B" w:rsidP="0095601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w:t>
            </w:r>
            <w:r w:rsidR="004E4F2C">
              <w:rPr>
                <w:rFonts w:ascii="Calibri" w:hAnsi="Calibri" w:cs="Calibri"/>
                <w:color w:val="000000"/>
                <w:sz w:val="22"/>
                <w:szCs w:val="22"/>
              </w:rPr>
              <w:t>2</w:t>
            </w:r>
          </w:p>
        </w:tc>
        <w:tc>
          <w:tcPr>
            <w:cnfStyle w:val="000010000000" w:firstRow="0" w:lastRow="0" w:firstColumn="0" w:lastColumn="0" w:oddVBand="1" w:evenVBand="0" w:oddHBand="0" w:evenHBand="0" w:firstRowFirstColumn="0" w:firstRowLastColumn="0" w:lastRowFirstColumn="0" w:lastRowLastColumn="0"/>
            <w:tcW w:w="1620" w:type="dxa"/>
          </w:tcPr>
          <w:p w14:paraId="02073687" w14:textId="3FB1EF8D" w:rsidR="0095601B" w:rsidRDefault="0095601B" w:rsidP="0095601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69C39D60" w14:textId="283FBCE8" w:rsidR="0095601B" w:rsidRDefault="0095601B" w:rsidP="0095601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10795EE5" w14:textId="6268F72E" w:rsidR="0095601B" w:rsidRDefault="0095601B" w:rsidP="0095601B">
            <w:pPr>
              <w:rPr>
                <w:rFonts w:ascii="Calibri" w:hAnsi="Calibri" w:cs="Calibri"/>
                <w:color w:val="000000"/>
                <w:sz w:val="22"/>
                <w:szCs w:val="22"/>
              </w:rPr>
            </w:pPr>
            <w:r>
              <w:rPr>
                <w:rFonts w:ascii="Calibri" w:hAnsi="Calibri" w:cs="Calibri"/>
                <w:color w:val="000000"/>
                <w:sz w:val="22"/>
                <w:szCs w:val="22"/>
              </w:rPr>
              <w:t>1</w:t>
            </w:r>
            <w:r w:rsidR="004E4F2C">
              <w:rPr>
                <w:rFonts w:ascii="Calibri" w:hAnsi="Calibri" w:cs="Calibri"/>
                <w:color w:val="000000"/>
                <w:sz w:val="22"/>
                <w:szCs w:val="22"/>
              </w:rPr>
              <w:t>2</w:t>
            </w:r>
            <w:r>
              <w:rPr>
                <w:rFonts w:ascii="Calibri" w:hAnsi="Calibri" w:cs="Calibri"/>
                <w:color w:val="000000"/>
                <w:sz w:val="22"/>
                <w:szCs w:val="22"/>
              </w:rPr>
              <w:t xml:space="preserve"> Numeric Digit including </w:t>
            </w:r>
            <w:r>
              <w:rPr>
                <w:rFonts w:ascii="Calibri" w:hAnsi="Calibri" w:cs="Calibri"/>
                <w:color w:val="000000"/>
                <w:sz w:val="22"/>
                <w:szCs w:val="22"/>
              </w:rPr>
              <w:lastRenderedPageBreak/>
              <w:t>US Country Code of 1</w:t>
            </w:r>
          </w:p>
        </w:tc>
      </w:tr>
    </w:tbl>
    <w:p w14:paraId="2D59FCAC" w14:textId="4B1E1FA8" w:rsidR="00717EB1" w:rsidRDefault="00717EB1" w:rsidP="00717EB1">
      <w:pPr>
        <w:pStyle w:val="Heading4"/>
      </w:pPr>
      <w:bookmarkStart w:id="59" w:name="_Toc69917431"/>
      <w:r>
        <w:lastRenderedPageBreak/>
        <w:t>Contract</w:t>
      </w:r>
      <w:bookmarkEnd w:id="59"/>
    </w:p>
    <w:tbl>
      <w:tblPr>
        <w:tblStyle w:val="PlainTable1"/>
        <w:tblW w:w="8550" w:type="dxa"/>
        <w:tblLayout w:type="fixed"/>
        <w:tblLook w:val="0000" w:firstRow="0" w:lastRow="0" w:firstColumn="0" w:lastColumn="0" w:noHBand="0" w:noVBand="0"/>
      </w:tblPr>
      <w:tblGrid>
        <w:gridCol w:w="1075"/>
        <w:gridCol w:w="1535"/>
        <w:gridCol w:w="1165"/>
        <w:gridCol w:w="815"/>
        <w:gridCol w:w="1620"/>
        <w:gridCol w:w="1080"/>
        <w:gridCol w:w="1260"/>
      </w:tblGrid>
      <w:tr w:rsidR="0095601B" w14:paraId="231F4B65" w14:textId="77777777" w:rsidTr="0095601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7343DA83"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535" w:type="dxa"/>
          </w:tcPr>
          <w:p w14:paraId="0D22C4F6"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09EABE1A"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0D8BAFC9"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42E3584F"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26BFA192" w14:textId="77777777" w:rsidR="0095601B" w:rsidRPr="00717EB1"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20A633D6" w14:textId="77777777" w:rsidR="0095601B" w:rsidRPr="00717EB1" w:rsidRDefault="0095601B" w:rsidP="00790C34">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95601B" w14:paraId="20D8DF7A" w14:textId="77777777" w:rsidTr="0095601B">
        <w:tc>
          <w:tcPr>
            <w:cnfStyle w:val="000010000000" w:firstRow="0" w:lastRow="0" w:firstColumn="0" w:lastColumn="0" w:oddVBand="1" w:evenVBand="0" w:oddHBand="0" w:evenHBand="0" w:firstRowFirstColumn="0" w:firstRowLastColumn="0" w:lastRowFirstColumn="0" w:lastRowLastColumn="0"/>
            <w:tcW w:w="1075" w:type="dxa"/>
          </w:tcPr>
          <w:p w14:paraId="029C3371"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ID</w:t>
            </w:r>
          </w:p>
        </w:tc>
        <w:tc>
          <w:tcPr>
            <w:tcW w:w="1535" w:type="dxa"/>
          </w:tcPr>
          <w:p w14:paraId="3D6E300C" w14:textId="5B337E5A" w:rsidR="0095601B" w:rsidRPr="00717EB1"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ntract Identification Number</w:t>
            </w:r>
          </w:p>
        </w:tc>
        <w:tc>
          <w:tcPr>
            <w:cnfStyle w:val="000010000000" w:firstRow="0" w:lastRow="0" w:firstColumn="0" w:lastColumn="0" w:oddVBand="1" w:evenVBand="0" w:oddHBand="0" w:evenHBand="0" w:firstRowFirstColumn="0" w:firstRowLastColumn="0" w:lastRowFirstColumn="0" w:lastRowLastColumn="0"/>
            <w:tcW w:w="1165" w:type="dxa"/>
          </w:tcPr>
          <w:p w14:paraId="47360677"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INT</w:t>
            </w:r>
          </w:p>
        </w:tc>
        <w:tc>
          <w:tcPr>
            <w:tcW w:w="815" w:type="dxa"/>
          </w:tcPr>
          <w:p w14:paraId="7EA2E65B" w14:textId="77777777" w:rsidR="0095601B" w:rsidRPr="00717EB1"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4A6C3D2D" w14:textId="77777777" w:rsidR="0095601B" w:rsidRDefault="0095601B" w:rsidP="00790C34">
            <w:pPr>
              <w:rPr>
                <w:rFonts w:ascii="Calibri" w:hAnsi="Calibri" w:cs="Calibri"/>
                <w:color w:val="000000"/>
                <w:sz w:val="22"/>
                <w:szCs w:val="22"/>
              </w:rPr>
            </w:pPr>
            <w:r w:rsidRPr="00717EB1">
              <w:rPr>
                <w:rFonts w:ascii="Calibri" w:hAnsi="Calibri" w:cs="Calibri"/>
                <w:color w:val="000000"/>
                <w:sz w:val="22"/>
                <w:szCs w:val="22"/>
              </w:rPr>
              <w:t>Primary Key</w:t>
            </w:r>
          </w:p>
          <w:p w14:paraId="3573B49A"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32E435D6" w14:textId="77777777" w:rsidR="0095601B" w:rsidRPr="00717EB1" w:rsidRDefault="0095601B"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77F22DED" w14:textId="77777777"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0 to Number of Data set</w:t>
            </w:r>
          </w:p>
        </w:tc>
      </w:tr>
      <w:tr w:rsidR="0095601B" w14:paraId="04B85BE2" w14:textId="77777777" w:rsidTr="0095601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3B0200E5" w14:textId="1EBD274C" w:rsidR="0095601B" w:rsidRDefault="0095601B" w:rsidP="00790C34">
            <w:pPr>
              <w:rPr>
                <w:rFonts w:ascii="Calibri" w:hAnsi="Calibri" w:cs="Calibri"/>
                <w:color w:val="000000"/>
                <w:sz w:val="22"/>
                <w:szCs w:val="22"/>
              </w:rPr>
            </w:pPr>
            <w:r>
              <w:rPr>
                <w:rFonts w:ascii="Calibri" w:hAnsi="Calibri" w:cs="Calibri"/>
                <w:color w:val="000000"/>
                <w:sz w:val="22"/>
                <w:szCs w:val="22"/>
              </w:rPr>
              <w:t>Warranty</w:t>
            </w:r>
          </w:p>
        </w:tc>
        <w:tc>
          <w:tcPr>
            <w:tcW w:w="1535" w:type="dxa"/>
          </w:tcPr>
          <w:p w14:paraId="56E92629" w14:textId="12BE42FF" w:rsidR="0095601B" w:rsidRDefault="0095601B"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a Warranty of the Contract between Customer and Employee</w:t>
            </w:r>
          </w:p>
        </w:tc>
        <w:tc>
          <w:tcPr>
            <w:cnfStyle w:val="000010000000" w:firstRow="0" w:lastRow="0" w:firstColumn="0" w:lastColumn="0" w:oddVBand="1" w:evenVBand="0" w:oddHBand="0" w:evenHBand="0" w:firstRowFirstColumn="0" w:firstRowLastColumn="0" w:lastRowFirstColumn="0" w:lastRowLastColumn="0"/>
            <w:tcW w:w="1165" w:type="dxa"/>
          </w:tcPr>
          <w:p w14:paraId="4969CBFC" w14:textId="2E6EA28F" w:rsidR="0095601B" w:rsidRDefault="0095601B" w:rsidP="00790C34">
            <w:pPr>
              <w:rPr>
                <w:rFonts w:ascii="Calibri" w:hAnsi="Calibri" w:cs="Calibri"/>
                <w:color w:val="000000"/>
                <w:sz w:val="22"/>
                <w:szCs w:val="22"/>
              </w:rPr>
            </w:pPr>
            <w:r>
              <w:rPr>
                <w:rFonts w:ascii="Calibri" w:hAnsi="Calibri" w:cs="Calibri"/>
                <w:color w:val="000000"/>
                <w:sz w:val="22"/>
                <w:szCs w:val="22"/>
              </w:rPr>
              <w:t>INT</w:t>
            </w:r>
          </w:p>
        </w:tc>
        <w:tc>
          <w:tcPr>
            <w:tcW w:w="815" w:type="dxa"/>
          </w:tcPr>
          <w:p w14:paraId="7AC35B42" w14:textId="3CFC9E28" w:rsidR="0095601B" w:rsidRDefault="0072447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3390F594" w14:textId="4CE38A81" w:rsidR="0095601B" w:rsidRPr="00717EB1" w:rsidRDefault="0095601B" w:rsidP="00790C34">
            <w:pPr>
              <w:rPr>
                <w:rFonts w:ascii="Calibri" w:hAnsi="Calibri" w:cs="Calibri"/>
                <w:color w:val="000000"/>
                <w:sz w:val="22"/>
                <w:szCs w:val="22"/>
              </w:rPr>
            </w:pPr>
            <w:r>
              <w:rPr>
                <w:rFonts w:ascii="Calibri" w:hAnsi="Calibri" w:cs="Calibri"/>
                <w:color w:val="000000"/>
                <w:sz w:val="22"/>
                <w:szCs w:val="22"/>
              </w:rPr>
              <w:t>Un</w:t>
            </w:r>
            <w:r w:rsidR="0072447C">
              <w:rPr>
                <w:rFonts w:ascii="Calibri" w:hAnsi="Calibri" w:cs="Calibri"/>
                <w:color w:val="000000"/>
                <w:sz w:val="22"/>
                <w:szCs w:val="22"/>
              </w:rPr>
              <w:t>signed</w:t>
            </w:r>
          </w:p>
        </w:tc>
        <w:tc>
          <w:tcPr>
            <w:tcW w:w="1080" w:type="dxa"/>
          </w:tcPr>
          <w:p w14:paraId="5B29F951" w14:textId="3DD09511" w:rsidR="0095601B" w:rsidRPr="00717EB1" w:rsidRDefault="0072447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w:t>
            </w:r>
          </w:p>
        </w:tc>
        <w:tc>
          <w:tcPr>
            <w:cnfStyle w:val="000010000000" w:firstRow="0" w:lastRow="0" w:firstColumn="0" w:lastColumn="0" w:oddVBand="1" w:evenVBand="0" w:oddHBand="0" w:evenHBand="0" w:firstRowFirstColumn="0" w:firstRowLastColumn="0" w:lastRowFirstColumn="0" w:lastRowLastColumn="0"/>
            <w:tcW w:w="1260" w:type="dxa"/>
          </w:tcPr>
          <w:p w14:paraId="744E8E5C" w14:textId="5E925BAE" w:rsidR="0095601B" w:rsidRDefault="0072447C" w:rsidP="00790C34">
            <w:pPr>
              <w:rPr>
                <w:rFonts w:ascii="Calibri" w:hAnsi="Calibri" w:cs="Calibri"/>
                <w:color w:val="000000"/>
                <w:sz w:val="22"/>
                <w:szCs w:val="22"/>
              </w:rPr>
            </w:pPr>
            <w:r>
              <w:rPr>
                <w:rFonts w:ascii="Calibri" w:hAnsi="Calibri" w:cs="Calibri"/>
                <w:color w:val="000000"/>
                <w:sz w:val="22"/>
                <w:szCs w:val="22"/>
              </w:rPr>
              <w:t>Warranty is listed in Months, so the valid value is between 1 to 12</w:t>
            </w:r>
          </w:p>
        </w:tc>
      </w:tr>
      <w:tr w:rsidR="0095601B" w14:paraId="1E38B315" w14:textId="77777777" w:rsidTr="0095601B">
        <w:tc>
          <w:tcPr>
            <w:cnfStyle w:val="000010000000" w:firstRow="0" w:lastRow="0" w:firstColumn="0" w:lastColumn="0" w:oddVBand="1" w:evenVBand="0" w:oddHBand="0" w:evenHBand="0" w:firstRowFirstColumn="0" w:firstRowLastColumn="0" w:lastRowFirstColumn="0" w:lastRowLastColumn="0"/>
            <w:tcW w:w="1075" w:type="dxa"/>
          </w:tcPr>
          <w:p w14:paraId="2FA99557" w14:textId="6E42378A" w:rsidR="0095601B" w:rsidRDefault="0072447C" w:rsidP="00790C34">
            <w:pPr>
              <w:rPr>
                <w:rFonts w:ascii="Calibri" w:hAnsi="Calibri" w:cs="Calibri"/>
                <w:color w:val="000000"/>
                <w:sz w:val="22"/>
                <w:szCs w:val="22"/>
              </w:rPr>
            </w:pPr>
            <w:r>
              <w:rPr>
                <w:rFonts w:ascii="Calibri" w:hAnsi="Calibri" w:cs="Calibri"/>
                <w:color w:val="000000"/>
                <w:sz w:val="22"/>
                <w:szCs w:val="22"/>
              </w:rPr>
              <w:t>Insurance</w:t>
            </w:r>
          </w:p>
        </w:tc>
        <w:tc>
          <w:tcPr>
            <w:tcW w:w="1535" w:type="dxa"/>
          </w:tcPr>
          <w:p w14:paraId="17D2F2D7" w14:textId="182A5914" w:rsidR="0095601B" w:rsidRDefault="0072447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surance included or not with purchase</w:t>
            </w:r>
          </w:p>
        </w:tc>
        <w:tc>
          <w:tcPr>
            <w:cnfStyle w:val="000010000000" w:firstRow="0" w:lastRow="0" w:firstColumn="0" w:lastColumn="0" w:oddVBand="1" w:evenVBand="0" w:oddHBand="0" w:evenHBand="0" w:firstRowFirstColumn="0" w:firstRowLastColumn="0" w:lastRowFirstColumn="0" w:lastRowLastColumn="0"/>
            <w:tcW w:w="1165" w:type="dxa"/>
          </w:tcPr>
          <w:p w14:paraId="12BAD97B" w14:textId="29EBDCF0" w:rsidR="0095601B" w:rsidRDefault="0072447C" w:rsidP="00790C34">
            <w:pPr>
              <w:rPr>
                <w:rFonts w:ascii="Calibri" w:hAnsi="Calibri" w:cs="Calibri"/>
                <w:color w:val="000000"/>
                <w:sz w:val="22"/>
                <w:szCs w:val="22"/>
              </w:rPr>
            </w:pPr>
            <w:r>
              <w:rPr>
                <w:rFonts w:ascii="Calibri" w:hAnsi="Calibri" w:cs="Calibri"/>
                <w:color w:val="000000"/>
                <w:sz w:val="22"/>
                <w:szCs w:val="22"/>
              </w:rPr>
              <w:t>TINYINT</w:t>
            </w:r>
          </w:p>
        </w:tc>
        <w:tc>
          <w:tcPr>
            <w:tcW w:w="815" w:type="dxa"/>
          </w:tcPr>
          <w:p w14:paraId="25360014" w14:textId="6FC269D0" w:rsidR="0095601B" w:rsidRDefault="0072447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23ADC22E" w14:textId="77777777" w:rsidR="0095601B" w:rsidRDefault="0095601B"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5BFF1A0E" w14:textId="6B7C9051" w:rsidR="0095601B" w:rsidRDefault="0072447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w:t>
            </w:r>
          </w:p>
        </w:tc>
        <w:tc>
          <w:tcPr>
            <w:cnfStyle w:val="000010000000" w:firstRow="0" w:lastRow="0" w:firstColumn="0" w:lastColumn="0" w:oddVBand="1" w:evenVBand="0" w:oddHBand="0" w:evenHBand="0" w:firstRowFirstColumn="0" w:firstRowLastColumn="0" w:lastRowFirstColumn="0" w:lastRowLastColumn="0"/>
            <w:tcW w:w="1260" w:type="dxa"/>
          </w:tcPr>
          <w:p w14:paraId="64975F87" w14:textId="69FE2AA3" w:rsidR="0095601B" w:rsidRDefault="0072447C" w:rsidP="00790C34">
            <w:pPr>
              <w:rPr>
                <w:rFonts w:ascii="Calibri" w:hAnsi="Calibri" w:cs="Calibri"/>
                <w:color w:val="000000"/>
                <w:sz w:val="22"/>
                <w:szCs w:val="22"/>
              </w:rPr>
            </w:pPr>
            <w:r>
              <w:rPr>
                <w:rFonts w:ascii="Calibri" w:hAnsi="Calibri" w:cs="Calibri"/>
                <w:color w:val="000000"/>
                <w:sz w:val="22"/>
                <w:szCs w:val="22"/>
              </w:rPr>
              <w:t>1 or 0 For True and False in that order.</w:t>
            </w:r>
          </w:p>
        </w:tc>
      </w:tr>
    </w:tbl>
    <w:p w14:paraId="0828991A" w14:textId="70F4C0C6" w:rsidR="0072447C" w:rsidRDefault="00717EB1" w:rsidP="0072447C">
      <w:pPr>
        <w:pStyle w:val="Heading4"/>
      </w:pPr>
      <w:bookmarkStart w:id="60" w:name="_Toc69917432"/>
      <w:r>
        <w:t>Vehicle</w:t>
      </w:r>
      <w:bookmarkEnd w:id="60"/>
    </w:p>
    <w:tbl>
      <w:tblPr>
        <w:tblStyle w:val="PlainTable1"/>
        <w:tblW w:w="8550" w:type="dxa"/>
        <w:tblLayout w:type="fixed"/>
        <w:tblLook w:val="0000" w:firstRow="0" w:lastRow="0" w:firstColumn="0" w:lastColumn="0" w:noHBand="0" w:noVBand="0"/>
      </w:tblPr>
      <w:tblGrid>
        <w:gridCol w:w="1075"/>
        <w:gridCol w:w="1535"/>
        <w:gridCol w:w="1165"/>
        <w:gridCol w:w="815"/>
        <w:gridCol w:w="1620"/>
        <w:gridCol w:w="1080"/>
        <w:gridCol w:w="1260"/>
      </w:tblGrid>
      <w:tr w:rsidR="0072447C" w14:paraId="610A4945"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6D7E8EB4" w14:textId="77777777" w:rsidR="0072447C" w:rsidRPr="00717EB1" w:rsidRDefault="0072447C" w:rsidP="00790C34">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535" w:type="dxa"/>
          </w:tcPr>
          <w:p w14:paraId="2B358BD9" w14:textId="77777777" w:rsidR="0072447C" w:rsidRPr="00717EB1" w:rsidRDefault="0072447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4042D26F" w14:textId="77777777" w:rsidR="0072447C" w:rsidRPr="00717EB1" w:rsidRDefault="0072447C" w:rsidP="00790C34">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5E8FB48E" w14:textId="77777777" w:rsidR="0072447C" w:rsidRPr="00717EB1" w:rsidRDefault="0072447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4A0E8952" w14:textId="77777777" w:rsidR="0072447C" w:rsidRPr="00717EB1" w:rsidRDefault="0072447C" w:rsidP="00790C34">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2AB6F18C" w14:textId="77777777" w:rsidR="0072447C" w:rsidRPr="00717EB1" w:rsidRDefault="0072447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475D4AC5" w14:textId="77777777" w:rsidR="0072447C" w:rsidRPr="00717EB1" w:rsidRDefault="0072447C" w:rsidP="00790C34">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72447C" w14:paraId="6194E260" w14:textId="77777777" w:rsidTr="00790C34">
        <w:tc>
          <w:tcPr>
            <w:cnfStyle w:val="000010000000" w:firstRow="0" w:lastRow="0" w:firstColumn="0" w:lastColumn="0" w:oddVBand="1" w:evenVBand="0" w:oddHBand="0" w:evenHBand="0" w:firstRowFirstColumn="0" w:firstRowLastColumn="0" w:lastRowFirstColumn="0" w:lastRowLastColumn="0"/>
            <w:tcW w:w="1075" w:type="dxa"/>
          </w:tcPr>
          <w:p w14:paraId="62A9D6DF" w14:textId="77777777" w:rsidR="0072447C" w:rsidRPr="00717EB1" w:rsidRDefault="0072447C" w:rsidP="00790C34">
            <w:pPr>
              <w:rPr>
                <w:rFonts w:ascii="Calibri" w:hAnsi="Calibri" w:cs="Calibri"/>
                <w:color w:val="000000"/>
                <w:sz w:val="22"/>
                <w:szCs w:val="22"/>
              </w:rPr>
            </w:pPr>
            <w:r>
              <w:rPr>
                <w:rFonts w:ascii="Calibri" w:hAnsi="Calibri" w:cs="Calibri"/>
                <w:color w:val="000000"/>
                <w:sz w:val="22"/>
                <w:szCs w:val="22"/>
              </w:rPr>
              <w:t>ID</w:t>
            </w:r>
          </w:p>
        </w:tc>
        <w:tc>
          <w:tcPr>
            <w:tcW w:w="1535" w:type="dxa"/>
          </w:tcPr>
          <w:p w14:paraId="28A51E0D" w14:textId="3B2FD7B0" w:rsidR="0072447C" w:rsidRPr="00717EB1" w:rsidRDefault="00AE279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ehicle</w:t>
            </w:r>
            <w:r w:rsidR="0072447C">
              <w:rPr>
                <w:rFonts w:ascii="Calibri" w:hAnsi="Calibri" w:cs="Calibri"/>
                <w:color w:val="000000"/>
                <w:sz w:val="22"/>
                <w:szCs w:val="22"/>
              </w:rPr>
              <w:t xml:space="preserve"> Identification Number</w:t>
            </w:r>
            <w:r w:rsidR="004A3729">
              <w:rPr>
                <w:rFonts w:ascii="Calibri" w:hAnsi="Calibri" w:cs="Calibri"/>
                <w:color w:val="000000"/>
                <w:sz w:val="22"/>
                <w:szCs w:val="22"/>
              </w:rPr>
              <w:t xml:space="preserve"> Auto increment</w:t>
            </w:r>
          </w:p>
        </w:tc>
        <w:tc>
          <w:tcPr>
            <w:cnfStyle w:val="000010000000" w:firstRow="0" w:lastRow="0" w:firstColumn="0" w:lastColumn="0" w:oddVBand="1" w:evenVBand="0" w:oddHBand="0" w:evenHBand="0" w:firstRowFirstColumn="0" w:firstRowLastColumn="0" w:lastRowFirstColumn="0" w:lastRowLastColumn="0"/>
            <w:tcW w:w="1165" w:type="dxa"/>
          </w:tcPr>
          <w:p w14:paraId="617EA7EC" w14:textId="77777777" w:rsidR="0072447C" w:rsidRPr="00717EB1" w:rsidRDefault="0072447C" w:rsidP="00790C34">
            <w:pPr>
              <w:rPr>
                <w:rFonts w:ascii="Calibri" w:hAnsi="Calibri" w:cs="Calibri"/>
                <w:color w:val="000000"/>
                <w:sz w:val="22"/>
                <w:szCs w:val="22"/>
              </w:rPr>
            </w:pPr>
            <w:r>
              <w:rPr>
                <w:rFonts w:ascii="Calibri" w:hAnsi="Calibri" w:cs="Calibri"/>
                <w:color w:val="000000"/>
                <w:sz w:val="22"/>
                <w:szCs w:val="22"/>
              </w:rPr>
              <w:t>INT</w:t>
            </w:r>
          </w:p>
        </w:tc>
        <w:tc>
          <w:tcPr>
            <w:tcW w:w="815" w:type="dxa"/>
          </w:tcPr>
          <w:p w14:paraId="52FCE259" w14:textId="77777777" w:rsidR="0072447C" w:rsidRPr="00717EB1" w:rsidRDefault="0072447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4A845376" w14:textId="77777777" w:rsidR="0072447C" w:rsidRDefault="0072447C" w:rsidP="00790C34">
            <w:pPr>
              <w:rPr>
                <w:rFonts w:ascii="Calibri" w:hAnsi="Calibri" w:cs="Calibri"/>
                <w:color w:val="000000"/>
                <w:sz w:val="22"/>
                <w:szCs w:val="22"/>
              </w:rPr>
            </w:pPr>
            <w:r w:rsidRPr="00717EB1">
              <w:rPr>
                <w:rFonts w:ascii="Calibri" w:hAnsi="Calibri" w:cs="Calibri"/>
                <w:color w:val="000000"/>
                <w:sz w:val="22"/>
                <w:szCs w:val="22"/>
              </w:rPr>
              <w:t>Primary Key</w:t>
            </w:r>
          </w:p>
          <w:p w14:paraId="5182BB9E" w14:textId="77777777" w:rsidR="0072447C" w:rsidRPr="00717EB1" w:rsidRDefault="0072447C" w:rsidP="00790C34">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1F648FDE" w14:textId="77777777" w:rsidR="0072447C" w:rsidRPr="00717EB1" w:rsidRDefault="0072447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6FEFE79A" w14:textId="77777777" w:rsidR="0072447C" w:rsidRPr="00717EB1" w:rsidRDefault="0072447C" w:rsidP="00790C34">
            <w:pPr>
              <w:rPr>
                <w:rFonts w:ascii="Calibri" w:hAnsi="Calibri" w:cs="Calibri"/>
                <w:color w:val="000000"/>
                <w:sz w:val="22"/>
                <w:szCs w:val="22"/>
              </w:rPr>
            </w:pPr>
            <w:r>
              <w:rPr>
                <w:rFonts w:ascii="Calibri" w:hAnsi="Calibri" w:cs="Calibri"/>
                <w:color w:val="000000"/>
                <w:sz w:val="22"/>
                <w:szCs w:val="22"/>
              </w:rPr>
              <w:t>0 to Number of Data set</w:t>
            </w:r>
          </w:p>
        </w:tc>
      </w:tr>
      <w:tr w:rsidR="0072447C" w14:paraId="11F445E2"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27BD5837" w14:textId="2D064EAB" w:rsidR="0072447C" w:rsidRDefault="00AE279C" w:rsidP="00790C34">
            <w:pPr>
              <w:rPr>
                <w:rFonts w:ascii="Calibri" w:hAnsi="Calibri" w:cs="Calibri"/>
                <w:color w:val="000000"/>
                <w:sz w:val="22"/>
                <w:szCs w:val="22"/>
              </w:rPr>
            </w:pPr>
            <w:r>
              <w:rPr>
                <w:rFonts w:ascii="Calibri" w:hAnsi="Calibri" w:cs="Calibri"/>
                <w:color w:val="000000"/>
                <w:sz w:val="22"/>
                <w:szCs w:val="22"/>
              </w:rPr>
              <w:t>Type</w:t>
            </w:r>
          </w:p>
        </w:tc>
        <w:tc>
          <w:tcPr>
            <w:tcW w:w="1535" w:type="dxa"/>
          </w:tcPr>
          <w:p w14:paraId="25EDF991" w14:textId="71037442" w:rsidR="0072447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ype of Vehicle </w:t>
            </w:r>
          </w:p>
        </w:tc>
        <w:tc>
          <w:tcPr>
            <w:cnfStyle w:val="000010000000" w:firstRow="0" w:lastRow="0" w:firstColumn="0" w:lastColumn="0" w:oddVBand="1" w:evenVBand="0" w:oddHBand="0" w:evenHBand="0" w:firstRowFirstColumn="0" w:firstRowLastColumn="0" w:lastRowFirstColumn="0" w:lastRowLastColumn="0"/>
            <w:tcW w:w="1165" w:type="dxa"/>
          </w:tcPr>
          <w:p w14:paraId="358C035F" w14:textId="633D9201" w:rsidR="0072447C" w:rsidRDefault="00AE279C" w:rsidP="00790C34">
            <w:pPr>
              <w:rPr>
                <w:rFonts w:ascii="Calibri" w:hAnsi="Calibri" w:cs="Calibri"/>
                <w:color w:val="000000"/>
                <w:sz w:val="22"/>
                <w:szCs w:val="22"/>
              </w:rPr>
            </w:pPr>
            <w:r>
              <w:rPr>
                <w:rFonts w:ascii="Calibri" w:hAnsi="Calibri" w:cs="Calibri"/>
                <w:color w:val="000000"/>
                <w:sz w:val="22"/>
                <w:szCs w:val="22"/>
              </w:rPr>
              <w:t>ENUM</w:t>
            </w:r>
          </w:p>
        </w:tc>
        <w:tc>
          <w:tcPr>
            <w:tcW w:w="815" w:type="dxa"/>
          </w:tcPr>
          <w:p w14:paraId="576A293B" w14:textId="2F5BCB9C" w:rsidR="0072447C" w:rsidRDefault="0072447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w:t>
            </w:r>
          </w:p>
        </w:tc>
        <w:tc>
          <w:tcPr>
            <w:cnfStyle w:val="000010000000" w:firstRow="0" w:lastRow="0" w:firstColumn="0" w:lastColumn="0" w:oddVBand="1" w:evenVBand="0" w:oddHBand="0" w:evenHBand="0" w:firstRowFirstColumn="0" w:firstRowLastColumn="0" w:lastRowFirstColumn="0" w:lastRowLastColumn="0"/>
            <w:tcW w:w="1620" w:type="dxa"/>
          </w:tcPr>
          <w:p w14:paraId="1EBC8E7C" w14:textId="2DE8E32B" w:rsidR="0072447C" w:rsidRPr="00717EB1" w:rsidRDefault="00AE279C"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42B2DA8D" w14:textId="77777777" w:rsidR="0072447C" w:rsidRPr="00717EB1" w:rsidRDefault="0072447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w:t>
            </w:r>
          </w:p>
        </w:tc>
        <w:tc>
          <w:tcPr>
            <w:cnfStyle w:val="000010000000" w:firstRow="0" w:lastRow="0" w:firstColumn="0" w:lastColumn="0" w:oddVBand="1" w:evenVBand="0" w:oddHBand="0" w:evenHBand="0" w:firstRowFirstColumn="0" w:firstRowLastColumn="0" w:lastRowFirstColumn="0" w:lastRowLastColumn="0"/>
            <w:tcW w:w="1260" w:type="dxa"/>
          </w:tcPr>
          <w:p w14:paraId="62773334" w14:textId="14B72668" w:rsidR="0072447C" w:rsidRDefault="00AE279C" w:rsidP="00790C34">
            <w:pPr>
              <w:rPr>
                <w:rFonts w:ascii="Calibri" w:hAnsi="Calibri" w:cs="Calibri"/>
                <w:color w:val="000000"/>
                <w:sz w:val="22"/>
                <w:szCs w:val="22"/>
              </w:rPr>
            </w:pPr>
            <w:r w:rsidRPr="00AE279C">
              <w:rPr>
                <w:rFonts w:ascii="Calibri" w:hAnsi="Calibri" w:cs="Calibri"/>
                <w:color w:val="000000"/>
                <w:sz w:val="22"/>
                <w:szCs w:val="22"/>
              </w:rPr>
              <w:t>'Sedan', 'Coupe', 'Sports', 'Station Wagon', 'Hatchback', 'Luxury'</w:t>
            </w:r>
          </w:p>
        </w:tc>
      </w:tr>
      <w:tr w:rsidR="0072447C" w14:paraId="3B6EBE5D" w14:textId="77777777" w:rsidTr="00790C34">
        <w:tc>
          <w:tcPr>
            <w:cnfStyle w:val="000010000000" w:firstRow="0" w:lastRow="0" w:firstColumn="0" w:lastColumn="0" w:oddVBand="1" w:evenVBand="0" w:oddHBand="0" w:evenHBand="0" w:firstRowFirstColumn="0" w:firstRowLastColumn="0" w:lastRowFirstColumn="0" w:lastRowLastColumn="0"/>
            <w:tcW w:w="1075" w:type="dxa"/>
          </w:tcPr>
          <w:p w14:paraId="6329A978" w14:textId="4805DE20" w:rsidR="0072447C" w:rsidRDefault="00AE279C" w:rsidP="00790C34">
            <w:pPr>
              <w:rPr>
                <w:rFonts w:ascii="Calibri" w:hAnsi="Calibri" w:cs="Calibri"/>
                <w:color w:val="000000"/>
                <w:sz w:val="22"/>
                <w:szCs w:val="22"/>
              </w:rPr>
            </w:pPr>
            <w:r>
              <w:rPr>
                <w:rFonts w:ascii="Calibri" w:hAnsi="Calibri" w:cs="Calibri"/>
                <w:color w:val="000000"/>
                <w:sz w:val="22"/>
                <w:szCs w:val="22"/>
              </w:rPr>
              <w:t>Door</w:t>
            </w:r>
          </w:p>
        </w:tc>
        <w:tc>
          <w:tcPr>
            <w:tcW w:w="1535" w:type="dxa"/>
          </w:tcPr>
          <w:p w14:paraId="50574D8A" w14:textId="1D5CB513" w:rsidR="0072447C" w:rsidRDefault="00AE279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mber of Doors in the Car</w:t>
            </w:r>
          </w:p>
        </w:tc>
        <w:tc>
          <w:tcPr>
            <w:cnfStyle w:val="000010000000" w:firstRow="0" w:lastRow="0" w:firstColumn="0" w:lastColumn="0" w:oddVBand="1" w:evenVBand="0" w:oddHBand="0" w:evenHBand="0" w:firstRowFirstColumn="0" w:firstRowLastColumn="0" w:lastRowFirstColumn="0" w:lastRowLastColumn="0"/>
            <w:tcW w:w="1165" w:type="dxa"/>
          </w:tcPr>
          <w:p w14:paraId="40468505" w14:textId="0B0F9E8E" w:rsidR="0072447C" w:rsidRDefault="00AE279C" w:rsidP="00790C34">
            <w:pPr>
              <w:rPr>
                <w:rFonts w:ascii="Calibri" w:hAnsi="Calibri" w:cs="Calibri"/>
                <w:color w:val="000000"/>
                <w:sz w:val="22"/>
                <w:szCs w:val="22"/>
              </w:rPr>
            </w:pPr>
            <w:r>
              <w:rPr>
                <w:rFonts w:ascii="Calibri" w:hAnsi="Calibri" w:cs="Calibri"/>
                <w:color w:val="000000"/>
                <w:sz w:val="22"/>
                <w:szCs w:val="22"/>
              </w:rPr>
              <w:t>ENUM</w:t>
            </w:r>
          </w:p>
        </w:tc>
        <w:tc>
          <w:tcPr>
            <w:tcW w:w="815" w:type="dxa"/>
          </w:tcPr>
          <w:p w14:paraId="6C69DB25" w14:textId="77777777" w:rsidR="0072447C" w:rsidRDefault="0072447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3408FB79" w14:textId="77777777" w:rsidR="0072447C" w:rsidRDefault="0072447C"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57A4337D" w14:textId="1DCB6F5F" w:rsidR="0072447C" w:rsidRDefault="00AE279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515816C7" w14:textId="33F8BE83" w:rsidR="0072447C" w:rsidRDefault="00AE279C" w:rsidP="00790C34">
            <w:pPr>
              <w:rPr>
                <w:rFonts w:ascii="Calibri" w:hAnsi="Calibri" w:cs="Calibri"/>
                <w:color w:val="000000"/>
                <w:sz w:val="22"/>
                <w:szCs w:val="22"/>
              </w:rPr>
            </w:pPr>
            <w:r>
              <w:rPr>
                <w:rFonts w:ascii="Calibri" w:hAnsi="Calibri" w:cs="Calibri"/>
                <w:color w:val="000000"/>
                <w:sz w:val="22"/>
                <w:szCs w:val="22"/>
              </w:rPr>
              <w:t>2 or 4 Doors</w:t>
            </w:r>
          </w:p>
        </w:tc>
      </w:tr>
      <w:tr w:rsidR="00AE279C" w14:paraId="72B21A01"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7E398563" w14:textId="2E09F066" w:rsidR="00AE279C" w:rsidRDefault="00AE279C" w:rsidP="00790C34">
            <w:pPr>
              <w:rPr>
                <w:rFonts w:ascii="Calibri" w:hAnsi="Calibri" w:cs="Calibri"/>
                <w:color w:val="000000"/>
                <w:sz w:val="22"/>
                <w:szCs w:val="22"/>
              </w:rPr>
            </w:pPr>
            <w:r>
              <w:rPr>
                <w:rFonts w:ascii="Calibri" w:hAnsi="Calibri" w:cs="Calibri"/>
                <w:color w:val="000000"/>
                <w:sz w:val="22"/>
                <w:szCs w:val="22"/>
              </w:rPr>
              <w:t>Year</w:t>
            </w:r>
          </w:p>
        </w:tc>
        <w:tc>
          <w:tcPr>
            <w:tcW w:w="1535" w:type="dxa"/>
          </w:tcPr>
          <w:p w14:paraId="7FBF109C" w14:textId="3241A34E" w:rsidR="00AE279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ar which the car was manufactured</w:t>
            </w:r>
          </w:p>
        </w:tc>
        <w:tc>
          <w:tcPr>
            <w:cnfStyle w:val="000010000000" w:firstRow="0" w:lastRow="0" w:firstColumn="0" w:lastColumn="0" w:oddVBand="1" w:evenVBand="0" w:oddHBand="0" w:evenHBand="0" w:firstRowFirstColumn="0" w:firstRowLastColumn="0" w:lastRowFirstColumn="0" w:lastRowLastColumn="0"/>
            <w:tcW w:w="1165" w:type="dxa"/>
          </w:tcPr>
          <w:p w14:paraId="5FED355E" w14:textId="269F5F78" w:rsidR="00AE279C" w:rsidRDefault="00C25D9C" w:rsidP="00790C34">
            <w:pPr>
              <w:rPr>
                <w:rFonts w:ascii="Calibri" w:hAnsi="Calibri" w:cs="Calibri"/>
                <w:color w:val="000000"/>
                <w:sz w:val="22"/>
                <w:szCs w:val="22"/>
              </w:rPr>
            </w:pPr>
            <w:r>
              <w:rPr>
                <w:rFonts w:ascii="Calibri" w:hAnsi="Calibri" w:cs="Calibri"/>
                <w:color w:val="000000"/>
                <w:sz w:val="22"/>
                <w:szCs w:val="22"/>
              </w:rPr>
              <w:t>YEAR (</w:t>
            </w:r>
            <w:r w:rsidR="00AE279C">
              <w:rPr>
                <w:rFonts w:ascii="Calibri" w:hAnsi="Calibri" w:cs="Calibri"/>
                <w:color w:val="000000"/>
                <w:sz w:val="22"/>
                <w:szCs w:val="22"/>
              </w:rPr>
              <w:t>4)</w:t>
            </w:r>
          </w:p>
        </w:tc>
        <w:tc>
          <w:tcPr>
            <w:tcW w:w="815" w:type="dxa"/>
          </w:tcPr>
          <w:p w14:paraId="2A254B5D" w14:textId="28A79A00" w:rsidR="00AE279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w:t>
            </w:r>
          </w:p>
        </w:tc>
        <w:tc>
          <w:tcPr>
            <w:cnfStyle w:val="000010000000" w:firstRow="0" w:lastRow="0" w:firstColumn="0" w:lastColumn="0" w:oddVBand="1" w:evenVBand="0" w:oddHBand="0" w:evenHBand="0" w:firstRowFirstColumn="0" w:firstRowLastColumn="0" w:lastRowFirstColumn="0" w:lastRowLastColumn="0"/>
            <w:tcW w:w="1620" w:type="dxa"/>
          </w:tcPr>
          <w:p w14:paraId="73C8FE0E" w14:textId="640ABEBE" w:rsidR="00AE279C" w:rsidRDefault="00AE279C"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00C76609" w14:textId="3BAC3DAB" w:rsidR="00AE279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w:t>
            </w:r>
          </w:p>
        </w:tc>
        <w:tc>
          <w:tcPr>
            <w:cnfStyle w:val="000010000000" w:firstRow="0" w:lastRow="0" w:firstColumn="0" w:lastColumn="0" w:oddVBand="1" w:evenVBand="0" w:oddHBand="0" w:evenHBand="0" w:firstRowFirstColumn="0" w:firstRowLastColumn="0" w:lastRowFirstColumn="0" w:lastRowLastColumn="0"/>
            <w:tcW w:w="1260" w:type="dxa"/>
          </w:tcPr>
          <w:p w14:paraId="7CA21FFD" w14:textId="09387F73" w:rsidR="00AE279C" w:rsidRDefault="00AE279C" w:rsidP="00790C34">
            <w:pPr>
              <w:rPr>
                <w:rFonts w:ascii="Calibri" w:hAnsi="Calibri" w:cs="Calibri"/>
                <w:color w:val="000000"/>
                <w:sz w:val="22"/>
                <w:szCs w:val="22"/>
              </w:rPr>
            </w:pPr>
            <w:r>
              <w:rPr>
                <w:rFonts w:ascii="Calibri" w:hAnsi="Calibri" w:cs="Calibri"/>
                <w:color w:val="000000"/>
                <w:sz w:val="22"/>
                <w:szCs w:val="22"/>
              </w:rPr>
              <w:t>1980 to 2021 cars are available</w:t>
            </w:r>
          </w:p>
        </w:tc>
      </w:tr>
      <w:tr w:rsidR="00AE279C" w14:paraId="34001F88" w14:textId="77777777" w:rsidTr="00790C34">
        <w:tc>
          <w:tcPr>
            <w:cnfStyle w:val="000010000000" w:firstRow="0" w:lastRow="0" w:firstColumn="0" w:lastColumn="0" w:oddVBand="1" w:evenVBand="0" w:oddHBand="0" w:evenHBand="0" w:firstRowFirstColumn="0" w:firstRowLastColumn="0" w:lastRowFirstColumn="0" w:lastRowLastColumn="0"/>
            <w:tcW w:w="1075" w:type="dxa"/>
          </w:tcPr>
          <w:p w14:paraId="5E6C4FE9" w14:textId="3C66BC31" w:rsidR="00AE279C" w:rsidRDefault="00AE279C" w:rsidP="00790C34">
            <w:pPr>
              <w:rPr>
                <w:rFonts w:ascii="Calibri" w:hAnsi="Calibri" w:cs="Calibri"/>
                <w:color w:val="000000"/>
                <w:sz w:val="22"/>
                <w:szCs w:val="22"/>
              </w:rPr>
            </w:pPr>
            <w:r>
              <w:rPr>
                <w:rFonts w:ascii="Calibri" w:hAnsi="Calibri" w:cs="Calibri"/>
                <w:color w:val="000000"/>
                <w:sz w:val="22"/>
                <w:szCs w:val="22"/>
              </w:rPr>
              <w:t>VIN</w:t>
            </w:r>
          </w:p>
        </w:tc>
        <w:tc>
          <w:tcPr>
            <w:tcW w:w="1535" w:type="dxa"/>
          </w:tcPr>
          <w:p w14:paraId="7C428CE9" w14:textId="03C967FC" w:rsidR="00AE279C" w:rsidRDefault="00AE279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ehicle Identification Number</w:t>
            </w:r>
          </w:p>
        </w:tc>
        <w:tc>
          <w:tcPr>
            <w:cnfStyle w:val="000010000000" w:firstRow="0" w:lastRow="0" w:firstColumn="0" w:lastColumn="0" w:oddVBand="1" w:evenVBand="0" w:oddHBand="0" w:evenHBand="0" w:firstRowFirstColumn="0" w:firstRowLastColumn="0" w:lastRowFirstColumn="0" w:lastRowLastColumn="0"/>
            <w:tcW w:w="1165" w:type="dxa"/>
          </w:tcPr>
          <w:p w14:paraId="2024BCBC" w14:textId="1BA019C7" w:rsidR="00AE279C" w:rsidRDefault="00AE279C" w:rsidP="00790C34">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3C6935F7" w14:textId="553219DD" w:rsidR="00AE279C" w:rsidRDefault="00AE279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7</w:t>
            </w:r>
          </w:p>
        </w:tc>
        <w:tc>
          <w:tcPr>
            <w:cnfStyle w:val="000010000000" w:firstRow="0" w:lastRow="0" w:firstColumn="0" w:lastColumn="0" w:oddVBand="1" w:evenVBand="0" w:oddHBand="0" w:evenHBand="0" w:firstRowFirstColumn="0" w:firstRowLastColumn="0" w:lastRowFirstColumn="0" w:lastRowLastColumn="0"/>
            <w:tcW w:w="1620" w:type="dxa"/>
          </w:tcPr>
          <w:p w14:paraId="2B480B04" w14:textId="41AC1117" w:rsidR="00AE279C" w:rsidRDefault="00AE279C" w:rsidP="00790C34">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05DB5A78" w14:textId="0118887C" w:rsidR="00AE279C" w:rsidRDefault="00AE279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4B2A620B" w14:textId="55BA4A2F" w:rsidR="00AE279C" w:rsidRDefault="00AE279C" w:rsidP="00790C34">
            <w:pPr>
              <w:rPr>
                <w:rFonts w:ascii="Calibri" w:hAnsi="Calibri" w:cs="Calibri"/>
                <w:color w:val="000000"/>
                <w:sz w:val="22"/>
                <w:szCs w:val="22"/>
              </w:rPr>
            </w:pPr>
            <w:r>
              <w:rPr>
                <w:rFonts w:ascii="Calibri" w:hAnsi="Calibri" w:cs="Calibri"/>
                <w:color w:val="000000"/>
                <w:sz w:val="22"/>
                <w:szCs w:val="22"/>
              </w:rPr>
              <w:t xml:space="preserve">17 Numeric and Alphabetic characters. </w:t>
            </w:r>
          </w:p>
        </w:tc>
      </w:tr>
      <w:tr w:rsidR="00AE279C" w14:paraId="0EBA5E6C"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409B2AC6" w14:textId="16E74D09" w:rsidR="00AE279C" w:rsidRDefault="00AE279C" w:rsidP="00790C34">
            <w:pPr>
              <w:rPr>
                <w:rFonts w:ascii="Calibri" w:hAnsi="Calibri" w:cs="Calibri"/>
                <w:color w:val="000000"/>
                <w:sz w:val="22"/>
                <w:szCs w:val="22"/>
              </w:rPr>
            </w:pPr>
            <w:r>
              <w:rPr>
                <w:rFonts w:ascii="Calibri" w:hAnsi="Calibri" w:cs="Calibri"/>
                <w:color w:val="000000"/>
                <w:sz w:val="22"/>
                <w:szCs w:val="22"/>
              </w:rPr>
              <w:lastRenderedPageBreak/>
              <w:t>Price</w:t>
            </w:r>
          </w:p>
        </w:tc>
        <w:tc>
          <w:tcPr>
            <w:tcW w:w="1535" w:type="dxa"/>
          </w:tcPr>
          <w:p w14:paraId="1BC4C9A5" w14:textId="6C263CD5" w:rsidR="00AE279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otal cost of the Vehicle</w:t>
            </w:r>
          </w:p>
        </w:tc>
        <w:tc>
          <w:tcPr>
            <w:cnfStyle w:val="000010000000" w:firstRow="0" w:lastRow="0" w:firstColumn="0" w:lastColumn="0" w:oddVBand="1" w:evenVBand="0" w:oddHBand="0" w:evenHBand="0" w:firstRowFirstColumn="0" w:firstRowLastColumn="0" w:lastRowFirstColumn="0" w:lastRowLastColumn="0"/>
            <w:tcW w:w="1165" w:type="dxa"/>
          </w:tcPr>
          <w:p w14:paraId="67787F01" w14:textId="2DA7CD5E" w:rsidR="00AE279C" w:rsidRDefault="00AE279C" w:rsidP="00790C34">
            <w:pPr>
              <w:rPr>
                <w:rFonts w:ascii="Calibri" w:hAnsi="Calibri" w:cs="Calibri"/>
                <w:color w:val="000000"/>
                <w:sz w:val="22"/>
                <w:szCs w:val="22"/>
              </w:rPr>
            </w:pPr>
            <w:r>
              <w:rPr>
                <w:rFonts w:ascii="Calibri" w:hAnsi="Calibri" w:cs="Calibri"/>
                <w:color w:val="000000"/>
                <w:sz w:val="22"/>
                <w:szCs w:val="22"/>
              </w:rPr>
              <w:t>Decimal</w:t>
            </w:r>
          </w:p>
        </w:tc>
        <w:tc>
          <w:tcPr>
            <w:tcW w:w="815" w:type="dxa"/>
          </w:tcPr>
          <w:p w14:paraId="14AD2ED2" w14:textId="3EC993BA" w:rsidR="00AE279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2</w:t>
            </w:r>
          </w:p>
        </w:tc>
        <w:tc>
          <w:tcPr>
            <w:cnfStyle w:val="000010000000" w:firstRow="0" w:lastRow="0" w:firstColumn="0" w:lastColumn="0" w:oddVBand="1" w:evenVBand="0" w:oddHBand="0" w:evenHBand="0" w:firstRowFirstColumn="0" w:firstRowLastColumn="0" w:lastRowFirstColumn="0" w:lastRowLastColumn="0"/>
            <w:tcW w:w="1620" w:type="dxa"/>
          </w:tcPr>
          <w:p w14:paraId="52E9DF84" w14:textId="35D02738" w:rsidR="00AE279C" w:rsidRDefault="00AE279C"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7130B1C1" w14:textId="56350F40" w:rsidR="00AE279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74201B0B" w14:textId="529DD37F" w:rsidR="00AE279C" w:rsidRDefault="00AE279C" w:rsidP="00790C34">
            <w:pPr>
              <w:rPr>
                <w:rFonts w:ascii="Calibri" w:hAnsi="Calibri" w:cs="Calibri"/>
                <w:color w:val="000000"/>
                <w:sz w:val="22"/>
                <w:szCs w:val="22"/>
              </w:rPr>
            </w:pPr>
            <w:r>
              <w:rPr>
                <w:rFonts w:ascii="Calibri" w:hAnsi="Calibri" w:cs="Calibri"/>
                <w:color w:val="000000"/>
                <w:sz w:val="22"/>
                <w:szCs w:val="22"/>
              </w:rPr>
              <w:t>Range 0.0 to 999999.99</w:t>
            </w:r>
          </w:p>
        </w:tc>
      </w:tr>
    </w:tbl>
    <w:p w14:paraId="60A65B40" w14:textId="5831FDAB" w:rsidR="00717EB1" w:rsidRDefault="00717EB1" w:rsidP="00717EB1">
      <w:pPr>
        <w:pStyle w:val="Heading4"/>
      </w:pPr>
      <w:bookmarkStart w:id="61" w:name="_Toc69917433"/>
      <w:r>
        <w:t>Payment Type</w:t>
      </w:r>
      <w:bookmarkEnd w:id="61"/>
    </w:p>
    <w:tbl>
      <w:tblPr>
        <w:tblStyle w:val="PlainTable1"/>
        <w:tblW w:w="8550" w:type="dxa"/>
        <w:tblLayout w:type="fixed"/>
        <w:tblLook w:val="0000" w:firstRow="0" w:lastRow="0" w:firstColumn="0" w:lastColumn="0" w:noHBand="0" w:noVBand="0"/>
      </w:tblPr>
      <w:tblGrid>
        <w:gridCol w:w="1075"/>
        <w:gridCol w:w="1535"/>
        <w:gridCol w:w="1165"/>
        <w:gridCol w:w="815"/>
        <w:gridCol w:w="1620"/>
        <w:gridCol w:w="1080"/>
        <w:gridCol w:w="1260"/>
      </w:tblGrid>
      <w:tr w:rsidR="00AE279C" w14:paraId="6AE59060"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1A0A5372" w14:textId="77777777" w:rsidR="00AE279C" w:rsidRPr="00717EB1" w:rsidRDefault="00AE279C" w:rsidP="00790C34">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535" w:type="dxa"/>
          </w:tcPr>
          <w:p w14:paraId="192FF1C4" w14:textId="77777777" w:rsidR="00AE279C" w:rsidRPr="00717EB1"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5F5AAC44" w14:textId="77777777" w:rsidR="00AE279C" w:rsidRPr="00717EB1" w:rsidRDefault="00AE279C" w:rsidP="00790C34">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348F9228" w14:textId="77777777" w:rsidR="00AE279C" w:rsidRPr="00717EB1"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02E6E020" w14:textId="77777777" w:rsidR="00AE279C" w:rsidRPr="00717EB1" w:rsidRDefault="00AE279C" w:rsidP="00790C34">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6E30EC10" w14:textId="77777777" w:rsidR="00AE279C" w:rsidRPr="00717EB1"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65DD03BE" w14:textId="77777777" w:rsidR="00AE279C" w:rsidRPr="00717EB1" w:rsidRDefault="00AE279C" w:rsidP="00790C34">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AE279C" w14:paraId="3D8DCA06" w14:textId="77777777" w:rsidTr="00790C34">
        <w:tc>
          <w:tcPr>
            <w:cnfStyle w:val="000010000000" w:firstRow="0" w:lastRow="0" w:firstColumn="0" w:lastColumn="0" w:oddVBand="1" w:evenVBand="0" w:oddHBand="0" w:evenHBand="0" w:firstRowFirstColumn="0" w:firstRowLastColumn="0" w:lastRowFirstColumn="0" w:lastRowLastColumn="0"/>
            <w:tcW w:w="1075" w:type="dxa"/>
          </w:tcPr>
          <w:p w14:paraId="03E0927D" w14:textId="77777777" w:rsidR="00AE279C" w:rsidRPr="00717EB1" w:rsidRDefault="00AE279C" w:rsidP="00790C34">
            <w:pPr>
              <w:rPr>
                <w:rFonts w:ascii="Calibri" w:hAnsi="Calibri" w:cs="Calibri"/>
                <w:color w:val="000000"/>
                <w:sz w:val="22"/>
                <w:szCs w:val="22"/>
              </w:rPr>
            </w:pPr>
            <w:r>
              <w:rPr>
                <w:rFonts w:ascii="Calibri" w:hAnsi="Calibri" w:cs="Calibri"/>
                <w:color w:val="000000"/>
                <w:sz w:val="22"/>
                <w:szCs w:val="22"/>
              </w:rPr>
              <w:t>ID</w:t>
            </w:r>
          </w:p>
        </w:tc>
        <w:tc>
          <w:tcPr>
            <w:tcW w:w="1535" w:type="dxa"/>
          </w:tcPr>
          <w:p w14:paraId="59607031" w14:textId="554537F0" w:rsidR="00AE279C" w:rsidRPr="00717EB1" w:rsidRDefault="00AE279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ayment Identification Number</w:t>
            </w:r>
          </w:p>
        </w:tc>
        <w:tc>
          <w:tcPr>
            <w:cnfStyle w:val="000010000000" w:firstRow="0" w:lastRow="0" w:firstColumn="0" w:lastColumn="0" w:oddVBand="1" w:evenVBand="0" w:oddHBand="0" w:evenHBand="0" w:firstRowFirstColumn="0" w:firstRowLastColumn="0" w:lastRowFirstColumn="0" w:lastRowLastColumn="0"/>
            <w:tcW w:w="1165" w:type="dxa"/>
          </w:tcPr>
          <w:p w14:paraId="63BCFD23" w14:textId="77777777" w:rsidR="00AE279C" w:rsidRPr="00717EB1" w:rsidRDefault="00AE279C" w:rsidP="00790C34">
            <w:pPr>
              <w:rPr>
                <w:rFonts w:ascii="Calibri" w:hAnsi="Calibri" w:cs="Calibri"/>
                <w:color w:val="000000"/>
                <w:sz w:val="22"/>
                <w:szCs w:val="22"/>
              </w:rPr>
            </w:pPr>
            <w:r>
              <w:rPr>
                <w:rFonts w:ascii="Calibri" w:hAnsi="Calibri" w:cs="Calibri"/>
                <w:color w:val="000000"/>
                <w:sz w:val="22"/>
                <w:szCs w:val="22"/>
              </w:rPr>
              <w:t>INT</w:t>
            </w:r>
          </w:p>
        </w:tc>
        <w:tc>
          <w:tcPr>
            <w:tcW w:w="815" w:type="dxa"/>
          </w:tcPr>
          <w:p w14:paraId="644812C9" w14:textId="77777777" w:rsidR="00AE279C" w:rsidRPr="00717EB1" w:rsidRDefault="00AE279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3C059883" w14:textId="77777777" w:rsidR="00AE279C" w:rsidRDefault="00AE279C" w:rsidP="00790C34">
            <w:pPr>
              <w:rPr>
                <w:rFonts w:ascii="Calibri" w:hAnsi="Calibri" w:cs="Calibri"/>
                <w:color w:val="000000"/>
                <w:sz w:val="22"/>
                <w:szCs w:val="22"/>
              </w:rPr>
            </w:pPr>
            <w:r w:rsidRPr="00717EB1">
              <w:rPr>
                <w:rFonts w:ascii="Calibri" w:hAnsi="Calibri" w:cs="Calibri"/>
                <w:color w:val="000000"/>
                <w:sz w:val="22"/>
                <w:szCs w:val="22"/>
              </w:rPr>
              <w:t>Primary Key</w:t>
            </w:r>
          </w:p>
          <w:p w14:paraId="3DB8BE38" w14:textId="77777777" w:rsidR="00AE279C" w:rsidRPr="00717EB1" w:rsidRDefault="00AE279C" w:rsidP="00790C34">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73664202" w14:textId="77777777" w:rsidR="00AE279C" w:rsidRPr="00717EB1" w:rsidRDefault="00AE279C"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34FF347F" w14:textId="77777777" w:rsidR="00AE279C" w:rsidRPr="00717EB1" w:rsidRDefault="00AE279C" w:rsidP="00790C34">
            <w:pPr>
              <w:rPr>
                <w:rFonts w:ascii="Calibri" w:hAnsi="Calibri" w:cs="Calibri"/>
                <w:color w:val="000000"/>
                <w:sz w:val="22"/>
                <w:szCs w:val="22"/>
              </w:rPr>
            </w:pPr>
            <w:r>
              <w:rPr>
                <w:rFonts w:ascii="Calibri" w:hAnsi="Calibri" w:cs="Calibri"/>
                <w:color w:val="000000"/>
                <w:sz w:val="22"/>
                <w:szCs w:val="22"/>
              </w:rPr>
              <w:t>0 to Number of Data set</w:t>
            </w:r>
          </w:p>
        </w:tc>
      </w:tr>
      <w:tr w:rsidR="00AE279C" w14:paraId="58478331"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6C675AD3" w14:textId="6A8ACF94" w:rsidR="00AE279C" w:rsidRDefault="004A3729" w:rsidP="00790C34">
            <w:pPr>
              <w:rPr>
                <w:rFonts w:ascii="Calibri" w:hAnsi="Calibri" w:cs="Calibri"/>
                <w:color w:val="000000"/>
                <w:sz w:val="22"/>
                <w:szCs w:val="22"/>
              </w:rPr>
            </w:pPr>
            <w:r>
              <w:rPr>
                <w:rFonts w:ascii="Calibri" w:hAnsi="Calibri" w:cs="Calibri"/>
                <w:color w:val="000000"/>
                <w:sz w:val="22"/>
                <w:szCs w:val="22"/>
              </w:rPr>
              <w:t>Amount</w:t>
            </w:r>
          </w:p>
        </w:tc>
        <w:tc>
          <w:tcPr>
            <w:tcW w:w="1535" w:type="dxa"/>
          </w:tcPr>
          <w:p w14:paraId="5414429E" w14:textId="1CBD9FFB" w:rsidR="00AE279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otal cost of the Vehicle</w:t>
            </w:r>
            <w:r w:rsidR="004A3729">
              <w:rPr>
                <w:rFonts w:ascii="Calibri" w:hAnsi="Calibri" w:cs="Calibri"/>
                <w:color w:val="000000"/>
                <w:sz w:val="22"/>
                <w:szCs w:val="22"/>
              </w:rPr>
              <w:t xml:space="preserve"> with insurance and Warranty</w:t>
            </w:r>
          </w:p>
        </w:tc>
        <w:tc>
          <w:tcPr>
            <w:cnfStyle w:val="000010000000" w:firstRow="0" w:lastRow="0" w:firstColumn="0" w:lastColumn="0" w:oddVBand="1" w:evenVBand="0" w:oddHBand="0" w:evenHBand="0" w:firstRowFirstColumn="0" w:firstRowLastColumn="0" w:lastRowFirstColumn="0" w:lastRowLastColumn="0"/>
            <w:tcW w:w="1165" w:type="dxa"/>
          </w:tcPr>
          <w:p w14:paraId="284C8BE1" w14:textId="77777777" w:rsidR="00AE279C" w:rsidRDefault="00AE279C" w:rsidP="00790C34">
            <w:pPr>
              <w:rPr>
                <w:rFonts w:ascii="Calibri" w:hAnsi="Calibri" w:cs="Calibri"/>
                <w:color w:val="000000"/>
                <w:sz w:val="22"/>
                <w:szCs w:val="22"/>
              </w:rPr>
            </w:pPr>
            <w:r>
              <w:rPr>
                <w:rFonts w:ascii="Calibri" w:hAnsi="Calibri" w:cs="Calibri"/>
                <w:color w:val="000000"/>
                <w:sz w:val="22"/>
                <w:szCs w:val="22"/>
              </w:rPr>
              <w:t>Decimal</w:t>
            </w:r>
          </w:p>
        </w:tc>
        <w:tc>
          <w:tcPr>
            <w:tcW w:w="815" w:type="dxa"/>
          </w:tcPr>
          <w:p w14:paraId="1B9F0078" w14:textId="77777777" w:rsidR="00AE279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2</w:t>
            </w:r>
          </w:p>
        </w:tc>
        <w:tc>
          <w:tcPr>
            <w:cnfStyle w:val="000010000000" w:firstRow="0" w:lastRow="0" w:firstColumn="0" w:lastColumn="0" w:oddVBand="1" w:evenVBand="0" w:oddHBand="0" w:evenHBand="0" w:firstRowFirstColumn="0" w:firstRowLastColumn="0" w:lastRowFirstColumn="0" w:lastRowLastColumn="0"/>
            <w:tcW w:w="1620" w:type="dxa"/>
          </w:tcPr>
          <w:p w14:paraId="3DE1CB3E" w14:textId="77777777" w:rsidR="00AE279C" w:rsidRDefault="00AE279C"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1A3EE696" w14:textId="77777777" w:rsidR="00AE279C" w:rsidRDefault="00AE279C"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7A20D2E5" w14:textId="77777777" w:rsidR="00AE279C" w:rsidRDefault="00AE279C" w:rsidP="00790C34">
            <w:pPr>
              <w:rPr>
                <w:rFonts w:ascii="Calibri" w:hAnsi="Calibri" w:cs="Calibri"/>
                <w:color w:val="000000"/>
                <w:sz w:val="22"/>
                <w:szCs w:val="22"/>
              </w:rPr>
            </w:pPr>
            <w:r>
              <w:rPr>
                <w:rFonts w:ascii="Calibri" w:hAnsi="Calibri" w:cs="Calibri"/>
                <w:color w:val="000000"/>
                <w:sz w:val="22"/>
                <w:szCs w:val="22"/>
              </w:rPr>
              <w:t>Range 0.0 to 999999.99</w:t>
            </w:r>
          </w:p>
        </w:tc>
      </w:tr>
    </w:tbl>
    <w:p w14:paraId="3A5F0792" w14:textId="6C7FB029" w:rsidR="004A3729" w:rsidRDefault="00717EB1" w:rsidP="004A3729">
      <w:pPr>
        <w:pStyle w:val="Heading4"/>
      </w:pPr>
      <w:bookmarkStart w:id="62" w:name="_Toc69917434"/>
      <w:r>
        <w:t>Lease</w:t>
      </w:r>
      <w:bookmarkEnd w:id="62"/>
    </w:p>
    <w:tbl>
      <w:tblPr>
        <w:tblStyle w:val="PlainTable1"/>
        <w:tblW w:w="8550" w:type="dxa"/>
        <w:tblLayout w:type="fixed"/>
        <w:tblLook w:val="0000" w:firstRow="0" w:lastRow="0" w:firstColumn="0" w:lastColumn="0" w:noHBand="0" w:noVBand="0"/>
      </w:tblPr>
      <w:tblGrid>
        <w:gridCol w:w="1075"/>
        <w:gridCol w:w="1535"/>
        <w:gridCol w:w="1165"/>
        <w:gridCol w:w="815"/>
        <w:gridCol w:w="1620"/>
        <w:gridCol w:w="1080"/>
        <w:gridCol w:w="1260"/>
      </w:tblGrid>
      <w:tr w:rsidR="004A3729" w14:paraId="1D812CD3"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08F44876" w14:textId="77777777" w:rsidR="004A3729" w:rsidRPr="00717EB1" w:rsidRDefault="004A3729" w:rsidP="00790C34">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535" w:type="dxa"/>
          </w:tcPr>
          <w:p w14:paraId="1E8C9AD4" w14:textId="77777777" w:rsidR="004A3729" w:rsidRPr="00717EB1" w:rsidRDefault="004A3729"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131C8731" w14:textId="77777777" w:rsidR="004A3729" w:rsidRPr="00717EB1" w:rsidRDefault="004A3729" w:rsidP="00790C34">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487B23EA" w14:textId="77777777" w:rsidR="004A3729" w:rsidRPr="00717EB1" w:rsidRDefault="004A3729"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371D9BEE" w14:textId="77777777" w:rsidR="004A3729" w:rsidRPr="00717EB1" w:rsidRDefault="004A3729" w:rsidP="00790C34">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05F3BDB9" w14:textId="77777777" w:rsidR="004A3729" w:rsidRPr="00717EB1" w:rsidRDefault="004A3729" w:rsidP="00790C34">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72C227E3" w14:textId="77777777" w:rsidR="004A3729" w:rsidRPr="00717EB1" w:rsidRDefault="004A3729" w:rsidP="00790C34">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4A3729" w14:paraId="6FD5AEE7" w14:textId="77777777" w:rsidTr="00790C34">
        <w:tc>
          <w:tcPr>
            <w:cnfStyle w:val="000010000000" w:firstRow="0" w:lastRow="0" w:firstColumn="0" w:lastColumn="0" w:oddVBand="1" w:evenVBand="0" w:oddHBand="0" w:evenHBand="0" w:firstRowFirstColumn="0" w:firstRowLastColumn="0" w:lastRowFirstColumn="0" w:lastRowLastColumn="0"/>
            <w:tcW w:w="1075" w:type="dxa"/>
          </w:tcPr>
          <w:p w14:paraId="7FA149C7" w14:textId="77777777" w:rsidR="004A3729" w:rsidRPr="00717EB1" w:rsidRDefault="004A3729" w:rsidP="00790C34">
            <w:pPr>
              <w:rPr>
                <w:rFonts w:ascii="Calibri" w:hAnsi="Calibri" w:cs="Calibri"/>
                <w:color w:val="000000"/>
                <w:sz w:val="22"/>
                <w:szCs w:val="22"/>
              </w:rPr>
            </w:pPr>
            <w:r>
              <w:rPr>
                <w:rFonts w:ascii="Calibri" w:hAnsi="Calibri" w:cs="Calibri"/>
                <w:color w:val="000000"/>
                <w:sz w:val="22"/>
                <w:szCs w:val="22"/>
              </w:rPr>
              <w:t>ID</w:t>
            </w:r>
          </w:p>
        </w:tc>
        <w:tc>
          <w:tcPr>
            <w:tcW w:w="1535" w:type="dxa"/>
          </w:tcPr>
          <w:p w14:paraId="69986129" w14:textId="093DF584" w:rsidR="004A3729" w:rsidRPr="00717EB1" w:rsidRDefault="004A3729"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ease Identification Number Auto increment</w:t>
            </w:r>
          </w:p>
        </w:tc>
        <w:tc>
          <w:tcPr>
            <w:cnfStyle w:val="000010000000" w:firstRow="0" w:lastRow="0" w:firstColumn="0" w:lastColumn="0" w:oddVBand="1" w:evenVBand="0" w:oddHBand="0" w:evenHBand="0" w:firstRowFirstColumn="0" w:firstRowLastColumn="0" w:lastRowFirstColumn="0" w:lastRowLastColumn="0"/>
            <w:tcW w:w="1165" w:type="dxa"/>
          </w:tcPr>
          <w:p w14:paraId="15D44421" w14:textId="77777777" w:rsidR="004A3729" w:rsidRPr="00717EB1" w:rsidRDefault="004A3729" w:rsidP="00790C34">
            <w:pPr>
              <w:rPr>
                <w:rFonts w:ascii="Calibri" w:hAnsi="Calibri" w:cs="Calibri"/>
                <w:color w:val="000000"/>
                <w:sz w:val="22"/>
                <w:szCs w:val="22"/>
              </w:rPr>
            </w:pPr>
            <w:r>
              <w:rPr>
                <w:rFonts w:ascii="Calibri" w:hAnsi="Calibri" w:cs="Calibri"/>
                <w:color w:val="000000"/>
                <w:sz w:val="22"/>
                <w:szCs w:val="22"/>
              </w:rPr>
              <w:t>INT</w:t>
            </w:r>
          </w:p>
        </w:tc>
        <w:tc>
          <w:tcPr>
            <w:tcW w:w="815" w:type="dxa"/>
          </w:tcPr>
          <w:p w14:paraId="0B465E7D" w14:textId="77777777" w:rsidR="004A3729" w:rsidRPr="00717EB1" w:rsidRDefault="004A3729"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25A3933D" w14:textId="77777777" w:rsidR="004A3729" w:rsidRDefault="004A3729" w:rsidP="00790C34">
            <w:pPr>
              <w:rPr>
                <w:rFonts w:ascii="Calibri" w:hAnsi="Calibri" w:cs="Calibri"/>
                <w:color w:val="000000"/>
                <w:sz w:val="22"/>
                <w:szCs w:val="22"/>
              </w:rPr>
            </w:pPr>
            <w:r w:rsidRPr="00717EB1">
              <w:rPr>
                <w:rFonts w:ascii="Calibri" w:hAnsi="Calibri" w:cs="Calibri"/>
                <w:color w:val="000000"/>
                <w:sz w:val="22"/>
                <w:szCs w:val="22"/>
              </w:rPr>
              <w:t>Primary Key</w:t>
            </w:r>
          </w:p>
          <w:p w14:paraId="0F545CFC" w14:textId="77777777" w:rsidR="004A3729" w:rsidRPr="00717EB1" w:rsidRDefault="004A3729" w:rsidP="00790C34">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327FF083" w14:textId="77777777" w:rsidR="004A3729" w:rsidRPr="00717EB1" w:rsidRDefault="004A3729"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713A9792" w14:textId="77777777" w:rsidR="004A3729" w:rsidRPr="00717EB1" w:rsidRDefault="004A3729" w:rsidP="00790C34">
            <w:pPr>
              <w:rPr>
                <w:rFonts w:ascii="Calibri" w:hAnsi="Calibri" w:cs="Calibri"/>
                <w:color w:val="000000"/>
                <w:sz w:val="22"/>
                <w:szCs w:val="22"/>
              </w:rPr>
            </w:pPr>
            <w:r>
              <w:rPr>
                <w:rFonts w:ascii="Calibri" w:hAnsi="Calibri" w:cs="Calibri"/>
                <w:color w:val="000000"/>
                <w:sz w:val="22"/>
                <w:szCs w:val="22"/>
              </w:rPr>
              <w:t>0 to Number of Data set</w:t>
            </w:r>
          </w:p>
        </w:tc>
      </w:tr>
      <w:tr w:rsidR="004A3729" w14:paraId="326C36C2"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73A3BF4A" w14:textId="6A91D4BD" w:rsidR="004A3729" w:rsidRDefault="004A3729" w:rsidP="00790C34">
            <w:pPr>
              <w:rPr>
                <w:rFonts w:ascii="Calibri" w:hAnsi="Calibri" w:cs="Calibri"/>
                <w:color w:val="000000"/>
                <w:sz w:val="22"/>
                <w:szCs w:val="22"/>
              </w:rPr>
            </w:pPr>
            <w:r>
              <w:rPr>
                <w:rFonts w:ascii="Calibri" w:hAnsi="Calibri" w:cs="Calibri"/>
                <w:color w:val="000000"/>
                <w:sz w:val="22"/>
                <w:szCs w:val="22"/>
              </w:rPr>
              <w:t>Term</w:t>
            </w:r>
          </w:p>
        </w:tc>
        <w:tc>
          <w:tcPr>
            <w:tcW w:w="1535" w:type="dxa"/>
          </w:tcPr>
          <w:p w14:paraId="6BEE5EF5" w14:textId="48A22726" w:rsidR="004A3729" w:rsidRDefault="004A3729"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How long the car will be leased for. It is in Months</w:t>
            </w:r>
          </w:p>
        </w:tc>
        <w:tc>
          <w:tcPr>
            <w:cnfStyle w:val="000010000000" w:firstRow="0" w:lastRow="0" w:firstColumn="0" w:lastColumn="0" w:oddVBand="1" w:evenVBand="0" w:oddHBand="0" w:evenHBand="0" w:firstRowFirstColumn="0" w:firstRowLastColumn="0" w:lastRowFirstColumn="0" w:lastRowLastColumn="0"/>
            <w:tcW w:w="1165" w:type="dxa"/>
          </w:tcPr>
          <w:p w14:paraId="32BDDE8E" w14:textId="77777777" w:rsidR="004A3729" w:rsidRDefault="004A3729" w:rsidP="00790C34">
            <w:pPr>
              <w:rPr>
                <w:rFonts w:ascii="Calibri" w:hAnsi="Calibri" w:cs="Calibri"/>
                <w:color w:val="000000"/>
                <w:sz w:val="22"/>
                <w:szCs w:val="22"/>
              </w:rPr>
            </w:pPr>
            <w:r>
              <w:rPr>
                <w:rFonts w:ascii="Calibri" w:hAnsi="Calibri" w:cs="Calibri"/>
                <w:color w:val="000000"/>
                <w:sz w:val="22"/>
                <w:szCs w:val="22"/>
              </w:rPr>
              <w:t>ENUM</w:t>
            </w:r>
          </w:p>
        </w:tc>
        <w:tc>
          <w:tcPr>
            <w:tcW w:w="815" w:type="dxa"/>
          </w:tcPr>
          <w:p w14:paraId="390FC9AC" w14:textId="0F229C57" w:rsidR="004A3729" w:rsidRDefault="004A3729"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2DB8AE64" w14:textId="77777777" w:rsidR="004A3729" w:rsidRPr="00717EB1" w:rsidRDefault="004A3729"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2107032E" w14:textId="4B7D3894" w:rsidR="004A3729" w:rsidRPr="00717EB1" w:rsidRDefault="004A3729"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2511AED0" w14:textId="74BB8C10" w:rsidR="004A3729" w:rsidRDefault="004A3729" w:rsidP="00790C34">
            <w:pPr>
              <w:rPr>
                <w:rFonts w:ascii="Calibri" w:hAnsi="Calibri" w:cs="Calibri"/>
                <w:color w:val="000000"/>
                <w:sz w:val="22"/>
                <w:szCs w:val="22"/>
              </w:rPr>
            </w:pPr>
            <w:r w:rsidRPr="004A3729">
              <w:rPr>
                <w:rFonts w:ascii="Calibri" w:hAnsi="Calibri" w:cs="Calibri"/>
                <w:color w:val="000000"/>
                <w:sz w:val="22"/>
                <w:szCs w:val="22"/>
              </w:rPr>
              <w:t>'36', '48', '60'</w:t>
            </w:r>
          </w:p>
        </w:tc>
      </w:tr>
      <w:tr w:rsidR="004A3729" w14:paraId="7E945AE1" w14:textId="77777777" w:rsidTr="00790C34">
        <w:tc>
          <w:tcPr>
            <w:cnfStyle w:val="000010000000" w:firstRow="0" w:lastRow="0" w:firstColumn="0" w:lastColumn="0" w:oddVBand="1" w:evenVBand="0" w:oddHBand="0" w:evenHBand="0" w:firstRowFirstColumn="0" w:firstRowLastColumn="0" w:lastRowFirstColumn="0" w:lastRowLastColumn="0"/>
            <w:tcW w:w="1075" w:type="dxa"/>
          </w:tcPr>
          <w:p w14:paraId="7C7D781B" w14:textId="587B2D38" w:rsidR="004A3729" w:rsidRDefault="004A3729" w:rsidP="00790C34">
            <w:pPr>
              <w:rPr>
                <w:rFonts w:ascii="Calibri" w:hAnsi="Calibri" w:cs="Calibri"/>
                <w:color w:val="000000"/>
                <w:sz w:val="22"/>
                <w:szCs w:val="22"/>
              </w:rPr>
            </w:pPr>
            <w:r>
              <w:rPr>
                <w:rFonts w:ascii="Calibri" w:hAnsi="Calibri" w:cs="Calibri"/>
                <w:color w:val="000000"/>
                <w:sz w:val="22"/>
                <w:szCs w:val="22"/>
              </w:rPr>
              <w:t>Miles</w:t>
            </w:r>
          </w:p>
        </w:tc>
        <w:tc>
          <w:tcPr>
            <w:tcW w:w="1535" w:type="dxa"/>
          </w:tcPr>
          <w:p w14:paraId="74759685" w14:textId="7DA74AC4" w:rsidR="004A3729" w:rsidRDefault="004A3729"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ease Miles allocated during each year of lease</w:t>
            </w:r>
          </w:p>
        </w:tc>
        <w:tc>
          <w:tcPr>
            <w:cnfStyle w:val="000010000000" w:firstRow="0" w:lastRow="0" w:firstColumn="0" w:lastColumn="0" w:oddVBand="1" w:evenVBand="0" w:oddHBand="0" w:evenHBand="0" w:firstRowFirstColumn="0" w:firstRowLastColumn="0" w:lastRowFirstColumn="0" w:lastRowLastColumn="0"/>
            <w:tcW w:w="1165" w:type="dxa"/>
          </w:tcPr>
          <w:p w14:paraId="5E1C701D" w14:textId="77777777" w:rsidR="004A3729" w:rsidRDefault="004A3729" w:rsidP="00790C34">
            <w:pPr>
              <w:rPr>
                <w:rFonts w:ascii="Calibri" w:hAnsi="Calibri" w:cs="Calibri"/>
                <w:color w:val="000000"/>
                <w:sz w:val="22"/>
                <w:szCs w:val="22"/>
              </w:rPr>
            </w:pPr>
            <w:r>
              <w:rPr>
                <w:rFonts w:ascii="Calibri" w:hAnsi="Calibri" w:cs="Calibri"/>
                <w:color w:val="000000"/>
                <w:sz w:val="22"/>
                <w:szCs w:val="22"/>
              </w:rPr>
              <w:t>ENUM</w:t>
            </w:r>
          </w:p>
        </w:tc>
        <w:tc>
          <w:tcPr>
            <w:tcW w:w="815" w:type="dxa"/>
          </w:tcPr>
          <w:p w14:paraId="0405F5DC" w14:textId="77777777" w:rsidR="004A3729" w:rsidRDefault="004A3729"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73B5ACEB" w14:textId="77777777" w:rsidR="004A3729" w:rsidRDefault="004A3729" w:rsidP="00790C34">
            <w:pPr>
              <w:rPr>
                <w:rFonts w:ascii="Calibri" w:hAnsi="Calibri" w:cs="Calibri"/>
                <w:color w:val="000000"/>
                <w:sz w:val="22"/>
                <w:szCs w:val="22"/>
              </w:rPr>
            </w:pPr>
            <w:r>
              <w:rPr>
                <w:rFonts w:ascii="Calibri" w:hAnsi="Calibri" w:cs="Calibri"/>
                <w:color w:val="000000"/>
                <w:sz w:val="22"/>
                <w:szCs w:val="22"/>
              </w:rPr>
              <w:t>N/A</w:t>
            </w:r>
          </w:p>
        </w:tc>
        <w:tc>
          <w:tcPr>
            <w:tcW w:w="1080" w:type="dxa"/>
          </w:tcPr>
          <w:p w14:paraId="1BB7B5D3" w14:textId="77777777" w:rsidR="004A3729" w:rsidRDefault="004A3729"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71C71C44" w14:textId="3098E79F" w:rsidR="004A3729" w:rsidRDefault="004A3729" w:rsidP="00790C34">
            <w:pPr>
              <w:rPr>
                <w:rFonts w:ascii="Calibri" w:hAnsi="Calibri" w:cs="Calibri"/>
                <w:color w:val="000000"/>
                <w:sz w:val="22"/>
                <w:szCs w:val="22"/>
              </w:rPr>
            </w:pPr>
            <w:r w:rsidRPr="004A3729">
              <w:rPr>
                <w:rFonts w:ascii="Calibri" w:hAnsi="Calibri" w:cs="Calibri"/>
                <w:color w:val="000000"/>
                <w:sz w:val="22"/>
                <w:szCs w:val="22"/>
              </w:rPr>
              <w:t>'10000', '12000', '15000'</w:t>
            </w:r>
            <w:r>
              <w:rPr>
                <w:rFonts w:ascii="Calibri" w:hAnsi="Calibri" w:cs="Calibri"/>
                <w:color w:val="000000"/>
                <w:sz w:val="22"/>
                <w:szCs w:val="22"/>
              </w:rPr>
              <w:t xml:space="preserve">. </w:t>
            </w:r>
            <w:r w:rsidR="00C25D9C">
              <w:rPr>
                <w:rFonts w:ascii="Calibri" w:hAnsi="Calibri" w:cs="Calibri"/>
                <w:color w:val="000000"/>
                <w:sz w:val="22"/>
                <w:szCs w:val="22"/>
              </w:rPr>
              <w:t>Default</w:t>
            </w:r>
            <w:r>
              <w:rPr>
                <w:rFonts w:ascii="Calibri" w:hAnsi="Calibri" w:cs="Calibri"/>
                <w:color w:val="000000"/>
                <w:sz w:val="22"/>
                <w:szCs w:val="22"/>
              </w:rPr>
              <w:t xml:space="preserve"> is 10000</w:t>
            </w:r>
          </w:p>
        </w:tc>
      </w:tr>
      <w:tr w:rsidR="004A3729" w14:paraId="12F2048E" w14:textId="77777777" w:rsidTr="00790C3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1C6F6573" w14:textId="747CAAA7" w:rsidR="004A3729" w:rsidRDefault="004A3729" w:rsidP="00790C34">
            <w:pPr>
              <w:rPr>
                <w:rFonts w:ascii="Calibri" w:hAnsi="Calibri" w:cs="Calibri"/>
                <w:color w:val="000000"/>
                <w:sz w:val="22"/>
                <w:szCs w:val="22"/>
              </w:rPr>
            </w:pPr>
            <w:r>
              <w:rPr>
                <w:rFonts w:ascii="Calibri" w:hAnsi="Calibri" w:cs="Calibri"/>
                <w:color w:val="000000"/>
                <w:sz w:val="22"/>
                <w:szCs w:val="22"/>
              </w:rPr>
              <w:t>Down Payment</w:t>
            </w:r>
          </w:p>
        </w:tc>
        <w:tc>
          <w:tcPr>
            <w:tcW w:w="1535" w:type="dxa"/>
          </w:tcPr>
          <w:p w14:paraId="78939C0E" w14:textId="2CF95903" w:rsidR="004A3729" w:rsidRDefault="004A3729"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own Payment that will be made on Contract</w:t>
            </w:r>
          </w:p>
        </w:tc>
        <w:tc>
          <w:tcPr>
            <w:cnfStyle w:val="000010000000" w:firstRow="0" w:lastRow="0" w:firstColumn="0" w:lastColumn="0" w:oddVBand="1" w:evenVBand="0" w:oddHBand="0" w:evenHBand="0" w:firstRowFirstColumn="0" w:firstRowLastColumn="0" w:lastRowFirstColumn="0" w:lastRowLastColumn="0"/>
            <w:tcW w:w="1165" w:type="dxa"/>
          </w:tcPr>
          <w:p w14:paraId="51D6B687" w14:textId="34B0CA07" w:rsidR="004A3729" w:rsidRDefault="004A3729" w:rsidP="00790C34">
            <w:pPr>
              <w:rPr>
                <w:rFonts w:ascii="Calibri" w:hAnsi="Calibri" w:cs="Calibri"/>
                <w:color w:val="000000"/>
                <w:sz w:val="22"/>
                <w:szCs w:val="22"/>
              </w:rPr>
            </w:pPr>
            <w:r>
              <w:rPr>
                <w:rFonts w:ascii="Calibri" w:hAnsi="Calibri" w:cs="Calibri"/>
                <w:color w:val="000000"/>
                <w:sz w:val="22"/>
                <w:szCs w:val="22"/>
              </w:rPr>
              <w:t>DECIMAL</w:t>
            </w:r>
          </w:p>
        </w:tc>
        <w:tc>
          <w:tcPr>
            <w:tcW w:w="815" w:type="dxa"/>
          </w:tcPr>
          <w:p w14:paraId="3525332F" w14:textId="3F1EB749" w:rsidR="004A3729" w:rsidRDefault="004A3729"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 2</w:t>
            </w:r>
          </w:p>
        </w:tc>
        <w:tc>
          <w:tcPr>
            <w:cnfStyle w:val="000010000000" w:firstRow="0" w:lastRow="0" w:firstColumn="0" w:lastColumn="0" w:oddVBand="1" w:evenVBand="0" w:oddHBand="0" w:evenHBand="0" w:firstRowFirstColumn="0" w:firstRowLastColumn="0" w:lastRowFirstColumn="0" w:lastRowLastColumn="0"/>
            <w:tcW w:w="1620" w:type="dxa"/>
          </w:tcPr>
          <w:p w14:paraId="6F295941" w14:textId="4A606192" w:rsidR="004A3729" w:rsidRDefault="004A3729" w:rsidP="00790C34">
            <w:pPr>
              <w:rPr>
                <w:rFonts w:ascii="Calibri" w:hAnsi="Calibri" w:cs="Calibri"/>
                <w:color w:val="000000"/>
                <w:sz w:val="22"/>
                <w:szCs w:val="22"/>
              </w:rPr>
            </w:pPr>
            <w:r>
              <w:rPr>
                <w:rFonts w:ascii="Calibri" w:hAnsi="Calibri" w:cs="Calibri"/>
                <w:color w:val="000000"/>
                <w:sz w:val="22"/>
                <w:szCs w:val="22"/>
              </w:rPr>
              <w:t>Unsigned</w:t>
            </w:r>
          </w:p>
        </w:tc>
        <w:tc>
          <w:tcPr>
            <w:tcW w:w="1080" w:type="dxa"/>
          </w:tcPr>
          <w:p w14:paraId="205201E2" w14:textId="77777777" w:rsidR="004A3729" w:rsidRDefault="004A3729" w:rsidP="00790C3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w:t>
            </w:r>
          </w:p>
        </w:tc>
        <w:tc>
          <w:tcPr>
            <w:cnfStyle w:val="000010000000" w:firstRow="0" w:lastRow="0" w:firstColumn="0" w:lastColumn="0" w:oddVBand="1" w:evenVBand="0" w:oddHBand="0" w:evenHBand="0" w:firstRowFirstColumn="0" w:firstRowLastColumn="0" w:lastRowFirstColumn="0" w:lastRowLastColumn="0"/>
            <w:tcW w:w="1260" w:type="dxa"/>
          </w:tcPr>
          <w:p w14:paraId="051F0AE7" w14:textId="7CC9D0FF" w:rsidR="004A3729" w:rsidRDefault="004A3729" w:rsidP="00790C34">
            <w:pPr>
              <w:rPr>
                <w:rFonts w:ascii="Calibri" w:hAnsi="Calibri" w:cs="Calibri"/>
                <w:color w:val="000000"/>
                <w:sz w:val="22"/>
                <w:szCs w:val="22"/>
              </w:rPr>
            </w:pPr>
            <w:r>
              <w:rPr>
                <w:rFonts w:ascii="Calibri" w:hAnsi="Calibri" w:cs="Calibri"/>
                <w:color w:val="000000"/>
                <w:sz w:val="22"/>
                <w:szCs w:val="22"/>
              </w:rPr>
              <w:t xml:space="preserve">Limit the </w:t>
            </w:r>
            <w:r w:rsidR="00C25D9C">
              <w:rPr>
                <w:rFonts w:ascii="Calibri" w:hAnsi="Calibri" w:cs="Calibri"/>
                <w:color w:val="000000"/>
                <w:sz w:val="22"/>
                <w:szCs w:val="22"/>
              </w:rPr>
              <w:t>down payment</w:t>
            </w:r>
            <w:r>
              <w:rPr>
                <w:rFonts w:ascii="Calibri" w:hAnsi="Calibri" w:cs="Calibri"/>
                <w:color w:val="000000"/>
                <w:sz w:val="22"/>
                <w:szCs w:val="22"/>
              </w:rPr>
              <w:t xml:space="preserve"> below 10000</w:t>
            </w:r>
          </w:p>
        </w:tc>
      </w:tr>
      <w:tr w:rsidR="004A3729" w14:paraId="1011E869" w14:textId="77777777" w:rsidTr="00790C34">
        <w:tc>
          <w:tcPr>
            <w:cnfStyle w:val="000010000000" w:firstRow="0" w:lastRow="0" w:firstColumn="0" w:lastColumn="0" w:oddVBand="1" w:evenVBand="0" w:oddHBand="0" w:evenHBand="0" w:firstRowFirstColumn="0" w:firstRowLastColumn="0" w:lastRowFirstColumn="0" w:lastRowLastColumn="0"/>
            <w:tcW w:w="1075" w:type="dxa"/>
          </w:tcPr>
          <w:p w14:paraId="69A57DBF" w14:textId="539C92D2" w:rsidR="004A3729" w:rsidRDefault="004A3729" w:rsidP="00790C34">
            <w:pPr>
              <w:rPr>
                <w:rFonts w:ascii="Calibri" w:hAnsi="Calibri" w:cs="Calibri"/>
                <w:color w:val="000000"/>
                <w:sz w:val="22"/>
                <w:szCs w:val="22"/>
              </w:rPr>
            </w:pPr>
            <w:r>
              <w:rPr>
                <w:rFonts w:ascii="Calibri" w:hAnsi="Calibri" w:cs="Calibri"/>
                <w:color w:val="000000"/>
                <w:sz w:val="22"/>
                <w:szCs w:val="22"/>
              </w:rPr>
              <w:t>Residual</w:t>
            </w:r>
          </w:p>
        </w:tc>
        <w:tc>
          <w:tcPr>
            <w:tcW w:w="1535" w:type="dxa"/>
          </w:tcPr>
          <w:p w14:paraId="0CD5F124" w14:textId="4F59C468" w:rsidR="004A3729" w:rsidRDefault="004A3729"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ease Residual is the percent the car value will drop</w:t>
            </w:r>
          </w:p>
        </w:tc>
        <w:tc>
          <w:tcPr>
            <w:cnfStyle w:val="000010000000" w:firstRow="0" w:lastRow="0" w:firstColumn="0" w:lastColumn="0" w:oddVBand="1" w:evenVBand="0" w:oddHBand="0" w:evenHBand="0" w:firstRowFirstColumn="0" w:firstRowLastColumn="0" w:lastRowFirstColumn="0" w:lastRowLastColumn="0"/>
            <w:tcW w:w="1165" w:type="dxa"/>
          </w:tcPr>
          <w:p w14:paraId="0690A303" w14:textId="1BC4F078" w:rsidR="004A3729" w:rsidRDefault="004A3729" w:rsidP="00790C34">
            <w:pPr>
              <w:rPr>
                <w:rFonts w:ascii="Calibri" w:hAnsi="Calibri" w:cs="Calibri"/>
                <w:color w:val="000000"/>
                <w:sz w:val="22"/>
                <w:szCs w:val="22"/>
              </w:rPr>
            </w:pPr>
            <w:r>
              <w:rPr>
                <w:rFonts w:ascii="Calibri" w:hAnsi="Calibri" w:cs="Calibri"/>
                <w:color w:val="000000"/>
                <w:sz w:val="22"/>
                <w:szCs w:val="22"/>
              </w:rPr>
              <w:t>Decimal</w:t>
            </w:r>
          </w:p>
        </w:tc>
        <w:tc>
          <w:tcPr>
            <w:tcW w:w="815" w:type="dxa"/>
          </w:tcPr>
          <w:p w14:paraId="75CA4EA7" w14:textId="4E0A3D74" w:rsidR="004A3729" w:rsidRDefault="004A3729"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2</w:t>
            </w:r>
          </w:p>
        </w:tc>
        <w:tc>
          <w:tcPr>
            <w:cnfStyle w:val="000010000000" w:firstRow="0" w:lastRow="0" w:firstColumn="0" w:lastColumn="0" w:oddVBand="1" w:evenVBand="0" w:oddHBand="0" w:evenHBand="0" w:firstRowFirstColumn="0" w:firstRowLastColumn="0" w:lastRowFirstColumn="0" w:lastRowLastColumn="0"/>
            <w:tcW w:w="1620" w:type="dxa"/>
          </w:tcPr>
          <w:p w14:paraId="6D384F15" w14:textId="141F4AEC" w:rsidR="004A3729" w:rsidRDefault="004A3729" w:rsidP="00790C34">
            <w:pPr>
              <w:rPr>
                <w:rFonts w:ascii="Calibri" w:hAnsi="Calibri" w:cs="Calibri"/>
                <w:color w:val="000000"/>
                <w:sz w:val="22"/>
                <w:szCs w:val="22"/>
              </w:rPr>
            </w:pPr>
            <w:r>
              <w:rPr>
                <w:rFonts w:ascii="Calibri" w:hAnsi="Calibri" w:cs="Calibri"/>
                <w:color w:val="000000"/>
                <w:sz w:val="22"/>
                <w:szCs w:val="22"/>
              </w:rPr>
              <w:t>Unsigned</w:t>
            </w:r>
          </w:p>
        </w:tc>
        <w:tc>
          <w:tcPr>
            <w:tcW w:w="1080" w:type="dxa"/>
          </w:tcPr>
          <w:p w14:paraId="243EC08E" w14:textId="77777777" w:rsidR="004A3729" w:rsidRDefault="004A3729" w:rsidP="00790C34">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166DDF08" w14:textId="2615EDEB" w:rsidR="004A3729" w:rsidRDefault="004A3729" w:rsidP="00790C34">
            <w:pPr>
              <w:rPr>
                <w:rFonts w:ascii="Calibri" w:hAnsi="Calibri" w:cs="Calibri"/>
                <w:color w:val="000000"/>
                <w:sz w:val="22"/>
                <w:szCs w:val="22"/>
              </w:rPr>
            </w:pPr>
            <w:r>
              <w:rPr>
                <w:rFonts w:ascii="Calibri" w:hAnsi="Calibri" w:cs="Calibri"/>
                <w:color w:val="000000"/>
                <w:sz w:val="22"/>
                <w:szCs w:val="22"/>
              </w:rPr>
              <w:t>0 to under 10. The value is in percent.</w:t>
            </w:r>
          </w:p>
        </w:tc>
      </w:tr>
    </w:tbl>
    <w:p w14:paraId="62D1B4F3" w14:textId="4C214C1C" w:rsidR="00717EB1" w:rsidRDefault="00717EB1" w:rsidP="00717EB1">
      <w:pPr>
        <w:pStyle w:val="Heading4"/>
      </w:pPr>
      <w:bookmarkStart w:id="63" w:name="_Toc69917435"/>
      <w:r>
        <w:t>Loan</w:t>
      </w:r>
      <w:bookmarkEnd w:id="63"/>
    </w:p>
    <w:tbl>
      <w:tblPr>
        <w:tblStyle w:val="PlainTable1"/>
        <w:tblW w:w="8550" w:type="dxa"/>
        <w:tblLayout w:type="fixed"/>
        <w:tblLook w:val="0000" w:firstRow="0" w:lastRow="0" w:firstColumn="0" w:lastColumn="0" w:noHBand="0" w:noVBand="0"/>
      </w:tblPr>
      <w:tblGrid>
        <w:gridCol w:w="1075"/>
        <w:gridCol w:w="1535"/>
        <w:gridCol w:w="1165"/>
        <w:gridCol w:w="815"/>
        <w:gridCol w:w="1620"/>
        <w:gridCol w:w="1080"/>
        <w:gridCol w:w="1260"/>
      </w:tblGrid>
      <w:tr w:rsidR="00F707BB" w14:paraId="331D12A1"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07B487DA" w14:textId="77777777" w:rsidR="00F707BB" w:rsidRPr="00717EB1" w:rsidRDefault="00F707BB" w:rsidP="00E54CDB">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535" w:type="dxa"/>
          </w:tcPr>
          <w:p w14:paraId="33CC6613" w14:textId="77777777" w:rsidR="00F707BB" w:rsidRPr="00717EB1" w:rsidRDefault="00F707BB"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4374C35D" w14:textId="77777777" w:rsidR="00F707BB" w:rsidRPr="00717EB1" w:rsidRDefault="00F707BB" w:rsidP="00E54CDB">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7177A62B" w14:textId="77777777" w:rsidR="00F707BB" w:rsidRPr="00717EB1" w:rsidRDefault="00F707BB"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162EA23B" w14:textId="77777777" w:rsidR="00F707BB" w:rsidRPr="00717EB1" w:rsidRDefault="00F707BB" w:rsidP="00E54CDB">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16126669" w14:textId="77777777" w:rsidR="00F707BB" w:rsidRPr="00717EB1" w:rsidRDefault="00F707BB"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5AEF8DBB" w14:textId="77777777" w:rsidR="00F707BB" w:rsidRPr="00717EB1" w:rsidRDefault="00F707BB" w:rsidP="00E54CDB">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F707BB" w14:paraId="72BCE194" w14:textId="77777777" w:rsidTr="00E54CDB">
        <w:tc>
          <w:tcPr>
            <w:cnfStyle w:val="000010000000" w:firstRow="0" w:lastRow="0" w:firstColumn="0" w:lastColumn="0" w:oddVBand="1" w:evenVBand="0" w:oddHBand="0" w:evenHBand="0" w:firstRowFirstColumn="0" w:firstRowLastColumn="0" w:lastRowFirstColumn="0" w:lastRowLastColumn="0"/>
            <w:tcW w:w="1075" w:type="dxa"/>
          </w:tcPr>
          <w:p w14:paraId="7D608034" w14:textId="77777777" w:rsidR="00F707BB" w:rsidRPr="00717EB1" w:rsidRDefault="00F707BB" w:rsidP="00E54CDB">
            <w:pPr>
              <w:rPr>
                <w:rFonts w:ascii="Calibri" w:hAnsi="Calibri" w:cs="Calibri"/>
                <w:color w:val="000000"/>
                <w:sz w:val="22"/>
                <w:szCs w:val="22"/>
              </w:rPr>
            </w:pPr>
            <w:r>
              <w:rPr>
                <w:rFonts w:ascii="Calibri" w:hAnsi="Calibri" w:cs="Calibri"/>
                <w:color w:val="000000"/>
                <w:sz w:val="22"/>
                <w:szCs w:val="22"/>
              </w:rPr>
              <w:t>ID</w:t>
            </w:r>
          </w:p>
        </w:tc>
        <w:tc>
          <w:tcPr>
            <w:tcW w:w="1535" w:type="dxa"/>
          </w:tcPr>
          <w:p w14:paraId="7A23434C" w14:textId="7363D20B" w:rsidR="00F707BB" w:rsidRPr="00717EB1" w:rsidRDefault="00F707BB"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Loan Identification </w:t>
            </w:r>
            <w:r>
              <w:rPr>
                <w:rFonts w:ascii="Calibri" w:hAnsi="Calibri" w:cs="Calibri"/>
                <w:color w:val="000000"/>
                <w:sz w:val="22"/>
                <w:szCs w:val="22"/>
              </w:rPr>
              <w:lastRenderedPageBreak/>
              <w:t>Number Auto increment</w:t>
            </w:r>
          </w:p>
        </w:tc>
        <w:tc>
          <w:tcPr>
            <w:cnfStyle w:val="000010000000" w:firstRow="0" w:lastRow="0" w:firstColumn="0" w:lastColumn="0" w:oddVBand="1" w:evenVBand="0" w:oddHBand="0" w:evenHBand="0" w:firstRowFirstColumn="0" w:firstRowLastColumn="0" w:lastRowFirstColumn="0" w:lastRowLastColumn="0"/>
            <w:tcW w:w="1165" w:type="dxa"/>
          </w:tcPr>
          <w:p w14:paraId="35D9B6EB" w14:textId="77777777" w:rsidR="00F707BB" w:rsidRPr="00717EB1" w:rsidRDefault="00F707BB" w:rsidP="00E54CDB">
            <w:pPr>
              <w:rPr>
                <w:rFonts w:ascii="Calibri" w:hAnsi="Calibri" w:cs="Calibri"/>
                <w:color w:val="000000"/>
                <w:sz w:val="22"/>
                <w:szCs w:val="22"/>
              </w:rPr>
            </w:pPr>
            <w:r>
              <w:rPr>
                <w:rFonts w:ascii="Calibri" w:hAnsi="Calibri" w:cs="Calibri"/>
                <w:color w:val="000000"/>
                <w:sz w:val="22"/>
                <w:szCs w:val="22"/>
              </w:rPr>
              <w:lastRenderedPageBreak/>
              <w:t>INT</w:t>
            </w:r>
          </w:p>
        </w:tc>
        <w:tc>
          <w:tcPr>
            <w:tcW w:w="815" w:type="dxa"/>
          </w:tcPr>
          <w:p w14:paraId="7C4B1608" w14:textId="77777777" w:rsidR="00F707BB" w:rsidRPr="00717EB1" w:rsidRDefault="00F707BB"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679927BE" w14:textId="77777777" w:rsidR="00F707BB" w:rsidRDefault="00F707BB" w:rsidP="00E54CDB">
            <w:pPr>
              <w:rPr>
                <w:rFonts w:ascii="Calibri" w:hAnsi="Calibri" w:cs="Calibri"/>
                <w:color w:val="000000"/>
                <w:sz w:val="22"/>
                <w:szCs w:val="22"/>
              </w:rPr>
            </w:pPr>
            <w:r w:rsidRPr="00717EB1">
              <w:rPr>
                <w:rFonts w:ascii="Calibri" w:hAnsi="Calibri" w:cs="Calibri"/>
                <w:color w:val="000000"/>
                <w:sz w:val="22"/>
                <w:szCs w:val="22"/>
              </w:rPr>
              <w:t>Primary Key</w:t>
            </w:r>
          </w:p>
          <w:p w14:paraId="79968128" w14:textId="77777777" w:rsidR="00F707BB" w:rsidRPr="00717EB1" w:rsidRDefault="00F707BB" w:rsidP="00E54CD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1DE5D345" w14:textId="77777777" w:rsidR="00F707BB" w:rsidRPr="00717EB1" w:rsidRDefault="00F707BB"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14E6BBBC" w14:textId="77777777" w:rsidR="00F707BB" w:rsidRPr="00717EB1" w:rsidRDefault="00F707BB" w:rsidP="00E54CDB">
            <w:pPr>
              <w:rPr>
                <w:rFonts w:ascii="Calibri" w:hAnsi="Calibri" w:cs="Calibri"/>
                <w:color w:val="000000"/>
                <w:sz w:val="22"/>
                <w:szCs w:val="22"/>
              </w:rPr>
            </w:pPr>
            <w:r>
              <w:rPr>
                <w:rFonts w:ascii="Calibri" w:hAnsi="Calibri" w:cs="Calibri"/>
                <w:color w:val="000000"/>
                <w:sz w:val="22"/>
                <w:szCs w:val="22"/>
              </w:rPr>
              <w:t>0 to Number of Data set</w:t>
            </w:r>
          </w:p>
        </w:tc>
      </w:tr>
      <w:tr w:rsidR="00F707BB" w14:paraId="7CCCC223"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5326D324" w14:textId="5CC36104" w:rsidR="00F707BB" w:rsidRDefault="00F707BB" w:rsidP="00E54CDB">
            <w:pPr>
              <w:rPr>
                <w:rFonts w:ascii="Calibri" w:hAnsi="Calibri" w:cs="Calibri"/>
                <w:color w:val="000000"/>
                <w:sz w:val="22"/>
                <w:szCs w:val="22"/>
              </w:rPr>
            </w:pPr>
            <w:r>
              <w:rPr>
                <w:rFonts w:ascii="Calibri" w:hAnsi="Calibri" w:cs="Calibri"/>
                <w:color w:val="000000"/>
                <w:sz w:val="22"/>
                <w:szCs w:val="22"/>
              </w:rPr>
              <w:t>Interest</w:t>
            </w:r>
          </w:p>
        </w:tc>
        <w:tc>
          <w:tcPr>
            <w:tcW w:w="1535" w:type="dxa"/>
          </w:tcPr>
          <w:p w14:paraId="137EE6F8" w14:textId="7B1F88B6" w:rsidR="00F707BB" w:rsidRDefault="00F707BB"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e percent amount you pay for lending the money</w:t>
            </w:r>
          </w:p>
        </w:tc>
        <w:tc>
          <w:tcPr>
            <w:cnfStyle w:val="000010000000" w:firstRow="0" w:lastRow="0" w:firstColumn="0" w:lastColumn="0" w:oddVBand="1" w:evenVBand="0" w:oddHBand="0" w:evenHBand="0" w:firstRowFirstColumn="0" w:firstRowLastColumn="0" w:lastRowFirstColumn="0" w:lastRowLastColumn="0"/>
            <w:tcW w:w="1165" w:type="dxa"/>
          </w:tcPr>
          <w:p w14:paraId="066F783C" w14:textId="485B7AFC" w:rsidR="00F707BB" w:rsidRDefault="00F707BB" w:rsidP="00E54CDB">
            <w:pPr>
              <w:rPr>
                <w:rFonts w:ascii="Calibri" w:hAnsi="Calibri" w:cs="Calibri"/>
                <w:color w:val="000000"/>
                <w:sz w:val="22"/>
                <w:szCs w:val="22"/>
              </w:rPr>
            </w:pPr>
            <w:r>
              <w:rPr>
                <w:rFonts w:ascii="Calibri" w:hAnsi="Calibri" w:cs="Calibri"/>
                <w:color w:val="000000"/>
                <w:sz w:val="22"/>
                <w:szCs w:val="22"/>
              </w:rPr>
              <w:t>Decimal</w:t>
            </w:r>
          </w:p>
        </w:tc>
        <w:tc>
          <w:tcPr>
            <w:tcW w:w="815" w:type="dxa"/>
          </w:tcPr>
          <w:p w14:paraId="7D645BDA" w14:textId="358E319D" w:rsidR="00F707BB" w:rsidRDefault="00F707BB"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1</w:t>
            </w:r>
          </w:p>
        </w:tc>
        <w:tc>
          <w:tcPr>
            <w:cnfStyle w:val="000010000000" w:firstRow="0" w:lastRow="0" w:firstColumn="0" w:lastColumn="0" w:oddVBand="1" w:evenVBand="0" w:oddHBand="0" w:evenHBand="0" w:firstRowFirstColumn="0" w:firstRowLastColumn="0" w:lastRowFirstColumn="0" w:lastRowLastColumn="0"/>
            <w:tcW w:w="1620" w:type="dxa"/>
          </w:tcPr>
          <w:p w14:paraId="0E24B408" w14:textId="77777777" w:rsidR="00F707BB" w:rsidRPr="00717EB1" w:rsidRDefault="00F707BB" w:rsidP="00E54CDB">
            <w:pPr>
              <w:rPr>
                <w:rFonts w:ascii="Calibri" w:hAnsi="Calibri" w:cs="Calibri"/>
                <w:color w:val="000000"/>
                <w:sz w:val="22"/>
                <w:szCs w:val="22"/>
              </w:rPr>
            </w:pPr>
            <w:r>
              <w:rPr>
                <w:rFonts w:ascii="Calibri" w:hAnsi="Calibri" w:cs="Calibri"/>
                <w:color w:val="000000"/>
                <w:sz w:val="22"/>
                <w:szCs w:val="22"/>
              </w:rPr>
              <w:t>N/A</w:t>
            </w:r>
          </w:p>
        </w:tc>
        <w:tc>
          <w:tcPr>
            <w:tcW w:w="1080" w:type="dxa"/>
          </w:tcPr>
          <w:p w14:paraId="311B57DF" w14:textId="77777777" w:rsidR="00F707BB" w:rsidRPr="00717EB1" w:rsidRDefault="00F707BB"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0106CC00" w14:textId="64FBAABF" w:rsidR="00F707BB" w:rsidRDefault="00F707BB" w:rsidP="00E54CDB">
            <w:pPr>
              <w:rPr>
                <w:rFonts w:ascii="Calibri" w:hAnsi="Calibri" w:cs="Calibri"/>
                <w:color w:val="000000"/>
                <w:sz w:val="22"/>
                <w:szCs w:val="22"/>
              </w:rPr>
            </w:pPr>
            <w:r>
              <w:rPr>
                <w:rFonts w:ascii="Calibri" w:hAnsi="Calibri" w:cs="Calibri"/>
                <w:color w:val="000000"/>
                <w:sz w:val="22"/>
                <w:szCs w:val="22"/>
              </w:rPr>
              <w:t xml:space="preserve">0.0 to 9.99 Interest Rate. </w:t>
            </w:r>
          </w:p>
        </w:tc>
      </w:tr>
      <w:tr w:rsidR="00F707BB" w14:paraId="3B38DFCC" w14:textId="77777777" w:rsidTr="00E54CDB">
        <w:tc>
          <w:tcPr>
            <w:cnfStyle w:val="000010000000" w:firstRow="0" w:lastRow="0" w:firstColumn="0" w:lastColumn="0" w:oddVBand="1" w:evenVBand="0" w:oddHBand="0" w:evenHBand="0" w:firstRowFirstColumn="0" w:firstRowLastColumn="0" w:lastRowFirstColumn="0" w:lastRowLastColumn="0"/>
            <w:tcW w:w="1075" w:type="dxa"/>
          </w:tcPr>
          <w:p w14:paraId="5640A403" w14:textId="17B30107" w:rsidR="00F707BB" w:rsidRDefault="00F707BB" w:rsidP="00E54CDB">
            <w:pPr>
              <w:rPr>
                <w:rFonts w:ascii="Calibri" w:hAnsi="Calibri" w:cs="Calibri"/>
                <w:color w:val="000000"/>
                <w:sz w:val="22"/>
                <w:szCs w:val="22"/>
              </w:rPr>
            </w:pPr>
            <w:r>
              <w:rPr>
                <w:rFonts w:ascii="Calibri" w:hAnsi="Calibri" w:cs="Calibri"/>
                <w:color w:val="000000"/>
                <w:sz w:val="22"/>
                <w:szCs w:val="22"/>
              </w:rPr>
              <w:t>Term</w:t>
            </w:r>
          </w:p>
        </w:tc>
        <w:tc>
          <w:tcPr>
            <w:tcW w:w="1535" w:type="dxa"/>
          </w:tcPr>
          <w:p w14:paraId="08E0F0AB" w14:textId="6FA23963" w:rsidR="00F707BB" w:rsidRDefault="00F707BB"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oan Term is in Months to show the time it will take to pay off the Contract</w:t>
            </w:r>
          </w:p>
        </w:tc>
        <w:tc>
          <w:tcPr>
            <w:cnfStyle w:val="000010000000" w:firstRow="0" w:lastRow="0" w:firstColumn="0" w:lastColumn="0" w:oddVBand="1" w:evenVBand="0" w:oddHBand="0" w:evenHBand="0" w:firstRowFirstColumn="0" w:firstRowLastColumn="0" w:lastRowFirstColumn="0" w:lastRowLastColumn="0"/>
            <w:tcW w:w="1165" w:type="dxa"/>
          </w:tcPr>
          <w:p w14:paraId="387D80FA" w14:textId="77777777" w:rsidR="00F707BB" w:rsidRDefault="00F707BB" w:rsidP="00E54CDB">
            <w:pPr>
              <w:rPr>
                <w:rFonts w:ascii="Calibri" w:hAnsi="Calibri" w:cs="Calibri"/>
                <w:color w:val="000000"/>
                <w:sz w:val="22"/>
                <w:szCs w:val="22"/>
              </w:rPr>
            </w:pPr>
            <w:r>
              <w:rPr>
                <w:rFonts w:ascii="Calibri" w:hAnsi="Calibri" w:cs="Calibri"/>
                <w:color w:val="000000"/>
                <w:sz w:val="22"/>
                <w:szCs w:val="22"/>
              </w:rPr>
              <w:t>ENUM</w:t>
            </w:r>
          </w:p>
        </w:tc>
        <w:tc>
          <w:tcPr>
            <w:tcW w:w="815" w:type="dxa"/>
          </w:tcPr>
          <w:p w14:paraId="41C9BAC8" w14:textId="77777777" w:rsidR="00F707BB" w:rsidRDefault="00F707BB"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730F5AD4" w14:textId="77777777" w:rsidR="00F707BB" w:rsidRDefault="00F707BB" w:rsidP="00E54CDB">
            <w:pPr>
              <w:rPr>
                <w:rFonts w:ascii="Calibri" w:hAnsi="Calibri" w:cs="Calibri"/>
                <w:color w:val="000000"/>
                <w:sz w:val="22"/>
                <w:szCs w:val="22"/>
              </w:rPr>
            </w:pPr>
            <w:r>
              <w:rPr>
                <w:rFonts w:ascii="Calibri" w:hAnsi="Calibri" w:cs="Calibri"/>
                <w:color w:val="000000"/>
                <w:sz w:val="22"/>
                <w:szCs w:val="22"/>
              </w:rPr>
              <w:t>N/A</w:t>
            </w:r>
          </w:p>
        </w:tc>
        <w:tc>
          <w:tcPr>
            <w:tcW w:w="1080" w:type="dxa"/>
          </w:tcPr>
          <w:p w14:paraId="2F1C5E7E" w14:textId="77777777" w:rsidR="00F707BB" w:rsidRDefault="00F707BB"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6E61DBC4" w14:textId="484D8E48" w:rsidR="00F707BB" w:rsidRDefault="00F707BB" w:rsidP="00E54CDB">
            <w:pPr>
              <w:rPr>
                <w:rFonts w:ascii="Calibri" w:hAnsi="Calibri" w:cs="Calibri"/>
                <w:color w:val="000000"/>
                <w:sz w:val="22"/>
                <w:szCs w:val="22"/>
              </w:rPr>
            </w:pPr>
            <w:r w:rsidRPr="00F707BB">
              <w:rPr>
                <w:rFonts w:ascii="Calibri" w:hAnsi="Calibri" w:cs="Calibri"/>
                <w:color w:val="000000"/>
                <w:sz w:val="22"/>
                <w:szCs w:val="22"/>
              </w:rPr>
              <w:t>'48', '60', '72'</w:t>
            </w:r>
            <w:r>
              <w:rPr>
                <w:rFonts w:ascii="Calibri" w:hAnsi="Calibri" w:cs="Calibri"/>
                <w:color w:val="000000"/>
                <w:sz w:val="22"/>
                <w:szCs w:val="22"/>
              </w:rPr>
              <w:t>. The Default is 60</w:t>
            </w:r>
          </w:p>
        </w:tc>
      </w:tr>
      <w:tr w:rsidR="00F707BB" w14:paraId="21656942"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0FEE56AD" w14:textId="77777777" w:rsidR="00F707BB" w:rsidRDefault="00F707BB" w:rsidP="00E54CDB">
            <w:pPr>
              <w:rPr>
                <w:rFonts w:ascii="Calibri" w:hAnsi="Calibri" w:cs="Calibri"/>
                <w:color w:val="000000"/>
                <w:sz w:val="22"/>
                <w:szCs w:val="22"/>
              </w:rPr>
            </w:pPr>
            <w:r>
              <w:rPr>
                <w:rFonts w:ascii="Calibri" w:hAnsi="Calibri" w:cs="Calibri"/>
                <w:color w:val="000000"/>
                <w:sz w:val="22"/>
                <w:szCs w:val="22"/>
              </w:rPr>
              <w:t>Down Payment</w:t>
            </w:r>
          </w:p>
        </w:tc>
        <w:tc>
          <w:tcPr>
            <w:tcW w:w="1535" w:type="dxa"/>
          </w:tcPr>
          <w:p w14:paraId="457FDBDA" w14:textId="77777777" w:rsidR="00F707BB" w:rsidRDefault="00F707BB"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own Payment that will be made on Contract</w:t>
            </w:r>
          </w:p>
        </w:tc>
        <w:tc>
          <w:tcPr>
            <w:cnfStyle w:val="000010000000" w:firstRow="0" w:lastRow="0" w:firstColumn="0" w:lastColumn="0" w:oddVBand="1" w:evenVBand="0" w:oddHBand="0" w:evenHBand="0" w:firstRowFirstColumn="0" w:firstRowLastColumn="0" w:lastRowFirstColumn="0" w:lastRowLastColumn="0"/>
            <w:tcW w:w="1165" w:type="dxa"/>
          </w:tcPr>
          <w:p w14:paraId="55220C17" w14:textId="77777777" w:rsidR="00F707BB" w:rsidRDefault="00F707BB" w:rsidP="00E54CDB">
            <w:pPr>
              <w:rPr>
                <w:rFonts w:ascii="Calibri" w:hAnsi="Calibri" w:cs="Calibri"/>
                <w:color w:val="000000"/>
                <w:sz w:val="22"/>
                <w:szCs w:val="22"/>
              </w:rPr>
            </w:pPr>
            <w:r>
              <w:rPr>
                <w:rFonts w:ascii="Calibri" w:hAnsi="Calibri" w:cs="Calibri"/>
                <w:color w:val="000000"/>
                <w:sz w:val="22"/>
                <w:szCs w:val="22"/>
              </w:rPr>
              <w:t>DECIMAL</w:t>
            </w:r>
          </w:p>
        </w:tc>
        <w:tc>
          <w:tcPr>
            <w:tcW w:w="815" w:type="dxa"/>
          </w:tcPr>
          <w:p w14:paraId="1636BCA7" w14:textId="77777777" w:rsidR="00F707BB" w:rsidRDefault="00F707BB"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 2</w:t>
            </w:r>
          </w:p>
        </w:tc>
        <w:tc>
          <w:tcPr>
            <w:cnfStyle w:val="000010000000" w:firstRow="0" w:lastRow="0" w:firstColumn="0" w:lastColumn="0" w:oddVBand="1" w:evenVBand="0" w:oddHBand="0" w:evenHBand="0" w:firstRowFirstColumn="0" w:firstRowLastColumn="0" w:lastRowFirstColumn="0" w:lastRowLastColumn="0"/>
            <w:tcW w:w="1620" w:type="dxa"/>
          </w:tcPr>
          <w:p w14:paraId="4CF01488" w14:textId="77777777" w:rsidR="00F707BB" w:rsidRDefault="00F707BB" w:rsidP="00E54CDB">
            <w:pPr>
              <w:rPr>
                <w:rFonts w:ascii="Calibri" w:hAnsi="Calibri" w:cs="Calibri"/>
                <w:color w:val="000000"/>
                <w:sz w:val="22"/>
                <w:szCs w:val="22"/>
              </w:rPr>
            </w:pPr>
            <w:r>
              <w:rPr>
                <w:rFonts w:ascii="Calibri" w:hAnsi="Calibri" w:cs="Calibri"/>
                <w:color w:val="000000"/>
                <w:sz w:val="22"/>
                <w:szCs w:val="22"/>
              </w:rPr>
              <w:t>Unsigned</w:t>
            </w:r>
          </w:p>
        </w:tc>
        <w:tc>
          <w:tcPr>
            <w:tcW w:w="1080" w:type="dxa"/>
          </w:tcPr>
          <w:p w14:paraId="31507249" w14:textId="77777777" w:rsidR="00F707BB" w:rsidRDefault="00F707BB"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w:t>
            </w:r>
          </w:p>
        </w:tc>
        <w:tc>
          <w:tcPr>
            <w:cnfStyle w:val="000010000000" w:firstRow="0" w:lastRow="0" w:firstColumn="0" w:lastColumn="0" w:oddVBand="1" w:evenVBand="0" w:oddHBand="0" w:evenHBand="0" w:firstRowFirstColumn="0" w:firstRowLastColumn="0" w:lastRowFirstColumn="0" w:lastRowLastColumn="0"/>
            <w:tcW w:w="1260" w:type="dxa"/>
          </w:tcPr>
          <w:p w14:paraId="763D1BEE" w14:textId="77777777" w:rsidR="00F707BB" w:rsidRDefault="00F707BB" w:rsidP="00E54CDB">
            <w:pPr>
              <w:rPr>
                <w:rFonts w:ascii="Calibri" w:hAnsi="Calibri" w:cs="Calibri"/>
                <w:color w:val="000000"/>
                <w:sz w:val="22"/>
                <w:szCs w:val="22"/>
              </w:rPr>
            </w:pPr>
            <w:r>
              <w:rPr>
                <w:rFonts w:ascii="Calibri" w:hAnsi="Calibri" w:cs="Calibri"/>
                <w:color w:val="000000"/>
                <w:sz w:val="22"/>
                <w:szCs w:val="22"/>
              </w:rPr>
              <w:t>Limit the down payment below 10000</w:t>
            </w:r>
          </w:p>
        </w:tc>
      </w:tr>
    </w:tbl>
    <w:p w14:paraId="619E86B2" w14:textId="1E337E9F" w:rsidR="00717EB1" w:rsidRDefault="00717EB1" w:rsidP="00717EB1">
      <w:pPr>
        <w:pStyle w:val="Heading4"/>
      </w:pPr>
      <w:bookmarkStart w:id="64" w:name="_Toc69917436"/>
      <w:r>
        <w:t>Brand</w:t>
      </w:r>
      <w:bookmarkEnd w:id="64"/>
    </w:p>
    <w:tbl>
      <w:tblPr>
        <w:tblStyle w:val="PlainTable1"/>
        <w:tblW w:w="8550" w:type="dxa"/>
        <w:tblLayout w:type="fixed"/>
        <w:tblLook w:val="0000" w:firstRow="0" w:lastRow="0" w:firstColumn="0" w:lastColumn="0" w:noHBand="0" w:noVBand="0"/>
      </w:tblPr>
      <w:tblGrid>
        <w:gridCol w:w="1075"/>
        <w:gridCol w:w="1535"/>
        <w:gridCol w:w="1165"/>
        <w:gridCol w:w="815"/>
        <w:gridCol w:w="1620"/>
        <w:gridCol w:w="1080"/>
        <w:gridCol w:w="1260"/>
      </w:tblGrid>
      <w:tr w:rsidR="00157107" w14:paraId="42A944F7"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21010183" w14:textId="77777777" w:rsidR="00157107" w:rsidRPr="00717EB1" w:rsidRDefault="00157107" w:rsidP="00E54CDB">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535" w:type="dxa"/>
          </w:tcPr>
          <w:p w14:paraId="3EA3D582" w14:textId="77777777" w:rsidR="00157107" w:rsidRPr="00717EB1" w:rsidRDefault="00157107"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2E42AAAE" w14:textId="77777777" w:rsidR="00157107" w:rsidRPr="00717EB1" w:rsidRDefault="00157107" w:rsidP="00E54CDB">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4E9A8F81" w14:textId="77777777" w:rsidR="00157107" w:rsidRPr="00717EB1" w:rsidRDefault="00157107"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1A802DD8" w14:textId="77777777" w:rsidR="00157107" w:rsidRPr="00717EB1" w:rsidRDefault="00157107" w:rsidP="00E54CDB">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426B731D" w14:textId="77777777" w:rsidR="00157107" w:rsidRPr="00717EB1" w:rsidRDefault="00157107"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2F2BE97E" w14:textId="77777777" w:rsidR="00157107" w:rsidRPr="00717EB1" w:rsidRDefault="00157107" w:rsidP="00E54CDB">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157107" w14:paraId="764340D0" w14:textId="77777777" w:rsidTr="00E54CDB">
        <w:tc>
          <w:tcPr>
            <w:cnfStyle w:val="000010000000" w:firstRow="0" w:lastRow="0" w:firstColumn="0" w:lastColumn="0" w:oddVBand="1" w:evenVBand="0" w:oddHBand="0" w:evenHBand="0" w:firstRowFirstColumn="0" w:firstRowLastColumn="0" w:lastRowFirstColumn="0" w:lastRowLastColumn="0"/>
            <w:tcW w:w="1075" w:type="dxa"/>
          </w:tcPr>
          <w:p w14:paraId="72C7886D" w14:textId="77777777" w:rsidR="00157107" w:rsidRPr="00717EB1" w:rsidRDefault="00157107" w:rsidP="00E54CDB">
            <w:pPr>
              <w:rPr>
                <w:rFonts w:ascii="Calibri" w:hAnsi="Calibri" w:cs="Calibri"/>
                <w:color w:val="000000"/>
                <w:sz w:val="22"/>
                <w:szCs w:val="22"/>
              </w:rPr>
            </w:pPr>
            <w:r>
              <w:rPr>
                <w:rFonts w:ascii="Calibri" w:hAnsi="Calibri" w:cs="Calibri"/>
                <w:color w:val="000000"/>
                <w:sz w:val="22"/>
                <w:szCs w:val="22"/>
              </w:rPr>
              <w:t>ID</w:t>
            </w:r>
          </w:p>
        </w:tc>
        <w:tc>
          <w:tcPr>
            <w:tcW w:w="1535" w:type="dxa"/>
          </w:tcPr>
          <w:p w14:paraId="6BC9AF7C" w14:textId="029ADE8D" w:rsidR="00157107" w:rsidRPr="00717EB1" w:rsidRDefault="00157107"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Brand Identification Number Auto increment</w:t>
            </w:r>
          </w:p>
        </w:tc>
        <w:tc>
          <w:tcPr>
            <w:cnfStyle w:val="000010000000" w:firstRow="0" w:lastRow="0" w:firstColumn="0" w:lastColumn="0" w:oddVBand="1" w:evenVBand="0" w:oddHBand="0" w:evenHBand="0" w:firstRowFirstColumn="0" w:firstRowLastColumn="0" w:lastRowFirstColumn="0" w:lastRowLastColumn="0"/>
            <w:tcW w:w="1165" w:type="dxa"/>
          </w:tcPr>
          <w:p w14:paraId="335E2BD9" w14:textId="77777777" w:rsidR="00157107" w:rsidRPr="00717EB1" w:rsidRDefault="00157107" w:rsidP="00E54CDB">
            <w:pPr>
              <w:rPr>
                <w:rFonts w:ascii="Calibri" w:hAnsi="Calibri" w:cs="Calibri"/>
                <w:color w:val="000000"/>
                <w:sz w:val="22"/>
                <w:szCs w:val="22"/>
              </w:rPr>
            </w:pPr>
            <w:r>
              <w:rPr>
                <w:rFonts w:ascii="Calibri" w:hAnsi="Calibri" w:cs="Calibri"/>
                <w:color w:val="000000"/>
                <w:sz w:val="22"/>
                <w:szCs w:val="22"/>
              </w:rPr>
              <w:t>INT</w:t>
            </w:r>
          </w:p>
        </w:tc>
        <w:tc>
          <w:tcPr>
            <w:tcW w:w="815" w:type="dxa"/>
          </w:tcPr>
          <w:p w14:paraId="3EC4EACA" w14:textId="77777777" w:rsidR="00157107" w:rsidRPr="00717EB1" w:rsidRDefault="00157107"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237021C0" w14:textId="77777777" w:rsidR="00157107" w:rsidRDefault="00157107" w:rsidP="00E54CDB">
            <w:pPr>
              <w:rPr>
                <w:rFonts w:ascii="Calibri" w:hAnsi="Calibri" w:cs="Calibri"/>
                <w:color w:val="000000"/>
                <w:sz w:val="22"/>
                <w:szCs w:val="22"/>
              </w:rPr>
            </w:pPr>
            <w:r w:rsidRPr="00717EB1">
              <w:rPr>
                <w:rFonts w:ascii="Calibri" w:hAnsi="Calibri" w:cs="Calibri"/>
                <w:color w:val="000000"/>
                <w:sz w:val="22"/>
                <w:szCs w:val="22"/>
              </w:rPr>
              <w:t>Primary Key</w:t>
            </w:r>
          </w:p>
          <w:p w14:paraId="1FCB787A" w14:textId="77777777" w:rsidR="00157107" w:rsidRPr="00717EB1" w:rsidRDefault="00157107" w:rsidP="00E54CD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5BD99CDC" w14:textId="77777777" w:rsidR="00157107" w:rsidRPr="00717EB1" w:rsidRDefault="00157107"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46639B22" w14:textId="77777777" w:rsidR="00157107" w:rsidRPr="00717EB1" w:rsidRDefault="00157107" w:rsidP="00E54CDB">
            <w:pPr>
              <w:rPr>
                <w:rFonts w:ascii="Calibri" w:hAnsi="Calibri" w:cs="Calibri"/>
                <w:color w:val="000000"/>
                <w:sz w:val="22"/>
                <w:szCs w:val="22"/>
              </w:rPr>
            </w:pPr>
            <w:r>
              <w:rPr>
                <w:rFonts w:ascii="Calibri" w:hAnsi="Calibri" w:cs="Calibri"/>
                <w:color w:val="000000"/>
                <w:sz w:val="22"/>
                <w:szCs w:val="22"/>
              </w:rPr>
              <w:t>0 to Number of Data set</w:t>
            </w:r>
          </w:p>
        </w:tc>
      </w:tr>
      <w:tr w:rsidR="00157107" w14:paraId="27A55F68"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0D1A671F" w14:textId="43F69A98" w:rsidR="00157107" w:rsidRDefault="00157107" w:rsidP="00E54CDB">
            <w:pPr>
              <w:rPr>
                <w:rFonts w:ascii="Calibri" w:hAnsi="Calibri" w:cs="Calibri"/>
                <w:color w:val="000000"/>
                <w:sz w:val="22"/>
                <w:szCs w:val="22"/>
              </w:rPr>
            </w:pPr>
            <w:r>
              <w:rPr>
                <w:rFonts w:ascii="Calibri" w:hAnsi="Calibri" w:cs="Calibri"/>
                <w:color w:val="000000"/>
                <w:sz w:val="22"/>
                <w:szCs w:val="22"/>
              </w:rPr>
              <w:t>Name</w:t>
            </w:r>
          </w:p>
        </w:tc>
        <w:tc>
          <w:tcPr>
            <w:tcW w:w="1535" w:type="dxa"/>
          </w:tcPr>
          <w:p w14:paraId="48F2D7F8" w14:textId="6C51C136" w:rsidR="00157107" w:rsidRDefault="00157107"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me of the Brand</w:t>
            </w:r>
          </w:p>
        </w:tc>
        <w:tc>
          <w:tcPr>
            <w:cnfStyle w:val="000010000000" w:firstRow="0" w:lastRow="0" w:firstColumn="0" w:lastColumn="0" w:oddVBand="1" w:evenVBand="0" w:oddHBand="0" w:evenHBand="0" w:firstRowFirstColumn="0" w:firstRowLastColumn="0" w:lastRowFirstColumn="0" w:lastRowLastColumn="0"/>
            <w:tcW w:w="1165" w:type="dxa"/>
          </w:tcPr>
          <w:p w14:paraId="2754186A" w14:textId="29BE915B" w:rsidR="00157107" w:rsidRDefault="00157107" w:rsidP="00E54CDB">
            <w:pPr>
              <w:rPr>
                <w:rFonts w:ascii="Calibri" w:hAnsi="Calibri" w:cs="Calibri"/>
                <w:color w:val="000000"/>
                <w:sz w:val="22"/>
                <w:szCs w:val="22"/>
              </w:rPr>
            </w:pPr>
            <w:r>
              <w:rPr>
                <w:rFonts w:ascii="Calibri" w:hAnsi="Calibri" w:cs="Calibri"/>
                <w:color w:val="000000"/>
                <w:sz w:val="22"/>
                <w:szCs w:val="22"/>
              </w:rPr>
              <w:t>ENUM</w:t>
            </w:r>
          </w:p>
        </w:tc>
        <w:tc>
          <w:tcPr>
            <w:tcW w:w="815" w:type="dxa"/>
          </w:tcPr>
          <w:p w14:paraId="603973BF" w14:textId="0AA37856" w:rsidR="00157107" w:rsidRDefault="00157107"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171A4D0B" w14:textId="37E1114A" w:rsidR="00157107" w:rsidRPr="00717EB1" w:rsidRDefault="00157107" w:rsidP="00E54CD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670A4CA0" w14:textId="77777777" w:rsidR="00157107" w:rsidRPr="00717EB1" w:rsidRDefault="00157107"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112A87B8" w14:textId="62B97166" w:rsidR="00157107" w:rsidRDefault="00157107" w:rsidP="00E54CDB">
            <w:pPr>
              <w:rPr>
                <w:rFonts w:ascii="Calibri" w:hAnsi="Calibri" w:cs="Calibri"/>
                <w:color w:val="000000"/>
                <w:sz w:val="22"/>
                <w:szCs w:val="22"/>
              </w:rPr>
            </w:pPr>
            <w:r>
              <w:rPr>
                <w:rFonts w:ascii="Calibri" w:hAnsi="Calibri" w:cs="Calibri"/>
                <w:color w:val="000000"/>
                <w:sz w:val="22"/>
                <w:szCs w:val="22"/>
              </w:rPr>
              <w:t>‘</w:t>
            </w:r>
            <w:r w:rsidRPr="00157107">
              <w:rPr>
                <w:rFonts w:ascii="Calibri" w:hAnsi="Calibri" w:cs="Calibri"/>
                <w:color w:val="000000"/>
                <w:sz w:val="22"/>
                <w:szCs w:val="22"/>
              </w:rPr>
              <w:t>Volkswagen</w:t>
            </w:r>
            <w:r>
              <w:rPr>
                <w:rFonts w:ascii="Calibri" w:hAnsi="Calibri" w:cs="Calibri"/>
                <w:color w:val="000000"/>
                <w:sz w:val="22"/>
                <w:szCs w:val="22"/>
              </w:rPr>
              <w:t xml:space="preserve">’, ‘Toyota’, ‘Daimler’, ‘Ford’, ‘Honda’, ‘General Motors’, ‘SAIC’, ‘BMW’, ‘Volvo’ </w:t>
            </w:r>
          </w:p>
        </w:tc>
      </w:tr>
      <w:tr w:rsidR="00157107" w14:paraId="715ADAFC" w14:textId="77777777" w:rsidTr="00E54CDB">
        <w:tc>
          <w:tcPr>
            <w:cnfStyle w:val="000010000000" w:firstRow="0" w:lastRow="0" w:firstColumn="0" w:lastColumn="0" w:oddVBand="1" w:evenVBand="0" w:oddHBand="0" w:evenHBand="0" w:firstRowFirstColumn="0" w:firstRowLastColumn="0" w:lastRowFirstColumn="0" w:lastRowLastColumn="0"/>
            <w:tcW w:w="1075" w:type="dxa"/>
          </w:tcPr>
          <w:p w14:paraId="0E49F027" w14:textId="2F32024F" w:rsidR="00157107" w:rsidRDefault="00157107" w:rsidP="00E54CDB">
            <w:pPr>
              <w:rPr>
                <w:rFonts w:ascii="Calibri" w:hAnsi="Calibri" w:cs="Calibri"/>
                <w:color w:val="000000"/>
                <w:sz w:val="22"/>
                <w:szCs w:val="22"/>
              </w:rPr>
            </w:pPr>
            <w:r>
              <w:rPr>
                <w:rFonts w:ascii="Calibri" w:hAnsi="Calibri" w:cs="Calibri"/>
                <w:color w:val="000000"/>
                <w:sz w:val="22"/>
                <w:szCs w:val="22"/>
              </w:rPr>
              <w:t>Country</w:t>
            </w:r>
          </w:p>
        </w:tc>
        <w:tc>
          <w:tcPr>
            <w:tcW w:w="1535" w:type="dxa"/>
          </w:tcPr>
          <w:p w14:paraId="458EB3B4" w14:textId="32D7EFBD" w:rsidR="00157107" w:rsidRDefault="00157107"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Name of the country where the Brand </w:t>
            </w:r>
            <w:r w:rsidR="00F211C9">
              <w:rPr>
                <w:rFonts w:ascii="Calibri" w:hAnsi="Calibri" w:cs="Calibri"/>
                <w:color w:val="000000"/>
                <w:sz w:val="22"/>
                <w:szCs w:val="22"/>
              </w:rPr>
              <w:t>Headquarters</w:t>
            </w:r>
            <w:r>
              <w:rPr>
                <w:rFonts w:ascii="Calibri" w:hAnsi="Calibri" w:cs="Calibri"/>
                <w:color w:val="000000"/>
                <w:sz w:val="22"/>
                <w:szCs w:val="22"/>
              </w:rPr>
              <w:t xml:space="preserve"> are located. </w:t>
            </w:r>
          </w:p>
        </w:tc>
        <w:tc>
          <w:tcPr>
            <w:cnfStyle w:val="000010000000" w:firstRow="0" w:lastRow="0" w:firstColumn="0" w:lastColumn="0" w:oddVBand="1" w:evenVBand="0" w:oddHBand="0" w:evenHBand="0" w:firstRowFirstColumn="0" w:firstRowLastColumn="0" w:lastRowFirstColumn="0" w:lastRowLastColumn="0"/>
            <w:tcW w:w="1165" w:type="dxa"/>
          </w:tcPr>
          <w:p w14:paraId="0E90C853" w14:textId="18FCA344" w:rsidR="00157107" w:rsidRDefault="00157107" w:rsidP="00E54CD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6361DA03" w14:textId="77777777" w:rsidR="00157107" w:rsidRDefault="00157107"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3BF59855" w14:textId="77777777" w:rsidR="00157107" w:rsidRDefault="00157107" w:rsidP="00E54CDB">
            <w:pPr>
              <w:rPr>
                <w:rFonts w:ascii="Calibri" w:hAnsi="Calibri" w:cs="Calibri"/>
                <w:color w:val="000000"/>
                <w:sz w:val="22"/>
                <w:szCs w:val="22"/>
              </w:rPr>
            </w:pPr>
            <w:r>
              <w:rPr>
                <w:rFonts w:ascii="Calibri" w:hAnsi="Calibri" w:cs="Calibri"/>
                <w:color w:val="000000"/>
                <w:sz w:val="22"/>
                <w:szCs w:val="22"/>
              </w:rPr>
              <w:t>N/A</w:t>
            </w:r>
          </w:p>
        </w:tc>
        <w:tc>
          <w:tcPr>
            <w:tcW w:w="1080" w:type="dxa"/>
          </w:tcPr>
          <w:p w14:paraId="57E1B64A" w14:textId="77777777" w:rsidR="00157107" w:rsidRDefault="00157107"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091B24AE" w14:textId="63F1F052" w:rsidR="00157107" w:rsidRDefault="007F795E" w:rsidP="00E54CDB">
            <w:pPr>
              <w:rPr>
                <w:rFonts w:ascii="Calibri" w:hAnsi="Calibri" w:cs="Calibri"/>
                <w:color w:val="000000"/>
                <w:sz w:val="22"/>
                <w:szCs w:val="22"/>
              </w:rPr>
            </w:pPr>
            <w:r>
              <w:rPr>
                <w:rFonts w:ascii="Calibri" w:hAnsi="Calibri" w:cs="Calibri"/>
                <w:color w:val="000000"/>
                <w:sz w:val="22"/>
                <w:szCs w:val="22"/>
              </w:rPr>
              <w:t xml:space="preserve">Name of the country is </w:t>
            </w:r>
            <w:r w:rsidR="0076139C">
              <w:rPr>
                <w:rFonts w:ascii="Calibri" w:hAnsi="Calibri" w:cs="Calibri"/>
                <w:color w:val="000000"/>
                <w:sz w:val="22"/>
                <w:szCs w:val="22"/>
              </w:rPr>
              <w:t>within</w:t>
            </w:r>
            <w:r>
              <w:rPr>
                <w:rFonts w:ascii="Calibri" w:hAnsi="Calibri" w:cs="Calibri"/>
                <w:color w:val="000000"/>
                <w:sz w:val="22"/>
                <w:szCs w:val="22"/>
              </w:rPr>
              <w:t xml:space="preserve"> 45 characters</w:t>
            </w:r>
          </w:p>
        </w:tc>
      </w:tr>
    </w:tbl>
    <w:p w14:paraId="051903FC" w14:textId="7A67528A" w:rsidR="00717EB1" w:rsidRDefault="00717EB1" w:rsidP="00717EB1">
      <w:pPr>
        <w:pStyle w:val="Heading4"/>
      </w:pPr>
      <w:bookmarkStart w:id="65" w:name="_Toc69917437"/>
      <w:r>
        <w:t>Address</w:t>
      </w:r>
      <w:bookmarkEnd w:id="65"/>
    </w:p>
    <w:tbl>
      <w:tblPr>
        <w:tblStyle w:val="PlainTable1"/>
        <w:tblW w:w="8550" w:type="dxa"/>
        <w:tblLayout w:type="fixed"/>
        <w:tblLook w:val="0000" w:firstRow="0" w:lastRow="0" w:firstColumn="0" w:lastColumn="0" w:noHBand="0" w:noVBand="0"/>
      </w:tblPr>
      <w:tblGrid>
        <w:gridCol w:w="1075"/>
        <w:gridCol w:w="1535"/>
        <w:gridCol w:w="1165"/>
        <w:gridCol w:w="815"/>
        <w:gridCol w:w="1620"/>
        <w:gridCol w:w="1080"/>
        <w:gridCol w:w="1260"/>
      </w:tblGrid>
      <w:tr w:rsidR="007F795E" w14:paraId="3C191BE6"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04CDE446" w14:textId="77777777" w:rsidR="007F795E" w:rsidRPr="00717EB1" w:rsidRDefault="007F795E" w:rsidP="00E54CDB">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535" w:type="dxa"/>
          </w:tcPr>
          <w:p w14:paraId="69BAF1F2" w14:textId="77777777" w:rsidR="007F795E" w:rsidRPr="00717EB1"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43E0CAAC" w14:textId="77777777" w:rsidR="007F795E" w:rsidRPr="00717EB1" w:rsidRDefault="007F795E" w:rsidP="00E54CDB">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21CC08B2" w14:textId="77777777" w:rsidR="007F795E" w:rsidRPr="00717EB1"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2B7650D5" w14:textId="77777777" w:rsidR="007F795E" w:rsidRPr="00717EB1" w:rsidRDefault="007F795E" w:rsidP="00E54CDB">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7507CFBF" w14:textId="77777777" w:rsidR="007F795E" w:rsidRPr="00717EB1"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47B9C075" w14:textId="77777777" w:rsidR="007F795E" w:rsidRPr="00717EB1" w:rsidRDefault="007F795E" w:rsidP="00E54CDB">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7F795E" w14:paraId="415A8021" w14:textId="77777777" w:rsidTr="00E54CDB">
        <w:tc>
          <w:tcPr>
            <w:cnfStyle w:val="000010000000" w:firstRow="0" w:lastRow="0" w:firstColumn="0" w:lastColumn="0" w:oddVBand="1" w:evenVBand="0" w:oddHBand="0" w:evenHBand="0" w:firstRowFirstColumn="0" w:firstRowLastColumn="0" w:lastRowFirstColumn="0" w:lastRowLastColumn="0"/>
            <w:tcW w:w="1075" w:type="dxa"/>
          </w:tcPr>
          <w:p w14:paraId="2A5026C4" w14:textId="77777777"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lastRenderedPageBreak/>
              <w:t>ID</w:t>
            </w:r>
          </w:p>
        </w:tc>
        <w:tc>
          <w:tcPr>
            <w:tcW w:w="1535" w:type="dxa"/>
          </w:tcPr>
          <w:p w14:paraId="5FEBE95E" w14:textId="10455D1C" w:rsidR="007F795E" w:rsidRPr="00717EB1"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ddress Identification Number Auto increment</w:t>
            </w:r>
          </w:p>
        </w:tc>
        <w:tc>
          <w:tcPr>
            <w:cnfStyle w:val="000010000000" w:firstRow="0" w:lastRow="0" w:firstColumn="0" w:lastColumn="0" w:oddVBand="1" w:evenVBand="0" w:oddHBand="0" w:evenHBand="0" w:firstRowFirstColumn="0" w:firstRowLastColumn="0" w:lastRowFirstColumn="0" w:lastRowLastColumn="0"/>
            <w:tcW w:w="1165" w:type="dxa"/>
          </w:tcPr>
          <w:p w14:paraId="7864B5E1" w14:textId="77777777"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t>INT</w:t>
            </w:r>
          </w:p>
        </w:tc>
        <w:tc>
          <w:tcPr>
            <w:tcW w:w="815" w:type="dxa"/>
          </w:tcPr>
          <w:p w14:paraId="4AA266CF" w14:textId="77777777" w:rsidR="007F795E" w:rsidRPr="00717EB1"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534EE698" w14:textId="77777777" w:rsidR="007F795E" w:rsidRDefault="007F795E" w:rsidP="00E54CDB">
            <w:pPr>
              <w:rPr>
                <w:rFonts w:ascii="Calibri" w:hAnsi="Calibri" w:cs="Calibri"/>
                <w:color w:val="000000"/>
                <w:sz w:val="22"/>
                <w:szCs w:val="22"/>
              </w:rPr>
            </w:pPr>
            <w:r w:rsidRPr="00717EB1">
              <w:rPr>
                <w:rFonts w:ascii="Calibri" w:hAnsi="Calibri" w:cs="Calibri"/>
                <w:color w:val="000000"/>
                <w:sz w:val="22"/>
                <w:szCs w:val="22"/>
              </w:rPr>
              <w:t>Primary Key</w:t>
            </w:r>
          </w:p>
          <w:p w14:paraId="14F1356E" w14:textId="77777777"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049B7922" w14:textId="77777777" w:rsidR="007F795E" w:rsidRPr="00717EB1"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5B82BB5B" w14:textId="77777777"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t>0 to Number of Data set</w:t>
            </w:r>
          </w:p>
        </w:tc>
      </w:tr>
      <w:tr w:rsidR="007F795E" w14:paraId="652F5DB0"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47F2454F" w14:textId="260F3393" w:rsidR="007F795E" w:rsidRDefault="007F795E" w:rsidP="00E54CDB">
            <w:pPr>
              <w:rPr>
                <w:rFonts w:ascii="Calibri" w:hAnsi="Calibri" w:cs="Calibri"/>
                <w:color w:val="000000"/>
                <w:sz w:val="22"/>
                <w:szCs w:val="22"/>
              </w:rPr>
            </w:pPr>
            <w:r>
              <w:rPr>
                <w:rFonts w:ascii="Calibri" w:hAnsi="Calibri" w:cs="Calibri"/>
                <w:color w:val="000000"/>
                <w:sz w:val="22"/>
                <w:szCs w:val="22"/>
              </w:rPr>
              <w:t>Street Name</w:t>
            </w:r>
          </w:p>
        </w:tc>
        <w:tc>
          <w:tcPr>
            <w:tcW w:w="1535" w:type="dxa"/>
          </w:tcPr>
          <w:p w14:paraId="3459C0F1" w14:textId="437F1204" w:rsidR="007F795E"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This is the name of the street and will include the building number. </w:t>
            </w:r>
          </w:p>
        </w:tc>
        <w:tc>
          <w:tcPr>
            <w:cnfStyle w:val="000010000000" w:firstRow="0" w:lastRow="0" w:firstColumn="0" w:lastColumn="0" w:oddVBand="1" w:evenVBand="0" w:oddHBand="0" w:evenHBand="0" w:firstRowFirstColumn="0" w:firstRowLastColumn="0" w:lastRowFirstColumn="0" w:lastRowLastColumn="0"/>
            <w:tcW w:w="1165" w:type="dxa"/>
          </w:tcPr>
          <w:p w14:paraId="724B9DD6" w14:textId="27EC4318" w:rsidR="007F795E" w:rsidRDefault="007F795E" w:rsidP="00E54CD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59F31519" w14:textId="77360A79" w:rsidR="007F795E"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5</w:t>
            </w:r>
          </w:p>
        </w:tc>
        <w:tc>
          <w:tcPr>
            <w:cnfStyle w:val="000010000000" w:firstRow="0" w:lastRow="0" w:firstColumn="0" w:lastColumn="0" w:oddVBand="1" w:evenVBand="0" w:oddHBand="0" w:evenHBand="0" w:firstRowFirstColumn="0" w:firstRowLastColumn="0" w:lastRowFirstColumn="0" w:lastRowLastColumn="0"/>
            <w:tcW w:w="1620" w:type="dxa"/>
          </w:tcPr>
          <w:p w14:paraId="5D7D51BF" w14:textId="24AC8431"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t>N/A</w:t>
            </w:r>
          </w:p>
        </w:tc>
        <w:tc>
          <w:tcPr>
            <w:tcW w:w="1080" w:type="dxa"/>
          </w:tcPr>
          <w:p w14:paraId="2BB5FB48" w14:textId="77777777" w:rsidR="007F795E" w:rsidRPr="00717EB1"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7F75CC66" w14:textId="22694F48" w:rsidR="007F795E" w:rsidRDefault="007F795E" w:rsidP="00E54CDB">
            <w:pPr>
              <w:rPr>
                <w:rFonts w:ascii="Calibri" w:hAnsi="Calibri" w:cs="Calibri"/>
                <w:color w:val="000000"/>
                <w:sz w:val="22"/>
                <w:szCs w:val="22"/>
              </w:rPr>
            </w:pPr>
            <w:r>
              <w:rPr>
                <w:rFonts w:ascii="Calibri" w:hAnsi="Calibri" w:cs="Calibri"/>
                <w:color w:val="000000"/>
                <w:sz w:val="22"/>
                <w:szCs w:val="22"/>
              </w:rPr>
              <w:t xml:space="preserve">This can include a combination of Digit and alphabet </w:t>
            </w:r>
          </w:p>
        </w:tc>
      </w:tr>
      <w:tr w:rsidR="007F795E" w14:paraId="39B3D333" w14:textId="77777777" w:rsidTr="00E54CDB">
        <w:tc>
          <w:tcPr>
            <w:cnfStyle w:val="000010000000" w:firstRow="0" w:lastRow="0" w:firstColumn="0" w:lastColumn="0" w:oddVBand="1" w:evenVBand="0" w:oddHBand="0" w:evenHBand="0" w:firstRowFirstColumn="0" w:firstRowLastColumn="0" w:lastRowFirstColumn="0" w:lastRowLastColumn="0"/>
            <w:tcW w:w="1075" w:type="dxa"/>
          </w:tcPr>
          <w:p w14:paraId="652A13DC" w14:textId="0B70963E" w:rsidR="007F795E" w:rsidRDefault="007F795E" w:rsidP="00E54CDB">
            <w:pPr>
              <w:rPr>
                <w:rFonts w:ascii="Calibri" w:hAnsi="Calibri" w:cs="Calibri"/>
                <w:color w:val="000000"/>
                <w:sz w:val="22"/>
                <w:szCs w:val="22"/>
              </w:rPr>
            </w:pPr>
            <w:r>
              <w:rPr>
                <w:rFonts w:ascii="Calibri" w:hAnsi="Calibri" w:cs="Calibri"/>
                <w:color w:val="000000"/>
                <w:sz w:val="22"/>
                <w:szCs w:val="22"/>
              </w:rPr>
              <w:t>State</w:t>
            </w:r>
          </w:p>
        </w:tc>
        <w:tc>
          <w:tcPr>
            <w:tcW w:w="1535" w:type="dxa"/>
          </w:tcPr>
          <w:p w14:paraId="1A48C07B" w14:textId="6A29DF07" w:rsidR="007F795E"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State Name is 2 Alphabet </w:t>
            </w:r>
          </w:p>
        </w:tc>
        <w:tc>
          <w:tcPr>
            <w:cnfStyle w:val="000010000000" w:firstRow="0" w:lastRow="0" w:firstColumn="0" w:lastColumn="0" w:oddVBand="1" w:evenVBand="0" w:oddHBand="0" w:evenHBand="0" w:firstRowFirstColumn="0" w:firstRowLastColumn="0" w:lastRowFirstColumn="0" w:lastRowLastColumn="0"/>
            <w:tcW w:w="1165" w:type="dxa"/>
          </w:tcPr>
          <w:p w14:paraId="740CF530" w14:textId="77777777" w:rsidR="007F795E" w:rsidRDefault="007F795E" w:rsidP="00E54CD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30272FB8" w14:textId="2A300854" w:rsidR="007F795E"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w:t>
            </w:r>
          </w:p>
        </w:tc>
        <w:tc>
          <w:tcPr>
            <w:cnfStyle w:val="000010000000" w:firstRow="0" w:lastRow="0" w:firstColumn="0" w:lastColumn="0" w:oddVBand="1" w:evenVBand="0" w:oddHBand="0" w:evenHBand="0" w:firstRowFirstColumn="0" w:firstRowLastColumn="0" w:lastRowFirstColumn="0" w:lastRowLastColumn="0"/>
            <w:tcW w:w="1620" w:type="dxa"/>
          </w:tcPr>
          <w:p w14:paraId="6A5E744B" w14:textId="77777777" w:rsidR="007F795E" w:rsidRDefault="007F795E" w:rsidP="00E54CDB">
            <w:pPr>
              <w:rPr>
                <w:rFonts w:ascii="Calibri" w:hAnsi="Calibri" w:cs="Calibri"/>
                <w:color w:val="000000"/>
                <w:sz w:val="22"/>
                <w:szCs w:val="22"/>
              </w:rPr>
            </w:pPr>
            <w:r>
              <w:rPr>
                <w:rFonts w:ascii="Calibri" w:hAnsi="Calibri" w:cs="Calibri"/>
                <w:color w:val="000000"/>
                <w:sz w:val="22"/>
                <w:szCs w:val="22"/>
              </w:rPr>
              <w:t>N/A</w:t>
            </w:r>
          </w:p>
        </w:tc>
        <w:tc>
          <w:tcPr>
            <w:tcW w:w="1080" w:type="dxa"/>
          </w:tcPr>
          <w:p w14:paraId="44A041E7" w14:textId="77777777" w:rsidR="007F795E"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530D20E5" w14:textId="23BD0883" w:rsidR="007F795E" w:rsidRDefault="007F795E" w:rsidP="00E54CDB">
            <w:pPr>
              <w:rPr>
                <w:rFonts w:ascii="Calibri" w:hAnsi="Calibri" w:cs="Calibri"/>
                <w:color w:val="000000"/>
                <w:sz w:val="22"/>
                <w:szCs w:val="22"/>
              </w:rPr>
            </w:pPr>
            <w:r>
              <w:rPr>
                <w:rFonts w:ascii="Calibri" w:hAnsi="Calibri" w:cs="Calibri"/>
                <w:color w:val="000000"/>
                <w:sz w:val="22"/>
                <w:szCs w:val="22"/>
              </w:rPr>
              <w:t>Can only take 2 alphabets</w:t>
            </w:r>
          </w:p>
        </w:tc>
      </w:tr>
      <w:tr w:rsidR="007F795E" w14:paraId="2C866C40"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4A71C95B" w14:textId="48F20BFB" w:rsidR="007F795E" w:rsidRDefault="007F795E" w:rsidP="00E54CDB">
            <w:pPr>
              <w:rPr>
                <w:rFonts w:ascii="Calibri" w:hAnsi="Calibri" w:cs="Calibri"/>
                <w:color w:val="000000"/>
                <w:sz w:val="22"/>
                <w:szCs w:val="22"/>
              </w:rPr>
            </w:pPr>
            <w:r>
              <w:rPr>
                <w:rFonts w:ascii="Calibri" w:hAnsi="Calibri" w:cs="Calibri"/>
                <w:color w:val="000000"/>
                <w:sz w:val="22"/>
                <w:szCs w:val="22"/>
              </w:rPr>
              <w:t>County</w:t>
            </w:r>
          </w:p>
        </w:tc>
        <w:tc>
          <w:tcPr>
            <w:tcW w:w="1535" w:type="dxa"/>
          </w:tcPr>
          <w:p w14:paraId="0A468BDE" w14:textId="202E2A76" w:rsidR="007F795E"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unty at which the address is located at</w:t>
            </w:r>
          </w:p>
        </w:tc>
        <w:tc>
          <w:tcPr>
            <w:cnfStyle w:val="000010000000" w:firstRow="0" w:lastRow="0" w:firstColumn="0" w:lastColumn="0" w:oddVBand="1" w:evenVBand="0" w:oddHBand="0" w:evenHBand="0" w:firstRowFirstColumn="0" w:firstRowLastColumn="0" w:lastRowFirstColumn="0" w:lastRowLastColumn="0"/>
            <w:tcW w:w="1165" w:type="dxa"/>
          </w:tcPr>
          <w:p w14:paraId="4F707507" w14:textId="3BE9A900" w:rsidR="007F795E" w:rsidRDefault="007F795E" w:rsidP="00E54CD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28465BEB" w14:textId="4169F10E" w:rsidR="007F795E"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5</w:t>
            </w:r>
          </w:p>
        </w:tc>
        <w:tc>
          <w:tcPr>
            <w:cnfStyle w:val="000010000000" w:firstRow="0" w:lastRow="0" w:firstColumn="0" w:lastColumn="0" w:oddVBand="1" w:evenVBand="0" w:oddHBand="0" w:evenHBand="0" w:firstRowFirstColumn="0" w:firstRowLastColumn="0" w:lastRowFirstColumn="0" w:lastRowLastColumn="0"/>
            <w:tcW w:w="1620" w:type="dxa"/>
          </w:tcPr>
          <w:p w14:paraId="2E412010" w14:textId="3E85F63E" w:rsidR="007F795E" w:rsidRDefault="007F795E" w:rsidP="00E54CDB">
            <w:pPr>
              <w:rPr>
                <w:rFonts w:ascii="Calibri" w:hAnsi="Calibri" w:cs="Calibri"/>
                <w:color w:val="000000"/>
                <w:sz w:val="22"/>
                <w:szCs w:val="22"/>
              </w:rPr>
            </w:pPr>
            <w:r>
              <w:rPr>
                <w:rFonts w:ascii="Calibri" w:hAnsi="Calibri" w:cs="Calibri"/>
                <w:color w:val="000000"/>
                <w:sz w:val="22"/>
                <w:szCs w:val="22"/>
              </w:rPr>
              <w:t>N/A</w:t>
            </w:r>
          </w:p>
        </w:tc>
        <w:tc>
          <w:tcPr>
            <w:tcW w:w="1080" w:type="dxa"/>
          </w:tcPr>
          <w:p w14:paraId="1377C98D" w14:textId="261FB7E7" w:rsidR="007F795E"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w:t>
            </w:r>
          </w:p>
        </w:tc>
        <w:tc>
          <w:tcPr>
            <w:cnfStyle w:val="000010000000" w:firstRow="0" w:lastRow="0" w:firstColumn="0" w:lastColumn="0" w:oddVBand="1" w:evenVBand="0" w:oddHBand="0" w:evenHBand="0" w:firstRowFirstColumn="0" w:firstRowLastColumn="0" w:lastRowFirstColumn="0" w:lastRowLastColumn="0"/>
            <w:tcW w:w="1260" w:type="dxa"/>
          </w:tcPr>
          <w:p w14:paraId="757BE17D" w14:textId="75D4DB96" w:rsidR="007F795E" w:rsidRDefault="007F795E" w:rsidP="00E54CDB">
            <w:pPr>
              <w:rPr>
                <w:rFonts w:ascii="Calibri" w:hAnsi="Calibri" w:cs="Calibri"/>
                <w:color w:val="000000"/>
                <w:sz w:val="22"/>
                <w:szCs w:val="22"/>
              </w:rPr>
            </w:pPr>
            <w:r>
              <w:rPr>
                <w:rFonts w:ascii="Calibri" w:hAnsi="Calibri" w:cs="Calibri"/>
                <w:color w:val="000000"/>
                <w:sz w:val="22"/>
                <w:szCs w:val="22"/>
              </w:rPr>
              <w:t>County in the states</w:t>
            </w:r>
          </w:p>
        </w:tc>
      </w:tr>
      <w:tr w:rsidR="007F795E" w14:paraId="47D02A8A" w14:textId="77777777" w:rsidTr="00E54CDB">
        <w:tc>
          <w:tcPr>
            <w:cnfStyle w:val="000010000000" w:firstRow="0" w:lastRow="0" w:firstColumn="0" w:lastColumn="0" w:oddVBand="1" w:evenVBand="0" w:oddHBand="0" w:evenHBand="0" w:firstRowFirstColumn="0" w:firstRowLastColumn="0" w:lastRowFirstColumn="0" w:lastRowLastColumn="0"/>
            <w:tcW w:w="1075" w:type="dxa"/>
          </w:tcPr>
          <w:p w14:paraId="09440657" w14:textId="0C91EC6D" w:rsidR="007F795E" w:rsidRDefault="0076139C" w:rsidP="00E54CDB">
            <w:pPr>
              <w:rPr>
                <w:rFonts w:ascii="Calibri" w:hAnsi="Calibri" w:cs="Calibri"/>
                <w:color w:val="000000"/>
                <w:sz w:val="22"/>
                <w:szCs w:val="22"/>
              </w:rPr>
            </w:pPr>
            <w:r>
              <w:rPr>
                <w:rFonts w:ascii="Calibri" w:hAnsi="Calibri" w:cs="Calibri"/>
                <w:color w:val="000000"/>
                <w:sz w:val="22"/>
                <w:szCs w:val="22"/>
              </w:rPr>
              <w:t>Zip code</w:t>
            </w:r>
          </w:p>
        </w:tc>
        <w:tc>
          <w:tcPr>
            <w:tcW w:w="1535" w:type="dxa"/>
          </w:tcPr>
          <w:p w14:paraId="11B3F965" w14:textId="72CD6A8E" w:rsidR="007F795E" w:rsidRDefault="0076139C"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Zip code</w:t>
            </w:r>
            <w:r w:rsidR="007F795E">
              <w:rPr>
                <w:rFonts w:ascii="Calibri" w:hAnsi="Calibri" w:cs="Calibri"/>
                <w:color w:val="000000"/>
                <w:sz w:val="22"/>
                <w:szCs w:val="22"/>
              </w:rPr>
              <w:t xml:space="preserve"> at which the address is located at</w:t>
            </w:r>
          </w:p>
        </w:tc>
        <w:tc>
          <w:tcPr>
            <w:cnfStyle w:val="000010000000" w:firstRow="0" w:lastRow="0" w:firstColumn="0" w:lastColumn="0" w:oddVBand="1" w:evenVBand="0" w:oddHBand="0" w:evenHBand="0" w:firstRowFirstColumn="0" w:firstRowLastColumn="0" w:lastRowFirstColumn="0" w:lastRowLastColumn="0"/>
            <w:tcW w:w="1165" w:type="dxa"/>
          </w:tcPr>
          <w:p w14:paraId="40735D9A" w14:textId="77B49429" w:rsidR="007F795E" w:rsidRDefault="007F795E" w:rsidP="00E54CD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24DAA27B" w14:textId="2A3F4CDD" w:rsidR="007F795E"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w:t>
            </w:r>
          </w:p>
        </w:tc>
        <w:tc>
          <w:tcPr>
            <w:cnfStyle w:val="000010000000" w:firstRow="0" w:lastRow="0" w:firstColumn="0" w:lastColumn="0" w:oddVBand="1" w:evenVBand="0" w:oddHBand="0" w:evenHBand="0" w:firstRowFirstColumn="0" w:firstRowLastColumn="0" w:lastRowFirstColumn="0" w:lastRowLastColumn="0"/>
            <w:tcW w:w="1620" w:type="dxa"/>
          </w:tcPr>
          <w:p w14:paraId="729811BC" w14:textId="2EC5C8A2" w:rsidR="007F795E" w:rsidRDefault="007F795E" w:rsidP="00E54CDB">
            <w:pPr>
              <w:rPr>
                <w:rFonts w:ascii="Calibri" w:hAnsi="Calibri" w:cs="Calibri"/>
                <w:color w:val="000000"/>
                <w:sz w:val="22"/>
                <w:szCs w:val="22"/>
              </w:rPr>
            </w:pPr>
            <w:r>
              <w:rPr>
                <w:rFonts w:ascii="Calibri" w:hAnsi="Calibri" w:cs="Calibri"/>
                <w:color w:val="000000"/>
                <w:sz w:val="22"/>
                <w:szCs w:val="22"/>
              </w:rPr>
              <w:t>N/A</w:t>
            </w:r>
          </w:p>
        </w:tc>
        <w:tc>
          <w:tcPr>
            <w:tcW w:w="1080" w:type="dxa"/>
          </w:tcPr>
          <w:p w14:paraId="4EED5D52" w14:textId="597473C1" w:rsidR="007F795E"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0321EEBB" w14:textId="0F953AE8" w:rsidR="007F795E" w:rsidRDefault="007F795E" w:rsidP="00E54CDB">
            <w:pPr>
              <w:rPr>
                <w:rFonts w:ascii="Calibri" w:hAnsi="Calibri" w:cs="Calibri"/>
                <w:color w:val="000000"/>
                <w:sz w:val="22"/>
                <w:szCs w:val="22"/>
              </w:rPr>
            </w:pPr>
            <w:r>
              <w:rPr>
                <w:rFonts w:ascii="Calibri" w:hAnsi="Calibri" w:cs="Calibri"/>
                <w:color w:val="000000"/>
                <w:sz w:val="22"/>
                <w:szCs w:val="22"/>
              </w:rPr>
              <w:t xml:space="preserve">Digits with valid </w:t>
            </w:r>
            <w:r w:rsidR="0076139C">
              <w:rPr>
                <w:rFonts w:ascii="Calibri" w:hAnsi="Calibri" w:cs="Calibri"/>
                <w:color w:val="000000"/>
                <w:sz w:val="22"/>
                <w:szCs w:val="22"/>
              </w:rPr>
              <w:t>Zip code</w:t>
            </w:r>
            <w:r>
              <w:rPr>
                <w:rFonts w:ascii="Calibri" w:hAnsi="Calibri" w:cs="Calibri"/>
                <w:color w:val="000000"/>
                <w:sz w:val="22"/>
                <w:szCs w:val="22"/>
              </w:rPr>
              <w:t>. No checks and limits</w:t>
            </w:r>
          </w:p>
        </w:tc>
      </w:tr>
    </w:tbl>
    <w:p w14:paraId="67547862" w14:textId="096AA6BB" w:rsidR="00717EB1" w:rsidRDefault="00717EB1" w:rsidP="00717EB1">
      <w:pPr>
        <w:pStyle w:val="Heading4"/>
      </w:pPr>
      <w:bookmarkStart w:id="66" w:name="_Toc69917438"/>
      <w:r>
        <w:t>Employee Role</w:t>
      </w:r>
      <w:bookmarkEnd w:id="66"/>
    </w:p>
    <w:tbl>
      <w:tblPr>
        <w:tblStyle w:val="PlainTable1"/>
        <w:tblW w:w="8550" w:type="dxa"/>
        <w:tblLayout w:type="fixed"/>
        <w:tblLook w:val="0000" w:firstRow="0" w:lastRow="0" w:firstColumn="0" w:lastColumn="0" w:noHBand="0" w:noVBand="0"/>
      </w:tblPr>
      <w:tblGrid>
        <w:gridCol w:w="1075"/>
        <w:gridCol w:w="1535"/>
        <w:gridCol w:w="1165"/>
        <w:gridCol w:w="815"/>
        <w:gridCol w:w="1620"/>
        <w:gridCol w:w="1080"/>
        <w:gridCol w:w="1260"/>
      </w:tblGrid>
      <w:tr w:rsidR="007F795E" w14:paraId="2CB58A02"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0270F8BF" w14:textId="77777777" w:rsidR="007F795E" w:rsidRPr="00717EB1" w:rsidRDefault="007F795E" w:rsidP="00E54CDB">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535" w:type="dxa"/>
          </w:tcPr>
          <w:p w14:paraId="43037833" w14:textId="77777777" w:rsidR="007F795E" w:rsidRPr="00717EB1"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77271AF0" w14:textId="77777777" w:rsidR="007F795E" w:rsidRPr="00717EB1" w:rsidRDefault="007F795E" w:rsidP="00E54CDB">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324154F0" w14:textId="77777777" w:rsidR="007F795E" w:rsidRPr="00717EB1"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0F643676" w14:textId="77777777" w:rsidR="007F795E" w:rsidRPr="00717EB1" w:rsidRDefault="007F795E" w:rsidP="00E54CDB">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1289F3FC" w14:textId="77777777" w:rsidR="007F795E" w:rsidRPr="00717EB1"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5161B6FB" w14:textId="77777777" w:rsidR="007F795E" w:rsidRPr="00717EB1" w:rsidRDefault="007F795E" w:rsidP="00E54CDB">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7F795E" w14:paraId="063581B5" w14:textId="77777777" w:rsidTr="00E54CDB">
        <w:tc>
          <w:tcPr>
            <w:cnfStyle w:val="000010000000" w:firstRow="0" w:lastRow="0" w:firstColumn="0" w:lastColumn="0" w:oddVBand="1" w:evenVBand="0" w:oddHBand="0" w:evenHBand="0" w:firstRowFirstColumn="0" w:firstRowLastColumn="0" w:lastRowFirstColumn="0" w:lastRowLastColumn="0"/>
            <w:tcW w:w="1075" w:type="dxa"/>
          </w:tcPr>
          <w:p w14:paraId="4B7C4BDD" w14:textId="77777777"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t>ID</w:t>
            </w:r>
          </w:p>
        </w:tc>
        <w:tc>
          <w:tcPr>
            <w:tcW w:w="1535" w:type="dxa"/>
          </w:tcPr>
          <w:p w14:paraId="7A772EA7" w14:textId="362C6E48" w:rsidR="007F795E" w:rsidRPr="00717EB1"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 Identification Number Auto increment</w:t>
            </w:r>
          </w:p>
        </w:tc>
        <w:tc>
          <w:tcPr>
            <w:cnfStyle w:val="000010000000" w:firstRow="0" w:lastRow="0" w:firstColumn="0" w:lastColumn="0" w:oddVBand="1" w:evenVBand="0" w:oddHBand="0" w:evenHBand="0" w:firstRowFirstColumn="0" w:firstRowLastColumn="0" w:lastRowFirstColumn="0" w:lastRowLastColumn="0"/>
            <w:tcW w:w="1165" w:type="dxa"/>
          </w:tcPr>
          <w:p w14:paraId="4945C6E9" w14:textId="77777777"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t>INT</w:t>
            </w:r>
          </w:p>
        </w:tc>
        <w:tc>
          <w:tcPr>
            <w:tcW w:w="815" w:type="dxa"/>
          </w:tcPr>
          <w:p w14:paraId="14ECB76F" w14:textId="77777777" w:rsidR="007F795E" w:rsidRPr="00717EB1"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5845C82F" w14:textId="77777777" w:rsidR="007F795E" w:rsidRDefault="007F795E" w:rsidP="00E54CDB">
            <w:pPr>
              <w:rPr>
                <w:rFonts w:ascii="Calibri" w:hAnsi="Calibri" w:cs="Calibri"/>
                <w:color w:val="000000"/>
                <w:sz w:val="22"/>
                <w:szCs w:val="22"/>
              </w:rPr>
            </w:pPr>
            <w:r w:rsidRPr="00717EB1">
              <w:rPr>
                <w:rFonts w:ascii="Calibri" w:hAnsi="Calibri" w:cs="Calibri"/>
                <w:color w:val="000000"/>
                <w:sz w:val="22"/>
                <w:szCs w:val="22"/>
              </w:rPr>
              <w:t>Primary Key</w:t>
            </w:r>
          </w:p>
          <w:p w14:paraId="081D8905" w14:textId="77777777"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701E4567" w14:textId="77777777" w:rsidR="007F795E" w:rsidRPr="00717EB1" w:rsidRDefault="007F795E"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54597049" w14:textId="77777777"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t>0 to Number of Data set</w:t>
            </w:r>
          </w:p>
        </w:tc>
      </w:tr>
      <w:tr w:rsidR="007F795E" w14:paraId="03B7FF36"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75" w:type="dxa"/>
          </w:tcPr>
          <w:p w14:paraId="4DBDA06B" w14:textId="77777777" w:rsidR="007F795E" w:rsidRDefault="007F795E" w:rsidP="00E54CDB">
            <w:pPr>
              <w:rPr>
                <w:rFonts w:ascii="Calibri" w:hAnsi="Calibri" w:cs="Calibri"/>
                <w:color w:val="000000"/>
                <w:sz w:val="22"/>
                <w:szCs w:val="22"/>
              </w:rPr>
            </w:pPr>
            <w:r>
              <w:rPr>
                <w:rFonts w:ascii="Calibri" w:hAnsi="Calibri" w:cs="Calibri"/>
                <w:color w:val="000000"/>
                <w:sz w:val="22"/>
                <w:szCs w:val="22"/>
              </w:rPr>
              <w:t>Name</w:t>
            </w:r>
          </w:p>
        </w:tc>
        <w:tc>
          <w:tcPr>
            <w:tcW w:w="1535" w:type="dxa"/>
          </w:tcPr>
          <w:p w14:paraId="7EC01464" w14:textId="651DBD57" w:rsidR="007F795E"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me of the Employee Role</w:t>
            </w:r>
          </w:p>
        </w:tc>
        <w:tc>
          <w:tcPr>
            <w:cnfStyle w:val="000010000000" w:firstRow="0" w:lastRow="0" w:firstColumn="0" w:lastColumn="0" w:oddVBand="1" w:evenVBand="0" w:oddHBand="0" w:evenHBand="0" w:firstRowFirstColumn="0" w:firstRowLastColumn="0" w:lastRowFirstColumn="0" w:lastRowLastColumn="0"/>
            <w:tcW w:w="1165" w:type="dxa"/>
          </w:tcPr>
          <w:p w14:paraId="29DB3345" w14:textId="77777777" w:rsidR="007F795E" w:rsidRDefault="007F795E" w:rsidP="00E54CDB">
            <w:pPr>
              <w:rPr>
                <w:rFonts w:ascii="Calibri" w:hAnsi="Calibri" w:cs="Calibri"/>
                <w:color w:val="000000"/>
                <w:sz w:val="22"/>
                <w:szCs w:val="22"/>
              </w:rPr>
            </w:pPr>
            <w:r>
              <w:rPr>
                <w:rFonts w:ascii="Calibri" w:hAnsi="Calibri" w:cs="Calibri"/>
                <w:color w:val="000000"/>
                <w:sz w:val="22"/>
                <w:szCs w:val="22"/>
              </w:rPr>
              <w:t>ENUM</w:t>
            </w:r>
          </w:p>
        </w:tc>
        <w:tc>
          <w:tcPr>
            <w:tcW w:w="815" w:type="dxa"/>
          </w:tcPr>
          <w:p w14:paraId="594AAA1E" w14:textId="77777777" w:rsidR="007F795E"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206D28C0" w14:textId="77777777" w:rsidR="007F795E" w:rsidRPr="00717EB1" w:rsidRDefault="007F795E" w:rsidP="00E54CD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16C11E27" w14:textId="77777777" w:rsidR="007F795E" w:rsidRPr="00717EB1" w:rsidRDefault="007F795E"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09AE6DD3" w14:textId="2200A510" w:rsidR="007F795E" w:rsidRDefault="007F795E" w:rsidP="00E54CDB">
            <w:pPr>
              <w:rPr>
                <w:rFonts w:ascii="Calibri" w:hAnsi="Calibri" w:cs="Calibri"/>
                <w:color w:val="000000"/>
                <w:sz w:val="22"/>
                <w:szCs w:val="22"/>
              </w:rPr>
            </w:pPr>
            <w:r w:rsidRPr="007F795E">
              <w:rPr>
                <w:rFonts w:ascii="Calibri" w:hAnsi="Calibri" w:cs="Calibri"/>
                <w:color w:val="000000"/>
                <w:sz w:val="22"/>
                <w:szCs w:val="22"/>
              </w:rPr>
              <w:t>'Salesman', 'Manager', 'Finance Manager', 'Mechanic', 'Representative'</w:t>
            </w:r>
          </w:p>
        </w:tc>
      </w:tr>
    </w:tbl>
    <w:p w14:paraId="6F7A1E86" w14:textId="0FCCE981" w:rsidR="003E1AB8" w:rsidRDefault="00717EB1" w:rsidP="003E1AB8">
      <w:pPr>
        <w:pStyle w:val="Heading4"/>
      </w:pPr>
      <w:bookmarkStart w:id="67" w:name="_Toc69917439"/>
      <w:r>
        <w:t>Employee</w:t>
      </w:r>
      <w:bookmarkEnd w:id="67"/>
    </w:p>
    <w:tbl>
      <w:tblPr>
        <w:tblStyle w:val="PlainTable1"/>
        <w:tblW w:w="8550" w:type="dxa"/>
        <w:tblLayout w:type="fixed"/>
        <w:tblLook w:val="0000" w:firstRow="0" w:lastRow="0" w:firstColumn="0" w:lastColumn="0" w:noHBand="0" w:noVBand="0"/>
      </w:tblPr>
      <w:tblGrid>
        <w:gridCol w:w="985"/>
        <w:gridCol w:w="1625"/>
        <w:gridCol w:w="1165"/>
        <w:gridCol w:w="815"/>
        <w:gridCol w:w="1620"/>
        <w:gridCol w:w="1080"/>
        <w:gridCol w:w="1260"/>
      </w:tblGrid>
      <w:tr w:rsidR="003E1AB8" w14:paraId="32F5C817"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3C7EA3AB" w14:textId="77777777" w:rsidR="003E1AB8" w:rsidRPr="00717EB1" w:rsidRDefault="003E1AB8" w:rsidP="00E54CDB">
            <w:pPr>
              <w:rPr>
                <w:rFonts w:ascii="Calibri" w:hAnsi="Calibri" w:cs="Calibri"/>
                <w:b/>
                <w:bCs/>
                <w:color w:val="000000"/>
                <w:sz w:val="22"/>
                <w:szCs w:val="22"/>
              </w:rPr>
            </w:pPr>
            <w:r w:rsidRPr="00717EB1">
              <w:rPr>
                <w:rFonts w:ascii="Calibri" w:hAnsi="Calibri" w:cs="Calibri"/>
                <w:b/>
                <w:bCs/>
                <w:color w:val="000000"/>
                <w:sz w:val="22"/>
                <w:szCs w:val="22"/>
              </w:rPr>
              <w:t>Column Name</w:t>
            </w:r>
          </w:p>
        </w:tc>
        <w:tc>
          <w:tcPr>
            <w:tcW w:w="1625" w:type="dxa"/>
          </w:tcPr>
          <w:p w14:paraId="6159A831" w14:textId="77777777" w:rsidR="003E1AB8" w:rsidRPr="00717EB1" w:rsidRDefault="003E1AB8"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Description</w:t>
            </w:r>
          </w:p>
        </w:tc>
        <w:tc>
          <w:tcPr>
            <w:cnfStyle w:val="000010000000" w:firstRow="0" w:lastRow="0" w:firstColumn="0" w:lastColumn="0" w:oddVBand="1" w:evenVBand="0" w:oddHBand="0" w:evenHBand="0" w:firstRowFirstColumn="0" w:firstRowLastColumn="0" w:lastRowFirstColumn="0" w:lastRowLastColumn="0"/>
            <w:tcW w:w="1165" w:type="dxa"/>
          </w:tcPr>
          <w:p w14:paraId="47964E2C" w14:textId="77777777" w:rsidR="003E1AB8" w:rsidRPr="00717EB1" w:rsidRDefault="003E1AB8" w:rsidP="00E54CDB">
            <w:pPr>
              <w:rPr>
                <w:rFonts w:ascii="Calibri" w:hAnsi="Calibri" w:cs="Calibri"/>
                <w:b/>
                <w:bCs/>
                <w:color w:val="000000"/>
                <w:sz w:val="22"/>
                <w:szCs w:val="22"/>
              </w:rPr>
            </w:pPr>
            <w:r w:rsidRPr="00717EB1">
              <w:rPr>
                <w:rFonts w:ascii="Calibri" w:hAnsi="Calibri" w:cs="Calibri"/>
                <w:b/>
                <w:bCs/>
                <w:color w:val="000000"/>
                <w:sz w:val="22"/>
                <w:szCs w:val="22"/>
              </w:rPr>
              <w:t>Data Type</w:t>
            </w:r>
          </w:p>
        </w:tc>
        <w:tc>
          <w:tcPr>
            <w:tcW w:w="815" w:type="dxa"/>
          </w:tcPr>
          <w:p w14:paraId="6C41B6D0" w14:textId="77777777" w:rsidR="003E1AB8" w:rsidRPr="00717EB1" w:rsidRDefault="003E1AB8"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Size</w:t>
            </w:r>
          </w:p>
        </w:tc>
        <w:tc>
          <w:tcPr>
            <w:cnfStyle w:val="000010000000" w:firstRow="0" w:lastRow="0" w:firstColumn="0" w:lastColumn="0" w:oddVBand="1" w:evenVBand="0" w:oddHBand="0" w:evenHBand="0" w:firstRowFirstColumn="0" w:firstRowLastColumn="0" w:lastRowFirstColumn="0" w:lastRowLastColumn="0"/>
            <w:tcW w:w="1620" w:type="dxa"/>
          </w:tcPr>
          <w:p w14:paraId="300F38AF" w14:textId="77777777" w:rsidR="003E1AB8" w:rsidRPr="00717EB1" w:rsidRDefault="003E1AB8" w:rsidP="00E54CDB">
            <w:pPr>
              <w:rPr>
                <w:rFonts w:ascii="Calibri" w:hAnsi="Calibri" w:cs="Calibri"/>
                <w:b/>
                <w:bCs/>
                <w:color w:val="000000"/>
                <w:sz w:val="22"/>
                <w:szCs w:val="22"/>
              </w:rPr>
            </w:pPr>
            <w:r w:rsidRPr="00717EB1">
              <w:rPr>
                <w:rFonts w:ascii="Calibri" w:hAnsi="Calibri" w:cs="Calibri"/>
                <w:b/>
                <w:bCs/>
                <w:color w:val="000000"/>
                <w:sz w:val="22"/>
                <w:szCs w:val="22"/>
              </w:rPr>
              <w:t>Constraint Type</w:t>
            </w:r>
          </w:p>
        </w:tc>
        <w:tc>
          <w:tcPr>
            <w:tcW w:w="1080" w:type="dxa"/>
          </w:tcPr>
          <w:p w14:paraId="52FE536F" w14:textId="77777777" w:rsidR="003E1AB8" w:rsidRPr="00717EB1" w:rsidRDefault="003E1AB8" w:rsidP="00E54CDB">
            <w:pP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2"/>
                <w:szCs w:val="22"/>
              </w:rPr>
            </w:pPr>
            <w:r w:rsidRPr="00717EB1">
              <w:rPr>
                <w:rFonts w:ascii="Calibri" w:hAnsi="Calibri" w:cs="Calibri"/>
                <w:b/>
                <w:bCs/>
                <w:color w:val="000000"/>
                <w:sz w:val="22"/>
                <w:szCs w:val="22"/>
              </w:rPr>
              <w:t>Not Null?</w:t>
            </w:r>
          </w:p>
        </w:tc>
        <w:tc>
          <w:tcPr>
            <w:cnfStyle w:val="000010000000" w:firstRow="0" w:lastRow="0" w:firstColumn="0" w:lastColumn="0" w:oddVBand="1" w:evenVBand="0" w:oddHBand="0" w:evenHBand="0" w:firstRowFirstColumn="0" w:firstRowLastColumn="0" w:lastRowFirstColumn="0" w:lastRowLastColumn="0"/>
            <w:tcW w:w="1260" w:type="dxa"/>
          </w:tcPr>
          <w:p w14:paraId="01D3BC91" w14:textId="77777777" w:rsidR="003E1AB8" w:rsidRPr="00717EB1" w:rsidRDefault="003E1AB8" w:rsidP="00E54CDB">
            <w:pPr>
              <w:rPr>
                <w:rFonts w:ascii="Calibri" w:hAnsi="Calibri" w:cs="Calibri"/>
                <w:b/>
                <w:bCs/>
                <w:color w:val="000000"/>
                <w:sz w:val="22"/>
                <w:szCs w:val="22"/>
              </w:rPr>
            </w:pPr>
            <w:r w:rsidRPr="00717EB1">
              <w:rPr>
                <w:rFonts w:ascii="Calibri" w:hAnsi="Calibri" w:cs="Calibri"/>
                <w:b/>
                <w:bCs/>
                <w:color w:val="000000"/>
                <w:sz w:val="22"/>
                <w:szCs w:val="22"/>
              </w:rPr>
              <w:t>Valid Values</w:t>
            </w:r>
          </w:p>
        </w:tc>
      </w:tr>
      <w:tr w:rsidR="003E1AB8" w14:paraId="309D0531" w14:textId="77777777" w:rsidTr="00E54CDB">
        <w:tc>
          <w:tcPr>
            <w:cnfStyle w:val="000010000000" w:firstRow="0" w:lastRow="0" w:firstColumn="0" w:lastColumn="0" w:oddVBand="1" w:evenVBand="0" w:oddHBand="0" w:evenHBand="0" w:firstRowFirstColumn="0" w:firstRowLastColumn="0" w:lastRowFirstColumn="0" w:lastRowLastColumn="0"/>
            <w:tcW w:w="985" w:type="dxa"/>
          </w:tcPr>
          <w:p w14:paraId="1A09E3CA" w14:textId="77777777" w:rsidR="003E1AB8" w:rsidRPr="00717EB1" w:rsidRDefault="003E1AB8" w:rsidP="00E54CDB">
            <w:pPr>
              <w:rPr>
                <w:rFonts w:ascii="Calibri" w:hAnsi="Calibri" w:cs="Calibri"/>
                <w:color w:val="000000"/>
                <w:sz w:val="22"/>
                <w:szCs w:val="22"/>
              </w:rPr>
            </w:pPr>
            <w:r>
              <w:rPr>
                <w:rFonts w:ascii="Calibri" w:hAnsi="Calibri" w:cs="Calibri"/>
                <w:color w:val="000000"/>
                <w:sz w:val="22"/>
                <w:szCs w:val="22"/>
              </w:rPr>
              <w:t>ID</w:t>
            </w:r>
          </w:p>
        </w:tc>
        <w:tc>
          <w:tcPr>
            <w:tcW w:w="1625" w:type="dxa"/>
          </w:tcPr>
          <w:p w14:paraId="0874872A" w14:textId="1482AD1B" w:rsidR="003E1AB8" w:rsidRPr="00717EB1" w:rsidRDefault="003E1AB8"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 Identification Number</w:t>
            </w:r>
          </w:p>
        </w:tc>
        <w:tc>
          <w:tcPr>
            <w:cnfStyle w:val="000010000000" w:firstRow="0" w:lastRow="0" w:firstColumn="0" w:lastColumn="0" w:oddVBand="1" w:evenVBand="0" w:oddHBand="0" w:evenHBand="0" w:firstRowFirstColumn="0" w:firstRowLastColumn="0" w:lastRowFirstColumn="0" w:lastRowLastColumn="0"/>
            <w:tcW w:w="1165" w:type="dxa"/>
          </w:tcPr>
          <w:p w14:paraId="7972145F" w14:textId="77777777" w:rsidR="003E1AB8" w:rsidRPr="00717EB1" w:rsidRDefault="003E1AB8" w:rsidP="00E54CDB">
            <w:pPr>
              <w:rPr>
                <w:rFonts w:ascii="Calibri" w:hAnsi="Calibri" w:cs="Calibri"/>
                <w:color w:val="000000"/>
                <w:sz w:val="22"/>
                <w:szCs w:val="22"/>
              </w:rPr>
            </w:pPr>
            <w:r>
              <w:rPr>
                <w:rFonts w:ascii="Calibri" w:hAnsi="Calibri" w:cs="Calibri"/>
                <w:color w:val="000000"/>
                <w:sz w:val="22"/>
                <w:szCs w:val="22"/>
              </w:rPr>
              <w:t>INT</w:t>
            </w:r>
          </w:p>
        </w:tc>
        <w:tc>
          <w:tcPr>
            <w:tcW w:w="815" w:type="dxa"/>
          </w:tcPr>
          <w:p w14:paraId="2884709B" w14:textId="77777777" w:rsidR="003E1AB8" w:rsidRPr="00717EB1" w:rsidRDefault="003E1AB8"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A</w:t>
            </w:r>
          </w:p>
        </w:tc>
        <w:tc>
          <w:tcPr>
            <w:cnfStyle w:val="000010000000" w:firstRow="0" w:lastRow="0" w:firstColumn="0" w:lastColumn="0" w:oddVBand="1" w:evenVBand="0" w:oddHBand="0" w:evenHBand="0" w:firstRowFirstColumn="0" w:firstRowLastColumn="0" w:lastRowFirstColumn="0" w:lastRowLastColumn="0"/>
            <w:tcW w:w="1620" w:type="dxa"/>
          </w:tcPr>
          <w:p w14:paraId="7BE0B9F4" w14:textId="77777777" w:rsidR="003E1AB8" w:rsidRDefault="003E1AB8" w:rsidP="00E54CDB">
            <w:pPr>
              <w:rPr>
                <w:rFonts w:ascii="Calibri" w:hAnsi="Calibri" w:cs="Calibri"/>
                <w:color w:val="000000"/>
                <w:sz w:val="22"/>
                <w:szCs w:val="22"/>
              </w:rPr>
            </w:pPr>
            <w:r w:rsidRPr="00717EB1">
              <w:rPr>
                <w:rFonts w:ascii="Calibri" w:hAnsi="Calibri" w:cs="Calibri"/>
                <w:color w:val="000000"/>
                <w:sz w:val="22"/>
                <w:szCs w:val="22"/>
              </w:rPr>
              <w:t>Primary Key</w:t>
            </w:r>
          </w:p>
          <w:p w14:paraId="774AC910" w14:textId="77777777" w:rsidR="003E1AB8" w:rsidRPr="00717EB1" w:rsidRDefault="003E1AB8" w:rsidP="00E54CD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0B105BBC" w14:textId="77777777" w:rsidR="003E1AB8" w:rsidRPr="00717EB1" w:rsidRDefault="003E1AB8"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717EB1">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0D9BE496" w14:textId="77777777" w:rsidR="003E1AB8" w:rsidRPr="00717EB1" w:rsidRDefault="003E1AB8" w:rsidP="00E54CDB">
            <w:pPr>
              <w:rPr>
                <w:rFonts w:ascii="Calibri" w:hAnsi="Calibri" w:cs="Calibri"/>
                <w:color w:val="000000"/>
                <w:sz w:val="22"/>
                <w:szCs w:val="22"/>
              </w:rPr>
            </w:pPr>
            <w:r>
              <w:rPr>
                <w:rFonts w:ascii="Calibri" w:hAnsi="Calibri" w:cs="Calibri"/>
                <w:color w:val="000000"/>
                <w:sz w:val="22"/>
                <w:szCs w:val="22"/>
              </w:rPr>
              <w:t>0 to Number of Data set</w:t>
            </w:r>
          </w:p>
        </w:tc>
      </w:tr>
      <w:tr w:rsidR="003E1AB8" w14:paraId="4944DAB3"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12DCF335"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t>FNAME</w:t>
            </w:r>
          </w:p>
        </w:tc>
        <w:tc>
          <w:tcPr>
            <w:tcW w:w="1625" w:type="dxa"/>
          </w:tcPr>
          <w:p w14:paraId="416AF9E4" w14:textId="4D481253" w:rsidR="003E1AB8" w:rsidRDefault="003E1AB8"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Employee First Name</w:t>
            </w:r>
          </w:p>
        </w:tc>
        <w:tc>
          <w:tcPr>
            <w:cnfStyle w:val="000010000000" w:firstRow="0" w:lastRow="0" w:firstColumn="0" w:lastColumn="0" w:oddVBand="1" w:evenVBand="0" w:oddHBand="0" w:evenHBand="0" w:firstRowFirstColumn="0" w:firstRowLastColumn="0" w:lastRowFirstColumn="0" w:lastRowLastColumn="0"/>
            <w:tcW w:w="1165" w:type="dxa"/>
          </w:tcPr>
          <w:p w14:paraId="40017E2A"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1451DF09" w14:textId="77777777" w:rsidR="003E1AB8" w:rsidRDefault="003E1AB8"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5</w:t>
            </w:r>
          </w:p>
        </w:tc>
        <w:tc>
          <w:tcPr>
            <w:cnfStyle w:val="000010000000" w:firstRow="0" w:lastRow="0" w:firstColumn="0" w:lastColumn="0" w:oddVBand="1" w:evenVBand="0" w:oddHBand="0" w:evenHBand="0" w:firstRowFirstColumn="0" w:firstRowLastColumn="0" w:lastRowFirstColumn="0" w:lastRowLastColumn="0"/>
            <w:tcW w:w="1620" w:type="dxa"/>
          </w:tcPr>
          <w:p w14:paraId="23E62494" w14:textId="77777777" w:rsidR="003E1AB8" w:rsidRPr="00717EB1" w:rsidRDefault="003E1AB8" w:rsidP="00E54CDB">
            <w:pPr>
              <w:rPr>
                <w:rFonts w:ascii="Calibri" w:hAnsi="Calibri" w:cs="Calibri"/>
                <w:color w:val="000000"/>
                <w:sz w:val="22"/>
                <w:szCs w:val="22"/>
              </w:rPr>
            </w:pPr>
            <w:r>
              <w:rPr>
                <w:rFonts w:ascii="Calibri" w:hAnsi="Calibri" w:cs="Calibri"/>
                <w:color w:val="000000"/>
                <w:sz w:val="22"/>
                <w:szCs w:val="22"/>
              </w:rPr>
              <w:t>N/A</w:t>
            </w:r>
          </w:p>
        </w:tc>
        <w:tc>
          <w:tcPr>
            <w:tcW w:w="1080" w:type="dxa"/>
          </w:tcPr>
          <w:p w14:paraId="4F16001B" w14:textId="77777777" w:rsidR="003E1AB8" w:rsidRPr="00717EB1" w:rsidRDefault="003E1AB8"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1A0EEA72"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t>Name Character in Alphabet</w:t>
            </w:r>
          </w:p>
        </w:tc>
      </w:tr>
      <w:tr w:rsidR="003E1AB8" w14:paraId="47542528" w14:textId="77777777" w:rsidTr="00E54CDB">
        <w:tc>
          <w:tcPr>
            <w:cnfStyle w:val="000010000000" w:firstRow="0" w:lastRow="0" w:firstColumn="0" w:lastColumn="0" w:oddVBand="1" w:evenVBand="0" w:oddHBand="0" w:evenHBand="0" w:firstRowFirstColumn="0" w:firstRowLastColumn="0" w:lastRowFirstColumn="0" w:lastRowLastColumn="0"/>
            <w:tcW w:w="985" w:type="dxa"/>
          </w:tcPr>
          <w:p w14:paraId="7186E336"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lastRenderedPageBreak/>
              <w:t>LNAME</w:t>
            </w:r>
          </w:p>
        </w:tc>
        <w:tc>
          <w:tcPr>
            <w:tcW w:w="1625" w:type="dxa"/>
          </w:tcPr>
          <w:p w14:paraId="5EC774D1" w14:textId="3C6E8D2A" w:rsidR="003E1AB8" w:rsidRDefault="003E1AB8"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Employee Last Name</w:t>
            </w:r>
          </w:p>
        </w:tc>
        <w:tc>
          <w:tcPr>
            <w:cnfStyle w:val="000010000000" w:firstRow="0" w:lastRow="0" w:firstColumn="0" w:lastColumn="0" w:oddVBand="1" w:evenVBand="0" w:oddHBand="0" w:evenHBand="0" w:firstRowFirstColumn="0" w:firstRowLastColumn="0" w:lastRowFirstColumn="0" w:lastRowLastColumn="0"/>
            <w:tcW w:w="1165" w:type="dxa"/>
          </w:tcPr>
          <w:p w14:paraId="24D96CD7"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443131B2" w14:textId="77777777" w:rsidR="003E1AB8" w:rsidRDefault="003E1AB8"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5</w:t>
            </w:r>
          </w:p>
        </w:tc>
        <w:tc>
          <w:tcPr>
            <w:cnfStyle w:val="000010000000" w:firstRow="0" w:lastRow="0" w:firstColumn="0" w:lastColumn="0" w:oddVBand="1" w:evenVBand="0" w:oddHBand="0" w:evenHBand="0" w:firstRowFirstColumn="0" w:firstRowLastColumn="0" w:lastRowFirstColumn="0" w:lastRowLastColumn="0"/>
            <w:tcW w:w="1620" w:type="dxa"/>
          </w:tcPr>
          <w:p w14:paraId="2E4C5F58"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t>N/A</w:t>
            </w:r>
          </w:p>
        </w:tc>
        <w:tc>
          <w:tcPr>
            <w:tcW w:w="1080" w:type="dxa"/>
          </w:tcPr>
          <w:p w14:paraId="42F2791A" w14:textId="77777777" w:rsidR="003E1AB8" w:rsidRDefault="003E1AB8"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6B1CB4E2"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t>Name Character in Alphabet</w:t>
            </w:r>
          </w:p>
        </w:tc>
      </w:tr>
      <w:tr w:rsidR="003E1AB8" w14:paraId="417D8C2F" w14:textId="77777777" w:rsidTr="00E54CD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85" w:type="dxa"/>
          </w:tcPr>
          <w:p w14:paraId="02224E78"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t>Phone Number</w:t>
            </w:r>
          </w:p>
        </w:tc>
        <w:tc>
          <w:tcPr>
            <w:tcW w:w="1625" w:type="dxa"/>
          </w:tcPr>
          <w:p w14:paraId="79290A63" w14:textId="0EEAF22A" w:rsidR="003E1AB8" w:rsidRDefault="003E1AB8"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his is the Employee Phone Number</w:t>
            </w:r>
          </w:p>
        </w:tc>
        <w:tc>
          <w:tcPr>
            <w:cnfStyle w:val="000010000000" w:firstRow="0" w:lastRow="0" w:firstColumn="0" w:lastColumn="0" w:oddVBand="1" w:evenVBand="0" w:oddHBand="0" w:evenHBand="0" w:firstRowFirstColumn="0" w:firstRowLastColumn="0" w:lastRowFirstColumn="0" w:lastRowLastColumn="0"/>
            <w:tcW w:w="1165" w:type="dxa"/>
          </w:tcPr>
          <w:p w14:paraId="36806C08"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77BD473E" w14:textId="1CC50F44" w:rsidR="003E1AB8" w:rsidRDefault="003E1AB8"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w:t>
            </w:r>
            <w:r w:rsidR="004E4F2C">
              <w:rPr>
                <w:rFonts w:ascii="Calibri" w:hAnsi="Calibri" w:cs="Calibri"/>
                <w:color w:val="000000"/>
                <w:sz w:val="22"/>
                <w:szCs w:val="22"/>
              </w:rPr>
              <w:t>2</w:t>
            </w:r>
          </w:p>
        </w:tc>
        <w:tc>
          <w:tcPr>
            <w:cnfStyle w:val="000010000000" w:firstRow="0" w:lastRow="0" w:firstColumn="0" w:lastColumn="0" w:oddVBand="1" w:evenVBand="0" w:oddHBand="0" w:evenHBand="0" w:firstRowFirstColumn="0" w:firstRowLastColumn="0" w:lastRowFirstColumn="0" w:lastRowLastColumn="0"/>
            <w:tcW w:w="1620" w:type="dxa"/>
          </w:tcPr>
          <w:p w14:paraId="33631BA5" w14:textId="77777777" w:rsidR="003E1AB8" w:rsidRDefault="003E1AB8" w:rsidP="00E54CD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7C28682C" w14:textId="77777777" w:rsidR="003E1AB8" w:rsidRDefault="003E1AB8" w:rsidP="00E54CD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35315B05" w14:textId="2AEE774D" w:rsidR="003E1AB8" w:rsidRDefault="003E1AB8" w:rsidP="00E54CDB">
            <w:pPr>
              <w:rPr>
                <w:rFonts w:ascii="Calibri" w:hAnsi="Calibri" w:cs="Calibri"/>
                <w:color w:val="000000"/>
                <w:sz w:val="22"/>
                <w:szCs w:val="22"/>
              </w:rPr>
            </w:pPr>
            <w:r>
              <w:rPr>
                <w:rFonts w:ascii="Calibri" w:hAnsi="Calibri" w:cs="Calibri"/>
                <w:color w:val="000000"/>
                <w:sz w:val="22"/>
                <w:szCs w:val="22"/>
              </w:rPr>
              <w:t>1</w:t>
            </w:r>
            <w:r w:rsidR="004E4F2C">
              <w:rPr>
                <w:rFonts w:ascii="Calibri" w:hAnsi="Calibri" w:cs="Calibri"/>
                <w:color w:val="000000"/>
                <w:sz w:val="22"/>
                <w:szCs w:val="22"/>
              </w:rPr>
              <w:t>2</w:t>
            </w:r>
            <w:r>
              <w:rPr>
                <w:rFonts w:ascii="Calibri" w:hAnsi="Calibri" w:cs="Calibri"/>
                <w:color w:val="000000"/>
                <w:sz w:val="22"/>
                <w:szCs w:val="22"/>
              </w:rPr>
              <w:t xml:space="preserve"> Numeric Digit including US Country Code of 1</w:t>
            </w:r>
          </w:p>
        </w:tc>
      </w:tr>
      <w:tr w:rsidR="003E1AB8" w14:paraId="0FACB388" w14:textId="77777777" w:rsidTr="00E54CDB">
        <w:tc>
          <w:tcPr>
            <w:cnfStyle w:val="000010000000" w:firstRow="0" w:lastRow="0" w:firstColumn="0" w:lastColumn="0" w:oddVBand="1" w:evenVBand="0" w:oddHBand="0" w:evenHBand="0" w:firstRowFirstColumn="0" w:firstRowLastColumn="0" w:lastRowFirstColumn="0" w:lastRowLastColumn="0"/>
            <w:tcW w:w="985" w:type="dxa"/>
          </w:tcPr>
          <w:p w14:paraId="30BEE290" w14:textId="493480DA" w:rsidR="003E1AB8" w:rsidRDefault="003E1AB8" w:rsidP="00E54CDB">
            <w:pPr>
              <w:rPr>
                <w:rFonts w:ascii="Calibri" w:hAnsi="Calibri" w:cs="Calibri"/>
                <w:color w:val="000000"/>
                <w:sz w:val="22"/>
                <w:szCs w:val="22"/>
              </w:rPr>
            </w:pPr>
            <w:r>
              <w:rPr>
                <w:rFonts w:ascii="Calibri" w:hAnsi="Calibri" w:cs="Calibri"/>
                <w:color w:val="000000"/>
                <w:sz w:val="22"/>
                <w:szCs w:val="22"/>
              </w:rPr>
              <w:t>SSN</w:t>
            </w:r>
          </w:p>
        </w:tc>
        <w:tc>
          <w:tcPr>
            <w:tcW w:w="1625" w:type="dxa"/>
          </w:tcPr>
          <w:p w14:paraId="26068023" w14:textId="4DC62F8C" w:rsidR="003E1AB8" w:rsidRDefault="003E1AB8"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ocial Security Number</w:t>
            </w:r>
          </w:p>
        </w:tc>
        <w:tc>
          <w:tcPr>
            <w:cnfStyle w:val="000010000000" w:firstRow="0" w:lastRow="0" w:firstColumn="0" w:lastColumn="0" w:oddVBand="1" w:evenVBand="0" w:oddHBand="0" w:evenHBand="0" w:firstRowFirstColumn="0" w:firstRowLastColumn="0" w:lastRowFirstColumn="0" w:lastRowLastColumn="0"/>
            <w:tcW w:w="1165" w:type="dxa"/>
          </w:tcPr>
          <w:p w14:paraId="626E7FAD" w14:textId="23019BDA" w:rsidR="003E1AB8" w:rsidRDefault="003E1AB8" w:rsidP="00E54CDB">
            <w:pPr>
              <w:rPr>
                <w:rFonts w:ascii="Calibri" w:hAnsi="Calibri" w:cs="Calibri"/>
                <w:color w:val="000000"/>
                <w:sz w:val="22"/>
                <w:szCs w:val="22"/>
              </w:rPr>
            </w:pPr>
            <w:r>
              <w:rPr>
                <w:rFonts w:ascii="Calibri" w:hAnsi="Calibri" w:cs="Calibri"/>
                <w:color w:val="000000"/>
                <w:sz w:val="22"/>
                <w:szCs w:val="22"/>
              </w:rPr>
              <w:t>VARCHAR</w:t>
            </w:r>
          </w:p>
        </w:tc>
        <w:tc>
          <w:tcPr>
            <w:tcW w:w="815" w:type="dxa"/>
          </w:tcPr>
          <w:p w14:paraId="4424FC32" w14:textId="34B825FF" w:rsidR="003E1AB8" w:rsidRDefault="003E1AB8"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9</w:t>
            </w:r>
          </w:p>
        </w:tc>
        <w:tc>
          <w:tcPr>
            <w:cnfStyle w:val="000010000000" w:firstRow="0" w:lastRow="0" w:firstColumn="0" w:lastColumn="0" w:oddVBand="1" w:evenVBand="0" w:oddHBand="0" w:evenHBand="0" w:firstRowFirstColumn="0" w:firstRowLastColumn="0" w:lastRowFirstColumn="0" w:lastRowLastColumn="0"/>
            <w:tcW w:w="1620" w:type="dxa"/>
          </w:tcPr>
          <w:p w14:paraId="59EBD6AA" w14:textId="6140AD9F" w:rsidR="003E1AB8" w:rsidRDefault="003E1AB8" w:rsidP="00E54CDB">
            <w:pPr>
              <w:rPr>
                <w:rFonts w:ascii="Calibri" w:hAnsi="Calibri" w:cs="Calibri"/>
                <w:color w:val="000000"/>
                <w:sz w:val="22"/>
                <w:szCs w:val="22"/>
              </w:rPr>
            </w:pPr>
            <w:r>
              <w:rPr>
                <w:rFonts w:ascii="Calibri" w:hAnsi="Calibri" w:cs="Calibri"/>
                <w:color w:val="000000"/>
                <w:sz w:val="22"/>
                <w:szCs w:val="22"/>
              </w:rPr>
              <w:t>Unique</w:t>
            </w:r>
          </w:p>
        </w:tc>
        <w:tc>
          <w:tcPr>
            <w:tcW w:w="1080" w:type="dxa"/>
          </w:tcPr>
          <w:p w14:paraId="4797230E" w14:textId="09519AE9" w:rsidR="003E1AB8" w:rsidRDefault="003E1AB8" w:rsidP="00E54CD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w:t>
            </w:r>
          </w:p>
        </w:tc>
        <w:tc>
          <w:tcPr>
            <w:cnfStyle w:val="000010000000" w:firstRow="0" w:lastRow="0" w:firstColumn="0" w:lastColumn="0" w:oddVBand="1" w:evenVBand="0" w:oddHBand="0" w:evenHBand="0" w:firstRowFirstColumn="0" w:firstRowLastColumn="0" w:lastRowFirstColumn="0" w:lastRowLastColumn="0"/>
            <w:tcW w:w="1260" w:type="dxa"/>
          </w:tcPr>
          <w:p w14:paraId="0C28AE20" w14:textId="5A697292" w:rsidR="003E1AB8" w:rsidRDefault="003E1AB8" w:rsidP="00E54CDB">
            <w:pPr>
              <w:rPr>
                <w:rFonts w:ascii="Calibri" w:hAnsi="Calibri" w:cs="Calibri"/>
                <w:color w:val="000000"/>
                <w:sz w:val="22"/>
                <w:szCs w:val="22"/>
              </w:rPr>
            </w:pPr>
            <w:r>
              <w:rPr>
                <w:rFonts w:ascii="Calibri" w:hAnsi="Calibri" w:cs="Calibri"/>
                <w:color w:val="000000"/>
                <w:sz w:val="22"/>
                <w:szCs w:val="22"/>
              </w:rPr>
              <w:t>9 Numeric Digit</w:t>
            </w:r>
          </w:p>
        </w:tc>
      </w:tr>
    </w:tbl>
    <w:p w14:paraId="06C28A21" w14:textId="018BBFAD" w:rsidR="008817D6" w:rsidRDefault="00AC435B" w:rsidP="005117F3">
      <w:pPr>
        <w:pStyle w:val="Heading3"/>
        <w:numPr>
          <w:ilvl w:val="2"/>
          <w:numId w:val="5"/>
        </w:numPr>
      </w:pPr>
      <w:bookmarkStart w:id="68" w:name="_Toc516748838"/>
      <w:bookmarkStart w:id="69" w:name="_Toc69917440"/>
      <w:r w:rsidRPr="00734F6E">
        <w:t>Integrity Rules</w:t>
      </w:r>
      <w:bookmarkEnd w:id="68"/>
      <w:bookmarkEnd w:id="69"/>
    </w:p>
    <w:p w14:paraId="7D39BAD9" w14:textId="77777777" w:rsidR="00462526" w:rsidRDefault="005117F3" w:rsidP="005117F3">
      <w:pPr>
        <w:pStyle w:val="ListParagraph"/>
        <w:ind w:left="360" w:firstLine="360"/>
      </w:pPr>
      <w:r>
        <w:t xml:space="preserve">Mandatory fields like Primary key and attribute that were mandatory for the table have Not Null value as a restriction where a data set </w:t>
      </w:r>
      <w:r w:rsidR="00A9100D">
        <w:t>cannot</w:t>
      </w:r>
      <w:r>
        <w:t xml:space="preserve"> be entered into the table if that attribute is not in the insert statement for the table.</w:t>
      </w:r>
    </w:p>
    <w:p w14:paraId="55504FD9" w14:textId="5D64C07F" w:rsidR="005117F3" w:rsidRDefault="005117F3" w:rsidP="005117F3">
      <w:pPr>
        <w:pStyle w:val="ListParagraph"/>
        <w:ind w:left="360" w:firstLine="360"/>
      </w:pPr>
      <w:r>
        <w:t xml:space="preserve"> </w:t>
      </w:r>
    </w:p>
    <w:p w14:paraId="05141C8A" w14:textId="2AC21A8F" w:rsidR="005117F3" w:rsidRDefault="005117F3" w:rsidP="005117F3">
      <w:pPr>
        <w:pStyle w:val="ListParagraph"/>
        <w:ind w:left="360" w:firstLine="360"/>
      </w:pPr>
      <w:r>
        <w:t xml:space="preserve">Data </w:t>
      </w:r>
      <w:r w:rsidR="00A9100D">
        <w:t>Formatting</w:t>
      </w:r>
      <w:r>
        <w:t xml:space="preserve"> was also kept in mind for attribute where the attributes like </w:t>
      </w:r>
      <w:r w:rsidR="00A9100D">
        <w:t>Money,</w:t>
      </w:r>
      <w:r>
        <w:t xml:space="preserve"> Interest Rate, and Percent were in decimal and only allowed a reasonable range of value. For example, Interest rate above 8% in this time of frame </w:t>
      </w:r>
      <w:r w:rsidR="00A9100D">
        <w:t>did not</w:t>
      </w:r>
      <w:r>
        <w:t xml:space="preserve"> makes </w:t>
      </w:r>
      <w:r w:rsidR="00A9100D">
        <w:t>sense</w:t>
      </w:r>
      <w:r>
        <w:t xml:space="preserve"> so it is limited to under 7 and above 1 in data creation and attribute restricts data size to 9.99%. Phone number is allocated only space for its number and the dashes in the middle to keep the phone number format. </w:t>
      </w:r>
    </w:p>
    <w:p w14:paraId="7381A003" w14:textId="77777777" w:rsidR="00462526" w:rsidRDefault="00462526" w:rsidP="005117F3">
      <w:pPr>
        <w:pStyle w:val="ListParagraph"/>
        <w:ind w:left="360" w:firstLine="360"/>
      </w:pPr>
    </w:p>
    <w:p w14:paraId="6944F71C" w14:textId="57270F8C" w:rsidR="005117F3" w:rsidRDefault="00656F81" w:rsidP="00656F81">
      <w:pPr>
        <w:pStyle w:val="ListParagraph"/>
        <w:ind w:left="360" w:firstLine="360"/>
      </w:pPr>
      <w:r>
        <w:t xml:space="preserve">Foreign key </w:t>
      </w:r>
      <w:r w:rsidR="001A1B17">
        <w:t>is</w:t>
      </w:r>
      <w:r>
        <w:t xml:space="preserve"> used to keep tables across database in check. </w:t>
      </w:r>
      <w:r w:rsidR="002F5DF1">
        <w:t xml:space="preserve">Here is a list of all the Foreign Key, which table is referenced by which table. </w:t>
      </w:r>
    </w:p>
    <w:p w14:paraId="7D32A6CA" w14:textId="77777777" w:rsidR="002F5DF1" w:rsidRDefault="002F5DF1" w:rsidP="00656F81">
      <w:pPr>
        <w:pStyle w:val="ListParagraph"/>
        <w:ind w:left="360" w:firstLine="360"/>
      </w:pPr>
    </w:p>
    <w:tbl>
      <w:tblPr>
        <w:tblStyle w:val="PlainTable1"/>
        <w:tblW w:w="9607" w:type="dxa"/>
        <w:tblLayout w:type="fixed"/>
        <w:tblLook w:val="04A0" w:firstRow="1" w:lastRow="0" w:firstColumn="1" w:lastColumn="0" w:noHBand="0" w:noVBand="1"/>
      </w:tblPr>
      <w:tblGrid>
        <w:gridCol w:w="3445"/>
        <w:gridCol w:w="2760"/>
        <w:gridCol w:w="3402"/>
      </w:tblGrid>
      <w:tr w:rsidR="00656F81" w14:paraId="7AA9762B" w14:textId="77777777" w:rsidTr="002F5DF1">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45" w:type="dxa"/>
          </w:tcPr>
          <w:p w14:paraId="624B1B87" w14:textId="25159D35" w:rsidR="00656F81" w:rsidRPr="002F5DF1" w:rsidRDefault="00656F81" w:rsidP="002F5DF1">
            <w:pPr>
              <w:pStyle w:val="ListParagraph"/>
              <w:ind w:left="0"/>
              <w:rPr>
                <w:b w:val="0"/>
                <w:bCs w:val="0"/>
                <w:sz w:val="22"/>
                <w:szCs w:val="22"/>
              </w:rPr>
            </w:pPr>
            <w:r w:rsidRPr="002F5DF1">
              <w:rPr>
                <w:b w:val="0"/>
                <w:bCs w:val="0"/>
                <w:sz w:val="22"/>
                <w:szCs w:val="22"/>
              </w:rPr>
              <w:t>Foreign Key</w:t>
            </w:r>
          </w:p>
        </w:tc>
        <w:tc>
          <w:tcPr>
            <w:tcW w:w="2760" w:type="dxa"/>
          </w:tcPr>
          <w:p w14:paraId="766BF51D" w14:textId="425EE825" w:rsidR="00656F81" w:rsidRPr="002F5DF1" w:rsidRDefault="00656F81" w:rsidP="002F5DF1">
            <w:pPr>
              <w:pStyle w:val="ListParagraph"/>
              <w:ind w:left="0"/>
              <w:cnfStyle w:val="100000000000" w:firstRow="1" w:lastRow="0" w:firstColumn="0" w:lastColumn="0" w:oddVBand="0" w:evenVBand="0" w:oddHBand="0" w:evenHBand="0" w:firstRowFirstColumn="0" w:firstRowLastColumn="0" w:lastRowFirstColumn="0" w:lastRowLastColumn="0"/>
              <w:rPr>
                <w:b w:val="0"/>
                <w:bCs w:val="0"/>
                <w:sz w:val="22"/>
                <w:szCs w:val="22"/>
              </w:rPr>
            </w:pPr>
            <w:r w:rsidRPr="002F5DF1">
              <w:rPr>
                <w:b w:val="0"/>
                <w:bCs w:val="0"/>
                <w:sz w:val="22"/>
                <w:szCs w:val="22"/>
              </w:rPr>
              <w:t>References</w:t>
            </w:r>
          </w:p>
        </w:tc>
        <w:tc>
          <w:tcPr>
            <w:tcW w:w="3402" w:type="dxa"/>
          </w:tcPr>
          <w:p w14:paraId="26A74908" w14:textId="325A042C" w:rsidR="00656F81" w:rsidRPr="002F5DF1" w:rsidRDefault="00656F81" w:rsidP="002F5DF1">
            <w:pPr>
              <w:pStyle w:val="ListParagraph"/>
              <w:ind w:left="0"/>
              <w:cnfStyle w:val="100000000000" w:firstRow="1" w:lastRow="0" w:firstColumn="0" w:lastColumn="0" w:oddVBand="0" w:evenVBand="0" w:oddHBand="0" w:evenHBand="0" w:firstRowFirstColumn="0" w:firstRowLastColumn="0" w:lastRowFirstColumn="0" w:lastRowLastColumn="0"/>
              <w:rPr>
                <w:b w:val="0"/>
                <w:bCs w:val="0"/>
                <w:sz w:val="22"/>
                <w:szCs w:val="22"/>
              </w:rPr>
            </w:pPr>
            <w:r w:rsidRPr="002F5DF1">
              <w:rPr>
                <w:b w:val="0"/>
                <w:bCs w:val="0"/>
                <w:sz w:val="22"/>
                <w:szCs w:val="22"/>
              </w:rPr>
              <w:t>References</w:t>
            </w:r>
          </w:p>
        </w:tc>
      </w:tr>
      <w:tr w:rsidR="00656F81" w14:paraId="00232BF0" w14:textId="77777777" w:rsidTr="002F5DF1">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3445" w:type="dxa"/>
          </w:tcPr>
          <w:p w14:paraId="535B9B98" w14:textId="0CCCA765" w:rsidR="00656F81" w:rsidRPr="002F5DF1" w:rsidRDefault="00656F81" w:rsidP="002F5DF1">
            <w:pPr>
              <w:pStyle w:val="ListParagraph"/>
              <w:ind w:left="0"/>
              <w:rPr>
                <w:sz w:val="22"/>
                <w:szCs w:val="22"/>
              </w:rPr>
            </w:pPr>
            <w:r w:rsidRPr="002F5DF1">
              <w:rPr>
                <w:sz w:val="22"/>
                <w:szCs w:val="22"/>
              </w:rPr>
              <w:t>`fk_DealerShip_Address1`</w:t>
            </w:r>
          </w:p>
        </w:tc>
        <w:tc>
          <w:tcPr>
            <w:tcW w:w="2760" w:type="dxa"/>
          </w:tcPr>
          <w:p w14:paraId="7C6CF29A" w14:textId="438C116F" w:rsidR="00656F81" w:rsidRPr="002F5DF1" w:rsidRDefault="00656F81"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Address`</w:t>
            </w:r>
          </w:p>
        </w:tc>
        <w:tc>
          <w:tcPr>
            <w:tcW w:w="3402" w:type="dxa"/>
          </w:tcPr>
          <w:p w14:paraId="7AA3FCB9" w14:textId="41E5462B" w:rsidR="00656F81" w:rsidRPr="002F5DF1" w:rsidRDefault="00656F81"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w:t>
            </w:r>
            <w:r w:rsidR="002F5DF1" w:rsidRPr="002F5DF1">
              <w:rPr>
                <w:sz w:val="22"/>
                <w:szCs w:val="22"/>
              </w:rPr>
              <w:t>Dealership</w:t>
            </w:r>
            <w:r w:rsidRPr="002F5DF1">
              <w:rPr>
                <w:sz w:val="22"/>
                <w:szCs w:val="22"/>
              </w:rPr>
              <w:t>`</w:t>
            </w:r>
          </w:p>
        </w:tc>
      </w:tr>
      <w:tr w:rsidR="00656F81" w14:paraId="123CEFEE" w14:textId="77777777" w:rsidTr="002F5DF1">
        <w:trPr>
          <w:trHeight w:val="305"/>
        </w:trPr>
        <w:tc>
          <w:tcPr>
            <w:cnfStyle w:val="001000000000" w:firstRow="0" w:lastRow="0" w:firstColumn="1" w:lastColumn="0" w:oddVBand="0" w:evenVBand="0" w:oddHBand="0" w:evenHBand="0" w:firstRowFirstColumn="0" w:firstRowLastColumn="0" w:lastRowFirstColumn="0" w:lastRowLastColumn="0"/>
            <w:tcW w:w="3445" w:type="dxa"/>
          </w:tcPr>
          <w:p w14:paraId="49A4A20A" w14:textId="57A54082" w:rsidR="00656F81" w:rsidRPr="002F5DF1" w:rsidRDefault="00656F81" w:rsidP="002F5DF1">
            <w:pPr>
              <w:pStyle w:val="ListParagraph"/>
              <w:ind w:left="0"/>
              <w:rPr>
                <w:sz w:val="22"/>
                <w:szCs w:val="22"/>
              </w:rPr>
            </w:pPr>
            <w:r w:rsidRPr="002F5DF1">
              <w:rPr>
                <w:sz w:val="22"/>
                <w:szCs w:val="22"/>
              </w:rPr>
              <w:t>`fk_DealerShip_AutoNation1`</w:t>
            </w:r>
          </w:p>
        </w:tc>
        <w:tc>
          <w:tcPr>
            <w:tcW w:w="2760" w:type="dxa"/>
          </w:tcPr>
          <w:p w14:paraId="4BE93A4A" w14:textId="740E1511" w:rsidR="00656F81" w:rsidRPr="002F5DF1" w:rsidRDefault="00656F81"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AutoNation`</w:t>
            </w:r>
          </w:p>
        </w:tc>
        <w:tc>
          <w:tcPr>
            <w:tcW w:w="3402" w:type="dxa"/>
          </w:tcPr>
          <w:p w14:paraId="4D6E0EDC" w14:textId="0C3C3B4A" w:rsidR="00656F81" w:rsidRPr="002F5DF1" w:rsidRDefault="00656F81"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w:t>
            </w:r>
            <w:r w:rsidR="002F5DF1" w:rsidRPr="002F5DF1">
              <w:rPr>
                <w:sz w:val="22"/>
                <w:szCs w:val="22"/>
              </w:rPr>
              <w:t>Dealership</w:t>
            </w:r>
            <w:r w:rsidRPr="002F5DF1">
              <w:rPr>
                <w:sz w:val="22"/>
                <w:szCs w:val="22"/>
              </w:rPr>
              <w:t>`</w:t>
            </w:r>
          </w:p>
        </w:tc>
      </w:tr>
      <w:tr w:rsidR="00656F81" w14:paraId="7B25537B" w14:textId="77777777" w:rsidTr="002F5DF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45" w:type="dxa"/>
          </w:tcPr>
          <w:p w14:paraId="4DEF44B6" w14:textId="502F1999" w:rsidR="00656F81" w:rsidRPr="002F5DF1" w:rsidRDefault="00656F81" w:rsidP="002F5DF1">
            <w:pPr>
              <w:pStyle w:val="ListParagraph"/>
              <w:ind w:left="0"/>
              <w:rPr>
                <w:sz w:val="22"/>
                <w:szCs w:val="22"/>
              </w:rPr>
            </w:pPr>
            <w:r w:rsidRPr="002F5DF1">
              <w:rPr>
                <w:sz w:val="22"/>
                <w:szCs w:val="22"/>
              </w:rPr>
              <w:t>`fk_Customer_Address1`</w:t>
            </w:r>
          </w:p>
        </w:tc>
        <w:tc>
          <w:tcPr>
            <w:tcW w:w="2760" w:type="dxa"/>
          </w:tcPr>
          <w:p w14:paraId="6F2BD693" w14:textId="6D77BB3A" w:rsidR="00656F81"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Address`</w:t>
            </w:r>
          </w:p>
        </w:tc>
        <w:tc>
          <w:tcPr>
            <w:tcW w:w="3402" w:type="dxa"/>
          </w:tcPr>
          <w:p w14:paraId="7FD3CB25" w14:textId="25568108" w:rsidR="00656F81"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Customer`</w:t>
            </w:r>
          </w:p>
        </w:tc>
      </w:tr>
      <w:tr w:rsidR="00656F81" w14:paraId="65F87675" w14:textId="77777777" w:rsidTr="002F5DF1">
        <w:trPr>
          <w:trHeight w:val="267"/>
        </w:trPr>
        <w:tc>
          <w:tcPr>
            <w:cnfStyle w:val="001000000000" w:firstRow="0" w:lastRow="0" w:firstColumn="1" w:lastColumn="0" w:oddVBand="0" w:evenVBand="0" w:oddHBand="0" w:evenHBand="0" w:firstRowFirstColumn="0" w:firstRowLastColumn="0" w:lastRowFirstColumn="0" w:lastRowLastColumn="0"/>
            <w:tcW w:w="3445" w:type="dxa"/>
          </w:tcPr>
          <w:p w14:paraId="633250CC" w14:textId="451B9DAC" w:rsidR="00656F81" w:rsidRPr="002F5DF1" w:rsidRDefault="002000A4" w:rsidP="002F5DF1">
            <w:pPr>
              <w:pStyle w:val="ListParagraph"/>
              <w:ind w:left="0"/>
              <w:rPr>
                <w:sz w:val="22"/>
                <w:szCs w:val="22"/>
              </w:rPr>
            </w:pPr>
            <w:r w:rsidRPr="002F5DF1">
              <w:rPr>
                <w:sz w:val="22"/>
                <w:szCs w:val="22"/>
              </w:rPr>
              <w:t>`fk_Employee_DealerShip1`</w:t>
            </w:r>
          </w:p>
        </w:tc>
        <w:tc>
          <w:tcPr>
            <w:tcW w:w="2760" w:type="dxa"/>
          </w:tcPr>
          <w:p w14:paraId="1C529414" w14:textId="139FA412" w:rsidR="00656F81"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w:t>
            </w:r>
            <w:r w:rsidR="002F5DF1" w:rsidRPr="002F5DF1">
              <w:rPr>
                <w:sz w:val="22"/>
                <w:szCs w:val="22"/>
              </w:rPr>
              <w:t>Dealership</w:t>
            </w:r>
            <w:r w:rsidRPr="002F5DF1">
              <w:rPr>
                <w:sz w:val="22"/>
                <w:szCs w:val="22"/>
              </w:rPr>
              <w:t>`</w:t>
            </w:r>
          </w:p>
        </w:tc>
        <w:tc>
          <w:tcPr>
            <w:tcW w:w="3402" w:type="dxa"/>
          </w:tcPr>
          <w:p w14:paraId="2707814F" w14:textId="6CB9552B" w:rsidR="00656F81"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Employee`</w:t>
            </w:r>
          </w:p>
        </w:tc>
      </w:tr>
      <w:tr w:rsidR="00656F81" w14:paraId="0CF418B0" w14:textId="77777777" w:rsidTr="002F5DF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45" w:type="dxa"/>
          </w:tcPr>
          <w:p w14:paraId="128FAD6A" w14:textId="096F14A1" w:rsidR="00656F81" w:rsidRPr="002F5DF1" w:rsidRDefault="002000A4" w:rsidP="002F5DF1">
            <w:pPr>
              <w:pStyle w:val="ListParagraph"/>
              <w:tabs>
                <w:tab w:val="left" w:pos="264"/>
              </w:tabs>
              <w:ind w:left="0"/>
              <w:rPr>
                <w:sz w:val="22"/>
                <w:szCs w:val="22"/>
              </w:rPr>
            </w:pPr>
            <w:r w:rsidRPr="002F5DF1">
              <w:rPr>
                <w:sz w:val="22"/>
                <w:szCs w:val="22"/>
              </w:rPr>
              <w:t>`fk_Employee_Address1`</w:t>
            </w:r>
          </w:p>
        </w:tc>
        <w:tc>
          <w:tcPr>
            <w:tcW w:w="2760" w:type="dxa"/>
          </w:tcPr>
          <w:p w14:paraId="2CFC682B" w14:textId="1D053C33" w:rsidR="00656F81"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Address`</w:t>
            </w:r>
          </w:p>
        </w:tc>
        <w:tc>
          <w:tcPr>
            <w:tcW w:w="3402" w:type="dxa"/>
          </w:tcPr>
          <w:p w14:paraId="6A34F6FC" w14:textId="6CE33862" w:rsidR="00656F81"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Employee`</w:t>
            </w:r>
          </w:p>
        </w:tc>
      </w:tr>
      <w:tr w:rsidR="00656F81" w14:paraId="51B831DB" w14:textId="77777777" w:rsidTr="002F5DF1">
        <w:trPr>
          <w:trHeight w:val="280"/>
        </w:trPr>
        <w:tc>
          <w:tcPr>
            <w:cnfStyle w:val="001000000000" w:firstRow="0" w:lastRow="0" w:firstColumn="1" w:lastColumn="0" w:oddVBand="0" w:evenVBand="0" w:oddHBand="0" w:evenHBand="0" w:firstRowFirstColumn="0" w:firstRowLastColumn="0" w:lastRowFirstColumn="0" w:lastRowLastColumn="0"/>
            <w:tcW w:w="3445" w:type="dxa"/>
          </w:tcPr>
          <w:p w14:paraId="1A8349A7" w14:textId="1F92074D" w:rsidR="00656F81" w:rsidRPr="002F5DF1" w:rsidRDefault="002000A4" w:rsidP="002F5DF1">
            <w:pPr>
              <w:pStyle w:val="ListParagraph"/>
              <w:ind w:left="0"/>
              <w:rPr>
                <w:sz w:val="22"/>
                <w:szCs w:val="22"/>
              </w:rPr>
            </w:pPr>
            <w:r w:rsidRPr="002F5DF1">
              <w:rPr>
                <w:sz w:val="22"/>
                <w:szCs w:val="22"/>
              </w:rPr>
              <w:t>`fk_Vehicle_DealerShip1`</w:t>
            </w:r>
          </w:p>
        </w:tc>
        <w:tc>
          <w:tcPr>
            <w:tcW w:w="2760" w:type="dxa"/>
          </w:tcPr>
          <w:p w14:paraId="39AD53C0" w14:textId="59353D20" w:rsidR="00656F81"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w:t>
            </w:r>
            <w:r w:rsidR="002F5DF1" w:rsidRPr="002F5DF1">
              <w:rPr>
                <w:sz w:val="22"/>
                <w:szCs w:val="22"/>
              </w:rPr>
              <w:t>Dealership</w:t>
            </w:r>
            <w:r w:rsidRPr="002F5DF1">
              <w:rPr>
                <w:sz w:val="22"/>
                <w:szCs w:val="22"/>
              </w:rPr>
              <w:t>`</w:t>
            </w:r>
          </w:p>
        </w:tc>
        <w:tc>
          <w:tcPr>
            <w:tcW w:w="3402" w:type="dxa"/>
          </w:tcPr>
          <w:p w14:paraId="4972BC8C" w14:textId="12501113" w:rsidR="00656F81"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Vehicle`</w:t>
            </w:r>
          </w:p>
        </w:tc>
      </w:tr>
      <w:tr w:rsidR="00656F81" w14:paraId="1D38C593" w14:textId="77777777" w:rsidTr="002F5DF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45" w:type="dxa"/>
          </w:tcPr>
          <w:p w14:paraId="2A0E7B94" w14:textId="4920C695" w:rsidR="00656F81" w:rsidRPr="002F5DF1" w:rsidRDefault="002000A4" w:rsidP="002F5DF1">
            <w:pPr>
              <w:pStyle w:val="ListParagraph"/>
              <w:tabs>
                <w:tab w:val="left" w:pos="204"/>
              </w:tabs>
              <w:ind w:left="0"/>
              <w:rPr>
                <w:sz w:val="22"/>
                <w:szCs w:val="22"/>
              </w:rPr>
            </w:pPr>
            <w:r w:rsidRPr="002F5DF1">
              <w:rPr>
                <w:sz w:val="22"/>
                <w:szCs w:val="22"/>
              </w:rPr>
              <w:t>`fk_Vehicle_Brand1`</w:t>
            </w:r>
          </w:p>
        </w:tc>
        <w:tc>
          <w:tcPr>
            <w:tcW w:w="2760" w:type="dxa"/>
          </w:tcPr>
          <w:p w14:paraId="08A795B7" w14:textId="24ABAE84" w:rsidR="00656F81"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Brand`</w:t>
            </w:r>
          </w:p>
        </w:tc>
        <w:tc>
          <w:tcPr>
            <w:tcW w:w="3402" w:type="dxa"/>
          </w:tcPr>
          <w:p w14:paraId="202742C2" w14:textId="6952C2A9" w:rsidR="00656F81"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Vehicle`</w:t>
            </w:r>
          </w:p>
        </w:tc>
      </w:tr>
      <w:tr w:rsidR="002000A4" w14:paraId="597190B0" w14:textId="77777777" w:rsidTr="002F5DF1">
        <w:trPr>
          <w:trHeight w:val="280"/>
        </w:trPr>
        <w:tc>
          <w:tcPr>
            <w:cnfStyle w:val="001000000000" w:firstRow="0" w:lastRow="0" w:firstColumn="1" w:lastColumn="0" w:oddVBand="0" w:evenVBand="0" w:oddHBand="0" w:evenHBand="0" w:firstRowFirstColumn="0" w:firstRowLastColumn="0" w:lastRowFirstColumn="0" w:lastRowLastColumn="0"/>
            <w:tcW w:w="3445" w:type="dxa"/>
          </w:tcPr>
          <w:p w14:paraId="0BD568EB" w14:textId="5EE335F6" w:rsidR="002000A4" w:rsidRPr="002F5DF1" w:rsidRDefault="002000A4" w:rsidP="002F5DF1">
            <w:pPr>
              <w:pStyle w:val="ListParagraph"/>
              <w:tabs>
                <w:tab w:val="left" w:pos="204"/>
              </w:tabs>
              <w:ind w:left="0"/>
              <w:rPr>
                <w:sz w:val="22"/>
                <w:szCs w:val="22"/>
              </w:rPr>
            </w:pPr>
            <w:r w:rsidRPr="002F5DF1">
              <w:rPr>
                <w:sz w:val="22"/>
                <w:szCs w:val="22"/>
              </w:rPr>
              <w:t>`fk_Contract_Payment_Type1`</w:t>
            </w:r>
          </w:p>
        </w:tc>
        <w:tc>
          <w:tcPr>
            <w:tcW w:w="2760" w:type="dxa"/>
          </w:tcPr>
          <w:p w14:paraId="1526BCF7" w14:textId="2702BCE4"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Payment_Type`</w:t>
            </w:r>
          </w:p>
        </w:tc>
        <w:tc>
          <w:tcPr>
            <w:tcW w:w="3402" w:type="dxa"/>
          </w:tcPr>
          <w:p w14:paraId="0A2C1D6D" w14:textId="2F153518"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Contract`</w:t>
            </w:r>
          </w:p>
        </w:tc>
      </w:tr>
      <w:tr w:rsidR="002000A4" w14:paraId="0D41942D" w14:textId="77777777" w:rsidTr="002F5DF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45" w:type="dxa"/>
          </w:tcPr>
          <w:p w14:paraId="39F52FAE" w14:textId="22992303" w:rsidR="002000A4" w:rsidRPr="002F5DF1" w:rsidRDefault="002000A4" w:rsidP="002F5DF1">
            <w:pPr>
              <w:pStyle w:val="ListParagraph"/>
              <w:tabs>
                <w:tab w:val="left" w:pos="204"/>
              </w:tabs>
              <w:ind w:left="0"/>
              <w:rPr>
                <w:sz w:val="22"/>
                <w:szCs w:val="22"/>
              </w:rPr>
            </w:pPr>
            <w:r w:rsidRPr="002F5DF1">
              <w:rPr>
                <w:sz w:val="22"/>
                <w:szCs w:val="22"/>
              </w:rPr>
              <w:t>`fk_Contract_Employee1`</w:t>
            </w:r>
          </w:p>
        </w:tc>
        <w:tc>
          <w:tcPr>
            <w:tcW w:w="2760" w:type="dxa"/>
          </w:tcPr>
          <w:p w14:paraId="0E32FA82" w14:textId="5BA2B162" w:rsidR="002000A4"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Employee`</w:t>
            </w:r>
          </w:p>
        </w:tc>
        <w:tc>
          <w:tcPr>
            <w:tcW w:w="3402" w:type="dxa"/>
          </w:tcPr>
          <w:p w14:paraId="54C10DF7" w14:textId="0B7BEA60" w:rsidR="002000A4"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Contract`</w:t>
            </w:r>
          </w:p>
        </w:tc>
      </w:tr>
      <w:tr w:rsidR="002000A4" w14:paraId="701E8D56" w14:textId="77777777" w:rsidTr="002F5DF1">
        <w:trPr>
          <w:trHeight w:val="280"/>
        </w:trPr>
        <w:tc>
          <w:tcPr>
            <w:cnfStyle w:val="001000000000" w:firstRow="0" w:lastRow="0" w:firstColumn="1" w:lastColumn="0" w:oddVBand="0" w:evenVBand="0" w:oddHBand="0" w:evenHBand="0" w:firstRowFirstColumn="0" w:firstRowLastColumn="0" w:lastRowFirstColumn="0" w:lastRowLastColumn="0"/>
            <w:tcW w:w="3445" w:type="dxa"/>
          </w:tcPr>
          <w:p w14:paraId="08EF0E25" w14:textId="4D6AF23F" w:rsidR="002000A4" w:rsidRPr="002F5DF1" w:rsidRDefault="002000A4" w:rsidP="002F5DF1">
            <w:pPr>
              <w:pStyle w:val="ListParagraph"/>
              <w:tabs>
                <w:tab w:val="left" w:pos="204"/>
              </w:tabs>
              <w:ind w:left="0"/>
              <w:rPr>
                <w:sz w:val="22"/>
                <w:szCs w:val="22"/>
              </w:rPr>
            </w:pPr>
            <w:r w:rsidRPr="002F5DF1">
              <w:rPr>
                <w:sz w:val="22"/>
                <w:szCs w:val="22"/>
              </w:rPr>
              <w:t>`fk_Contract_Customer1`</w:t>
            </w:r>
          </w:p>
        </w:tc>
        <w:tc>
          <w:tcPr>
            <w:tcW w:w="2760" w:type="dxa"/>
          </w:tcPr>
          <w:p w14:paraId="55FE52E5" w14:textId="2BDB1C53"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Customer`</w:t>
            </w:r>
          </w:p>
        </w:tc>
        <w:tc>
          <w:tcPr>
            <w:tcW w:w="3402" w:type="dxa"/>
          </w:tcPr>
          <w:p w14:paraId="18BEF08A" w14:textId="0FDA5F84"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Contract`</w:t>
            </w:r>
          </w:p>
        </w:tc>
      </w:tr>
      <w:tr w:rsidR="002000A4" w14:paraId="7FAA7ABF" w14:textId="77777777" w:rsidTr="002F5DF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45" w:type="dxa"/>
          </w:tcPr>
          <w:p w14:paraId="13AE2FDB" w14:textId="0A65AED1" w:rsidR="002000A4" w:rsidRPr="002F5DF1" w:rsidRDefault="002000A4" w:rsidP="002F5DF1">
            <w:pPr>
              <w:pStyle w:val="ListParagraph"/>
              <w:tabs>
                <w:tab w:val="left" w:pos="204"/>
              </w:tabs>
              <w:ind w:left="0"/>
              <w:rPr>
                <w:sz w:val="22"/>
                <w:szCs w:val="22"/>
              </w:rPr>
            </w:pPr>
            <w:r w:rsidRPr="002F5DF1">
              <w:rPr>
                <w:sz w:val="22"/>
                <w:szCs w:val="22"/>
              </w:rPr>
              <w:t>`fk_Contract_Vehicle1`</w:t>
            </w:r>
          </w:p>
        </w:tc>
        <w:tc>
          <w:tcPr>
            <w:tcW w:w="2760" w:type="dxa"/>
          </w:tcPr>
          <w:p w14:paraId="1C6EB0D7" w14:textId="478F09BE" w:rsidR="002000A4"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Vehicle`</w:t>
            </w:r>
          </w:p>
        </w:tc>
        <w:tc>
          <w:tcPr>
            <w:tcW w:w="3402" w:type="dxa"/>
          </w:tcPr>
          <w:p w14:paraId="5D82D822" w14:textId="5575A01B" w:rsidR="002000A4"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Contract`</w:t>
            </w:r>
          </w:p>
        </w:tc>
      </w:tr>
      <w:tr w:rsidR="002000A4" w14:paraId="03FDA669" w14:textId="77777777" w:rsidTr="002F5DF1">
        <w:trPr>
          <w:trHeight w:val="280"/>
        </w:trPr>
        <w:tc>
          <w:tcPr>
            <w:cnfStyle w:val="001000000000" w:firstRow="0" w:lastRow="0" w:firstColumn="1" w:lastColumn="0" w:oddVBand="0" w:evenVBand="0" w:oddHBand="0" w:evenHBand="0" w:firstRowFirstColumn="0" w:firstRowLastColumn="0" w:lastRowFirstColumn="0" w:lastRowLastColumn="0"/>
            <w:tcW w:w="3445" w:type="dxa"/>
          </w:tcPr>
          <w:p w14:paraId="57163CDE" w14:textId="1BD4B9BC" w:rsidR="002000A4" w:rsidRPr="002F5DF1" w:rsidRDefault="002000A4" w:rsidP="002F5DF1">
            <w:pPr>
              <w:pStyle w:val="ListParagraph"/>
              <w:tabs>
                <w:tab w:val="left" w:pos="204"/>
              </w:tabs>
              <w:ind w:left="0"/>
              <w:rPr>
                <w:sz w:val="22"/>
                <w:szCs w:val="22"/>
              </w:rPr>
            </w:pPr>
            <w:r w:rsidRPr="002F5DF1">
              <w:rPr>
                <w:sz w:val="22"/>
                <w:szCs w:val="22"/>
              </w:rPr>
              <w:t>`fk_Loan_Payment_Type1`</w:t>
            </w:r>
          </w:p>
        </w:tc>
        <w:tc>
          <w:tcPr>
            <w:tcW w:w="2760" w:type="dxa"/>
          </w:tcPr>
          <w:p w14:paraId="0B29E35F" w14:textId="1C8BFCBC"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Payment_Type`</w:t>
            </w:r>
          </w:p>
        </w:tc>
        <w:tc>
          <w:tcPr>
            <w:tcW w:w="3402" w:type="dxa"/>
          </w:tcPr>
          <w:p w14:paraId="61047B5E" w14:textId="416B725E"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Loan`</w:t>
            </w:r>
          </w:p>
        </w:tc>
      </w:tr>
      <w:tr w:rsidR="002000A4" w14:paraId="7228C680" w14:textId="77777777" w:rsidTr="002F5DF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45" w:type="dxa"/>
          </w:tcPr>
          <w:p w14:paraId="25594047" w14:textId="76CA3A91" w:rsidR="002000A4" w:rsidRPr="002F5DF1" w:rsidRDefault="002000A4" w:rsidP="002F5DF1">
            <w:pPr>
              <w:pStyle w:val="ListParagraph"/>
              <w:tabs>
                <w:tab w:val="left" w:pos="204"/>
              </w:tabs>
              <w:ind w:left="0"/>
              <w:rPr>
                <w:sz w:val="22"/>
                <w:szCs w:val="22"/>
              </w:rPr>
            </w:pPr>
            <w:r w:rsidRPr="002F5DF1">
              <w:rPr>
                <w:sz w:val="22"/>
                <w:szCs w:val="22"/>
              </w:rPr>
              <w:t>`fk_Lease_Payment_Type1`</w:t>
            </w:r>
          </w:p>
        </w:tc>
        <w:tc>
          <w:tcPr>
            <w:tcW w:w="2760" w:type="dxa"/>
          </w:tcPr>
          <w:p w14:paraId="6C03B9F5" w14:textId="520F5138" w:rsidR="002000A4"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Payment_Type`</w:t>
            </w:r>
          </w:p>
        </w:tc>
        <w:tc>
          <w:tcPr>
            <w:tcW w:w="3402" w:type="dxa"/>
          </w:tcPr>
          <w:p w14:paraId="6601E7DC" w14:textId="30ABBFB7" w:rsidR="002000A4"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Lease`</w:t>
            </w:r>
          </w:p>
        </w:tc>
      </w:tr>
      <w:tr w:rsidR="002000A4" w14:paraId="703901F5" w14:textId="77777777" w:rsidTr="002F5DF1">
        <w:trPr>
          <w:trHeight w:val="280"/>
        </w:trPr>
        <w:tc>
          <w:tcPr>
            <w:cnfStyle w:val="001000000000" w:firstRow="0" w:lastRow="0" w:firstColumn="1" w:lastColumn="0" w:oddVBand="0" w:evenVBand="0" w:oddHBand="0" w:evenHBand="0" w:firstRowFirstColumn="0" w:firstRowLastColumn="0" w:lastRowFirstColumn="0" w:lastRowLastColumn="0"/>
            <w:tcW w:w="3445" w:type="dxa"/>
          </w:tcPr>
          <w:p w14:paraId="03E2BD76" w14:textId="255B6EF0" w:rsidR="002000A4" w:rsidRPr="002F5DF1" w:rsidRDefault="002000A4" w:rsidP="002F5DF1">
            <w:pPr>
              <w:pStyle w:val="ListParagraph"/>
              <w:tabs>
                <w:tab w:val="left" w:pos="204"/>
              </w:tabs>
              <w:ind w:left="0"/>
              <w:rPr>
                <w:sz w:val="22"/>
                <w:szCs w:val="22"/>
              </w:rPr>
            </w:pPr>
            <w:r w:rsidRPr="002F5DF1">
              <w:rPr>
                <w:sz w:val="22"/>
                <w:szCs w:val="22"/>
              </w:rPr>
              <w:t>`fk_Customer_has_Employee_Customer1`</w:t>
            </w:r>
          </w:p>
        </w:tc>
        <w:tc>
          <w:tcPr>
            <w:tcW w:w="2760" w:type="dxa"/>
          </w:tcPr>
          <w:p w14:paraId="2C8AFCF5" w14:textId="47E69850"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Customer`</w:t>
            </w:r>
          </w:p>
        </w:tc>
        <w:tc>
          <w:tcPr>
            <w:tcW w:w="3402" w:type="dxa"/>
          </w:tcPr>
          <w:p w14:paraId="6B171978" w14:textId="746DFDD1"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Customer_Employee_Interaction`</w:t>
            </w:r>
          </w:p>
        </w:tc>
      </w:tr>
      <w:tr w:rsidR="00656F81" w14:paraId="04F822CA" w14:textId="77777777" w:rsidTr="002F5DF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45" w:type="dxa"/>
          </w:tcPr>
          <w:p w14:paraId="682FBB92" w14:textId="23CA53B1" w:rsidR="00656F81" w:rsidRPr="002F5DF1" w:rsidRDefault="002000A4" w:rsidP="002F5DF1">
            <w:pPr>
              <w:pStyle w:val="ListParagraph"/>
              <w:ind w:left="0"/>
              <w:rPr>
                <w:sz w:val="22"/>
                <w:szCs w:val="22"/>
              </w:rPr>
            </w:pPr>
            <w:r w:rsidRPr="002F5DF1">
              <w:rPr>
                <w:sz w:val="22"/>
                <w:szCs w:val="22"/>
              </w:rPr>
              <w:t>`fk_Customer_has_Employee_Employee1`</w:t>
            </w:r>
          </w:p>
        </w:tc>
        <w:tc>
          <w:tcPr>
            <w:tcW w:w="2760" w:type="dxa"/>
          </w:tcPr>
          <w:p w14:paraId="0A3BAFE0" w14:textId="3AAF2314" w:rsidR="00656F81"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Employee`</w:t>
            </w:r>
          </w:p>
        </w:tc>
        <w:tc>
          <w:tcPr>
            <w:tcW w:w="3402" w:type="dxa"/>
          </w:tcPr>
          <w:p w14:paraId="2ED6E411" w14:textId="6BE17C52" w:rsidR="00656F81"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Customer_Employee_Interaction`</w:t>
            </w:r>
          </w:p>
        </w:tc>
      </w:tr>
      <w:tr w:rsidR="002000A4" w14:paraId="6A48EDB4" w14:textId="77777777" w:rsidTr="002F5DF1">
        <w:trPr>
          <w:trHeight w:val="280"/>
        </w:trPr>
        <w:tc>
          <w:tcPr>
            <w:cnfStyle w:val="001000000000" w:firstRow="0" w:lastRow="0" w:firstColumn="1" w:lastColumn="0" w:oddVBand="0" w:evenVBand="0" w:oddHBand="0" w:evenHBand="0" w:firstRowFirstColumn="0" w:firstRowLastColumn="0" w:lastRowFirstColumn="0" w:lastRowLastColumn="0"/>
            <w:tcW w:w="3445" w:type="dxa"/>
          </w:tcPr>
          <w:p w14:paraId="21E6C3E6" w14:textId="7FAA0318" w:rsidR="002000A4" w:rsidRPr="002F5DF1" w:rsidRDefault="002000A4" w:rsidP="002F5DF1">
            <w:pPr>
              <w:pStyle w:val="ListParagraph"/>
              <w:ind w:left="0"/>
              <w:rPr>
                <w:sz w:val="22"/>
                <w:szCs w:val="22"/>
              </w:rPr>
            </w:pPr>
            <w:r w:rsidRPr="002F5DF1">
              <w:rPr>
                <w:sz w:val="22"/>
                <w:szCs w:val="22"/>
              </w:rPr>
              <w:t>`fk_Employee_has_Employee_Role_Employee1`</w:t>
            </w:r>
          </w:p>
        </w:tc>
        <w:tc>
          <w:tcPr>
            <w:tcW w:w="2760" w:type="dxa"/>
          </w:tcPr>
          <w:p w14:paraId="2CF60B40" w14:textId="446B4F9F"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Employee`</w:t>
            </w:r>
          </w:p>
        </w:tc>
        <w:tc>
          <w:tcPr>
            <w:tcW w:w="3402" w:type="dxa"/>
          </w:tcPr>
          <w:p w14:paraId="761A4EAB" w14:textId="63DA6E16" w:rsidR="002000A4" w:rsidRPr="002F5DF1" w:rsidRDefault="002000A4" w:rsidP="002F5DF1">
            <w:pPr>
              <w:pStyle w:val="ListParagraph"/>
              <w:ind w:left="0"/>
              <w:cnfStyle w:val="000000000000" w:firstRow="0" w:lastRow="0" w:firstColumn="0" w:lastColumn="0" w:oddVBand="0" w:evenVBand="0" w:oddHBand="0" w:evenHBand="0" w:firstRowFirstColumn="0" w:firstRowLastColumn="0" w:lastRowFirstColumn="0" w:lastRowLastColumn="0"/>
              <w:rPr>
                <w:sz w:val="22"/>
                <w:szCs w:val="22"/>
              </w:rPr>
            </w:pPr>
            <w:r w:rsidRPr="002F5DF1">
              <w:rPr>
                <w:sz w:val="22"/>
                <w:szCs w:val="22"/>
              </w:rPr>
              <w:t>`Employee_has_Employee_Role`</w:t>
            </w:r>
          </w:p>
        </w:tc>
      </w:tr>
      <w:tr w:rsidR="002000A4" w14:paraId="7E1F1BC6" w14:textId="77777777" w:rsidTr="002F5DF1">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445" w:type="dxa"/>
          </w:tcPr>
          <w:p w14:paraId="4A499E8D" w14:textId="26F576D7" w:rsidR="002000A4" w:rsidRPr="002F5DF1" w:rsidRDefault="002000A4" w:rsidP="002F5DF1">
            <w:pPr>
              <w:pStyle w:val="ListParagraph"/>
              <w:ind w:left="0"/>
              <w:rPr>
                <w:sz w:val="22"/>
                <w:szCs w:val="22"/>
              </w:rPr>
            </w:pPr>
            <w:r w:rsidRPr="002F5DF1">
              <w:rPr>
                <w:sz w:val="22"/>
                <w:szCs w:val="22"/>
              </w:rPr>
              <w:lastRenderedPageBreak/>
              <w:t>`fk_Employee_has_Employee_Role_Employee_Role1`</w:t>
            </w:r>
          </w:p>
        </w:tc>
        <w:tc>
          <w:tcPr>
            <w:tcW w:w="2760" w:type="dxa"/>
          </w:tcPr>
          <w:p w14:paraId="055457ED" w14:textId="4DBE2E57" w:rsidR="002000A4"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Employee_Role`</w:t>
            </w:r>
          </w:p>
        </w:tc>
        <w:tc>
          <w:tcPr>
            <w:tcW w:w="3402" w:type="dxa"/>
          </w:tcPr>
          <w:p w14:paraId="0FBDC444" w14:textId="14048C1C" w:rsidR="002000A4" w:rsidRPr="002F5DF1" w:rsidRDefault="002000A4" w:rsidP="002F5DF1">
            <w:pPr>
              <w:pStyle w:val="ListParagraph"/>
              <w:ind w:left="0"/>
              <w:cnfStyle w:val="000000100000" w:firstRow="0" w:lastRow="0" w:firstColumn="0" w:lastColumn="0" w:oddVBand="0" w:evenVBand="0" w:oddHBand="1" w:evenHBand="0" w:firstRowFirstColumn="0" w:firstRowLastColumn="0" w:lastRowFirstColumn="0" w:lastRowLastColumn="0"/>
              <w:rPr>
                <w:sz w:val="22"/>
                <w:szCs w:val="22"/>
              </w:rPr>
            </w:pPr>
            <w:r w:rsidRPr="002F5DF1">
              <w:rPr>
                <w:sz w:val="22"/>
                <w:szCs w:val="22"/>
              </w:rPr>
              <w:t>`Employee_has_Employee_Role`</w:t>
            </w:r>
          </w:p>
        </w:tc>
      </w:tr>
    </w:tbl>
    <w:p w14:paraId="0ACB4AED" w14:textId="77777777" w:rsidR="00656F81" w:rsidRPr="00734F6E" w:rsidRDefault="00656F81" w:rsidP="00656F81">
      <w:pPr>
        <w:pStyle w:val="ListParagraph"/>
        <w:ind w:left="360" w:firstLine="360"/>
      </w:pPr>
    </w:p>
    <w:p w14:paraId="2B2BA677" w14:textId="77777777" w:rsidR="00443A4D" w:rsidRPr="00734F6E" w:rsidRDefault="00AC435B" w:rsidP="00E95452">
      <w:pPr>
        <w:pStyle w:val="Heading3"/>
        <w:numPr>
          <w:ilvl w:val="2"/>
          <w:numId w:val="5"/>
        </w:numPr>
      </w:pPr>
      <w:bookmarkStart w:id="70" w:name="_Toc516748839"/>
      <w:bookmarkStart w:id="71" w:name="_Toc69917441"/>
      <w:r w:rsidRPr="00734F6E">
        <w:t>Operational Rules</w:t>
      </w:r>
      <w:bookmarkEnd w:id="70"/>
      <w:bookmarkEnd w:id="71"/>
    </w:p>
    <w:p w14:paraId="5BAD6D16" w14:textId="62ACF44E" w:rsidR="001A1B17" w:rsidRPr="00FA2AC4" w:rsidRDefault="001A1B17" w:rsidP="006865E8">
      <w:pPr>
        <w:ind w:firstLine="720"/>
      </w:pPr>
      <w:r w:rsidRPr="00FA2AC4">
        <w:t xml:space="preserve">There are some operational </w:t>
      </w:r>
      <w:r w:rsidR="00F211C9" w:rsidRPr="00FA2AC4">
        <w:t>rules</w:t>
      </w:r>
      <w:r w:rsidRPr="00FA2AC4">
        <w:t xml:space="preserve"> like for example vehicle is limited to have a car types, so if anything is added to vehicle with a type </w:t>
      </w:r>
      <w:r w:rsidR="00213B59" w:rsidRPr="00FA2AC4">
        <w:t>that is</w:t>
      </w:r>
      <w:r w:rsidRPr="00FA2AC4">
        <w:t xml:space="preserve"> either not recognized or set to NULL the trigger will set the value to Sedan. Same with Vehicle year is set to default to 0000, so if a user wants to find all the vehicles that have no year associated with it, then the user will search for 0000. Also, for vehicle price it is limited to 1000 to 800000. The data type </w:t>
      </w:r>
      <w:r w:rsidR="00213B59" w:rsidRPr="00FA2AC4">
        <w:t>can</w:t>
      </w:r>
      <w:r w:rsidRPr="00FA2AC4">
        <w:t xml:space="preserve"> take values </w:t>
      </w:r>
      <w:r w:rsidR="00E057CF" w:rsidRPr="00FA2AC4">
        <w:t>up to</w:t>
      </w:r>
      <w:r w:rsidRPr="00FA2AC4">
        <w:t xml:space="preserve"> </w:t>
      </w:r>
      <w:r w:rsidR="006865E8" w:rsidRPr="00FA2AC4">
        <w:t xml:space="preserve">999999.99, but the trigger limits the value. </w:t>
      </w:r>
    </w:p>
    <w:p w14:paraId="6B82A7E1" w14:textId="0E6F59E1" w:rsidR="006865E8" w:rsidRPr="00FA2AC4" w:rsidRDefault="006865E8" w:rsidP="00443A4D"/>
    <w:p w14:paraId="60D7B905" w14:textId="11EFA2F3" w:rsidR="006865E8" w:rsidRPr="00FA2AC4" w:rsidRDefault="006865E8" w:rsidP="006865E8">
      <w:pPr>
        <w:ind w:firstLine="720"/>
      </w:pPr>
      <w:r w:rsidRPr="00FA2AC4">
        <w:t xml:space="preserve">For Loan if the </w:t>
      </w:r>
      <w:r w:rsidR="00E057CF" w:rsidRPr="00FA2AC4">
        <w:t>down payment</w:t>
      </w:r>
      <w:r w:rsidRPr="00FA2AC4">
        <w:t xml:space="preserve"> is not made, the loan term is restricted to 72 months. Same applies if the </w:t>
      </w:r>
      <w:r w:rsidR="00E057CF" w:rsidRPr="00FA2AC4">
        <w:t>down payment</w:t>
      </w:r>
      <w:r w:rsidRPr="00FA2AC4">
        <w:t xml:space="preserve"> is less than 100 dollars. The term is split to 72 months to make the monthly payment lower for the customer and more attractive for the customer. Loan Interest rate is limited to 1.0% and 6.0%.</w:t>
      </w:r>
    </w:p>
    <w:p w14:paraId="48B01A30" w14:textId="26E96D05" w:rsidR="006865E8" w:rsidRPr="00FA2AC4" w:rsidRDefault="006865E8" w:rsidP="00443A4D"/>
    <w:p w14:paraId="25EE9259" w14:textId="665ECF16" w:rsidR="006865E8" w:rsidRPr="00FA2AC4" w:rsidRDefault="006865E8" w:rsidP="006865E8">
      <w:pPr>
        <w:ind w:firstLine="720"/>
      </w:pPr>
      <w:r w:rsidRPr="00FA2AC4">
        <w:t xml:space="preserve">For Lease if the </w:t>
      </w:r>
      <w:r w:rsidR="00E057CF" w:rsidRPr="00FA2AC4">
        <w:t>down payment</w:t>
      </w:r>
      <w:r w:rsidRPr="00FA2AC4">
        <w:t xml:space="preserve"> is not made, the Lease term is restricted to 60 months. Same applies if the </w:t>
      </w:r>
      <w:r w:rsidR="00E057CF" w:rsidRPr="00FA2AC4">
        <w:t>down payment</w:t>
      </w:r>
      <w:r w:rsidRPr="00FA2AC4">
        <w:t xml:space="preserve"> is less than 100 dollars. The term is split to 60 months to make the monthly payment lower for the customer and more attractive for the customer. Lease Residual is limited to 40.0% to 72.0%. The reason I selected these values was because I have not seen a residual outside that range. </w:t>
      </w:r>
    </w:p>
    <w:p w14:paraId="060F8C04" w14:textId="1D7B29C1" w:rsidR="006865E8" w:rsidRPr="00FA2AC4" w:rsidRDefault="006865E8" w:rsidP="006865E8"/>
    <w:p w14:paraId="18FDA2B7" w14:textId="1FA5E4B4" w:rsidR="006865E8" w:rsidRPr="00FA2AC4" w:rsidRDefault="006865E8" w:rsidP="006865E8">
      <w:pPr>
        <w:ind w:firstLine="720"/>
      </w:pPr>
      <w:r w:rsidRPr="00FA2AC4">
        <w:t xml:space="preserve">There are several other </w:t>
      </w:r>
      <w:r w:rsidR="00E057CF" w:rsidRPr="00FA2AC4">
        <w:t>restrictions</w:t>
      </w:r>
      <w:r w:rsidRPr="00FA2AC4">
        <w:t xml:space="preserve"> that I have added, which are in the SQL statement, which include things like Not Null, Unique, Auto Increment, </w:t>
      </w:r>
      <w:r w:rsidR="00E057CF" w:rsidRPr="00FA2AC4">
        <w:t>Unsigned</w:t>
      </w:r>
      <w:r w:rsidRPr="00FA2AC4">
        <w:t xml:space="preserve"> value for any price or a number that cant be negative. Set Default value for attributes that are allowed Null Value. There are ENUM Types to restrict what type of input could be inserted into an attribute. </w:t>
      </w:r>
    </w:p>
    <w:p w14:paraId="34E7A98B" w14:textId="36601775" w:rsidR="006865E8" w:rsidRPr="00FA2AC4" w:rsidRDefault="006865E8" w:rsidP="006865E8">
      <w:pPr>
        <w:ind w:firstLine="720"/>
      </w:pPr>
    </w:p>
    <w:p w14:paraId="38EDF321" w14:textId="290596B2" w:rsidR="0011441B" w:rsidRPr="00FA2AC4" w:rsidRDefault="006865E8" w:rsidP="00FA2AC4">
      <w:pPr>
        <w:ind w:firstLine="720"/>
      </w:pPr>
      <w:r w:rsidRPr="00FA2AC4">
        <w:t xml:space="preserve">There are some tables that are </w:t>
      </w:r>
      <w:r w:rsidR="00E057CF" w:rsidRPr="00FA2AC4">
        <w:t>restricted</w:t>
      </w:r>
      <w:r w:rsidRPr="00FA2AC4">
        <w:t xml:space="preserve"> if they could be updated any user. Like Employee Role Table has the roles that are not modifiable. It is </w:t>
      </w:r>
      <w:r w:rsidR="00213B59" w:rsidRPr="00FA2AC4">
        <w:t>what is</w:t>
      </w:r>
      <w:r w:rsidRPr="00FA2AC4">
        <w:t xml:space="preserve"> available and </w:t>
      </w:r>
      <w:r w:rsidR="00213B59" w:rsidRPr="00FA2AC4">
        <w:t>cannot</w:t>
      </w:r>
      <w:r w:rsidRPr="00FA2AC4">
        <w:t xml:space="preserve"> be updated, Same applied to the Brand table, </w:t>
      </w:r>
      <w:r w:rsidR="00E057CF" w:rsidRPr="00FA2AC4">
        <w:t>where</w:t>
      </w:r>
      <w:r w:rsidRPr="00FA2AC4">
        <w:t xml:space="preserve"> </w:t>
      </w:r>
      <w:r w:rsidR="00E057CF" w:rsidRPr="00FA2AC4">
        <w:t>AutoNation</w:t>
      </w:r>
      <w:r w:rsidRPr="00FA2AC4">
        <w:t xml:space="preserve"> is </w:t>
      </w:r>
      <w:r w:rsidR="00E057CF" w:rsidRPr="00FA2AC4">
        <w:t>only</w:t>
      </w:r>
      <w:r w:rsidRPr="00FA2AC4">
        <w:t xml:space="preserve"> in contact with </w:t>
      </w:r>
      <w:r w:rsidR="00FA2AC4" w:rsidRPr="00FA2AC4">
        <w:t xml:space="preserve">the select brand and will not do business with all the brands available. </w:t>
      </w:r>
      <w:r w:rsidR="00F211C9" w:rsidRPr="00FA2AC4">
        <w:t>An</w:t>
      </w:r>
      <w:r w:rsidR="00FA2AC4" w:rsidRPr="00FA2AC4">
        <w:t xml:space="preserve"> Address cannot be repeated by any other table. </w:t>
      </w:r>
      <w:r w:rsidR="00F211C9" w:rsidRPr="00FA2AC4">
        <w:t>So,</w:t>
      </w:r>
      <w:r w:rsidR="00FA2AC4" w:rsidRPr="00FA2AC4">
        <w:t xml:space="preserve"> for example if an address is being used by an employee, then a customer cannot have it. Also, there is no overlap between employee and customer. I have takes this into consideration while generating data. People can have same first and last name, but there are PK assigned to each row, which would make it unique and be referenced through that. </w:t>
      </w:r>
    </w:p>
    <w:p w14:paraId="78145A79" w14:textId="77777777" w:rsidR="00734F6E" w:rsidRPr="00734F6E" w:rsidRDefault="00AC435B" w:rsidP="00E95452">
      <w:pPr>
        <w:pStyle w:val="Heading3"/>
        <w:numPr>
          <w:ilvl w:val="2"/>
          <w:numId w:val="5"/>
        </w:numPr>
      </w:pPr>
      <w:bookmarkStart w:id="72" w:name="_Toc516748840"/>
      <w:bookmarkStart w:id="73" w:name="_Toc69917442"/>
      <w:r w:rsidRPr="00734F6E">
        <w:t>Operations</w:t>
      </w:r>
      <w:bookmarkEnd w:id="72"/>
      <w:bookmarkEnd w:id="73"/>
    </w:p>
    <w:p w14:paraId="3FDFC446" w14:textId="5DEF9C48" w:rsidR="00AC435B" w:rsidRPr="007F2BA2" w:rsidRDefault="00F211C9" w:rsidP="007F2BA2">
      <w:pPr>
        <w:ind w:firstLine="720"/>
      </w:pPr>
      <w:r w:rsidRPr="007F2BA2">
        <w:t xml:space="preserve">There are some </w:t>
      </w:r>
      <w:r w:rsidR="00213B59" w:rsidRPr="007F2BA2">
        <w:t>operations</w:t>
      </w:r>
      <w:r w:rsidRPr="007F2BA2">
        <w:t xml:space="preserve"> that leads to other function to be executed. Like for example when you add a vehicle into a contract, then the vehicle with that ID </w:t>
      </w:r>
      <w:r w:rsidR="00213B59" w:rsidRPr="007F2BA2">
        <w:t>must</w:t>
      </w:r>
      <w:r w:rsidRPr="007F2BA2">
        <w:t xml:space="preserve"> be </w:t>
      </w:r>
      <w:r w:rsidR="007F2BA2" w:rsidRPr="007F2BA2">
        <w:t>deleted</w:t>
      </w:r>
      <w:r w:rsidRPr="007F2BA2">
        <w:t xml:space="preserve"> from the vehicle data. Another one is when there is a customer who </w:t>
      </w:r>
      <w:r w:rsidR="007F2BA2" w:rsidRPr="007F2BA2">
        <w:t>loses</w:t>
      </w:r>
      <w:r w:rsidRPr="007F2BA2">
        <w:t xml:space="preserve"> their interaction with an employee then they should be remove from the database. There is also operation to limit the value of car. If a car is above a certain </w:t>
      </w:r>
      <w:r w:rsidR="00213B59" w:rsidRPr="007F2BA2">
        <w:t>price,</w:t>
      </w:r>
      <w:r w:rsidRPr="007F2BA2">
        <w:t xml:space="preserve"> then, it will be capped at 800000. The brand name added to database can not be removed. </w:t>
      </w:r>
    </w:p>
    <w:p w14:paraId="7ACBC0FD" w14:textId="09C47DE6" w:rsidR="00E54CDB" w:rsidRDefault="00E54CDB" w:rsidP="00734F6E">
      <w:pPr>
        <w:rPr>
          <w:rFonts w:ascii="Comic Sans MS" w:hAnsi="Comic Sans MS"/>
          <w:bCs/>
          <w:color w:val="3366FF"/>
          <w:sz w:val="20"/>
          <w:szCs w:val="28"/>
        </w:rPr>
      </w:pPr>
    </w:p>
    <w:p w14:paraId="06799610" w14:textId="0E62085A" w:rsid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74" w:name="_Toc516748841"/>
      <w:bookmarkStart w:id="75" w:name="_Toc69917443"/>
      <w:r w:rsidRPr="00734F6E">
        <w:rPr>
          <w:rFonts w:ascii="Times New Roman" w:hAnsi="Times New Roman" w:cs="Times New Roman"/>
          <w:i w:val="0"/>
          <w:sz w:val="24"/>
          <w:szCs w:val="24"/>
        </w:rPr>
        <w:t>Security</w:t>
      </w:r>
      <w:bookmarkEnd w:id="74"/>
      <w:bookmarkEnd w:id="75"/>
    </w:p>
    <w:p w14:paraId="61E71F97" w14:textId="1AF887F9" w:rsidR="007F2BA2" w:rsidRPr="007F2BA2" w:rsidRDefault="007F2BA2" w:rsidP="007F2BA2">
      <w:r>
        <w:t xml:space="preserve">There is very basic security data check you could say that my project has where some of the values are limited and verified. There are so many further steps to implement </w:t>
      </w:r>
      <w:r w:rsidR="005039E5">
        <w:t>greater</w:t>
      </w:r>
      <w:r>
        <w:t xml:space="preserve"> detail of security. </w:t>
      </w:r>
      <w:r w:rsidRPr="007F2BA2">
        <w:t>Database security encompasses a range of security controls designed to protect the Database Management System (DBMS).</w:t>
      </w:r>
      <w:r>
        <w:t xml:space="preserve"> Some of the ways you can implement security is</w:t>
      </w:r>
      <w:r w:rsidR="00F37890">
        <w:t xml:space="preserve"> by starting with configuring your DBMS properly. Authentication of who is accessing the database and what is being put into or extracted from the database is another way. Give access to limit user and keep track of who has access to the database. Create Encryption to keep it locked and safe. </w:t>
      </w:r>
    </w:p>
    <w:p w14:paraId="702B674D" w14:textId="364D3604" w:rsidR="00734F6E" w:rsidRDefault="00F50B77" w:rsidP="00D363F4">
      <w:pPr>
        <w:pStyle w:val="Heading2"/>
        <w:numPr>
          <w:ilvl w:val="1"/>
          <w:numId w:val="5"/>
        </w:numPr>
        <w:tabs>
          <w:tab w:val="left" w:pos="900"/>
        </w:tabs>
        <w:ind w:hanging="450"/>
        <w:rPr>
          <w:rFonts w:ascii="Times New Roman" w:hAnsi="Times New Roman" w:cs="Times New Roman"/>
          <w:i w:val="0"/>
          <w:sz w:val="24"/>
          <w:szCs w:val="24"/>
        </w:rPr>
      </w:pPr>
      <w:bookmarkStart w:id="76" w:name="_Toc516748842"/>
      <w:bookmarkStart w:id="77" w:name="_Toc69917444"/>
      <w:r w:rsidRPr="00734F6E">
        <w:rPr>
          <w:rFonts w:ascii="Times New Roman" w:hAnsi="Times New Roman" w:cs="Times New Roman"/>
          <w:i w:val="0"/>
          <w:sz w:val="24"/>
          <w:szCs w:val="24"/>
        </w:rPr>
        <w:t>Database Backup and Recovery</w:t>
      </w:r>
      <w:bookmarkEnd w:id="76"/>
      <w:bookmarkEnd w:id="77"/>
    </w:p>
    <w:p w14:paraId="6E1BFF26" w14:textId="4EE4788B" w:rsidR="00F37890" w:rsidRDefault="00F37890" w:rsidP="00462526">
      <w:pPr>
        <w:ind w:firstLine="270"/>
        <w:rPr>
          <w:rFonts w:ascii="Arial" w:hAnsi="Arial" w:cs="Arial"/>
          <w:color w:val="222222"/>
          <w:sz w:val="21"/>
          <w:szCs w:val="21"/>
          <w:shd w:val="clear" w:color="auto" w:fill="FFFFFF"/>
        </w:rPr>
      </w:pPr>
      <w:r w:rsidRPr="00F37890">
        <w:t>A backup is a copy of data from your database that can be used to reconstruct that data. Backups can be divided into physical backups and logical backups.</w:t>
      </w:r>
      <w:r>
        <w:t xml:space="preserve"> </w:t>
      </w:r>
      <w:r>
        <w:rPr>
          <w:rFonts w:ascii="Arial" w:hAnsi="Arial" w:cs="Arial"/>
          <w:color w:val="222222"/>
          <w:sz w:val="21"/>
          <w:szCs w:val="21"/>
          <w:shd w:val="clear" w:color="auto" w:fill="FFFFFF"/>
        </w:rPr>
        <w:t xml:space="preserve">Physical backups are backups of the physical files used in storing and recovering your database, such as datafiles, control files, and archived redo logs. </w:t>
      </w:r>
      <w:r w:rsidRPr="00F37890">
        <w:rPr>
          <w:rFonts w:ascii="Arial" w:hAnsi="Arial" w:cs="Arial"/>
          <w:color w:val="222222"/>
          <w:sz w:val="21"/>
          <w:szCs w:val="21"/>
          <w:shd w:val="clear" w:color="auto" w:fill="FFFFFF"/>
        </w:rPr>
        <w:t>Logical backups contain logical data (for example, tables or stored procedures) exported from a database</w:t>
      </w:r>
      <w:r>
        <w:rPr>
          <w:rFonts w:ascii="Arial" w:hAnsi="Arial" w:cs="Arial"/>
          <w:color w:val="222222"/>
          <w:sz w:val="21"/>
          <w:szCs w:val="21"/>
          <w:shd w:val="clear" w:color="auto" w:fill="FFFFFF"/>
        </w:rPr>
        <w:t xml:space="preserve">. There are several </w:t>
      </w:r>
      <w:r w:rsidR="00213B59">
        <w:rPr>
          <w:rFonts w:ascii="Arial" w:hAnsi="Arial" w:cs="Arial"/>
          <w:color w:val="222222"/>
          <w:sz w:val="21"/>
          <w:szCs w:val="21"/>
          <w:shd w:val="clear" w:color="auto" w:fill="FFFFFF"/>
        </w:rPr>
        <w:t>reasons</w:t>
      </w:r>
      <w:r>
        <w:rPr>
          <w:rFonts w:ascii="Arial" w:hAnsi="Arial" w:cs="Arial"/>
          <w:color w:val="222222"/>
          <w:sz w:val="21"/>
          <w:szCs w:val="21"/>
          <w:shd w:val="clear" w:color="auto" w:fill="FFFFFF"/>
        </w:rPr>
        <w:t xml:space="preserve"> to create back and recovery understand when an action like this is required. Which error could lead you down to this </w:t>
      </w:r>
      <w:r w:rsidR="00213B59">
        <w:rPr>
          <w:rFonts w:ascii="Arial" w:hAnsi="Arial" w:cs="Arial"/>
          <w:color w:val="222222"/>
          <w:sz w:val="21"/>
          <w:szCs w:val="21"/>
          <w:shd w:val="clear" w:color="auto" w:fill="FFFFFF"/>
        </w:rPr>
        <w:t>path?</w:t>
      </w:r>
      <w:r>
        <w:rPr>
          <w:rFonts w:ascii="Arial" w:hAnsi="Arial" w:cs="Arial"/>
          <w:color w:val="222222"/>
          <w:sz w:val="21"/>
          <w:szCs w:val="21"/>
          <w:shd w:val="clear" w:color="auto" w:fill="FFFFFF"/>
        </w:rPr>
        <w:t xml:space="preserve"> Also, keeping your backup extra secure and keep in check that it is in working state. </w:t>
      </w:r>
    </w:p>
    <w:p w14:paraId="2DF1443D" w14:textId="77777777" w:rsidR="00462526" w:rsidRDefault="00462526" w:rsidP="00462526">
      <w:pPr>
        <w:ind w:firstLine="270"/>
        <w:rPr>
          <w:rFonts w:ascii="Arial" w:hAnsi="Arial" w:cs="Arial"/>
          <w:color w:val="222222"/>
          <w:sz w:val="21"/>
          <w:szCs w:val="21"/>
          <w:shd w:val="clear" w:color="auto" w:fill="FFFFFF"/>
        </w:rPr>
      </w:pPr>
    </w:p>
    <w:p w14:paraId="4B1E0321" w14:textId="1C77D20C" w:rsidR="00F37890" w:rsidRPr="00F37890" w:rsidRDefault="00F37890" w:rsidP="00462526">
      <w:pPr>
        <w:ind w:firstLine="270"/>
      </w:pPr>
      <w:r>
        <w:rPr>
          <w:rFonts w:ascii="Arial" w:hAnsi="Arial" w:cs="Arial"/>
          <w:color w:val="222222"/>
          <w:sz w:val="21"/>
          <w:szCs w:val="21"/>
          <w:shd w:val="clear" w:color="auto" w:fill="FFFFFF"/>
        </w:rPr>
        <w:t xml:space="preserve">For this </w:t>
      </w:r>
      <w:r w:rsidR="00213B59">
        <w:rPr>
          <w:rFonts w:ascii="Arial" w:hAnsi="Arial" w:cs="Arial"/>
          <w:color w:val="222222"/>
          <w:sz w:val="21"/>
          <w:szCs w:val="21"/>
          <w:shd w:val="clear" w:color="auto" w:fill="FFFFFF"/>
        </w:rPr>
        <w:t>project,</w:t>
      </w:r>
      <w:r>
        <w:rPr>
          <w:rFonts w:ascii="Arial" w:hAnsi="Arial" w:cs="Arial"/>
          <w:color w:val="222222"/>
          <w:sz w:val="21"/>
          <w:szCs w:val="21"/>
          <w:shd w:val="clear" w:color="auto" w:fill="FFFFFF"/>
        </w:rPr>
        <w:t xml:space="preserve"> the database back is stored in several of the Excel sheets. I have kept all the SQL Queries in one file. The data inserted was through an excel sheet, so all the excel sheet are kept separate as well. The query result and insert statement as well. </w:t>
      </w:r>
      <w:r w:rsidR="00213B59">
        <w:rPr>
          <w:rFonts w:ascii="Arial" w:hAnsi="Arial" w:cs="Arial"/>
          <w:color w:val="222222"/>
          <w:sz w:val="21"/>
          <w:szCs w:val="21"/>
          <w:shd w:val="clear" w:color="auto" w:fill="FFFFFF"/>
        </w:rPr>
        <w:t>So,</w:t>
      </w:r>
      <w:r>
        <w:rPr>
          <w:rFonts w:ascii="Arial" w:hAnsi="Arial" w:cs="Arial"/>
          <w:color w:val="222222"/>
          <w:sz w:val="21"/>
          <w:szCs w:val="21"/>
          <w:shd w:val="clear" w:color="auto" w:fill="FFFFFF"/>
        </w:rPr>
        <w:t xml:space="preserve"> if I were to lose the design tomorrow, I should be able to recreate the same database without any issue. </w:t>
      </w:r>
    </w:p>
    <w:p w14:paraId="0E30F5B5" w14:textId="4BFBFC1A" w:rsid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78" w:name="_Toc516748843"/>
      <w:bookmarkStart w:id="79" w:name="_Toc69917445"/>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78"/>
      <w:bookmarkEnd w:id="79"/>
    </w:p>
    <w:p w14:paraId="53A67255" w14:textId="77777777" w:rsidR="005039E5" w:rsidRDefault="005039E5" w:rsidP="005039E5">
      <w:r>
        <w:t>CASE tools can serve many functions in database design, including:</w:t>
      </w:r>
    </w:p>
    <w:p w14:paraId="337D1540" w14:textId="77777777" w:rsidR="005039E5" w:rsidRDefault="005039E5" w:rsidP="005039E5">
      <w:pPr>
        <w:pStyle w:val="ListParagraph"/>
        <w:numPr>
          <w:ilvl w:val="0"/>
          <w:numId w:val="18"/>
        </w:numPr>
      </w:pPr>
      <w:r>
        <w:t>Collecting and analyzing data</w:t>
      </w:r>
    </w:p>
    <w:p w14:paraId="60A50114" w14:textId="77777777" w:rsidR="005039E5" w:rsidRDefault="005039E5" w:rsidP="005039E5">
      <w:pPr>
        <w:pStyle w:val="ListParagraph"/>
        <w:numPr>
          <w:ilvl w:val="0"/>
          <w:numId w:val="18"/>
        </w:numPr>
      </w:pPr>
      <w:r>
        <w:t>Designing a data model</w:t>
      </w:r>
    </w:p>
    <w:p w14:paraId="35274B63" w14:textId="77777777" w:rsidR="005039E5" w:rsidRDefault="005039E5" w:rsidP="005039E5">
      <w:pPr>
        <w:pStyle w:val="ListParagraph"/>
        <w:numPr>
          <w:ilvl w:val="0"/>
          <w:numId w:val="18"/>
        </w:numPr>
      </w:pPr>
      <w:r>
        <w:t>Feasibility analysis</w:t>
      </w:r>
    </w:p>
    <w:p w14:paraId="3F83D6C1" w14:textId="1AF89B4D" w:rsidR="005039E5" w:rsidRDefault="005039E5" w:rsidP="005039E5">
      <w:pPr>
        <w:pStyle w:val="ListParagraph"/>
        <w:numPr>
          <w:ilvl w:val="0"/>
          <w:numId w:val="18"/>
        </w:numPr>
      </w:pPr>
      <w:r>
        <w:t>Requirement’s definition</w:t>
      </w:r>
    </w:p>
    <w:p w14:paraId="3FD27006" w14:textId="77777777" w:rsidR="005039E5" w:rsidRDefault="005039E5" w:rsidP="005039E5">
      <w:pPr>
        <w:pStyle w:val="ListParagraph"/>
        <w:numPr>
          <w:ilvl w:val="0"/>
          <w:numId w:val="18"/>
        </w:numPr>
      </w:pPr>
      <w:r>
        <w:t>Implementing the database</w:t>
      </w:r>
    </w:p>
    <w:p w14:paraId="07205BB8" w14:textId="77777777" w:rsidR="005039E5" w:rsidRDefault="005039E5" w:rsidP="005039E5">
      <w:pPr>
        <w:pStyle w:val="ListParagraph"/>
        <w:numPr>
          <w:ilvl w:val="0"/>
          <w:numId w:val="18"/>
        </w:numPr>
      </w:pPr>
      <w:r>
        <w:t>Prototyping</w:t>
      </w:r>
    </w:p>
    <w:p w14:paraId="7F6B4488" w14:textId="77777777" w:rsidR="005039E5" w:rsidRDefault="005039E5" w:rsidP="005039E5">
      <w:pPr>
        <w:pStyle w:val="ListParagraph"/>
        <w:numPr>
          <w:ilvl w:val="0"/>
          <w:numId w:val="18"/>
        </w:numPr>
      </w:pPr>
      <w:r>
        <w:t>Data conversion</w:t>
      </w:r>
    </w:p>
    <w:p w14:paraId="5131196E" w14:textId="77777777" w:rsidR="005039E5" w:rsidRDefault="005039E5" w:rsidP="005039E5">
      <w:pPr>
        <w:pStyle w:val="ListParagraph"/>
        <w:numPr>
          <w:ilvl w:val="0"/>
          <w:numId w:val="18"/>
        </w:numPr>
      </w:pPr>
      <w:r>
        <w:t>Generating application code</w:t>
      </w:r>
    </w:p>
    <w:p w14:paraId="63A96CE5" w14:textId="77777777" w:rsidR="005039E5" w:rsidRDefault="005039E5" w:rsidP="005039E5">
      <w:pPr>
        <w:pStyle w:val="ListParagraph"/>
        <w:numPr>
          <w:ilvl w:val="0"/>
          <w:numId w:val="18"/>
        </w:numPr>
      </w:pPr>
      <w:r>
        <w:t>Generating reports</w:t>
      </w:r>
    </w:p>
    <w:p w14:paraId="75C38885" w14:textId="77777777" w:rsidR="005039E5" w:rsidRDefault="005039E5" w:rsidP="005039E5">
      <w:pPr>
        <w:pStyle w:val="ListParagraph"/>
        <w:numPr>
          <w:ilvl w:val="0"/>
          <w:numId w:val="18"/>
        </w:numPr>
      </w:pPr>
      <w:r>
        <w:t>Programming and testing</w:t>
      </w:r>
    </w:p>
    <w:p w14:paraId="36AE2597" w14:textId="695955C4" w:rsidR="005039E5" w:rsidRDefault="005039E5" w:rsidP="005039E5">
      <w:pPr>
        <w:pStyle w:val="ListParagraph"/>
        <w:numPr>
          <w:ilvl w:val="0"/>
          <w:numId w:val="18"/>
        </w:numPr>
      </w:pPr>
      <w:r>
        <w:t>Maintenance</w:t>
      </w:r>
    </w:p>
    <w:p w14:paraId="1D035B8C" w14:textId="4A343385" w:rsidR="00F37890" w:rsidRPr="00F37890" w:rsidRDefault="005039E5" w:rsidP="005039E5">
      <w:pPr>
        <w:ind w:firstLine="270"/>
      </w:pPr>
      <w:r>
        <w:t xml:space="preserve">I did not use a CASE tool for all the possible steps I could, but I did use tools to collect and analyze the data. I also used design tools to help me make my EERD functional and flow properly. MySQL Workbench forward engineering option helped me generate most of the schema code that I have used.  </w:t>
      </w:r>
      <w:r w:rsidR="00F37890">
        <w:t xml:space="preserve">I used </w:t>
      </w:r>
      <w:r>
        <w:t xml:space="preserve">Excel mostly for a lot of Data Generation. Once I had all the </w:t>
      </w:r>
      <w:r w:rsidR="00213B59">
        <w:t>data,</w:t>
      </w:r>
      <w:r>
        <w:t xml:space="preserve"> I inserted it all into Mackaroo to verify that the table and data inside it was per my need. It also helped insert and create more data .The Excel helped </w:t>
      </w:r>
      <w:r>
        <w:lastRenderedPageBreak/>
        <w:t xml:space="preserve">make sure that Primary Keys are unique and not being repeated around data without any reason. I created EERD which is not included in the project on draw.io, which helped me understand some of the total and partial participation of some of the attributes in the table. </w:t>
      </w:r>
    </w:p>
    <w:p w14:paraId="77BA7B62" w14:textId="34865E8A" w:rsid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80" w:name="_Toc516748844"/>
      <w:bookmarkStart w:id="81" w:name="_Toc69917446"/>
      <w:r w:rsidRPr="00734F6E">
        <w:rPr>
          <w:rFonts w:ascii="Times New Roman" w:hAnsi="Times New Roman" w:cs="Times New Roman"/>
          <w:i w:val="0"/>
          <w:sz w:val="24"/>
          <w:szCs w:val="24"/>
        </w:rPr>
        <w:t>Other Possible E/R Relationships</w:t>
      </w:r>
      <w:bookmarkEnd w:id="80"/>
      <w:bookmarkEnd w:id="81"/>
    </w:p>
    <w:p w14:paraId="21E594F3" w14:textId="49A6B448" w:rsidR="005039E5" w:rsidRDefault="005039E5" w:rsidP="005039E5">
      <w:pPr>
        <w:ind w:firstLine="270"/>
      </w:pPr>
      <w:r>
        <w:t xml:space="preserve">There could be some of other connection and relation I could have added to this database where the most important one I think was to have a connection between customer and Payment Type. Right </w:t>
      </w:r>
      <w:r w:rsidR="00213B59">
        <w:t>now,</w:t>
      </w:r>
      <w:r>
        <w:t xml:space="preserve"> instead of customer directly selecting the payment type, the employee does this for the customer. The assumption is that this is discussed during their interaction and based on that employee is selecting the payment type. Other Relation that could be added are to AutoNation talking to brand and payment type where only AutoNation is able to control these two tables. </w:t>
      </w:r>
    </w:p>
    <w:p w14:paraId="03841081" w14:textId="77777777" w:rsidR="00462526" w:rsidRDefault="00462526" w:rsidP="005039E5">
      <w:pPr>
        <w:ind w:firstLine="630"/>
      </w:pPr>
    </w:p>
    <w:p w14:paraId="1EC64C38" w14:textId="17BB3244" w:rsidR="005039E5" w:rsidRPr="005039E5" w:rsidRDefault="005039E5" w:rsidP="005039E5">
      <w:pPr>
        <w:ind w:firstLine="630"/>
      </w:pPr>
      <w:r>
        <w:t xml:space="preserve">It just not the relationship it could have, this database could expand to include much more that I see as future implementation. Auto nation </w:t>
      </w:r>
      <w:r w:rsidR="00213B59">
        <w:t>can</w:t>
      </w:r>
      <w:r>
        <w:t xml:space="preserve"> trade in , Provide Mechanical services. They </w:t>
      </w:r>
      <w:r w:rsidR="00213B59">
        <w:t>can</w:t>
      </w:r>
      <w:r>
        <w:t xml:space="preserve"> buy cars . They can change the location of their car. </w:t>
      </w:r>
      <w:r w:rsidR="00213B59">
        <w:t>Also,</w:t>
      </w:r>
      <w:r>
        <w:t xml:space="preserve"> all the benefits provided to employees and their role with their description. So, yes, I feel like there is a lot more enhancement that could be made to this project, but it would make it much </w:t>
      </w:r>
      <w:r w:rsidR="00213B59">
        <w:t>larger</w:t>
      </w:r>
      <w:r>
        <w:t xml:space="preserve">. </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82" w:name="_Toc516748845"/>
      <w:bookmarkStart w:id="83" w:name="_Toc69917447"/>
      <w:r w:rsidRPr="00734F6E">
        <w:rPr>
          <w:rFonts w:ascii="Times New Roman" w:hAnsi="Times New Roman" w:cs="Times New Roman"/>
          <w:sz w:val="24"/>
          <w:szCs w:val="24"/>
        </w:rPr>
        <w:t>Implementation Description</w:t>
      </w:r>
      <w:bookmarkEnd w:id="82"/>
      <w:bookmarkEnd w:id="83"/>
    </w:p>
    <w:p w14:paraId="080C512A" w14:textId="24993EB0" w:rsidR="00AC435B" w:rsidRPr="005039E5" w:rsidRDefault="005039E5" w:rsidP="00734F6E">
      <w:r w:rsidRPr="005039E5">
        <w:t xml:space="preserve">This section </w:t>
      </w:r>
      <w:r w:rsidR="00213B59">
        <w:t xml:space="preserve">steps take to implement the database. First, I start with all the attributes the database will store and their types. It will decide what are some of the constraints I put in each of the attribute. Then we will add some of the advance feature and triggers to verify and make data verification as it is inserted into the database or function to retrieve data that is readable and understandable to the user. To end this section, there are some examples of some of the queries you could make on this database. </w:t>
      </w:r>
    </w:p>
    <w:p w14:paraId="5B926597" w14:textId="0C898782" w:rsid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84" w:name="_Toc516748846"/>
      <w:bookmarkStart w:id="85" w:name="_Toc69917448"/>
      <w:r w:rsidRPr="00734F6E">
        <w:rPr>
          <w:rFonts w:ascii="Times New Roman" w:hAnsi="Times New Roman" w:cs="Times New Roman"/>
          <w:i w:val="0"/>
          <w:sz w:val="24"/>
          <w:szCs w:val="24"/>
        </w:rPr>
        <w:t>Data Dictionary</w:t>
      </w:r>
      <w:bookmarkEnd w:id="84"/>
      <w:bookmarkEnd w:id="85"/>
    </w:p>
    <w:p w14:paraId="6CC7C372" w14:textId="32EC9353" w:rsidR="006822EF" w:rsidRDefault="000A7BC7" w:rsidP="000A7BC7">
      <w:pPr>
        <w:pStyle w:val="ListParagraph"/>
        <w:numPr>
          <w:ilvl w:val="0"/>
          <w:numId w:val="17"/>
        </w:numPr>
      </w:pPr>
      <w:r>
        <w:t>Vehicle</w:t>
      </w:r>
    </w:p>
    <w:tbl>
      <w:tblPr>
        <w:tblStyle w:val="PlainTable1"/>
        <w:tblW w:w="9810" w:type="dxa"/>
        <w:tblLook w:val="04A0" w:firstRow="1" w:lastRow="0" w:firstColumn="1" w:lastColumn="0" w:noHBand="0" w:noVBand="1"/>
      </w:tblPr>
      <w:tblGrid>
        <w:gridCol w:w="2623"/>
        <w:gridCol w:w="3495"/>
        <w:gridCol w:w="588"/>
        <w:gridCol w:w="555"/>
        <w:gridCol w:w="893"/>
        <w:gridCol w:w="1656"/>
      </w:tblGrid>
      <w:tr w:rsidR="000A7BC7" w14:paraId="20D0389A" w14:textId="77777777" w:rsidTr="000A7BC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010" w:type="dxa"/>
            <w:noWrap/>
            <w:hideMark/>
          </w:tcPr>
          <w:p w14:paraId="6FD0F6DB" w14:textId="77777777" w:rsidR="000A7BC7" w:rsidRDefault="000A7BC7">
            <w:pPr>
              <w:rPr>
                <w:rFonts w:ascii="Calibri" w:hAnsi="Calibri" w:cs="Calibri"/>
                <w:color w:val="000000"/>
                <w:sz w:val="22"/>
                <w:szCs w:val="22"/>
              </w:rPr>
            </w:pPr>
            <w:r>
              <w:rPr>
                <w:rFonts w:ascii="Calibri" w:hAnsi="Calibri" w:cs="Calibri"/>
                <w:color w:val="000000"/>
                <w:sz w:val="22"/>
                <w:szCs w:val="22"/>
              </w:rPr>
              <w:t>Field</w:t>
            </w:r>
          </w:p>
        </w:tc>
        <w:tc>
          <w:tcPr>
            <w:tcW w:w="4771" w:type="dxa"/>
            <w:hideMark/>
          </w:tcPr>
          <w:p w14:paraId="3E9B1BFB"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538" w:type="dxa"/>
            <w:noWrap/>
            <w:hideMark/>
          </w:tcPr>
          <w:p w14:paraId="5F8D3FBA"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538" w:type="dxa"/>
            <w:noWrap/>
            <w:hideMark/>
          </w:tcPr>
          <w:p w14:paraId="48D2B0B7"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684" w:type="dxa"/>
            <w:noWrap/>
            <w:hideMark/>
          </w:tcPr>
          <w:p w14:paraId="55D236C5"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269" w:type="dxa"/>
            <w:noWrap/>
            <w:hideMark/>
          </w:tcPr>
          <w:p w14:paraId="7C8BF8AE"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0A7BC7" w14:paraId="1A86C476" w14:textId="77777777" w:rsidTr="000A7BC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010" w:type="dxa"/>
            <w:noWrap/>
            <w:hideMark/>
          </w:tcPr>
          <w:p w14:paraId="6F183C7E" w14:textId="77777777" w:rsidR="000A7BC7" w:rsidRDefault="000A7BC7">
            <w:pPr>
              <w:rPr>
                <w:rFonts w:ascii="Calibri" w:hAnsi="Calibri" w:cs="Calibri"/>
                <w:color w:val="000000"/>
                <w:sz w:val="22"/>
                <w:szCs w:val="22"/>
              </w:rPr>
            </w:pPr>
            <w:r>
              <w:rPr>
                <w:rFonts w:ascii="Calibri" w:hAnsi="Calibri" w:cs="Calibri"/>
                <w:color w:val="000000"/>
                <w:sz w:val="22"/>
                <w:szCs w:val="22"/>
              </w:rPr>
              <w:t>Vehicle_ID</w:t>
            </w:r>
          </w:p>
        </w:tc>
        <w:tc>
          <w:tcPr>
            <w:tcW w:w="4771" w:type="dxa"/>
            <w:hideMark/>
          </w:tcPr>
          <w:p w14:paraId="0FD591BB"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538" w:type="dxa"/>
            <w:noWrap/>
            <w:hideMark/>
          </w:tcPr>
          <w:p w14:paraId="0F447267"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538" w:type="dxa"/>
            <w:noWrap/>
            <w:hideMark/>
          </w:tcPr>
          <w:p w14:paraId="4FE58720"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684" w:type="dxa"/>
            <w:noWrap/>
            <w:hideMark/>
          </w:tcPr>
          <w:p w14:paraId="337DA8D3"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269" w:type="dxa"/>
            <w:noWrap/>
            <w:hideMark/>
          </w:tcPr>
          <w:p w14:paraId="76C26417"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0A7BC7" w14:paraId="12226E72" w14:textId="77777777" w:rsidTr="000A7BC7">
        <w:trPr>
          <w:trHeight w:val="719"/>
        </w:trPr>
        <w:tc>
          <w:tcPr>
            <w:cnfStyle w:val="001000000000" w:firstRow="0" w:lastRow="0" w:firstColumn="1" w:lastColumn="0" w:oddVBand="0" w:evenVBand="0" w:oddHBand="0" w:evenHBand="0" w:firstRowFirstColumn="0" w:firstRowLastColumn="0" w:lastRowFirstColumn="0" w:lastRowLastColumn="0"/>
            <w:tcW w:w="2010" w:type="dxa"/>
            <w:noWrap/>
            <w:hideMark/>
          </w:tcPr>
          <w:p w14:paraId="3F2BB151" w14:textId="77777777" w:rsidR="000A7BC7" w:rsidRDefault="000A7BC7">
            <w:pPr>
              <w:rPr>
                <w:rFonts w:ascii="Calibri" w:hAnsi="Calibri" w:cs="Calibri"/>
                <w:color w:val="000000"/>
                <w:sz w:val="22"/>
                <w:szCs w:val="22"/>
              </w:rPr>
            </w:pPr>
            <w:r>
              <w:rPr>
                <w:rFonts w:ascii="Calibri" w:hAnsi="Calibri" w:cs="Calibri"/>
                <w:color w:val="000000"/>
                <w:sz w:val="22"/>
                <w:szCs w:val="22"/>
              </w:rPr>
              <w:t>Vehicle_Type</w:t>
            </w:r>
          </w:p>
        </w:tc>
        <w:tc>
          <w:tcPr>
            <w:tcW w:w="4771" w:type="dxa"/>
            <w:hideMark/>
          </w:tcPr>
          <w:p w14:paraId="53296C1C" w14:textId="462C2826" w:rsidR="000A7BC7" w:rsidRDefault="00F211C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num (</w:t>
            </w:r>
            <w:r w:rsidR="000A7BC7">
              <w:rPr>
                <w:rFonts w:ascii="Calibri" w:hAnsi="Calibri" w:cs="Calibri"/>
                <w:color w:val="000000"/>
                <w:sz w:val="22"/>
                <w:szCs w:val="22"/>
              </w:rPr>
              <w:t>'Sedan','Coupe','Sports',</w:t>
            </w:r>
          </w:p>
          <w:p w14:paraId="0A3E5116" w14:textId="5D9CB8F2"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tionWagon','</w:t>
            </w:r>
            <w:r w:rsidR="00F211C9">
              <w:rPr>
                <w:rFonts w:ascii="Calibri" w:hAnsi="Calibri" w:cs="Calibri"/>
                <w:color w:val="000000"/>
                <w:sz w:val="22"/>
                <w:szCs w:val="22"/>
              </w:rPr>
              <w:t>Hatchback</w:t>
            </w:r>
            <w:r>
              <w:rPr>
                <w:rFonts w:ascii="Calibri" w:hAnsi="Calibri" w:cs="Calibri"/>
                <w:color w:val="000000"/>
                <w:sz w:val="22"/>
                <w:szCs w:val="22"/>
              </w:rPr>
              <w:t>','Luxury')</w:t>
            </w:r>
          </w:p>
        </w:tc>
        <w:tc>
          <w:tcPr>
            <w:tcW w:w="538" w:type="dxa"/>
            <w:noWrap/>
            <w:hideMark/>
          </w:tcPr>
          <w:p w14:paraId="13B9789C"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S</w:t>
            </w:r>
          </w:p>
        </w:tc>
        <w:tc>
          <w:tcPr>
            <w:tcW w:w="538" w:type="dxa"/>
            <w:noWrap/>
            <w:hideMark/>
          </w:tcPr>
          <w:p w14:paraId="4D54B450"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684" w:type="dxa"/>
            <w:noWrap/>
            <w:hideMark/>
          </w:tcPr>
          <w:p w14:paraId="45965161"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edan</w:t>
            </w:r>
          </w:p>
        </w:tc>
        <w:tc>
          <w:tcPr>
            <w:tcW w:w="1269" w:type="dxa"/>
            <w:noWrap/>
            <w:hideMark/>
          </w:tcPr>
          <w:p w14:paraId="32BCDACB"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0A7BC7" w14:paraId="0532DE19" w14:textId="77777777" w:rsidTr="000A7BC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010" w:type="dxa"/>
            <w:noWrap/>
            <w:hideMark/>
          </w:tcPr>
          <w:p w14:paraId="4DF3D6F1" w14:textId="77777777" w:rsidR="000A7BC7" w:rsidRDefault="000A7BC7">
            <w:pPr>
              <w:rPr>
                <w:rFonts w:ascii="Calibri" w:hAnsi="Calibri" w:cs="Calibri"/>
                <w:color w:val="000000"/>
                <w:sz w:val="22"/>
                <w:szCs w:val="22"/>
              </w:rPr>
            </w:pPr>
            <w:r>
              <w:rPr>
                <w:rFonts w:ascii="Calibri" w:hAnsi="Calibri" w:cs="Calibri"/>
                <w:color w:val="000000"/>
                <w:sz w:val="22"/>
                <w:szCs w:val="22"/>
              </w:rPr>
              <w:t>Vehicle_Door</w:t>
            </w:r>
          </w:p>
        </w:tc>
        <w:tc>
          <w:tcPr>
            <w:tcW w:w="4771" w:type="dxa"/>
            <w:hideMark/>
          </w:tcPr>
          <w:p w14:paraId="1E89B8FD" w14:textId="11949611" w:rsidR="000A7BC7" w:rsidRDefault="00F211C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num (</w:t>
            </w:r>
            <w:r w:rsidR="000A7BC7">
              <w:rPr>
                <w:rFonts w:ascii="Calibri" w:hAnsi="Calibri" w:cs="Calibri"/>
                <w:color w:val="000000"/>
                <w:sz w:val="22"/>
                <w:szCs w:val="22"/>
              </w:rPr>
              <w:t>'2','4')</w:t>
            </w:r>
          </w:p>
        </w:tc>
        <w:tc>
          <w:tcPr>
            <w:tcW w:w="538" w:type="dxa"/>
            <w:noWrap/>
            <w:hideMark/>
          </w:tcPr>
          <w:p w14:paraId="248A88CB"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538" w:type="dxa"/>
            <w:noWrap/>
            <w:hideMark/>
          </w:tcPr>
          <w:p w14:paraId="71AEA723"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684" w:type="dxa"/>
            <w:noWrap/>
            <w:hideMark/>
          </w:tcPr>
          <w:p w14:paraId="544EF049"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269" w:type="dxa"/>
            <w:noWrap/>
            <w:hideMark/>
          </w:tcPr>
          <w:p w14:paraId="7365030C"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0A7BC7" w14:paraId="62077924" w14:textId="77777777" w:rsidTr="000A7BC7">
        <w:trPr>
          <w:trHeight w:val="285"/>
        </w:trPr>
        <w:tc>
          <w:tcPr>
            <w:cnfStyle w:val="001000000000" w:firstRow="0" w:lastRow="0" w:firstColumn="1" w:lastColumn="0" w:oddVBand="0" w:evenVBand="0" w:oddHBand="0" w:evenHBand="0" w:firstRowFirstColumn="0" w:firstRowLastColumn="0" w:lastRowFirstColumn="0" w:lastRowLastColumn="0"/>
            <w:tcW w:w="2010" w:type="dxa"/>
            <w:noWrap/>
            <w:hideMark/>
          </w:tcPr>
          <w:p w14:paraId="0B7F0694" w14:textId="77777777" w:rsidR="000A7BC7" w:rsidRDefault="000A7BC7">
            <w:pPr>
              <w:rPr>
                <w:rFonts w:ascii="Calibri" w:hAnsi="Calibri" w:cs="Calibri"/>
                <w:color w:val="000000"/>
                <w:sz w:val="22"/>
                <w:szCs w:val="22"/>
              </w:rPr>
            </w:pPr>
            <w:r>
              <w:rPr>
                <w:rFonts w:ascii="Calibri" w:hAnsi="Calibri" w:cs="Calibri"/>
                <w:color w:val="000000"/>
                <w:sz w:val="22"/>
                <w:szCs w:val="22"/>
              </w:rPr>
              <w:t>Vehicle_Year</w:t>
            </w:r>
          </w:p>
        </w:tc>
        <w:tc>
          <w:tcPr>
            <w:tcW w:w="4771" w:type="dxa"/>
            <w:hideMark/>
          </w:tcPr>
          <w:p w14:paraId="232C16A9"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ar</w:t>
            </w:r>
          </w:p>
        </w:tc>
        <w:tc>
          <w:tcPr>
            <w:tcW w:w="538" w:type="dxa"/>
            <w:noWrap/>
            <w:hideMark/>
          </w:tcPr>
          <w:p w14:paraId="6D6E2264"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S</w:t>
            </w:r>
          </w:p>
        </w:tc>
        <w:tc>
          <w:tcPr>
            <w:tcW w:w="538" w:type="dxa"/>
            <w:noWrap/>
            <w:hideMark/>
          </w:tcPr>
          <w:p w14:paraId="352A3DBB"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684" w:type="dxa"/>
            <w:noWrap/>
            <w:hideMark/>
          </w:tcPr>
          <w:p w14:paraId="308EFBE3" w14:textId="77777777" w:rsidR="000A7BC7" w:rsidRDefault="000A7BC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w:t>
            </w:r>
          </w:p>
        </w:tc>
        <w:tc>
          <w:tcPr>
            <w:tcW w:w="1269" w:type="dxa"/>
            <w:noWrap/>
            <w:hideMark/>
          </w:tcPr>
          <w:p w14:paraId="7861FBD8" w14:textId="77777777" w:rsidR="000A7BC7" w:rsidRDefault="000A7BC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0A7BC7" w14:paraId="3F948BBD" w14:textId="77777777" w:rsidTr="000A7BC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010" w:type="dxa"/>
            <w:noWrap/>
            <w:hideMark/>
          </w:tcPr>
          <w:p w14:paraId="53BF34AA" w14:textId="77777777" w:rsidR="000A7BC7" w:rsidRDefault="000A7BC7">
            <w:pPr>
              <w:rPr>
                <w:rFonts w:ascii="Calibri" w:hAnsi="Calibri" w:cs="Calibri"/>
                <w:color w:val="000000"/>
                <w:sz w:val="22"/>
                <w:szCs w:val="22"/>
              </w:rPr>
            </w:pPr>
            <w:r>
              <w:rPr>
                <w:rFonts w:ascii="Calibri" w:hAnsi="Calibri" w:cs="Calibri"/>
                <w:color w:val="000000"/>
                <w:sz w:val="22"/>
                <w:szCs w:val="22"/>
              </w:rPr>
              <w:t>Vehicle_VIN</w:t>
            </w:r>
          </w:p>
        </w:tc>
        <w:tc>
          <w:tcPr>
            <w:tcW w:w="4771" w:type="dxa"/>
            <w:hideMark/>
          </w:tcPr>
          <w:p w14:paraId="69544EBF" w14:textId="200C652A" w:rsidR="000A7BC7" w:rsidRDefault="00F211C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 (</w:t>
            </w:r>
            <w:r w:rsidR="000A7BC7">
              <w:rPr>
                <w:rFonts w:ascii="Calibri" w:hAnsi="Calibri" w:cs="Calibri"/>
                <w:color w:val="000000"/>
                <w:sz w:val="22"/>
                <w:szCs w:val="22"/>
              </w:rPr>
              <w:t>17)</w:t>
            </w:r>
          </w:p>
        </w:tc>
        <w:tc>
          <w:tcPr>
            <w:tcW w:w="538" w:type="dxa"/>
            <w:noWrap/>
            <w:hideMark/>
          </w:tcPr>
          <w:p w14:paraId="625DF24A"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538" w:type="dxa"/>
            <w:noWrap/>
            <w:hideMark/>
          </w:tcPr>
          <w:p w14:paraId="4924F938"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UNI</w:t>
            </w:r>
          </w:p>
        </w:tc>
        <w:tc>
          <w:tcPr>
            <w:tcW w:w="684" w:type="dxa"/>
            <w:noWrap/>
            <w:hideMark/>
          </w:tcPr>
          <w:p w14:paraId="2A79A83F"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269" w:type="dxa"/>
            <w:noWrap/>
            <w:hideMark/>
          </w:tcPr>
          <w:p w14:paraId="183836A1"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0A7BC7" w14:paraId="361F871B" w14:textId="77777777" w:rsidTr="000A7BC7">
        <w:trPr>
          <w:trHeight w:val="285"/>
        </w:trPr>
        <w:tc>
          <w:tcPr>
            <w:cnfStyle w:val="001000000000" w:firstRow="0" w:lastRow="0" w:firstColumn="1" w:lastColumn="0" w:oddVBand="0" w:evenVBand="0" w:oddHBand="0" w:evenHBand="0" w:firstRowFirstColumn="0" w:firstRowLastColumn="0" w:lastRowFirstColumn="0" w:lastRowLastColumn="0"/>
            <w:tcW w:w="2010" w:type="dxa"/>
            <w:noWrap/>
            <w:hideMark/>
          </w:tcPr>
          <w:p w14:paraId="40C1B5EA" w14:textId="77777777" w:rsidR="000A7BC7" w:rsidRDefault="000A7BC7">
            <w:pPr>
              <w:rPr>
                <w:rFonts w:ascii="Calibri" w:hAnsi="Calibri" w:cs="Calibri"/>
                <w:color w:val="000000"/>
                <w:sz w:val="22"/>
                <w:szCs w:val="22"/>
              </w:rPr>
            </w:pPr>
            <w:r>
              <w:rPr>
                <w:rFonts w:ascii="Calibri" w:hAnsi="Calibri" w:cs="Calibri"/>
                <w:color w:val="000000"/>
                <w:sz w:val="22"/>
                <w:szCs w:val="22"/>
              </w:rPr>
              <w:t>Vehicle_Price</w:t>
            </w:r>
          </w:p>
        </w:tc>
        <w:tc>
          <w:tcPr>
            <w:tcW w:w="4771" w:type="dxa"/>
            <w:hideMark/>
          </w:tcPr>
          <w:p w14:paraId="626CAD32" w14:textId="67C2E039" w:rsidR="000A7BC7" w:rsidRDefault="00F211C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cimal (</w:t>
            </w:r>
            <w:r w:rsidR="000A7BC7">
              <w:rPr>
                <w:rFonts w:ascii="Calibri" w:hAnsi="Calibri" w:cs="Calibri"/>
                <w:color w:val="000000"/>
                <w:sz w:val="22"/>
                <w:szCs w:val="22"/>
              </w:rPr>
              <w:t>8,2) unsigned</w:t>
            </w:r>
          </w:p>
        </w:tc>
        <w:tc>
          <w:tcPr>
            <w:tcW w:w="538" w:type="dxa"/>
            <w:noWrap/>
            <w:hideMark/>
          </w:tcPr>
          <w:p w14:paraId="7E3D332C"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538" w:type="dxa"/>
            <w:noWrap/>
            <w:hideMark/>
          </w:tcPr>
          <w:p w14:paraId="0CE1214A"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684" w:type="dxa"/>
            <w:noWrap/>
            <w:hideMark/>
          </w:tcPr>
          <w:p w14:paraId="33C6C290"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269" w:type="dxa"/>
            <w:noWrap/>
            <w:hideMark/>
          </w:tcPr>
          <w:p w14:paraId="6B22EE5E"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0A7BC7" w14:paraId="0434A86C" w14:textId="77777777" w:rsidTr="000A7BC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010" w:type="dxa"/>
            <w:noWrap/>
            <w:hideMark/>
          </w:tcPr>
          <w:p w14:paraId="728EF37E" w14:textId="77777777" w:rsidR="000A7BC7" w:rsidRDefault="000A7BC7">
            <w:pPr>
              <w:rPr>
                <w:rFonts w:ascii="Calibri" w:hAnsi="Calibri" w:cs="Calibri"/>
                <w:color w:val="000000"/>
                <w:sz w:val="22"/>
                <w:szCs w:val="22"/>
              </w:rPr>
            </w:pPr>
            <w:r>
              <w:rPr>
                <w:rFonts w:ascii="Calibri" w:hAnsi="Calibri" w:cs="Calibri"/>
                <w:color w:val="000000"/>
                <w:sz w:val="22"/>
                <w:szCs w:val="22"/>
              </w:rPr>
              <w:t>DealerShip_DealerShip_ID</w:t>
            </w:r>
          </w:p>
        </w:tc>
        <w:tc>
          <w:tcPr>
            <w:tcW w:w="4771" w:type="dxa"/>
            <w:hideMark/>
          </w:tcPr>
          <w:p w14:paraId="71201D0F"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538" w:type="dxa"/>
            <w:noWrap/>
            <w:hideMark/>
          </w:tcPr>
          <w:p w14:paraId="7807C50D"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538" w:type="dxa"/>
            <w:noWrap/>
            <w:hideMark/>
          </w:tcPr>
          <w:p w14:paraId="5D1F869F"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684" w:type="dxa"/>
            <w:noWrap/>
            <w:hideMark/>
          </w:tcPr>
          <w:p w14:paraId="1D7C6831"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269" w:type="dxa"/>
            <w:noWrap/>
            <w:hideMark/>
          </w:tcPr>
          <w:p w14:paraId="48B5DEE4"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0A7BC7" w14:paraId="6637861B" w14:textId="77777777" w:rsidTr="000A7BC7">
        <w:trPr>
          <w:trHeight w:val="285"/>
        </w:trPr>
        <w:tc>
          <w:tcPr>
            <w:cnfStyle w:val="001000000000" w:firstRow="0" w:lastRow="0" w:firstColumn="1" w:lastColumn="0" w:oddVBand="0" w:evenVBand="0" w:oddHBand="0" w:evenHBand="0" w:firstRowFirstColumn="0" w:firstRowLastColumn="0" w:lastRowFirstColumn="0" w:lastRowLastColumn="0"/>
            <w:tcW w:w="2010" w:type="dxa"/>
            <w:noWrap/>
            <w:hideMark/>
          </w:tcPr>
          <w:p w14:paraId="732DF7AB" w14:textId="77777777" w:rsidR="000A7BC7" w:rsidRDefault="000A7BC7">
            <w:pPr>
              <w:rPr>
                <w:rFonts w:ascii="Calibri" w:hAnsi="Calibri" w:cs="Calibri"/>
                <w:color w:val="000000"/>
                <w:sz w:val="22"/>
                <w:szCs w:val="22"/>
              </w:rPr>
            </w:pPr>
            <w:r>
              <w:rPr>
                <w:rFonts w:ascii="Calibri" w:hAnsi="Calibri" w:cs="Calibri"/>
                <w:color w:val="000000"/>
                <w:sz w:val="22"/>
                <w:szCs w:val="22"/>
              </w:rPr>
              <w:t>Brand_Brand_ID</w:t>
            </w:r>
          </w:p>
        </w:tc>
        <w:tc>
          <w:tcPr>
            <w:tcW w:w="4771" w:type="dxa"/>
            <w:hideMark/>
          </w:tcPr>
          <w:p w14:paraId="4583636A"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538" w:type="dxa"/>
            <w:noWrap/>
            <w:hideMark/>
          </w:tcPr>
          <w:p w14:paraId="5C89C2EE"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538" w:type="dxa"/>
            <w:noWrap/>
            <w:hideMark/>
          </w:tcPr>
          <w:p w14:paraId="2C08141B"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684" w:type="dxa"/>
            <w:noWrap/>
            <w:hideMark/>
          </w:tcPr>
          <w:p w14:paraId="4CF81C03"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269" w:type="dxa"/>
            <w:noWrap/>
            <w:hideMark/>
          </w:tcPr>
          <w:p w14:paraId="65576E83"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bl>
    <w:p w14:paraId="7C5DBB6F" w14:textId="05120A7B" w:rsidR="000A7BC7" w:rsidRDefault="000A7BC7" w:rsidP="000A7BC7">
      <w:pPr>
        <w:pStyle w:val="ListParagraph"/>
        <w:numPr>
          <w:ilvl w:val="0"/>
          <w:numId w:val="17"/>
        </w:numPr>
      </w:pPr>
      <w:r>
        <w:t>Payment Type</w:t>
      </w:r>
    </w:p>
    <w:tbl>
      <w:tblPr>
        <w:tblStyle w:val="PlainTable1"/>
        <w:tblW w:w="9822" w:type="dxa"/>
        <w:tblLook w:val="04A0" w:firstRow="1" w:lastRow="0" w:firstColumn="1" w:lastColumn="0" w:noHBand="0" w:noVBand="1"/>
      </w:tblPr>
      <w:tblGrid>
        <w:gridCol w:w="2512"/>
        <w:gridCol w:w="1277"/>
        <w:gridCol w:w="1277"/>
        <w:gridCol w:w="1277"/>
        <w:gridCol w:w="1277"/>
        <w:gridCol w:w="2202"/>
      </w:tblGrid>
      <w:tr w:rsidR="000A7BC7" w14:paraId="568A9EF4" w14:textId="77777777" w:rsidTr="00817FB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12" w:type="dxa"/>
            <w:noWrap/>
            <w:hideMark/>
          </w:tcPr>
          <w:p w14:paraId="7773438C" w14:textId="77777777" w:rsidR="000A7BC7" w:rsidRDefault="000A7BC7">
            <w:pPr>
              <w:rPr>
                <w:rFonts w:ascii="Calibri" w:hAnsi="Calibri" w:cs="Calibri"/>
                <w:color w:val="000000"/>
                <w:sz w:val="22"/>
                <w:szCs w:val="22"/>
              </w:rPr>
            </w:pPr>
            <w:r>
              <w:rPr>
                <w:rFonts w:ascii="Calibri" w:hAnsi="Calibri" w:cs="Calibri"/>
                <w:color w:val="000000"/>
                <w:sz w:val="22"/>
                <w:szCs w:val="22"/>
              </w:rPr>
              <w:t>Field</w:t>
            </w:r>
          </w:p>
        </w:tc>
        <w:tc>
          <w:tcPr>
            <w:tcW w:w="1277" w:type="dxa"/>
            <w:noWrap/>
            <w:hideMark/>
          </w:tcPr>
          <w:p w14:paraId="1BF35A28"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1277" w:type="dxa"/>
            <w:noWrap/>
            <w:hideMark/>
          </w:tcPr>
          <w:p w14:paraId="61D67397"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277" w:type="dxa"/>
            <w:noWrap/>
            <w:hideMark/>
          </w:tcPr>
          <w:p w14:paraId="7B1D577F"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1277" w:type="dxa"/>
            <w:noWrap/>
            <w:hideMark/>
          </w:tcPr>
          <w:p w14:paraId="2FB295B4"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2202" w:type="dxa"/>
            <w:noWrap/>
            <w:hideMark/>
          </w:tcPr>
          <w:p w14:paraId="7125E9E3"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0A7BC7" w14:paraId="0BB695A3" w14:textId="77777777" w:rsidTr="00817FB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512" w:type="dxa"/>
            <w:noWrap/>
            <w:hideMark/>
          </w:tcPr>
          <w:p w14:paraId="1F00C94A" w14:textId="77777777" w:rsidR="000A7BC7" w:rsidRDefault="000A7BC7">
            <w:pPr>
              <w:rPr>
                <w:rFonts w:ascii="Calibri" w:hAnsi="Calibri" w:cs="Calibri"/>
                <w:color w:val="000000"/>
                <w:sz w:val="22"/>
                <w:szCs w:val="22"/>
              </w:rPr>
            </w:pPr>
            <w:r>
              <w:rPr>
                <w:rFonts w:ascii="Calibri" w:hAnsi="Calibri" w:cs="Calibri"/>
                <w:color w:val="000000"/>
                <w:sz w:val="22"/>
                <w:szCs w:val="22"/>
              </w:rPr>
              <w:t>Payment_Type_ID</w:t>
            </w:r>
          </w:p>
        </w:tc>
        <w:tc>
          <w:tcPr>
            <w:tcW w:w="1277" w:type="dxa"/>
            <w:noWrap/>
            <w:hideMark/>
          </w:tcPr>
          <w:p w14:paraId="7C36DCC4"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277" w:type="dxa"/>
            <w:noWrap/>
            <w:hideMark/>
          </w:tcPr>
          <w:p w14:paraId="5FC056F1"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277" w:type="dxa"/>
            <w:noWrap/>
            <w:hideMark/>
          </w:tcPr>
          <w:p w14:paraId="70D4529C"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1277" w:type="dxa"/>
            <w:noWrap/>
            <w:hideMark/>
          </w:tcPr>
          <w:p w14:paraId="1C721C91"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202" w:type="dxa"/>
            <w:noWrap/>
            <w:hideMark/>
          </w:tcPr>
          <w:p w14:paraId="60BE9DBF"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bl>
    <w:p w14:paraId="2028C25D" w14:textId="523F615B" w:rsidR="000A7BC7" w:rsidRDefault="000A7BC7" w:rsidP="000A7BC7">
      <w:pPr>
        <w:pStyle w:val="ListParagraph"/>
        <w:numPr>
          <w:ilvl w:val="0"/>
          <w:numId w:val="17"/>
        </w:numPr>
      </w:pPr>
      <w:r>
        <w:t>Loan</w:t>
      </w:r>
    </w:p>
    <w:tbl>
      <w:tblPr>
        <w:tblStyle w:val="PlainTable1"/>
        <w:tblW w:w="9360" w:type="dxa"/>
        <w:tblLook w:val="04A0" w:firstRow="1" w:lastRow="0" w:firstColumn="1" w:lastColumn="0" w:noHBand="0" w:noVBand="1"/>
      </w:tblPr>
      <w:tblGrid>
        <w:gridCol w:w="3364"/>
        <w:gridCol w:w="2072"/>
        <w:gridCol w:w="938"/>
        <w:gridCol w:w="938"/>
        <w:gridCol w:w="938"/>
        <w:gridCol w:w="1656"/>
      </w:tblGrid>
      <w:tr w:rsidR="000A7BC7" w14:paraId="30B6385B" w14:textId="77777777" w:rsidTr="000A7BC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38" w:type="dxa"/>
            <w:noWrap/>
            <w:hideMark/>
          </w:tcPr>
          <w:p w14:paraId="2A37E0C6" w14:textId="77777777" w:rsidR="000A7BC7" w:rsidRDefault="000A7BC7">
            <w:pPr>
              <w:rPr>
                <w:rFonts w:ascii="Calibri" w:hAnsi="Calibri" w:cs="Calibri"/>
                <w:color w:val="000000"/>
                <w:sz w:val="22"/>
                <w:szCs w:val="22"/>
              </w:rPr>
            </w:pPr>
            <w:r>
              <w:rPr>
                <w:rFonts w:ascii="Calibri" w:hAnsi="Calibri" w:cs="Calibri"/>
                <w:color w:val="000000"/>
                <w:sz w:val="22"/>
                <w:szCs w:val="22"/>
              </w:rPr>
              <w:lastRenderedPageBreak/>
              <w:t>Field</w:t>
            </w:r>
          </w:p>
        </w:tc>
        <w:tc>
          <w:tcPr>
            <w:tcW w:w="2072" w:type="dxa"/>
            <w:noWrap/>
            <w:hideMark/>
          </w:tcPr>
          <w:p w14:paraId="3CB6E698"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938" w:type="dxa"/>
            <w:noWrap/>
            <w:hideMark/>
          </w:tcPr>
          <w:p w14:paraId="4FB926D1"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938" w:type="dxa"/>
            <w:noWrap/>
            <w:hideMark/>
          </w:tcPr>
          <w:p w14:paraId="0D12F25A"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938" w:type="dxa"/>
            <w:noWrap/>
            <w:hideMark/>
          </w:tcPr>
          <w:p w14:paraId="2AE812AE"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436" w:type="dxa"/>
            <w:noWrap/>
            <w:hideMark/>
          </w:tcPr>
          <w:p w14:paraId="24216897"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0A7BC7" w14:paraId="029DFD07" w14:textId="77777777" w:rsidTr="000A7BC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38" w:type="dxa"/>
            <w:noWrap/>
            <w:hideMark/>
          </w:tcPr>
          <w:p w14:paraId="599CCA2E" w14:textId="77777777" w:rsidR="000A7BC7" w:rsidRDefault="000A7BC7">
            <w:pPr>
              <w:rPr>
                <w:rFonts w:ascii="Calibri" w:hAnsi="Calibri" w:cs="Calibri"/>
                <w:color w:val="000000"/>
                <w:sz w:val="22"/>
                <w:szCs w:val="22"/>
              </w:rPr>
            </w:pPr>
            <w:r>
              <w:rPr>
                <w:rFonts w:ascii="Calibri" w:hAnsi="Calibri" w:cs="Calibri"/>
                <w:color w:val="000000"/>
                <w:sz w:val="22"/>
                <w:szCs w:val="22"/>
              </w:rPr>
              <w:t>Loan_ID</w:t>
            </w:r>
          </w:p>
        </w:tc>
        <w:tc>
          <w:tcPr>
            <w:tcW w:w="2072" w:type="dxa"/>
            <w:noWrap/>
            <w:hideMark/>
          </w:tcPr>
          <w:p w14:paraId="6F053FB8"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938" w:type="dxa"/>
            <w:noWrap/>
            <w:hideMark/>
          </w:tcPr>
          <w:p w14:paraId="376A5D19"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938" w:type="dxa"/>
            <w:noWrap/>
            <w:hideMark/>
          </w:tcPr>
          <w:p w14:paraId="06824740"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938" w:type="dxa"/>
            <w:noWrap/>
            <w:hideMark/>
          </w:tcPr>
          <w:p w14:paraId="4EF41A72"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436" w:type="dxa"/>
            <w:noWrap/>
            <w:hideMark/>
          </w:tcPr>
          <w:p w14:paraId="05A76A19"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0A7BC7" w14:paraId="303B53A4" w14:textId="77777777" w:rsidTr="000A7BC7">
        <w:trPr>
          <w:trHeight w:val="288"/>
        </w:trPr>
        <w:tc>
          <w:tcPr>
            <w:cnfStyle w:val="001000000000" w:firstRow="0" w:lastRow="0" w:firstColumn="1" w:lastColumn="0" w:oddVBand="0" w:evenVBand="0" w:oddHBand="0" w:evenHBand="0" w:firstRowFirstColumn="0" w:firstRowLastColumn="0" w:lastRowFirstColumn="0" w:lastRowLastColumn="0"/>
            <w:tcW w:w="3038" w:type="dxa"/>
            <w:noWrap/>
            <w:hideMark/>
          </w:tcPr>
          <w:p w14:paraId="0200B503" w14:textId="77777777" w:rsidR="000A7BC7" w:rsidRDefault="000A7BC7">
            <w:pPr>
              <w:rPr>
                <w:rFonts w:ascii="Calibri" w:hAnsi="Calibri" w:cs="Calibri"/>
                <w:color w:val="000000"/>
                <w:sz w:val="22"/>
                <w:szCs w:val="22"/>
              </w:rPr>
            </w:pPr>
            <w:r>
              <w:rPr>
                <w:rFonts w:ascii="Calibri" w:hAnsi="Calibri" w:cs="Calibri"/>
                <w:color w:val="000000"/>
                <w:sz w:val="22"/>
                <w:szCs w:val="22"/>
              </w:rPr>
              <w:t>Loan_Interest</w:t>
            </w:r>
          </w:p>
        </w:tc>
        <w:tc>
          <w:tcPr>
            <w:tcW w:w="2072" w:type="dxa"/>
            <w:noWrap/>
            <w:hideMark/>
          </w:tcPr>
          <w:p w14:paraId="702CE1CC" w14:textId="41581571" w:rsidR="000A7BC7" w:rsidRDefault="00F211C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cimal (</w:t>
            </w:r>
            <w:r w:rsidR="000A7BC7">
              <w:rPr>
                <w:rFonts w:ascii="Calibri" w:hAnsi="Calibri" w:cs="Calibri"/>
                <w:color w:val="000000"/>
                <w:sz w:val="22"/>
                <w:szCs w:val="22"/>
              </w:rPr>
              <w:t>3,2) unsigned</w:t>
            </w:r>
          </w:p>
        </w:tc>
        <w:tc>
          <w:tcPr>
            <w:tcW w:w="938" w:type="dxa"/>
            <w:noWrap/>
            <w:hideMark/>
          </w:tcPr>
          <w:p w14:paraId="04DF384F"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938" w:type="dxa"/>
            <w:noWrap/>
            <w:hideMark/>
          </w:tcPr>
          <w:p w14:paraId="027FDB96"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938" w:type="dxa"/>
            <w:noWrap/>
            <w:hideMark/>
          </w:tcPr>
          <w:p w14:paraId="7E17B566"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436" w:type="dxa"/>
            <w:noWrap/>
            <w:hideMark/>
          </w:tcPr>
          <w:p w14:paraId="6E96F4D4"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0A7BC7" w14:paraId="4EFEDBE9" w14:textId="77777777" w:rsidTr="000A7BC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38" w:type="dxa"/>
            <w:noWrap/>
            <w:hideMark/>
          </w:tcPr>
          <w:p w14:paraId="6F048055" w14:textId="77777777" w:rsidR="000A7BC7" w:rsidRDefault="000A7BC7">
            <w:pPr>
              <w:rPr>
                <w:rFonts w:ascii="Calibri" w:hAnsi="Calibri" w:cs="Calibri"/>
                <w:color w:val="000000"/>
                <w:sz w:val="22"/>
                <w:szCs w:val="22"/>
              </w:rPr>
            </w:pPr>
            <w:r>
              <w:rPr>
                <w:rFonts w:ascii="Calibri" w:hAnsi="Calibri" w:cs="Calibri"/>
                <w:color w:val="000000"/>
                <w:sz w:val="22"/>
                <w:szCs w:val="22"/>
              </w:rPr>
              <w:t>Loan_Term</w:t>
            </w:r>
          </w:p>
        </w:tc>
        <w:tc>
          <w:tcPr>
            <w:tcW w:w="2072" w:type="dxa"/>
            <w:noWrap/>
            <w:hideMark/>
          </w:tcPr>
          <w:p w14:paraId="1ABC4134" w14:textId="64204508" w:rsidR="000A7BC7" w:rsidRDefault="00F211C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num (</w:t>
            </w:r>
            <w:r w:rsidR="000A7BC7">
              <w:rPr>
                <w:rFonts w:ascii="Calibri" w:hAnsi="Calibri" w:cs="Calibri"/>
                <w:color w:val="000000"/>
                <w:sz w:val="22"/>
                <w:szCs w:val="22"/>
              </w:rPr>
              <w:t>'48','60','72')</w:t>
            </w:r>
          </w:p>
        </w:tc>
        <w:tc>
          <w:tcPr>
            <w:tcW w:w="938" w:type="dxa"/>
            <w:noWrap/>
            <w:hideMark/>
          </w:tcPr>
          <w:p w14:paraId="431E3956"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938" w:type="dxa"/>
            <w:noWrap/>
            <w:hideMark/>
          </w:tcPr>
          <w:p w14:paraId="798A8316"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938" w:type="dxa"/>
            <w:noWrap/>
            <w:hideMark/>
          </w:tcPr>
          <w:p w14:paraId="51D3E3F1" w14:textId="77777777" w:rsidR="000A7BC7" w:rsidRDefault="000A7BC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0</w:t>
            </w:r>
          </w:p>
        </w:tc>
        <w:tc>
          <w:tcPr>
            <w:tcW w:w="1436" w:type="dxa"/>
            <w:noWrap/>
            <w:hideMark/>
          </w:tcPr>
          <w:p w14:paraId="48DC859E" w14:textId="77777777" w:rsidR="000A7BC7" w:rsidRDefault="000A7BC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0A7BC7" w14:paraId="3B12D6CB" w14:textId="77777777" w:rsidTr="000A7BC7">
        <w:trPr>
          <w:trHeight w:val="288"/>
        </w:trPr>
        <w:tc>
          <w:tcPr>
            <w:cnfStyle w:val="001000000000" w:firstRow="0" w:lastRow="0" w:firstColumn="1" w:lastColumn="0" w:oddVBand="0" w:evenVBand="0" w:oddHBand="0" w:evenHBand="0" w:firstRowFirstColumn="0" w:firstRowLastColumn="0" w:lastRowFirstColumn="0" w:lastRowLastColumn="0"/>
            <w:tcW w:w="3038" w:type="dxa"/>
            <w:noWrap/>
            <w:hideMark/>
          </w:tcPr>
          <w:p w14:paraId="2247477F" w14:textId="77777777" w:rsidR="000A7BC7" w:rsidRDefault="000A7BC7">
            <w:pPr>
              <w:rPr>
                <w:rFonts w:ascii="Calibri" w:hAnsi="Calibri" w:cs="Calibri"/>
                <w:color w:val="000000"/>
                <w:sz w:val="22"/>
                <w:szCs w:val="22"/>
              </w:rPr>
            </w:pPr>
            <w:r>
              <w:rPr>
                <w:rFonts w:ascii="Calibri" w:hAnsi="Calibri" w:cs="Calibri"/>
                <w:color w:val="000000"/>
                <w:sz w:val="22"/>
                <w:szCs w:val="22"/>
              </w:rPr>
              <w:t>Loan_Downpayment</w:t>
            </w:r>
          </w:p>
        </w:tc>
        <w:tc>
          <w:tcPr>
            <w:tcW w:w="2072" w:type="dxa"/>
            <w:noWrap/>
            <w:hideMark/>
          </w:tcPr>
          <w:p w14:paraId="238EA26A" w14:textId="5F8ADE03" w:rsidR="000A7BC7" w:rsidRDefault="00F211C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cimal (</w:t>
            </w:r>
            <w:r w:rsidR="000A7BC7">
              <w:rPr>
                <w:rFonts w:ascii="Calibri" w:hAnsi="Calibri" w:cs="Calibri"/>
                <w:color w:val="000000"/>
                <w:sz w:val="22"/>
                <w:szCs w:val="22"/>
              </w:rPr>
              <w:t>6,2) unsigned</w:t>
            </w:r>
          </w:p>
        </w:tc>
        <w:tc>
          <w:tcPr>
            <w:tcW w:w="938" w:type="dxa"/>
            <w:noWrap/>
            <w:hideMark/>
          </w:tcPr>
          <w:p w14:paraId="31F976BA"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S</w:t>
            </w:r>
          </w:p>
        </w:tc>
        <w:tc>
          <w:tcPr>
            <w:tcW w:w="938" w:type="dxa"/>
            <w:noWrap/>
            <w:hideMark/>
          </w:tcPr>
          <w:p w14:paraId="4A4C9C94"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938" w:type="dxa"/>
            <w:noWrap/>
            <w:hideMark/>
          </w:tcPr>
          <w:p w14:paraId="781FBFE4"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436" w:type="dxa"/>
            <w:noWrap/>
            <w:hideMark/>
          </w:tcPr>
          <w:p w14:paraId="75117DC5"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0A7BC7" w14:paraId="21292754" w14:textId="77777777" w:rsidTr="000A7BC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38" w:type="dxa"/>
            <w:noWrap/>
            <w:hideMark/>
          </w:tcPr>
          <w:p w14:paraId="5CC6F6B2" w14:textId="77777777" w:rsidR="000A7BC7" w:rsidRDefault="000A7BC7">
            <w:pPr>
              <w:rPr>
                <w:rFonts w:ascii="Calibri" w:hAnsi="Calibri" w:cs="Calibri"/>
                <w:color w:val="000000"/>
                <w:sz w:val="22"/>
                <w:szCs w:val="22"/>
              </w:rPr>
            </w:pPr>
            <w:r>
              <w:rPr>
                <w:rFonts w:ascii="Calibri" w:hAnsi="Calibri" w:cs="Calibri"/>
                <w:color w:val="000000"/>
                <w:sz w:val="22"/>
                <w:szCs w:val="22"/>
              </w:rPr>
              <w:t>Payment_Type_Payment_Type_ID</w:t>
            </w:r>
          </w:p>
        </w:tc>
        <w:tc>
          <w:tcPr>
            <w:tcW w:w="2072" w:type="dxa"/>
            <w:noWrap/>
            <w:hideMark/>
          </w:tcPr>
          <w:p w14:paraId="57F2F968"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938" w:type="dxa"/>
            <w:noWrap/>
            <w:hideMark/>
          </w:tcPr>
          <w:p w14:paraId="1F56F675"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938" w:type="dxa"/>
            <w:noWrap/>
            <w:hideMark/>
          </w:tcPr>
          <w:p w14:paraId="66399AA7"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938" w:type="dxa"/>
            <w:noWrap/>
            <w:hideMark/>
          </w:tcPr>
          <w:p w14:paraId="4AEEE2B1"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436" w:type="dxa"/>
            <w:noWrap/>
            <w:hideMark/>
          </w:tcPr>
          <w:p w14:paraId="497B7AF7"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bl>
    <w:p w14:paraId="505A93BA" w14:textId="06323AD1" w:rsidR="000A7BC7" w:rsidRDefault="000A7BC7" w:rsidP="000A7BC7">
      <w:pPr>
        <w:pStyle w:val="ListParagraph"/>
        <w:numPr>
          <w:ilvl w:val="0"/>
          <w:numId w:val="17"/>
        </w:numPr>
      </w:pPr>
      <w:r>
        <w:t>Employee Has a Role</w:t>
      </w:r>
    </w:p>
    <w:tbl>
      <w:tblPr>
        <w:tblStyle w:val="PlainTable1"/>
        <w:tblW w:w="9866" w:type="dxa"/>
        <w:tblLook w:val="04A0" w:firstRow="1" w:lastRow="0" w:firstColumn="1" w:lastColumn="0" w:noHBand="0" w:noVBand="1"/>
      </w:tblPr>
      <w:tblGrid>
        <w:gridCol w:w="4141"/>
        <w:gridCol w:w="1145"/>
        <w:gridCol w:w="1145"/>
        <w:gridCol w:w="1145"/>
        <w:gridCol w:w="1145"/>
        <w:gridCol w:w="1145"/>
      </w:tblGrid>
      <w:tr w:rsidR="000A7BC7" w14:paraId="0280BDBA" w14:textId="77777777" w:rsidTr="00817FB8">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41" w:type="dxa"/>
            <w:noWrap/>
            <w:hideMark/>
          </w:tcPr>
          <w:p w14:paraId="582C4E82" w14:textId="77777777" w:rsidR="000A7BC7" w:rsidRDefault="000A7BC7">
            <w:pPr>
              <w:rPr>
                <w:rFonts w:ascii="Calibri" w:hAnsi="Calibri" w:cs="Calibri"/>
                <w:color w:val="000000"/>
                <w:sz w:val="22"/>
                <w:szCs w:val="22"/>
              </w:rPr>
            </w:pPr>
            <w:r>
              <w:rPr>
                <w:rFonts w:ascii="Calibri" w:hAnsi="Calibri" w:cs="Calibri"/>
                <w:color w:val="000000"/>
                <w:sz w:val="22"/>
                <w:szCs w:val="22"/>
              </w:rPr>
              <w:t>Field</w:t>
            </w:r>
          </w:p>
        </w:tc>
        <w:tc>
          <w:tcPr>
            <w:tcW w:w="1145" w:type="dxa"/>
            <w:noWrap/>
            <w:hideMark/>
          </w:tcPr>
          <w:p w14:paraId="36CCBB1A"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1145" w:type="dxa"/>
            <w:noWrap/>
            <w:hideMark/>
          </w:tcPr>
          <w:p w14:paraId="6732A12B"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145" w:type="dxa"/>
            <w:noWrap/>
            <w:hideMark/>
          </w:tcPr>
          <w:p w14:paraId="1C5DEED3"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1145" w:type="dxa"/>
            <w:noWrap/>
            <w:hideMark/>
          </w:tcPr>
          <w:p w14:paraId="5A9FE653"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145" w:type="dxa"/>
            <w:noWrap/>
            <w:hideMark/>
          </w:tcPr>
          <w:p w14:paraId="4353D78B"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0A7BC7" w14:paraId="7C77CB17" w14:textId="77777777" w:rsidTr="00817FB8">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41" w:type="dxa"/>
            <w:noWrap/>
            <w:hideMark/>
          </w:tcPr>
          <w:p w14:paraId="1FFB2DF6" w14:textId="77777777" w:rsidR="000A7BC7" w:rsidRDefault="000A7BC7">
            <w:pPr>
              <w:rPr>
                <w:rFonts w:ascii="Calibri" w:hAnsi="Calibri" w:cs="Calibri"/>
                <w:color w:val="000000"/>
                <w:sz w:val="22"/>
                <w:szCs w:val="22"/>
              </w:rPr>
            </w:pPr>
            <w:r>
              <w:rPr>
                <w:rFonts w:ascii="Calibri" w:hAnsi="Calibri" w:cs="Calibri"/>
                <w:color w:val="000000"/>
                <w:sz w:val="22"/>
                <w:szCs w:val="22"/>
              </w:rPr>
              <w:t>Employee_has_Employee_Role_ID</w:t>
            </w:r>
          </w:p>
        </w:tc>
        <w:tc>
          <w:tcPr>
            <w:tcW w:w="1145" w:type="dxa"/>
            <w:noWrap/>
            <w:hideMark/>
          </w:tcPr>
          <w:p w14:paraId="021F025A"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45" w:type="dxa"/>
            <w:noWrap/>
            <w:hideMark/>
          </w:tcPr>
          <w:p w14:paraId="7AA9E1DA"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45" w:type="dxa"/>
            <w:noWrap/>
            <w:hideMark/>
          </w:tcPr>
          <w:p w14:paraId="624A5A03"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1145" w:type="dxa"/>
            <w:noWrap/>
            <w:hideMark/>
          </w:tcPr>
          <w:p w14:paraId="596C128F"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145" w:type="dxa"/>
            <w:noWrap/>
            <w:hideMark/>
          </w:tcPr>
          <w:p w14:paraId="2210E040"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0A7BC7" w14:paraId="1E21E5D8" w14:textId="77777777" w:rsidTr="00817FB8">
        <w:trPr>
          <w:trHeight w:val="323"/>
        </w:trPr>
        <w:tc>
          <w:tcPr>
            <w:cnfStyle w:val="001000000000" w:firstRow="0" w:lastRow="0" w:firstColumn="1" w:lastColumn="0" w:oddVBand="0" w:evenVBand="0" w:oddHBand="0" w:evenHBand="0" w:firstRowFirstColumn="0" w:firstRowLastColumn="0" w:lastRowFirstColumn="0" w:lastRowLastColumn="0"/>
            <w:tcW w:w="4141" w:type="dxa"/>
            <w:noWrap/>
            <w:hideMark/>
          </w:tcPr>
          <w:p w14:paraId="1AB73B60" w14:textId="77777777" w:rsidR="000A7BC7" w:rsidRDefault="000A7BC7">
            <w:pPr>
              <w:rPr>
                <w:rFonts w:ascii="Calibri" w:hAnsi="Calibri" w:cs="Calibri"/>
                <w:color w:val="000000"/>
                <w:sz w:val="22"/>
                <w:szCs w:val="22"/>
              </w:rPr>
            </w:pPr>
            <w:r>
              <w:rPr>
                <w:rFonts w:ascii="Calibri" w:hAnsi="Calibri" w:cs="Calibri"/>
                <w:color w:val="000000"/>
                <w:sz w:val="22"/>
                <w:szCs w:val="22"/>
              </w:rPr>
              <w:t>Employee_Employee_ID</w:t>
            </w:r>
          </w:p>
        </w:tc>
        <w:tc>
          <w:tcPr>
            <w:tcW w:w="1145" w:type="dxa"/>
            <w:noWrap/>
            <w:hideMark/>
          </w:tcPr>
          <w:p w14:paraId="026D9BD5"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45" w:type="dxa"/>
            <w:noWrap/>
            <w:hideMark/>
          </w:tcPr>
          <w:p w14:paraId="41FFF892"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45" w:type="dxa"/>
            <w:noWrap/>
            <w:hideMark/>
          </w:tcPr>
          <w:p w14:paraId="13EFC9BE"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145" w:type="dxa"/>
            <w:noWrap/>
            <w:hideMark/>
          </w:tcPr>
          <w:p w14:paraId="711B3A30"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145" w:type="dxa"/>
            <w:noWrap/>
            <w:hideMark/>
          </w:tcPr>
          <w:p w14:paraId="3C943E2C"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0A7BC7" w14:paraId="2401812C" w14:textId="77777777" w:rsidTr="00817FB8">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41" w:type="dxa"/>
            <w:noWrap/>
            <w:hideMark/>
          </w:tcPr>
          <w:p w14:paraId="157B4A5E" w14:textId="77777777" w:rsidR="000A7BC7" w:rsidRDefault="000A7BC7">
            <w:pPr>
              <w:rPr>
                <w:rFonts w:ascii="Calibri" w:hAnsi="Calibri" w:cs="Calibri"/>
                <w:color w:val="000000"/>
                <w:sz w:val="22"/>
                <w:szCs w:val="22"/>
              </w:rPr>
            </w:pPr>
            <w:r>
              <w:rPr>
                <w:rFonts w:ascii="Calibri" w:hAnsi="Calibri" w:cs="Calibri"/>
                <w:color w:val="000000"/>
                <w:sz w:val="22"/>
                <w:szCs w:val="22"/>
              </w:rPr>
              <w:t>Employee_Role_Employee_Role_ID</w:t>
            </w:r>
          </w:p>
        </w:tc>
        <w:tc>
          <w:tcPr>
            <w:tcW w:w="1145" w:type="dxa"/>
            <w:noWrap/>
            <w:hideMark/>
          </w:tcPr>
          <w:p w14:paraId="35E0A2C9"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45" w:type="dxa"/>
            <w:noWrap/>
            <w:hideMark/>
          </w:tcPr>
          <w:p w14:paraId="05D1BA10"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45" w:type="dxa"/>
            <w:noWrap/>
            <w:hideMark/>
          </w:tcPr>
          <w:p w14:paraId="59DB9E66"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145" w:type="dxa"/>
            <w:noWrap/>
            <w:hideMark/>
          </w:tcPr>
          <w:p w14:paraId="59589DCC"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145" w:type="dxa"/>
            <w:noWrap/>
            <w:hideMark/>
          </w:tcPr>
          <w:p w14:paraId="37AA86C8"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bl>
    <w:p w14:paraId="76C0A21C" w14:textId="7C34E67C" w:rsidR="000A7BC7" w:rsidRDefault="000A7BC7" w:rsidP="000A7BC7">
      <w:pPr>
        <w:pStyle w:val="ListParagraph"/>
        <w:numPr>
          <w:ilvl w:val="0"/>
          <w:numId w:val="17"/>
        </w:numPr>
      </w:pPr>
      <w:r>
        <w:t>Employee Role</w:t>
      </w:r>
    </w:p>
    <w:tbl>
      <w:tblPr>
        <w:tblStyle w:val="PlainTable1"/>
        <w:tblW w:w="9886" w:type="dxa"/>
        <w:tblLook w:val="04A0" w:firstRow="1" w:lastRow="0" w:firstColumn="1" w:lastColumn="0" w:noHBand="0" w:noVBand="1"/>
      </w:tblPr>
      <w:tblGrid>
        <w:gridCol w:w="2453"/>
        <w:gridCol w:w="3015"/>
        <w:gridCol w:w="843"/>
        <w:gridCol w:w="843"/>
        <w:gridCol w:w="957"/>
        <w:gridCol w:w="1775"/>
      </w:tblGrid>
      <w:tr w:rsidR="000A7BC7" w14:paraId="3F46F3CC" w14:textId="77777777" w:rsidTr="00817FB8">
        <w:trPr>
          <w:cnfStyle w:val="100000000000" w:firstRow="1" w:lastRow="0" w:firstColumn="0" w:lastColumn="0" w:oddVBand="0" w:evenVBand="0" w:oddHBand="0"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453" w:type="dxa"/>
            <w:noWrap/>
            <w:hideMark/>
          </w:tcPr>
          <w:p w14:paraId="7A9838AD" w14:textId="77777777" w:rsidR="000A7BC7" w:rsidRDefault="000A7BC7">
            <w:pPr>
              <w:rPr>
                <w:rFonts w:ascii="Calibri" w:hAnsi="Calibri" w:cs="Calibri"/>
                <w:color w:val="000000"/>
                <w:sz w:val="22"/>
                <w:szCs w:val="22"/>
              </w:rPr>
            </w:pPr>
            <w:r>
              <w:rPr>
                <w:rFonts w:ascii="Calibri" w:hAnsi="Calibri" w:cs="Calibri"/>
                <w:color w:val="000000"/>
                <w:sz w:val="22"/>
                <w:szCs w:val="22"/>
              </w:rPr>
              <w:t>Field</w:t>
            </w:r>
          </w:p>
        </w:tc>
        <w:tc>
          <w:tcPr>
            <w:tcW w:w="3015" w:type="dxa"/>
            <w:hideMark/>
          </w:tcPr>
          <w:p w14:paraId="3CC3498C"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843" w:type="dxa"/>
            <w:noWrap/>
            <w:hideMark/>
          </w:tcPr>
          <w:p w14:paraId="2AE94DB6"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843" w:type="dxa"/>
            <w:noWrap/>
            <w:hideMark/>
          </w:tcPr>
          <w:p w14:paraId="53570E64"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957" w:type="dxa"/>
            <w:noWrap/>
            <w:hideMark/>
          </w:tcPr>
          <w:p w14:paraId="4DCFF2E9"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775" w:type="dxa"/>
            <w:noWrap/>
            <w:hideMark/>
          </w:tcPr>
          <w:p w14:paraId="3DA6B3A7"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0A7BC7" w14:paraId="03865A39" w14:textId="77777777" w:rsidTr="00817FB8">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2453" w:type="dxa"/>
            <w:noWrap/>
            <w:hideMark/>
          </w:tcPr>
          <w:p w14:paraId="2003A2B1" w14:textId="77777777" w:rsidR="000A7BC7" w:rsidRDefault="000A7BC7">
            <w:pPr>
              <w:rPr>
                <w:rFonts w:ascii="Calibri" w:hAnsi="Calibri" w:cs="Calibri"/>
                <w:color w:val="000000"/>
                <w:sz w:val="22"/>
                <w:szCs w:val="22"/>
              </w:rPr>
            </w:pPr>
            <w:r>
              <w:rPr>
                <w:rFonts w:ascii="Calibri" w:hAnsi="Calibri" w:cs="Calibri"/>
                <w:color w:val="000000"/>
                <w:sz w:val="22"/>
                <w:szCs w:val="22"/>
              </w:rPr>
              <w:t>Employee_Role_ID</w:t>
            </w:r>
          </w:p>
        </w:tc>
        <w:tc>
          <w:tcPr>
            <w:tcW w:w="3015" w:type="dxa"/>
            <w:hideMark/>
          </w:tcPr>
          <w:p w14:paraId="46852203"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843" w:type="dxa"/>
            <w:noWrap/>
            <w:hideMark/>
          </w:tcPr>
          <w:p w14:paraId="7C76B264"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843" w:type="dxa"/>
            <w:noWrap/>
            <w:hideMark/>
          </w:tcPr>
          <w:p w14:paraId="70A69658"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957" w:type="dxa"/>
            <w:noWrap/>
            <w:hideMark/>
          </w:tcPr>
          <w:p w14:paraId="41E29D16"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75" w:type="dxa"/>
            <w:noWrap/>
            <w:hideMark/>
          </w:tcPr>
          <w:p w14:paraId="2DB13D38"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0A7BC7" w14:paraId="5F45FD4A" w14:textId="77777777" w:rsidTr="00817FB8">
        <w:trPr>
          <w:trHeight w:val="1103"/>
        </w:trPr>
        <w:tc>
          <w:tcPr>
            <w:cnfStyle w:val="001000000000" w:firstRow="0" w:lastRow="0" w:firstColumn="1" w:lastColumn="0" w:oddVBand="0" w:evenVBand="0" w:oddHBand="0" w:evenHBand="0" w:firstRowFirstColumn="0" w:firstRowLastColumn="0" w:lastRowFirstColumn="0" w:lastRowLastColumn="0"/>
            <w:tcW w:w="2453" w:type="dxa"/>
            <w:noWrap/>
            <w:hideMark/>
          </w:tcPr>
          <w:p w14:paraId="543FFE1E" w14:textId="77777777" w:rsidR="000A7BC7" w:rsidRDefault="000A7BC7">
            <w:pPr>
              <w:rPr>
                <w:rFonts w:ascii="Calibri" w:hAnsi="Calibri" w:cs="Calibri"/>
                <w:color w:val="000000"/>
                <w:sz w:val="22"/>
                <w:szCs w:val="22"/>
              </w:rPr>
            </w:pPr>
            <w:r>
              <w:rPr>
                <w:rFonts w:ascii="Calibri" w:hAnsi="Calibri" w:cs="Calibri"/>
                <w:color w:val="000000"/>
                <w:sz w:val="22"/>
                <w:szCs w:val="22"/>
              </w:rPr>
              <w:t>Employee_Role_Name</w:t>
            </w:r>
          </w:p>
        </w:tc>
        <w:tc>
          <w:tcPr>
            <w:tcW w:w="3015" w:type="dxa"/>
            <w:hideMark/>
          </w:tcPr>
          <w:p w14:paraId="39CB9041" w14:textId="77777777" w:rsidR="00817FB8"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num('Salesman','Manager',</w:t>
            </w:r>
          </w:p>
          <w:p w14:paraId="3604B4B1" w14:textId="1D1722E1"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inance</w:t>
            </w:r>
            <w:r w:rsidR="00817FB8">
              <w:rPr>
                <w:rFonts w:ascii="Calibri" w:hAnsi="Calibri" w:cs="Calibri"/>
                <w:color w:val="000000"/>
                <w:sz w:val="22"/>
                <w:szCs w:val="22"/>
              </w:rPr>
              <w:t xml:space="preserve"> </w:t>
            </w:r>
            <w:r>
              <w:rPr>
                <w:rFonts w:ascii="Calibri" w:hAnsi="Calibri" w:cs="Calibri"/>
                <w:color w:val="000000"/>
                <w:sz w:val="22"/>
                <w:szCs w:val="22"/>
              </w:rPr>
              <w:t>Manager'</w:t>
            </w:r>
            <w:r w:rsidR="00817FB8">
              <w:rPr>
                <w:rFonts w:ascii="Calibri" w:hAnsi="Calibri" w:cs="Calibri"/>
                <w:color w:val="000000"/>
                <w:sz w:val="22"/>
                <w:szCs w:val="22"/>
              </w:rPr>
              <w:t xml:space="preserve"> </w:t>
            </w:r>
            <w:r>
              <w:rPr>
                <w:rFonts w:ascii="Calibri" w:hAnsi="Calibri" w:cs="Calibri"/>
                <w:color w:val="000000"/>
                <w:sz w:val="22"/>
                <w:szCs w:val="22"/>
              </w:rPr>
              <w:t>,'Mechanic','Representative')</w:t>
            </w:r>
          </w:p>
        </w:tc>
        <w:tc>
          <w:tcPr>
            <w:tcW w:w="843" w:type="dxa"/>
            <w:noWrap/>
            <w:hideMark/>
          </w:tcPr>
          <w:p w14:paraId="6D94C470"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843" w:type="dxa"/>
            <w:noWrap/>
            <w:hideMark/>
          </w:tcPr>
          <w:p w14:paraId="7F40EA3B"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UNI</w:t>
            </w:r>
          </w:p>
        </w:tc>
        <w:tc>
          <w:tcPr>
            <w:tcW w:w="957" w:type="dxa"/>
            <w:noWrap/>
            <w:hideMark/>
          </w:tcPr>
          <w:p w14:paraId="7866C8D9"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75" w:type="dxa"/>
            <w:noWrap/>
            <w:hideMark/>
          </w:tcPr>
          <w:p w14:paraId="1A3430EF"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bl>
    <w:p w14:paraId="4AA6054D" w14:textId="2FAD36EF" w:rsidR="000A7BC7" w:rsidRDefault="000A7BC7" w:rsidP="000A7BC7">
      <w:pPr>
        <w:pStyle w:val="ListParagraph"/>
        <w:numPr>
          <w:ilvl w:val="0"/>
          <w:numId w:val="17"/>
        </w:numPr>
      </w:pPr>
      <w:r>
        <w:t>Brand</w:t>
      </w:r>
    </w:p>
    <w:tbl>
      <w:tblPr>
        <w:tblStyle w:val="PlainTable1"/>
        <w:tblW w:w="9831" w:type="dxa"/>
        <w:tblLook w:val="04A0" w:firstRow="1" w:lastRow="0" w:firstColumn="1" w:lastColumn="0" w:noHBand="0" w:noVBand="1"/>
      </w:tblPr>
      <w:tblGrid>
        <w:gridCol w:w="1762"/>
        <w:gridCol w:w="4010"/>
        <w:gridCol w:w="646"/>
        <w:gridCol w:w="610"/>
        <w:gridCol w:w="982"/>
        <w:gridCol w:w="1821"/>
      </w:tblGrid>
      <w:tr w:rsidR="000A7BC7" w14:paraId="27D1B84C" w14:textId="77777777" w:rsidTr="00817FB8">
        <w:trPr>
          <w:cnfStyle w:val="100000000000" w:firstRow="1" w:lastRow="0" w:firstColumn="0" w:lastColumn="0" w:oddVBand="0" w:evenVBand="0" w:oddHBand="0"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1762" w:type="dxa"/>
            <w:noWrap/>
            <w:hideMark/>
          </w:tcPr>
          <w:p w14:paraId="7EC91ADC" w14:textId="77777777" w:rsidR="000A7BC7" w:rsidRDefault="000A7BC7">
            <w:pPr>
              <w:rPr>
                <w:rFonts w:ascii="Calibri" w:hAnsi="Calibri" w:cs="Calibri"/>
                <w:color w:val="000000"/>
                <w:sz w:val="22"/>
                <w:szCs w:val="22"/>
              </w:rPr>
            </w:pPr>
            <w:r>
              <w:rPr>
                <w:rFonts w:ascii="Calibri" w:hAnsi="Calibri" w:cs="Calibri"/>
                <w:color w:val="000000"/>
                <w:sz w:val="22"/>
                <w:szCs w:val="22"/>
              </w:rPr>
              <w:t>Field</w:t>
            </w:r>
          </w:p>
        </w:tc>
        <w:tc>
          <w:tcPr>
            <w:tcW w:w="4010" w:type="dxa"/>
            <w:hideMark/>
          </w:tcPr>
          <w:p w14:paraId="04185A2B"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646" w:type="dxa"/>
            <w:noWrap/>
            <w:hideMark/>
          </w:tcPr>
          <w:p w14:paraId="3547DAFE"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610" w:type="dxa"/>
            <w:noWrap/>
            <w:hideMark/>
          </w:tcPr>
          <w:p w14:paraId="20A92508"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982" w:type="dxa"/>
            <w:noWrap/>
            <w:hideMark/>
          </w:tcPr>
          <w:p w14:paraId="13FE66D2"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821" w:type="dxa"/>
            <w:noWrap/>
            <w:hideMark/>
          </w:tcPr>
          <w:p w14:paraId="21BB41A2" w14:textId="77777777" w:rsidR="000A7BC7" w:rsidRDefault="000A7BC7">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C91A72" w14:paraId="6CC5B976" w14:textId="77777777" w:rsidTr="00817FB8">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1762" w:type="dxa"/>
            <w:noWrap/>
            <w:hideMark/>
          </w:tcPr>
          <w:p w14:paraId="33980A49" w14:textId="77777777" w:rsidR="000A7BC7" w:rsidRDefault="000A7BC7">
            <w:pPr>
              <w:rPr>
                <w:rFonts w:ascii="Calibri" w:hAnsi="Calibri" w:cs="Calibri"/>
                <w:color w:val="000000"/>
                <w:sz w:val="22"/>
                <w:szCs w:val="22"/>
              </w:rPr>
            </w:pPr>
            <w:r>
              <w:rPr>
                <w:rFonts w:ascii="Calibri" w:hAnsi="Calibri" w:cs="Calibri"/>
                <w:color w:val="000000"/>
                <w:sz w:val="22"/>
                <w:szCs w:val="22"/>
              </w:rPr>
              <w:t>Brand_ID</w:t>
            </w:r>
          </w:p>
        </w:tc>
        <w:tc>
          <w:tcPr>
            <w:tcW w:w="4010" w:type="dxa"/>
            <w:hideMark/>
          </w:tcPr>
          <w:p w14:paraId="6ACF61B7"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646" w:type="dxa"/>
            <w:noWrap/>
            <w:hideMark/>
          </w:tcPr>
          <w:p w14:paraId="30E4A976"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610" w:type="dxa"/>
            <w:noWrap/>
            <w:hideMark/>
          </w:tcPr>
          <w:p w14:paraId="4F45D0A2"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982" w:type="dxa"/>
            <w:noWrap/>
            <w:hideMark/>
          </w:tcPr>
          <w:p w14:paraId="4461BC9B"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821" w:type="dxa"/>
            <w:noWrap/>
            <w:hideMark/>
          </w:tcPr>
          <w:p w14:paraId="748D5368"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0A7BC7" w14:paraId="2CA3ACD7" w14:textId="77777777" w:rsidTr="00817FB8">
        <w:trPr>
          <w:trHeight w:val="564"/>
        </w:trPr>
        <w:tc>
          <w:tcPr>
            <w:cnfStyle w:val="001000000000" w:firstRow="0" w:lastRow="0" w:firstColumn="1" w:lastColumn="0" w:oddVBand="0" w:evenVBand="0" w:oddHBand="0" w:evenHBand="0" w:firstRowFirstColumn="0" w:firstRowLastColumn="0" w:lastRowFirstColumn="0" w:lastRowLastColumn="0"/>
            <w:tcW w:w="1762" w:type="dxa"/>
            <w:noWrap/>
            <w:hideMark/>
          </w:tcPr>
          <w:p w14:paraId="7868C74B" w14:textId="77777777" w:rsidR="000A7BC7" w:rsidRDefault="000A7BC7">
            <w:pPr>
              <w:rPr>
                <w:rFonts w:ascii="Calibri" w:hAnsi="Calibri" w:cs="Calibri"/>
                <w:color w:val="000000"/>
                <w:sz w:val="22"/>
                <w:szCs w:val="22"/>
              </w:rPr>
            </w:pPr>
            <w:r>
              <w:rPr>
                <w:rFonts w:ascii="Calibri" w:hAnsi="Calibri" w:cs="Calibri"/>
                <w:color w:val="000000"/>
                <w:sz w:val="22"/>
                <w:szCs w:val="22"/>
              </w:rPr>
              <w:t>Brand_Name</w:t>
            </w:r>
          </w:p>
        </w:tc>
        <w:tc>
          <w:tcPr>
            <w:tcW w:w="4010" w:type="dxa"/>
            <w:hideMark/>
          </w:tcPr>
          <w:p w14:paraId="54F94C15" w14:textId="77777777" w:rsidR="00817FB8"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num('Volkswagen','Toyota','Daimler',</w:t>
            </w:r>
          </w:p>
          <w:p w14:paraId="66B289F2" w14:textId="7D2E775F"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Ford','Honda','General</w:t>
            </w:r>
            <w:r w:rsidR="00817FB8">
              <w:rPr>
                <w:rFonts w:ascii="Calibri" w:hAnsi="Calibri" w:cs="Calibri"/>
                <w:color w:val="000000"/>
                <w:sz w:val="22"/>
                <w:szCs w:val="22"/>
              </w:rPr>
              <w:t xml:space="preserve"> </w:t>
            </w:r>
            <w:r>
              <w:rPr>
                <w:rFonts w:ascii="Calibri" w:hAnsi="Calibri" w:cs="Calibri"/>
                <w:color w:val="000000"/>
                <w:sz w:val="22"/>
                <w:szCs w:val="22"/>
              </w:rPr>
              <w:t>Motors'</w:t>
            </w:r>
            <w:r w:rsidR="00817FB8">
              <w:rPr>
                <w:rFonts w:ascii="Calibri" w:hAnsi="Calibri" w:cs="Calibri"/>
                <w:color w:val="000000"/>
                <w:sz w:val="22"/>
                <w:szCs w:val="22"/>
              </w:rPr>
              <w:t xml:space="preserve"> </w:t>
            </w:r>
            <w:r>
              <w:rPr>
                <w:rFonts w:ascii="Calibri" w:hAnsi="Calibri" w:cs="Calibri"/>
                <w:color w:val="000000"/>
                <w:sz w:val="22"/>
                <w:szCs w:val="22"/>
              </w:rPr>
              <w:t>,'SAIC','BMW','Volvo')</w:t>
            </w:r>
          </w:p>
        </w:tc>
        <w:tc>
          <w:tcPr>
            <w:tcW w:w="646" w:type="dxa"/>
            <w:noWrap/>
            <w:hideMark/>
          </w:tcPr>
          <w:p w14:paraId="6A62F2EF"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610" w:type="dxa"/>
            <w:noWrap/>
            <w:hideMark/>
          </w:tcPr>
          <w:p w14:paraId="710EBBD9"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UNI</w:t>
            </w:r>
          </w:p>
        </w:tc>
        <w:tc>
          <w:tcPr>
            <w:tcW w:w="982" w:type="dxa"/>
            <w:noWrap/>
            <w:hideMark/>
          </w:tcPr>
          <w:p w14:paraId="5D496BCA"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821" w:type="dxa"/>
            <w:noWrap/>
            <w:hideMark/>
          </w:tcPr>
          <w:p w14:paraId="64B91D3D" w14:textId="77777777" w:rsidR="000A7BC7" w:rsidRDefault="000A7BC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C91A72" w14:paraId="0BEF5E94" w14:textId="77777777" w:rsidTr="00817FB8">
        <w:trPr>
          <w:cnfStyle w:val="000000100000" w:firstRow="0" w:lastRow="0" w:firstColumn="0" w:lastColumn="0" w:oddVBand="0" w:evenVBand="0" w:oddHBand="1" w:evenHBand="0" w:firstRowFirstColumn="0" w:firstRowLastColumn="0" w:lastRowFirstColumn="0" w:lastRowLastColumn="0"/>
          <w:trHeight w:val="112"/>
        </w:trPr>
        <w:tc>
          <w:tcPr>
            <w:cnfStyle w:val="001000000000" w:firstRow="0" w:lastRow="0" w:firstColumn="1" w:lastColumn="0" w:oddVBand="0" w:evenVBand="0" w:oddHBand="0" w:evenHBand="0" w:firstRowFirstColumn="0" w:firstRowLastColumn="0" w:lastRowFirstColumn="0" w:lastRowLastColumn="0"/>
            <w:tcW w:w="1762" w:type="dxa"/>
            <w:noWrap/>
            <w:hideMark/>
          </w:tcPr>
          <w:p w14:paraId="1E2A7B5D" w14:textId="77777777" w:rsidR="000A7BC7" w:rsidRDefault="000A7BC7">
            <w:pPr>
              <w:rPr>
                <w:rFonts w:ascii="Calibri" w:hAnsi="Calibri" w:cs="Calibri"/>
                <w:color w:val="000000"/>
                <w:sz w:val="22"/>
                <w:szCs w:val="22"/>
              </w:rPr>
            </w:pPr>
            <w:r>
              <w:rPr>
                <w:rFonts w:ascii="Calibri" w:hAnsi="Calibri" w:cs="Calibri"/>
                <w:color w:val="000000"/>
                <w:sz w:val="22"/>
                <w:szCs w:val="22"/>
              </w:rPr>
              <w:t>Brand_Country</w:t>
            </w:r>
          </w:p>
        </w:tc>
        <w:tc>
          <w:tcPr>
            <w:tcW w:w="4010" w:type="dxa"/>
            <w:hideMark/>
          </w:tcPr>
          <w:p w14:paraId="5ECB6EA8"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45)</w:t>
            </w:r>
          </w:p>
        </w:tc>
        <w:tc>
          <w:tcPr>
            <w:tcW w:w="646" w:type="dxa"/>
            <w:noWrap/>
            <w:hideMark/>
          </w:tcPr>
          <w:p w14:paraId="3D6114FF"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610" w:type="dxa"/>
            <w:noWrap/>
            <w:hideMark/>
          </w:tcPr>
          <w:p w14:paraId="506F5F0A"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982" w:type="dxa"/>
            <w:noWrap/>
            <w:hideMark/>
          </w:tcPr>
          <w:p w14:paraId="5B9DEBC1"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821" w:type="dxa"/>
            <w:noWrap/>
            <w:hideMark/>
          </w:tcPr>
          <w:p w14:paraId="546A453F" w14:textId="77777777" w:rsidR="000A7BC7" w:rsidRDefault="000A7BC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bl>
    <w:p w14:paraId="23213782" w14:textId="085C185A" w:rsidR="000A7BC7" w:rsidRDefault="00C91A72" w:rsidP="00C91A72">
      <w:pPr>
        <w:pStyle w:val="ListParagraph"/>
        <w:numPr>
          <w:ilvl w:val="0"/>
          <w:numId w:val="17"/>
        </w:numPr>
      </w:pPr>
      <w:r>
        <w:t>AutoNation</w:t>
      </w:r>
    </w:p>
    <w:tbl>
      <w:tblPr>
        <w:tblStyle w:val="PlainTable1"/>
        <w:tblW w:w="9798" w:type="dxa"/>
        <w:tblLayout w:type="fixed"/>
        <w:tblLook w:val="0000" w:firstRow="0" w:lastRow="0" w:firstColumn="0" w:lastColumn="0" w:noHBand="0" w:noVBand="0"/>
      </w:tblPr>
      <w:tblGrid>
        <w:gridCol w:w="1593"/>
        <w:gridCol w:w="1831"/>
        <w:gridCol w:w="1593"/>
        <w:gridCol w:w="1595"/>
        <w:gridCol w:w="1593"/>
        <w:gridCol w:w="1593"/>
      </w:tblGrid>
      <w:tr w:rsidR="00C91A72" w14:paraId="66D04A93" w14:textId="77777777" w:rsidTr="00817FB8">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593" w:type="dxa"/>
          </w:tcPr>
          <w:p w14:paraId="334C8EEE" w14:textId="77777777" w:rsidR="00C91A72" w:rsidRDefault="00C91A72">
            <w:pPr>
              <w:autoSpaceDE w:val="0"/>
              <w:autoSpaceDN w:val="0"/>
              <w:adjustRightInd w:val="0"/>
              <w:rPr>
                <w:rFonts w:ascii="Calibri" w:hAnsi="Calibri" w:cs="Calibri"/>
                <w:color w:val="000000"/>
                <w:sz w:val="22"/>
                <w:szCs w:val="22"/>
              </w:rPr>
            </w:pPr>
            <w:r>
              <w:rPr>
                <w:rFonts w:ascii="Calibri" w:hAnsi="Calibri" w:cs="Calibri"/>
                <w:color w:val="000000"/>
                <w:sz w:val="22"/>
                <w:szCs w:val="22"/>
              </w:rPr>
              <w:t>Field</w:t>
            </w:r>
          </w:p>
        </w:tc>
        <w:tc>
          <w:tcPr>
            <w:tcW w:w="1831" w:type="dxa"/>
          </w:tcPr>
          <w:p w14:paraId="1B1409F8" w14:textId="77777777" w:rsidR="00C91A72" w:rsidRDefault="00C91A7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cnfStyle w:val="000010000000" w:firstRow="0" w:lastRow="0" w:firstColumn="0" w:lastColumn="0" w:oddVBand="1" w:evenVBand="0" w:oddHBand="0" w:evenHBand="0" w:firstRowFirstColumn="0" w:firstRowLastColumn="0" w:lastRowFirstColumn="0" w:lastRowLastColumn="0"/>
            <w:tcW w:w="1593" w:type="dxa"/>
          </w:tcPr>
          <w:p w14:paraId="6ACF29D6" w14:textId="77777777" w:rsidR="00C91A72" w:rsidRDefault="00C91A72">
            <w:pPr>
              <w:autoSpaceDE w:val="0"/>
              <w:autoSpaceDN w:val="0"/>
              <w:adjustRightInd w:val="0"/>
              <w:rPr>
                <w:rFonts w:ascii="Calibri" w:hAnsi="Calibri" w:cs="Calibri"/>
                <w:color w:val="000000"/>
                <w:sz w:val="22"/>
                <w:szCs w:val="22"/>
              </w:rPr>
            </w:pPr>
            <w:r>
              <w:rPr>
                <w:rFonts w:ascii="Calibri" w:hAnsi="Calibri" w:cs="Calibri"/>
                <w:color w:val="000000"/>
                <w:sz w:val="22"/>
                <w:szCs w:val="22"/>
              </w:rPr>
              <w:t>Null</w:t>
            </w:r>
          </w:p>
        </w:tc>
        <w:tc>
          <w:tcPr>
            <w:tcW w:w="1595" w:type="dxa"/>
          </w:tcPr>
          <w:p w14:paraId="2884E02B" w14:textId="77777777" w:rsidR="00C91A72" w:rsidRDefault="00C91A7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cnfStyle w:val="000010000000" w:firstRow="0" w:lastRow="0" w:firstColumn="0" w:lastColumn="0" w:oddVBand="1" w:evenVBand="0" w:oddHBand="0" w:evenHBand="0" w:firstRowFirstColumn="0" w:firstRowLastColumn="0" w:lastRowFirstColumn="0" w:lastRowLastColumn="0"/>
            <w:tcW w:w="1593" w:type="dxa"/>
          </w:tcPr>
          <w:p w14:paraId="0C989AFB" w14:textId="77777777" w:rsidR="00C91A72" w:rsidRDefault="00C91A72">
            <w:pPr>
              <w:autoSpaceDE w:val="0"/>
              <w:autoSpaceDN w:val="0"/>
              <w:adjustRightInd w:val="0"/>
              <w:rPr>
                <w:rFonts w:ascii="Calibri" w:hAnsi="Calibri" w:cs="Calibri"/>
                <w:color w:val="000000"/>
                <w:sz w:val="22"/>
                <w:szCs w:val="22"/>
              </w:rPr>
            </w:pPr>
            <w:r>
              <w:rPr>
                <w:rFonts w:ascii="Calibri" w:hAnsi="Calibri" w:cs="Calibri"/>
                <w:color w:val="000000"/>
                <w:sz w:val="22"/>
                <w:szCs w:val="22"/>
              </w:rPr>
              <w:t>Default</w:t>
            </w:r>
          </w:p>
        </w:tc>
        <w:tc>
          <w:tcPr>
            <w:tcW w:w="1593" w:type="dxa"/>
          </w:tcPr>
          <w:p w14:paraId="557E3BFD" w14:textId="77777777" w:rsidR="00C91A72" w:rsidRDefault="00C91A7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C91A72" w14:paraId="546CCE98" w14:textId="77777777" w:rsidTr="00817FB8">
        <w:trPr>
          <w:trHeight w:val="264"/>
        </w:trPr>
        <w:tc>
          <w:tcPr>
            <w:cnfStyle w:val="000010000000" w:firstRow="0" w:lastRow="0" w:firstColumn="0" w:lastColumn="0" w:oddVBand="1" w:evenVBand="0" w:oddHBand="0" w:evenHBand="0" w:firstRowFirstColumn="0" w:firstRowLastColumn="0" w:lastRowFirstColumn="0" w:lastRowLastColumn="0"/>
            <w:tcW w:w="1593" w:type="dxa"/>
          </w:tcPr>
          <w:p w14:paraId="5FC9D84B" w14:textId="77777777" w:rsidR="00C91A72" w:rsidRDefault="00C91A72">
            <w:pPr>
              <w:autoSpaceDE w:val="0"/>
              <w:autoSpaceDN w:val="0"/>
              <w:adjustRightInd w:val="0"/>
              <w:rPr>
                <w:rFonts w:ascii="Calibri" w:hAnsi="Calibri" w:cs="Calibri"/>
                <w:color w:val="000000"/>
                <w:sz w:val="22"/>
                <w:szCs w:val="22"/>
              </w:rPr>
            </w:pPr>
            <w:r>
              <w:rPr>
                <w:rFonts w:ascii="Calibri" w:hAnsi="Calibri" w:cs="Calibri"/>
                <w:color w:val="000000"/>
                <w:sz w:val="22"/>
                <w:szCs w:val="22"/>
              </w:rPr>
              <w:t>Buisness_ID</w:t>
            </w:r>
          </w:p>
        </w:tc>
        <w:tc>
          <w:tcPr>
            <w:tcW w:w="1831" w:type="dxa"/>
          </w:tcPr>
          <w:p w14:paraId="5D7BAEDA" w14:textId="77777777" w:rsidR="00C91A72" w:rsidRDefault="00C91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cnfStyle w:val="000010000000" w:firstRow="0" w:lastRow="0" w:firstColumn="0" w:lastColumn="0" w:oddVBand="1" w:evenVBand="0" w:oddHBand="0" w:evenHBand="0" w:firstRowFirstColumn="0" w:firstRowLastColumn="0" w:lastRowFirstColumn="0" w:lastRowLastColumn="0"/>
            <w:tcW w:w="1593" w:type="dxa"/>
          </w:tcPr>
          <w:p w14:paraId="6CEFD9D4" w14:textId="77777777" w:rsidR="00C91A72" w:rsidRDefault="00C91A72">
            <w:pPr>
              <w:autoSpaceDE w:val="0"/>
              <w:autoSpaceDN w:val="0"/>
              <w:adjustRightInd w:val="0"/>
              <w:rPr>
                <w:rFonts w:ascii="Calibri" w:hAnsi="Calibri" w:cs="Calibri"/>
                <w:color w:val="000000"/>
                <w:sz w:val="22"/>
                <w:szCs w:val="22"/>
              </w:rPr>
            </w:pPr>
            <w:r>
              <w:rPr>
                <w:rFonts w:ascii="Calibri" w:hAnsi="Calibri" w:cs="Calibri"/>
                <w:color w:val="000000"/>
                <w:sz w:val="22"/>
                <w:szCs w:val="22"/>
              </w:rPr>
              <w:t>NO</w:t>
            </w:r>
          </w:p>
        </w:tc>
        <w:tc>
          <w:tcPr>
            <w:tcW w:w="1595" w:type="dxa"/>
          </w:tcPr>
          <w:p w14:paraId="488484CA" w14:textId="77777777" w:rsidR="00C91A72" w:rsidRDefault="00C91A7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cnfStyle w:val="000010000000" w:firstRow="0" w:lastRow="0" w:firstColumn="0" w:lastColumn="0" w:oddVBand="1" w:evenVBand="0" w:oddHBand="0" w:evenHBand="0" w:firstRowFirstColumn="0" w:firstRowLastColumn="0" w:lastRowFirstColumn="0" w:lastRowLastColumn="0"/>
            <w:tcW w:w="1593" w:type="dxa"/>
          </w:tcPr>
          <w:p w14:paraId="1EE70D14" w14:textId="77777777" w:rsidR="00C91A72" w:rsidRDefault="00C91A72">
            <w:pPr>
              <w:autoSpaceDE w:val="0"/>
              <w:autoSpaceDN w:val="0"/>
              <w:adjustRightInd w:val="0"/>
              <w:rPr>
                <w:rFonts w:ascii="Calibri" w:hAnsi="Calibri" w:cs="Calibri"/>
                <w:color w:val="000000"/>
                <w:sz w:val="22"/>
                <w:szCs w:val="22"/>
              </w:rPr>
            </w:pPr>
            <w:r>
              <w:rPr>
                <w:rFonts w:ascii="Calibri" w:hAnsi="Calibri" w:cs="Calibri"/>
                <w:color w:val="000000"/>
                <w:sz w:val="22"/>
                <w:szCs w:val="22"/>
              </w:rPr>
              <w:t>NULL</w:t>
            </w:r>
          </w:p>
        </w:tc>
        <w:tc>
          <w:tcPr>
            <w:tcW w:w="1593" w:type="dxa"/>
          </w:tcPr>
          <w:p w14:paraId="20ED8DFC" w14:textId="77777777" w:rsidR="00C91A72" w:rsidRDefault="00C91A72">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C91A72" w14:paraId="71CBC7C3" w14:textId="77777777" w:rsidTr="00817FB8">
        <w:trPr>
          <w:cnfStyle w:val="000000100000" w:firstRow="0" w:lastRow="0" w:firstColumn="0" w:lastColumn="0" w:oddVBand="0" w:evenVBand="0" w:oddHBand="1" w:evenHBand="0" w:firstRowFirstColumn="0" w:firstRowLastColumn="0" w:lastRowFirstColumn="0" w:lastRowLastColumn="0"/>
          <w:trHeight w:val="264"/>
        </w:trPr>
        <w:tc>
          <w:tcPr>
            <w:cnfStyle w:val="000010000000" w:firstRow="0" w:lastRow="0" w:firstColumn="0" w:lastColumn="0" w:oddVBand="1" w:evenVBand="0" w:oddHBand="0" w:evenHBand="0" w:firstRowFirstColumn="0" w:firstRowLastColumn="0" w:lastRowFirstColumn="0" w:lastRowLastColumn="0"/>
            <w:tcW w:w="1593" w:type="dxa"/>
          </w:tcPr>
          <w:p w14:paraId="6D3E7316" w14:textId="77777777" w:rsidR="00C91A72" w:rsidRDefault="00C91A72">
            <w:pPr>
              <w:autoSpaceDE w:val="0"/>
              <w:autoSpaceDN w:val="0"/>
              <w:adjustRightInd w:val="0"/>
              <w:rPr>
                <w:rFonts w:ascii="Calibri" w:hAnsi="Calibri" w:cs="Calibri"/>
                <w:color w:val="000000"/>
                <w:sz w:val="22"/>
                <w:szCs w:val="22"/>
              </w:rPr>
            </w:pPr>
            <w:r>
              <w:rPr>
                <w:rFonts w:ascii="Calibri" w:hAnsi="Calibri" w:cs="Calibri"/>
                <w:color w:val="000000"/>
                <w:sz w:val="22"/>
                <w:szCs w:val="22"/>
              </w:rPr>
              <w:t>AutoNation_PhoneNumber</w:t>
            </w:r>
          </w:p>
        </w:tc>
        <w:tc>
          <w:tcPr>
            <w:tcW w:w="1831" w:type="dxa"/>
          </w:tcPr>
          <w:p w14:paraId="0FD1F2FB" w14:textId="77777777" w:rsidR="00C91A72" w:rsidRDefault="00C91A7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13)</w:t>
            </w:r>
          </w:p>
        </w:tc>
        <w:tc>
          <w:tcPr>
            <w:cnfStyle w:val="000010000000" w:firstRow="0" w:lastRow="0" w:firstColumn="0" w:lastColumn="0" w:oddVBand="1" w:evenVBand="0" w:oddHBand="0" w:evenHBand="0" w:firstRowFirstColumn="0" w:firstRowLastColumn="0" w:lastRowFirstColumn="0" w:lastRowLastColumn="0"/>
            <w:tcW w:w="1593" w:type="dxa"/>
          </w:tcPr>
          <w:p w14:paraId="04632E86" w14:textId="77777777" w:rsidR="00C91A72" w:rsidRDefault="00C91A72">
            <w:pPr>
              <w:autoSpaceDE w:val="0"/>
              <w:autoSpaceDN w:val="0"/>
              <w:adjustRightInd w:val="0"/>
              <w:rPr>
                <w:rFonts w:ascii="Calibri" w:hAnsi="Calibri" w:cs="Calibri"/>
                <w:color w:val="000000"/>
                <w:sz w:val="22"/>
                <w:szCs w:val="22"/>
              </w:rPr>
            </w:pPr>
            <w:r>
              <w:rPr>
                <w:rFonts w:ascii="Calibri" w:hAnsi="Calibri" w:cs="Calibri"/>
                <w:color w:val="000000"/>
                <w:sz w:val="22"/>
                <w:szCs w:val="22"/>
              </w:rPr>
              <w:t>NO</w:t>
            </w:r>
          </w:p>
        </w:tc>
        <w:tc>
          <w:tcPr>
            <w:tcW w:w="1595" w:type="dxa"/>
          </w:tcPr>
          <w:p w14:paraId="6BFC8C04" w14:textId="77777777" w:rsidR="00C91A72" w:rsidRDefault="00C91A72">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UNI</w:t>
            </w:r>
          </w:p>
        </w:tc>
        <w:tc>
          <w:tcPr>
            <w:cnfStyle w:val="000010000000" w:firstRow="0" w:lastRow="0" w:firstColumn="0" w:lastColumn="0" w:oddVBand="1" w:evenVBand="0" w:oddHBand="0" w:evenHBand="0" w:firstRowFirstColumn="0" w:firstRowLastColumn="0" w:lastRowFirstColumn="0" w:lastRowLastColumn="0"/>
            <w:tcW w:w="1593" w:type="dxa"/>
          </w:tcPr>
          <w:p w14:paraId="52945E47" w14:textId="77777777" w:rsidR="00C91A72" w:rsidRDefault="00C91A72">
            <w:pPr>
              <w:autoSpaceDE w:val="0"/>
              <w:autoSpaceDN w:val="0"/>
              <w:adjustRightInd w:val="0"/>
              <w:rPr>
                <w:rFonts w:ascii="Calibri" w:hAnsi="Calibri" w:cs="Calibri"/>
                <w:color w:val="000000"/>
                <w:sz w:val="22"/>
                <w:szCs w:val="22"/>
              </w:rPr>
            </w:pPr>
            <w:r>
              <w:rPr>
                <w:rFonts w:ascii="Calibri" w:hAnsi="Calibri" w:cs="Calibri"/>
                <w:color w:val="000000"/>
                <w:sz w:val="22"/>
                <w:szCs w:val="22"/>
              </w:rPr>
              <w:t>NULL</w:t>
            </w:r>
          </w:p>
        </w:tc>
        <w:tc>
          <w:tcPr>
            <w:tcW w:w="1593" w:type="dxa"/>
          </w:tcPr>
          <w:p w14:paraId="20F1A821" w14:textId="77777777" w:rsidR="00C91A72" w:rsidRDefault="00C91A72">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bl>
    <w:p w14:paraId="501EFC1A" w14:textId="4CFD96BE" w:rsidR="00C91A72" w:rsidRDefault="00C91A72" w:rsidP="00C91A72">
      <w:pPr>
        <w:pStyle w:val="ListParagraph"/>
        <w:numPr>
          <w:ilvl w:val="0"/>
          <w:numId w:val="17"/>
        </w:numPr>
      </w:pPr>
      <w:r>
        <w:t>Customer</w:t>
      </w:r>
    </w:p>
    <w:tbl>
      <w:tblPr>
        <w:tblStyle w:val="PlainTable1"/>
        <w:tblW w:w="9770" w:type="dxa"/>
        <w:tblLook w:val="04A0" w:firstRow="1" w:lastRow="0" w:firstColumn="1" w:lastColumn="0" w:noHBand="0" w:noVBand="1"/>
      </w:tblPr>
      <w:tblGrid>
        <w:gridCol w:w="2604"/>
        <w:gridCol w:w="1543"/>
        <w:gridCol w:w="1190"/>
        <w:gridCol w:w="1190"/>
        <w:gridCol w:w="1190"/>
        <w:gridCol w:w="2053"/>
      </w:tblGrid>
      <w:tr w:rsidR="00C91A72" w14:paraId="050657C1" w14:textId="77777777" w:rsidTr="00817FB8">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604" w:type="dxa"/>
            <w:noWrap/>
            <w:hideMark/>
          </w:tcPr>
          <w:p w14:paraId="0DD5BAB7" w14:textId="77777777" w:rsidR="00C91A72" w:rsidRDefault="00C91A72">
            <w:pPr>
              <w:rPr>
                <w:rFonts w:ascii="Calibri" w:hAnsi="Calibri" w:cs="Calibri"/>
                <w:color w:val="000000"/>
                <w:sz w:val="22"/>
                <w:szCs w:val="22"/>
              </w:rPr>
            </w:pPr>
            <w:r>
              <w:rPr>
                <w:rFonts w:ascii="Calibri" w:hAnsi="Calibri" w:cs="Calibri"/>
                <w:color w:val="000000"/>
                <w:sz w:val="22"/>
                <w:szCs w:val="22"/>
              </w:rPr>
              <w:t>Field</w:t>
            </w:r>
          </w:p>
        </w:tc>
        <w:tc>
          <w:tcPr>
            <w:tcW w:w="1543" w:type="dxa"/>
            <w:noWrap/>
            <w:hideMark/>
          </w:tcPr>
          <w:p w14:paraId="5B68BB9F"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1190" w:type="dxa"/>
            <w:noWrap/>
            <w:hideMark/>
          </w:tcPr>
          <w:p w14:paraId="5BF2A4FE"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190" w:type="dxa"/>
            <w:noWrap/>
            <w:hideMark/>
          </w:tcPr>
          <w:p w14:paraId="06B08323"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1190" w:type="dxa"/>
            <w:noWrap/>
            <w:hideMark/>
          </w:tcPr>
          <w:p w14:paraId="3CA3878B"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2053" w:type="dxa"/>
            <w:noWrap/>
            <w:hideMark/>
          </w:tcPr>
          <w:p w14:paraId="6893B151"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C91A72" w14:paraId="0164D726" w14:textId="77777777" w:rsidTr="00817FB8">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604" w:type="dxa"/>
            <w:noWrap/>
            <w:hideMark/>
          </w:tcPr>
          <w:p w14:paraId="5F614D18" w14:textId="77777777" w:rsidR="00C91A72" w:rsidRDefault="00C91A72">
            <w:pPr>
              <w:rPr>
                <w:rFonts w:ascii="Calibri" w:hAnsi="Calibri" w:cs="Calibri"/>
                <w:color w:val="000000"/>
                <w:sz w:val="22"/>
                <w:szCs w:val="22"/>
              </w:rPr>
            </w:pPr>
            <w:r>
              <w:rPr>
                <w:rFonts w:ascii="Calibri" w:hAnsi="Calibri" w:cs="Calibri"/>
                <w:color w:val="000000"/>
                <w:sz w:val="22"/>
                <w:szCs w:val="22"/>
              </w:rPr>
              <w:t>Customer_ID</w:t>
            </w:r>
          </w:p>
        </w:tc>
        <w:tc>
          <w:tcPr>
            <w:tcW w:w="1543" w:type="dxa"/>
            <w:noWrap/>
            <w:hideMark/>
          </w:tcPr>
          <w:p w14:paraId="32D78496"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90" w:type="dxa"/>
            <w:noWrap/>
            <w:hideMark/>
          </w:tcPr>
          <w:p w14:paraId="1106336E"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90" w:type="dxa"/>
            <w:noWrap/>
            <w:hideMark/>
          </w:tcPr>
          <w:p w14:paraId="35EFBAA2"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1190" w:type="dxa"/>
            <w:noWrap/>
            <w:hideMark/>
          </w:tcPr>
          <w:p w14:paraId="48D7B11E"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53" w:type="dxa"/>
            <w:noWrap/>
            <w:hideMark/>
          </w:tcPr>
          <w:p w14:paraId="15B2A4B1"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C91A72" w14:paraId="754F7A31" w14:textId="77777777" w:rsidTr="00817FB8">
        <w:trPr>
          <w:trHeight w:val="273"/>
        </w:trPr>
        <w:tc>
          <w:tcPr>
            <w:cnfStyle w:val="001000000000" w:firstRow="0" w:lastRow="0" w:firstColumn="1" w:lastColumn="0" w:oddVBand="0" w:evenVBand="0" w:oddHBand="0" w:evenHBand="0" w:firstRowFirstColumn="0" w:firstRowLastColumn="0" w:lastRowFirstColumn="0" w:lastRowLastColumn="0"/>
            <w:tcW w:w="2604" w:type="dxa"/>
            <w:noWrap/>
            <w:hideMark/>
          </w:tcPr>
          <w:p w14:paraId="149E6CCD" w14:textId="77777777" w:rsidR="00C91A72" w:rsidRDefault="00C91A72">
            <w:pPr>
              <w:rPr>
                <w:rFonts w:ascii="Calibri" w:hAnsi="Calibri" w:cs="Calibri"/>
                <w:color w:val="000000"/>
                <w:sz w:val="22"/>
                <w:szCs w:val="22"/>
              </w:rPr>
            </w:pPr>
            <w:r>
              <w:rPr>
                <w:rFonts w:ascii="Calibri" w:hAnsi="Calibri" w:cs="Calibri"/>
                <w:color w:val="000000"/>
                <w:sz w:val="22"/>
                <w:szCs w:val="22"/>
              </w:rPr>
              <w:t>Customer_FNAME</w:t>
            </w:r>
          </w:p>
        </w:tc>
        <w:tc>
          <w:tcPr>
            <w:tcW w:w="1543" w:type="dxa"/>
            <w:noWrap/>
            <w:hideMark/>
          </w:tcPr>
          <w:p w14:paraId="1CC0BD75"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45)</w:t>
            </w:r>
          </w:p>
        </w:tc>
        <w:tc>
          <w:tcPr>
            <w:tcW w:w="1190" w:type="dxa"/>
            <w:noWrap/>
            <w:hideMark/>
          </w:tcPr>
          <w:p w14:paraId="2930ED56"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90" w:type="dxa"/>
            <w:noWrap/>
            <w:hideMark/>
          </w:tcPr>
          <w:p w14:paraId="550DC46F"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1190" w:type="dxa"/>
            <w:noWrap/>
            <w:hideMark/>
          </w:tcPr>
          <w:p w14:paraId="0C35C3C3"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53" w:type="dxa"/>
            <w:noWrap/>
            <w:hideMark/>
          </w:tcPr>
          <w:p w14:paraId="05A3BB27"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C91A72" w14:paraId="6BB6844A" w14:textId="77777777" w:rsidTr="00817FB8">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604" w:type="dxa"/>
            <w:noWrap/>
            <w:hideMark/>
          </w:tcPr>
          <w:p w14:paraId="050F9E65" w14:textId="77777777" w:rsidR="00C91A72" w:rsidRDefault="00C91A72">
            <w:pPr>
              <w:rPr>
                <w:rFonts w:ascii="Calibri" w:hAnsi="Calibri" w:cs="Calibri"/>
                <w:color w:val="000000"/>
                <w:sz w:val="22"/>
                <w:szCs w:val="22"/>
              </w:rPr>
            </w:pPr>
            <w:r>
              <w:rPr>
                <w:rFonts w:ascii="Calibri" w:hAnsi="Calibri" w:cs="Calibri"/>
                <w:color w:val="000000"/>
                <w:sz w:val="22"/>
                <w:szCs w:val="22"/>
              </w:rPr>
              <w:t>Customer_LNAME</w:t>
            </w:r>
          </w:p>
        </w:tc>
        <w:tc>
          <w:tcPr>
            <w:tcW w:w="1543" w:type="dxa"/>
            <w:noWrap/>
            <w:hideMark/>
          </w:tcPr>
          <w:p w14:paraId="433C2E15"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45)</w:t>
            </w:r>
          </w:p>
        </w:tc>
        <w:tc>
          <w:tcPr>
            <w:tcW w:w="1190" w:type="dxa"/>
            <w:noWrap/>
            <w:hideMark/>
          </w:tcPr>
          <w:p w14:paraId="76C0A79A"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90" w:type="dxa"/>
            <w:noWrap/>
            <w:hideMark/>
          </w:tcPr>
          <w:p w14:paraId="57EAC631"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1190" w:type="dxa"/>
            <w:noWrap/>
            <w:hideMark/>
          </w:tcPr>
          <w:p w14:paraId="64C21A65"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53" w:type="dxa"/>
            <w:noWrap/>
            <w:hideMark/>
          </w:tcPr>
          <w:p w14:paraId="057B714F"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C91A72" w14:paraId="016FC44B" w14:textId="77777777" w:rsidTr="00817FB8">
        <w:trPr>
          <w:trHeight w:val="273"/>
        </w:trPr>
        <w:tc>
          <w:tcPr>
            <w:cnfStyle w:val="001000000000" w:firstRow="0" w:lastRow="0" w:firstColumn="1" w:lastColumn="0" w:oddVBand="0" w:evenVBand="0" w:oddHBand="0" w:evenHBand="0" w:firstRowFirstColumn="0" w:firstRowLastColumn="0" w:lastRowFirstColumn="0" w:lastRowLastColumn="0"/>
            <w:tcW w:w="2604" w:type="dxa"/>
            <w:noWrap/>
            <w:hideMark/>
          </w:tcPr>
          <w:p w14:paraId="53FE0B9C" w14:textId="77777777" w:rsidR="00C91A72" w:rsidRDefault="00C91A72">
            <w:pPr>
              <w:rPr>
                <w:rFonts w:ascii="Calibri" w:hAnsi="Calibri" w:cs="Calibri"/>
                <w:color w:val="000000"/>
                <w:sz w:val="22"/>
                <w:szCs w:val="22"/>
              </w:rPr>
            </w:pPr>
            <w:r>
              <w:rPr>
                <w:rFonts w:ascii="Calibri" w:hAnsi="Calibri" w:cs="Calibri"/>
                <w:color w:val="000000"/>
                <w:sz w:val="22"/>
                <w:szCs w:val="22"/>
              </w:rPr>
              <w:t>Customer_PH</w:t>
            </w:r>
          </w:p>
        </w:tc>
        <w:tc>
          <w:tcPr>
            <w:tcW w:w="1543" w:type="dxa"/>
            <w:noWrap/>
            <w:hideMark/>
          </w:tcPr>
          <w:p w14:paraId="54103BE8"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13)</w:t>
            </w:r>
          </w:p>
        </w:tc>
        <w:tc>
          <w:tcPr>
            <w:tcW w:w="1190" w:type="dxa"/>
            <w:noWrap/>
            <w:hideMark/>
          </w:tcPr>
          <w:p w14:paraId="0DD72420"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90" w:type="dxa"/>
            <w:noWrap/>
            <w:hideMark/>
          </w:tcPr>
          <w:p w14:paraId="1191A83C"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UNI</w:t>
            </w:r>
          </w:p>
        </w:tc>
        <w:tc>
          <w:tcPr>
            <w:tcW w:w="1190" w:type="dxa"/>
            <w:noWrap/>
            <w:hideMark/>
          </w:tcPr>
          <w:p w14:paraId="1BEFB9A6"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53" w:type="dxa"/>
            <w:noWrap/>
            <w:hideMark/>
          </w:tcPr>
          <w:p w14:paraId="56B1E374"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C91A72" w14:paraId="521B11B0" w14:textId="77777777" w:rsidTr="00817FB8">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604" w:type="dxa"/>
            <w:noWrap/>
            <w:hideMark/>
          </w:tcPr>
          <w:p w14:paraId="37CA1AFB" w14:textId="77777777" w:rsidR="00C91A72" w:rsidRDefault="00C91A72">
            <w:pPr>
              <w:rPr>
                <w:rFonts w:ascii="Calibri" w:hAnsi="Calibri" w:cs="Calibri"/>
                <w:color w:val="000000"/>
                <w:sz w:val="22"/>
                <w:szCs w:val="22"/>
              </w:rPr>
            </w:pPr>
            <w:r>
              <w:rPr>
                <w:rFonts w:ascii="Calibri" w:hAnsi="Calibri" w:cs="Calibri"/>
                <w:color w:val="000000"/>
                <w:sz w:val="22"/>
                <w:szCs w:val="22"/>
              </w:rPr>
              <w:t>Address_Address_ID</w:t>
            </w:r>
          </w:p>
        </w:tc>
        <w:tc>
          <w:tcPr>
            <w:tcW w:w="1543" w:type="dxa"/>
            <w:noWrap/>
            <w:hideMark/>
          </w:tcPr>
          <w:p w14:paraId="5F79EFB1"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90" w:type="dxa"/>
            <w:noWrap/>
            <w:hideMark/>
          </w:tcPr>
          <w:p w14:paraId="63ED3CCE"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90" w:type="dxa"/>
            <w:noWrap/>
            <w:hideMark/>
          </w:tcPr>
          <w:p w14:paraId="1F428D12"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190" w:type="dxa"/>
            <w:noWrap/>
            <w:hideMark/>
          </w:tcPr>
          <w:p w14:paraId="572AA409"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53" w:type="dxa"/>
            <w:noWrap/>
            <w:hideMark/>
          </w:tcPr>
          <w:p w14:paraId="19E3C576"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bl>
    <w:p w14:paraId="378CD0B7" w14:textId="2535DE45" w:rsidR="00C91A72" w:rsidRDefault="00C91A72" w:rsidP="00C91A72">
      <w:pPr>
        <w:pStyle w:val="ListParagraph"/>
        <w:numPr>
          <w:ilvl w:val="0"/>
          <w:numId w:val="17"/>
        </w:numPr>
      </w:pPr>
      <w:r>
        <w:t>Dealership</w:t>
      </w:r>
    </w:p>
    <w:tbl>
      <w:tblPr>
        <w:tblStyle w:val="PlainTable1"/>
        <w:tblW w:w="9744" w:type="dxa"/>
        <w:tblLook w:val="04A0" w:firstRow="1" w:lastRow="0" w:firstColumn="1" w:lastColumn="0" w:noHBand="0" w:noVBand="1"/>
      </w:tblPr>
      <w:tblGrid>
        <w:gridCol w:w="2932"/>
        <w:gridCol w:w="1467"/>
        <w:gridCol w:w="1131"/>
        <w:gridCol w:w="1131"/>
        <w:gridCol w:w="1131"/>
        <w:gridCol w:w="1952"/>
      </w:tblGrid>
      <w:tr w:rsidR="00C91A72" w14:paraId="76D4E705" w14:textId="77777777" w:rsidTr="00817FB8">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32" w:type="dxa"/>
            <w:noWrap/>
            <w:hideMark/>
          </w:tcPr>
          <w:p w14:paraId="1CDBC702" w14:textId="77777777" w:rsidR="00C91A72" w:rsidRDefault="00C91A72">
            <w:pPr>
              <w:rPr>
                <w:rFonts w:ascii="Calibri" w:hAnsi="Calibri" w:cs="Calibri"/>
                <w:color w:val="000000"/>
                <w:sz w:val="22"/>
                <w:szCs w:val="22"/>
              </w:rPr>
            </w:pPr>
            <w:r>
              <w:rPr>
                <w:rFonts w:ascii="Calibri" w:hAnsi="Calibri" w:cs="Calibri"/>
                <w:color w:val="000000"/>
                <w:sz w:val="22"/>
                <w:szCs w:val="22"/>
              </w:rPr>
              <w:t>Field</w:t>
            </w:r>
          </w:p>
        </w:tc>
        <w:tc>
          <w:tcPr>
            <w:tcW w:w="1467" w:type="dxa"/>
            <w:noWrap/>
            <w:hideMark/>
          </w:tcPr>
          <w:p w14:paraId="366E4C1A"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1131" w:type="dxa"/>
            <w:noWrap/>
            <w:hideMark/>
          </w:tcPr>
          <w:p w14:paraId="406A5A03"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131" w:type="dxa"/>
            <w:noWrap/>
            <w:hideMark/>
          </w:tcPr>
          <w:p w14:paraId="4B0BF364"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1131" w:type="dxa"/>
            <w:noWrap/>
            <w:hideMark/>
          </w:tcPr>
          <w:p w14:paraId="2485160D"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952" w:type="dxa"/>
            <w:noWrap/>
            <w:hideMark/>
          </w:tcPr>
          <w:p w14:paraId="20ABB895" w14:textId="77777777" w:rsidR="00C91A72" w:rsidRDefault="00C91A72">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C91A72" w14:paraId="3A5D7C6A" w14:textId="77777777" w:rsidTr="00817FB8">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32" w:type="dxa"/>
            <w:noWrap/>
            <w:hideMark/>
          </w:tcPr>
          <w:p w14:paraId="60AFA22D" w14:textId="77777777" w:rsidR="00C91A72" w:rsidRDefault="00C91A72">
            <w:pPr>
              <w:rPr>
                <w:rFonts w:ascii="Calibri" w:hAnsi="Calibri" w:cs="Calibri"/>
                <w:color w:val="000000"/>
                <w:sz w:val="22"/>
                <w:szCs w:val="22"/>
              </w:rPr>
            </w:pPr>
            <w:r>
              <w:rPr>
                <w:rFonts w:ascii="Calibri" w:hAnsi="Calibri" w:cs="Calibri"/>
                <w:color w:val="000000"/>
                <w:sz w:val="22"/>
                <w:szCs w:val="22"/>
              </w:rPr>
              <w:t>DealerShip_ID</w:t>
            </w:r>
          </w:p>
        </w:tc>
        <w:tc>
          <w:tcPr>
            <w:tcW w:w="1467" w:type="dxa"/>
            <w:noWrap/>
            <w:hideMark/>
          </w:tcPr>
          <w:p w14:paraId="4CED7FD3"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31" w:type="dxa"/>
            <w:noWrap/>
            <w:hideMark/>
          </w:tcPr>
          <w:p w14:paraId="4E4D9592"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31" w:type="dxa"/>
            <w:noWrap/>
            <w:hideMark/>
          </w:tcPr>
          <w:p w14:paraId="116FECAA"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1131" w:type="dxa"/>
            <w:noWrap/>
            <w:hideMark/>
          </w:tcPr>
          <w:p w14:paraId="0DD6FB72"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52" w:type="dxa"/>
            <w:noWrap/>
            <w:hideMark/>
          </w:tcPr>
          <w:p w14:paraId="0B78F50C"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C91A72" w14:paraId="62C3CE5E" w14:textId="77777777" w:rsidTr="00817FB8">
        <w:trPr>
          <w:trHeight w:val="302"/>
        </w:trPr>
        <w:tc>
          <w:tcPr>
            <w:cnfStyle w:val="001000000000" w:firstRow="0" w:lastRow="0" w:firstColumn="1" w:lastColumn="0" w:oddVBand="0" w:evenVBand="0" w:oddHBand="0" w:evenHBand="0" w:firstRowFirstColumn="0" w:firstRowLastColumn="0" w:lastRowFirstColumn="0" w:lastRowLastColumn="0"/>
            <w:tcW w:w="2932" w:type="dxa"/>
            <w:noWrap/>
            <w:hideMark/>
          </w:tcPr>
          <w:p w14:paraId="2F7ACB0C" w14:textId="77777777" w:rsidR="00C91A72" w:rsidRDefault="00C91A72">
            <w:pPr>
              <w:rPr>
                <w:rFonts w:ascii="Calibri" w:hAnsi="Calibri" w:cs="Calibri"/>
                <w:color w:val="000000"/>
                <w:sz w:val="22"/>
                <w:szCs w:val="22"/>
              </w:rPr>
            </w:pPr>
            <w:r>
              <w:rPr>
                <w:rFonts w:ascii="Calibri" w:hAnsi="Calibri" w:cs="Calibri"/>
                <w:color w:val="000000"/>
                <w:sz w:val="22"/>
                <w:szCs w:val="22"/>
              </w:rPr>
              <w:t>DealerShip_Ph</w:t>
            </w:r>
          </w:p>
        </w:tc>
        <w:tc>
          <w:tcPr>
            <w:tcW w:w="1467" w:type="dxa"/>
            <w:noWrap/>
            <w:hideMark/>
          </w:tcPr>
          <w:p w14:paraId="14CC4B5A"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13)</w:t>
            </w:r>
          </w:p>
        </w:tc>
        <w:tc>
          <w:tcPr>
            <w:tcW w:w="1131" w:type="dxa"/>
            <w:noWrap/>
            <w:hideMark/>
          </w:tcPr>
          <w:p w14:paraId="7C7373D0"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31" w:type="dxa"/>
            <w:noWrap/>
            <w:hideMark/>
          </w:tcPr>
          <w:p w14:paraId="742EF4A3"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UNI</w:t>
            </w:r>
          </w:p>
        </w:tc>
        <w:tc>
          <w:tcPr>
            <w:tcW w:w="1131" w:type="dxa"/>
            <w:noWrap/>
            <w:hideMark/>
          </w:tcPr>
          <w:p w14:paraId="486BF7A4"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52" w:type="dxa"/>
            <w:noWrap/>
            <w:hideMark/>
          </w:tcPr>
          <w:p w14:paraId="7108341A"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C91A72" w14:paraId="373F007D" w14:textId="77777777" w:rsidTr="00817FB8">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32" w:type="dxa"/>
            <w:noWrap/>
            <w:hideMark/>
          </w:tcPr>
          <w:p w14:paraId="0CD0CEFB" w14:textId="77777777" w:rsidR="00C91A72" w:rsidRDefault="00C91A72">
            <w:pPr>
              <w:rPr>
                <w:rFonts w:ascii="Calibri" w:hAnsi="Calibri" w:cs="Calibri"/>
                <w:color w:val="000000"/>
                <w:sz w:val="22"/>
                <w:szCs w:val="22"/>
              </w:rPr>
            </w:pPr>
            <w:r>
              <w:rPr>
                <w:rFonts w:ascii="Calibri" w:hAnsi="Calibri" w:cs="Calibri"/>
                <w:color w:val="000000"/>
                <w:sz w:val="22"/>
                <w:szCs w:val="22"/>
              </w:rPr>
              <w:t>DealerShip_Name</w:t>
            </w:r>
          </w:p>
        </w:tc>
        <w:tc>
          <w:tcPr>
            <w:tcW w:w="1467" w:type="dxa"/>
            <w:noWrap/>
            <w:hideMark/>
          </w:tcPr>
          <w:p w14:paraId="41A13D10"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45)</w:t>
            </w:r>
          </w:p>
        </w:tc>
        <w:tc>
          <w:tcPr>
            <w:tcW w:w="1131" w:type="dxa"/>
            <w:noWrap/>
            <w:hideMark/>
          </w:tcPr>
          <w:p w14:paraId="61B06C65"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31" w:type="dxa"/>
            <w:noWrap/>
            <w:hideMark/>
          </w:tcPr>
          <w:p w14:paraId="483B59E0"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1131" w:type="dxa"/>
            <w:noWrap/>
            <w:hideMark/>
          </w:tcPr>
          <w:p w14:paraId="27F3B188"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52" w:type="dxa"/>
            <w:noWrap/>
            <w:hideMark/>
          </w:tcPr>
          <w:p w14:paraId="4AEE6900"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C91A72" w14:paraId="20984A5A" w14:textId="77777777" w:rsidTr="00817FB8">
        <w:trPr>
          <w:trHeight w:val="302"/>
        </w:trPr>
        <w:tc>
          <w:tcPr>
            <w:cnfStyle w:val="001000000000" w:firstRow="0" w:lastRow="0" w:firstColumn="1" w:lastColumn="0" w:oddVBand="0" w:evenVBand="0" w:oddHBand="0" w:evenHBand="0" w:firstRowFirstColumn="0" w:firstRowLastColumn="0" w:lastRowFirstColumn="0" w:lastRowLastColumn="0"/>
            <w:tcW w:w="2932" w:type="dxa"/>
            <w:noWrap/>
            <w:hideMark/>
          </w:tcPr>
          <w:p w14:paraId="07028CF0" w14:textId="77777777" w:rsidR="00C91A72" w:rsidRDefault="00C91A72">
            <w:pPr>
              <w:rPr>
                <w:rFonts w:ascii="Calibri" w:hAnsi="Calibri" w:cs="Calibri"/>
                <w:color w:val="000000"/>
                <w:sz w:val="22"/>
                <w:szCs w:val="22"/>
              </w:rPr>
            </w:pPr>
            <w:r>
              <w:rPr>
                <w:rFonts w:ascii="Calibri" w:hAnsi="Calibri" w:cs="Calibri"/>
                <w:color w:val="000000"/>
                <w:sz w:val="22"/>
                <w:szCs w:val="22"/>
              </w:rPr>
              <w:lastRenderedPageBreak/>
              <w:t>Address_Address_ID</w:t>
            </w:r>
          </w:p>
        </w:tc>
        <w:tc>
          <w:tcPr>
            <w:tcW w:w="1467" w:type="dxa"/>
            <w:noWrap/>
            <w:hideMark/>
          </w:tcPr>
          <w:p w14:paraId="07E57848"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31" w:type="dxa"/>
            <w:noWrap/>
            <w:hideMark/>
          </w:tcPr>
          <w:p w14:paraId="09441244"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31" w:type="dxa"/>
            <w:noWrap/>
            <w:hideMark/>
          </w:tcPr>
          <w:p w14:paraId="137D5F59"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131" w:type="dxa"/>
            <w:noWrap/>
            <w:hideMark/>
          </w:tcPr>
          <w:p w14:paraId="4BBF85FD"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52" w:type="dxa"/>
            <w:noWrap/>
            <w:hideMark/>
          </w:tcPr>
          <w:p w14:paraId="0D841EA5" w14:textId="77777777" w:rsidR="00C91A72" w:rsidRDefault="00C91A7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C91A72" w14:paraId="66444E7C" w14:textId="77777777" w:rsidTr="00817FB8">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32" w:type="dxa"/>
            <w:noWrap/>
            <w:hideMark/>
          </w:tcPr>
          <w:p w14:paraId="0D693132" w14:textId="77777777" w:rsidR="00C91A72" w:rsidRDefault="00C91A72">
            <w:pPr>
              <w:rPr>
                <w:rFonts w:ascii="Calibri" w:hAnsi="Calibri" w:cs="Calibri"/>
                <w:color w:val="000000"/>
                <w:sz w:val="22"/>
                <w:szCs w:val="22"/>
              </w:rPr>
            </w:pPr>
            <w:r>
              <w:rPr>
                <w:rFonts w:ascii="Calibri" w:hAnsi="Calibri" w:cs="Calibri"/>
                <w:color w:val="000000"/>
                <w:sz w:val="22"/>
                <w:szCs w:val="22"/>
              </w:rPr>
              <w:t>AutoNation_Buisness_ID</w:t>
            </w:r>
          </w:p>
        </w:tc>
        <w:tc>
          <w:tcPr>
            <w:tcW w:w="1467" w:type="dxa"/>
            <w:noWrap/>
            <w:hideMark/>
          </w:tcPr>
          <w:p w14:paraId="1790FE1E"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31" w:type="dxa"/>
            <w:noWrap/>
            <w:hideMark/>
          </w:tcPr>
          <w:p w14:paraId="30718C28"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31" w:type="dxa"/>
            <w:noWrap/>
            <w:hideMark/>
          </w:tcPr>
          <w:p w14:paraId="0F1AAA68"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1131" w:type="dxa"/>
            <w:noWrap/>
            <w:hideMark/>
          </w:tcPr>
          <w:p w14:paraId="0D082363"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52" w:type="dxa"/>
            <w:noWrap/>
            <w:hideMark/>
          </w:tcPr>
          <w:p w14:paraId="0C424B02" w14:textId="77777777" w:rsidR="00C91A72" w:rsidRDefault="00C91A7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bl>
    <w:p w14:paraId="1E9CC081" w14:textId="71B23D42" w:rsidR="00C91A72" w:rsidRDefault="00E057CF" w:rsidP="00E057CF">
      <w:pPr>
        <w:pStyle w:val="ListParagraph"/>
        <w:numPr>
          <w:ilvl w:val="0"/>
          <w:numId w:val="17"/>
        </w:numPr>
      </w:pPr>
      <w:r>
        <w:t>Employee</w:t>
      </w:r>
    </w:p>
    <w:tbl>
      <w:tblPr>
        <w:tblStyle w:val="PlainTable1"/>
        <w:tblW w:w="9705" w:type="dxa"/>
        <w:tblLook w:val="04A0" w:firstRow="1" w:lastRow="0" w:firstColumn="1" w:lastColumn="0" w:noHBand="0" w:noVBand="1"/>
      </w:tblPr>
      <w:tblGrid>
        <w:gridCol w:w="3029"/>
        <w:gridCol w:w="1437"/>
        <w:gridCol w:w="1109"/>
        <w:gridCol w:w="1109"/>
        <w:gridCol w:w="1109"/>
        <w:gridCol w:w="1912"/>
      </w:tblGrid>
      <w:tr w:rsidR="00E057CF" w14:paraId="4C6A9653" w14:textId="77777777" w:rsidTr="00817FB8">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029" w:type="dxa"/>
            <w:noWrap/>
            <w:hideMark/>
          </w:tcPr>
          <w:p w14:paraId="4F2972A7" w14:textId="77777777" w:rsidR="00E057CF" w:rsidRDefault="00E057CF">
            <w:pPr>
              <w:rPr>
                <w:rFonts w:ascii="Calibri" w:hAnsi="Calibri" w:cs="Calibri"/>
                <w:color w:val="000000"/>
                <w:sz w:val="22"/>
                <w:szCs w:val="22"/>
              </w:rPr>
            </w:pPr>
            <w:r>
              <w:rPr>
                <w:rFonts w:ascii="Calibri" w:hAnsi="Calibri" w:cs="Calibri"/>
                <w:color w:val="000000"/>
                <w:sz w:val="22"/>
                <w:szCs w:val="22"/>
              </w:rPr>
              <w:t>Field</w:t>
            </w:r>
          </w:p>
        </w:tc>
        <w:tc>
          <w:tcPr>
            <w:tcW w:w="1437" w:type="dxa"/>
            <w:noWrap/>
            <w:hideMark/>
          </w:tcPr>
          <w:p w14:paraId="04203E86"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1109" w:type="dxa"/>
            <w:noWrap/>
            <w:hideMark/>
          </w:tcPr>
          <w:p w14:paraId="640B4397"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109" w:type="dxa"/>
            <w:noWrap/>
            <w:hideMark/>
          </w:tcPr>
          <w:p w14:paraId="1F2CD871"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1109" w:type="dxa"/>
            <w:noWrap/>
            <w:hideMark/>
          </w:tcPr>
          <w:p w14:paraId="16781FB3"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912" w:type="dxa"/>
            <w:noWrap/>
            <w:hideMark/>
          </w:tcPr>
          <w:p w14:paraId="1964D5CB"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E057CF" w14:paraId="38D16D45" w14:textId="77777777" w:rsidTr="00817FB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029" w:type="dxa"/>
            <w:noWrap/>
            <w:hideMark/>
          </w:tcPr>
          <w:p w14:paraId="3015D63B" w14:textId="77777777" w:rsidR="00E057CF" w:rsidRDefault="00E057CF">
            <w:pPr>
              <w:rPr>
                <w:rFonts w:ascii="Calibri" w:hAnsi="Calibri" w:cs="Calibri"/>
                <w:color w:val="000000"/>
                <w:sz w:val="22"/>
                <w:szCs w:val="22"/>
              </w:rPr>
            </w:pPr>
            <w:r>
              <w:rPr>
                <w:rFonts w:ascii="Calibri" w:hAnsi="Calibri" w:cs="Calibri"/>
                <w:color w:val="000000"/>
                <w:sz w:val="22"/>
                <w:szCs w:val="22"/>
              </w:rPr>
              <w:t>Employee_ID</w:t>
            </w:r>
          </w:p>
        </w:tc>
        <w:tc>
          <w:tcPr>
            <w:tcW w:w="1437" w:type="dxa"/>
            <w:noWrap/>
            <w:hideMark/>
          </w:tcPr>
          <w:p w14:paraId="50C8545F"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09" w:type="dxa"/>
            <w:noWrap/>
            <w:hideMark/>
          </w:tcPr>
          <w:p w14:paraId="3059B088"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09" w:type="dxa"/>
            <w:noWrap/>
            <w:hideMark/>
          </w:tcPr>
          <w:p w14:paraId="7BD61A1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1109" w:type="dxa"/>
            <w:noWrap/>
            <w:hideMark/>
          </w:tcPr>
          <w:p w14:paraId="5FB39F2C"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12" w:type="dxa"/>
            <w:noWrap/>
            <w:hideMark/>
          </w:tcPr>
          <w:p w14:paraId="08EE4B7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E057CF" w14:paraId="33AA6C46" w14:textId="77777777" w:rsidTr="00817FB8">
        <w:trPr>
          <w:trHeight w:val="279"/>
        </w:trPr>
        <w:tc>
          <w:tcPr>
            <w:cnfStyle w:val="001000000000" w:firstRow="0" w:lastRow="0" w:firstColumn="1" w:lastColumn="0" w:oddVBand="0" w:evenVBand="0" w:oddHBand="0" w:evenHBand="0" w:firstRowFirstColumn="0" w:firstRowLastColumn="0" w:lastRowFirstColumn="0" w:lastRowLastColumn="0"/>
            <w:tcW w:w="3029" w:type="dxa"/>
            <w:noWrap/>
            <w:hideMark/>
          </w:tcPr>
          <w:p w14:paraId="5559B885" w14:textId="77777777" w:rsidR="00E057CF" w:rsidRDefault="00E057CF">
            <w:pPr>
              <w:rPr>
                <w:rFonts w:ascii="Calibri" w:hAnsi="Calibri" w:cs="Calibri"/>
                <w:color w:val="000000"/>
                <w:sz w:val="22"/>
                <w:szCs w:val="22"/>
              </w:rPr>
            </w:pPr>
            <w:r>
              <w:rPr>
                <w:rFonts w:ascii="Calibri" w:hAnsi="Calibri" w:cs="Calibri"/>
                <w:color w:val="000000"/>
                <w:sz w:val="22"/>
                <w:szCs w:val="22"/>
              </w:rPr>
              <w:t>Employee_FNAME</w:t>
            </w:r>
          </w:p>
        </w:tc>
        <w:tc>
          <w:tcPr>
            <w:tcW w:w="1437" w:type="dxa"/>
            <w:noWrap/>
            <w:hideMark/>
          </w:tcPr>
          <w:p w14:paraId="6E08B8F4"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45)</w:t>
            </w:r>
          </w:p>
        </w:tc>
        <w:tc>
          <w:tcPr>
            <w:tcW w:w="1109" w:type="dxa"/>
            <w:noWrap/>
            <w:hideMark/>
          </w:tcPr>
          <w:p w14:paraId="5FAC6565"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09" w:type="dxa"/>
            <w:noWrap/>
            <w:hideMark/>
          </w:tcPr>
          <w:p w14:paraId="73BABE29"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1109" w:type="dxa"/>
            <w:noWrap/>
            <w:hideMark/>
          </w:tcPr>
          <w:p w14:paraId="5E1E2F5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12" w:type="dxa"/>
            <w:noWrap/>
            <w:hideMark/>
          </w:tcPr>
          <w:p w14:paraId="470C0862"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4633BEFB" w14:textId="77777777" w:rsidTr="00817FB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029" w:type="dxa"/>
            <w:noWrap/>
            <w:hideMark/>
          </w:tcPr>
          <w:p w14:paraId="2C0876A6" w14:textId="77777777" w:rsidR="00E057CF" w:rsidRDefault="00E057CF">
            <w:pPr>
              <w:rPr>
                <w:rFonts w:ascii="Calibri" w:hAnsi="Calibri" w:cs="Calibri"/>
                <w:color w:val="000000"/>
                <w:sz w:val="22"/>
                <w:szCs w:val="22"/>
              </w:rPr>
            </w:pPr>
            <w:r>
              <w:rPr>
                <w:rFonts w:ascii="Calibri" w:hAnsi="Calibri" w:cs="Calibri"/>
                <w:color w:val="000000"/>
                <w:sz w:val="22"/>
                <w:szCs w:val="22"/>
              </w:rPr>
              <w:t>Employee_LNAME</w:t>
            </w:r>
          </w:p>
        </w:tc>
        <w:tc>
          <w:tcPr>
            <w:tcW w:w="1437" w:type="dxa"/>
            <w:noWrap/>
            <w:hideMark/>
          </w:tcPr>
          <w:p w14:paraId="5BBC8124"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45)</w:t>
            </w:r>
          </w:p>
        </w:tc>
        <w:tc>
          <w:tcPr>
            <w:tcW w:w="1109" w:type="dxa"/>
            <w:noWrap/>
            <w:hideMark/>
          </w:tcPr>
          <w:p w14:paraId="69B31CD0"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09" w:type="dxa"/>
            <w:noWrap/>
            <w:hideMark/>
          </w:tcPr>
          <w:p w14:paraId="1765567E"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1109" w:type="dxa"/>
            <w:noWrap/>
            <w:hideMark/>
          </w:tcPr>
          <w:p w14:paraId="25B3EE13"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12" w:type="dxa"/>
            <w:noWrap/>
            <w:hideMark/>
          </w:tcPr>
          <w:p w14:paraId="02C121A1"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E057CF" w14:paraId="74A97D2E" w14:textId="77777777" w:rsidTr="00817FB8">
        <w:trPr>
          <w:trHeight w:val="279"/>
        </w:trPr>
        <w:tc>
          <w:tcPr>
            <w:cnfStyle w:val="001000000000" w:firstRow="0" w:lastRow="0" w:firstColumn="1" w:lastColumn="0" w:oddVBand="0" w:evenVBand="0" w:oddHBand="0" w:evenHBand="0" w:firstRowFirstColumn="0" w:firstRowLastColumn="0" w:lastRowFirstColumn="0" w:lastRowLastColumn="0"/>
            <w:tcW w:w="3029" w:type="dxa"/>
            <w:noWrap/>
            <w:hideMark/>
          </w:tcPr>
          <w:p w14:paraId="4A328471" w14:textId="77777777" w:rsidR="00E057CF" w:rsidRDefault="00E057CF">
            <w:pPr>
              <w:rPr>
                <w:rFonts w:ascii="Calibri" w:hAnsi="Calibri" w:cs="Calibri"/>
                <w:color w:val="000000"/>
                <w:sz w:val="22"/>
                <w:szCs w:val="22"/>
              </w:rPr>
            </w:pPr>
            <w:r>
              <w:rPr>
                <w:rFonts w:ascii="Calibri" w:hAnsi="Calibri" w:cs="Calibri"/>
                <w:color w:val="000000"/>
                <w:sz w:val="22"/>
                <w:szCs w:val="22"/>
              </w:rPr>
              <w:t>Employee_PH</w:t>
            </w:r>
          </w:p>
        </w:tc>
        <w:tc>
          <w:tcPr>
            <w:tcW w:w="1437" w:type="dxa"/>
            <w:noWrap/>
            <w:hideMark/>
          </w:tcPr>
          <w:p w14:paraId="0F0FCB0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12)</w:t>
            </w:r>
          </w:p>
        </w:tc>
        <w:tc>
          <w:tcPr>
            <w:tcW w:w="1109" w:type="dxa"/>
            <w:noWrap/>
            <w:hideMark/>
          </w:tcPr>
          <w:p w14:paraId="6BED900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09" w:type="dxa"/>
            <w:noWrap/>
            <w:hideMark/>
          </w:tcPr>
          <w:p w14:paraId="13BC5D3A"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UNI</w:t>
            </w:r>
          </w:p>
        </w:tc>
        <w:tc>
          <w:tcPr>
            <w:tcW w:w="1109" w:type="dxa"/>
            <w:noWrap/>
            <w:hideMark/>
          </w:tcPr>
          <w:p w14:paraId="3C514287"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12" w:type="dxa"/>
            <w:noWrap/>
            <w:hideMark/>
          </w:tcPr>
          <w:p w14:paraId="14720153"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5AAACF72" w14:textId="77777777" w:rsidTr="00817FB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029" w:type="dxa"/>
            <w:noWrap/>
            <w:hideMark/>
          </w:tcPr>
          <w:p w14:paraId="2534381C" w14:textId="77777777" w:rsidR="00E057CF" w:rsidRDefault="00E057CF">
            <w:pPr>
              <w:rPr>
                <w:rFonts w:ascii="Calibri" w:hAnsi="Calibri" w:cs="Calibri"/>
                <w:color w:val="000000"/>
                <w:sz w:val="22"/>
                <w:szCs w:val="22"/>
              </w:rPr>
            </w:pPr>
            <w:r>
              <w:rPr>
                <w:rFonts w:ascii="Calibri" w:hAnsi="Calibri" w:cs="Calibri"/>
                <w:color w:val="000000"/>
                <w:sz w:val="22"/>
                <w:szCs w:val="22"/>
              </w:rPr>
              <w:t>Employee_SSN</w:t>
            </w:r>
          </w:p>
        </w:tc>
        <w:tc>
          <w:tcPr>
            <w:tcW w:w="1437" w:type="dxa"/>
            <w:noWrap/>
            <w:hideMark/>
          </w:tcPr>
          <w:p w14:paraId="5F596150"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11)</w:t>
            </w:r>
          </w:p>
        </w:tc>
        <w:tc>
          <w:tcPr>
            <w:tcW w:w="1109" w:type="dxa"/>
            <w:noWrap/>
            <w:hideMark/>
          </w:tcPr>
          <w:p w14:paraId="02F71D6C"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09" w:type="dxa"/>
            <w:noWrap/>
            <w:hideMark/>
          </w:tcPr>
          <w:p w14:paraId="5D30662A"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UNI</w:t>
            </w:r>
          </w:p>
        </w:tc>
        <w:tc>
          <w:tcPr>
            <w:tcW w:w="1109" w:type="dxa"/>
            <w:noWrap/>
            <w:hideMark/>
          </w:tcPr>
          <w:p w14:paraId="24CC405D"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12" w:type="dxa"/>
            <w:noWrap/>
            <w:hideMark/>
          </w:tcPr>
          <w:p w14:paraId="4ACDF7DE"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E057CF" w14:paraId="6AA37DDA" w14:textId="77777777" w:rsidTr="00817FB8">
        <w:trPr>
          <w:trHeight w:val="279"/>
        </w:trPr>
        <w:tc>
          <w:tcPr>
            <w:cnfStyle w:val="001000000000" w:firstRow="0" w:lastRow="0" w:firstColumn="1" w:lastColumn="0" w:oddVBand="0" w:evenVBand="0" w:oddHBand="0" w:evenHBand="0" w:firstRowFirstColumn="0" w:firstRowLastColumn="0" w:lastRowFirstColumn="0" w:lastRowLastColumn="0"/>
            <w:tcW w:w="3029" w:type="dxa"/>
            <w:noWrap/>
            <w:hideMark/>
          </w:tcPr>
          <w:p w14:paraId="65E53369" w14:textId="77777777" w:rsidR="00E057CF" w:rsidRDefault="00E057CF">
            <w:pPr>
              <w:rPr>
                <w:rFonts w:ascii="Calibri" w:hAnsi="Calibri" w:cs="Calibri"/>
                <w:color w:val="000000"/>
                <w:sz w:val="22"/>
                <w:szCs w:val="22"/>
              </w:rPr>
            </w:pPr>
            <w:r>
              <w:rPr>
                <w:rFonts w:ascii="Calibri" w:hAnsi="Calibri" w:cs="Calibri"/>
                <w:color w:val="000000"/>
                <w:sz w:val="22"/>
                <w:szCs w:val="22"/>
              </w:rPr>
              <w:t>DealerShip_DealerShip_ID</w:t>
            </w:r>
          </w:p>
        </w:tc>
        <w:tc>
          <w:tcPr>
            <w:tcW w:w="1437" w:type="dxa"/>
            <w:noWrap/>
            <w:hideMark/>
          </w:tcPr>
          <w:p w14:paraId="24F22BAC"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09" w:type="dxa"/>
            <w:noWrap/>
            <w:hideMark/>
          </w:tcPr>
          <w:p w14:paraId="798227D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09" w:type="dxa"/>
            <w:noWrap/>
            <w:hideMark/>
          </w:tcPr>
          <w:p w14:paraId="11406D4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109" w:type="dxa"/>
            <w:noWrap/>
            <w:hideMark/>
          </w:tcPr>
          <w:p w14:paraId="6FAE1456"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12" w:type="dxa"/>
            <w:noWrap/>
            <w:hideMark/>
          </w:tcPr>
          <w:p w14:paraId="044F20A1"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36FD88F3" w14:textId="77777777" w:rsidTr="00817FB8">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029" w:type="dxa"/>
            <w:noWrap/>
            <w:hideMark/>
          </w:tcPr>
          <w:p w14:paraId="1D200B55" w14:textId="77777777" w:rsidR="00E057CF" w:rsidRDefault="00E057CF">
            <w:pPr>
              <w:rPr>
                <w:rFonts w:ascii="Calibri" w:hAnsi="Calibri" w:cs="Calibri"/>
                <w:color w:val="000000"/>
                <w:sz w:val="22"/>
                <w:szCs w:val="22"/>
              </w:rPr>
            </w:pPr>
            <w:r>
              <w:rPr>
                <w:rFonts w:ascii="Calibri" w:hAnsi="Calibri" w:cs="Calibri"/>
                <w:color w:val="000000"/>
                <w:sz w:val="22"/>
                <w:szCs w:val="22"/>
              </w:rPr>
              <w:t>Address_Address_ID</w:t>
            </w:r>
          </w:p>
        </w:tc>
        <w:tc>
          <w:tcPr>
            <w:tcW w:w="1437" w:type="dxa"/>
            <w:noWrap/>
            <w:hideMark/>
          </w:tcPr>
          <w:p w14:paraId="715F8E5F"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109" w:type="dxa"/>
            <w:noWrap/>
            <w:hideMark/>
          </w:tcPr>
          <w:p w14:paraId="79E5D230"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109" w:type="dxa"/>
            <w:noWrap/>
            <w:hideMark/>
          </w:tcPr>
          <w:p w14:paraId="00BD6910"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UNI</w:t>
            </w:r>
          </w:p>
        </w:tc>
        <w:tc>
          <w:tcPr>
            <w:tcW w:w="1109" w:type="dxa"/>
            <w:noWrap/>
            <w:hideMark/>
          </w:tcPr>
          <w:p w14:paraId="7D74346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912" w:type="dxa"/>
            <w:noWrap/>
            <w:hideMark/>
          </w:tcPr>
          <w:p w14:paraId="6E0AFFA0"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bl>
    <w:p w14:paraId="5DE5022A" w14:textId="225B4345" w:rsidR="00E057CF" w:rsidRDefault="00E057CF" w:rsidP="00E057CF">
      <w:pPr>
        <w:pStyle w:val="ListParagraph"/>
        <w:numPr>
          <w:ilvl w:val="0"/>
          <w:numId w:val="17"/>
        </w:numPr>
      </w:pPr>
      <w:r>
        <w:t>Lease</w:t>
      </w:r>
    </w:p>
    <w:tbl>
      <w:tblPr>
        <w:tblStyle w:val="PlainTable1"/>
        <w:tblW w:w="8873" w:type="dxa"/>
        <w:tblLook w:val="04A0" w:firstRow="1" w:lastRow="0" w:firstColumn="1" w:lastColumn="0" w:noHBand="0" w:noVBand="1"/>
      </w:tblPr>
      <w:tblGrid>
        <w:gridCol w:w="3364"/>
        <w:gridCol w:w="2425"/>
        <w:gridCol w:w="588"/>
        <w:gridCol w:w="791"/>
        <w:gridCol w:w="893"/>
        <w:gridCol w:w="1656"/>
      </w:tblGrid>
      <w:tr w:rsidR="00E057CF" w14:paraId="11842936" w14:textId="77777777" w:rsidTr="00817FB8">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19" w:type="dxa"/>
            <w:noWrap/>
            <w:hideMark/>
          </w:tcPr>
          <w:p w14:paraId="332F2312" w14:textId="77777777" w:rsidR="00E057CF" w:rsidRDefault="00E057CF">
            <w:pPr>
              <w:rPr>
                <w:rFonts w:ascii="Calibri" w:hAnsi="Calibri" w:cs="Calibri"/>
                <w:color w:val="000000"/>
                <w:sz w:val="22"/>
                <w:szCs w:val="22"/>
              </w:rPr>
            </w:pPr>
            <w:r>
              <w:rPr>
                <w:rFonts w:ascii="Calibri" w:hAnsi="Calibri" w:cs="Calibri"/>
                <w:color w:val="000000"/>
                <w:sz w:val="22"/>
                <w:szCs w:val="22"/>
              </w:rPr>
              <w:t>Field</w:t>
            </w:r>
          </w:p>
        </w:tc>
        <w:tc>
          <w:tcPr>
            <w:tcW w:w="2425" w:type="dxa"/>
            <w:noWrap/>
            <w:hideMark/>
          </w:tcPr>
          <w:p w14:paraId="32613871"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510" w:type="dxa"/>
            <w:noWrap/>
            <w:hideMark/>
          </w:tcPr>
          <w:p w14:paraId="56BF04CA"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791" w:type="dxa"/>
            <w:noWrap/>
            <w:hideMark/>
          </w:tcPr>
          <w:p w14:paraId="7927ACFE"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791" w:type="dxa"/>
            <w:noWrap/>
            <w:hideMark/>
          </w:tcPr>
          <w:p w14:paraId="022496E5"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437" w:type="dxa"/>
            <w:noWrap/>
            <w:hideMark/>
          </w:tcPr>
          <w:p w14:paraId="50BD842A"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E057CF" w14:paraId="45AA3DBF" w14:textId="77777777" w:rsidTr="00817FB8">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19" w:type="dxa"/>
            <w:noWrap/>
            <w:hideMark/>
          </w:tcPr>
          <w:p w14:paraId="162DC0F4" w14:textId="77777777" w:rsidR="00E057CF" w:rsidRDefault="00E057CF">
            <w:pPr>
              <w:rPr>
                <w:rFonts w:ascii="Calibri" w:hAnsi="Calibri" w:cs="Calibri"/>
                <w:color w:val="000000"/>
                <w:sz w:val="22"/>
                <w:szCs w:val="22"/>
              </w:rPr>
            </w:pPr>
            <w:r>
              <w:rPr>
                <w:rFonts w:ascii="Calibri" w:hAnsi="Calibri" w:cs="Calibri"/>
                <w:color w:val="000000"/>
                <w:sz w:val="22"/>
                <w:szCs w:val="22"/>
              </w:rPr>
              <w:t>Lease_ID</w:t>
            </w:r>
          </w:p>
        </w:tc>
        <w:tc>
          <w:tcPr>
            <w:tcW w:w="2425" w:type="dxa"/>
            <w:noWrap/>
            <w:hideMark/>
          </w:tcPr>
          <w:p w14:paraId="74501D4A"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510" w:type="dxa"/>
            <w:noWrap/>
            <w:hideMark/>
          </w:tcPr>
          <w:p w14:paraId="4080991E"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791" w:type="dxa"/>
            <w:noWrap/>
            <w:hideMark/>
          </w:tcPr>
          <w:p w14:paraId="207EE9D8"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791" w:type="dxa"/>
            <w:noWrap/>
            <w:hideMark/>
          </w:tcPr>
          <w:p w14:paraId="3FDDC40F"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437" w:type="dxa"/>
            <w:noWrap/>
            <w:hideMark/>
          </w:tcPr>
          <w:p w14:paraId="39B73CF4"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E057CF" w14:paraId="79272009" w14:textId="77777777" w:rsidTr="00817FB8">
        <w:trPr>
          <w:trHeight w:val="232"/>
        </w:trPr>
        <w:tc>
          <w:tcPr>
            <w:cnfStyle w:val="001000000000" w:firstRow="0" w:lastRow="0" w:firstColumn="1" w:lastColumn="0" w:oddVBand="0" w:evenVBand="0" w:oddHBand="0" w:evenHBand="0" w:firstRowFirstColumn="0" w:firstRowLastColumn="0" w:lastRowFirstColumn="0" w:lastRowLastColumn="0"/>
            <w:tcW w:w="2919" w:type="dxa"/>
            <w:noWrap/>
            <w:hideMark/>
          </w:tcPr>
          <w:p w14:paraId="2F0FB1D0" w14:textId="77777777" w:rsidR="00E057CF" w:rsidRDefault="00E057CF">
            <w:pPr>
              <w:rPr>
                <w:rFonts w:ascii="Calibri" w:hAnsi="Calibri" w:cs="Calibri"/>
                <w:color w:val="000000"/>
                <w:sz w:val="22"/>
                <w:szCs w:val="22"/>
              </w:rPr>
            </w:pPr>
            <w:r>
              <w:rPr>
                <w:rFonts w:ascii="Calibri" w:hAnsi="Calibri" w:cs="Calibri"/>
                <w:color w:val="000000"/>
                <w:sz w:val="22"/>
                <w:szCs w:val="22"/>
              </w:rPr>
              <w:t>Lease_Term</w:t>
            </w:r>
          </w:p>
        </w:tc>
        <w:tc>
          <w:tcPr>
            <w:tcW w:w="2425" w:type="dxa"/>
            <w:noWrap/>
            <w:hideMark/>
          </w:tcPr>
          <w:p w14:paraId="082541D9"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num('36','48','60')</w:t>
            </w:r>
          </w:p>
        </w:tc>
        <w:tc>
          <w:tcPr>
            <w:tcW w:w="510" w:type="dxa"/>
            <w:noWrap/>
            <w:hideMark/>
          </w:tcPr>
          <w:p w14:paraId="185BC7AC"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791" w:type="dxa"/>
            <w:noWrap/>
            <w:hideMark/>
          </w:tcPr>
          <w:p w14:paraId="1407E0E9"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791" w:type="dxa"/>
            <w:noWrap/>
            <w:hideMark/>
          </w:tcPr>
          <w:p w14:paraId="0D4C12C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437" w:type="dxa"/>
            <w:noWrap/>
            <w:hideMark/>
          </w:tcPr>
          <w:p w14:paraId="3A7A193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67966C98" w14:textId="77777777" w:rsidTr="00817FB8">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19" w:type="dxa"/>
            <w:noWrap/>
            <w:hideMark/>
          </w:tcPr>
          <w:p w14:paraId="6D04E22B" w14:textId="77777777" w:rsidR="00E057CF" w:rsidRDefault="00E057CF">
            <w:pPr>
              <w:rPr>
                <w:rFonts w:ascii="Calibri" w:hAnsi="Calibri" w:cs="Calibri"/>
                <w:color w:val="000000"/>
                <w:sz w:val="22"/>
                <w:szCs w:val="22"/>
              </w:rPr>
            </w:pPr>
            <w:r>
              <w:rPr>
                <w:rFonts w:ascii="Calibri" w:hAnsi="Calibri" w:cs="Calibri"/>
                <w:color w:val="000000"/>
                <w:sz w:val="22"/>
                <w:szCs w:val="22"/>
              </w:rPr>
              <w:t>Lease_Miles</w:t>
            </w:r>
          </w:p>
        </w:tc>
        <w:tc>
          <w:tcPr>
            <w:tcW w:w="2425" w:type="dxa"/>
            <w:noWrap/>
            <w:hideMark/>
          </w:tcPr>
          <w:p w14:paraId="48D87DA7" w14:textId="77777777" w:rsidR="00817FB8"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num('10000','12000',</w:t>
            </w:r>
          </w:p>
          <w:p w14:paraId="6F6570D9" w14:textId="0B90B0BA"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5000')</w:t>
            </w:r>
          </w:p>
        </w:tc>
        <w:tc>
          <w:tcPr>
            <w:tcW w:w="510" w:type="dxa"/>
            <w:noWrap/>
            <w:hideMark/>
          </w:tcPr>
          <w:p w14:paraId="21A71DF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791" w:type="dxa"/>
            <w:noWrap/>
            <w:hideMark/>
          </w:tcPr>
          <w:p w14:paraId="233513DA"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791" w:type="dxa"/>
            <w:noWrap/>
            <w:hideMark/>
          </w:tcPr>
          <w:p w14:paraId="46474F7D" w14:textId="77777777" w:rsidR="00E057CF" w:rsidRDefault="00E057CF">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0000</w:t>
            </w:r>
          </w:p>
        </w:tc>
        <w:tc>
          <w:tcPr>
            <w:tcW w:w="1437" w:type="dxa"/>
            <w:noWrap/>
            <w:hideMark/>
          </w:tcPr>
          <w:p w14:paraId="38C13837" w14:textId="77777777" w:rsidR="00E057CF" w:rsidRDefault="00E057CF">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E057CF" w14:paraId="35271BF1" w14:textId="77777777" w:rsidTr="00817FB8">
        <w:trPr>
          <w:trHeight w:val="232"/>
        </w:trPr>
        <w:tc>
          <w:tcPr>
            <w:cnfStyle w:val="001000000000" w:firstRow="0" w:lastRow="0" w:firstColumn="1" w:lastColumn="0" w:oddVBand="0" w:evenVBand="0" w:oddHBand="0" w:evenHBand="0" w:firstRowFirstColumn="0" w:firstRowLastColumn="0" w:lastRowFirstColumn="0" w:lastRowLastColumn="0"/>
            <w:tcW w:w="2919" w:type="dxa"/>
            <w:noWrap/>
            <w:hideMark/>
          </w:tcPr>
          <w:p w14:paraId="10D10286" w14:textId="77777777" w:rsidR="00E057CF" w:rsidRDefault="00E057CF">
            <w:pPr>
              <w:rPr>
                <w:rFonts w:ascii="Calibri" w:hAnsi="Calibri" w:cs="Calibri"/>
                <w:color w:val="000000"/>
                <w:sz w:val="22"/>
                <w:szCs w:val="22"/>
              </w:rPr>
            </w:pPr>
            <w:r>
              <w:rPr>
                <w:rFonts w:ascii="Calibri" w:hAnsi="Calibri" w:cs="Calibri"/>
                <w:color w:val="000000"/>
                <w:sz w:val="22"/>
                <w:szCs w:val="22"/>
              </w:rPr>
              <w:t>Lease_Downpayment</w:t>
            </w:r>
          </w:p>
        </w:tc>
        <w:tc>
          <w:tcPr>
            <w:tcW w:w="2425" w:type="dxa"/>
            <w:noWrap/>
            <w:hideMark/>
          </w:tcPr>
          <w:p w14:paraId="3D5A9975"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cimal(6,2) unsigned</w:t>
            </w:r>
          </w:p>
        </w:tc>
        <w:tc>
          <w:tcPr>
            <w:tcW w:w="510" w:type="dxa"/>
            <w:noWrap/>
            <w:hideMark/>
          </w:tcPr>
          <w:p w14:paraId="57BE01FB"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S</w:t>
            </w:r>
          </w:p>
        </w:tc>
        <w:tc>
          <w:tcPr>
            <w:tcW w:w="791" w:type="dxa"/>
            <w:noWrap/>
            <w:hideMark/>
          </w:tcPr>
          <w:p w14:paraId="2F5EEA47"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791" w:type="dxa"/>
            <w:noWrap/>
            <w:hideMark/>
          </w:tcPr>
          <w:p w14:paraId="674E7571"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437" w:type="dxa"/>
            <w:noWrap/>
            <w:hideMark/>
          </w:tcPr>
          <w:p w14:paraId="47FC4D1D"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7C84D699" w14:textId="77777777" w:rsidTr="00817FB8">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919" w:type="dxa"/>
            <w:noWrap/>
            <w:hideMark/>
          </w:tcPr>
          <w:p w14:paraId="3867AE30" w14:textId="77777777" w:rsidR="00E057CF" w:rsidRDefault="00E057CF">
            <w:pPr>
              <w:rPr>
                <w:rFonts w:ascii="Calibri" w:hAnsi="Calibri" w:cs="Calibri"/>
                <w:color w:val="000000"/>
                <w:sz w:val="22"/>
                <w:szCs w:val="22"/>
              </w:rPr>
            </w:pPr>
            <w:r>
              <w:rPr>
                <w:rFonts w:ascii="Calibri" w:hAnsi="Calibri" w:cs="Calibri"/>
                <w:color w:val="000000"/>
                <w:sz w:val="22"/>
                <w:szCs w:val="22"/>
              </w:rPr>
              <w:t>Lease_Residual</w:t>
            </w:r>
          </w:p>
        </w:tc>
        <w:tc>
          <w:tcPr>
            <w:tcW w:w="2425" w:type="dxa"/>
            <w:noWrap/>
            <w:hideMark/>
          </w:tcPr>
          <w:p w14:paraId="7C9245C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cimal(4,2) unsigned</w:t>
            </w:r>
          </w:p>
        </w:tc>
        <w:tc>
          <w:tcPr>
            <w:tcW w:w="510" w:type="dxa"/>
            <w:noWrap/>
            <w:hideMark/>
          </w:tcPr>
          <w:p w14:paraId="128B8AB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791" w:type="dxa"/>
            <w:noWrap/>
            <w:hideMark/>
          </w:tcPr>
          <w:p w14:paraId="0E550A37"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791" w:type="dxa"/>
            <w:noWrap/>
            <w:hideMark/>
          </w:tcPr>
          <w:p w14:paraId="6F7585E4" w14:textId="77777777" w:rsidR="00E057CF" w:rsidRDefault="00E057CF">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2</w:t>
            </w:r>
          </w:p>
        </w:tc>
        <w:tc>
          <w:tcPr>
            <w:tcW w:w="1437" w:type="dxa"/>
            <w:noWrap/>
            <w:hideMark/>
          </w:tcPr>
          <w:p w14:paraId="0A9E7896" w14:textId="77777777" w:rsidR="00E057CF" w:rsidRDefault="00E057CF">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E057CF" w14:paraId="5583E7C1" w14:textId="77777777" w:rsidTr="00817FB8">
        <w:trPr>
          <w:trHeight w:val="232"/>
        </w:trPr>
        <w:tc>
          <w:tcPr>
            <w:cnfStyle w:val="001000000000" w:firstRow="0" w:lastRow="0" w:firstColumn="1" w:lastColumn="0" w:oddVBand="0" w:evenVBand="0" w:oddHBand="0" w:evenHBand="0" w:firstRowFirstColumn="0" w:firstRowLastColumn="0" w:lastRowFirstColumn="0" w:lastRowLastColumn="0"/>
            <w:tcW w:w="2919" w:type="dxa"/>
            <w:noWrap/>
            <w:hideMark/>
          </w:tcPr>
          <w:p w14:paraId="0F29B00F" w14:textId="77777777" w:rsidR="00E057CF" w:rsidRDefault="00E057CF">
            <w:pPr>
              <w:rPr>
                <w:rFonts w:ascii="Calibri" w:hAnsi="Calibri" w:cs="Calibri"/>
                <w:color w:val="000000"/>
                <w:sz w:val="22"/>
                <w:szCs w:val="22"/>
              </w:rPr>
            </w:pPr>
            <w:r>
              <w:rPr>
                <w:rFonts w:ascii="Calibri" w:hAnsi="Calibri" w:cs="Calibri"/>
                <w:color w:val="000000"/>
                <w:sz w:val="22"/>
                <w:szCs w:val="22"/>
              </w:rPr>
              <w:t>Payment_Type_Payment_Type_ID</w:t>
            </w:r>
          </w:p>
        </w:tc>
        <w:tc>
          <w:tcPr>
            <w:tcW w:w="2425" w:type="dxa"/>
            <w:noWrap/>
            <w:hideMark/>
          </w:tcPr>
          <w:p w14:paraId="4D53E852"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510" w:type="dxa"/>
            <w:noWrap/>
            <w:hideMark/>
          </w:tcPr>
          <w:p w14:paraId="27046676"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791" w:type="dxa"/>
            <w:noWrap/>
            <w:hideMark/>
          </w:tcPr>
          <w:p w14:paraId="6EDB7A15"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791" w:type="dxa"/>
            <w:noWrap/>
            <w:hideMark/>
          </w:tcPr>
          <w:p w14:paraId="74E760D3"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437" w:type="dxa"/>
            <w:noWrap/>
            <w:hideMark/>
          </w:tcPr>
          <w:p w14:paraId="6B7A7FC0"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bl>
    <w:p w14:paraId="22307F4A" w14:textId="6047300F" w:rsidR="00E057CF" w:rsidRDefault="00E057CF" w:rsidP="00E057CF">
      <w:pPr>
        <w:pStyle w:val="ListParagraph"/>
        <w:numPr>
          <w:ilvl w:val="0"/>
          <w:numId w:val="17"/>
        </w:numPr>
      </w:pPr>
      <w:r>
        <w:t>Contract</w:t>
      </w:r>
    </w:p>
    <w:tbl>
      <w:tblPr>
        <w:tblStyle w:val="PlainTable1"/>
        <w:tblW w:w="9641" w:type="dxa"/>
        <w:tblLook w:val="04A0" w:firstRow="1" w:lastRow="0" w:firstColumn="1" w:lastColumn="0" w:noHBand="0" w:noVBand="1"/>
      </w:tblPr>
      <w:tblGrid>
        <w:gridCol w:w="3515"/>
        <w:gridCol w:w="1387"/>
        <w:gridCol w:w="1003"/>
        <w:gridCol w:w="1003"/>
        <w:gridCol w:w="1003"/>
        <w:gridCol w:w="1730"/>
      </w:tblGrid>
      <w:tr w:rsidR="00E057CF" w14:paraId="078F277B" w14:textId="77777777" w:rsidTr="00817FB8">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515" w:type="dxa"/>
            <w:noWrap/>
            <w:hideMark/>
          </w:tcPr>
          <w:p w14:paraId="55E799F7" w14:textId="77777777" w:rsidR="00E057CF" w:rsidRDefault="00E057CF">
            <w:pPr>
              <w:rPr>
                <w:rFonts w:ascii="Calibri" w:hAnsi="Calibri" w:cs="Calibri"/>
                <w:color w:val="000000"/>
                <w:sz w:val="22"/>
                <w:szCs w:val="22"/>
              </w:rPr>
            </w:pPr>
            <w:r>
              <w:rPr>
                <w:rFonts w:ascii="Calibri" w:hAnsi="Calibri" w:cs="Calibri"/>
                <w:color w:val="000000"/>
                <w:sz w:val="22"/>
                <w:szCs w:val="22"/>
              </w:rPr>
              <w:t>Field</w:t>
            </w:r>
          </w:p>
        </w:tc>
        <w:tc>
          <w:tcPr>
            <w:tcW w:w="1387" w:type="dxa"/>
            <w:noWrap/>
            <w:hideMark/>
          </w:tcPr>
          <w:p w14:paraId="310A830E"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1003" w:type="dxa"/>
            <w:noWrap/>
            <w:hideMark/>
          </w:tcPr>
          <w:p w14:paraId="7B528042"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003" w:type="dxa"/>
            <w:noWrap/>
            <w:hideMark/>
          </w:tcPr>
          <w:p w14:paraId="270F4B74"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1003" w:type="dxa"/>
            <w:noWrap/>
            <w:hideMark/>
          </w:tcPr>
          <w:p w14:paraId="10CE7523"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730" w:type="dxa"/>
            <w:noWrap/>
            <w:hideMark/>
          </w:tcPr>
          <w:p w14:paraId="5B708AF1"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E057CF" w14:paraId="770BDBE4" w14:textId="77777777" w:rsidTr="00817FB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515" w:type="dxa"/>
            <w:noWrap/>
            <w:hideMark/>
          </w:tcPr>
          <w:p w14:paraId="19EA4AB0" w14:textId="77777777" w:rsidR="00E057CF" w:rsidRDefault="00E057CF">
            <w:pPr>
              <w:rPr>
                <w:rFonts w:ascii="Calibri" w:hAnsi="Calibri" w:cs="Calibri"/>
                <w:color w:val="000000"/>
                <w:sz w:val="22"/>
                <w:szCs w:val="22"/>
              </w:rPr>
            </w:pPr>
            <w:r>
              <w:rPr>
                <w:rFonts w:ascii="Calibri" w:hAnsi="Calibri" w:cs="Calibri"/>
                <w:color w:val="000000"/>
                <w:sz w:val="22"/>
                <w:szCs w:val="22"/>
              </w:rPr>
              <w:t>Contract_ID</w:t>
            </w:r>
          </w:p>
        </w:tc>
        <w:tc>
          <w:tcPr>
            <w:tcW w:w="1387" w:type="dxa"/>
            <w:noWrap/>
            <w:hideMark/>
          </w:tcPr>
          <w:p w14:paraId="4C4013D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003" w:type="dxa"/>
            <w:noWrap/>
            <w:hideMark/>
          </w:tcPr>
          <w:p w14:paraId="5145C0AC"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003" w:type="dxa"/>
            <w:noWrap/>
            <w:hideMark/>
          </w:tcPr>
          <w:p w14:paraId="7BFD6EB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1003" w:type="dxa"/>
            <w:noWrap/>
            <w:hideMark/>
          </w:tcPr>
          <w:p w14:paraId="448D08FE"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30" w:type="dxa"/>
            <w:noWrap/>
            <w:hideMark/>
          </w:tcPr>
          <w:p w14:paraId="719EE032"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E057CF" w14:paraId="1612E5DF" w14:textId="77777777" w:rsidTr="00817FB8">
        <w:trPr>
          <w:trHeight w:val="286"/>
        </w:trPr>
        <w:tc>
          <w:tcPr>
            <w:cnfStyle w:val="001000000000" w:firstRow="0" w:lastRow="0" w:firstColumn="1" w:lastColumn="0" w:oddVBand="0" w:evenVBand="0" w:oddHBand="0" w:evenHBand="0" w:firstRowFirstColumn="0" w:firstRowLastColumn="0" w:lastRowFirstColumn="0" w:lastRowLastColumn="0"/>
            <w:tcW w:w="3515" w:type="dxa"/>
            <w:noWrap/>
            <w:hideMark/>
          </w:tcPr>
          <w:p w14:paraId="1CFFB23E" w14:textId="77777777" w:rsidR="00E057CF" w:rsidRDefault="00E057CF">
            <w:pPr>
              <w:rPr>
                <w:rFonts w:ascii="Calibri" w:hAnsi="Calibri" w:cs="Calibri"/>
                <w:color w:val="000000"/>
                <w:sz w:val="22"/>
                <w:szCs w:val="22"/>
              </w:rPr>
            </w:pPr>
            <w:r>
              <w:rPr>
                <w:rFonts w:ascii="Calibri" w:hAnsi="Calibri" w:cs="Calibri"/>
                <w:color w:val="000000"/>
                <w:sz w:val="22"/>
                <w:szCs w:val="22"/>
              </w:rPr>
              <w:t>Contract_Warranty</w:t>
            </w:r>
          </w:p>
        </w:tc>
        <w:tc>
          <w:tcPr>
            <w:tcW w:w="1387" w:type="dxa"/>
            <w:noWrap/>
            <w:hideMark/>
          </w:tcPr>
          <w:p w14:paraId="1865A41B"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 unsigned</w:t>
            </w:r>
          </w:p>
        </w:tc>
        <w:tc>
          <w:tcPr>
            <w:tcW w:w="1003" w:type="dxa"/>
            <w:noWrap/>
            <w:hideMark/>
          </w:tcPr>
          <w:p w14:paraId="0E556066"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S</w:t>
            </w:r>
          </w:p>
        </w:tc>
        <w:tc>
          <w:tcPr>
            <w:tcW w:w="1003" w:type="dxa"/>
            <w:noWrap/>
            <w:hideMark/>
          </w:tcPr>
          <w:p w14:paraId="7C5FF28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1003" w:type="dxa"/>
            <w:noWrap/>
            <w:hideMark/>
          </w:tcPr>
          <w:p w14:paraId="07E9390F"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30" w:type="dxa"/>
            <w:noWrap/>
            <w:hideMark/>
          </w:tcPr>
          <w:p w14:paraId="193EB783"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11062AD8" w14:textId="77777777" w:rsidTr="00817FB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515" w:type="dxa"/>
            <w:noWrap/>
            <w:hideMark/>
          </w:tcPr>
          <w:p w14:paraId="6E096836" w14:textId="77777777" w:rsidR="00E057CF" w:rsidRDefault="00E057CF">
            <w:pPr>
              <w:rPr>
                <w:rFonts w:ascii="Calibri" w:hAnsi="Calibri" w:cs="Calibri"/>
                <w:color w:val="000000"/>
                <w:sz w:val="22"/>
                <w:szCs w:val="22"/>
              </w:rPr>
            </w:pPr>
            <w:r>
              <w:rPr>
                <w:rFonts w:ascii="Calibri" w:hAnsi="Calibri" w:cs="Calibri"/>
                <w:color w:val="000000"/>
                <w:sz w:val="22"/>
                <w:szCs w:val="22"/>
              </w:rPr>
              <w:t>Contract_Insurance</w:t>
            </w:r>
          </w:p>
        </w:tc>
        <w:tc>
          <w:tcPr>
            <w:tcW w:w="1387" w:type="dxa"/>
            <w:noWrap/>
            <w:hideMark/>
          </w:tcPr>
          <w:p w14:paraId="79EFD567"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inyint</w:t>
            </w:r>
          </w:p>
        </w:tc>
        <w:tc>
          <w:tcPr>
            <w:tcW w:w="1003" w:type="dxa"/>
            <w:noWrap/>
            <w:hideMark/>
          </w:tcPr>
          <w:p w14:paraId="00DABEF1"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S</w:t>
            </w:r>
          </w:p>
        </w:tc>
        <w:tc>
          <w:tcPr>
            <w:tcW w:w="1003" w:type="dxa"/>
            <w:noWrap/>
            <w:hideMark/>
          </w:tcPr>
          <w:p w14:paraId="62DBD407"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1003" w:type="dxa"/>
            <w:noWrap/>
            <w:hideMark/>
          </w:tcPr>
          <w:p w14:paraId="2661FE64" w14:textId="77777777" w:rsidR="00E057CF" w:rsidRDefault="00E057CF">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w:t>
            </w:r>
          </w:p>
        </w:tc>
        <w:tc>
          <w:tcPr>
            <w:tcW w:w="1730" w:type="dxa"/>
            <w:noWrap/>
            <w:hideMark/>
          </w:tcPr>
          <w:p w14:paraId="18690C36" w14:textId="77777777" w:rsidR="00E057CF" w:rsidRDefault="00E057CF">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E057CF" w14:paraId="27737AC6" w14:textId="77777777" w:rsidTr="00817FB8">
        <w:trPr>
          <w:trHeight w:val="286"/>
        </w:trPr>
        <w:tc>
          <w:tcPr>
            <w:cnfStyle w:val="001000000000" w:firstRow="0" w:lastRow="0" w:firstColumn="1" w:lastColumn="0" w:oddVBand="0" w:evenVBand="0" w:oddHBand="0" w:evenHBand="0" w:firstRowFirstColumn="0" w:firstRowLastColumn="0" w:lastRowFirstColumn="0" w:lastRowLastColumn="0"/>
            <w:tcW w:w="3515" w:type="dxa"/>
            <w:noWrap/>
            <w:hideMark/>
          </w:tcPr>
          <w:p w14:paraId="34A64EED" w14:textId="77777777" w:rsidR="00E057CF" w:rsidRDefault="00E057CF">
            <w:pPr>
              <w:rPr>
                <w:rFonts w:ascii="Calibri" w:hAnsi="Calibri" w:cs="Calibri"/>
                <w:color w:val="000000"/>
                <w:sz w:val="22"/>
                <w:szCs w:val="22"/>
              </w:rPr>
            </w:pPr>
            <w:r>
              <w:rPr>
                <w:rFonts w:ascii="Calibri" w:hAnsi="Calibri" w:cs="Calibri"/>
                <w:color w:val="000000"/>
                <w:sz w:val="22"/>
                <w:szCs w:val="22"/>
              </w:rPr>
              <w:t>Payment_Type_Payment_Type_ID</w:t>
            </w:r>
          </w:p>
        </w:tc>
        <w:tc>
          <w:tcPr>
            <w:tcW w:w="1387" w:type="dxa"/>
            <w:noWrap/>
            <w:hideMark/>
          </w:tcPr>
          <w:p w14:paraId="6B2EA540"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003" w:type="dxa"/>
            <w:noWrap/>
            <w:hideMark/>
          </w:tcPr>
          <w:p w14:paraId="77866934"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003" w:type="dxa"/>
            <w:noWrap/>
            <w:hideMark/>
          </w:tcPr>
          <w:p w14:paraId="7A7EF1E3"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003" w:type="dxa"/>
            <w:noWrap/>
            <w:hideMark/>
          </w:tcPr>
          <w:p w14:paraId="7312975C"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30" w:type="dxa"/>
            <w:noWrap/>
            <w:hideMark/>
          </w:tcPr>
          <w:p w14:paraId="2B45950A"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7139ADE9" w14:textId="77777777" w:rsidTr="00817FB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515" w:type="dxa"/>
            <w:noWrap/>
            <w:hideMark/>
          </w:tcPr>
          <w:p w14:paraId="1439C51D" w14:textId="77777777" w:rsidR="00E057CF" w:rsidRDefault="00E057CF">
            <w:pPr>
              <w:rPr>
                <w:rFonts w:ascii="Calibri" w:hAnsi="Calibri" w:cs="Calibri"/>
                <w:color w:val="000000"/>
                <w:sz w:val="22"/>
                <w:szCs w:val="22"/>
              </w:rPr>
            </w:pPr>
            <w:r>
              <w:rPr>
                <w:rFonts w:ascii="Calibri" w:hAnsi="Calibri" w:cs="Calibri"/>
                <w:color w:val="000000"/>
                <w:sz w:val="22"/>
                <w:szCs w:val="22"/>
              </w:rPr>
              <w:t>Employee_Employee_ID</w:t>
            </w:r>
          </w:p>
        </w:tc>
        <w:tc>
          <w:tcPr>
            <w:tcW w:w="1387" w:type="dxa"/>
            <w:noWrap/>
            <w:hideMark/>
          </w:tcPr>
          <w:p w14:paraId="074BB272"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003" w:type="dxa"/>
            <w:noWrap/>
            <w:hideMark/>
          </w:tcPr>
          <w:p w14:paraId="7E0968C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003" w:type="dxa"/>
            <w:noWrap/>
            <w:hideMark/>
          </w:tcPr>
          <w:p w14:paraId="4A0557F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003" w:type="dxa"/>
            <w:noWrap/>
            <w:hideMark/>
          </w:tcPr>
          <w:p w14:paraId="4A0C3EB9"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30" w:type="dxa"/>
            <w:noWrap/>
            <w:hideMark/>
          </w:tcPr>
          <w:p w14:paraId="52CF2E8D"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E057CF" w14:paraId="38BD44F3" w14:textId="77777777" w:rsidTr="00817FB8">
        <w:trPr>
          <w:trHeight w:val="286"/>
        </w:trPr>
        <w:tc>
          <w:tcPr>
            <w:cnfStyle w:val="001000000000" w:firstRow="0" w:lastRow="0" w:firstColumn="1" w:lastColumn="0" w:oddVBand="0" w:evenVBand="0" w:oddHBand="0" w:evenHBand="0" w:firstRowFirstColumn="0" w:firstRowLastColumn="0" w:lastRowFirstColumn="0" w:lastRowLastColumn="0"/>
            <w:tcW w:w="3515" w:type="dxa"/>
            <w:noWrap/>
            <w:hideMark/>
          </w:tcPr>
          <w:p w14:paraId="4CD1C9EA" w14:textId="77777777" w:rsidR="00E057CF" w:rsidRDefault="00E057CF">
            <w:pPr>
              <w:rPr>
                <w:rFonts w:ascii="Calibri" w:hAnsi="Calibri" w:cs="Calibri"/>
                <w:color w:val="000000"/>
                <w:sz w:val="22"/>
                <w:szCs w:val="22"/>
              </w:rPr>
            </w:pPr>
            <w:r>
              <w:rPr>
                <w:rFonts w:ascii="Calibri" w:hAnsi="Calibri" w:cs="Calibri"/>
                <w:color w:val="000000"/>
                <w:sz w:val="22"/>
                <w:szCs w:val="22"/>
              </w:rPr>
              <w:t>Customer_Customer_ID</w:t>
            </w:r>
          </w:p>
        </w:tc>
        <w:tc>
          <w:tcPr>
            <w:tcW w:w="1387" w:type="dxa"/>
            <w:noWrap/>
            <w:hideMark/>
          </w:tcPr>
          <w:p w14:paraId="273C0308"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003" w:type="dxa"/>
            <w:noWrap/>
            <w:hideMark/>
          </w:tcPr>
          <w:p w14:paraId="444D0866"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003" w:type="dxa"/>
            <w:noWrap/>
            <w:hideMark/>
          </w:tcPr>
          <w:p w14:paraId="5A47F743"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003" w:type="dxa"/>
            <w:noWrap/>
            <w:hideMark/>
          </w:tcPr>
          <w:p w14:paraId="15E5A6C0"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30" w:type="dxa"/>
            <w:noWrap/>
            <w:hideMark/>
          </w:tcPr>
          <w:p w14:paraId="263ACC53"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52F20A27" w14:textId="77777777" w:rsidTr="00817FB8">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3515" w:type="dxa"/>
            <w:noWrap/>
            <w:hideMark/>
          </w:tcPr>
          <w:p w14:paraId="500AEBFA" w14:textId="77777777" w:rsidR="00E057CF" w:rsidRDefault="00E057CF">
            <w:pPr>
              <w:rPr>
                <w:rFonts w:ascii="Calibri" w:hAnsi="Calibri" w:cs="Calibri"/>
                <w:color w:val="000000"/>
                <w:sz w:val="22"/>
                <w:szCs w:val="22"/>
              </w:rPr>
            </w:pPr>
            <w:r>
              <w:rPr>
                <w:rFonts w:ascii="Calibri" w:hAnsi="Calibri" w:cs="Calibri"/>
                <w:color w:val="000000"/>
                <w:sz w:val="22"/>
                <w:szCs w:val="22"/>
              </w:rPr>
              <w:t>Vehicle_Vehicle_ID</w:t>
            </w:r>
          </w:p>
        </w:tc>
        <w:tc>
          <w:tcPr>
            <w:tcW w:w="1387" w:type="dxa"/>
            <w:noWrap/>
            <w:hideMark/>
          </w:tcPr>
          <w:p w14:paraId="4E0BBD8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003" w:type="dxa"/>
            <w:noWrap/>
            <w:hideMark/>
          </w:tcPr>
          <w:p w14:paraId="33728024"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S</w:t>
            </w:r>
          </w:p>
        </w:tc>
        <w:tc>
          <w:tcPr>
            <w:tcW w:w="1003" w:type="dxa"/>
            <w:noWrap/>
            <w:hideMark/>
          </w:tcPr>
          <w:p w14:paraId="4AAAC356"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003" w:type="dxa"/>
            <w:noWrap/>
            <w:hideMark/>
          </w:tcPr>
          <w:p w14:paraId="1414A76A"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30" w:type="dxa"/>
            <w:noWrap/>
            <w:hideMark/>
          </w:tcPr>
          <w:p w14:paraId="776759EE"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E057CF" w14:paraId="5DE9A7D5" w14:textId="77777777" w:rsidTr="00817FB8">
        <w:trPr>
          <w:trHeight w:val="286"/>
        </w:trPr>
        <w:tc>
          <w:tcPr>
            <w:cnfStyle w:val="001000000000" w:firstRow="0" w:lastRow="0" w:firstColumn="1" w:lastColumn="0" w:oddVBand="0" w:evenVBand="0" w:oddHBand="0" w:evenHBand="0" w:firstRowFirstColumn="0" w:firstRowLastColumn="0" w:lastRowFirstColumn="0" w:lastRowLastColumn="0"/>
            <w:tcW w:w="3515" w:type="dxa"/>
            <w:noWrap/>
            <w:hideMark/>
          </w:tcPr>
          <w:p w14:paraId="2A7C5C67" w14:textId="77777777" w:rsidR="00E057CF" w:rsidRDefault="00E057CF">
            <w:pPr>
              <w:rPr>
                <w:rFonts w:ascii="Calibri" w:hAnsi="Calibri" w:cs="Calibri"/>
                <w:color w:val="000000"/>
                <w:sz w:val="22"/>
                <w:szCs w:val="22"/>
              </w:rPr>
            </w:pPr>
            <w:r>
              <w:rPr>
                <w:rFonts w:ascii="Calibri" w:hAnsi="Calibri" w:cs="Calibri"/>
                <w:color w:val="000000"/>
                <w:sz w:val="22"/>
                <w:szCs w:val="22"/>
              </w:rPr>
              <w:t>Contract_Cost</w:t>
            </w:r>
          </w:p>
        </w:tc>
        <w:tc>
          <w:tcPr>
            <w:tcW w:w="1387" w:type="dxa"/>
            <w:noWrap/>
            <w:hideMark/>
          </w:tcPr>
          <w:p w14:paraId="7FF193E9"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cimal(8,2)</w:t>
            </w:r>
          </w:p>
        </w:tc>
        <w:tc>
          <w:tcPr>
            <w:tcW w:w="1003" w:type="dxa"/>
            <w:noWrap/>
            <w:hideMark/>
          </w:tcPr>
          <w:p w14:paraId="71C45032"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S</w:t>
            </w:r>
          </w:p>
        </w:tc>
        <w:tc>
          <w:tcPr>
            <w:tcW w:w="1003" w:type="dxa"/>
            <w:noWrap/>
            <w:hideMark/>
          </w:tcPr>
          <w:p w14:paraId="1345866D"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1003" w:type="dxa"/>
            <w:noWrap/>
            <w:hideMark/>
          </w:tcPr>
          <w:p w14:paraId="6D42CB9A"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30" w:type="dxa"/>
            <w:noWrap/>
            <w:hideMark/>
          </w:tcPr>
          <w:p w14:paraId="3689C224"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bl>
    <w:p w14:paraId="581A9A2D" w14:textId="08336F63" w:rsidR="00E057CF" w:rsidRDefault="00E057CF" w:rsidP="00E057CF">
      <w:pPr>
        <w:pStyle w:val="ListParagraph"/>
        <w:numPr>
          <w:ilvl w:val="0"/>
          <w:numId w:val="17"/>
        </w:numPr>
      </w:pPr>
      <w:r>
        <w:t>Customer Employee Interaction</w:t>
      </w:r>
    </w:p>
    <w:tbl>
      <w:tblPr>
        <w:tblStyle w:val="PlainTable1"/>
        <w:tblW w:w="9620" w:type="dxa"/>
        <w:tblLook w:val="04A0" w:firstRow="1" w:lastRow="0" w:firstColumn="1" w:lastColumn="0" w:noHBand="0" w:noVBand="1"/>
      </w:tblPr>
      <w:tblGrid>
        <w:gridCol w:w="3769"/>
        <w:gridCol w:w="1022"/>
        <w:gridCol w:w="1022"/>
        <w:gridCol w:w="1022"/>
        <w:gridCol w:w="1022"/>
        <w:gridCol w:w="1763"/>
      </w:tblGrid>
      <w:tr w:rsidR="00E057CF" w14:paraId="082FFEDB" w14:textId="77777777" w:rsidTr="00817FB8">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769" w:type="dxa"/>
            <w:noWrap/>
            <w:hideMark/>
          </w:tcPr>
          <w:p w14:paraId="4C26764C" w14:textId="77777777" w:rsidR="00E057CF" w:rsidRDefault="00E057CF">
            <w:pPr>
              <w:rPr>
                <w:rFonts w:ascii="Calibri" w:hAnsi="Calibri" w:cs="Calibri"/>
                <w:color w:val="000000"/>
                <w:sz w:val="22"/>
                <w:szCs w:val="22"/>
              </w:rPr>
            </w:pPr>
            <w:r>
              <w:rPr>
                <w:rFonts w:ascii="Calibri" w:hAnsi="Calibri" w:cs="Calibri"/>
                <w:color w:val="000000"/>
                <w:sz w:val="22"/>
                <w:szCs w:val="22"/>
              </w:rPr>
              <w:t>Field</w:t>
            </w:r>
          </w:p>
        </w:tc>
        <w:tc>
          <w:tcPr>
            <w:tcW w:w="1022" w:type="dxa"/>
            <w:noWrap/>
            <w:hideMark/>
          </w:tcPr>
          <w:p w14:paraId="7A9511DB"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1022" w:type="dxa"/>
            <w:noWrap/>
            <w:hideMark/>
          </w:tcPr>
          <w:p w14:paraId="43DAED01"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022" w:type="dxa"/>
            <w:noWrap/>
            <w:hideMark/>
          </w:tcPr>
          <w:p w14:paraId="40C30F50"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1022" w:type="dxa"/>
            <w:noWrap/>
            <w:hideMark/>
          </w:tcPr>
          <w:p w14:paraId="162F42A3"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1763" w:type="dxa"/>
            <w:noWrap/>
            <w:hideMark/>
          </w:tcPr>
          <w:p w14:paraId="2E1C2123"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E057CF" w14:paraId="09FB185C" w14:textId="77777777" w:rsidTr="00817FB8">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769" w:type="dxa"/>
            <w:noWrap/>
            <w:hideMark/>
          </w:tcPr>
          <w:p w14:paraId="3450C172" w14:textId="77777777" w:rsidR="00E057CF" w:rsidRDefault="00E057CF">
            <w:pPr>
              <w:rPr>
                <w:rFonts w:ascii="Calibri" w:hAnsi="Calibri" w:cs="Calibri"/>
                <w:color w:val="000000"/>
                <w:sz w:val="22"/>
                <w:szCs w:val="22"/>
              </w:rPr>
            </w:pPr>
            <w:r>
              <w:rPr>
                <w:rFonts w:ascii="Calibri" w:hAnsi="Calibri" w:cs="Calibri"/>
                <w:color w:val="000000"/>
                <w:sz w:val="22"/>
                <w:szCs w:val="22"/>
              </w:rPr>
              <w:t>Customer_Employee_Interaction_ID</w:t>
            </w:r>
          </w:p>
        </w:tc>
        <w:tc>
          <w:tcPr>
            <w:tcW w:w="1022" w:type="dxa"/>
            <w:noWrap/>
            <w:hideMark/>
          </w:tcPr>
          <w:p w14:paraId="1919FA7F"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022" w:type="dxa"/>
            <w:noWrap/>
            <w:hideMark/>
          </w:tcPr>
          <w:p w14:paraId="14ABA9F0"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022" w:type="dxa"/>
            <w:noWrap/>
            <w:hideMark/>
          </w:tcPr>
          <w:p w14:paraId="18A320D3"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1022" w:type="dxa"/>
            <w:noWrap/>
            <w:hideMark/>
          </w:tcPr>
          <w:p w14:paraId="452F00D0"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63" w:type="dxa"/>
            <w:noWrap/>
            <w:hideMark/>
          </w:tcPr>
          <w:p w14:paraId="373F1450"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E057CF" w14:paraId="1F29F333" w14:textId="77777777" w:rsidTr="00817FB8">
        <w:trPr>
          <w:trHeight w:val="280"/>
        </w:trPr>
        <w:tc>
          <w:tcPr>
            <w:cnfStyle w:val="001000000000" w:firstRow="0" w:lastRow="0" w:firstColumn="1" w:lastColumn="0" w:oddVBand="0" w:evenVBand="0" w:oddHBand="0" w:evenHBand="0" w:firstRowFirstColumn="0" w:firstRowLastColumn="0" w:lastRowFirstColumn="0" w:lastRowLastColumn="0"/>
            <w:tcW w:w="3769" w:type="dxa"/>
            <w:noWrap/>
            <w:hideMark/>
          </w:tcPr>
          <w:p w14:paraId="00E225FE" w14:textId="77777777" w:rsidR="00E057CF" w:rsidRDefault="00E057CF">
            <w:pPr>
              <w:rPr>
                <w:rFonts w:ascii="Calibri" w:hAnsi="Calibri" w:cs="Calibri"/>
                <w:color w:val="000000"/>
                <w:sz w:val="22"/>
                <w:szCs w:val="22"/>
              </w:rPr>
            </w:pPr>
            <w:r>
              <w:rPr>
                <w:rFonts w:ascii="Calibri" w:hAnsi="Calibri" w:cs="Calibri"/>
                <w:color w:val="000000"/>
                <w:sz w:val="22"/>
                <w:szCs w:val="22"/>
              </w:rPr>
              <w:t>Customer_Customer_ID</w:t>
            </w:r>
          </w:p>
        </w:tc>
        <w:tc>
          <w:tcPr>
            <w:tcW w:w="1022" w:type="dxa"/>
            <w:noWrap/>
            <w:hideMark/>
          </w:tcPr>
          <w:p w14:paraId="7ED826F5"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022" w:type="dxa"/>
            <w:noWrap/>
            <w:hideMark/>
          </w:tcPr>
          <w:p w14:paraId="455B9338"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022" w:type="dxa"/>
            <w:noWrap/>
            <w:hideMark/>
          </w:tcPr>
          <w:p w14:paraId="652BA747"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022" w:type="dxa"/>
            <w:noWrap/>
            <w:hideMark/>
          </w:tcPr>
          <w:p w14:paraId="56BD4A20"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63" w:type="dxa"/>
            <w:noWrap/>
            <w:hideMark/>
          </w:tcPr>
          <w:p w14:paraId="36D186B7"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3FDE4428" w14:textId="77777777" w:rsidTr="00817FB8">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3769" w:type="dxa"/>
            <w:noWrap/>
            <w:hideMark/>
          </w:tcPr>
          <w:p w14:paraId="2763A167" w14:textId="77777777" w:rsidR="00E057CF" w:rsidRDefault="00E057CF">
            <w:pPr>
              <w:rPr>
                <w:rFonts w:ascii="Calibri" w:hAnsi="Calibri" w:cs="Calibri"/>
                <w:color w:val="000000"/>
                <w:sz w:val="22"/>
                <w:szCs w:val="22"/>
              </w:rPr>
            </w:pPr>
            <w:r>
              <w:rPr>
                <w:rFonts w:ascii="Calibri" w:hAnsi="Calibri" w:cs="Calibri"/>
                <w:color w:val="000000"/>
                <w:sz w:val="22"/>
                <w:szCs w:val="22"/>
              </w:rPr>
              <w:t>Employee_Employee_ID</w:t>
            </w:r>
          </w:p>
        </w:tc>
        <w:tc>
          <w:tcPr>
            <w:tcW w:w="1022" w:type="dxa"/>
            <w:noWrap/>
            <w:hideMark/>
          </w:tcPr>
          <w:p w14:paraId="3433B6E6"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022" w:type="dxa"/>
            <w:noWrap/>
            <w:hideMark/>
          </w:tcPr>
          <w:p w14:paraId="3EFC5E29"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022" w:type="dxa"/>
            <w:noWrap/>
            <w:hideMark/>
          </w:tcPr>
          <w:p w14:paraId="72B5251B"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MUL</w:t>
            </w:r>
          </w:p>
        </w:tc>
        <w:tc>
          <w:tcPr>
            <w:tcW w:w="1022" w:type="dxa"/>
            <w:noWrap/>
            <w:hideMark/>
          </w:tcPr>
          <w:p w14:paraId="2A5D7153"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763" w:type="dxa"/>
            <w:noWrap/>
            <w:hideMark/>
          </w:tcPr>
          <w:p w14:paraId="5DD14203"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bl>
    <w:p w14:paraId="618D83B3" w14:textId="06C20D3E" w:rsidR="00E057CF" w:rsidRDefault="00E057CF" w:rsidP="00E057CF">
      <w:pPr>
        <w:pStyle w:val="ListParagraph"/>
        <w:numPr>
          <w:ilvl w:val="0"/>
          <w:numId w:val="17"/>
        </w:numPr>
      </w:pPr>
      <w:r>
        <w:t>Address</w:t>
      </w:r>
    </w:p>
    <w:tbl>
      <w:tblPr>
        <w:tblStyle w:val="PlainTable1"/>
        <w:tblW w:w="9549" w:type="dxa"/>
        <w:tblLook w:val="04A0" w:firstRow="1" w:lastRow="0" w:firstColumn="1" w:lastColumn="0" w:noHBand="0" w:noVBand="1"/>
      </w:tblPr>
      <w:tblGrid>
        <w:gridCol w:w="2244"/>
        <w:gridCol w:w="1573"/>
        <w:gridCol w:w="1213"/>
        <w:gridCol w:w="1213"/>
        <w:gridCol w:w="1213"/>
        <w:gridCol w:w="2093"/>
      </w:tblGrid>
      <w:tr w:rsidR="00E057CF" w14:paraId="7C661AA6" w14:textId="77777777" w:rsidTr="00817FB8">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244" w:type="dxa"/>
            <w:noWrap/>
            <w:hideMark/>
          </w:tcPr>
          <w:p w14:paraId="1D59174E" w14:textId="77777777" w:rsidR="00E057CF" w:rsidRDefault="00E057CF">
            <w:pPr>
              <w:rPr>
                <w:rFonts w:ascii="Calibri" w:hAnsi="Calibri" w:cs="Calibri"/>
                <w:color w:val="000000"/>
                <w:sz w:val="22"/>
                <w:szCs w:val="22"/>
              </w:rPr>
            </w:pPr>
            <w:r>
              <w:rPr>
                <w:rFonts w:ascii="Calibri" w:hAnsi="Calibri" w:cs="Calibri"/>
                <w:color w:val="000000"/>
                <w:sz w:val="22"/>
                <w:szCs w:val="22"/>
              </w:rPr>
              <w:t>Field</w:t>
            </w:r>
          </w:p>
        </w:tc>
        <w:tc>
          <w:tcPr>
            <w:tcW w:w="1573" w:type="dxa"/>
            <w:noWrap/>
            <w:hideMark/>
          </w:tcPr>
          <w:p w14:paraId="7DDFDAD5"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ype</w:t>
            </w:r>
          </w:p>
        </w:tc>
        <w:tc>
          <w:tcPr>
            <w:tcW w:w="1213" w:type="dxa"/>
            <w:noWrap/>
            <w:hideMark/>
          </w:tcPr>
          <w:p w14:paraId="0FDB12DF"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1213" w:type="dxa"/>
            <w:noWrap/>
            <w:hideMark/>
          </w:tcPr>
          <w:p w14:paraId="626FA14B"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Key</w:t>
            </w:r>
          </w:p>
        </w:tc>
        <w:tc>
          <w:tcPr>
            <w:tcW w:w="1213" w:type="dxa"/>
            <w:noWrap/>
            <w:hideMark/>
          </w:tcPr>
          <w:p w14:paraId="6F8BA17F"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fault</w:t>
            </w:r>
          </w:p>
        </w:tc>
        <w:tc>
          <w:tcPr>
            <w:tcW w:w="2093" w:type="dxa"/>
            <w:noWrap/>
            <w:hideMark/>
          </w:tcPr>
          <w:p w14:paraId="5ABF6A83" w14:textId="77777777" w:rsidR="00E057CF" w:rsidRDefault="00E057CF">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xtra</w:t>
            </w:r>
          </w:p>
        </w:tc>
      </w:tr>
      <w:tr w:rsidR="00E057CF" w14:paraId="40774D18" w14:textId="77777777" w:rsidTr="00817FB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244" w:type="dxa"/>
            <w:noWrap/>
            <w:hideMark/>
          </w:tcPr>
          <w:p w14:paraId="74194431" w14:textId="77777777" w:rsidR="00E057CF" w:rsidRDefault="00E057CF">
            <w:pPr>
              <w:rPr>
                <w:rFonts w:ascii="Calibri" w:hAnsi="Calibri" w:cs="Calibri"/>
                <w:color w:val="000000"/>
                <w:sz w:val="22"/>
                <w:szCs w:val="22"/>
              </w:rPr>
            </w:pPr>
            <w:r>
              <w:rPr>
                <w:rFonts w:ascii="Calibri" w:hAnsi="Calibri" w:cs="Calibri"/>
                <w:color w:val="000000"/>
                <w:sz w:val="22"/>
                <w:szCs w:val="22"/>
              </w:rPr>
              <w:t>Address_ID</w:t>
            </w:r>
          </w:p>
        </w:tc>
        <w:tc>
          <w:tcPr>
            <w:tcW w:w="1573" w:type="dxa"/>
            <w:noWrap/>
            <w:hideMark/>
          </w:tcPr>
          <w:p w14:paraId="085A0F9A"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int</w:t>
            </w:r>
          </w:p>
        </w:tc>
        <w:tc>
          <w:tcPr>
            <w:tcW w:w="1213" w:type="dxa"/>
            <w:noWrap/>
            <w:hideMark/>
          </w:tcPr>
          <w:p w14:paraId="02154DE8"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213" w:type="dxa"/>
            <w:noWrap/>
            <w:hideMark/>
          </w:tcPr>
          <w:p w14:paraId="065A7149"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RI</w:t>
            </w:r>
          </w:p>
        </w:tc>
        <w:tc>
          <w:tcPr>
            <w:tcW w:w="1213" w:type="dxa"/>
            <w:noWrap/>
            <w:hideMark/>
          </w:tcPr>
          <w:p w14:paraId="56B8B33F"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93" w:type="dxa"/>
            <w:noWrap/>
            <w:hideMark/>
          </w:tcPr>
          <w:p w14:paraId="06C14B6D"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_increment</w:t>
            </w:r>
          </w:p>
        </w:tc>
      </w:tr>
      <w:tr w:rsidR="00E057CF" w14:paraId="091E0999" w14:textId="77777777" w:rsidTr="00817FB8">
        <w:trPr>
          <w:trHeight w:val="252"/>
        </w:trPr>
        <w:tc>
          <w:tcPr>
            <w:cnfStyle w:val="001000000000" w:firstRow="0" w:lastRow="0" w:firstColumn="1" w:lastColumn="0" w:oddVBand="0" w:evenVBand="0" w:oddHBand="0" w:evenHBand="0" w:firstRowFirstColumn="0" w:firstRowLastColumn="0" w:lastRowFirstColumn="0" w:lastRowLastColumn="0"/>
            <w:tcW w:w="2244" w:type="dxa"/>
            <w:noWrap/>
            <w:hideMark/>
          </w:tcPr>
          <w:p w14:paraId="3BD569E9" w14:textId="77777777" w:rsidR="00E057CF" w:rsidRDefault="00E057CF">
            <w:pPr>
              <w:rPr>
                <w:rFonts w:ascii="Calibri" w:hAnsi="Calibri" w:cs="Calibri"/>
                <w:color w:val="000000"/>
                <w:sz w:val="22"/>
                <w:szCs w:val="22"/>
              </w:rPr>
            </w:pPr>
            <w:r>
              <w:rPr>
                <w:rFonts w:ascii="Calibri" w:hAnsi="Calibri" w:cs="Calibri"/>
                <w:color w:val="000000"/>
                <w:sz w:val="22"/>
                <w:szCs w:val="22"/>
              </w:rPr>
              <w:t>Address_Street</w:t>
            </w:r>
          </w:p>
        </w:tc>
        <w:tc>
          <w:tcPr>
            <w:tcW w:w="1573" w:type="dxa"/>
            <w:noWrap/>
            <w:hideMark/>
          </w:tcPr>
          <w:p w14:paraId="054CE178"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45)</w:t>
            </w:r>
          </w:p>
        </w:tc>
        <w:tc>
          <w:tcPr>
            <w:tcW w:w="1213" w:type="dxa"/>
            <w:noWrap/>
            <w:hideMark/>
          </w:tcPr>
          <w:p w14:paraId="7172798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213" w:type="dxa"/>
            <w:noWrap/>
            <w:hideMark/>
          </w:tcPr>
          <w:p w14:paraId="4FAE28EE"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1213" w:type="dxa"/>
            <w:noWrap/>
            <w:hideMark/>
          </w:tcPr>
          <w:p w14:paraId="67652579"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93" w:type="dxa"/>
            <w:noWrap/>
            <w:hideMark/>
          </w:tcPr>
          <w:p w14:paraId="2E5B8C31"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204E6E03" w14:textId="77777777" w:rsidTr="00817FB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244" w:type="dxa"/>
            <w:noWrap/>
            <w:hideMark/>
          </w:tcPr>
          <w:p w14:paraId="6062E53B" w14:textId="77777777" w:rsidR="00E057CF" w:rsidRDefault="00E057CF">
            <w:pPr>
              <w:rPr>
                <w:rFonts w:ascii="Calibri" w:hAnsi="Calibri" w:cs="Calibri"/>
                <w:color w:val="000000"/>
                <w:sz w:val="22"/>
                <w:szCs w:val="22"/>
              </w:rPr>
            </w:pPr>
            <w:r>
              <w:rPr>
                <w:rFonts w:ascii="Calibri" w:hAnsi="Calibri" w:cs="Calibri"/>
                <w:color w:val="000000"/>
                <w:sz w:val="22"/>
                <w:szCs w:val="22"/>
              </w:rPr>
              <w:t>Address_State</w:t>
            </w:r>
          </w:p>
        </w:tc>
        <w:tc>
          <w:tcPr>
            <w:tcW w:w="1573" w:type="dxa"/>
            <w:noWrap/>
            <w:hideMark/>
          </w:tcPr>
          <w:p w14:paraId="4D01008B"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2)</w:t>
            </w:r>
          </w:p>
        </w:tc>
        <w:tc>
          <w:tcPr>
            <w:tcW w:w="1213" w:type="dxa"/>
            <w:noWrap/>
            <w:hideMark/>
          </w:tcPr>
          <w:p w14:paraId="3A7EB4DB"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213" w:type="dxa"/>
            <w:noWrap/>
            <w:hideMark/>
          </w:tcPr>
          <w:p w14:paraId="29ECFFAA"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1213" w:type="dxa"/>
            <w:noWrap/>
            <w:hideMark/>
          </w:tcPr>
          <w:p w14:paraId="0418E8E4"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93" w:type="dxa"/>
            <w:noWrap/>
            <w:hideMark/>
          </w:tcPr>
          <w:p w14:paraId="4AAB14EC"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r w:rsidR="00E057CF" w14:paraId="7AED6A61" w14:textId="77777777" w:rsidTr="00817FB8">
        <w:trPr>
          <w:trHeight w:val="252"/>
        </w:trPr>
        <w:tc>
          <w:tcPr>
            <w:cnfStyle w:val="001000000000" w:firstRow="0" w:lastRow="0" w:firstColumn="1" w:lastColumn="0" w:oddVBand="0" w:evenVBand="0" w:oddHBand="0" w:evenHBand="0" w:firstRowFirstColumn="0" w:firstRowLastColumn="0" w:lastRowFirstColumn="0" w:lastRowLastColumn="0"/>
            <w:tcW w:w="2244" w:type="dxa"/>
            <w:noWrap/>
            <w:hideMark/>
          </w:tcPr>
          <w:p w14:paraId="7BDF3F7B" w14:textId="77777777" w:rsidR="00E057CF" w:rsidRDefault="00E057CF">
            <w:pPr>
              <w:rPr>
                <w:rFonts w:ascii="Calibri" w:hAnsi="Calibri" w:cs="Calibri"/>
                <w:color w:val="000000"/>
                <w:sz w:val="22"/>
                <w:szCs w:val="22"/>
              </w:rPr>
            </w:pPr>
            <w:r>
              <w:rPr>
                <w:rFonts w:ascii="Calibri" w:hAnsi="Calibri" w:cs="Calibri"/>
                <w:color w:val="000000"/>
                <w:sz w:val="22"/>
                <w:szCs w:val="22"/>
              </w:rPr>
              <w:t>Address_County</w:t>
            </w:r>
          </w:p>
        </w:tc>
        <w:tc>
          <w:tcPr>
            <w:tcW w:w="1573" w:type="dxa"/>
            <w:noWrap/>
            <w:hideMark/>
          </w:tcPr>
          <w:p w14:paraId="3E933C15"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15)</w:t>
            </w:r>
          </w:p>
        </w:tc>
        <w:tc>
          <w:tcPr>
            <w:tcW w:w="1213" w:type="dxa"/>
            <w:noWrap/>
            <w:hideMark/>
          </w:tcPr>
          <w:p w14:paraId="3174C8C6"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YES</w:t>
            </w:r>
          </w:p>
        </w:tc>
        <w:tc>
          <w:tcPr>
            <w:tcW w:w="1213" w:type="dxa"/>
            <w:noWrap/>
            <w:hideMark/>
          </w:tcPr>
          <w:p w14:paraId="684710EB"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c>
          <w:tcPr>
            <w:tcW w:w="1213" w:type="dxa"/>
            <w:noWrap/>
            <w:hideMark/>
          </w:tcPr>
          <w:p w14:paraId="09610208"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93" w:type="dxa"/>
            <w:noWrap/>
            <w:hideMark/>
          </w:tcPr>
          <w:p w14:paraId="6997ADA4" w14:textId="77777777" w:rsidR="00E057CF" w:rsidRDefault="00E057C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p>
        </w:tc>
      </w:tr>
      <w:tr w:rsidR="00E057CF" w14:paraId="4ABAF950" w14:textId="77777777" w:rsidTr="00817FB8">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244" w:type="dxa"/>
            <w:noWrap/>
            <w:hideMark/>
          </w:tcPr>
          <w:p w14:paraId="01170A78" w14:textId="77777777" w:rsidR="00E057CF" w:rsidRDefault="00E057CF">
            <w:pPr>
              <w:rPr>
                <w:rFonts w:ascii="Calibri" w:hAnsi="Calibri" w:cs="Calibri"/>
                <w:color w:val="000000"/>
                <w:sz w:val="22"/>
                <w:szCs w:val="22"/>
              </w:rPr>
            </w:pPr>
            <w:r>
              <w:rPr>
                <w:rFonts w:ascii="Calibri" w:hAnsi="Calibri" w:cs="Calibri"/>
                <w:color w:val="000000"/>
                <w:sz w:val="22"/>
                <w:szCs w:val="22"/>
              </w:rPr>
              <w:t>Address_Zipcode</w:t>
            </w:r>
          </w:p>
        </w:tc>
        <w:tc>
          <w:tcPr>
            <w:tcW w:w="1573" w:type="dxa"/>
            <w:noWrap/>
            <w:hideMark/>
          </w:tcPr>
          <w:p w14:paraId="6BF9618D"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archar(5)</w:t>
            </w:r>
          </w:p>
        </w:tc>
        <w:tc>
          <w:tcPr>
            <w:tcW w:w="1213" w:type="dxa"/>
            <w:noWrap/>
            <w:hideMark/>
          </w:tcPr>
          <w:p w14:paraId="592054C2"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O</w:t>
            </w:r>
          </w:p>
        </w:tc>
        <w:tc>
          <w:tcPr>
            <w:tcW w:w="1213" w:type="dxa"/>
            <w:noWrap/>
            <w:hideMark/>
          </w:tcPr>
          <w:p w14:paraId="4860897E"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c>
          <w:tcPr>
            <w:tcW w:w="1213" w:type="dxa"/>
            <w:noWrap/>
            <w:hideMark/>
          </w:tcPr>
          <w:p w14:paraId="3A8779A5"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NULL</w:t>
            </w:r>
          </w:p>
        </w:tc>
        <w:tc>
          <w:tcPr>
            <w:tcW w:w="2093" w:type="dxa"/>
            <w:noWrap/>
            <w:hideMark/>
          </w:tcPr>
          <w:p w14:paraId="7A5284BB" w14:textId="77777777" w:rsidR="00E057CF" w:rsidRDefault="00E057C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p>
        </w:tc>
      </w:tr>
    </w:tbl>
    <w:p w14:paraId="5D82BB45" w14:textId="77777777" w:rsidR="00E057CF" w:rsidRPr="006822EF" w:rsidRDefault="00E057CF" w:rsidP="00E057CF">
      <w:pPr>
        <w:ind w:left="360"/>
      </w:pPr>
    </w:p>
    <w:p w14:paraId="100B0474" w14:textId="1474940D" w:rsid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86" w:name="_Toc516748847"/>
      <w:bookmarkStart w:id="87" w:name="_Toc69917449"/>
      <w:r w:rsidRPr="00734F6E">
        <w:rPr>
          <w:rFonts w:ascii="Times New Roman" w:hAnsi="Times New Roman" w:cs="Times New Roman"/>
          <w:i w:val="0"/>
          <w:sz w:val="24"/>
          <w:szCs w:val="24"/>
        </w:rPr>
        <w:lastRenderedPageBreak/>
        <w:t>Advanced Features</w:t>
      </w:r>
      <w:bookmarkEnd w:id="86"/>
      <w:bookmarkEnd w:id="87"/>
    </w:p>
    <w:p w14:paraId="57607D4E" w14:textId="4624E082" w:rsidR="0085353E" w:rsidRDefault="0085353E" w:rsidP="0085353E">
      <w:r>
        <w:t xml:space="preserve">There are some triggers implemented into the Database. There could be so many more that could be implemented to have more control on your database. More triggers mean more database control. </w:t>
      </w:r>
    </w:p>
    <w:p w14:paraId="0FC5A8B5" w14:textId="1BA6B812" w:rsidR="0085353E" w:rsidRDefault="0085353E" w:rsidP="0085353E">
      <w:pPr>
        <w:pStyle w:val="ListParagraph"/>
        <w:numPr>
          <w:ilvl w:val="0"/>
          <w:numId w:val="15"/>
        </w:numPr>
      </w:pPr>
      <w:r>
        <w:t>Vehicle Type Trigger to set to Sedan if not set or NULL</w:t>
      </w:r>
    </w:p>
    <w:p w14:paraId="65F05444" w14:textId="32140D14" w:rsidR="0085353E" w:rsidRDefault="0085353E" w:rsidP="0085353E">
      <w:pPr>
        <w:pStyle w:val="ListParagraph"/>
        <w:numPr>
          <w:ilvl w:val="0"/>
          <w:numId w:val="15"/>
        </w:numPr>
      </w:pPr>
      <w:r>
        <w:t>Vehicle Year Trigger set the year to 0000 if not set or NULL</w:t>
      </w:r>
    </w:p>
    <w:p w14:paraId="46469208" w14:textId="7D190663" w:rsidR="0085353E" w:rsidRDefault="0085353E" w:rsidP="0085353E">
      <w:pPr>
        <w:pStyle w:val="ListParagraph"/>
        <w:numPr>
          <w:ilvl w:val="0"/>
          <w:numId w:val="15"/>
        </w:numPr>
      </w:pPr>
      <w:r>
        <w:t>Vehicle Price Trigger if price above 800000 then it will display Price above the range</w:t>
      </w:r>
    </w:p>
    <w:p w14:paraId="441707EA" w14:textId="474DC435" w:rsidR="0085353E" w:rsidRDefault="0085353E" w:rsidP="0085353E">
      <w:pPr>
        <w:pStyle w:val="ListParagraph"/>
        <w:numPr>
          <w:ilvl w:val="0"/>
          <w:numId w:val="15"/>
        </w:numPr>
      </w:pPr>
      <w:r>
        <w:t xml:space="preserve">Vehicle Price Trigger if the price is below 1000 then it will display price to low. </w:t>
      </w:r>
    </w:p>
    <w:p w14:paraId="0D6D0F6E" w14:textId="14DE1BC8" w:rsidR="0085353E" w:rsidRDefault="0085353E" w:rsidP="0085353E">
      <w:pPr>
        <w:pStyle w:val="ListParagraph"/>
        <w:numPr>
          <w:ilvl w:val="0"/>
          <w:numId w:val="15"/>
        </w:numPr>
      </w:pPr>
      <w:r>
        <w:t xml:space="preserve">Loan down payment will be decide based on term . If less than 100 or NULL will set to 72. </w:t>
      </w:r>
    </w:p>
    <w:p w14:paraId="685C9BA3" w14:textId="0C930CDE" w:rsidR="0085353E" w:rsidRDefault="0085353E" w:rsidP="0085353E">
      <w:pPr>
        <w:pStyle w:val="ListParagraph"/>
        <w:numPr>
          <w:ilvl w:val="0"/>
          <w:numId w:val="15"/>
        </w:numPr>
      </w:pPr>
      <w:r>
        <w:t xml:space="preserve">Lease down payment will be decide based on term . If less than 100 or NULL will set to 60. </w:t>
      </w:r>
    </w:p>
    <w:p w14:paraId="27DC9043" w14:textId="3F98CF8A" w:rsidR="0085353E" w:rsidRDefault="0085353E" w:rsidP="0085353E">
      <w:pPr>
        <w:pStyle w:val="ListParagraph"/>
        <w:numPr>
          <w:ilvl w:val="0"/>
          <w:numId w:val="15"/>
        </w:numPr>
      </w:pPr>
      <w:r>
        <w:t>Loan Interest is limited to between 1.0% to 6.0%</w:t>
      </w:r>
    </w:p>
    <w:p w14:paraId="645EC8C2" w14:textId="43DFF13D" w:rsidR="0085353E" w:rsidRDefault="0085353E" w:rsidP="0085353E">
      <w:pPr>
        <w:pStyle w:val="ListParagraph"/>
        <w:numPr>
          <w:ilvl w:val="0"/>
          <w:numId w:val="15"/>
        </w:numPr>
      </w:pPr>
      <w:r>
        <w:t>Lease Residual is limited to 60.0% and 72.0%</w:t>
      </w:r>
    </w:p>
    <w:p w14:paraId="013695A5" w14:textId="67DF3C7B" w:rsidR="0085353E" w:rsidRDefault="0085353E" w:rsidP="0085353E"/>
    <w:p w14:paraId="7A2025D4" w14:textId="131654CE" w:rsidR="0085353E" w:rsidRDefault="0085353E" w:rsidP="0085353E">
      <w:r>
        <w:t xml:space="preserve">There is one function that concatenated first and last name. </w:t>
      </w:r>
    </w:p>
    <w:p w14:paraId="5AC021D9" w14:textId="14C5B833" w:rsidR="0085353E" w:rsidRPr="0085353E" w:rsidRDefault="006822EF" w:rsidP="006822EF">
      <w:pPr>
        <w:pStyle w:val="ListParagraph"/>
        <w:numPr>
          <w:ilvl w:val="0"/>
          <w:numId w:val="16"/>
        </w:numPr>
      </w:pPr>
      <w:r>
        <w:t>full_name()</w:t>
      </w:r>
    </w:p>
    <w:p w14:paraId="2231EAED"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88" w:name="_Toc516748848"/>
      <w:bookmarkStart w:id="89" w:name="_Toc69917450"/>
      <w:r w:rsidRPr="00734F6E">
        <w:rPr>
          <w:rFonts w:ascii="Times New Roman" w:hAnsi="Times New Roman" w:cs="Times New Roman"/>
          <w:i w:val="0"/>
          <w:sz w:val="24"/>
          <w:szCs w:val="24"/>
        </w:rPr>
        <w:t>Queries</w:t>
      </w:r>
      <w:bookmarkEnd w:id="88"/>
      <w:bookmarkEnd w:id="89"/>
    </w:p>
    <w:p w14:paraId="700E53B9" w14:textId="12C3CD0B" w:rsidR="00AC435B" w:rsidRPr="007D0995" w:rsidRDefault="007D0995" w:rsidP="007D0995">
      <w:pPr>
        <w:pStyle w:val="Caption"/>
        <w:rPr>
          <w:b w:val="0"/>
          <w:bCs w:val="0"/>
          <w:sz w:val="24"/>
          <w:szCs w:val="24"/>
        </w:rPr>
      </w:pPr>
      <w:r w:rsidRPr="007D0995">
        <w:rPr>
          <w:b w:val="0"/>
          <w:bCs w:val="0"/>
          <w:sz w:val="24"/>
          <w:szCs w:val="24"/>
        </w:rPr>
        <w:t>The Select Statement for all the tables will be provided below in Appendix A</w:t>
      </w:r>
      <w:r>
        <w:rPr>
          <w:b w:val="0"/>
          <w:bCs w:val="0"/>
          <w:sz w:val="24"/>
          <w:szCs w:val="24"/>
        </w:rPr>
        <w:t xml:space="preserve">. I will present a unique query for each table that is useful in real world scenario. </w:t>
      </w:r>
    </w:p>
    <w:p w14:paraId="70AEC0F0" w14:textId="25F7254B" w:rsidR="00734F6E" w:rsidRDefault="007D0995" w:rsidP="00E95452">
      <w:pPr>
        <w:pStyle w:val="Heading3"/>
        <w:numPr>
          <w:ilvl w:val="2"/>
          <w:numId w:val="6"/>
        </w:numPr>
      </w:pPr>
      <w:bookmarkStart w:id="90" w:name="_Toc69917451"/>
      <w:r>
        <w:t>Address Zip code with 4 digits</w:t>
      </w:r>
      <w:bookmarkEnd w:id="90"/>
    </w:p>
    <w:p w14:paraId="340BA8F2" w14:textId="3F7800A9" w:rsidR="007D0995" w:rsidRDefault="007D0995" w:rsidP="007D0995">
      <w:pPr>
        <w:pStyle w:val="Caption"/>
        <w:rPr>
          <w:b w:val="0"/>
          <w:bCs w:val="0"/>
          <w:sz w:val="24"/>
          <w:szCs w:val="24"/>
        </w:rPr>
      </w:pPr>
      <w:r w:rsidRPr="007D0995">
        <w:rPr>
          <w:b w:val="0"/>
          <w:bCs w:val="0"/>
          <w:sz w:val="24"/>
          <w:szCs w:val="24"/>
        </w:rPr>
        <w:t>The Following Address are assumed to either have 1 or 0 in front of them based on State Law.</w:t>
      </w:r>
    </w:p>
    <w:p w14:paraId="79BE1E65" w14:textId="77777777" w:rsidR="005D1F1E" w:rsidRPr="005D1F1E" w:rsidRDefault="005D1F1E" w:rsidP="005D1F1E"/>
    <w:p w14:paraId="30D8D175" w14:textId="13B2D4CC" w:rsidR="002A642B" w:rsidRPr="002A642B" w:rsidRDefault="002A642B" w:rsidP="002A642B">
      <w:r>
        <w:t>Query:</w:t>
      </w:r>
    </w:p>
    <w:p w14:paraId="28561DEB" w14:textId="0DA10214" w:rsidR="007D0995" w:rsidRDefault="007D0995" w:rsidP="007D0995">
      <w:pPr>
        <w:pStyle w:val="Caption"/>
        <w:rPr>
          <w:b w:val="0"/>
          <w:bCs w:val="0"/>
          <w:sz w:val="24"/>
          <w:szCs w:val="24"/>
        </w:rPr>
      </w:pPr>
      <w:r w:rsidRPr="007D0995">
        <w:rPr>
          <w:b w:val="0"/>
          <w:bCs w:val="0"/>
          <w:sz w:val="24"/>
          <w:szCs w:val="24"/>
        </w:rPr>
        <w:t>Select * From Address where Address.Address_Zipcode &lt; 10000;</w:t>
      </w:r>
    </w:p>
    <w:p w14:paraId="74D976A1" w14:textId="77777777" w:rsidR="005D1F1E" w:rsidRPr="005D1F1E" w:rsidRDefault="005D1F1E" w:rsidP="005D1F1E"/>
    <w:p w14:paraId="3E39B98F" w14:textId="33640C3D" w:rsidR="007D0995" w:rsidRDefault="007D0995" w:rsidP="002A642B">
      <w:pPr>
        <w:pStyle w:val="Caption"/>
      </w:pPr>
      <w:r>
        <w:rPr>
          <w:noProof/>
        </w:rPr>
        <w:drawing>
          <wp:inline distT="0" distB="0" distL="0" distR="0" wp14:anchorId="09D74A09" wp14:editId="2AB9C269">
            <wp:extent cx="5058190" cy="15865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68812" cy="1589871"/>
                    </a:xfrm>
                    <a:prstGeom prst="rect">
                      <a:avLst/>
                    </a:prstGeom>
                  </pic:spPr>
                </pic:pic>
              </a:graphicData>
            </a:graphic>
          </wp:inline>
        </w:drawing>
      </w:r>
    </w:p>
    <w:p w14:paraId="20364EB0" w14:textId="77777777" w:rsidR="002A642B" w:rsidRPr="00734F6E" w:rsidRDefault="002A642B" w:rsidP="007D0995">
      <w:pPr>
        <w:pStyle w:val="Heading3"/>
        <w:numPr>
          <w:ilvl w:val="0"/>
          <w:numId w:val="0"/>
        </w:numPr>
        <w:ind w:left="1440" w:hanging="720"/>
      </w:pPr>
    </w:p>
    <w:p w14:paraId="108A5A54" w14:textId="77B48EDE" w:rsidR="00AC435B" w:rsidRDefault="002A642B" w:rsidP="00734F6E">
      <w:pPr>
        <w:pStyle w:val="Heading3"/>
        <w:numPr>
          <w:ilvl w:val="2"/>
          <w:numId w:val="6"/>
        </w:numPr>
      </w:pPr>
      <w:bookmarkStart w:id="91" w:name="_Toc69917452"/>
      <w:r>
        <w:t>Brand Country</w:t>
      </w:r>
      <w:bookmarkEnd w:id="91"/>
    </w:p>
    <w:p w14:paraId="42B456E2" w14:textId="06CF19B1" w:rsidR="002A642B" w:rsidRDefault="002A642B" w:rsidP="005D1F1E">
      <w:r>
        <w:t xml:space="preserve">Show which country makes the most brands, we see that AutoNation sells mostly cars from Germany or japan. </w:t>
      </w:r>
    </w:p>
    <w:p w14:paraId="0ED2684F" w14:textId="77777777" w:rsidR="005D1F1E" w:rsidRDefault="005D1F1E" w:rsidP="005D1F1E"/>
    <w:p w14:paraId="136D1CA7" w14:textId="3759E5D2" w:rsidR="002A642B" w:rsidRDefault="002A642B" w:rsidP="005D1F1E">
      <w:r>
        <w:t>Query:</w:t>
      </w:r>
    </w:p>
    <w:p w14:paraId="13938DE6" w14:textId="1BAE93E9" w:rsidR="002A642B" w:rsidRDefault="002A642B" w:rsidP="005D1F1E">
      <w:r>
        <w:t xml:space="preserve">SELECT Brand_Country,COUNT(*) as count </w:t>
      </w:r>
    </w:p>
    <w:p w14:paraId="1EB77318" w14:textId="77777777" w:rsidR="002A642B" w:rsidRDefault="002A642B" w:rsidP="005D1F1E">
      <w:r>
        <w:t xml:space="preserve">FROM brand </w:t>
      </w:r>
    </w:p>
    <w:p w14:paraId="7EC72A15" w14:textId="77777777" w:rsidR="002A642B" w:rsidRDefault="002A642B" w:rsidP="005D1F1E">
      <w:r>
        <w:t xml:space="preserve">GROUP BY Brand_Country </w:t>
      </w:r>
    </w:p>
    <w:p w14:paraId="64D9DDB2" w14:textId="39A65F54" w:rsidR="002A642B" w:rsidRDefault="002A642B" w:rsidP="005D1F1E">
      <w:r>
        <w:t>ORDER BY count DESC;</w:t>
      </w:r>
    </w:p>
    <w:p w14:paraId="7A8C31DF" w14:textId="2241CDD3" w:rsidR="002A642B" w:rsidRPr="002A642B" w:rsidRDefault="002A642B" w:rsidP="002A642B">
      <w:pPr>
        <w:pStyle w:val="Caption"/>
        <w:rPr>
          <w:szCs w:val="24"/>
        </w:rPr>
      </w:pPr>
      <w:r>
        <w:rPr>
          <w:noProof/>
        </w:rPr>
        <w:drawing>
          <wp:inline distT="0" distB="0" distL="0" distR="0" wp14:anchorId="5181EE0B" wp14:editId="20A972A0">
            <wp:extent cx="3679600" cy="2506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658" cy="2511107"/>
                    </a:xfrm>
                    <a:prstGeom prst="rect">
                      <a:avLst/>
                    </a:prstGeom>
                  </pic:spPr>
                </pic:pic>
              </a:graphicData>
            </a:graphic>
          </wp:inline>
        </w:drawing>
      </w:r>
    </w:p>
    <w:p w14:paraId="26B8067C" w14:textId="65CA60DD" w:rsidR="00734F6E" w:rsidRDefault="00BA142F" w:rsidP="00E95452">
      <w:pPr>
        <w:pStyle w:val="Heading3"/>
        <w:numPr>
          <w:ilvl w:val="2"/>
          <w:numId w:val="6"/>
        </w:numPr>
      </w:pPr>
      <w:bookmarkStart w:id="92" w:name="_Toc69917453"/>
      <w:r>
        <w:t>Cars Sold With Insurance</w:t>
      </w:r>
      <w:bookmarkEnd w:id="92"/>
    </w:p>
    <w:p w14:paraId="490ED258" w14:textId="77777777" w:rsidR="00BA142F" w:rsidRDefault="00BA142F" w:rsidP="00BA142F">
      <w:pPr>
        <w:pStyle w:val="Caption"/>
      </w:pPr>
    </w:p>
    <w:p w14:paraId="025C0AE5" w14:textId="6DC210E3" w:rsidR="00BA142F" w:rsidRDefault="00BA142F" w:rsidP="005D1F1E">
      <w:r>
        <w:t>SELECT c.Contract_ID, c.Contract_Insurance, v.Vehicle_ID, v.Vehicle_Type, v.Vehicle_Door, v.Vehicle_Price, b.Brand_Name</w:t>
      </w:r>
    </w:p>
    <w:p w14:paraId="201A9C54" w14:textId="77777777" w:rsidR="00BA142F" w:rsidRDefault="00BA142F" w:rsidP="005D1F1E">
      <w:r>
        <w:t>from Contract c</w:t>
      </w:r>
    </w:p>
    <w:p w14:paraId="37EC11A5" w14:textId="77777777" w:rsidR="00BA142F" w:rsidRDefault="00BA142F" w:rsidP="005D1F1E">
      <w:r>
        <w:t>inner join Vehicle v on c.Vehicle_Vehicle_ID = v.Vehicle_ID</w:t>
      </w:r>
    </w:p>
    <w:p w14:paraId="766DAA39" w14:textId="77777777" w:rsidR="00BA142F" w:rsidRDefault="00BA142F" w:rsidP="005D1F1E">
      <w:r>
        <w:t>inner join Brand b on v.Brand_Brand_ID = b.Brand_ID</w:t>
      </w:r>
    </w:p>
    <w:p w14:paraId="1FF2DA39" w14:textId="58A859CD" w:rsidR="00BA142F" w:rsidRDefault="00BA142F" w:rsidP="005D1F1E">
      <w:r>
        <w:t>where c.Contract_Insurance=1 ;</w:t>
      </w:r>
    </w:p>
    <w:p w14:paraId="4D89F386" w14:textId="77777777" w:rsidR="00BA142F" w:rsidRPr="00BA142F" w:rsidRDefault="00BA142F" w:rsidP="00BA142F"/>
    <w:p w14:paraId="7CDD7ED6" w14:textId="31B67B23" w:rsidR="00AC435B" w:rsidRDefault="00DD10EC" w:rsidP="00734F6E">
      <w:pPr>
        <w:rPr>
          <w:bCs/>
          <w:szCs w:val="28"/>
        </w:rPr>
      </w:pPr>
      <w:r>
        <w:rPr>
          <w:noProof/>
        </w:rPr>
        <w:lastRenderedPageBreak/>
        <w:drawing>
          <wp:inline distT="0" distB="0" distL="0" distR="0" wp14:anchorId="409EC1A3" wp14:editId="451D02CD">
            <wp:extent cx="5486400" cy="2939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939415"/>
                    </a:xfrm>
                    <a:prstGeom prst="rect">
                      <a:avLst/>
                    </a:prstGeom>
                  </pic:spPr>
                </pic:pic>
              </a:graphicData>
            </a:graphic>
          </wp:inline>
        </w:drawing>
      </w:r>
    </w:p>
    <w:p w14:paraId="5857D5FF" w14:textId="4801323D" w:rsidR="00734F6E" w:rsidRDefault="00D60333" w:rsidP="00E95452">
      <w:pPr>
        <w:pStyle w:val="Heading3"/>
        <w:numPr>
          <w:ilvl w:val="2"/>
          <w:numId w:val="6"/>
        </w:numPr>
      </w:pPr>
      <w:bookmarkStart w:id="93" w:name="_Toc69917454"/>
      <w:r>
        <w:t>Customer Helped By</w:t>
      </w:r>
      <w:bookmarkEnd w:id="93"/>
    </w:p>
    <w:p w14:paraId="39AC93DD" w14:textId="77777777" w:rsidR="00D60333" w:rsidRDefault="00D60333" w:rsidP="005D1F1E">
      <w:r>
        <w:t xml:space="preserve">Select CE.EMPLOYEE_EMPLOYEE_ID as Employee_ID, full_name(E.Employee_FNAME,E.Employee_LNAME) as Employee_Name, </w:t>
      </w:r>
    </w:p>
    <w:p w14:paraId="2CB15563" w14:textId="77777777" w:rsidR="00D60333" w:rsidRDefault="00D60333" w:rsidP="005D1F1E">
      <w:r>
        <w:t>full_name(C.Customer_FNAME,C.Customer_LNAME) as Customer_Name , C.Customer_PH</w:t>
      </w:r>
    </w:p>
    <w:p w14:paraId="2A25711C" w14:textId="77777777" w:rsidR="00D60333" w:rsidRDefault="00D60333" w:rsidP="005D1F1E">
      <w:r>
        <w:t>from customer_employee_interaction CE</w:t>
      </w:r>
    </w:p>
    <w:p w14:paraId="79711736" w14:textId="77777777" w:rsidR="00D60333" w:rsidRDefault="00D60333" w:rsidP="005D1F1E">
      <w:r>
        <w:t>Inner JOIN CUSTOMER C on C.Customer_ID = CE.Customer_Customer_ID</w:t>
      </w:r>
    </w:p>
    <w:p w14:paraId="70F11830" w14:textId="10BB7A02" w:rsidR="00D60333" w:rsidRDefault="00D60333" w:rsidP="005D1F1E">
      <w:r>
        <w:t>Inner JOIN EMPLOYEE E on E.EMPLOYEE_ID = CE.EMPLOYEE_EMPLOYEE_ID;</w:t>
      </w:r>
    </w:p>
    <w:p w14:paraId="03444B8A" w14:textId="77777777" w:rsidR="00D60333" w:rsidRPr="00D60333" w:rsidRDefault="00D60333" w:rsidP="00D60333"/>
    <w:p w14:paraId="3CB97406" w14:textId="7FF4C220" w:rsidR="00AC435B" w:rsidRDefault="00DD10EC" w:rsidP="00734F6E">
      <w:pPr>
        <w:rPr>
          <w:bCs/>
          <w:szCs w:val="28"/>
        </w:rPr>
      </w:pPr>
      <w:r>
        <w:rPr>
          <w:noProof/>
        </w:rPr>
        <w:drawing>
          <wp:inline distT="0" distB="0" distL="0" distR="0" wp14:anchorId="6BC84CB8" wp14:editId="300AA9A2">
            <wp:extent cx="5486400" cy="29959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995930"/>
                    </a:xfrm>
                    <a:prstGeom prst="rect">
                      <a:avLst/>
                    </a:prstGeom>
                  </pic:spPr>
                </pic:pic>
              </a:graphicData>
            </a:graphic>
          </wp:inline>
        </w:drawing>
      </w:r>
    </w:p>
    <w:p w14:paraId="1D95C7F3" w14:textId="6A490CA6" w:rsidR="00AC435B" w:rsidRDefault="00705552" w:rsidP="00734F6E">
      <w:pPr>
        <w:pStyle w:val="Heading3"/>
        <w:numPr>
          <w:ilvl w:val="2"/>
          <w:numId w:val="6"/>
        </w:numPr>
      </w:pPr>
      <w:bookmarkStart w:id="94" w:name="_Toc69917455"/>
      <w:r>
        <w:lastRenderedPageBreak/>
        <w:t>Number of Cars at each dealership</w:t>
      </w:r>
      <w:bookmarkEnd w:id="94"/>
    </w:p>
    <w:p w14:paraId="4D2D0F09" w14:textId="77777777" w:rsidR="00705552" w:rsidRDefault="00705552" w:rsidP="00A34968">
      <w:r>
        <w:t>Select D.DealerShip_ID, D.DealerShip_Name,  count(v.Vehicle_ID) as Number_of_Cars</w:t>
      </w:r>
    </w:p>
    <w:p w14:paraId="54A6A4E9" w14:textId="77777777" w:rsidR="00705552" w:rsidRDefault="00705552" w:rsidP="00A34968">
      <w:r>
        <w:t>From Vehicle v</w:t>
      </w:r>
    </w:p>
    <w:p w14:paraId="181153EA" w14:textId="77777777" w:rsidR="00705552" w:rsidRDefault="00705552" w:rsidP="00A34968">
      <w:r>
        <w:t xml:space="preserve">Inner Join Dealership D on v.Dealership_Dealership_ID = D.Dealership_ID </w:t>
      </w:r>
    </w:p>
    <w:p w14:paraId="2501700C" w14:textId="424FFE82" w:rsidR="00705552" w:rsidRDefault="00705552" w:rsidP="00A34968">
      <w:r>
        <w:t>GROUP BY D.DealerShip_ID;</w:t>
      </w:r>
    </w:p>
    <w:p w14:paraId="11E3A2F0" w14:textId="0F772CED" w:rsidR="00705552" w:rsidRDefault="00705552" w:rsidP="00705552"/>
    <w:p w14:paraId="6A0333CC" w14:textId="1B206A72" w:rsidR="00705552" w:rsidRPr="00705552" w:rsidRDefault="00DD10EC" w:rsidP="00705552">
      <w:r>
        <w:rPr>
          <w:noProof/>
        </w:rPr>
        <w:drawing>
          <wp:inline distT="0" distB="0" distL="0" distR="0" wp14:anchorId="45A04C17" wp14:editId="7F139AFB">
            <wp:extent cx="5486400" cy="24853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485390"/>
                    </a:xfrm>
                    <a:prstGeom prst="rect">
                      <a:avLst/>
                    </a:prstGeom>
                  </pic:spPr>
                </pic:pic>
              </a:graphicData>
            </a:graphic>
          </wp:inline>
        </w:drawing>
      </w:r>
    </w:p>
    <w:p w14:paraId="162469E1" w14:textId="2E499704" w:rsidR="00734F6E" w:rsidRDefault="00705552" w:rsidP="00E95452">
      <w:pPr>
        <w:pStyle w:val="Heading3"/>
        <w:numPr>
          <w:ilvl w:val="2"/>
          <w:numId w:val="6"/>
        </w:numPr>
      </w:pPr>
      <w:bookmarkStart w:id="95" w:name="_Toc69917456"/>
      <w:r>
        <w:t>Lease DownPayment Below 100 Trigger</w:t>
      </w:r>
      <w:bookmarkEnd w:id="95"/>
    </w:p>
    <w:p w14:paraId="583334AA" w14:textId="48E8390C" w:rsidR="00705552" w:rsidRPr="00734F6E" w:rsidRDefault="00705552" w:rsidP="00A34968">
      <w:r>
        <w:t xml:space="preserve">Even though I set the term to be </w:t>
      </w:r>
      <w:r w:rsidR="005D1F1E">
        <w:t xml:space="preserve">36, if the Downpayment is less than 100, the term is set to 60 Months. </w:t>
      </w:r>
    </w:p>
    <w:p w14:paraId="59B90771" w14:textId="066F1D25" w:rsidR="005D1F1E" w:rsidRDefault="00705552" w:rsidP="005D1F1E">
      <w:pPr>
        <w:pStyle w:val="Caption"/>
      </w:pPr>
      <w:bookmarkStart w:id="96" w:name="_Toc516748855"/>
      <w:r>
        <w:rPr>
          <w:noProof/>
        </w:rPr>
        <w:drawing>
          <wp:inline distT="0" distB="0" distL="0" distR="0" wp14:anchorId="67B487E2" wp14:editId="5CC33E3A">
            <wp:extent cx="5486400" cy="15614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1561465"/>
                    </a:xfrm>
                    <a:prstGeom prst="rect">
                      <a:avLst/>
                    </a:prstGeom>
                  </pic:spPr>
                </pic:pic>
              </a:graphicData>
            </a:graphic>
          </wp:inline>
        </w:drawing>
      </w:r>
    </w:p>
    <w:p w14:paraId="7CE07DC4" w14:textId="6AEE08C9" w:rsidR="00734F6E" w:rsidRPr="00734F6E" w:rsidRDefault="005D1F1E" w:rsidP="00E95452">
      <w:pPr>
        <w:pStyle w:val="Heading3"/>
        <w:numPr>
          <w:ilvl w:val="2"/>
          <w:numId w:val="6"/>
        </w:numPr>
      </w:pPr>
      <w:bookmarkStart w:id="97" w:name="_Toc69917457"/>
      <w:bookmarkEnd w:id="96"/>
      <w:r>
        <w:t>Vehicle Price Trigger for Max and Min</w:t>
      </w:r>
      <w:bookmarkEnd w:id="97"/>
    </w:p>
    <w:p w14:paraId="4B45C269" w14:textId="48D4050C" w:rsidR="00AC435B" w:rsidRDefault="005D1F1E" w:rsidP="00734F6E">
      <w:pPr>
        <w:rPr>
          <w:rFonts w:ascii="Comic Sans MS" w:hAnsi="Comic Sans MS"/>
          <w:bCs/>
          <w:color w:val="3366FF"/>
          <w:sz w:val="20"/>
          <w:szCs w:val="28"/>
        </w:rPr>
      </w:pPr>
      <w:r>
        <w:rPr>
          <w:noProof/>
        </w:rPr>
        <w:drawing>
          <wp:inline distT="0" distB="0" distL="0" distR="0" wp14:anchorId="1108C1F1" wp14:editId="5CD803D7">
            <wp:extent cx="5486400" cy="985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85520"/>
                    </a:xfrm>
                    <a:prstGeom prst="rect">
                      <a:avLst/>
                    </a:prstGeom>
                  </pic:spPr>
                </pic:pic>
              </a:graphicData>
            </a:graphic>
          </wp:inline>
        </w:drawing>
      </w:r>
    </w:p>
    <w:p w14:paraId="08D28B48" w14:textId="2848FBBA" w:rsidR="005D1F1E" w:rsidRPr="00A34968" w:rsidRDefault="005D1F1E" w:rsidP="00734F6E"/>
    <w:p w14:paraId="12EDDBAD" w14:textId="560CADE5" w:rsidR="005D1F1E" w:rsidRPr="00A34968" w:rsidRDefault="005D1F1E" w:rsidP="00734F6E">
      <w:r w:rsidRPr="00A34968">
        <w:t>Price Below the Range</w:t>
      </w:r>
    </w:p>
    <w:p w14:paraId="04D8A59E" w14:textId="60BCE797" w:rsidR="005D1F1E" w:rsidRDefault="005D1F1E" w:rsidP="00734F6E">
      <w:pPr>
        <w:rPr>
          <w:rFonts w:ascii="Comic Sans MS" w:hAnsi="Comic Sans MS"/>
          <w:bCs/>
          <w:color w:val="3366FF"/>
          <w:sz w:val="20"/>
          <w:szCs w:val="28"/>
        </w:rPr>
      </w:pPr>
      <w:r>
        <w:rPr>
          <w:noProof/>
        </w:rPr>
        <w:lastRenderedPageBreak/>
        <w:drawing>
          <wp:inline distT="0" distB="0" distL="0" distR="0" wp14:anchorId="4A0D79B3" wp14:editId="1451FC4E">
            <wp:extent cx="5486400" cy="1276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276985"/>
                    </a:xfrm>
                    <a:prstGeom prst="rect">
                      <a:avLst/>
                    </a:prstGeom>
                  </pic:spPr>
                </pic:pic>
              </a:graphicData>
            </a:graphic>
          </wp:inline>
        </w:drawing>
      </w:r>
    </w:p>
    <w:p w14:paraId="4E4019E0" w14:textId="404648DA" w:rsidR="00734F6E" w:rsidRPr="00734F6E" w:rsidRDefault="00E05528" w:rsidP="00E95452">
      <w:pPr>
        <w:pStyle w:val="Heading3"/>
        <w:numPr>
          <w:ilvl w:val="2"/>
          <w:numId w:val="6"/>
        </w:numPr>
      </w:pPr>
      <w:bookmarkStart w:id="98" w:name="_Toc516748856"/>
      <w:bookmarkStart w:id="99" w:name="_Toc69917458"/>
      <w:r w:rsidRPr="00734F6E">
        <w:t xml:space="preserve">List </w:t>
      </w:r>
      <w:bookmarkEnd w:id="98"/>
      <w:r w:rsidR="00CB76D8">
        <w:t>of Most to leas</w:t>
      </w:r>
      <w:r w:rsidR="00F211C9">
        <w:t>t</w:t>
      </w:r>
      <w:r w:rsidR="00CB76D8">
        <w:t xml:space="preserve"> Favorite Payment Type</w:t>
      </w:r>
      <w:bookmarkEnd w:id="99"/>
    </w:p>
    <w:p w14:paraId="44F92B19" w14:textId="77777777" w:rsidR="00CB76D8" w:rsidRPr="00CB76D8" w:rsidRDefault="00CB76D8" w:rsidP="00CB76D8">
      <w:pPr>
        <w:rPr>
          <w:bCs/>
          <w:szCs w:val="28"/>
        </w:rPr>
      </w:pPr>
      <w:r w:rsidRPr="00CB76D8">
        <w:rPr>
          <w:bCs/>
          <w:szCs w:val="28"/>
        </w:rPr>
        <w:t>Select COUNT(P.Payment_Type_ID) AS Famous_Payment, P.Payment_Type_ID, C.Contract_ID</w:t>
      </w:r>
    </w:p>
    <w:p w14:paraId="25F740C4" w14:textId="77777777" w:rsidR="00CB76D8" w:rsidRPr="00CB76D8" w:rsidRDefault="00CB76D8" w:rsidP="00CB76D8">
      <w:pPr>
        <w:rPr>
          <w:bCs/>
          <w:szCs w:val="28"/>
        </w:rPr>
      </w:pPr>
      <w:r w:rsidRPr="00CB76D8">
        <w:rPr>
          <w:bCs/>
          <w:szCs w:val="28"/>
        </w:rPr>
        <w:t>From Payment_Type P</w:t>
      </w:r>
    </w:p>
    <w:p w14:paraId="197C5B26" w14:textId="77777777" w:rsidR="00CB76D8" w:rsidRPr="00CB76D8" w:rsidRDefault="00CB76D8" w:rsidP="00CB76D8">
      <w:pPr>
        <w:rPr>
          <w:bCs/>
          <w:szCs w:val="28"/>
        </w:rPr>
      </w:pPr>
      <w:r w:rsidRPr="00CB76D8">
        <w:rPr>
          <w:bCs/>
          <w:szCs w:val="28"/>
        </w:rPr>
        <w:t>Inner Join Contract C on C.Payment_Type_Payment_Type_ID = P.Payment_Type_ID</w:t>
      </w:r>
    </w:p>
    <w:p w14:paraId="52C18045" w14:textId="77777777" w:rsidR="00CB76D8" w:rsidRPr="00CB76D8" w:rsidRDefault="00CB76D8" w:rsidP="00CB76D8">
      <w:pPr>
        <w:rPr>
          <w:bCs/>
          <w:szCs w:val="28"/>
        </w:rPr>
      </w:pPr>
      <w:r w:rsidRPr="00CB76D8">
        <w:rPr>
          <w:bCs/>
          <w:szCs w:val="28"/>
        </w:rPr>
        <w:t>GROUP BY P.Payment_Type_ID</w:t>
      </w:r>
    </w:p>
    <w:p w14:paraId="0C2D7727" w14:textId="1134C762" w:rsidR="00E05528" w:rsidRDefault="00CB76D8" w:rsidP="00CB76D8">
      <w:pPr>
        <w:rPr>
          <w:bCs/>
          <w:szCs w:val="28"/>
        </w:rPr>
      </w:pPr>
      <w:r w:rsidRPr="00CB76D8">
        <w:rPr>
          <w:bCs/>
          <w:szCs w:val="28"/>
        </w:rPr>
        <w:t>ORDER BY Famous_Payment DESC;</w:t>
      </w:r>
    </w:p>
    <w:p w14:paraId="2C4D0DEF" w14:textId="231C4372" w:rsidR="00CB76D8" w:rsidRDefault="00CB76D8" w:rsidP="00CB76D8">
      <w:pPr>
        <w:rPr>
          <w:bCs/>
          <w:szCs w:val="28"/>
        </w:rPr>
      </w:pPr>
    </w:p>
    <w:p w14:paraId="0E543A0B" w14:textId="217F0D25" w:rsidR="00CB76D8" w:rsidRDefault="00DD10EC" w:rsidP="00CB76D8">
      <w:pPr>
        <w:rPr>
          <w:bCs/>
          <w:szCs w:val="28"/>
        </w:rPr>
      </w:pPr>
      <w:r>
        <w:rPr>
          <w:noProof/>
        </w:rPr>
        <w:drawing>
          <wp:inline distT="0" distB="0" distL="0" distR="0" wp14:anchorId="25A3391C" wp14:editId="6D25DAA8">
            <wp:extent cx="5486400" cy="36880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688080"/>
                    </a:xfrm>
                    <a:prstGeom prst="rect">
                      <a:avLst/>
                    </a:prstGeom>
                  </pic:spPr>
                </pic:pic>
              </a:graphicData>
            </a:graphic>
          </wp:inline>
        </w:drawing>
      </w:r>
    </w:p>
    <w:p w14:paraId="2227FFDD" w14:textId="54CFBBB4" w:rsidR="000B1B55" w:rsidRDefault="000B1B55" w:rsidP="000B1B55">
      <w:pPr>
        <w:pStyle w:val="Heading3"/>
        <w:numPr>
          <w:ilvl w:val="2"/>
          <w:numId w:val="6"/>
        </w:numPr>
      </w:pPr>
      <w:bookmarkStart w:id="100" w:name="_Toc69917459"/>
      <w:r>
        <w:t>Most Located Car Type</w:t>
      </w:r>
      <w:bookmarkEnd w:id="100"/>
    </w:p>
    <w:p w14:paraId="0AF857D4" w14:textId="77777777" w:rsidR="000B1B55" w:rsidRPr="000B1B55" w:rsidRDefault="000B1B55" w:rsidP="000B1B55">
      <w:pPr>
        <w:pStyle w:val="Caption"/>
        <w:rPr>
          <w:b w:val="0"/>
          <w:bCs w:val="0"/>
        </w:rPr>
      </w:pPr>
      <w:r w:rsidRPr="000B1B55">
        <w:rPr>
          <w:b w:val="0"/>
          <w:bCs w:val="0"/>
        </w:rPr>
        <w:t xml:space="preserve">SELECT Vehicle_Type ,COUNT(*) as count </w:t>
      </w:r>
    </w:p>
    <w:p w14:paraId="744E0EFE" w14:textId="77777777" w:rsidR="000B1B55" w:rsidRPr="000B1B55" w:rsidRDefault="000B1B55" w:rsidP="000B1B55">
      <w:pPr>
        <w:pStyle w:val="Caption"/>
        <w:rPr>
          <w:b w:val="0"/>
          <w:bCs w:val="0"/>
        </w:rPr>
      </w:pPr>
      <w:r w:rsidRPr="000B1B55">
        <w:rPr>
          <w:b w:val="0"/>
          <w:bCs w:val="0"/>
        </w:rPr>
        <w:t xml:space="preserve">FROM Vehicle </w:t>
      </w:r>
    </w:p>
    <w:p w14:paraId="71A22234" w14:textId="77777777" w:rsidR="000B1B55" w:rsidRPr="000B1B55" w:rsidRDefault="000B1B55" w:rsidP="000B1B55">
      <w:pPr>
        <w:pStyle w:val="Caption"/>
        <w:rPr>
          <w:b w:val="0"/>
          <w:bCs w:val="0"/>
        </w:rPr>
      </w:pPr>
      <w:r w:rsidRPr="000B1B55">
        <w:rPr>
          <w:b w:val="0"/>
          <w:bCs w:val="0"/>
        </w:rPr>
        <w:t xml:space="preserve">GROUP BY Vehicle_Type </w:t>
      </w:r>
    </w:p>
    <w:p w14:paraId="4060D3B0" w14:textId="74070F83" w:rsidR="000B1B55" w:rsidRPr="000B1B55" w:rsidRDefault="000B1B55" w:rsidP="000B1B55">
      <w:pPr>
        <w:pStyle w:val="Caption"/>
        <w:rPr>
          <w:b w:val="0"/>
          <w:bCs w:val="0"/>
        </w:rPr>
      </w:pPr>
      <w:r w:rsidRPr="000B1B55">
        <w:rPr>
          <w:b w:val="0"/>
          <w:bCs w:val="0"/>
        </w:rPr>
        <w:t>ORDER BY count DESC;</w:t>
      </w:r>
    </w:p>
    <w:p w14:paraId="40E20C3A" w14:textId="214CEEF8" w:rsidR="000B1B55" w:rsidRDefault="000B1B55" w:rsidP="00CB76D8">
      <w:pPr>
        <w:rPr>
          <w:bCs/>
          <w:szCs w:val="28"/>
        </w:rPr>
      </w:pPr>
      <w:r>
        <w:rPr>
          <w:noProof/>
        </w:rPr>
        <w:lastRenderedPageBreak/>
        <w:drawing>
          <wp:inline distT="0" distB="0" distL="0" distR="0" wp14:anchorId="6EF871BE" wp14:editId="4D98A8FC">
            <wp:extent cx="3738742" cy="32627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51234" cy="3273646"/>
                    </a:xfrm>
                    <a:prstGeom prst="rect">
                      <a:avLst/>
                    </a:prstGeom>
                  </pic:spPr>
                </pic:pic>
              </a:graphicData>
            </a:graphic>
          </wp:inline>
        </w:drawing>
      </w:r>
    </w:p>
    <w:p w14:paraId="1F78627C" w14:textId="627D842F" w:rsidR="000B1B55" w:rsidRDefault="000B1B55" w:rsidP="000B1B55">
      <w:pPr>
        <w:pStyle w:val="Heading3"/>
        <w:numPr>
          <w:ilvl w:val="2"/>
          <w:numId w:val="6"/>
        </w:numPr>
      </w:pPr>
      <w:bookmarkStart w:id="101" w:name="_Toc69917460"/>
      <w:r w:rsidRPr="000B1B55">
        <w:t>Loan Update</w:t>
      </w:r>
      <w:bookmarkEnd w:id="101"/>
    </w:p>
    <w:p w14:paraId="0444EAC0" w14:textId="1AC1D9E3" w:rsidR="00B30B12" w:rsidRPr="00B30B12" w:rsidRDefault="00B30B12" w:rsidP="00B30B12">
      <w:pPr>
        <w:pStyle w:val="Caption"/>
        <w:rPr>
          <w:b w:val="0"/>
          <w:bCs w:val="0"/>
        </w:rPr>
      </w:pPr>
      <w:r w:rsidRPr="00B30B12">
        <w:rPr>
          <w:b w:val="0"/>
          <w:bCs w:val="0"/>
        </w:rPr>
        <w:t>Original Loan Data</w:t>
      </w:r>
    </w:p>
    <w:p w14:paraId="1F3C3334" w14:textId="65713A59" w:rsidR="000B1B55" w:rsidRDefault="000B1B55" w:rsidP="00CB76D8">
      <w:pPr>
        <w:rPr>
          <w:bCs/>
          <w:szCs w:val="28"/>
        </w:rPr>
      </w:pPr>
      <w:r>
        <w:rPr>
          <w:noProof/>
        </w:rPr>
        <w:drawing>
          <wp:inline distT="0" distB="0" distL="0" distR="0" wp14:anchorId="28241DFE" wp14:editId="6CDAB3FD">
            <wp:extent cx="5486400" cy="23545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2354580"/>
                    </a:xfrm>
                    <a:prstGeom prst="rect">
                      <a:avLst/>
                    </a:prstGeom>
                  </pic:spPr>
                </pic:pic>
              </a:graphicData>
            </a:graphic>
          </wp:inline>
        </w:drawing>
      </w:r>
    </w:p>
    <w:p w14:paraId="43D8549A" w14:textId="5D3283D7" w:rsidR="00B30B12" w:rsidRDefault="00B30B12" w:rsidP="00CB76D8">
      <w:pPr>
        <w:rPr>
          <w:bCs/>
          <w:szCs w:val="28"/>
        </w:rPr>
      </w:pPr>
    </w:p>
    <w:p w14:paraId="75F8BE85" w14:textId="3FC0B7FC" w:rsidR="00B30B12" w:rsidRDefault="00B30B12" w:rsidP="00CB76D8">
      <w:pPr>
        <w:rPr>
          <w:bCs/>
          <w:szCs w:val="28"/>
        </w:rPr>
      </w:pPr>
      <w:r>
        <w:rPr>
          <w:bCs/>
          <w:szCs w:val="28"/>
        </w:rPr>
        <w:t xml:space="preserve">After updating down payment. </w:t>
      </w:r>
    </w:p>
    <w:p w14:paraId="1675295F" w14:textId="75822827" w:rsidR="000B1B55" w:rsidRDefault="000B1B55" w:rsidP="00CB76D8">
      <w:pPr>
        <w:rPr>
          <w:bCs/>
          <w:szCs w:val="28"/>
        </w:rPr>
      </w:pPr>
    </w:p>
    <w:p w14:paraId="1D4B52BC" w14:textId="4DB08BC8" w:rsidR="000B1B55" w:rsidRDefault="000B1B55" w:rsidP="00CB76D8">
      <w:pPr>
        <w:rPr>
          <w:bCs/>
          <w:szCs w:val="28"/>
        </w:rPr>
      </w:pPr>
      <w:r>
        <w:rPr>
          <w:noProof/>
        </w:rPr>
        <w:lastRenderedPageBreak/>
        <w:drawing>
          <wp:inline distT="0" distB="0" distL="0" distR="0" wp14:anchorId="78CA6584" wp14:editId="4FB4D6D5">
            <wp:extent cx="5486400" cy="35540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3554095"/>
                    </a:xfrm>
                    <a:prstGeom prst="rect">
                      <a:avLst/>
                    </a:prstGeom>
                  </pic:spPr>
                </pic:pic>
              </a:graphicData>
            </a:graphic>
          </wp:inline>
        </w:drawing>
      </w:r>
    </w:p>
    <w:p w14:paraId="08EF4C8E" w14:textId="3B3532F3" w:rsidR="009B4162" w:rsidRDefault="009B4162" w:rsidP="00A157D6">
      <w:pPr>
        <w:pStyle w:val="Heading3"/>
        <w:numPr>
          <w:ilvl w:val="2"/>
          <w:numId w:val="6"/>
        </w:numPr>
      </w:pPr>
      <w:bookmarkStart w:id="102" w:name="_Toc69917461"/>
      <w:r w:rsidRPr="00A157D6">
        <w:t>Employee Role Delete</w:t>
      </w:r>
      <w:bookmarkEnd w:id="102"/>
    </w:p>
    <w:p w14:paraId="02F078E9" w14:textId="59D1B43B" w:rsidR="00A157D6" w:rsidRPr="00A157D6" w:rsidRDefault="00A157D6" w:rsidP="00A157D6">
      <w:pPr>
        <w:pStyle w:val="Caption"/>
        <w:rPr>
          <w:b w:val="0"/>
          <w:bCs w:val="0"/>
          <w:szCs w:val="24"/>
        </w:rPr>
      </w:pPr>
      <w:r w:rsidRPr="00A157D6">
        <w:rPr>
          <w:b w:val="0"/>
          <w:bCs w:val="0"/>
        </w:rPr>
        <w:t>Original Employee Role Data</w:t>
      </w:r>
    </w:p>
    <w:p w14:paraId="1028E73E" w14:textId="26B10617" w:rsidR="009B4162" w:rsidRDefault="009B4162" w:rsidP="00CB76D8">
      <w:pPr>
        <w:rPr>
          <w:bCs/>
          <w:szCs w:val="28"/>
        </w:rPr>
      </w:pPr>
      <w:r>
        <w:rPr>
          <w:noProof/>
        </w:rPr>
        <w:drawing>
          <wp:inline distT="0" distB="0" distL="0" distR="0" wp14:anchorId="5AE18EF5" wp14:editId="1A3641E5">
            <wp:extent cx="3495675" cy="2343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95675" cy="2343150"/>
                    </a:xfrm>
                    <a:prstGeom prst="rect">
                      <a:avLst/>
                    </a:prstGeom>
                  </pic:spPr>
                </pic:pic>
              </a:graphicData>
            </a:graphic>
          </wp:inline>
        </w:drawing>
      </w:r>
    </w:p>
    <w:p w14:paraId="70436630" w14:textId="64B4245D" w:rsidR="00A157D6" w:rsidRDefault="00A157D6" w:rsidP="00CB76D8">
      <w:pPr>
        <w:rPr>
          <w:bCs/>
          <w:szCs w:val="28"/>
        </w:rPr>
      </w:pPr>
    </w:p>
    <w:p w14:paraId="6DE3F766" w14:textId="793A12BE" w:rsidR="00A157D6" w:rsidRDefault="00A157D6" w:rsidP="00CB76D8">
      <w:pPr>
        <w:rPr>
          <w:bCs/>
          <w:szCs w:val="28"/>
        </w:rPr>
      </w:pPr>
      <w:r>
        <w:rPr>
          <w:bCs/>
          <w:szCs w:val="28"/>
        </w:rPr>
        <w:t>Employee Role Data after Deletion</w:t>
      </w:r>
    </w:p>
    <w:p w14:paraId="2FFAA140" w14:textId="777AE275" w:rsidR="009B4162" w:rsidRDefault="009B4162" w:rsidP="00CB76D8">
      <w:pPr>
        <w:rPr>
          <w:bCs/>
          <w:szCs w:val="28"/>
        </w:rPr>
      </w:pPr>
      <w:r>
        <w:rPr>
          <w:noProof/>
        </w:rPr>
        <w:lastRenderedPageBreak/>
        <w:drawing>
          <wp:inline distT="0" distB="0" distL="0" distR="0" wp14:anchorId="404E93CC" wp14:editId="2188C52A">
            <wp:extent cx="4305300" cy="26384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5300" cy="2638425"/>
                    </a:xfrm>
                    <a:prstGeom prst="rect">
                      <a:avLst/>
                    </a:prstGeom>
                  </pic:spPr>
                </pic:pic>
              </a:graphicData>
            </a:graphic>
          </wp:inline>
        </w:drawing>
      </w:r>
    </w:p>
    <w:p w14:paraId="4740BF4D" w14:textId="2EBB66DE" w:rsidR="00734F6E" w:rsidRDefault="00AC435B" w:rsidP="00D363F4">
      <w:pPr>
        <w:pStyle w:val="Heading1"/>
        <w:numPr>
          <w:ilvl w:val="0"/>
          <w:numId w:val="2"/>
        </w:numPr>
        <w:ind w:left="630" w:hanging="630"/>
        <w:rPr>
          <w:rFonts w:ascii="Times New Roman" w:hAnsi="Times New Roman" w:cs="Times New Roman"/>
          <w:sz w:val="24"/>
          <w:szCs w:val="24"/>
        </w:rPr>
      </w:pPr>
      <w:bookmarkStart w:id="103" w:name="_Toc516748857"/>
      <w:bookmarkStart w:id="104" w:name="_Toc69917462"/>
      <w:r w:rsidRPr="00734F6E">
        <w:rPr>
          <w:rFonts w:ascii="Times New Roman" w:hAnsi="Times New Roman" w:cs="Times New Roman"/>
          <w:sz w:val="24"/>
          <w:szCs w:val="24"/>
        </w:rPr>
        <w:t>CRUD Matrix</w:t>
      </w:r>
      <w:bookmarkEnd w:id="103"/>
      <w:bookmarkEnd w:id="104"/>
    </w:p>
    <w:tbl>
      <w:tblPr>
        <w:tblW w:w="6740" w:type="dxa"/>
        <w:tblLook w:val="04A0" w:firstRow="1" w:lastRow="0" w:firstColumn="1" w:lastColumn="0" w:noHBand="0" w:noVBand="1"/>
      </w:tblPr>
      <w:tblGrid>
        <w:gridCol w:w="2180"/>
        <w:gridCol w:w="498"/>
        <w:gridCol w:w="498"/>
        <w:gridCol w:w="498"/>
        <w:gridCol w:w="498"/>
        <w:gridCol w:w="498"/>
        <w:gridCol w:w="498"/>
        <w:gridCol w:w="498"/>
        <w:gridCol w:w="498"/>
        <w:gridCol w:w="498"/>
        <w:gridCol w:w="498"/>
        <w:gridCol w:w="498"/>
        <w:gridCol w:w="498"/>
      </w:tblGrid>
      <w:tr w:rsidR="009B4162" w14:paraId="7A12AA9A" w14:textId="77777777" w:rsidTr="009B4162">
        <w:trPr>
          <w:trHeight w:val="300"/>
        </w:trPr>
        <w:tc>
          <w:tcPr>
            <w:tcW w:w="2180" w:type="dxa"/>
            <w:tcBorders>
              <w:top w:val="single" w:sz="8" w:space="0" w:color="BFBFBF"/>
              <w:left w:val="single" w:sz="8" w:space="0" w:color="BFBFBF"/>
              <w:bottom w:val="single" w:sz="8" w:space="0" w:color="BFBFBF"/>
              <w:right w:val="single" w:sz="8" w:space="0" w:color="BFBFBF"/>
            </w:tcBorders>
            <w:shd w:val="clear" w:color="auto" w:fill="auto"/>
            <w:noWrap/>
            <w:vAlign w:val="center"/>
            <w:hideMark/>
          </w:tcPr>
          <w:p w14:paraId="4CA61361" w14:textId="77777777" w:rsidR="009B4162" w:rsidRDefault="009B4162">
            <w:pPr>
              <w:rPr>
                <w:rFonts w:ascii="Calibri" w:hAnsi="Calibri"/>
                <w:b/>
                <w:bCs/>
                <w:color w:val="000000"/>
                <w:sz w:val="22"/>
                <w:szCs w:val="22"/>
              </w:rPr>
            </w:pPr>
            <w:r>
              <w:rPr>
                <w:rFonts w:ascii="Calibri" w:hAnsi="Calibri" w:cs="Calibri"/>
                <w:b/>
                <w:bCs/>
                <w:color w:val="000000"/>
                <w:sz w:val="22"/>
                <w:szCs w:val="22"/>
              </w:rPr>
              <w:t> </w:t>
            </w:r>
          </w:p>
        </w:tc>
        <w:tc>
          <w:tcPr>
            <w:tcW w:w="4560" w:type="dxa"/>
            <w:gridSpan w:val="12"/>
            <w:tcBorders>
              <w:top w:val="single" w:sz="8" w:space="0" w:color="BFBFBF"/>
              <w:left w:val="nil"/>
              <w:bottom w:val="single" w:sz="8" w:space="0" w:color="BFBFBF"/>
              <w:right w:val="single" w:sz="8" w:space="0" w:color="BFBFBF"/>
            </w:tcBorders>
            <w:shd w:val="clear" w:color="auto" w:fill="auto"/>
            <w:noWrap/>
            <w:vAlign w:val="center"/>
            <w:hideMark/>
          </w:tcPr>
          <w:p w14:paraId="1A423C5E" w14:textId="77777777" w:rsidR="009B4162" w:rsidRDefault="009B4162">
            <w:pPr>
              <w:jc w:val="center"/>
              <w:rPr>
                <w:rFonts w:ascii="Calibri" w:hAnsi="Calibri"/>
                <w:b/>
                <w:bCs/>
                <w:color w:val="000000"/>
                <w:sz w:val="22"/>
                <w:szCs w:val="22"/>
              </w:rPr>
            </w:pPr>
            <w:r>
              <w:rPr>
                <w:rFonts w:ascii="Calibri" w:hAnsi="Calibri" w:cs="Calibri"/>
                <w:b/>
                <w:bCs/>
                <w:color w:val="000000"/>
                <w:sz w:val="22"/>
                <w:szCs w:val="22"/>
              </w:rPr>
              <w:t>Tables Called</w:t>
            </w:r>
          </w:p>
        </w:tc>
      </w:tr>
      <w:tr w:rsidR="009B4162" w14:paraId="2EA1B8F5" w14:textId="77777777" w:rsidTr="009B4162">
        <w:trPr>
          <w:trHeight w:val="2916"/>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3927C896" w14:textId="77777777" w:rsidR="009B4162" w:rsidRDefault="009B4162">
            <w:pPr>
              <w:rPr>
                <w:rFonts w:ascii="Calibri" w:hAnsi="Calibri"/>
                <w:b/>
                <w:bCs/>
                <w:color w:val="000000"/>
                <w:sz w:val="22"/>
                <w:szCs w:val="22"/>
              </w:rPr>
            </w:pPr>
            <w:r>
              <w:rPr>
                <w:rFonts w:ascii="Calibri" w:hAnsi="Calibri" w:cs="Calibri"/>
                <w:b/>
                <w:bCs/>
                <w:color w:val="000000"/>
                <w:sz w:val="22"/>
                <w:szCs w:val="22"/>
              </w:rPr>
              <w:t xml:space="preserve">Function </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4646F909" w14:textId="77777777" w:rsidR="009B4162" w:rsidRDefault="009B4162">
            <w:pPr>
              <w:jc w:val="center"/>
              <w:rPr>
                <w:rFonts w:ascii="Calibri" w:hAnsi="Calibri"/>
                <w:color w:val="000000"/>
                <w:sz w:val="22"/>
                <w:szCs w:val="22"/>
              </w:rPr>
            </w:pPr>
            <w:r>
              <w:rPr>
                <w:rFonts w:ascii="Calibri" w:hAnsi="Calibri" w:cs="Calibri"/>
                <w:color w:val="000000"/>
                <w:sz w:val="22"/>
                <w:szCs w:val="22"/>
              </w:rPr>
              <w:t>Brand</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2BCCA03E" w14:textId="77777777" w:rsidR="009B4162" w:rsidRDefault="009B4162">
            <w:pPr>
              <w:jc w:val="center"/>
              <w:rPr>
                <w:rFonts w:ascii="Calibri" w:hAnsi="Calibri"/>
                <w:color w:val="000000"/>
                <w:sz w:val="22"/>
                <w:szCs w:val="22"/>
              </w:rPr>
            </w:pPr>
            <w:r>
              <w:rPr>
                <w:rFonts w:ascii="Calibri" w:hAnsi="Calibri" w:cs="Calibri"/>
                <w:color w:val="000000"/>
                <w:sz w:val="22"/>
                <w:szCs w:val="22"/>
              </w:rPr>
              <w:t>Address</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642C396C" w14:textId="77777777" w:rsidR="009B4162" w:rsidRDefault="009B4162">
            <w:pPr>
              <w:jc w:val="center"/>
              <w:rPr>
                <w:rFonts w:ascii="Calibri" w:hAnsi="Calibri"/>
                <w:color w:val="000000"/>
                <w:sz w:val="22"/>
                <w:szCs w:val="22"/>
              </w:rPr>
            </w:pPr>
            <w:r>
              <w:rPr>
                <w:rFonts w:ascii="Calibri" w:hAnsi="Calibri" w:cs="Calibri"/>
                <w:color w:val="000000"/>
                <w:sz w:val="22"/>
                <w:szCs w:val="22"/>
              </w:rPr>
              <w:t>Contract</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0FA3C858" w14:textId="77777777" w:rsidR="009B4162" w:rsidRDefault="009B4162">
            <w:pPr>
              <w:jc w:val="center"/>
              <w:rPr>
                <w:rFonts w:ascii="Calibri" w:hAnsi="Calibri"/>
                <w:color w:val="000000"/>
                <w:sz w:val="22"/>
                <w:szCs w:val="22"/>
              </w:rPr>
            </w:pPr>
            <w:r>
              <w:rPr>
                <w:rFonts w:ascii="Calibri" w:hAnsi="Calibri" w:cs="Calibri"/>
                <w:color w:val="000000"/>
                <w:sz w:val="22"/>
                <w:szCs w:val="22"/>
              </w:rPr>
              <w:t>Vehicle</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19497EDC" w14:textId="77777777" w:rsidR="009B4162" w:rsidRDefault="009B4162">
            <w:pPr>
              <w:jc w:val="center"/>
              <w:rPr>
                <w:rFonts w:ascii="Calibri" w:hAnsi="Calibri"/>
                <w:color w:val="000000"/>
                <w:sz w:val="22"/>
                <w:szCs w:val="22"/>
              </w:rPr>
            </w:pPr>
            <w:r>
              <w:rPr>
                <w:rFonts w:ascii="Calibri" w:hAnsi="Calibri" w:cs="Calibri"/>
                <w:color w:val="000000"/>
                <w:sz w:val="22"/>
                <w:szCs w:val="22"/>
              </w:rPr>
              <w:t>Employee</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33947BD0" w14:textId="77777777" w:rsidR="009B4162" w:rsidRDefault="009B4162">
            <w:pPr>
              <w:jc w:val="center"/>
              <w:rPr>
                <w:rFonts w:ascii="Calibri" w:hAnsi="Calibri"/>
                <w:color w:val="000000"/>
                <w:sz w:val="22"/>
                <w:szCs w:val="22"/>
              </w:rPr>
            </w:pPr>
            <w:r>
              <w:rPr>
                <w:rFonts w:ascii="Calibri" w:hAnsi="Calibri" w:cs="Calibri"/>
                <w:color w:val="000000"/>
                <w:sz w:val="22"/>
                <w:szCs w:val="22"/>
              </w:rPr>
              <w:t>Customer</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625EB5C0" w14:textId="77777777" w:rsidR="009B4162" w:rsidRDefault="009B4162">
            <w:pPr>
              <w:jc w:val="center"/>
              <w:rPr>
                <w:rFonts w:ascii="Calibri" w:hAnsi="Calibri"/>
                <w:color w:val="000000"/>
                <w:sz w:val="22"/>
                <w:szCs w:val="22"/>
              </w:rPr>
            </w:pPr>
            <w:r>
              <w:rPr>
                <w:rFonts w:ascii="Calibri" w:hAnsi="Calibri" w:cs="Calibri"/>
                <w:color w:val="000000"/>
                <w:sz w:val="22"/>
                <w:szCs w:val="22"/>
              </w:rPr>
              <w:t>Dealership</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666F62C3" w14:textId="77777777" w:rsidR="009B4162" w:rsidRDefault="009B4162">
            <w:pPr>
              <w:jc w:val="center"/>
              <w:rPr>
                <w:rFonts w:ascii="Calibri" w:hAnsi="Calibri"/>
                <w:color w:val="000000"/>
                <w:sz w:val="22"/>
                <w:szCs w:val="22"/>
              </w:rPr>
            </w:pPr>
            <w:r>
              <w:rPr>
                <w:rFonts w:ascii="Calibri" w:hAnsi="Calibri" w:cs="Calibri"/>
                <w:color w:val="000000"/>
                <w:sz w:val="22"/>
                <w:szCs w:val="22"/>
              </w:rPr>
              <w:t>Lease</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5A2CAEC7" w14:textId="77777777" w:rsidR="009B4162" w:rsidRDefault="009B4162">
            <w:pPr>
              <w:jc w:val="center"/>
              <w:rPr>
                <w:rFonts w:ascii="Calibri" w:hAnsi="Calibri"/>
                <w:color w:val="000000"/>
                <w:sz w:val="22"/>
                <w:szCs w:val="22"/>
              </w:rPr>
            </w:pPr>
            <w:r>
              <w:rPr>
                <w:rFonts w:ascii="Calibri" w:hAnsi="Calibri" w:cs="Calibri"/>
                <w:color w:val="000000"/>
                <w:sz w:val="22"/>
                <w:szCs w:val="22"/>
              </w:rPr>
              <w:t>Pay Type</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7F39DD42" w14:textId="77777777" w:rsidR="009B4162" w:rsidRDefault="009B4162">
            <w:pPr>
              <w:jc w:val="center"/>
              <w:rPr>
                <w:rFonts w:ascii="Calibri" w:hAnsi="Calibri"/>
                <w:color w:val="000000"/>
                <w:sz w:val="22"/>
                <w:szCs w:val="22"/>
              </w:rPr>
            </w:pPr>
            <w:r>
              <w:rPr>
                <w:rFonts w:ascii="Calibri" w:hAnsi="Calibri" w:cs="Calibri"/>
                <w:color w:val="000000"/>
                <w:sz w:val="22"/>
                <w:szCs w:val="22"/>
              </w:rPr>
              <w:t>AutoNation</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69EA2C6D" w14:textId="77777777" w:rsidR="009B4162" w:rsidRDefault="009B4162">
            <w:pPr>
              <w:jc w:val="center"/>
              <w:rPr>
                <w:rFonts w:ascii="Calibri" w:hAnsi="Calibri"/>
                <w:color w:val="000000"/>
                <w:sz w:val="22"/>
                <w:szCs w:val="22"/>
              </w:rPr>
            </w:pPr>
            <w:r>
              <w:rPr>
                <w:rFonts w:ascii="Calibri" w:hAnsi="Calibri" w:cs="Calibri"/>
                <w:color w:val="000000"/>
                <w:sz w:val="22"/>
                <w:szCs w:val="22"/>
              </w:rPr>
              <w:t>EMP Role</w:t>
            </w:r>
          </w:p>
        </w:tc>
        <w:tc>
          <w:tcPr>
            <w:tcW w:w="380" w:type="dxa"/>
            <w:tcBorders>
              <w:top w:val="nil"/>
              <w:left w:val="nil"/>
              <w:bottom w:val="single" w:sz="8" w:space="0" w:color="BFBFBF"/>
              <w:right w:val="single" w:sz="8" w:space="0" w:color="BFBFBF"/>
            </w:tcBorders>
            <w:shd w:val="clear" w:color="000000" w:fill="F2F2F2"/>
            <w:noWrap/>
            <w:textDirection w:val="tbLrV"/>
            <w:vAlign w:val="center"/>
            <w:hideMark/>
          </w:tcPr>
          <w:p w14:paraId="57B750C0" w14:textId="77777777" w:rsidR="009B4162" w:rsidRDefault="009B4162">
            <w:pPr>
              <w:jc w:val="center"/>
              <w:rPr>
                <w:rFonts w:ascii="Calibri" w:hAnsi="Calibri"/>
                <w:color w:val="000000"/>
                <w:sz w:val="22"/>
                <w:szCs w:val="22"/>
              </w:rPr>
            </w:pPr>
            <w:r>
              <w:rPr>
                <w:rFonts w:ascii="Calibri" w:hAnsi="Calibri" w:cs="Calibri"/>
                <w:color w:val="000000"/>
                <w:sz w:val="22"/>
                <w:szCs w:val="22"/>
              </w:rPr>
              <w:t>Loan</w:t>
            </w:r>
          </w:p>
        </w:tc>
      </w:tr>
      <w:tr w:rsidR="009B4162" w14:paraId="46D5E49D"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hideMark/>
          </w:tcPr>
          <w:p w14:paraId="0D41555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E7499C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A3BCAE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2E3931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F8F131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EDCB14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38A9D2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7BCCF1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16290D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D5B1A8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B15EDD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351EC1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8DAA418" w14:textId="77777777" w:rsidR="009B4162" w:rsidRDefault="009B4162">
            <w:pPr>
              <w:rPr>
                <w:color w:val="000000"/>
                <w:sz w:val="20"/>
                <w:szCs w:val="20"/>
              </w:rPr>
            </w:pPr>
            <w:r>
              <w:rPr>
                <w:color w:val="000000"/>
                <w:sz w:val="20"/>
                <w:szCs w:val="20"/>
              </w:rPr>
              <w:t> </w:t>
            </w:r>
          </w:p>
        </w:tc>
      </w:tr>
      <w:tr w:rsidR="009B4162" w14:paraId="305A8A77"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16B04835" w14:textId="77777777" w:rsidR="009B4162" w:rsidRDefault="009B4162">
            <w:pPr>
              <w:rPr>
                <w:rFonts w:ascii="Calibri" w:hAnsi="Calibri"/>
                <w:b/>
                <w:bCs/>
                <w:color w:val="000000"/>
                <w:sz w:val="22"/>
                <w:szCs w:val="22"/>
              </w:rPr>
            </w:pPr>
            <w:r>
              <w:rPr>
                <w:rFonts w:ascii="Calibri" w:hAnsi="Calibri" w:cs="Calibri"/>
                <w:b/>
                <w:bCs/>
                <w:color w:val="000000"/>
                <w:sz w:val="22"/>
                <w:szCs w:val="22"/>
              </w:rPr>
              <w:t>4 Digit Zip Code</w:t>
            </w:r>
          </w:p>
        </w:tc>
        <w:tc>
          <w:tcPr>
            <w:tcW w:w="380" w:type="dxa"/>
            <w:tcBorders>
              <w:top w:val="nil"/>
              <w:left w:val="nil"/>
              <w:bottom w:val="single" w:sz="8" w:space="0" w:color="BFBFBF"/>
              <w:right w:val="single" w:sz="8" w:space="0" w:color="BFBFBF"/>
            </w:tcBorders>
            <w:shd w:val="clear" w:color="000000" w:fill="F2F2F2"/>
            <w:noWrap/>
            <w:hideMark/>
          </w:tcPr>
          <w:p w14:paraId="03CEE5A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334E288B"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000000" w:fill="F2F2F2"/>
            <w:noWrap/>
            <w:hideMark/>
          </w:tcPr>
          <w:p w14:paraId="5876184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58EA6C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CA0D63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147D9F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C81E9F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EF89D2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52B138B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3D94E4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29D8B9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2100A22E" w14:textId="77777777" w:rsidR="009B4162" w:rsidRDefault="009B4162">
            <w:pPr>
              <w:rPr>
                <w:color w:val="000000"/>
                <w:sz w:val="20"/>
                <w:szCs w:val="20"/>
              </w:rPr>
            </w:pPr>
            <w:r>
              <w:rPr>
                <w:color w:val="000000"/>
                <w:sz w:val="20"/>
                <w:szCs w:val="20"/>
              </w:rPr>
              <w:t> </w:t>
            </w:r>
          </w:p>
        </w:tc>
      </w:tr>
      <w:tr w:rsidR="009B4162" w14:paraId="18E28003"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1C7EC336" w14:textId="77777777" w:rsidR="009B4162" w:rsidRDefault="009B4162">
            <w:pPr>
              <w:rPr>
                <w:rFonts w:ascii="Calibri" w:hAnsi="Calibri"/>
                <w:b/>
                <w:bCs/>
                <w:color w:val="000000"/>
                <w:sz w:val="22"/>
                <w:szCs w:val="22"/>
              </w:rPr>
            </w:pPr>
            <w:r>
              <w:rPr>
                <w:rFonts w:ascii="Calibri" w:hAnsi="Calibri" w:cs="Calibri"/>
                <w:b/>
                <w:bCs/>
                <w:color w:val="000000"/>
                <w:sz w:val="22"/>
                <w:szCs w:val="22"/>
              </w:rPr>
              <w:t>Brand Country</w:t>
            </w:r>
          </w:p>
        </w:tc>
        <w:tc>
          <w:tcPr>
            <w:tcW w:w="380" w:type="dxa"/>
            <w:tcBorders>
              <w:top w:val="nil"/>
              <w:left w:val="nil"/>
              <w:bottom w:val="single" w:sz="8" w:space="0" w:color="BFBFBF"/>
              <w:right w:val="single" w:sz="8" w:space="0" w:color="BFBFBF"/>
            </w:tcBorders>
            <w:shd w:val="clear" w:color="auto" w:fill="auto"/>
            <w:noWrap/>
            <w:vAlign w:val="center"/>
            <w:hideMark/>
          </w:tcPr>
          <w:p w14:paraId="4613A923"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auto" w:fill="auto"/>
            <w:noWrap/>
            <w:hideMark/>
          </w:tcPr>
          <w:p w14:paraId="7B4C783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FAD6B7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AFF993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AA540D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0B5A077"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2D9FB0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F810B7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4A0F99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E9328D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E92689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1C25FD1" w14:textId="77777777" w:rsidR="009B4162" w:rsidRDefault="009B4162">
            <w:pPr>
              <w:rPr>
                <w:color w:val="000000"/>
                <w:sz w:val="20"/>
                <w:szCs w:val="20"/>
              </w:rPr>
            </w:pPr>
            <w:r>
              <w:rPr>
                <w:color w:val="000000"/>
                <w:sz w:val="20"/>
                <w:szCs w:val="20"/>
              </w:rPr>
              <w:t> </w:t>
            </w:r>
          </w:p>
        </w:tc>
      </w:tr>
      <w:tr w:rsidR="009B4162" w14:paraId="77AB0100"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4455B794" w14:textId="77777777" w:rsidR="009B4162" w:rsidRDefault="009B4162">
            <w:pPr>
              <w:rPr>
                <w:rFonts w:ascii="Calibri" w:hAnsi="Calibri"/>
                <w:b/>
                <w:bCs/>
                <w:color w:val="000000"/>
                <w:sz w:val="22"/>
                <w:szCs w:val="22"/>
              </w:rPr>
            </w:pPr>
            <w:r>
              <w:rPr>
                <w:rFonts w:ascii="Calibri" w:hAnsi="Calibri" w:cs="Calibri"/>
                <w:b/>
                <w:bCs/>
                <w:color w:val="000000"/>
                <w:sz w:val="22"/>
                <w:szCs w:val="22"/>
              </w:rPr>
              <w:t>Car Sold with Insurance</w:t>
            </w:r>
          </w:p>
        </w:tc>
        <w:tc>
          <w:tcPr>
            <w:tcW w:w="380" w:type="dxa"/>
            <w:tcBorders>
              <w:top w:val="nil"/>
              <w:left w:val="nil"/>
              <w:bottom w:val="single" w:sz="8" w:space="0" w:color="BFBFBF"/>
              <w:right w:val="single" w:sz="8" w:space="0" w:color="BFBFBF"/>
            </w:tcBorders>
            <w:shd w:val="clear" w:color="000000" w:fill="F2F2F2"/>
            <w:noWrap/>
            <w:vAlign w:val="center"/>
            <w:hideMark/>
          </w:tcPr>
          <w:p w14:paraId="277073FF"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000000" w:fill="F2F2F2"/>
            <w:noWrap/>
            <w:hideMark/>
          </w:tcPr>
          <w:p w14:paraId="201EBF3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5699DEE5"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000000" w:fill="F2F2F2"/>
            <w:noWrap/>
            <w:vAlign w:val="center"/>
            <w:hideMark/>
          </w:tcPr>
          <w:p w14:paraId="6808C916"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000000" w:fill="F2F2F2"/>
            <w:noWrap/>
            <w:hideMark/>
          </w:tcPr>
          <w:p w14:paraId="34173F4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AE3BBB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DA65B4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208014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825651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5DA3356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5945D19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687829F" w14:textId="77777777" w:rsidR="009B4162" w:rsidRDefault="009B4162">
            <w:pPr>
              <w:rPr>
                <w:color w:val="000000"/>
                <w:sz w:val="20"/>
                <w:szCs w:val="20"/>
              </w:rPr>
            </w:pPr>
            <w:r>
              <w:rPr>
                <w:color w:val="000000"/>
                <w:sz w:val="20"/>
                <w:szCs w:val="20"/>
              </w:rPr>
              <w:t> </w:t>
            </w:r>
          </w:p>
        </w:tc>
      </w:tr>
      <w:tr w:rsidR="009B4162" w14:paraId="5C338788"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765244C6" w14:textId="77777777" w:rsidR="009B4162" w:rsidRDefault="009B4162">
            <w:pPr>
              <w:rPr>
                <w:rFonts w:ascii="Calibri" w:hAnsi="Calibri"/>
                <w:b/>
                <w:bCs/>
                <w:color w:val="000000"/>
                <w:sz w:val="22"/>
                <w:szCs w:val="22"/>
              </w:rPr>
            </w:pPr>
            <w:r>
              <w:rPr>
                <w:rFonts w:ascii="Calibri" w:hAnsi="Calibri" w:cs="Calibri"/>
                <w:b/>
                <w:bCs/>
                <w:color w:val="000000"/>
                <w:sz w:val="22"/>
                <w:szCs w:val="22"/>
              </w:rPr>
              <w:t>Cars at Each Dealership</w:t>
            </w:r>
          </w:p>
        </w:tc>
        <w:tc>
          <w:tcPr>
            <w:tcW w:w="380" w:type="dxa"/>
            <w:tcBorders>
              <w:top w:val="nil"/>
              <w:left w:val="nil"/>
              <w:bottom w:val="single" w:sz="8" w:space="0" w:color="BFBFBF"/>
              <w:right w:val="single" w:sz="8" w:space="0" w:color="BFBFBF"/>
            </w:tcBorders>
            <w:shd w:val="clear" w:color="000000" w:fill="F2F2F2"/>
            <w:noWrap/>
            <w:hideMark/>
          </w:tcPr>
          <w:p w14:paraId="4D254FC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2B73264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B90D54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7E52C9F3"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000000" w:fill="F2F2F2"/>
            <w:noWrap/>
            <w:hideMark/>
          </w:tcPr>
          <w:p w14:paraId="491A624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439AA3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0342F691"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000000" w:fill="F2F2F2"/>
            <w:noWrap/>
            <w:hideMark/>
          </w:tcPr>
          <w:p w14:paraId="3AF9C73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B5C0E6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35A06CB7"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6777B4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0C1219F" w14:textId="77777777" w:rsidR="009B4162" w:rsidRDefault="009B4162">
            <w:pPr>
              <w:rPr>
                <w:color w:val="000000"/>
                <w:sz w:val="20"/>
                <w:szCs w:val="20"/>
              </w:rPr>
            </w:pPr>
            <w:r>
              <w:rPr>
                <w:color w:val="000000"/>
                <w:sz w:val="20"/>
                <w:szCs w:val="20"/>
              </w:rPr>
              <w:t> </w:t>
            </w:r>
          </w:p>
        </w:tc>
      </w:tr>
      <w:tr w:rsidR="009B4162" w14:paraId="47498EDC"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3FE36424"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Address</w:t>
            </w:r>
          </w:p>
        </w:tc>
        <w:tc>
          <w:tcPr>
            <w:tcW w:w="380" w:type="dxa"/>
            <w:tcBorders>
              <w:top w:val="nil"/>
              <w:left w:val="nil"/>
              <w:bottom w:val="single" w:sz="8" w:space="0" w:color="BFBFBF"/>
              <w:right w:val="single" w:sz="8" w:space="0" w:color="BFBFBF"/>
            </w:tcBorders>
            <w:shd w:val="clear" w:color="auto" w:fill="auto"/>
            <w:noWrap/>
            <w:hideMark/>
          </w:tcPr>
          <w:p w14:paraId="11859CF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4DE341B6"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auto" w:fill="auto"/>
            <w:noWrap/>
            <w:hideMark/>
          </w:tcPr>
          <w:p w14:paraId="225CD3B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E33AD5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F8E88F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A2A9207"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E30E5E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4F0436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055BB4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23FE60D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0D708F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48040FB" w14:textId="77777777" w:rsidR="009B4162" w:rsidRDefault="009B4162">
            <w:pPr>
              <w:rPr>
                <w:color w:val="000000"/>
                <w:sz w:val="20"/>
                <w:szCs w:val="20"/>
              </w:rPr>
            </w:pPr>
            <w:r>
              <w:rPr>
                <w:color w:val="000000"/>
                <w:sz w:val="20"/>
                <w:szCs w:val="20"/>
              </w:rPr>
              <w:t> </w:t>
            </w:r>
          </w:p>
        </w:tc>
      </w:tr>
      <w:tr w:rsidR="009B4162" w14:paraId="63C211AE"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6BFA782B"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AutoNation</w:t>
            </w:r>
          </w:p>
        </w:tc>
        <w:tc>
          <w:tcPr>
            <w:tcW w:w="380" w:type="dxa"/>
            <w:tcBorders>
              <w:top w:val="nil"/>
              <w:left w:val="nil"/>
              <w:bottom w:val="single" w:sz="8" w:space="0" w:color="BFBFBF"/>
              <w:right w:val="single" w:sz="8" w:space="0" w:color="BFBFBF"/>
            </w:tcBorders>
            <w:shd w:val="clear" w:color="auto" w:fill="auto"/>
            <w:noWrap/>
            <w:hideMark/>
          </w:tcPr>
          <w:p w14:paraId="02E0F93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BC4921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F2616B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3413897"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824E19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9EE5EA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8B10FF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BBF647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87DA68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576A9AED"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auto" w:fill="auto"/>
            <w:noWrap/>
            <w:hideMark/>
          </w:tcPr>
          <w:p w14:paraId="2FC6690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9B87088" w14:textId="77777777" w:rsidR="009B4162" w:rsidRDefault="009B4162">
            <w:pPr>
              <w:rPr>
                <w:color w:val="000000"/>
                <w:sz w:val="20"/>
                <w:szCs w:val="20"/>
              </w:rPr>
            </w:pPr>
            <w:r>
              <w:rPr>
                <w:color w:val="000000"/>
                <w:sz w:val="20"/>
                <w:szCs w:val="20"/>
              </w:rPr>
              <w:t> </w:t>
            </w:r>
          </w:p>
        </w:tc>
      </w:tr>
      <w:tr w:rsidR="009B4162" w14:paraId="44628F92"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272D3F37"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Brand</w:t>
            </w:r>
          </w:p>
        </w:tc>
        <w:tc>
          <w:tcPr>
            <w:tcW w:w="380" w:type="dxa"/>
            <w:tcBorders>
              <w:top w:val="nil"/>
              <w:left w:val="nil"/>
              <w:bottom w:val="single" w:sz="8" w:space="0" w:color="BFBFBF"/>
              <w:right w:val="single" w:sz="8" w:space="0" w:color="BFBFBF"/>
            </w:tcBorders>
            <w:shd w:val="clear" w:color="000000" w:fill="F2F2F2"/>
            <w:noWrap/>
            <w:vAlign w:val="center"/>
            <w:hideMark/>
          </w:tcPr>
          <w:p w14:paraId="0DDEF641"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000000" w:fill="F2F2F2"/>
            <w:noWrap/>
            <w:hideMark/>
          </w:tcPr>
          <w:p w14:paraId="3D99C3D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EFB4A6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963155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93640A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15A702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58C5D5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4E55A5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DC6FC5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5CAD26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0F6492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3613CB5" w14:textId="77777777" w:rsidR="009B4162" w:rsidRDefault="009B4162">
            <w:pPr>
              <w:rPr>
                <w:color w:val="000000"/>
                <w:sz w:val="20"/>
                <w:szCs w:val="20"/>
              </w:rPr>
            </w:pPr>
            <w:r>
              <w:rPr>
                <w:color w:val="000000"/>
                <w:sz w:val="20"/>
                <w:szCs w:val="20"/>
              </w:rPr>
              <w:t> </w:t>
            </w:r>
          </w:p>
        </w:tc>
      </w:tr>
      <w:tr w:rsidR="009B4162" w14:paraId="349AEAB0"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142AB2A2"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Contract</w:t>
            </w:r>
          </w:p>
        </w:tc>
        <w:tc>
          <w:tcPr>
            <w:tcW w:w="380" w:type="dxa"/>
            <w:tcBorders>
              <w:top w:val="nil"/>
              <w:left w:val="nil"/>
              <w:bottom w:val="single" w:sz="8" w:space="0" w:color="BFBFBF"/>
              <w:right w:val="single" w:sz="8" w:space="0" w:color="BFBFBF"/>
            </w:tcBorders>
            <w:shd w:val="clear" w:color="000000" w:fill="F2F2F2"/>
            <w:noWrap/>
            <w:hideMark/>
          </w:tcPr>
          <w:p w14:paraId="4513BC3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2128F2E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3AFC89F3"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000000" w:fill="F2F2F2"/>
            <w:noWrap/>
            <w:hideMark/>
          </w:tcPr>
          <w:p w14:paraId="054501E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367A1F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9BE25E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EC1C5B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3ACB0EC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B0256C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3C73D5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D89564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28BEA3B4" w14:textId="77777777" w:rsidR="009B4162" w:rsidRDefault="009B4162">
            <w:pPr>
              <w:rPr>
                <w:color w:val="000000"/>
                <w:sz w:val="20"/>
                <w:szCs w:val="20"/>
              </w:rPr>
            </w:pPr>
            <w:r>
              <w:rPr>
                <w:color w:val="000000"/>
                <w:sz w:val="20"/>
                <w:szCs w:val="20"/>
              </w:rPr>
              <w:t> </w:t>
            </w:r>
          </w:p>
        </w:tc>
      </w:tr>
      <w:tr w:rsidR="009B4162" w14:paraId="0D33D302"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362A218D"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Customer</w:t>
            </w:r>
          </w:p>
        </w:tc>
        <w:tc>
          <w:tcPr>
            <w:tcW w:w="380" w:type="dxa"/>
            <w:tcBorders>
              <w:top w:val="nil"/>
              <w:left w:val="nil"/>
              <w:bottom w:val="single" w:sz="8" w:space="0" w:color="BFBFBF"/>
              <w:right w:val="single" w:sz="8" w:space="0" w:color="BFBFBF"/>
            </w:tcBorders>
            <w:shd w:val="clear" w:color="auto" w:fill="auto"/>
            <w:noWrap/>
            <w:hideMark/>
          </w:tcPr>
          <w:p w14:paraId="0956003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353A16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A63378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B55BA0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2CDF70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228BB87E"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auto" w:fill="auto"/>
            <w:noWrap/>
            <w:hideMark/>
          </w:tcPr>
          <w:p w14:paraId="65317C8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683678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A27F5D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A0E473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0CEDF3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B566A2C" w14:textId="77777777" w:rsidR="009B4162" w:rsidRDefault="009B4162">
            <w:pPr>
              <w:rPr>
                <w:color w:val="000000"/>
                <w:sz w:val="20"/>
                <w:szCs w:val="20"/>
              </w:rPr>
            </w:pPr>
            <w:r>
              <w:rPr>
                <w:color w:val="000000"/>
                <w:sz w:val="20"/>
                <w:szCs w:val="20"/>
              </w:rPr>
              <w:t> </w:t>
            </w:r>
          </w:p>
        </w:tc>
      </w:tr>
      <w:tr w:rsidR="009B4162" w14:paraId="7B6872A3"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1832AFF9"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Dealership</w:t>
            </w:r>
          </w:p>
        </w:tc>
        <w:tc>
          <w:tcPr>
            <w:tcW w:w="380" w:type="dxa"/>
            <w:tcBorders>
              <w:top w:val="nil"/>
              <w:left w:val="nil"/>
              <w:bottom w:val="single" w:sz="8" w:space="0" w:color="BFBFBF"/>
              <w:right w:val="single" w:sz="8" w:space="0" w:color="BFBFBF"/>
            </w:tcBorders>
            <w:shd w:val="clear" w:color="000000" w:fill="F2F2F2"/>
            <w:noWrap/>
            <w:hideMark/>
          </w:tcPr>
          <w:p w14:paraId="6B95986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5059DE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2387C77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2AFCEA1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3AC57F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5B80EC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411CA76A"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000000" w:fill="F2F2F2"/>
            <w:noWrap/>
            <w:hideMark/>
          </w:tcPr>
          <w:p w14:paraId="034F584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5FACD0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519742B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32E7E69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585DC7E" w14:textId="77777777" w:rsidR="009B4162" w:rsidRDefault="009B4162">
            <w:pPr>
              <w:rPr>
                <w:color w:val="000000"/>
                <w:sz w:val="20"/>
                <w:szCs w:val="20"/>
              </w:rPr>
            </w:pPr>
            <w:r>
              <w:rPr>
                <w:color w:val="000000"/>
                <w:sz w:val="20"/>
                <w:szCs w:val="20"/>
              </w:rPr>
              <w:t> </w:t>
            </w:r>
          </w:p>
        </w:tc>
      </w:tr>
      <w:tr w:rsidR="009B4162" w14:paraId="78225810"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7102BF23"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Employee</w:t>
            </w:r>
          </w:p>
        </w:tc>
        <w:tc>
          <w:tcPr>
            <w:tcW w:w="380" w:type="dxa"/>
            <w:tcBorders>
              <w:top w:val="nil"/>
              <w:left w:val="nil"/>
              <w:bottom w:val="single" w:sz="8" w:space="0" w:color="BFBFBF"/>
              <w:right w:val="single" w:sz="8" w:space="0" w:color="BFBFBF"/>
            </w:tcBorders>
            <w:shd w:val="clear" w:color="000000" w:fill="F2F2F2"/>
            <w:noWrap/>
            <w:hideMark/>
          </w:tcPr>
          <w:p w14:paraId="116B9F8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8D38A4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66BD0C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134609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116A70F4"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000000" w:fill="F2F2F2"/>
            <w:noWrap/>
            <w:hideMark/>
          </w:tcPr>
          <w:p w14:paraId="3B7BE9E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BCA062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305B1D4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327FD49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D0C430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A73718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9D62A53" w14:textId="77777777" w:rsidR="009B4162" w:rsidRDefault="009B4162">
            <w:pPr>
              <w:rPr>
                <w:color w:val="000000"/>
                <w:sz w:val="20"/>
                <w:szCs w:val="20"/>
              </w:rPr>
            </w:pPr>
            <w:r>
              <w:rPr>
                <w:color w:val="000000"/>
                <w:sz w:val="20"/>
                <w:szCs w:val="20"/>
              </w:rPr>
              <w:t> </w:t>
            </w:r>
          </w:p>
        </w:tc>
      </w:tr>
      <w:tr w:rsidR="009B4162" w14:paraId="1703B349"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58995A91"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Employee Role</w:t>
            </w:r>
          </w:p>
        </w:tc>
        <w:tc>
          <w:tcPr>
            <w:tcW w:w="380" w:type="dxa"/>
            <w:tcBorders>
              <w:top w:val="nil"/>
              <w:left w:val="nil"/>
              <w:bottom w:val="single" w:sz="8" w:space="0" w:color="BFBFBF"/>
              <w:right w:val="single" w:sz="8" w:space="0" w:color="BFBFBF"/>
            </w:tcBorders>
            <w:shd w:val="clear" w:color="auto" w:fill="auto"/>
            <w:noWrap/>
            <w:hideMark/>
          </w:tcPr>
          <w:p w14:paraId="0E345727"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9002AE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67B323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F43493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35BC06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21F0327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6CBCD6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2394A72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8DDC49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ECA74A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07EAB258"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auto" w:fill="auto"/>
            <w:noWrap/>
            <w:hideMark/>
          </w:tcPr>
          <w:p w14:paraId="51C894DD" w14:textId="77777777" w:rsidR="009B4162" w:rsidRDefault="009B4162">
            <w:pPr>
              <w:rPr>
                <w:color w:val="000000"/>
                <w:sz w:val="20"/>
                <w:szCs w:val="20"/>
              </w:rPr>
            </w:pPr>
            <w:r>
              <w:rPr>
                <w:color w:val="000000"/>
                <w:sz w:val="20"/>
                <w:szCs w:val="20"/>
              </w:rPr>
              <w:t> </w:t>
            </w:r>
          </w:p>
        </w:tc>
      </w:tr>
      <w:tr w:rsidR="009B4162" w14:paraId="61E6DAAE"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0401B890" w14:textId="77777777" w:rsidR="009B4162" w:rsidRDefault="009B4162">
            <w:pPr>
              <w:rPr>
                <w:rFonts w:ascii="Calibri" w:hAnsi="Calibri"/>
                <w:b/>
                <w:bCs/>
                <w:color w:val="000000"/>
                <w:sz w:val="22"/>
                <w:szCs w:val="22"/>
              </w:rPr>
            </w:pPr>
            <w:r>
              <w:rPr>
                <w:rFonts w:ascii="Calibri" w:hAnsi="Calibri" w:cs="Calibri"/>
                <w:b/>
                <w:bCs/>
                <w:color w:val="000000"/>
                <w:sz w:val="22"/>
                <w:szCs w:val="22"/>
              </w:rPr>
              <w:lastRenderedPageBreak/>
              <w:t>Create Lease</w:t>
            </w:r>
          </w:p>
        </w:tc>
        <w:tc>
          <w:tcPr>
            <w:tcW w:w="380" w:type="dxa"/>
            <w:tcBorders>
              <w:top w:val="nil"/>
              <w:left w:val="nil"/>
              <w:bottom w:val="single" w:sz="8" w:space="0" w:color="BFBFBF"/>
              <w:right w:val="single" w:sz="8" w:space="0" w:color="BFBFBF"/>
            </w:tcBorders>
            <w:shd w:val="clear" w:color="auto" w:fill="auto"/>
            <w:noWrap/>
            <w:hideMark/>
          </w:tcPr>
          <w:p w14:paraId="511212E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D6BF04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0EE7F47"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895C7A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519D52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B12C71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A6D288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68B9B004"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auto" w:fill="auto"/>
            <w:noWrap/>
            <w:hideMark/>
          </w:tcPr>
          <w:p w14:paraId="36A280E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33772D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13D449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67C8429" w14:textId="77777777" w:rsidR="009B4162" w:rsidRDefault="009B4162">
            <w:pPr>
              <w:rPr>
                <w:color w:val="000000"/>
                <w:sz w:val="20"/>
                <w:szCs w:val="20"/>
              </w:rPr>
            </w:pPr>
            <w:r>
              <w:rPr>
                <w:color w:val="000000"/>
                <w:sz w:val="20"/>
                <w:szCs w:val="20"/>
              </w:rPr>
              <w:t> </w:t>
            </w:r>
          </w:p>
        </w:tc>
      </w:tr>
      <w:tr w:rsidR="009B4162" w14:paraId="1D511DED"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7060317B" w14:textId="77777777" w:rsidR="009B4162" w:rsidRDefault="009B4162">
            <w:pPr>
              <w:rPr>
                <w:rFonts w:ascii="Calibri" w:hAnsi="Calibri"/>
                <w:b/>
                <w:bCs/>
                <w:color w:val="000000"/>
                <w:sz w:val="22"/>
                <w:szCs w:val="22"/>
              </w:rPr>
            </w:pPr>
            <w:r>
              <w:rPr>
                <w:rFonts w:ascii="Calibri" w:hAnsi="Calibri" w:cs="Calibri"/>
                <w:b/>
                <w:bCs/>
                <w:color w:val="000000"/>
                <w:sz w:val="22"/>
                <w:szCs w:val="22"/>
              </w:rPr>
              <w:t xml:space="preserve">Create Loan </w:t>
            </w:r>
          </w:p>
        </w:tc>
        <w:tc>
          <w:tcPr>
            <w:tcW w:w="380" w:type="dxa"/>
            <w:tcBorders>
              <w:top w:val="nil"/>
              <w:left w:val="nil"/>
              <w:bottom w:val="single" w:sz="8" w:space="0" w:color="BFBFBF"/>
              <w:right w:val="single" w:sz="8" w:space="0" w:color="BFBFBF"/>
            </w:tcBorders>
            <w:shd w:val="clear" w:color="000000" w:fill="F2F2F2"/>
            <w:noWrap/>
            <w:hideMark/>
          </w:tcPr>
          <w:p w14:paraId="3557279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B96482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F5C10B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9FAD83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7464AD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5EB1FA2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CD6F20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D0ED48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CFCE417"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5CC7090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5AB2B7C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1541EDEB" w14:textId="77777777" w:rsidR="009B4162" w:rsidRDefault="009B4162">
            <w:pPr>
              <w:rPr>
                <w:rFonts w:ascii="Calibri" w:hAnsi="Calibri"/>
                <w:color w:val="000000"/>
                <w:sz w:val="22"/>
                <w:szCs w:val="22"/>
              </w:rPr>
            </w:pPr>
            <w:r>
              <w:rPr>
                <w:rFonts w:ascii="Calibri" w:hAnsi="Calibri" w:cs="Calibri"/>
                <w:color w:val="000000"/>
                <w:sz w:val="22"/>
                <w:szCs w:val="22"/>
              </w:rPr>
              <w:t>C</w:t>
            </w:r>
          </w:p>
        </w:tc>
      </w:tr>
      <w:tr w:rsidR="009B4162" w14:paraId="7B541AD9"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4BF5C080"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Payment Type</w:t>
            </w:r>
          </w:p>
        </w:tc>
        <w:tc>
          <w:tcPr>
            <w:tcW w:w="380" w:type="dxa"/>
            <w:tcBorders>
              <w:top w:val="nil"/>
              <w:left w:val="nil"/>
              <w:bottom w:val="single" w:sz="8" w:space="0" w:color="BFBFBF"/>
              <w:right w:val="single" w:sz="8" w:space="0" w:color="BFBFBF"/>
            </w:tcBorders>
            <w:shd w:val="clear" w:color="000000" w:fill="F2F2F2"/>
            <w:noWrap/>
            <w:hideMark/>
          </w:tcPr>
          <w:p w14:paraId="2DE6B93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75BDD6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A49864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21B0D45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17CEEE3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894867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4F6A98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35D30327"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7B2CB7EC"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000000" w:fill="F2F2F2"/>
            <w:noWrap/>
            <w:hideMark/>
          </w:tcPr>
          <w:p w14:paraId="7D98C0E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682C8A8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0FCB0A3A" w14:textId="77777777" w:rsidR="009B4162" w:rsidRDefault="009B4162">
            <w:pPr>
              <w:rPr>
                <w:color w:val="000000"/>
                <w:sz w:val="20"/>
                <w:szCs w:val="20"/>
              </w:rPr>
            </w:pPr>
            <w:r>
              <w:rPr>
                <w:color w:val="000000"/>
                <w:sz w:val="20"/>
                <w:szCs w:val="20"/>
              </w:rPr>
              <w:t> </w:t>
            </w:r>
          </w:p>
        </w:tc>
      </w:tr>
      <w:tr w:rsidR="009B4162" w14:paraId="34FF90D9"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6496F77B" w14:textId="77777777" w:rsidR="009B4162" w:rsidRDefault="009B4162">
            <w:pPr>
              <w:rPr>
                <w:rFonts w:ascii="Calibri" w:hAnsi="Calibri"/>
                <w:b/>
                <w:bCs/>
                <w:color w:val="000000"/>
                <w:sz w:val="22"/>
                <w:szCs w:val="22"/>
              </w:rPr>
            </w:pPr>
            <w:r>
              <w:rPr>
                <w:rFonts w:ascii="Calibri" w:hAnsi="Calibri" w:cs="Calibri"/>
                <w:b/>
                <w:bCs/>
                <w:color w:val="000000"/>
                <w:sz w:val="22"/>
                <w:szCs w:val="22"/>
              </w:rPr>
              <w:t>Create Vehicle</w:t>
            </w:r>
          </w:p>
        </w:tc>
        <w:tc>
          <w:tcPr>
            <w:tcW w:w="380" w:type="dxa"/>
            <w:tcBorders>
              <w:top w:val="nil"/>
              <w:left w:val="nil"/>
              <w:bottom w:val="single" w:sz="8" w:space="0" w:color="BFBFBF"/>
              <w:right w:val="single" w:sz="8" w:space="0" w:color="BFBFBF"/>
            </w:tcBorders>
            <w:shd w:val="clear" w:color="auto" w:fill="auto"/>
            <w:noWrap/>
            <w:hideMark/>
          </w:tcPr>
          <w:p w14:paraId="0EA1253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71E8327"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89A61E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65A9F876" w14:textId="77777777" w:rsidR="009B4162" w:rsidRDefault="009B4162">
            <w:pPr>
              <w:rPr>
                <w:rFonts w:ascii="Calibri" w:hAnsi="Calibri"/>
                <w:color w:val="000000"/>
                <w:sz w:val="22"/>
                <w:szCs w:val="22"/>
              </w:rPr>
            </w:pPr>
            <w:r>
              <w:rPr>
                <w:rFonts w:ascii="Calibri" w:hAnsi="Calibri" w:cs="Calibri"/>
                <w:color w:val="000000"/>
                <w:sz w:val="22"/>
                <w:szCs w:val="22"/>
              </w:rPr>
              <w:t>C</w:t>
            </w:r>
          </w:p>
        </w:tc>
        <w:tc>
          <w:tcPr>
            <w:tcW w:w="380" w:type="dxa"/>
            <w:tcBorders>
              <w:top w:val="nil"/>
              <w:left w:val="nil"/>
              <w:bottom w:val="single" w:sz="8" w:space="0" w:color="BFBFBF"/>
              <w:right w:val="single" w:sz="8" w:space="0" w:color="BFBFBF"/>
            </w:tcBorders>
            <w:shd w:val="clear" w:color="auto" w:fill="auto"/>
            <w:noWrap/>
            <w:hideMark/>
          </w:tcPr>
          <w:p w14:paraId="44ADAD2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5D83BF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38105D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7C9C8C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328FCB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6740B0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CD8638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470587E" w14:textId="77777777" w:rsidR="009B4162" w:rsidRDefault="009B4162">
            <w:pPr>
              <w:rPr>
                <w:color w:val="000000"/>
                <w:sz w:val="20"/>
                <w:szCs w:val="20"/>
              </w:rPr>
            </w:pPr>
            <w:r>
              <w:rPr>
                <w:color w:val="000000"/>
                <w:sz w:val="20"/>
                <w:szCs w:val="20"/>
              </w:rPr>
              <w:t> </w:t>
            </w:r>
          </w:p>
        </w:tc>
      </w:tr>
      <w:tr w:rsidR="009B4162" w14:paraId="4CB898A0"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4B649BB7" w14:textId="77777777" w:rsidR="009B4162" w:rsidRDefault="009B4162">
            <w:pPr>
              <w:rPr>
                <w:rFonts w:ascii="Calibri" w:hAnsi="Calibri"/>
                <w:b/>
                <w:bCs/>
                <w:color w:val="000000"/>
                <w:sz w:val="22"/>
                <w:szCs w:val="22"/>
              </w:rPr>
            </w:pPr>
            <w:r>
              <w:rPr>
                <w:rFonts w:ascii="Calibri" w:hAnsi="Calibri" w:cs="Calibri"/>
                <w:b/>
                <w:bCs/>
                <w:color w:val="000000"/>
                <w:sz w:val="22"/>
                <w:szCs w:val="22"/>
              </w:rPr>
              <w:t>Customer Interaction</w:t>
            </w:r>
          </w:p>
        </w:tc>
        <w:tc>
          <w:tcPr>
            <w:tcW w:w="380" w:type="dxa"/>
            <w:tcBorders>
              <w:top w:val="nil"/>
              <w:left w:val="nil"/>
              <w:bottom w:val="single" w:sz="8" w:space="0" w:color="BFBFBF"/>
              <w:right w:val="single" w:sz="8" w:space="0" w:color="BFBFBF"/>
            </w:tcBorders>
            <w:shd w:val="clear" w:color="auto" w:fill="auto"/>
            <w:noWrap/>
            <w:hideMark/>
          </w:tcPr>
          <w:p w14:paraId="6DB68EE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F94079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CF3C1A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E5944C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71AFDAE8"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auto" w:fill="auto"/>
            <w:noWrap/>
            <w:vAlign w:val="center"/>
            <w:hideMark/>
          </w:tcPr>
          <w:p w14:paraId="026DF00B"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auto" w:fill="auto"/>
            <w:noWrap/>
            <w:hideMark/>
          </w:tcPr>
          <w:p w14:paraId="4E9E8FE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3403ED8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5BB7B7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47CDCB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52B8FA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332BE3B" w14:textId="77777777" w:rsidR="009B4162" w:rsidRDefault="009B4162">
            <w:pPr>
              <w:rPr>
                <w:color w:val="000000"/>
                <w:sz w:val="20"/>
                <w:szCs w:val="20"/>
              </w:rPr>
            </w:pPr>
            <w:r>
              <w:rPr>
                <w:color w:val="000000"/>
                <w:sz w:val="20"/>
                <w:szCs w:val="20"/>
              </w:rPr>
              <w:t> </w:t>
            </w:r>
          </w:p>
        </w:tc>
      </w:tr>
      <w:tr w:rsidR="009B4162" w14:paraId="7D9D5422"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60C41EFF" w14:textId="77777777" w:rsidR="009B4162" w:rsidRDefault="009B4162">
            <w:pPr>
              <w:rPr>
                <w:rFonts w:ascii="Calibri" w:hAnsi="Calibri"/>
                <w:b/>
                <w:bCs/>
                <w:color w:val="000000"/>
                <w:sz w:val="22"/>
                <w:szCs w:val="22"/>
              </w:rPr>
            </w:pPr>
            <w:r>
              <w:rPr>
                <w:rFonts w:ascii="Calibri" w:hAnsi="Calibri" w:cs="Calibri"/>
                <w:b/>
                <w:bCs/>
                <w:color w:val="000000"/>
                <w:sz w:val="22"/>
                <w:szCs w:val="22"/>
              </w:rPr>
              <w:t>Employee Role Delete</w:t>
            </w:r>
          </w:p>
        </w:tc>
        <w:tc>
          <w:tcPr>
            <w:tcW w:w="380" w:type="dxa"/>
            <w:tcBorders>
              <w:top w:val="nil"/>
              <w:left w:val="nil"/>
              <w:bottom w:val="single" w:sz="8" w:space="0" w:color="BFBFBF"/>
              <w:right w:val="single" w:sz="8" w:space="0" w:color="BFBFBF"/>
            </w:tcBorders>
            <w:shd w:val="clear" w:color="000000" w:fill="F2F2F2"/>
            <w:noWrap/>
            <w:vAlign w:val="center"/>
            <w:hideMark/>
          </w:tcPr>
          <w:p w14:paraId="5EE60A8E" w14:textId="77777777" w:rsidR="009B4162" w:rsidRDefault="009B4162">
            <w:pPr>
              <w:rPr>
                <w:rFonts w:ascii="Calibri" w:hAnsi="Calibri"/>
                <w:color w:val="000000"/>
                <w:sz w:val="22"/>
                <w:szCs w:val="22"/>
              </w:rPr>
            </w:pPr>
            <w:r>
              <w:rPr>
                <w:rFonts w:ascii="Calibri" w:hAnsi="Calibri" w:cs="Calibri"/>
                <w:color w:val="000000"/>
                <w:sz w:val="22"/>
                <w:szCs w:val="22"/>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3A2FD55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5817FF5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2BAC5253"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0CDF153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653CC6E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67A6638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754612C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1C4C48F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35982DB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2A1F3E65" w14:textId="77777777" w:rsidR="009B4162" w:rsidRDefault="009B4162">
            <w:pPr>
              <w:rPr>
                <w:rFonts w:ascii="Calibri" w:hAnsi="Calibri"/>
                <w:color w:val="000000"/>
                <w:sz w:val="22"/>
                <w:szCs w:val="22"/>
              </w:rPr>
            </w:pPr>
            <w:r>
              <w:rPr>
                <w:rFonts w:ascii="Calibri" w:hAnsi="Calibri" w:cs="Calibri"/>
                <w:color w:val="000000"/>
                <w:sz w:val="22"/>
                <w:szCs w:val="22"/>
              </w:rPr>
              <w:t>RD</w:t>
            </w:r>
          </w:p>
        </w:tc>
        <w:tc>
          <w:tcPr>
            <w:tcW w:w="380" w:type="dxa"/>
            <w:tcBorders>
              <w:top w:val="nil"/>
              <w:left w:val="nil"/>
              <w:bottom w:val="single" w:sz="8" w:space="0" w:color="BFBFBF"/>
              <w:right w:val="single" w:sz="8" w:space="0" w:color="BFBFBF"/>
            </w:tcBorders>
            <w:shd w:val="clear" w:color="000000" w:fill="F2F2F2"/>
            <w:noWrap/>
            <w:vAlign w:val="center"/>
            <w:hideMark/>
          </w:tcPr>
          <w:p w14:paraId="0BA96BE8" w14:textId="77777777" w:rsidR="009B4162" w:rsidRDefault="009B4162">
            <w:pPr>
              <w:rPr>
                <w:rFonts w:ascii="Calibri" w:hAnsi="Calibri"/>
                <w:color w:val="000000"/>
                <w:sz w:val="22"/>
                <w:szCs w:val="22"/>
              </w:rPr>
            </w:pPr>
            <w:r>
              <w:rPr>
                <w:rFonts w:ascii="Calibri" w:hAnsi="Calibri" w:cs="Calibri"/>
                <w:color w:val="000000"/>
                <w:sz w:val="22"/>
                <w:szCs w:val="22"/>
              </w:rPr>
              <w:t> </w:t>
            </w:r>
          </w:p>
        </w:tc>
      </w:tr>
      <w:tr w:rsidR="009B4162" w14:paraId="53916444"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17B186AD" w14:textId="77777777" w:rsidR="009B4162" w:rsidRDefault="009B4162">
            <w:pPr>
              <w:rPr>
                <w:rFonts w:ascii="Calibri" w:hAnsi="Calibri"/>
                <w:b/>
                <w:bCs/>
                <w:color w:val="000000"/>
                <w:sz w:val="22"/>
                <w:szCs w:val="22"/>
              </w:rPr>
            </w:pPr>
            <w:r>
              <w:rPr>
                <w:rFonts w:ascii="Calibri" w:hAnsi="Calibri" w:cs="Calibri"/>
                <w:b/>
                <w:bCs/>
                <w:color w:val="000000"/>
                <w:sz w:val="22"/>
                <w:szCs w:val="22"/>
              </w:rPr>
              <w:t>Favorite Payment Type</w:t>
            </w:r>
          </w:p>
        </w:tc>
        <w:tc>
          <w:tcPr>
            <w:tcW w:w="380" w:type="dxa"/>
            <w:tcBorders>
              <w:top w:val="nil"/>
              <w:left w:val="nil"/>
              <w:bottom w:val="single" w:sz="8" w:space="0" w:color="BFBFBF"/>
              <w:right w:val="single" w:sz="8" w:space="0" w:color="BFBFBF"/>
            </w:tcBorders>
            <w:shd w:val="clear" w:color="auto" w:fill="auto"/>
            <w:noWrap/>
            <w:hideMark/>
          </w:tcPr>
          <w:p w14:paraId="10886B1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C81662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6B39290E"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auto" w:fill="auto"/>
            <w:noWrap/>
            <w:hideMark/>
          </w:tcPr>
          <w:p w14:paraId="0AE8E91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2442B32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2DDFC7EB"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7D0559A9"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14D99A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290DC0FE" w14:textId="77777777" w:rsidR="009B4162" w:rsidRDefault="009B4162">
            <w:pPr>
              <w:rPr>
                <w:rFonts w:ascii="Calibri" w:hAnsi="Calibri"/>
                <w:color w:val="000000"/>
                <w:sz w:val="22"/>
                <w:szCs w:val="22"/>
              </w:rPr>
            </w:pPr>
            <w:r>
              <w:rPr>
                <w:rFonts w:ascii="Calibri" w:hAnsi="Calibri" w:cs="Calibri"/>
                <w:color w:val="000000"/>
                <w:sz w:val="22"/>
                <w:szCs w:val="22"/>
              </w:rPr>
              <w:t>R</w:t>
            </w:r>
          </w:p>
        </w:tc>
        <w:tc>
          <w:tcPr>
            <w:tcW w:w="380" w:type="dxa"/>
            <w:tcBorders>
              <w:top w:val="nil"/>
              <w:left w:val="nil"/>
              <w:bottom w:val="single" w:sz="8" w:space="0" w:color="BFBFBF"/>
              <w:right w:val="single" w:sz="8" w:space="0" w:color="BFBFBF"/>
            </w:tcBorders>
            <w:shd w:val="clear" w:color="auto" w:fill="auto"/>
            <w:noWrap/>
            <w:hideMark/>
          </w:tcPr>
          <w:p w14:paraId="0FB191C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2A31B63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029182D" w14:textId="77777777" w:rsidR="009B4162" w:rsidRDefault="009B4162">
            <w:pPr>
              <w:rPr>
                <w:color w:val="000000"/>
                <w:sz w:val="20"/>
                <w:szCs w:val="20"/>
              </w:rPr>
            </w:pPr>
            <w:r>
              <w:rPr>
                <w:color w:val="000000"/>
                <w:sz w:val="20"/>
                <w:szCs w:val="20"/>
              </w:rPr>
              <w:t> </w:t>
            </w:r>
          </w:p>
        </w:tc>
      </w:tr>
      <w:tr w:rsidR="009B4162" w14:paraId="53B95ECE"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0BC07074" w14:textId="77777777" w:rsidR="009B4162" w:rsidRDefault="009B4162">
            <w:pPr>
              <w:rPr>
                <w:rFonts w:ascii="Calibri" w:hAnsi="Calibri"/>
                <w:b/>
                <w:bCs/>
                <w:color w:val="000000"/>
                <w:sz w:val="22"/>
                <w:szCs w:val="22"/>
              </w:rPr>
            </w:pPr>
            <w:r>
              <w:rPr>
                <w:rFonts w:ascii="Calibri" w:hAnsi="Calibri" w:cs="Calibri"/>
                <w:b/>
                <w:bCs/>
                <w:color w:val="000000"/>
                <w:sz w:val="22"/>
                <w:szCs w:val="22"/>
              </w:rPr>
              <w:t>Lease Constraints</w:t>
            </w:r>
          </w:p>
        </w:tc>
        <w:tc>
          <w:tcPr>
            <w:tcW w:w="380" w:type="dxa"/>
            <w:tcBorders>
              <w:top w:val="nil"/>
              <w:left w:val="nil"/>
              <w:bottom w:val="single" w:sz="8" w:space="0" w:color="BFBFBF"/>
              <w:right w:val="single" w:sz="8" w:space="0" w:color="BFBFBF"/>
            </w:tcBorders>
            <w:shd w:val="clear" w:color="auto" w:fill="auto"/>
            <w:noWrap/>
            <w:hideMark/>
          </w:tcPr>
          <w:p w14:paraId="70A6CD4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A1D42E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5F9B8CC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D747C5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28D4065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90398C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4A0A244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021F756B" w14:textId="77777777" w:rsidR="009B4162" w:rsidRDefault="009B4162">
            <w:pPr>
              <w:rPr>
                <w:rFonts w:ascii="Calibri" w:hAnsi="Calibri"/>
                <w:color w:val="000000"/>
                <w:sz w:val="22"/>
                <w:szCs w:val="22"/>
              </w:rPr>
            </w:pPr>
            <w:r>
              <w:rPr>
                <w:rFonts w:ascii="Calibri" w:hAnsi="Calibri" w:cs="Calibri"/>
                <w:color w:val="000000"/>
                <w:sz w:val="22"/>
                <w:szCs w:val="22"/>
              </w:rPr>
              <w:t>RU</w:t>
            </w:r>
          </w:p>
        </w:tc>
        <w:tc>
          <w:tcPr>
            <w:tcW w:w="380" w:type="dxa"/>
            <w:tcBorders>
              <w:top w:val="nil"/>
              <w:left w:val="nil"/>
              <w:bottom w:val="single" w:sz="8" w:space="0" w:color="BFBFBF"/>
              <w:right w:val="single" w:sz="8" w:space="0" w:color="BFBFBF"/>
            </w:tcBorders>
            <w:shd w:val="clear" w:color="auto" w:fill="auto"/>
            <w:noWrap/>
            <w:hideMark/>
          </w:tcPr>
          <w:p w14:paraId="0BE83C6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6760F2A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0D4B232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hideMark/>
          </w:tcPr>
          <w:p w14:paraId="1690FFFE" w14:textId="77777777" w:rsidR="009B4162" w:rsidRDefault="009B4162">
            <w:pPr>
              <w:rPr>
                <w:color w:val="000000"/>
                <w:sz w:val="20"/>
                <w:szCs w:val="20"/>
              </w:rPr>
            </w:pPr>
            <w:r>
              <w:rPr>
                <w:color w:val="000000"/>
                <w:sz w:val="20"/>
                <w:szCs w:val="20"/>
              </w:rPr>
              <w:t> </w:t>
            </w:r>
          </w:p>
        </w:tc>
      </w:tr>
      <w:tr w:rsidR="009B4162" w14:paraId="01285ABA"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auto" w:fill="auto"/>
            <w:noWrap/>
            <w:vAlign w:val="center"/>
            <w:hideMark/>
          </w:tcPr>
          <w:p w14:paraId="0976F322" w14:textId="77777777" w:rsidR="009B4162" w:rsidRDefault="009B4162">
            <w:pPr>
              <w:rPr>
                <w:rFonts w:ascii="Calibri" w:hAnsi="Calibri"/>
                <w:b/>
                <w:bCs/>
                <w:color w:val="000000"/>
                <w:sz w:val="22"/>
                <w:szCs w:val="22"/>
              </w:rPr>
            </w:pPr>
            <w:r>
              <w:rPr>
                <w:rFonts w:ascii="Calibri" w:hAnsi="Calibri" w:cs="Calibri"/>
                <w:b/>
                <w:bCs/>
                <w:color w:val="000000"/>
                <w:sz w:val="22"/>
                <w:szCs w:val="22"/>
              </w:rPr>
              <w:t>Loan Update</w:t>
            </w:r>
          </w:p>
        </w:tc>
        <w:tc>
          <w:tcPr>
            <w:tcW w:w="380" w:type="dxa"/>
            <w:tcBorders>
              <w:top w:val="nil"/>
              <w:left w:val="nil"/>
              <w:bottom w:val="single" w:sz="8" w:space="0" w:color="BFBFBF"/>
              <w:right w:val="single" w:sz="8" w:space="0" w:color="BFBFBF"/>
            </w:tcBorders>
            <w:shd w:val="clear" w:color="auto" w:fill="auto"/>
            <w:noWrap/>
            <w:vAlign w:val="center"/>
            <w:hideMark/>
          </w:tcPr>
          <w:p w14:paraId="335A2137" w14:textId="77777777" w:rsidR="009B4162" w:rsidRDefault="009B4162">
            <w:pPr>
              <w:rPr>
                <w:rFonts w:ascii="Calibri" w:hAnsi="Calibri"/>
                <w:color w:val="000000"/>
                <w:sz w:val="22"/>
                <w:szCs w:val="22"/>
              </w:rPr>
            </w:pPr>
            <w:r>
              <w:rPr>
                <w:rFonts w:ascii="Calibri" w:hAnsi="Calibri" w:cs="Calibri"/>
                <w:color w:val="000000"/>
                <w:sz w:val="22"/>
                <w:szCs w:val="22"/>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23B907D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0C6F445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239D60A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6792809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7A5D414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669F3C9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05E4D61C"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36F6B4CF"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31832B5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1023512D" w14:textId="77777777" w:rsidR="009B4162" w:rsidRDefault="009B4162">
            <w:pPr>
              <w:rPr>
                <w:rFonts w:ascii="Calibri" w:hAnsi="Calibri"/>
                <w:color w:val="000000"/>
                <w:sz w:val="22"/>
                <w:szCs w:val="22"/>
              </w:rPr>
            </w:pPr>
            <w:r>
              <w:rPr>
                <w:rFonts w:ascii="Calibri" w:hAnsi="Calibri" w:cs="Calibri"/>
                <w:color w:val="000000"/>
                <w:sz w:val="22"/>
                <w:szCs w:val="22"/>
              </w:rPr>
              <w:t> </w:t>
            </w:r>
          </w:p>
        </w:tc>
        <w:tc>
          <w:tcPr>
            <w:tcW w:w="380" w:type="dxa"/>
            <w:tcBorders>
              <w:top w:val="nil"/>
              <w:left w:val="nil"/>
              <w:bottom w:val="single" w:sz="8" w:space="0" w:color="BFBFBF"/>
              <w:right w:val="single" w:sz="8" w:space="0" w:color="BFBFBF"/>
            </w:tcBorders>
            <w:shd w:val="clear" w:color="auto" w:fill="auto"/>
            <w:noWrap/>
            <w:vAlign w:val="center"/>
            <w:hideMark/>
          </w:tcPr>
          <w:p w14:paraId="35EDDC47" w14:textId="77777777" w:rsidR="009B4162" w:rsidRDefault="009B4162">
            <w:pPr>
              <w:rPr>
                <w:rFonts w:ascii="Calibri" w:hAnsi="Calibri"/>
                <w:color w:val="000000"/>
                <w:sz w:val="22"/>
                <w:szCs w:val="22"/>
              </w:rPr>
            </w:pPr>
            <w:r>
              <w:rPr>
                <w:rFonts w:ascii="Calibri" w:hAnsi="Calibri" w:cs="Calibri"/>
                <w:color w:val="000000"/>
                <w:sz w:val="22"/>
                <w:szCs w:val="22"/>
              </w:rPr>
              <w:t>RU</w:t>
            </w:r>
          </w:p>
        </w:tc>
      </w:tr>
      <w:tr w:rsidR="009B4162" w14:paraId="0655CEB5"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042D3743" w14:textId="77777777" w:rsidR="009B4162" w:rsidRDefault="009B4162">
            <w:pPr>
              <w:rPr>
                <w:rFonts w:ascii="Calibri" w:hAnsi="Calibri"/>
                <w:b/>
                <w:bCs/>
                <w:color w:val="000000"/>
                <w:sz w:val="22"/>
                <w:szCs w:val="22"/>
              </w:rPr>
            </w:pPr>
            <w:r>
              <w:rPr>
                <w:rFonts w:ascii="Calibri" w:hAnsi="Calibri" w:cs="Calibri"/>
                <w:b/>
                <w:bCs/>
                <w:color w:val="000000"/>
                <w:sz w:val="22"/>
                <w:szCs w:val="22"/>
              </w:rPr>
              <w:t>Most Cars Type</w:t>
            </w:r>
          </w:p>
        </w:tc>
        <w:tc>
          <w:tcPr>
            <w:tcW w:w="380" w:type="dxa"/>
            <w:tcBorders>
              <w:top w:val="nil"/>
              <w:left w:val="nil"/>
              <w:bottom w:val="single" w:sz="8" w:space="0" w:color="BFBFBF"/>
              <w:right w:val="single" w:sz="8" w:space="0" w:color="BFBFBF"/>
            </w:tcBorders>
            <w:shd w:val="clear" w:color="000000" w:fill="F2F2F2"/>
            <w:noWrap/>
            <w:vAlign w:val="center"/>
            <w:hideMark/>
          </w:tcPr>
          <w:p w14:paraId="55ADC6D4" w14:textId="77777777" w:rsidR="009B4162" w:rsidRDefault="009B4162">
            <w:pPr>
              <w:rPr>
                <w:rFonts w:ascii="Calibri" w:hAnsi="Calibri"/>
                <w:color w:val="000000"/>
                <w:sz w:val="22"/>
                <w:szCs w:val="22"/>
              </w:rPr>
            </w:pPr>
            <w:r>
              <w:rPr>
                <w:rFonts w:ascii="Calibri" w:hAnsi="Calibri" w:cs="Calibri"/>
                <w:color w:val="000000"/>
                <w:sz w:val="22"/>
                <w:szCs w:val="22"/>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06B18EE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64C45DB4"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5C4BB328" w14:textId="77777777" w:rsidR="009B4162" w:rsidRDefault="009B4162">
            <w:pPr>
              <w:rPr>
                <w:color w:val="000000"/>
                <w:sz w:val="20"/>
                <w:szCs w:val="20"/>
              </w:rPr>
            </w:pPr>
            <w:r>
              <w:rPr>
                <w:sz w:val="20"/>
                <w:szCs w:val="20"/>
              </w:rPr>
              <w:t>R</w:t>
            </w:r>
          </w:p>
        </w:tc>
        <w:tc>
          <w:tcPr>
            <w:tcW w:w="380" w:type="dxa"/>
            <w:tcBorders>
              <w:top w:val="nil"/>
              <w:left w:val="nil"/>
              <w:bottom w:val="single" w:sz="8" w:space="0" w:color="BFBFBF"/>
              <w:right w:val="single" w:sz="8" w:space="0" w:color="BFBFBF"/>
            </w:tcBorders>
            <w:shd w:val="clear" w:color="000000" w:fill="F2F2F2"/>
            <w:noWrap/>
            <w:vAlign w:val="center"/>
            <w:hideMark/>
          </w:tcPr>
          <w:p w14:paraId="5F24ED8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26B958B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2F8E3EC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7F0C06C6"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0B6CE500"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6B99E94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0A96E5B8" w14:textId="77777777" w:rsidR="009B4162" w:rsidRDefault="009B4162">
            <w:pPr>
              <w:rPr>
                <w:rFonts w:ascii="Calibri" w:hAnsi="Calibri"/>
                <w:color w:val="000000"/>
                <w:sz w:val="22"/>
                <w:szCs w:val="22"/>
              </w:rPr>
            </w:pPr>
            <w:r>
              <w:rPr>
                <w:rFonts w:ascii="Calibri" w:hAnsi="Calibri" w:cs="Calibri"/>
                <w:color w:val="000000"/>
                <w:sz w:val="22"/>
                <w:szCs w:val="22"/>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59F77BD0" w14:textId="77777777" w:rsidR="009B4162" w:rsidRDefault="009B4162">
            <w:pPr>
              <w:rPr>
                <w:rFonts w:ascii="Calibri" w:hAnsi="Calibri"/>
                <w:color w:val="000000"/>
                <w:sz w:val="22"/>
                <w:szCs w:val="22"/>
              </w:rPr>
            </w:pPr>
            <w:r>
              <w:rPr>
                <w:rFonts w:ascii="Calibri" w:hAnsi="Calibri" w:cs="Calibri"/>
                <w:color w:val="000000"/>
                <w:sz w:val="22"/>
                <w:szCs w:val="22"/>
              </w:rPr>
              <w:t> </w:t>
            </w:r>
          </w:p>
        </w:tc>
      </w:tr>
      <w:tr w:rsidR="009B4162" w14:paraId="45D4D354" w14:textId="77777777" w:rsidTr="009B4162">
        <w:trPr>
          <w:trHeight w:val="300"/>
        </w:trPr>
        <w:tc>
          <w:tcPr>
            <w:tcW w:w="2180" w:type="dxa"/>
            <w:tcBorders>
              <w:top w:val="nil"/>
              <w:left w:val="single" w:sz="8" w:space="0" w:color="BFBFBF"/>
              <w:bottom w:val="single" w:sz="8" w:space="0" w:color="BFBFBF"/>
              <w:right w:val="single" w:sz="8" w:space="0" w:color="BFBFBF"/>
            </w:tcBorders>
            <w:shd w:val="clear" w:color="000000" w:fill="F2F2F2"/>
            <w:noWrap/>
            <w:vAlign w:val="center"/>
            <w:hideMark/>
          </w:tcPr>
          <w:p w14:paraId="24E797B3" w14:textId="77777777" w:rsidR="009B4162" w:rsidRDefault="009B4162">
            <w:pPr>
              <w:rPr>
                <w:rFonts w:ascii="Calibri" w:hAnsi="Calibri"/>
                <w:b/>
                <w:bCs/>
                <w:color w:val="000000"/>
                <w:sz w:val="22"/>
                <w:szCs w:val="22"/>
              </w:rPr>
            </w:pPr>
            <w:r>
              <w:rPr>
                <w:rFonts w:ascii="Calibri" w:hAnsi="Calibri" w:cs="Calibri"/>
                <w:b/>
                <w:bCs/>
                <w:color w:val="000000"/>
                <w:sz w:val="22"/>
                <w:szCs w:val="22"/>
              </w:rPr>
              <w:t>Vehicle Price</w:t>
            </w:r>
          </w:p>
        </w:tc>
        <w:tc>
          <w:tcPr>
            <w:tcW w:w="380" w:type="dxa"/>
            <w:tcBorders>
              <w:top w:val="nil"/>
              <w:left w:val="nil"/>
              <w:bottom w:val="single" w:sz="8" w:space="0" w:color="BFBFBF"/>
              <w:right w:val="single" w:sz="8" w:space="0" w:color="BFBFBF"/>
            </w:tcBorders>
            <w:shd w:val="clear" w:color="000000" w:fill="F2F2F2"/>
            <w:noWrap/>
            <w:hideMark/>
          </w:tcPr>
          <w:p w14:paraId="63B36C5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55130C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6C9524E"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vAlign w:val="center"/>
            <w:hideMark/>
          </w:tcPr>
          <w:p w14:paraId="346758AC" w14:textId="77777777" w:rsidR="009B4162" w:rsidRDefault="009B4162">
            <w:pPr>
              <w:rPr>
                <w:rFonts w:ascii="Calibri" w:hAnsi="Calibri"/>
                <w:color w:val="000000"/>
                <w:sz w:val="22"/>
                <w:szCs w:val="22"/>
              </w:rPr>
            </w:pPr>
            <w:r>
              <w:rPr>
                <w:rFonts w:ascii="Calibri" w:hAnsi="Calibri" w:cs="Calibri"/>
                <w:color w:val="000000"/>
                <w:sz w:val="22"/>
                <w:szCs w:val="22"/>
              </w:rPr>
              <w:t>RU</w:t>
            </w:r>
          </w:p>
        </w:tc>
        <w:tc>
          <w:tcPr>
            <w:tcW w:w="380" w:type="dxa"/>
            <w:tcBorders>
              <w:top w:val="nil"/>
              <w:left w:val="nil"/>
              <w:bottom w:val="single" w:sz="8" w:space="0" w:color="BFBFBF"/>
              <w:right w:val="single" w:sz="8" w:space="0" w:color="BFBFBF"/>
            </w:tcBorders>
            <w:shd w:val="clear" w:color="000000" w:fill="F2F2F2"/>
            <w:noWrap/>
            <w:hideMark/>
          </w:tcPr>
          <w:p w14:paraId="7BC18C4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B2EAEA5"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58EED4B8"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5D637C72"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CAA06F1"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31D92A1D"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733156DA" w14:textId="77777777" w:rsidR="009B4162" w:rsidRDefault="009B4162">
            <w:pPr>
              <w:rPr>
                <w:color w:val="000000"/>
                <w:sz w:val="20"/>
                <w:szCs w:val="20"/>
              </w:rPr>
            </w:pPr>
            <w:r>
              <w:rPr>
                <w:color w:val="000000"/>
                <w:sz w:val="20"/>
                <w:szCs w:val="20"/>
              </w:rPr>
              <w:t> </w:t>
            </w:r>
          </w:p>
        </w:tc>
        <w:tc>
          <w:tcPr>
            <w:tcW w:w="380" w:type="dxa"/>
            <w:tcBorders>
              <w:top w:val="nil"/>
              <w:left w:val="nil"/>
              <w:bottom w:val="single" w:sz="8" w:space="0" w:color="BFBFBF"/>
              <w:right w:val="single" w:sz="8" w:space="0" w:color="BFBFBF"/>
            </w:tcBorders>
            <w:shd w:val="clear" w:color="000000" w:fill="F2F2F2"/>
            <w:noWrap/>
            <w:hideMark/>
          </w:tcPr>
          <w:p w14:paraId="46DDCB80" w14:textId="77777777" w:rsidR="009B4162" w:rsidRDefault="009B4162">
            <w:pPr>
              <w:rPr>
                <w:color w:val="000000"/>
                <w:sz w:val="20"/>
                <w:szCs w:val="20"/>
              </w:rPr>
            </w:pPr>
            <w:r>
              <w:rPr>
                <w:color w:val="000000"/>
                <w:sz w:val="20"/>
                <w:szCs w:val="20"/>
              </w:rPr>
              <w:t> </w:t>
            </w:r>
          </w:p>
        </w:tc>
      </w:tr>
    </w:tbl>
    <w:p w14:paraId="666626F1" w14:textId="77777777" w:rsidR="009B4162" w:rsidRPr="009B4162" w:rsidRDefault="009B4162" w:rsidP="009B4162">
      <w:pPr>
        <w:pStyle w:val="Caption"/>
      </w:pPr>
    </w:p>
    <w:p w14:paraId="517ECC24" w14:textId="4045FF57"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105" w:name="_Toc516748858"/>
      <w:bookmarkStart w:id="106" w:name="_Toc69917463"/>
      <w:r w:rsidRPr="00734F6E">
        <w:rPr>
          <w:rFonts w:ascii="Times New Roman" w:hAnsi="Times New Roman" w:cs="Times New Roman"/>
          <w:i w:val="0"/>
          <w:sz w:val="24"/>
          <w:szCs w:val="24"/>
        </w:rPr>
        <w:t>List of Entity Types</w:t>
      </w:r>
      <w:bookmarkEnd w:id="105"/>
      <w:bookmarkEnd w:id="106"/>
    </w:p>
    <w:p w14:paraId="290EBE08" w14:textId="77777777" w:rsidR="00F27A04" w:rsidRDefault="00F27A04" w:rsidP="00F27A04">
      <w:pPr>
        <w:pStyle w:val="ListParagraph"/>
        <w:numPr>
          <w:ilvl w:val="0"/>
          <w:numId w:val="19"/>
        </w:numPr>
      </w:pPr>
      <w:r w:rsidRPr="00F27A04">
        <w:t>Brand</w:t>
      </w:r>
      <w:r w:rsidRPr="00F27A04">
        <w:tab/>
        <w:t>Address</w:t>
      </w:r>
      <w:r w:rsidRPr="00F27A04">
        <w:tab/>
      </w:r>
    </w:p>
    <w:p w14:paraId="65F63A48" w14:textId="77777777" w:rsidR="00F27A04" w:rsidRDefault="00F27A04" w:rsidP="00F27A04">
      <w:pPr>
        <w:pStyle w:val="ListParagraph"/>
        <w:numPr>
          <w:ilvl w:val="0"/>
          <w:numId w:val="19"/>
        </w:numPr>
      </w:pPr>
      <w:r w:rsidRPr="00F27A04">
        <w:t>Contract</w:t>
      </w:r>
      <w:r w:rsidRPr="00F27A04">
        <w:tab/>
      </w:r>
    </w:p>
    <w:p w14:paraId="141AB28D" w14:textId="77777777" w:rsidR="00F27A04" w:rsidRDefault="00F27A04" w:rsidP="00F27A04">
      <w:pPr>
        <w:pStyle w:val="ListParagraph"/>
        <w:numPr>
          <w:ilvl w:val="0"/>
          <w:numId w:val="19"/>
        </w:numPr>
      </w:pPr>
      <w:r w:rsidRPr="00F27A04">
        <w:t>Vehicle</w:t>
      </w:r>
      <w:r w:rsidRPr="00F27A04">
        <w:tab/>
      </w:r>
    </w:p>
    <w:p w14:paraId="48C22544" w14:textId="77777777" w:rsidR="00F27A04" w:rsidRDefault="00F27A04" w:rsidP="00F27A04">
      <w:pPr>
        <w:pStyle w:val="ListParagraph"/>
        <w:numPr>
          <w:ilvl w:val="0"/>
          <w:numId w:val="19"/>
        </w:numPr>
      </w:pPr>
      <w:r w:rsidRPr="00F27A04">
        <w:t>Employee</w:t>
      </w:r>
      <w:r w:rsidRPr="00F27A04">
        <w:tab/>
      </w:r>
    </w:p>
    <w:p w14:paraId="7179B59C" w14:textId="77777777" w:rsidR="00F27A04" w:rsidRDefault="00F27A04" w:rsidP="00F27A04">
      <w:pPr>
        <w:pStyle w:val="ListParagraph"/>
        <w:numPr>
          <w:ilvl w:val="0"/>
          <w:numId w:val="19"/>
        </w:numPr>
      </w:pPr>
      <w:r w:rsidRPr="00F27A04">
        <w:t>Customer</w:t>
      </w:r>
      <w:r w:rsidRPr="00F27A04">
        <w:tab/>
      </w:r>
    </w:p>
    <w:p w14:paraId="5A8DAEDD" w14:textId="77777777" w:rsidR="00F27A04" w:rsidRDefault="00F27A04" w:rsidP="00F27A04">
      <w:pPr>
        <w:pStyle w:val="ListParagraph"/>
        <w:numPr>
          <w:ilvl w:val="0"/>
          <w:numId w:val="19"/>
        </w:numPr>
      </w:pPr>
      <w:r w:rsidRPr="00F27A04">
        <w:t>Dealership</w:t>
      </w:r>
      <w:r w:rsidRPr="00F27A04">
        <w:tab/>
      </w:r>
    </w:p>
    <w:p w14:paraId="54AC97C0" w14:textId="77777777" w:rsidR="00F27A04" w:rsidRDefault="00F27A04" w:rsidP="00F27A04">
      <w:pPr>
        <w:pStyle w:val="ListParagraph"/>
        <w:numPr>
          <w:ilvl w:val="0"/>
          <w:numId w:val="19"/>
        </w:numPr>
      </w:pPr>
      <w:r w:rsidRPr="00F27A04">
        <w:t>Lease</w:t>
      </w:r>
      <w:r w:rsidRPr="00F27A04">
        <w:tab/>
        <w:t>Pay Type</w:t>
      </w:r>
      <w:r w:rsidRPr="00F27A04">
        <w:tab/>
      </w:r>
    </w:p>
    <w:p w14:paraId="3777DD6A" w14:textId="77777777" w:rsidR="00F27A04" w:rsidRDefault="00F27A04" w:rsidP="00F27A04">
      <w:pPr>
        <w:pStyle w:val="ListParagraph"/>
        <w:numPr>
          <w:ilvl w:val="0"/>
          <w:numId w:val="19"/>
        </w:numPr>
      </w:pPr>
      <w:r w:rsidRPr="00F27A04">
        <w:t>AutoNation</w:t>
      </w:r>
      <w:r w:rsidRPr="00F27A04">
        <w:tab/>
      </w:r>
    </w:p>
    <w:p w14:paraId="2730B393" w14:textId="77777777" w:rsidR="00F27A04" w:rsidRDefault="00F27A04" w:rsidP="00F27A04">
      <w:pPr>
        <w:pStyle w:val="ListParagraph"/>
        <w:numPr>
          <w:ilvl w:val="0"/>
          <w:numId w:val="19"/>
        </w:numPr>
      </w:pPr>
      <w:r w:rsidRPr="00F27A04">
        <w:t>EMP Role</w:t>
      </w:r>
      <w:r w:rsidRPr="00F27A04">
        <w:tab/>
      </w:r>
    </w:p>
    <w:p w14:paraId="58617F8D" w14:textId="0C76087F" w:rsidR="00F27A04" w:rsidRPr="00F27A04" w:rsidRDefault="00F27A04" w:rsidP="00F27A04">
      <w:pPr>
        <w:pStyle w:val="ListParagraph"/>
        <w:numPr>
          <w:ilvl w:val="0"/>
          <w:numId w:val="19"/>
        </w:numPr>
      </w:pPr>
      <w:r w:rsidRPr="00F27A04">
        <w:t>Loan</w:t>
      </w:r>
    </w:p>
    <w:p w14:paraId="086A50F5" w14:textId="1EB35C90"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107" w:name="_Toc516748859"/>
      <w:bookmarkStart w:id="108" w:name="_Toc69917464"/>
      <w:r w:rsidRPr="00734F6E">
        <w:rPr>
          <w:rFonts w:ascii="Times New Roman" w:hAnsi="Times New Roman" w:cs="Times New Roman"/>
          <w:i w:val="0"/>
          <w:sz w:val="24"/>
          <w:szCs w:val="24"/>
        </w:rPr>
        <w:t>List of Functions</w:t>
      </w:r>
      <w:bookmarkEnd w:id="107"/>
      <w:bookmarkEnd w:id="108"/>
    </w:p>
    <w:tbl>
      <w:tblPr>
        <w:tblW w:w="6470" w:type="dxa"/>
        <w:tblLook w:val="04A0" w:firstRow="1" w:lastRow="0" w:firstColumn="1" w:lastColumn="0" w:noHBand="0" w:noVBand="1"/>
      </w:tblPr>
      <w:tblGrid>
        <w:gridCol w:w="6470"/>
      </w:tblGrid>
      <w:tr w:rsidR="00F27A04" w14:paraId="42D7DF86" w14:textId="77777777" w:rsidTr="00BC19C0">
        <w:trPr>
          <w:trHeight w:val="266"/>
        </w:trPr>
        <w:tc>
          <w:tcPr>
            <w:tcW w:w="6470" w:type="dxa"/>
            <w:tcBorders>
              <w:top w:val="nil"/>
              <w:left w:val="nil"/>
              <w:bottom w:val="nil"/>
              <w:right w:val="nil"/>
            </w:tcBorders>
            <w:shd w:val="clear" w:color="auto" w:fill="auto"/>
            <w:noWrap/>
            <w:vAlign w:val="bottom"/>
            <w:hideMark/>
          </w:tcPr>
          <w:p w14:paraId="59E50AB0" w14:textId="103D41BF"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 xml:space="preserve">4 Digit </w:t>
            </w:r>
            <w:r w:rsidR="00BC19C0" w:rsidRPr="00F27A04">
              <w:rPr>
                <w:rFonts w:ascii="Calibri" w:hAnsi="Calibri" w:cs="Calibri"/>
                <w:color w:val="000000"/>
                <w:sz w:val="22"/>
                <w:szCs w:val="22"/>
              </w:rPr>
              <w:t>Zip Code</w:t>
            </w:r>
          </w:p>
        </w:tc>
      </w:tr>
      <w:tr w:rsidR="00F27A04" w14:paraId="14CBB5A8" w14:textId="77777777" w:rsidTr="00BC19C0">
        <w:trPr>
          <w:trHeight w:val="266"/>
        </w:trPr>
        <w:tc>
          <w:tcPr>
            <w:tcW w:w="6470" w:type="dxa"/>
            <w:tcBorders>
              <w:top w:val="nil"/>
              <w:left w:val="nil"/>
              <w:bottom w:val="nil"/>
              <w:right w:val="nil"/>
            </w:tcBorders>
            <w:shd w:val="clear" w:color="auto" w:fill="auto"/>
            <w:noWrap/>
            <w:vAlign w:val="bottom"/>
            <w:hideMark/>
          </w:tcPr>
          <w:p w14:paraId="6EA6EC7F"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Brand Country</w:t>
            </w:r>
          </w:p>
        </w:tc>
      </w:tr>
      <w:tr w:rsidR="00F27A04" w14:paraId="5BC8BD7B" w14:textId="77777777" w:rsidTr="00BC19C0">
        <w:trPr>
          <w:trHeight w:val="266"/>
        </w:trPr>
        <w:tc>
          <w:tcPr>
            <w:tcW w:w="6470" w:type="dxa"/>
            <w:tcBorders>
              <w:top w:val="nil"/>
              <w:left w:val="nil"/>
              <w:bottom w:val="nil"/>
              <w:right w:val="nil"/>
            </w:tcBorders>
            <w:shd w:val="clear" w:color="auto" w:fill="auto"/>
            <w:noWrap/>
            <w:vAlign w:val="bottom"/>
            <w:hideMark/>
          </w:tcPr>
          <w:p w14:paraId="6604A8B3"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ar Sold with Insurance</w:t>
            </w:r>
          </w:p>
        </w:tc>
      </w:tr>
      <w:tr w:rsidR="00F27A04" w14:paraId="6536069A" w14:textId="77777777" w:rsidTr="00BC19C0">
        <w:trPr>
          <w:trHeight w:val="266"/>
        </w:trPr>
        <w:tc>
          <w:tcPr>
            <w:tcW w:w="6470" w:type="dxa"/>
            <w:tcBorders>
              <w:top w:val="nil"/>
              <w:left w:val="nil"/>
              <w:bottom w:val="nil"/>
              <w:right w:val="nil"/>
            </w:tcBorders>
            <w:shd w:val="clear" w:color="auto" w:fill="auto"/>
            <w:noWrap/>
            <w:vAlign w:val="bottom"/>
            <w:hideMark/>
          </w:tcPr>
          <w:p w14:paraId="3F1A0B73" w14:textId="5AEDD6D3" w:rsidR="00F27A04" w:rsidRPr="00F27A04" w:rsidRDefault="00BC19C0"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ustomer Interaction</w:t>
            </w:r>
          </w:p>
        </w:tc>
      </w:tr>
      <w:tr w:rsidR="00F27A04" w14:paraId="24F60960" w14:textId="77777777" w:rsidTr="00BC19C0">
        <w:trPr>
          <w:trHeight w:val="266"/>
        </w:trPr>
        <w:tc>
          <w:tcPr>
            <w:tcW w:w="6470" w:type="dxa"/>
            <w:tcBorders>
              <w:top w:val="nil"/>
              <w:left w:val="nil"/>
              <w:bottom w:val="nil"/>
              <w:right w:val="nil"/>
            </w:tcBorders>
            <w:shd w:val="clear" w:color="auto" w:fill="auto"/>
            <w:noWrap/>
            <w:vAlign w:val="bottom"/>
            <w:hideMark/>
          </w:tcPr>
          <w:p w14:paraId="64A83B41"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ars at Each Dealership</w:t>
            </w:r>
          </w:p>
        </w:tc>
      </w:tr>
      <w:tr w:rsidR="00F27A04" w14:paraId="5F0963B0" w14:textId="77777777" w:rsidTr="00BC19C0">
        <w:trPr>
          <w:trHeight w:val="266"/>
        </w:trPr>
        <w:tc>
          <w:tcPr>
            <w:tcW w:w="6470" w:type="dxa"/>
            <w:tcBorders>
              <w:top w:val="nil"/>
              <w:left w:val="nil"/>
              <w:bottom w:val="nil"/>
              <w:right w:val="nil"/>
            </w:tcBorders>
            <w:shd w:val="clear" w:color="auto" w:fill="auto"/>
            <w:noWrap/>
            <w:vAlign w:val="bottom"/>
            <w:hideMark/>
          </w:tcPr>
          <w:p w14:paraId="0DD27CC6"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Lease Constraints</w:t>
            </w:r>
          </w:p>
        </w:tc>
      </w:tr>
      <w:tr w:rsidR="00F27A04" w14:paraId="34C90ECB" w14:textId="77777777" w:rsidTr="00BC19C0">
        <w:trPr>
          <w:trHeight w:val="266"/>
        </w:trPr>
        <w:tc>
          <w:tcPr>
            <w:tcW w:w="6470" w:type="dxa"/>
            <w:tcBorders>
              <w:top w:val="nil"/>
              <w:left w:val="nil"/>
              <w:bottom w:val="nil"/>
              <w:right w:val="nil"/>
            </w:tcBorders>
            <w:shd w:val="clear" w:color="auto" w:fill="auto"/>
            <w:noWrap/>
            <w:vAlign w:val="bottom"/>
            <w:hideMark/>
          </w:tcPr>
          <w:p w14:paraId="064233C7"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Vehicle Price</w:t>
            </w:r>
          </w:p>
        </w:tc>
      </w:tr>
      <w:tr w:rsidR="00F27A04" w14:paraId="37852F99" w14:textId="77777777" w:rsidTr="00BC19C0">
        <w:trPr>
          <w:trHeight w:val="266"/>
        </w:trPr>
        <w:tc>
          <w:tcPr>
            <w:tcW w:w="6470" w:type="dxa"/>
            <w:tcBorders>
              <w:top w:val="nil"/>
              <w:left w:val="nil"/>
              <w:bottom w:val="nil"/>
              <w:right w:val="nil"/>
            </w:tcBorders>
            <w:shd w:val="clear" w:color="auto" w:fill="auto"/>
            <w:noWrap/>
            <w:vAlign w:val="bottom"/>
            <w:hideMark/>
          </w:tcPr>
          <w:p w14:paraId="20494FC0"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Favorite Payment Type</w:t>
            </w:r>
          </w:p>
        </w:tc>
      </w:tr>
      <w:tr w:rsidR="00F27A04" w14:paraId="42B1B57E" w14:textId="77777777" w:rsidTr="00BC19C0">
        <w:trPr>
          <w:trHeight w:val="266"/>
        </w:trPr>
        <w:tc>
          <w:tcPr>
            <w:tcW w:w="6470" w:type="dxa"/>
            <w:tcBorders>
              <w:top w:val="nil"/>
              <w:left w:val="nil"/>
              <w:bottom w:val="nil"/>
              <w:right w:val="nil"/>
            </w:tcBorders>
            <w:shd w:val="clear" w:color="auto" w:fill="auto"/>
            <w:noWrap/>
            <w:vAlign w:val="bottom"/>
            <w:hideMark/>
          </w:tcPr>
          <w:p w14:paraId="0B7FD8ED"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reate Brand</w:t>
            </w:r>
          </w:p>
        </w:tc>
      </w:tr>
      <w:tr w:rsidR="00F27A04" w14:paraId="475E9BA7" w14:textId="77777777" w:rsidTr="00BC19C0">
        <w:trPr>
          <w:trHeight w:val="266"/>
        </w:trPr>
        <w:tc>
          <w:tcPr>
            <w:tcW w:w="6470" w:type="dxa"/>
            <w:tcBorders>
              <w:top w:val="nil"/>
              <w:left w:val="nil"/>
              <w:bottom w:val="nil"/>
              <w:right w:val="nil"/>
            </w:tcBorders>
            <w:shd w:val="clear" w:color="auto" w:fill="auto"/>
            <w:noWrap/>
            <w:vAlign w:val="bottom"/>
            <w:hideMark/>
          </w:tcPr>
          <w:p w14:paraId="368C81DC"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reate Address</w:t>
            </w:r>
          </w:p>
        </w:tc>
      </w:tr>
      <w:tr w:rsidR="00F27A04" w14:paraId="208B40DD" w14:textId="77777777" w:rsidTr="00BC19C0">
        <w:trPr>
          <w:trHeight w:val="266"/>
        </w:trPr>
        <w:tc>
          <w:tcPr>
            <w:tcW w:w="6470" w:type="dxa"/>
            <w:tcBorders>
              <w:top w:val="nil"/>
              <w:left w:val="nil"/>
              <w:bottom w:val="nil"/>
              <w:right w:val="nil"/>
            </w:tcBorders>
            <w:shd w:val="clear" w:color="auto" w:fill="auto"/>
            <w:noWrap/>
            <w:vAlign w:val="bottom"/>
            <w:hideMark/>
          </w:tcPr>
          <w:p w14:paraId="1386417E"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reate Contract</w:t>
            </w:r>
          </w:p>
        </w:tc>
      </w:tr>
      <w:tr w:rsidR="00F27A04" w14:paraId="649AE9CD" w14:textId="77777777" w:rsidTr="00BC19C0">
        <w:trPr>
          <w:trHeight w:val="266"/>
        </w:trPr>
        <w:tc>
          <w:tcPr>
            <w:tcW w:w="6470" w:type="dxa"/>
            <w:tcBorders>
              <w:top w:val="nil"/>
              <w:left w:val="nil"/>
              <w:bottom w:val="nil"/>
              <w:right w:val="nil"/>
            </w:tcBorders>
            <w:shd w:val="clear" w:color="auto" w:fill="auto"/>
            <w:noWrap/>
            <w:vAlign w:val="bottom"/>
            <w:hideMark/>
          </w:tcPr>
          <w:p w14:paraId="194419B5" w14:textId="39A173A5"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 xml:space="preserve">Create </w:t>
            </w:r>
            <w:r w:rsidR="00BC19C0" w:rsidRPr="00F27A04">
              <w:rPr>
                <w:rFonts w:ascii="Calibri" w:hAnsi="Calibri" w:cs="Calibri"/>
                <w:color w:val="000000"/>
                <w:sz w:val="22"/>
                <w:szCs w:val="22"/>
              </w:rPr>
              <w:t>Vehicle</w:t>
            </w:r>
          </w:p>
        </w:tc>
      </w:tr>
      <w:tr w:rsidR="00F27A04" w14:paraId="27B421E7" w14:textId="77777777" w:rsidTr="00BC19C0">
        <w:trPr>
          <w:trHeight w:val="266"/>
        </w:trPr>
        <w:tc>
          <w:tcPr>
            <w:tcW w:w="6470" w:type="dxa"/>
            <w:tcBorders>
              <w:top w:val="nil"/>
              <w:left w:val="nil"/>
              <w:bottom w:val="nil"/>
              <w:right w:val="nil"/>
            </w:tcBorders>
            <w:shd w:val="clear" w:color="auto" w:fill="auto"/>
            <w:noWrap/>
            <w:vAlign w:val="bottom"/>
            <w:hideMark/>
          </w:tcPr>
          <w:p w14:paraId="26084E64"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reate Employee</w:t>
            </w:r>
          </w:p>
        </w:tc>
      </w:tr>
      <w:tr w:rsidR="00F27A04" w14:paraId="4E4D4E9D" w14:textId="77777777" w:rsidTr="00BC19C0">
        <w:trPr>
          <w:trHeight w:val="266"/>
        </w:trPr>
        <w:tc>
          <w:tcPr>
            <w:tcW w:w="6470" w:type="dxa"/>
            <w:tcBorders>
              <w:top w:val="nil"/>
              <w:left w:val="nil"/>
              <w:bottom w:val="nil"/>
              <w:right w:val="nil"/>
            </w:tcBorders>
            <w:shd w:val="clear" w:color="auto" w:fill="auto"/>
            <w:noWrap/>
            <w:vAlign w:val="bottom"/>
            <w:hideMark/>
          </w:tcPr>
          <w:p w14:paraId="44857103"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reate Customer</w:t>
            </w:r>
          </w:p>
        </w:tc>
      </w:tr>
      <w:tr w:rsidR="00F27A04" w14:paraId="1EFE6941" w14:textId="77777777" w:rsidTr="00BC19C0">
        <w:trPr>
          <w:trHeight w:val="266"/>
        </w:trPr>
        <w:tc>
          <w:tcPr>
            <w:tcW w:w="6470" w:type="dxa"/>
            <w:tcBorders>
              <w:top w:val="nil"/>
              <w:left w:val="nil"/>
              <w:bottom w:val="nil"/>
              <w:right w:val="nil"/>
            </w:tcBorders>
            <w:shd w:val="clear" w:color="auto" w:fill="auto"/>
            <w:noWrap/>
            <w:vAlign w:val="bottom"/>
            <w:hideMark/>
          </w:tcPr>
          <w:p w14:paraId="06CDC4AA"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reate Dealership</w:t>
            </w:r>
          </w:p>
        </w:tc>
      </w:tr>
      <w:tr w:rsidR="00F27A04" w14:paraId="488A7349" w14:textId="77777777" w:rsidTr="00BC19C0">
        <w:trPr>
          <w:trHeight w:val="266"/>
        </w:trPr>
        <w:tc>
          <w:tcPr>
            <w:tcW w:w="6470" w:type="dxa"/>
            <w:tcBorders>
              <w:top w:val="nil"/>
              <w:left w:val="nil"/>
              <w:bottom w:val="nil"/>
              <w:right w:val="nil"/>
            </w:tcBorders>
            <w:shd w:val="clear" w:color="auto" w:fill="auto"/>
            <w:noWrap/>
            <w:vAlign w:val="bottom"/>
            <w:hideMark/>
          </w:tcPr>
          <w:p w14:paraId="21189EA2"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reate Lease</w:t>
            </w:r>
          </w:p>
        </w:tc>
      </w:tr>
      <w:tr w:rsidR="00F27A04" w14:paraId="71DAD929" w14:textId="77777777" w:rsidTr="00BC19C0">
        <w:trPr>
          <w:trHeight w:val="266"/>
        </w:trPr>
        <w:tc>
          <w:tcPr>
            <w:tcW w:w="6470" w:type="dxa"/>
            <w:tcBorders>
              <w:top w:val="nil"/>
              <w:left w:val="nil"/>
              <w:bottom w:val="nil"/>
              <w:right w:val="nil"/>
            </w:tcBorders>
            <w:shd w:val="clear" w:color="auto" w:fill="auto"/>
            <w:noWrap/>
            <w:vAlign w:val="bottom"/>
            <w:hideMark/>
          </w:tcPr>
          <w:p w14:paraId="02758779"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lastRenderedPageBreak/>
              <w:t>Create Payment Type</w:t>
            </w:r>
          </w:p>
        </w:tc>
      </w:tr>
      <w:tr w:rsidR="00F27A04" w14:paraId="2783AEA3" w14:textId="77777777" w:rsidTr="00BC19C0">
        <w:trPr>
          <w:trHeight w:val="266"/>
        </w:trPr>
        <w:tc>
          <w:tcPr>
            <w:tcW w:w="6470" w:type="dxa"/>
            <w:tcBorders>
              <w:top w:val="nil"/>
              <w:left w:val="nil"/>
              <w:bottom w:val="nil"/>
              <w:right w:val="nil"/>
            </w:tcBorders>
            <w:shd w:val="clear" w:color="auto" w:fill="auto"/>
            <w:noWrap/>
            <w:vAlign w:val="bottom"/>
            <w:hideMark/>
          </w:tcPr>
          <w:p w14:paraId="73CA008A"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reate AutoNation</w:t>
            </w:r>
          </w:p>
        </w:tc>
      </w:tr>
      <w:tr w:rsidR="00F27A04" w14:paraId="0D3473D6" w14:textId="77777777" w:rsidTr="00BC19C0">
        <w:trPr>
          <w:trHeight w:val="266"/>
        </w:trPr>
        <w:tc>
          <w:tcPr>
            <w:tcW w:w="6470" w:type="dxa"/>
            <w:tcBorders>
              <w:top w:val="nil"/>
              <w:left w:val="nil"/>
              <w:bottom w:val="nil"/>
              <w:right w:val="nil"/>
            </w:tcBorders>
            <w:shd w:val="clear" w:color="auto" w:fill="auto"/>
            <w:noWrap/>
            <w:vAlign w:val="bottom"/>
            <w:hideMark/>
          </w:tcPr>
          <w:p w14:paraId="01CF6A7A" w14:textId="77777777" w:rsidR="00F27A04" w:rsidRP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 xml:space="preserve">Create Loan </w:t>
            </w:r>
          </w:p>
        </w:tc>
      </w:tr>
      <w:tr w:rsidR="00F27A04" w14:paraId="018A0196" w14:textId="77777777" w:rsidTr="00BC19C0">
        <w:trPr>
          <w:trHeight w:val="266"/>
        </w:trPr>
        <w:tc>
          <w:tcPr>
            <w:tcW w:w="6470" w:type="dxa"/>
            <w:tcBorders>
              <w:top w:val="nil"/>
              <w:left w:val="nil"/>
              <w:bottom w:val="nil"/>
              <w:right w:val="nil"/>
            </w:tcBorders>
            <w:shd w:val="clear" w:color="auto" w:fill="auto"/>
            <w:noWrap/>
            <w:vAlign w:val="bottom"/>
            <w:hideMark/>
          </w:tcPr>
          <w:p w14:paraId="5CAAB17B" w14:textId="77777777" w:rsidR="00F27A04" w:rsidRDefault="00F27A04" w:rsidP="00F27A04">
            <w:pPr>
              <w:pStyle w:val="ListParagraph"/>
              <w:numPr>
                <w:ilvl w:val="0"/>
                <w:numId w:val="20"/>
              </w:numPr>
              <w:rPr>
                <w:rFonts w:ascii="Calibri" w:hAnsi="Calibri" w:cs="Calibri"/>
                <w:color w:val="000000"/>
                <w:sz w:val="22"/>
                <w:szCs w:val="22"/>
              </w:rPr>
            </w:pPr>
            <w:r w:rsidRPr="00F27A04">
              <w:rPr>
                <w:rFonts w:ascii="Calibri" w:hAnsi="Calibri" w:cs="Calibri"/>
                <w:color w:val="000000"/>
                <w:sz w:val="22"/>
                <w:szCs w:val="22"/>
              </w:rPr>
              <w:t>Create Employee Role</w:t>
            </w:r>
          </w:p>
          <w:p w14:paraId="4F216FB6" w14:textId="77777777" w:rsidR="00B30B12" w:rsidRDefault="00B30B12" w:rsidP="00F27A04">
            <w:pPr>
              <w:pStyle w:val="ListParagraph"/>
              <w:numPr>
                <w:ilvl w:val="0"/>
                <w:numId w:val="20"/>
              </w:numPr>
              <w:rPr>
                <w:rFonts w:ascii="Calibri" w:hAnsi="Calibri" w:cs="Calibri"/>
                <w:color w:val="000000"/>
                <w:sz w:val="22"/>
                <w:szCs w:val="22"/>
              </w:rPr>
            </w:pPr>
            <w:r>
              <w:rPr>
                <w:rFonts w:ascii="Calibri" w:hAnsi="Calibri" w:cs="Calibri"/>
                <w:color w:val="000000"/>
                <w:sz w:val="22"/>
                <w:szCs w:val="22"/>
              </w:rPr>
              <w:t>Loan Update</w:t>
            </w:r>
          </w:p>
          <w:p w14:paraId="304C7DFC" w14:textId="4D1B1E49" w:rsidR="00B30B12" w:rsidRPr="00F27A04" w:rsidRDefault="00B30B12" w:rsidP="00F27A04">
            <w:pPr>
              <w:pStyle w:val="ListParagraph"/>
              <w:numPr>
                <w:ilvl w:val="0"/>
                <w:numId w:val="20"/>
              </w:numPr>
              <w:rPr>
                <w:rFonts w:ascii="Calibri" w:hAnsi="Calibri" w:cs="Calibri"/>
                <w:color w:val="000000"/>
                <w:sz w:val="22"/>
                <w:szCs w:val="22"/>
              </w:rPr>
            </w:pPr>
            <w:r>
              <w:rPr>
                <w:rFonts w:ascii="Calibri" w:hAnsi="Calibri" w:cs="Calibri"/>
                <w:color w:val="000000"/>
                <w:sz w:val="22"/>
                <w:szCs w:val="22"/>
              </w:rPr>
              <w:t>Delete Employee Role</w:t>
            </w:r>
          </w:p>
        </w:tc>
      </w:tr>
    </w:tbl>
    <w:p w14:paraId="61F2C70B" w14:textId="77777777" w:rsidR="00F27A04" w:rsidRPr="00F27A04" w:rsidRDefault="00F27A04" w:rsidP="00F27A04"/>
    <w:p w14:paraId="15B12FED" w14:textId="6932C596" w:rsidR="00257C8C" w:rsidRPr="00257C8C" w:rsidRDefault="009A27BE" w:rsidP="00257C8C">
      <w:pPr>
        <w:pStyle w:val="Heading1"/>
        <w:numPr>
          <w:ilvl w:val="0"/>
          <w:numId w:val="2"/>
        </w:numPr>
        <w:ind w:left="630" w:hanging="630"/>
        <w:rPr>
          <w:rFonts w:ascii="Times New Roman" w:hAnsi="Times New Roman" w:cs="Times New Roman"/>
          <w:sz w:val="24"/>
          <w:szCs w:val="24"/>
        </w:rPr>
      </w:pPr>
      <w:bookmarkStart w:id="109" w:name="_Toc516748860"/>
      <w:bookmarkStart w:id="110" w:name="_Toc69917465"/>
      <w:r w:rsidRPr="00734F6E">
        <w:rPr>
          <w:rFonts w:ascii="Times New Roman" w:hAnsi="Times New Roman" w:cs="Times New Roman"/>
          <w:sz w:val="24"/>
          <w:szCs w:val="24"/>
        </w:rPr>
        <w:t>Concluding Remarks</w:t>
      </w:r>
      <w:bookmarkEnd w:id="109"/>
      <w:bookmarkEnd w:id="110"/>
    </w:p>
    <w:p w14:paraId="0DAFEEEC" w14:textId="54A88832" w:rsidR="00257C8C" w:rsidRDefault="00257C8C" w:rsidP="00257C8C">
      <w:pPr>
        <w:pStyle w:val="ListParagraph"/>
        <w:numPr>
          <w:ilvl w:val="0"/>
          <w:numId w:val="12"/>
        </w:numPr>
      </w:pPr>
      <w:r>
        <w:t>Start the Project Early in the STAGE</w:t>
      </w:r>
    </w:p>
    <w:p w14:paraId="607DC818" w14:textId="0C687109" w:rsidR="00257C8C" w:rsidRDefault="00257C8C" w:rsidP="00257C8C">
      <w:pPr>
        <w:pStyle w:val="ListParagraph"/>
        <w:numPr>
          <w:ilvl w:val="0"/>
          <w:numId w:val="12"/>
        </w:numPr>
      </w:pPr>
      <w:r>
        <w:t xml:space="preserve">Using My SQL WorkBench has a lot of perks, but there are some downfalls as well, which could lead me to look or may be try another tool </w:t>
      </w:r>
    </w:p>
    <w:p w14:paraId="1DC5303A" w14:textId="017440E0" w:rsidR="00257C8C" w:rsidRDefault="00257C8C" w:rsidP="00257C8C">
      <w:pPr>
        <w:pStyle w:val="ListParagraph"/>
        <w:numPr>
          <w:ilvl w:val="0"/>
          <w:numId w:val="12"/>
        </w:numPr>
      </w:pPr>
      <w:r>
        <w:t xml:space="preserve">Naming of Attribute </w:t>
      </w:r>
      <w:r w:rsidR="00213B59">
        <w:t>must</w:t>
      </w:r>
      <w:r>
        <w:t xml:space="preserve"> be as concise as possible. Writing queries with large names is very complicated and time consuming. </w:t>
      </w:r>
    </w:p>
    <w:p w14:paraId="2902A54D" w14:textId="4DF6922A" w:rsidR="00257C8C" w:rsidRDefault="00257C8C" w:rsidP="00257C8C">
      <w:pPr>
        <w:pStyle w:val="ListParagraph"/>
        <w:numPr>
          <w:ilvl w:val="0"/>
          <w:numId w:val="12"/>
        </w:numPr>
      </w:pPr>
      <w:r>
        <w:t xml:space="preserve">There are so many triggers that could be added to make your database more controlled. </w:t>
      </w:r>
    </w:p>
    <w:p w14:paraId="075238FE" w14:textId="0F753E10" w:rsidR="00257C8C" w:rsidRDefault="00257C8C" w:rsidP="00257C8C">
      <w:pPr>
        <w:pStyle w:val="ListParagraph"/>
        <w:numPr>
          <w:ilvl w:val="0"/>
          <w:numId w:val="12"/>
        </w:numPr>
      </w:pPr>
      <w:r>
        <w:t xml:space="preserve">Naming convention for the Foreign Key </w:t>
      </w:r>
      <w:r w:rsidR="00213B59">
        <w:t>must</w:t>
      </w:r>
      <w:r>
        <w:t xml:space="preserve"> be consistent across the design. </w:t>
      </w:r>
    </w:p>
    <w:p w14:paraId="38AEE7AB" w14:textId="180CBA2A" w:rsidR="00257C8C" w:rsidRDefault="00257C8C" w:rsidP="00257C8C">
      <w:pPr>
        <w:pStyle w:val="ListParagraph"/>
        <w:numPr>
          <w:ilvl w:val="0"/>
          <w:numId w:val="12"/>
        </w:numPr>
      </w:pPr>
      <w:r>
        <w:t xml:space="preserve">Writing requirements before the Design should not be a must. I feel like I went back to my requirements way more </w:t>
      </w:r>
      <w:r w:rsidR="00F211C9">
        <w:t>than</w:t>
      </w:r>
      <w:r>
        <w:t xml:space="preserve"> I would have liked too. There was so much rework each time I decided something new on the design that had to be updated. </w:t>
      </w:r>
    </w:p>
    <w:p w14:paraId="485C2A39" w14:textId="318E85EB" w:rsidR="00257C8C" w:rsidRDefault="00257C8C" w:rsidP="00257C8C">
      <w:pPr>
        <w:pStyle w:val="ListParagraph"/>
        <w:numPr>
          <w:ilvl w:val="0"/>
          <w:numId w:val="12"/>
        </w:numPr>
      </w:pPr>
      <w:r>
        <w:t xml:space="preserve">During design you should have what kind of data you will be inputting. </w:t>
      </w:r>
    </w:p>
    <w:p w14:paraId="093FC355" w14:textId="1D9FC59A" w:rsidR="00257C8C" w:rsidRDefault="00257C8C" w:rsidP="00257C8C">
      <w:pPr>
        <w:pStyle w:val="ListParagraph"/>
        <w:numPr>
          <w:ilvl w:val="0"/>
          <w:numId w:val="12"/>
        </w:numPr>
      </w:pPr>
      <w:r>
        <w:t xml:space="preserve">Testing data should be restricted to a limited size. </w:t>
      </w:r>
    </w:p>
    <w:p w14:paraId="156C7259" w14:textId="31380FD3" w:rsidR="00257C8C" w:rsidRPr="00257C8C" w:rsidRDefault="00257C8C" w:rsidP="00257C8C">
      <w:pPr>
        <w:pStyle w:val="ListParagraph"/>
        <w:numPr>
          <w:ilvl w:val="0"/>
          <w:numId w:val="12"/>
        </w:numPr>
      </w:pPr>
      <w:r>
        <w:t xml:space="preserve">USE Excel for data generation. Otherwise, this is the longest task, which takes a week </w:t>
      </w:r>
      <w:r w:rsidR="00F211C9">
        <w:t>or</w:t>
      </w:r>
      <w:r>
        <w:t xml:space="preserve"> so. Also, </w:t>
      </w:r>
      <w:r w:rsidR="00F211C9">
        <w:t>it</w:t>
      </w:r>
      <w:r>
        <w:t xml:space="preserve"> is all grunt work. After spending may be like 2 </w:t>
      </w:r>
      <w:r w:rsidR="00F211C9">
        <w:t>weeks,</w:t>
      </w:r>
      <w:r>
        <w:t xml:space="preserve"> I was told that there is a website called Mackaroo that create generated data for you. </w:t>
      </w:r>
    </w:p>
    <w:p w14:paraId="150AA6AA" w14:textId="77777777" w:rsidR="00257C8C" w:rsidRPr="00257C8C" w:rsidRDefault="00257C8C" w:rsidP="00257C8C"/>
    <w:p w14:paraId="1C2FF202" w14:textId="4B2C2AA3" w:rsidR="00A42677" w:rsidRPr="00B403FA" w:rsidRDefault="00734F6E" w:rsidP="00B403FA">
      <w:pPr>
        <w:pStyle w:val="Title"/>
        <w:jc w:val="left"/>
      </w:pPr>
      <w:r>
        <w:br w:type="page"/>
      </w:r>
      <w:bookmarkStart w:id="111" w:name="_Toc516748861"/>
      <w:bookmarkStart w:id="112" w:name="_Toc69917466"/>
      <w:r w:rsidR="00AC435B">
        <w:lastRenderedPageBreak/>
        <w:t>Appendices</w:t>
      </w:r>
      <w:bookmarkEnd w:id="111"/>
      <w:bookmarkEnd w:id="112"/>
    </w:p>
    <w:p w14:paraId="453EB958" w14:textId="09ED2A76" w:rsidR="00257C8C" w:rsidRDefault="00257C8C" w:rsidP="00B403FA">
      <w:pPr>
        <w:ind w:firstLine="720"/>
      </w:pPr>
      <w:r>
        <w:t xml:space="preserve">There is one known defect that I have in the design which is related to the price of the Contract. I created the attribute for it, but for right now all of it is set to NULL. I </w:t>
      </w:r>
      <w:r w:rsidR="00462526">
        <w:t>did not</w:t>
      </w:r>
      <w:r>
        <w:t xml:space="preserve"> think about Contract Price, where if a contract is being made for just the warranty there is still a price that it would have, which then would be </w:t>
      </w:r>
      <w:r w:rsidR="00F211C9">
        <w:t>paid</w:t>
      </w:r>
      <w:r>
        <w:t xml:space="preserve"> by one of the payment </w:t>
      </w:r>
      <w:r w:rsidR="00462526">
        <w:t>types</w:t>
      </w:r>
      <w:r>
        <w:t xml:space="preserve">. Therefore, I think there should amount attribute and that should have a limit on where the price should be greater or equal to the price of the Car or I could remove vehicle price attribute and move it to contract. This should also solve the problem. </w:t>
      </w:r>
    </w:p>
    <w:p w14:paraId="2EAFD790" w14:textId="77777777" w:rsidR="00462526" w:rsidRPr="00257C8C" w:rsidRDefault="00462526" w:rsidP="00B403FA">
      <w:pPr>
        <w:ind w:firstLine="720"/>
      </w:pPr>
    </w:p>
    <w:p w14:paraId="69883CEE" w14:textId="31365538" w:rsidR="00B403FA" w:rsidRPr="006822EF" w:rsidRDefault="00734F6E" w:rsidP="006822EF">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B21C60">
        <w:rPr>
          <w:noProof/>
          <w:sz w:val="24"/>
          <w:szCs w:val="24"/>
        </w:rPr>
        <w:t>A</w:t>
      </w:r>
      <w:r w:rsidRPr="00734F6E">
        <w:rPr>
          <w:sz w:val="24"/>
          <w:szCs w:val="24"/>
        </w:rPr>
        <w:fldChar w:fldCharType="end"/>
      </w:r>
      <w:r w:rsidRPr="00734F6E">
        <w:rPr>
          <w:sz w:val="24"/>
          <w:szCs w:val="24"/>
        </w:rPr>
        <w:t xml:space="preserve"> - DDL, INSERT, SELECT Statements</w:t>
      </w:r>
    </w:p>
    <w:p w14:paraId="0E08AE38" w14:textId="5015ABB3" w:rsidR="006822EF" w:rsidRPr="006822EF" w:rsidRDefault="006822EF" w:rsidP="006822EF">
      <w:pPr>
        <w:pStyle w:val="ListParagraph"/>
        <w:numPr>
          <w:ilvl w:val="0"/>
          <w:numId w:val="14"/>
        </w:numPr>
        <w:rPr>
          <w:b/>
          <w:bCs/>
        </w:rPr>
      </w:pPr>
      <w:r w:rsidRPr="006822EF">
        <w:rPr>
          <w:b/>
          <w:bCs/>
        </w:rPr>
        <w:t xml:space="preserve">Function </w:t>
      </w:r>
    </w:p>
    <w:p w14:paraId="084058F6" w14:textId="77777777" w:rsidR="006822EF" w:rsidRPr="006822EF" w:rsidRDefault="006822EF" w:rsidP="006822EF">
      <w:r w:rsidRPr="006822EF">
        <w:t>DELIMITER $$</w:t>
      </w:r>
    </w:p>
    <w:p w14:paraId="27A188B2" w14:textId="77777777" w:rsidR="006822EF" w:rsidRPr="006822EF" w:rsidRDefault="006822EF" w:rsidP="006822EF">
      <w:r w:rsidRPr="006822EF">
        <w:t>CREATE DEFINER=`root`@`localhost` FUNCTION `full_name`(first_nm CHAR(20), last_nm CHAR(30) ) RETURNS char(60) CHARSET utf8</w:t>
      </w:r>
    </w:p>
    <w:p w14:paraId="7B05D865" w14:textId="77777777" w:rsidR="006822EF" w:rsidRPr="006822EF" w:rsidRDefault="006822EF" w:rsidP="006822EF">
      <w:r w:rsidRPr="006822EF">
        <w:t xml:space="preserve">    DETERMINISTIC</w:t>
      </w:r>
    </w:p>
    <w:p w14:paraId="2A4BA2B0" w14:textId="77777777" w:rsidR="006822EF" w:rsidRPr="006822EF" w:rsidRDefault="006822EF" w:rsidP="006822EF">
      <w:r w:rsidRPr="006822EF">
        <w:t>RETURN CONCAT(first_nm, ' ', last_nm)$$</w:t>
      </w:r>
    </w:p>
    <w:p w14:paraId="6A68CFC3" w14:textId="32AD077D" w:rsidR="006822EF" w:rsidRPr="006822EF" w:rsidRDefault="006822EF" w:rsidP="006822EF">
      <w:r w:rsidRPr="006822EF">
        <w:t>DELIMITER ;</w:t>
      </w:r>
    </w:p>
    <w:p w14:paraId="4D76F4A5" w14:textId="30438746" w:rsidR="00B403FA" w:rsidRPr="00B403FA" w:rsidRDefault="00B403FA" w:rsidP="00B403FA">
      <w:pPr>
        <w:pStyle w:val="ListParagraph"/>
        <w:numPr>
          <w:ilvl w:val="0"/>
          <w:numId w:val="14"/>
        </w:numPr>
        <w:rPr>
          <w:b/>
          <w:bCs/>
        </w:rPr>
      </w:pPr>
      <w:r w:rsidRPr="00B403FA">
        <w:rPr>
          <w:b/>
          <w:bCs/>
        </w:rPr>
        <w:t>Create Statement</w:t>
      </w:r>
    </w:p>
    <w:p w14:paraId="67942AD1" w14:textId="77777777" w:rsidR="00B403FA" w:rsidRDefault="00B403FA" w:rsidP="00B403FA">
      <w:r>
        <w:t>SET @OLD_UNIQUE_CHECKS=@@UNIQUE_CHECKS, UNIQUE_CHECKS=0;</w:t>
      </w:r>
    </w:p>
    <w:p w14:paraId="3A3B7BB4" w14:textId="77777777" w:rsidR="00B403FA" w:rsidRDefault="00B403FA" w:rsidP="00B403FA">
      <w:r>
        <w:t>SET @OLD_FOREIGN_KEY_CHECKS=@@FOREIGN_KEY_CHECKS, FOREIGN_KEY_CHECKS=0;</w:t>
      </w:r>
    </w:p>
    <w:p w14:paraId="170571D3" w14:textId="77777777" w:rsidR="00B403FA" w:rsidRDefault="00B403FA" w:rsidP="00B403FA">
      <w:r>
        <w:t>SET @OLD_SQL_MODE=@@SQL_MODE, SQL_MODE='ONLY_FULL_GROUP_BY,STRICT_TRANS_TABLES,NO_ZERO_IN_DATE,NO_ZERO_DATE,ERROR_FOR_DIVISION_BY_ZERO,NO_ENGINE_SUBSTITUTION';</w:t>
      </w:r>
    </w:p>
    <w:p w14:paraId="46EC5F6D" w14:textId="77777777" w:rsidR="00B403FA" w:rsidRDefault="00B403FA" w:rsidP="00B403FA"/>
    <w:p w14:paraId="7515C624" w14:textId="77777777" w:rsidR="00B403FA" w:rsidRDefault="00B403FA" w:rsidP="00B403FA">
      <w:r>
        <w:t>-- -----------------------------------------------------</w:t>
      </w:r>
    </w:p>
    <w:p w14:paraId="5F5F4258" w14:textId="77777777" w:rsidR="00B403FA" w:rsidRDefault="00B403FA" w:rsidP="00B403FA">
      <w:r>
        <w:t>-- Schema AutoNation</w:t>
      </w:r>
    </w:p>
    <w:p w14:paraId="64812021" w14:textId="77777777" w:rsidR="00B403FA" w:rsidRDefault="00B403FA" w:rsidP="00B403FA">
      <w:r>
        <w:t>-- -----------------------------------------------------</w:t>
      </w:r>
    </w:p>
    <w:p w14:paraId="48BA7CFC" w14:textId="77777777" w:rsidR="00B403FA" w:rsidRDefault="00B403FA" w:rsidP="00B403FA"/>
    <w:p w14:paraId="3559B813" w14:textId="77777777" w:rsidR="00B403FA" w:rsidRDefault="00B403FA" w:rsidP="00B403FA">
      <w:r>
        <w:t>-- -----------------------------------------------------</w:t>
      </w:r>
    </w:p>
    <w:p w14:paraId="4DF7734A" w14:textId="77777777" w:rsidR="00B403FA" w:rsidRDefault="00B403FA" w:rsidP="00B403FA">
      <w:r>
        <w:t>-- Schema AutoNation</w:t>
      </w:r>
    </w:p>
    <w:p w14:paraId="290EB52D" w14:textId="77777777" w:rsidR="00B403FA" w:rsidRDefault="00B403FA" w:rsidP="00B403FA">
      <w:r>
        <w:t>-- -----------------------------------------------------</w:t>
      </w:r>
    </w:p>
    <w:p w14:paraId="34494A47" w14:textId="77777777" w:rsidR="00B403FA" w:rsidRDefault="00B403FA" w:rsidP="00B403FA">
      <w:r>
        <w:t>CREATE SCHEMA IF NOT EXISTS `AutoNation` DEFAULT CHARACTER SET utf8 ;</w:t>
      </w:r>
    </w:p>
    <w:p w14:paraId="7AB351D8" w14:textId="77777777" w:rsidR="00B403FA" w:rsidRDefault="00B403FA" w:rsidP="00B403FA">
      <w:r>
        <w:t>USE `AutoNation` ;</w:t>
      </w:r>
    </w:p>
    <w:p w14:paraId="4C57B352" w14:textId="77777777" w:rsidR="00B403FA" w:rsidRDefault="00B403FA" w:rsidP="00B403FA"/>
    <w:p w14:paraId="5B872156" w14:textId="77777777" w:rsidR="00B403FA" w:rsidRDefault="00B403FA" w:rsidP="00B403FA">
      <w:r>
        <w:t>-- -----------------------------------------------------</w:t>
      </w:r>
    </w:p>
    <w:p w14:paraId="6A16C432" w14:textId="77777777" w:rsidR="00B403FA" w:rsidRDefault="00B403FA" w:rsidP="00B403FA">
      <w:r>
        <w:t>-- Table `AutoNation`.`AutoNation`</w:t>
      </w:r>
    </w:p>
    <w:p w14:paraId="067197D8" w14:textId="77777777" w:rsidR="00B403FA" w:rsidRDefault="00B403FA" w:rsidP="00B403FA">
      <w:r>
        <w:t>-- -----------------------------------------------------</w:t>
      </w:r>
    </w:p>
    <w:p w14:paraId="4EDAFF9A" w14:textId="77777777" w:rsidR="00B403FA" w:rsidRDefault="00B403FA" w:rsidP="00B403FA">
      <w:r>
        <w:t>CREATE TABLE IF NOT EXISTS `AutoNation`.`AutoNation` (</w:t>
      </w:r>
    </w:p>
    <w:p w14:paraId="428C9162" w14:textId="77777777" w:rsidR="00B403FA" w:rsidRDefault="00B403FA" w:rsidP="00B403FA">
      <w:r>
        <w:t xml:space="preserve">  `Buisness_ID` INT NOT NULL,</w:t>
      </w:r>
    </w:p>
    <w:p w14:paraId="25B23FA9" w14:textId="77777777" w:rsidR="00B403FA" w:rsidRDefault="00B403FA" w:rsidP="00B403FA">
      <w:r>
        <w:t xml:space="preserve">  `AutoNation_PhoneNumber` VARCHAR(13) NOT NULL,</w:t>
      </w:r>
    </w:p>
    <w:p w14:paraId="4240EED1" w14:textId="77777777" w:rsidR="00B403FA" w:rsidRDefault="00B403FA" w:rsidP="00B403FA">
      <w:r>
        <w:t xml:space="preserve">  PRIMARY KEY (`Buisness_ID`),</w:t>
      </w:r>
    </w:p>
    <w:p w14:paraId="50169926" w14:textId="77777777" w:rsidR="00B403FA" w:rsidRDefault="00B403FA" w:rsidP="00B403FA">
      <w:r>
        <w:t xml:space="preserve">  UNIQUE INDEX `AutoNation_PhoneNumber_UNIQUE` (`AutoNation_PhoneNumber` ASC) VISIBLE,</w:t>
      </w:r>
    </w:p>
    <w:p w14:paraId="0DFE1CC0" w14:textId="77777777" w:rsidR="00B403FA" w:rsidRDefault="00B403FA" w:rsidP="00B403FA">
      <w:r>
        <w:lastRenderedPageBreak/>
        <w:t xml:space="preserve">  UNIQUE INDEX `AutoNation_Office_ID_UNIQUE` (`Buisness_ID` ASC) VISIBLE)</w:t>
      </w:r>
    </w:p>
    <w:p w14:paraId="68A1B256" w14:textId="77777777" w:rsidR="00B403FA" w:rsidRDefault="00B403FA" w:rsidP="00B403FA">
      <w:r>
        <w:t>ENGINE = InnoDB;</w:t>
      </w:r>
    </w:p>
    <w:p w14:paraId="1E437D1D" w14:textId="77777777" w:rsidR="00B403FA" w:rsidRDefault="00B403FA" w:rsidP="00B403FA"/>
    <w:p w14:paraId="1E237C48" w14:textId="77777777" w:rsidR="00B403FA" w:rsidRDefault="00B403FA" w:rsidP="00B403FA"/>
    <w:p w14:paraId="52639937" w14:textId="77777777" w:rsidR="00B403FA" w:rsidRDefault="00B403FA" w:rsidP="00B403FA">
      <w:r>
        <w:t>-- -----------------------------------------------------</w:t>
      </w:r>
    </w:p>
    <w:p w14:paraId="51F9C29F" w14:textId="77777777" w:rsidR="00B403FA" w:rsidRDefault="00B403FA" w:rsidP="00B403FA">
      <w:r>
        <w:t>-- Table `AutoNation`.`Address`</w:t>
      </w:r>
    </w:p>
    <w:p w14:paraId="75AC4053" w14:textId="77777777" w:rsidR="00B403FA" w:rsidRDefault="00B403FA" w:rsidP="00B403FA">
      <w:r>
        <w:t>-- -----------------------------------------------------</w:t>
      </w:r>
    </w:p>
    <w:p w14:paraId="6C2CA5F0" w14:textId="77777777" w:rsidR="00B403FA" w:rsidRDefault="00B403FA" w:rsidP="00B403FA">
      <w:r>
        <w:t>CREATE TABLE IF NOT EXISTS `AutoNation`.`Address` (</w:t>
      </w:r>
    </w:p>
    <w:p w14:paraId="07E6D6B6" w14:textId="77777777" w:rsidR="00B403FA" w:rsidRDefault="00B403FA" w:rsidP="00B403FA">
      <w:r>
        <w:t xml:space="preserve">  `Address_ID` INT NOT NULL AUTO_INCREMENT,</w:t>
      </w:r>
    </w:p>
    <w:p w14:paraId="3DC7B499" w14:textId="77777777" w:rsidR="00B403FA" w:rsidRDefault="00B403FA" w:rsidP="00B403FA">
      <w:r>
        <w:t xml:space="preserve">  `Address_Street` VARCHAR(45) NOT NULL,</w:t>
      </w:r>
    </w:p>
    <w:p w14:paraId="31681911" w14:textId="77777777" w:rsidR="00B403FA" w:rsidRDefault="00B403FA" w:rsidP="00B403FA">
      <w:r>
        <w:t xml:space="preserve">  `Address_State` VARCHAR(2) NOT NULL,</w:t>
      </w:r>
    </w:p>
    <w:p w14:paraId="01965F98" w14:textId="77777777" w:rsidR="00B403FA" w:rsidRDefault="00B403FA" w:rsidP="00B403FA">
      <w:r>
        <w:t xml:space="preserve">  `Address_County` VARCHAR(15) NULL DEFAULT NULL,</w:t>
      </w:r>
    </w:p>
    <w:p w14:paraId="00DE0976" w14:textId="77777777" w:rsidR="00B403FA" w:rsidRDefault="00B403FA" w:rsidP="00B403FA">
      <w:r>
        <w:t xml:space="preserve">  `Address_Zipcode` VARCHAR(5) NOT NULL,</w:t>
      </w:r>
    </w:p>
    <w:p w14:paraId="611DB308" w14:textId="77777777" w:rsidR="00B403FA" w:rsidRDefault="00B403FA" w:rsidP="00B403FA">
      <w:r>
        <w:t xml:space="preserve">  PRIMARY KEY (`Address_ID`),</w:t>
      </w:r>
    </w:p>
    <w:p w14:paraId="4B6A23F7" w14:textId="77777777" w:rsidR="00B403FA" w:rsidRDefault="00B403FA" w:rsidP="00B403FA">
      <w:r>
        <w:t xml:space="preserve">  UNIQUE INDEX `Address_ID_UNIQUE` (`Address_ID` ASC) VISIBLE)</w:t>
      </w:r>
    </w:p>
    <w:p w14:paraId="41F29518" w14:textId="77777777" w:rsidR="00B403FA" w:rsidRDefault="00B403FA" w:rsidP="00B403FA">
      <w:r>
        <w:t>ENGINE = InnoDB;</w:t>
      </w:r>
    </w:p>
    <w:p w14:paraId="124E95CF" w14:textId="77777777" w:rsidR="00B403FA" w:rsidRDefault="00B403FA" w:rsidP="00B403FA"/>
    <w:p w14:paraId="6BD5E2BD" w14:textId="77777777" w:rsidR="00B403FA" w:rsidRDefault="00B403FA" w:rsidP="00B403FA"/>
    <w:p w14:paraId="076863E0" w14:textId="77777777" w:rsidR="00B403FA" w:rsidRDefault="00B403FA" w:rsidP="00B403FA">
      <w:r>
        <w:t>-- -----------------------------------------------------</w:t>
      </w:r>
    </w:p>
    <w:p w14:paraId="4ACC3B8D" w14:textId="77777777" w:rsidR="00B403FA" w:rsidRDefault="00B403FA" w:rsidP="00B403FA">
      <w:r>
        <w:t>-- Table `AutoNation`.`DealerShip`</w:t>
      </w:r>
    </w:p>
    <w:p w14:paraId="18156C63" w14:textId="77777777" w:rsidR="00B403FA" w:rsidRDefault="00B403FA" w:rsidP="00B403FA">
      <w:r>
        <w:t>-- -----------------------------------------------------</w:t>
      </w:r>
    </w:p>
    <w:p w14:paraId="08EBD57B" w14:textId="77777777" w:rsidR="00B403FA" w:rsidRDefault="00B403FA" w:rsidP="00B403FA">
      <w:r>
        <w:t>CREATE TABLE IF NOT EXISTS `AutoNation`.`DealerShip` (</w:t>
      </w:r>
    </w:p>
    <w:p w14:paraId="5A69760C" w14:textId="77777777" w:rsidR="00B403FA" w:rsidRDefault="00B403FA" w:rsidP="00B403FA">
      <w:r>
        <w:t xml:space="preserve">  `DealerShip_ID` INT NOT NULL AUTO_INCREMENT,</w:t>
      </w:r>
    </w:p>
    <w:p w14:paraId="1AE28433" w14:textId="77777777" w:rsidR="00B403FA" w:rsidRDefault="00B403FA" w:rsidP="00B403FA">
      <w:r>
        <w:t xml:space="preserve">  `DealerShip_Ph` VARCHAR(13) NOT NULL,</w:t>
      </w:r>
    </w:p>
    <w:p w14:paraId="7EF66A32" w14:textId="77777777" w:rsidR="00B403FA" w:rsidRDefault="00B403FA" w:rsidP="00B403FA">
      <w:r>
        <w:t xml:space="preserve">  `DealerShip_Name` VARCHAR(45) NOT NULL,</w:t>
      </w:r>
    </w:p>
    <w:p w14:paraId="4E54FFEB" w14:textId="77777777" w:rsidR="00B403FA" w:rsidRDefault="00B403FA" w:rsidP="00B403FA">
      <w:r>
        <w:t xml:space="preserve">  `Address_Address_ID` INT NOT NULL,</w:t>
      </w:r>
    </w:p>
    <w:p w14:paraId="2DEAA8AC" w14:textId="77777777" w:rsidR="00B403FA" w:rsidRDefault="00B403FA" w:rsidP="00B403FA">
      <w:r>
        <w:t xml:space="preserve">  `AutoNation_Buisness_ID` INT NOT NULL,</w:t>
      </w:r>
    </w:p>
    <w:p w14:paraId="1E55A135" w14:textId="77777777" w:rsidR="00B403FA" w:rsidRDefault="00B403FA" w:rsidP="00B403FA">
      <w:r>
        <w:t xml:space="preserve">  PRIMARY KEY (`DealerShip_ID`, `AutoNation_Buisness_ID`),</w:t>
      </w:r>
    </w:p>
    <w:p w14:paraId="5616361C" w14:textId="77777777" w:rsidR="00B403FA" w:rsidRDefault="00B403FA" w:rsidP="00B403FA">
      <w:r>
        <w:t xml:space="preserve">  INDEX `fk_DealerShip_Address1_idx` (`Address_Address_ID` ASC) VISIBLE,</w:t>
      </w:r>
    </w:p>
    <w:p w14:paraId="2D26B16E" w14:textId="77777777" w:rsidR="00B403FA" w:rsidRDefault="00B403FA" w:rsidP="00B403FA">
      <w:r>
        <w:t xml:space="preserve">  UNIQUE INDEX `DealerShip_Ph_UNIQUE` (`DealerShip_Ph` ASC) VISIBLE,</w:t>
      </w:r>
    </w:p>
    <w:p w14:paraId="407199F5" w14:textId="77777777" w:rsidR="00B403FA" w:rsidRDefault="00B403FA" w:rsidP="00B403FA">
      <w:r>
        <w:t xml:space="preserve">  UNIQUE INDEX `DealerShip_ID_UNIQUE` (`DealerShip_ID` ASC) VISIBLE,</w:t>
      </w:r>
    </w:p>
    <w:p w14:paraId="612C3367" w14:textId="77777777" w:rsidR="00B403FA" w:rsidRDefault="00B403FA" w:rsidP="00B403FA">
      <w:r>
        <w:t xml:space="preserve">  INDEX `fk_DealerShip_AutoNation1_idx` (`AutoNation_Buisness_ID` ASC) VISIBLE,</w:t>
      </w:r>
    </w:p>
    <w:p w14:paraId="77BCE9BB" w14:textId="77777777" w:rsidR="00B403FA" w:rsidRDefault="00B403FA" w:rsidP="00B403FA">
      <w:r>
        <w:t xml:space="preserve">  CONSTRAINT `fk_DealerShip_Address1`</w:t>
      </w:r>
    </w:p>
    <w:p w14:paraId="255F99AE" w14:textId="77777777" w:rsidR="00B403FA" w:rsidRDefault="00B403FA" w:rsidP="00B403FA">
      <w:r>
        <w:t xml:space="preserve">    FOREIGN KEY (`Address_Address_ID`)</w:t>
      </w:r>
    </w:p>
    <w:p w14:paraId="5F976DAB" w14:textId="77777777" w:rsidR="00B403FA" w:rsidRDefault="00B403FA" w:rsidP="00B403FA">
      <w:r>
        <w:t xml:space="preserve">    REFERENCES `AutoNation`.`Address` (`Address_ID`)</w:t>
      </w:r>
    </w:p>
    <w:p w14:paraId="4F572192" w14:textId="77777777" w:rsidR="00B403FA" w:rsidRDefault="00B403FA" w:rsidP="00B403FA">
      <w:r>
        <w:t xml:space="preserve">    ON DELETE NO ACTION</w:t>
      </w:r>
    </w:p>
    <w:p w14:paraId="5CAFBFD2" w14:textId="77777777" w:rsidR="00B403FA" w:rsidRDefault="00B403FA" w:rsidP="00B403FA">
      <w:r>
        <w:t xml:space="preserve">    ON UPDATE NO ACTION,</w:t>
      </w:r>
    </w:p>
    <w:p w14:paraId="5D5EB6B3" w14:textId="77777777" w:rsidR="00B403FA" w:rsidRDefault="00B403FA" w:rsidP="00B403FA">
      <w:r>
        <w:t xml:space="preserve">  CONSTRAINT `fk_DealerShip_AutoNation1`</w:t>
      </w:r>
    </w:p>
    <w:p w14:paraId="1593E1F2" w14:textId="77777777" w:rsidR="00B403FA" w:rsidRDefault="00B403FA" w:rsidP="00B403FA">
      <w:r>
        <w:t xml:space="preserve">    FOREIGN KEY (`AutoNation_Buisness_ID`)</w:t>
      </w:r>
    </w:p>
    <w:p w14:paraId="654FD07C" w14:textId="77777777" w:rsidR="00B403FA" w:rsidRDefault="00B403FA" w:rsidP="00B403FA">
      <w:r>
        <w:t xml:space="preserve">    REFERENCES `AutoNation`.`AutoNation` (`Buisness_ID`)</w:t>
      </w:r>
    </w:p>
    <w:p w14:paraId="41FE2181" w14:textId="77777777" w:rsidR="00B403FA" w:rsidRDefault="00B403FA" w:rsidP="00B403FA">
      <w:r>
        <w:t xml:space="preserve">    ON DELETE NO ACTION</w:t>
      </w:r>
    </w:p>
    <w:p w14:paraId="4D582063" w14:textId="77777777" w:rsidR="00B403FA" w:rsidRDefault="00B403FA" w:rsidP="00B403FA">
      <w:r>
        <w:t xml:space="preserve">    ON UPDATE NO ACTION)</w:t>
      </w:r>
    </w:p>
    <w:p w14:paraId="48DF5D97" w14:textId="77777777" w:rsidR="00B403FA" w:rsidRDefault="00B403FA" w:rsidP="00B403FA">
      <w:r>
        <w:t>ENGINE = InnoDB;</w:t>
      </w:r>
    </w:p>
    <w:p w14:paraId="3C164BB6" w14:textId="77777777" w:rsidR="00B403FA" w:rsidRDefault="00B403FA" w:rsidP="00B403FA"/>
    <w:p w14:paraId="3E636780" w14:textId="77777777" w:rsidR="00B403FA" w:rsidRDefault="00B403FA" w:rsidP="00B403FA"/>
    <w:p w14:paraId="06865FF0" w14:textId="77777777" w:rsidR="00B403FA" w:rsidRDefault="00B403FA" w:rsidP="00B403FA">
      <w:r>
        <w:lastRenderedPageBreak/>
        <w:t>-- -----------------------------------------------------</w:t>
      </w:r>
    </w:p>
    <w:p w14:paraId="6C1B23C5" w14:textId="77777777" w:rsidR="00B403FA" w:rsidRDefault="00B403FA" w:rsidP="00B403FA">
      <w:r>
        <w:t>-- Table `AutoNation`.`Customer`</w:t>
      </w:r>
    </w:p>
    <w:p w14:paraId="68383580" w14:textId="77777777" w:rsidR="00B403FA" w:rsidRDefault="00B403FA" w:rsidP="00B403FA">
      <w:r>
        <w:t>-- -----------------------------------------------------</w:t>
      </w:r>
    </w:p>
    <w:p w14:paraId="4F694FEF" w14:textId="77777777" w:rsidR="00B403FA" w:rsidRDefault="00B403FA" w:rsidP="00B403FA">
      <w:r>
        <w:t>CREATE TABLE IF NOT EXISTS `AutoNation`.`Customer` (</w:t>
      </w:r>
    </w:p>
    <w:p w14:paraId="162C54E6" w14:textId="77777777" w:rsidR="00B403FA" w:rsidRDefault="00B403FA" w:rsidP="00B403FA">
      <w:r>
        <w:t xml:space="preserve">  `Customer_ID` INT NOT NULL AUTO_INCREMENT,</w:t>
      </w:r>
    </w:p>
    <w:p w14:paraId="3DC1C390" w14:textId="77777777" w:rsidR="00B403FA" w:rsidRDefault="00B403FA" w:rsidP="00B403FA">
      <w:r>
        <w:t xml:space="preserve">  `Customer_FNAME` VARCHAR(45) NOT NULL,</w:t>
      </w:r>
    </w:p>
    <w:p w14:paraId="4D783424" w14:textId="77777777" w:rsidR="00B403FA" w:rsidRDefault="00B403FA" w:rsidP="00B403FA">
      <w:r>
        <w:t xml:space="preserve">  `Customer_LNAME` VARCHAR(45) NOT NULL,</w:t>
      </w:r>
    </w:p>
    <w:p w14:paraId="17753833" w14:textId="77777777" w:rsidR="00B403FA" w:rsidRDefault="00B403FA" w:rsidP="00B403FA">
      <w:r>
        <w:t xml:space="preserve">  `Customer_PH` VARCHAR(13) NOT NULL,</w:t>
      </w:r>
    </w:p>
    <w:p w14:paraId="06F9BE51" w14:textId="77777777" w:rsidR="00B403FA" w:rsidRDefault="00B403FA" w:rsidP="00B403FA">
      <w:r>
        <w:t xml:space="preserve">  `Address_Address_ID` INT NOT NULL,</w:t>
      </w:r>
    </w:p>
    <w:p w14:paraId="3606EF56" w14:textId="77777777" w:rsidR="00B403FA" w:rsidRDefault="00B403FA" w:rsidP="00B403FA">
      <w:r>
        <w:t xml:space="preserve">  PRIMARY KEY (`Customer_ID`),</w:t>
      </w:r>
    </w:p>
    <w:p w14:paraId="43187BC7" w14:textId="77777777" w:rsidR="00B403FA" w:rsidRDefault="00B403FA" w:rsidP="00B403FA">
      <w:r>
        <w:t xml:space="preserve">  INDEX `fk_Customer_Address1_idx` (`Address_Address_ID` ASC) VISIBLE,</w:t>
      </w:r>
    </w:p>
    <w:p w14:paraId="1D514A5A" w14:textId="77777777" w:rsidR="00B403FA" w:rsidRDefault="00B403FA" w:rsidP="00B403FA">
      <w:r>
        <w:t xml:space="preserve">  UNIQUE INDEX `Customer_PH_UNIQUE` (`Customer_PH` ASC) VISIBLE,</w:t>
      </w:r>
    </w:p>
    <w:p w14:paraId="529E15FE" w14:textId="77777777" w:rsidR="00B403FA" w:rsidRDefault="00B403FA" w:rsidP="00B403FA">
      <w:r>
        <w:t xml:space="preserve">  UNIQUE INDEX `Customer_ID_UNIQUE` (`Customer_ID` ASC) VISIBLE,</w:t>
      </w:r>
    </w:p>
    <w:p w14:paraId="15BE8D10" w14:textId="77777777" w:rsidR="00B403FA" w:rsidRDefault="00B403FA" w:rsidP="00B403FA">
      <w:r>
        <w:t xml:space="preserve">  CONSTRAINT `fk_Customer_Address1`</w:t>
      </w:r>
    </w:p>
    <w:p w14:paraId="4A3665D8" w14:textId="77777777" w:rsidR="00B403FA" w:rsidRDefault="00B403FA" w:rsidP="00B403FA">
      <w:r>
        <w:t xml:space="preserve">    FOREIGN KEY (`Address_Address_ID`)</w:t>
      </w:r>
    </w:p>
    <w:p w14:paraId="23EDF0CD" w14:textId="77777777" w:rsidR="00B403FA" w:rsidRDefault="00B403FA" w:rsidP="00B403FA">
      <w:r>
        <w:t xml:space="preserve">    REFERENCES `AutoNation`.`Address` (`Address_ID`)</w:t>
      </w:r>
    </w:p>
    <w:p w14:paraId="7A3BC06F" w14:textId="77777777" w:rsidR="00B403FA" w:rsidRDefault="00B403FA" w:rsidP="00B403FA">
      <w:r>
        <w:t xml:space="preserve">    ON DELETE NO ACTION</w:t>
      </w:r>
    </w:p>
    <w:p w14:paraId="61526BF7" w14:textId="77777777" w:rsidR="00B403FA" w:rsidRDefault="00B403FA" w:rsidP="00B403FA">
      <w:r>
        <w:t xml:space="preserve">    ON UPDATE CASCADE)</w:t>
      </w:r>
    </w:p>
    <w:p w14:paraId="3204D67F" w14:textId="77777777" w:rsidR="00B403FA" w:rsidRDefault="00B403FA" w:rsidP="00B403FA">
      <w:r>
        <w:t>ENGINE = InnoDB;</w:t>
      </w:r>
    </w:p>
    <w:p w14:paraId="7EA591F6" w14:textId="77777777" w:rsidR="00B403FA" w:rsidRDefault="00B403FA" w:rsidP="00B403FA"/>
    <w:p w14:paraId="30DD83AD" w14:textId="77777777" w:rsidR="00B403FA" w:rsidRDefault="00B403FA" w:rsidP="00B403FA"/>
    <w:p w14:paraId="3D1160AF" w14:textId="77777777" w:rsidR="00B403FA" w:rsidRDefault="00B403FA" w:rsidP="00B403FA">
      <w:r>
        <w:t>-- -----------------------------------------------------</w:t>
      </w:r>
    </w:p>
    <w:p w14:paraId="5EB6F56F" w14:textId="77777777" w:rsidR="00B403FA" w:rsidRDefault="00B403FA" w:rsidP="00B403FA">
      <w:r>
        <w:t>-- Table `AutoNation`.`Employee`</w:t>
      </w:r>
    </w:p>
    <w:p w14:paraId="2BF297B0" w14:textId="77777777" w:rsidR="00B403FA" w:rsidRDefault="00B403FA" w:rsidP="00B403FA">
      <w:r>
        <w:t>-- -----------------------------------------------------</w:t>
      </w:r>
    </w:p>
    <w:p w14:paraId="14B21827" w14:textId="77777777" w:rsidR="00B403FA" w:rsidRDefault="00B403FA" w:rsidP="00B403FA">
      <w:r>
        <w:t>CREATE TABLE IF NOT EXISTS `AutoNation`.`Employee` (</w:t>
      </w:r>
    </w:p>
    <w:p w14:paraId="0F554226" w14:textId="77777777" w:rsidR="00B403FA" w:rsidRDefault="00B403FA" w:rsidP="00B403FA">
      <w:r>
        <w:t xml:space="preserve">  `Employee_ID` INT NOT NULL AUTO_INCREMENT,</w:t>
      </w:r>
    </w:p>
    <w:p w14:paraId="54D76533" w14:textId="77777777" w:rsidR="00B403FA" w:rsidRDefault="00B403FA" w:rsidP="00B403FA">
      <w:r>
        <w:t xml:space="preserve">  `Employee_FNAME` VARCHAR(45) NOT NULL,</w:t>
      </w:r>
    </w:p>
    <w:p w14:paraId="6652349C" w14:textId="77777777" w:rsidR="00B403FA" w:rsidRDefault="00B403FA" w:rsidP="00B403FA">
      <w:r>
        <w:t xml:space="preserve">  `Employee_LNAME` VARCHAR(45) NOT NULL,</w:t>
      </w:r>
    </w:p>
    <w:p w14:paraId="7AB931C4" w14:textId="77777777" w:rsidR="00B403FA" w:rsidRDefault="00B403FA" w:rsidP="00B403FA">
      <w:r>
        <w:t xml:space="preserve">  `Employee_PH` VARCHAR(12) NOT NULL,</w:t>
      </w:r>
    </w:p>
    <w:p w14:paraId="2DB71807" w14:textId="77777777" w:rsidR="00B403FA" w:rsidRDefault="00B403FA" w:rsidP="00B403FA">
      <w:r>
        <w:t xml:space="preserve">  `Employee_SSN` VARCHAR(11) NOT NULL,</w:t>
      </w:r>
    </w:p>
    <w:p w14:paraId="642186B4" w14:textId="77777777" w:rsidR="00B403FA" w:rsidRDefault="00B403FA" w:rsidP="00B403FA">
      <w:r>
        <w:t xml:space="preserve">  `DealerShip_DealerShip_ID` INT NOT NULL,</w:t>
      </w:r>
    </w:p>
    <w:p w14:paraId="75399023" w14:textId="77777777" w:rsidR="00B403FA" w:rsidRDefault="00B403FA" w:rsidP="00B403FA">
      <w:r>
        <w:t xml:space="preserve">  `Address_Address_ID` INT NOT NULL,</w:t>
      </w:r>
    </w:p>
    <w:p w14:paraId="3C5B8C5F" w14:textId="77777777" w:rsidR="00B403FA" w:rsidRDefault="00B403FA" w:rsidP="00B403FA">
      <w:r>
        <w:t xml:space="preserve">  PRIMARY KEY (`Employee_ID`),</w:t>
      </w:r>
    </w:p>
    <w:p w14:paraId="1F24E384" w14:textId="77777777" w:rsidR="00B403FA" w:rsidRDefault="00B403FA" w:rsidP="00B403FA">
      <w:r>
        <w:t xml:space="preserve">  INDEX `fk_Employee_DealerShip1_idx` (`DealerShip_DealerShip_ID` ASC) VISIBLE,</w:t>
      </w:r>
    </w:p>
    <w:p w14:paraId="653911F9" w14:textId="77777777" w:rsidR="00B403FA" w:rsidRDefault="00B403FA" w:rsidP="00B403FA">
      <w:r>
        <w:t xml:space="preserve">  INDEX `fk_Employee_Address1_idx` (`Address_Address_ID` ASC) VISIBLE,</w:t>
      </w:r>
    </w:p>
    <w:p w14:paraId="5973612F" w14:textId="77777777" w:rsidR="00B403FA" w:rsidRDefault="00B403FA" w:rsidP="00B403FA">
      <w:r>
        <w:t xml:space="preserve">  UNIQUE INDEX `Employee_SSN_UNIQUE` (`Employee_SSN` ASC) VISIBLE,</w:t>
      </w:r>
    </w:p>
    <w:p w14:paraId="3A643F36" w14:textId="77777777" w:rsidR="00B403FA" w:rsidRDefault="00B403FA" w:rsidP="00B403FA">
      <w:r>
        <w:t xml:space="preserve">  UNIQUE INDEX `Employee_PH_UNIQUE` (`Employee_PH` ASC) VISIBLE,</w:t>
      </w:r>
    </w:p>
    <w:p w14:paraId="32D9CD1D" w14:textId="77777777" w:rsidR="00B403FA" w:rsidRDefault="00B403FA" w:rsidP="00B403FA">
      <w:r>
        <w:t xml:space="preserve">  UNIQUE INDEX `Employee_ID_UNIQUE` (`Employee_ID` ASC) VISIBLE,</w:t>
      </w:r>
    </w:p>
    <w:p w14:paraId="689EAAD9" w14:textId="77777777" w:rsidR="00B403FA" w:rsidRDefault="00B403FA" w:rsidP="00B403FA">
      <w:r>
        <w:t xml:space="preserve">  UNIQUE INDEX `Address_Address_ID_UNIQUE` (`Address_Address_ID` ASC) VISIBLE,</w:t>
      </w:r>
    </w:p>
    <w:p w14:paraId="2A0D3474" w14:textId="77777777" w:rsidR="00B403FA" w:rsidRDefault="00B403FA" w:rsidP="00B403FA">
      <w:r>
        <w:t xml:space="preserve">  CONSTRAINT `fk_Employee_DealerShip1`</w:t>
      </w:r>
    </w:p>
    <w:p w14:paraId="57A21603" w14:textId="77777777" w:rsidR="00B403FA" w:rsidRDefault="00B403FA" w:rsidP="00B403FA">
      <w:r>
        <w:t xml:space="preserve">    FOREIGN KEY (`DealerShip_DealerShip_ID`)</w:t>
      </w:r>
    </w:p>
    <w:p w14:paraId="0033630F" w14:textId="77777777" w:rsidR="00B403FA" w:rsidRDefault="00B403FA" w:rsidP="00B403FA">
      <w:r>
        <w:t xml:space="preserve">    REFERENCES `AutoNation`.`DealerShip` (`DealerShip_ID`)</w:t>
      </w:r>
    </w:p>
    <w:p w14:paraId="4E6BF47D" w14:textId="77777777" w:rsidR="00B403FA" w:rsidRDefault="00B403FA" w:rsidP="00B403FA">
      <w:r>
        <w:t xml:space="preserve">    ON DELETE NO ACTION</w:t>
      </w:r>
    </w:p>
    <w:p w14:paraId="1E8F488A" w14:textId="77777777" w:rsidR="00B403FA" w:rsidRDefault="00B403FA" w:rsidP="00B403FA">
      <w:r>
        <w:t xml:space="preserve">    ON UPDATE NO ACTION,</w:t>
      </w:r>
    </w:p>
    <w:p w14:paraId="79DE91EC" w14:textId="77777777" w:rsidR="00B403FA" w:rsidRDefault="00B403FA" w:rsidP="00B403FA">
      <w:r>
        <w:lastRenderedPageBreak/>
        <w:t xml:space="preserve">  CONSTRAINT `fk_Employee_Address1`</w:t>
      </w:r>
    </w:p>
    <w:p w14:paraId="6A9108FC" w14:textId="77777777" w:rsidR="00B403FA" w:rsidRDefault="00B403FA" w:rsidP="00B403FA">
      <w:r>
        <w:t xml:space="preserve">    FOREIGN KEY (`Address_Address_ID`)</w:t>
      </w:r>
    </w:p>
    <w:p w14:paraId="5912AE4C" w14:textId="77777777" w:rsidR="00B403FA" w:rsidRDefault="00B403FA" w:rsidP="00B403FA">
      <w:r>
        <w:t xml:space="preserve">    REFERENCES `AutoNation`.`Address` (`Address_ID`)</w:t>
      </w:r>
    </w:p>
    <w:p w14:paraId="3CB57206" w14:textId="77777777" w:rsidR="00B403FA" w:rsidRDefault="00B403FA" w:rsidP="00B403FA">
      <w:r>
        <w:t xml:space="preserve">    ON DELETE NO ACTION</w:t>
      </w:r>
    </w:p>
    <w:p w14:paraId="17E436E9" w14:textId="77777777" w:rsidR="00B403FA" w:rsidRDefault="00B403FA" w:rsidP="00B403FA">
      <w:r>
        <w:t xml:space="preserve">    ON UPDATE NO ACTION)</w:t>
      </w:r>
    </w:p>
    <w:p w14:paraId="291B3D3F" w14:textId="77777777" w:rsidR="00B403FA" w:rsidRDefault="00B403FA" w:rsidP="00B403FA">
      <w:r>
        <w:t>ENGINE = InnoDB;</w:t>
      </w:r>
    </w:p>
    <w:p w14:paraId="150960FF" w14:textId="77777777" w:rsidR="00B403FA" w:rsidRDefault="00B403FA" w:rsidP="00B403FA"/>
    <w:p w14:paraId="23DAD893" w14:textId="77777777" w:rsidR="00B403FA" w:rsidRDefault="00B403FA" w:rsidP="00B403FA"/>
    <w:p w14:paraId="1DB35340" w14:textId="77777777" w:rsidR="00B403FA" w:rsidRDefault="00B403FA" w:rsidP="00B403FA">
      <w:r>
        <w:t>-- -----------------------------------------------------</w:t>
      </w:r>
    </w:p>
    <w:p w14:paraId="038D7B8C" w14:textId="77777777" w:rsidR="00B403FA" w:rsidRDefault="00B403FA" w:rsidP="00B403FA">
      <w:r>
        <w:t>-- Table `AutoNation`.`Brand`</w:t>
      </w:r>
    </w:p>
    <w:p w14:paraId="65C94D4C" w14:textId="77777777" w:rsidR="00B403FA" w:rsidRDefault="00B403FA" w:rsidP="00B403FA">
      <w:r>
        <w:t>-- -----------------------------------------------------</w:t>
      </w:r>
    </w:p>
    <w:p w14:paraId="76A75996" w14:textId="77777777" w:rsidR="00B403FA" w:rsidRDefault="00B403FA" w:rsidP="00B403FA">
      <w:r>
        <w:t>CREATE TABLE IF NOT EXISTS `AutoNation`.`Brand` (</w:t>
      </w:r>
    </w:p>
    <w:p w14:paraId="0D24CECC" w14:textId="77777777" w:rsidR="00B403FA" w:rsidRDefault="00B403FA" w:rsidP="00B403FA">
      <w:r>
        <w:t xml:space="preserve">  `Brand_ID` INT NOT NULL AUTO_INCREMENT,</w:t>
      </w:r>
    </w:p>
    <w:p w14:paraId="581E32F6" w14:textId="77777777" w:rsidR="00B403FA" w:rsidRDefault="00B403FA" w:rsidP="00B403FA">
      <w:r>
        <w:t xml:space="preserve">  `Brand_Name` ENUM('Volkswagen', 'Toyota', 'Daimler', 'Ford', 'Honda', 'General Motors', 'SAIC', 'BMW', 'Volvo') NOT NULL,</w:t>
      </w:r>
    </w:p>
    <w:p w14:paraId="1995F2D1" w14:textId="77777777" w:rsidR="00B403FA" w:rsidRDefault="00B403FA" w:rsidP="00B403FA">
      <w:r>
        <w:t xml:space="preserve">  `Brand_Country` VARCHAR(45) NOT NULL,</w:t>
      </w:r>
    </w:p>
    <w:p w14:paraId="28910189" w14:textId="77777777" w:rsidR="00B403FA" w:rsidRDefault="00B403FA" w:rsidP="00B403FA">
      <w:r>
        <w:t xml:space="preserve">  PRIMARY KEY (`Brand_ID`),</w:t>
      </w:r>
    </w:p>
    <w:p w14:paraId="5DF4B4CB" w14:textId="77777777" w:rsidR="00B403FA" w:rsidRDefault="00B403FA" w:rsidP="00B403FA">
      <w:r>
        <w:t xml:space="preserve">  UNIQUE INDEX `Brand_ID_UNIQUE` (`Brand_ID` ASC) VISIBLE,</w:t>
      </w:r>
    </w:p>
    <w:p w14:paraId="0FC8A94A" w14:textId="77777777" w:rsidR="00B403FA" w:rsidRDefault="00B403FA" w:rsidP="00B403FA">
      <w:r>
        <w:t xml:space="preserve">  UNIQUE INDEX `Brand_Name_UNIQUE` (`Brand_Name` ASC) VISIBLE)</w:t>
      </w:r>
    </w:p>
    <w:p w14:paraId="201331AF" w14:textId="77777777" w:rsidR="00B403FA" w:rsidRDefault="00B403FA" w:rsidP="00B403FA">
      <w:r>
        <w:t>ENGINE = InnoDB;</w:t>
      </w:r>
    </w:p>
    <w:p w14:paraId="1B65CA16" w14:textId="77777777" w:rsidR="00B403FA" w:rsidRDefault="00B403FA" w:rsidP="00B403FA"/>
    <w:p w14:paraId="2B067AB8" w14:textId="77777777" w:rsidR="00B403FA" w:rsidRDefault="00B403FA" w:rsidP="00B403FA"/>
    <w:p w14:paraId="329EBEAF" w14:textId="77777777" w:rsidR="00B403FA" w:rsidRDefault="00B403FA" w:rsidP="00B403FA">
      <w:r>
        <w:t>-- -----------------------------------------------------</w:t>
      </w:r>
    </w:p>
    <w:p w14:paraId="0F061140" w14:textId="77777777" w:rsidR="00B403FA" w:rsidRDefault="00B403FA" w:rsidP="00B403FA">
      <w:r>
        <w:t>-- Table `AutoNation`.`Vehicle`</w:t>
      </w:r>
    </w:p>
    <w:p w14:paraId="76D07746" w14:textId="77777777" w:rsidR="00B403FA" w:rsidRDefault="00B403FA" w:rsidP="00B403FA">
      <w:r>
        <w:t>-- -----------------------------------------------------</w:t>
      </w:r>
    </w:p>
    <w:p w14:paraId="367CAD05" w14:textId="77777777" w:rsidR="00B403FA" w:rsidRDefault="00B403FA" w:rsidP="00B403FA">
      <w:r>
        <w:t>CREATE TABLE IF NOT EXISTS `AutoNation`.`Vehicle` (</w:t>
      </w:r>
    </w:p>
    <w:p w14:paraId="68066491" w14:textId="77777777" w:rsidR="00B403FA" w:rsidRDefault="00B403FA" w:rsidP="00B403FA">
      <w:r>
        <w:t xml:space="preserve">  `Vehicle_ID` INT NOT NULL AUTO_INCREMENT,</w:t>
      </w:r>
    </w:p>
    <w:p w14:paraId="584D0104" w14:textId="77777777" w:rsidR="00B403FA" w:rsidRDefault="00B403FA" w:rsidP="00B403FA">
      <w:r>
        <w:t xml:space="preserve">  `Vehicle_Type` ENUM('Sedan', 'Coupe', 'Sports', 'StationWagon', 'HatchBack', 'Luxury') NULL DEFAULT 'Sedan',</w:t>
      </w:r>
    </w:p>
    <w:p w14:paraId="1D2CD756" w14:textId="77777777" w:rsidR="00B403FA" w:rsidRDefault="00B403FA" w:rsidP="00B403FA">
      <w:r>
        <w:t xml:space="preserve">  `Vehicle_Door` ENUM('2', '4') NOT NULL,</w:t>
      </w:r>
    </w:p>
    <w:p w14:paraId="5C4DD2C3" w14:textId="77777777" w:rsidR="00B403FA" w:rsidRDefault="00B403FA" w:rsidP="00B403FA">
      <w:r>
        <w:t xml:space="preserve">  `Vehicle_Year` YEAR(4) NULL DEFAULT 0000,</w:t>
      </w:r>
    </w:p>
    <w:p w14:paraId="309B587C" w14:textId="77777777" w:rsidR="00B403FA" w:rsidRDefault="00B403FA" w:rsidP="00B403FA">
      <w:r>
        <w:t xml:space="preserve">  `Vehicle_VIN` VARCHAR(17) NOT NULL,</w:t>
      </w:r>
    </w:p>
    <w:p w14:paraId="529E5820" w14:textId="77777777" w:rsidR="00B403FA" w:rsidRDefault="00B403FA" w:rsidP="00B403FA">
      <w:r>
        <w:t xml:space="preserve">  `Vehicle_Price` DECIMAL(8,2) UNSIGNED NOT NULL,</w:t>
      </w:r>
    </w:p>
    <w:p w14:paraId="1FA79D9E" w14:textId="77777777" w:rsidR="00B403FA" w:rsidRDefault="00B403FA" w:rsidP="00B403FA">
      <w:r>
        <w:t xml:space="preserve">  `DealerShip_DealerShip_ID` INT NOT NULL,</w:t>
      </w:r>
    </w:p>
    <w:p w14:paraId="7C566FA4" w14:textId="77777777" w:rsidR="00B403FA" w:rsidRDefault="00B403FA" w:rsidP="00B403FA">
      <w:r>
        <w:t xml:space="preserve">  `Brand_Brand_ID` INT NOT NULL,</w:t>
      </w:r>
    </w:p>
    <w:p w14:paraId="1B05DE17" w14:textId="77777777" w:rsidR="00B403FA" w:rsidRDefault="00B403FA" w:rsidP="00B403FA">
      <w:r>
        <w:t xml:space="preserve">  PRIMARY KEY (`Vehicle_ID`, `Brand_Brand_ID`, `DealerShip_DealerShip_ID`),</w:t>
      </w:r>
    </w:p>
    <w:p w14:paraId="4B25E768" w14:textId="77777777" w:rsidR="00B403FA" w:rsidRDefault="00B403FA" w:rsidP="00B403FA">
      <w:r>
        <w:t xml:space="preserve">  INDEX `fk_Vehicle_DealerShip1_idx` (`DealerShip_DealerShip_ID` ASC) VISIBLE,</w:t>
      </w:r>
    </w:p>
    <w:p w14:paraId="082B4C76" w14:textId="77777777" w:rsidR="00B403FA" w:rsidRDefault="00B403FA" w:rsidP="00B403FA">
      <w:r>
        <w:t xml:space="preserve">  INDEX `fk_Vehicle_Brand1_idx` (`Brand_Brand_ID` ASC) VISIBLE,</w:t>
      </w:r>
    </w:p>
    <w:p w14:paraId="00210FE1" w14:textId="77777777" w:rsidR="00B403FA" w:rsidRDefault="00B403FA" w:rsidP="00B403FA">
      <w:r>
        <w:t xml:space="preserve">  UNIQUE INDEX `Vehicle_ID_UNIQUE` (`Vehicle_ID` ASC) VISIBLE,</w:t>
      </w:r>
    </w:p>
    <w:p w14:paraId="0F6AE962" w14:textId="77777777" w:rsidR="00B403FA" w:rsidRDefault="00B403FA" w:rsidP="00B403FA">
      <w:r>
        <w:t xml:space="preserve">  UNIQUE INDEX `Vehicle_VIN_UNIQUE` (`Vehicle_VIN` ASC) VISIBLE,</w:t>
      </w:r>
    </w:p>
    <w:p w14:paraId="13880263" w14:textId="77777777" w:rsidR="00B403FA" w:rsidRDefault="00B403FA" w:rsidP="00B403FA">
      <w:r>
        <w:t xml:space="preserve">  CONSTRAINT `fk_Vehicle_DealerShip1`</w:t>
      </w:r>
    </w:p>
    <w:p w14:paraId="63D05122" w14:textId="77777777" w:rsidR="00B403FA" w:rsidRDefault="00B403FA" w:rsidP="00B403FA">
      <w:r>
        <w:t xml:space="preserve">    FOREIGN KEY (`DealerShip_DealerShip_ID`)</w:t>
      </w:r>
    </w:p>
    <w:p w14:paraId="49C56817" w14:textId="77777777" w:rsidR="00B403FA" w:rsidRDefault="00B403FA" w:rsidP="00B403FA">
      <w:r>
        <w:t xml:space="preserve">    REFERENCES `AutoNation`.`DealerShip` (`DealerShip_ID`)</w:t>
      </w:r>
    </w:p>
    <w:p w14:paraId="35370523" w14:textId="77777777" w:rsidR="00B403FA" w:rsidRDefault="00B403FA" w:rsidP="00B403FA">
      <w:r>
        <w:t xml:space="preserve">    ON DELETE NO ACTION</w:t>
      </w:r>
    </w:p>
    <w:p w14:paraId="1ACCCDD5" w14:textId="77777777" w:rsidR="00B403FA" w:rsidRDefault="00B403FA" w:rsidP="00B403FA">
      <w:r>
        <w:t xml:space="preserve">    ON UPDATE NO ACTION,</w:t>
      </w:r>
    </w:p>
    <w:p w14:paraId="3E012E1C" w14:textId="77777777" w:rsidR="00B403FA" w:rsidRDefault="00B403FA" w:rsidP="00B403FA">
      <w:r>
        <w:t xml:space="preserve">  CONSTRAINT `fk_Vehicle_Brand1`</w:t>
      </w:r>
    </w:p>
    <w:p w14:paraId="4E52B7D2" w14:textId="77777777" w:rsidR="00B403FA" w:rsidRDefault="00B403FA" w:rsidP="00B403FA">
      <w:r>
        <w:lastRenderedPageBreak/>
        <w:t xml:space="preserve">    FOREIGN KEY (`Brand_Brand_ID`)</w:t>
      </w:r>
    </w:p>
    <w:p w14:paraId="5662D059" w14:textId="77777777" w:rsidR="00B403FA" w:rsidRDefault="00B403FA" w:rsidP="00B403FA">
      <w:r>
        <w:t xml:space="preserve">    REFERENCES `AutoNation`.`Brand` (`Brand_ID`)</w:t>
      </w:r>
    </w:p>
    <w:p w14:paraId="27DFD71A" w14:textId="77777777" w:rsidR="00B403FA" w:rsidRDefault="00B403FA" w:rsidP="00B403FA">
      <w:r>
        <w:t xml:space="preserve">    ON DELETE NO ACTION</w:t>
      </w:r>
    </w:p>
    <w:p w14:paraId="514BC215" w14:textId="77777777" w:rsidR="00B403FA" w:rsidRDefault="00B403FA" w:rsidP="00B403FA">
      <w:r>
        <w:t xml:space="preserve">    ON UPDATE NO ACTION)</w:t>
      </w:r>
    </w:p>
    <w:p w14:paraId="62617DF6" w14:textId="77777777" w:rsidR="00B403FA" w:rsidRDefault="00B403FA" w:rsidP="00B403FA">
      <w:r>
        <w:t>ENGINE = InnoDB;</w:t>
      </w:r>
    </w:p>
    <w:p w14:paraId="512A3A81" w14:textId="77777777" w:rsidR="00B403FA" w:rsidRDefault="00B403FA" w:rsidP="00B403FA"/>
    <w:p w14:paraId="5C135588" w14:textId="77777777" w:rsidR="00B403FA" w:rsidRDefault="00B403FA" w:rsidP="00B403FA"/>
    <w:p w14:paraId="6CC5271C" w14:textId="77777777" w:rsidR="00B403FA" w:rsidRDefault="00B403FA" w:rsidP="00B403FA">
      <w:r>
        <w:t>-- -----------------------------------------------------</w:t>
      </w:r>
    </w:p>
    <w:p w14:paraId="627A3BCE" w14:textId="77777777" w:rsidR="00B403FA" w:rsidRDefault="00B403FA" w:rsidP="00B403FA">
      <w:r>
        <w:t>-- Table `AutoNation`.`Payment_Type`</w:t>
      </w:r>
    </w:p>
    <w:p w14:paraId="06553790" w14:textId="77777777" w:rsidR="00B403FA" w:rsidRDefault="00B403FA" w:rsidP="00B403FA">
      <w:r>
        <w:t>-- -----------------------------------------------------</w:t>
      </w:r>
    </w:p>
    <w:p w14:paraId="0E414E1B" w14:textId="77777777" w:rsidR="00B403FA" w:rsidRDefault="00B403FA" w:rsidP="00B403FA">
      <w:r>
        <w:t>CREATE TABLE IF NOT EXISTS `AutoNation`.`Payment_Type` (</w:t>
      </w:r>
    </w:p>
    <w:p w14:paraId="7A5E1D86" w14:textId="77777777" w:rsidR="00B403FA" w:rsidRDefault="00B403FA" w:rsidP="00B403FA">
      <w:r>
        <w:t xml:space="preserve">  `Payment_Type_ID` INT NOT NULL AUTO_INCREMENT,</w:t>
      </w:r>
    </w:p>
    <w:p w14:paraId="079F94F8" w14:textId="77777777" w:rsidR="00B403FA" w:rsidRDefault="00B403FA" w:rsidP="00B403FA">
      <w:r>
        <w:t xml:space="preserve">  PRIMARY KEY (`Payment_Type_ID`),</w:t>
      </w:r>
    </w:p>
    <w:p w14:paraId="1022A82B" w14:textId="77777777" w:rsidR="00B403FA" w:rsidRDefault="00B403FA" w:rsidP="00B403FA">
      <w:r>
        <w:t xml:space="preserve">  UNIQUE INDEX `Payment_Type_ID_UNIQUE` (`Payment_Type_ID` ASC) VISIBLE)</w:t>
      </w:r>
    </w:p>
    <w:p w14:paraId="1C9A2455" w14:textId="77777777" w:rsidR="00B403FA" w:rsidRDefault="00B403FA" w:rsidP="00B403FA">
      <w:r>
        <w:t>ENGINE = InnoDB;</w:t>
      </w:r>
    </w:p>
    <w:p w14:paraId="607098E2" w14:textId="77777777" w:rsidR="00B403FA" w:rsidRDefault="00B403FA" w:rsidP="00B403FA"/>
    <w:p w14:paraId="5AA6054B" w14:textId="77777777" w:rsidR="00B403FA" w:rsidRDefault="00B403FA" w:rsidP="00B403FA"/>
    <w:p w14:paraId="2E25FD5E" w14:textId="77777777" w:rsidR="00B403FA" w:rsidRDefault="00B403FA" w:rsidP="00B403FA">
      <w:r>
        <w:t>-- -----------------------------------------------------</w:t>
      </w:r>
    </w:p>
    <w:p w14:paraId="0275C0F1" w14:textId="77777777" w:rsidR="00B403FA" w:rsidRDefault="00B403FA" w:rsidP="00B403FA">
      <w:r>
        <w:t>-- Table `AutoNation`.`Contract`</w:t>
      </w:r>
    </w:p>
    <w:p w14:paraId="7A777D18" w14:textId="77777777" w:rsidR="00B403FA" w:rsidRDefault="00B403FA" w:rsidP="00B403FA">
      <w:r>
        <w:t>-- -----------------------------------------------------</w:t>
      </w:r>
    </w:p>
    <w:p w14:paraId="5506ED9E" w14:textId="77777777" w:rsidR="00B403FA" w:rsidRDefault="00B403FA" w:rsidP="00B403FA">
      <w:r>
        <w:t>CREATE TABLE IF NOT EXISTS `AutoNation`.`Contract` (</w:t>
      </w:r>
    </w:p>
    <w:p w14:paraId="05D6A689" w14:textId="77777777" w:rsidR="00B403FA" w:rsidRDefault="00B403FA" w:rsidP="00B403FA">
      <w:r>
        <w:t xml:space="preserve">  `Contract_ID` INT NOT NULL AUTO_INCREMENT,</w:t>
      </w:r>
    </w:p>
    <w:p w14:paraId="16BF8AF9" w14:textId="77777777" w:rsidR="00B403FA" w:rsidRDefault="00B403FA" w:rsidP="00B403FA">
      <w:r>
        <w:t xml:space="preserve">  `Contract_Warranty` INT UNSIGNED NULL DEFAULT NULL,</w:t>
      </w:r>
    </w:p>
    <w:p w14:paraId="4D432495" w14:textId="77777777" w:rsidR="00B403FA" w:rsidRDefault="00B403FA" w:rsidP="00B403FA">
      <w:r>
        <w:t xml:space="preserve">  `Contract_Insurance` TINYINT NULL DEFAULT 0,</w:t>
      </w:r>
    </w:p>
    <w:p w14:paraId="23DF55D3" w14:textId="77777777" w:rsidR="00B403FA" w:rsidRDefault="00B403FA" w:rsidP="00B403FA">
      <w:r>
        <w:t xml:space="preserve">  `Payment_Type_Payment_Type_ID` INT NOT NULL,</w:t>
      </w:r>
    </w:p>
    <w:p w14:paraId="49EC567E" w14:textId="77777777" w:rsidR="00B403FA" w:rsidRDefault="00B403FA" w:rsidP="00B403FA">
      <w:r>
        <w:t xml:space="preserve">  `Employee_Employee_ID` INT NOT NULL,</w:t>
      </w:r>
    </w:p>
    <w:p w14:paraId="0ABF0D9F" w14:textId="77777777" w:rsidR="00B403FA" w:rsidRDefault="00B403FA" w:rsidP="00B403FA">
      <w:r>
        <w:t xml:space="preserve">  `Customer_Customer_ID` INT NOT NULL,</w:t>
      </w:r>
    </w:p>
    <w:p w14:paraId="5E7A4B2D" w14:textId="77777777" w:rsidR="00B403FA" w:rsidRDefault="00B403FA" w:rsidP="00B403FA">
      <w:r>
        <w:t xml:space="preserve">  `Vehicle_Vehicle_ID` INT NULL DEFAULT NULL,</w:t>
      </w:r>
    </w:p>
    <w:p w14:paraId="14A2E2F4" w14:textId="77777777" w:rsidR="00B403FA" w:rsidRDefault="00B403FA" w:rsidP="00B403FA">
      <w:r>
        <w:t xml:space="preserve">  `Contract_Cost` DECIMAL(8,2) NULL,</w:t>
      </w:r>
    </w:p>
    <w:p w14:paraId="47E969CE" w14:textId="77777777" w:rsidR="00B403FA" w:rsidRDefault="00B403FA" w:rsidP="00B403FA">
      <w:r>
        <w:t xml:space="preserve">  PRIMARY KEY (`Contract_ID`),</w:t>
      </w:r>
    </w:p>
    <w:p w14:paraId="608CE265" w14:textId="77777777" w:rsidR="00B403FA" w:rsidRDefault="00B403FA" w:rsidP="00B403FA">
      <w:r>
        <w:t xml:space="preserve">  UNIQUE INDEX `Contract_ID_UNIQUE` (`Contract_ID` ASC) VISIBLE,</w:t>
      </w:r>
    </w:p>
    <w:p w14:paraId="17D61F60" w14:textId="77777777" w:rsidR="00B403FA" w:rsidRDefault="00B403FA" w:rsidP="00B403FA">
      <w:r>
        <w:t xml:space="preserve">  INDEX `fk_Contract_Payment_Type1_idx` (`Payment_Type_Payment_Type_ID` ASC) VISIBLE,</w:t>
      </w:r>
    </w:p>
    <w:p w14:paraId="0C7E61D2" w14:textId="77777777" w:rsidR="00B403FA" w:rsidRDefault="00B403FA" w:rsidP="00B403FA">
      <w:r>
        <w:t xml:space="preserve">  INDEX `fk_Contract_Employee1_idx` (`Employee_Employee_ID` ASC) VISIBLE,</w:t>
      </w:r>
    </w:p>
    <w:p w14:paraId="677B74C0" w14:textId="77777777" w:rsidR="00B403FA" w:rsidRDefault="00B403FA" w:rsidP="00B403FA">
      <w:r>
        <w:t xml:space="preserve">  INDEX `fk_Contract_Customer1_idx` (`Customer_Customer_ID` ASC) VISIBLE,</w:t>
      </w:r>
    </w:p>
    <w:p w14:paraId="063AE430" w14:textId="77777777" w:rsidR="00B403FA" w:rsidRDefault="00B403FA" w:rsidP="00B403FA">
      <w:r>
        <w:t xml:space="preserve">  INDEX `fk_Contract_Vehicle1_idx` (`Vehicle_Vehicle_ID` ASC) VISIBLE,</w:t>
      </w:r>
    </w:p>
    <w:p w14:paraId="1C50B146" w14:textId="77777777" w:rsidR="00B403FA" w:rsidRDefault="00B403FA" w:rsidP="00B403FA">
      <w:r>
        <w:t xml:space="preserve">  CONSTRAINT `fk_Contract_Payment_Type1`</w:t>
      </w:r>
    </w:p>
    <w:p w14:paraId="5EAD87DF" w14:textId="77777777" w:rsidR="00B403FA" w:rsidRDefault="00B403FA" w:rsidP="00B403FA">
      <w:r>
        <w:t xml:space="preserve">    FOREIGN KEY (`Payment_Type_Payment_Type_ID`)</w:t>
      </w:r>
    </w:p>
    <w:p w14:paraId="42424DC1" w14:textId="77777777" w:rsidR="00B403FA" w:rsidRDefault="00B403FA" w:rsidP="00B403FA">
      <w:r>
        <w:t xml:space="preserve">    REFERENCES `AutoNation`.`Payment_Type` (`Payment_Type_ID`)</w:t>
      </w:r>
    </w:p>
    <w:p w14:paraId="04ADB37E" w14:textId="77777777" w:rsidR="00B403FA" w:rsidRDefault="00B403FA" w:rsidP="00B403FA">
      <w:r>
        <w:t xml:space="preserve">    ON DELETE NO ACTION</w:t>
      </w:r>
    </w:p>
    <w:p w14:paraId="16CB9C1A" w14:textId="77777777" w:rsidR="00B403FA" w:rsidRDefault="00B403FA" w:rsidP="00B403FA">
      <w:r>
        <w:t xml:space="preserve">    ON UPDATE NO ACTION,</w:t>
      </w:r>
    </w:p>
    <w:p w14:paraId="1C30552F" w14:textId="77777777" w:rsidR="00B403FA" w:rsidRDefault="00B403FA" w:rsidP="00B403FA">
      <w:r>
        <w:t xml:space="preserve">  CONSTRAINT `fk_Contract_Employee1`</w:t>
      </w:r>
    </w:p>
    <w:p w14:paraId="0540A759" w14:textId="77777777" w:rsidR="00B403FA" w:rsidRDefault="00B403FA" w:rsidP="00B403FA">
      <w:r>
        <w:t xml:space="preserve">    FOREIGN KEY (`Employee_Employee_ID`)</w:t>
      </w:r>
    </w:p>
    <w:p w14:paraId="1C60A872" w14:textId="77777777" w:rsidR="00B403FA" w:rsidRDefault="00B403FA" w:rsidP="00B403FA">
      <w:r>
        <w:t xml:space="preserve">    REFERENCES `AutoNation`.`Employee` (`Employee_ID`)</w:t>
      </w:r>
    </w:p>
    <w:p w14:paraId="432AF036" w14:textId="77777777" w:rsidR="00B403FA" w:rsidRDefault="00B403FA" w:rsidP="00B403FA">
      <w:r>
        <w:t xml:space="preserve">    ON DELETE NO ACTION</w:t>
      </w:r>
    </w:p>
    <w:p w14:paraId="614E1671" w14:textId="77777777" w:rsidR="00B403FA" w:rsidRDefault="00B403FA" w:rsidP="00B403FA">
      <w:r>
        <w:lastRenderedPageBreak/>
        <w:t xml:space="preserve">    ON UPDATE NO ACTION,</w:t>
      </w:r>
    </w:p>
    <w:p w14:paraId="0BBFCA31" w14:textId="77777777" w:rsidR="00B403FA" w:rsidRDefault="00B403FA" w:rsidP="00B403FA">
      <w:r>
        <w:t xml:space="preserve">  CONSTRAINT `fk_Contract_Customer1`</w:t>
      </w:r>
    </w:p>
    <w:p w14:paraId="57BC64CF" w14:textId="77777777" w:rsidR="00B403FA" w:rsidRDefault="00B403FA" w:rsidP="00B403FA">
      <w:r>
        <w:t xml:space="preserve">    FOREIGN KEY (`Customer_Customer_ID`)</w:t>
      </w:r>
    </w:p>
    <w:p w14:paraId="71743D13" w14:textId="77777777" w:rsidR="00B403FA" w:rsidRDefault="00B403FA" w:rsidP="00B403FA">
      <w:r>
        <w:t xml:space="preserve">    REFERENCES `AutoNation`.`Customer` (`Customer_ID`)</w:t>
      </w:r>
    </w:p>
    <w:p w14:paraId="135806FA" w14:textId="77777777" w:rsidR="00B403FA" w:rsidRDefault="00B403FA" w:rsidP="00B403FA">
      <w:r>
        <w:t xml:space="preserve">    ON DELETE NO ACTION</w:t>
      </w:r>
    </w:p>
    <w:p w14:paraId="33106F13" w14:textId="77777777" w:rsidR="00B403FA" w:rsidRDefault="00B403FA" w:rsidP="00B403FA">
      <w:r>
        <w:t xml:space="preserve">    ON UPDATE NO ACTION,</w:t>
      </w:r>
    </w:p>
    <w:p w14:paraId="188205F8" w14:textId="77777777" w:rsidR="00B403FA" w:rsidRDefault="00B403FA" w:rsidP="00B403FA">
      <w:r>
        <w:t xml:space="preserve">  CONSTRAINT `fk_Contract_Vehicle1`</w:t>
      </w:r>
    </w:p>
    <w:p w14:paraId="4F2BBB4F" w14:textId="77777777" w:rsidR="00B403FA" w:rsidRDefault="00B403FA" w:rsidP="00B403FA">
      <w:r>
        <w:t xml:space="preserve">    FOREIGN KEY (`Vehicle_Vehicle_ID`)</w:t>
      </w:r>
    </w:p>
    <w:p w14:paraId="5BBD92B9" w14:textId="77777777" w:rsidR="00B403FA" w:rsidRDefault="00B403FA" w:rsidP="00B403FA">
      <w:r>
        <w:t xml:space="preserve">    REFERENCES `AutoNation`.`Vehicle` (`Vehicle_ID`)</w:t>
      </w:r>
    </w:p>
    <w:p w14:paraId="12B2B8EC" w14:textId="77777777" w:rsidR="00B403FA" w:rsidRDefault="00B403FA" w:rsidP="00B403FA">
      <w:r>
        <w:t xml:space="preserve">    ON DELETE CASCADE</w:t>
      </w:r>
    </w:p>
    <w:p w14:paraId="6D6CF6EB" w14:textId="77777777" w:rsidR="00B403FA" w:rsidRDefault="00B403FA" w:rsidP="00B403FA">
      <w:r>
        <w:t xml:space="preserve">    ON UPDATE CASCADE)</w:t>
      </w:r>
    </w:p>
    <w:p w14:paraId="084996A0" w14:textId="77777777" w:rsidR="00B403FA" w:rsidRDefault="00B403FA" w:rsidP="00B403FA">
      <w:r>
        <w:t>ENGINE = InnoDB;</w:t>
      </w:r>
    </w:p>
    <w:p w14:paraId="0A243858" w14:textId="77777777" w:rsidR="00B403FA" w:rsidRDefault="00B403FA" w:rsidP="00B403FA"/>
    <w:p w14:paraId="2A922EA2" w14:textId="77777777" w:rsidR="00B403FA" w:rsidRDefault="00B403FA" w:rsidP="00B403FA"/>
    <w:p w14:paraId="4513CC33" w14:textId="77777777" w:rsidR="00B403FA" w:rsidRDefault="00B403FA" w:rsidP="00B403FA">
      <w:r>
        <w:t>-- -----------------------------------------------------</w:t>
      </w:r>
    </w:p>
    <w:p w14:paraId="238DA815" w14:textId="77777777" w:rsidR="00B403FA" w:rsidRDefault="00B403FA" w:rsidP="00B403FA">
      <w:r>
        <w:t>-- Table `AutoNation`.`Loan`</w:t>
      </w:r>
    </w:p>
    <w:p w14:paraId="0C75E228" w14:textId="77777777" w:rsidR="00B403FA" w:rsidRDefault="00B403FA" w:rsidP="00B403FA">
      <w:r>
        <w:t>-- -----------------------------------------------------</w:t>
      </w:r>
    </w:p>
    <w:p w14:paraId="2171D8AC" w14:textId="77777777" w:rsidR="00B403FA" w:rsidRDefault="00B403FA" w:rsidP="00B403FA">
      <w:r>
        <w:t>CREATE TABLE IF NOT EXISTS `AutoNation`.`Loan` (</w:t>
      </w:r>
    </w:p>
    <w:p w14:paraId="2792048B" w14:textId="77777777" w:rsidR="00B403FA" w:rsidRDefault="00B403FA" w:rsidP="00B403FA">
      <w:r>
        <w:t xml:space="preserve">  `Loan_ID` INT NOT NULL AUTO_INCREMENT,</w:t>
      </w:r>
    </w:p>
    <w:p w14:paraId="27C51BF8" w14:textId="77777777" w:rsidR="00B403FA" w:rsidRDefault="00B403FA" w:rsidP="00B403FA">
      <w:r>
        <w:t xml:space="preserve">  `Loan_Interest` DECIMAL(3,2) UNSIGNED NOT NULL,</w:t>
      </w:r>
    </w:p>
    <w:p w14:paraId="4FCEB9E8" w14:textId="77777777" w:rsidR="00B403FA" w:rsidRDefault="00B403FA" w:rsidP="00B403FA">
      <w:r>
        <w:t xml:space="preserve">  `Loan_Term` ENUM('48', '60', '72') NOT NULL DEFAULT '60',</w:t>
      </w:r>
    </w:p>
    <w:p w14:paraId="48BED7B1" w14:textId="77777777" w:rsidR="00B403FA" w:rsidRDefault="00B403FA" w:rsidP="00B403FA">
      <w:r>
        <w:t xml:space="preserve">  `Loan_Downpayment` DECIMAL(6,2) UNSIGNED NULL,</w:t>
      </w:r>
    </w:p>
    <w:p w14:paraId="5C65760B" w14:textId="77777777" w:rsidR="00B403FA" w:rsidRDefault="00B403FA" w:rsidP="00B403FA">
      <w:r>
        <w:t xml:space="preserve">  `Payment_Type_Payment_Type_ID` INT NOT NULL,</w:t>
      </w:r>
    </w:p>
    <w:p w14:paraId="3B6E6E8B" w14:textId="77777777" w:rsidR="00B403FA" w:rsidRDefault="00B403FA" w:rsidP="00B403FA">
      <w:r>
        <w:t xml:space="preserve">  PRIMARY KEY (`Loan_ID`),</w:t>
      </w:r>
    </w:p>
    <w:p w14:paraId="1693AF94" w14:textId="77777777" w:rsidR="00B403FA" w:rsidRDefault="00B403FA" w:rsidP="00B403FA">
      <w:r>
        <w:t xml:space="preserve">  INDEX `fk_Loan_Payment_Type1_idx` (`Payment_Type_Payment_Type_ID` ASC) VISIBLE,</w:t>
      </w:r>
    </w:p>
    <w:p w14:paraId="3AC37584" w14:textId="77777777" w:rsidR="00B403FA" w:rsidRDefault="00B403FA" w:rsidP="00B403FA">
      <w:r>
        <w:t xml:space="preserve">  UNIQUE INDEX `Loan_ID_UNIQUE` (`Loan_ID` ASC) VISIBLE,</w:t>
      </w:r>
    </w:p>
    <w:p w14:paraId="77801DFE" w14:textId="77777777" w:rsidR="00B403FA" w:rsidRDefault="00B403FA" w:rsidP="00B403FA">
      <w:r>
        <w:t xml:space="preserve">  CONSTRAINT `fk_Loan_Payment_Type1`</w:t>
      </w:r>
    </w:p>
    <w:p w14:paraId="090B9FB3" w14:textId="77777777" w:rsidR="00B403FA" w:rsidRDefault="00B403FA" w:rsidP="00B403FA">
      <w:r>
        <w:t xml:space="preserve">    FOREIGN KEY (`Payment_Type_Payment_Type_ID`)</w:t>
      </w:r>
    </w:p>
    <w:p w14:paraId="1DFA4469" w14:textId="77777777" w:rsidR="00B403FA" w:rsidRDefault="00B403FA" w:rsidP="00B403FA">
      <w:r>
        <w:t xml:space="preserve">    REFERENCES `AutoNation`.`Payment_Type` (`Payment_Type_ID`)</w:t>
      </w:r>
    </w:p>
    <w:p w14:paraId="251F3455" w14:textId="77777777" w:rsidR="00B403FA" w:rsidRDefault="00B403FA" w:rsidP="00B403FA">
      <w:r>
        <w:t xml:space="preserve">    ON DELETE NO ACTION</w:t>
      </w:r>
    </w:p>
    <w:p w14:paraId="39275F98" w14:textId="77777777" w:rsidR="00B403FA" w:rsidRDefault="00B403FA" w:rsidP="00B403FA">
      <w:r>
        <w:t xml:space="preserve">    ON UPDATE NO ACTION)</w:t>
      </w:r>
    </w:p>
    <w:p w14:paraId="368B2555" w14:textId="77777777" w:rsidR="00B403FA" w:rsidRDefault="00B403FA" w:rsidP="00B403FA">
      <w:r>
        <w:t>ENGINE = InnoDB;</w:t>
      </w:r>
    </w:p>
    <w:p w14:paraId="132402ED" w14:textId="77777777" w:rsidR="00B403FA" w:rsidRDefault="00B403FA" w:rsidP="00B403FA"/>
    <w:p w14:paraId="6790F7CA" w14:textId="77777777" w:rsidR="00B403FA" w:rsidRDefault="00B403FA" w:rsidP="00B403FA"/>
    <w:p w14:paraId="3F7EFB57" w14:textId="77777777" w:rsidR="00B403FA" w:rsidRDefault="00B403FA" w:rsidP="00B403FA">
      <w:r>
        <w:t>-- -----------------------------------------------------</w:t>
      </w:r>
    </w:p>
    <w:p w14:paraId="057D1539" w14:textId="77777777" w:rsidR="00B403FA" w:rsidRDefault="00B403FA" w:rsidP="00B403FA">
      <w:r>
        <w:t>-- Table `AutoNation`.`Lease`</w:t>
      </w:r>
    </w:p>
    <w:p w14:paraId="2AA3CC4D" w14:textId="77777777" w:rsidR="00B403FA" w:rsidRDefault="00B403FA" w:rsidP="00B403FA">
      <w:r>
        <w:t>-- -----------------------------------------------------</w:t>
      </w:r>
    </w:p>
    <w:p w14:paraId="68E18056" w14:textId="77777777" w:rsidR="00B403FA" w:rsidRDefault="00B403FA" w:rsidP="00B403FA">
      <w:r>
        <w:t>CREATE TABLE IF NOT EXISTS `AutoNation`.`Lease` (</w:t>
      </w:r>
    </w:p>
    <w:p w14:paraId="2E053F55" w14:textId="77777777" w:rsidR="00B403FA" w:rsidRDefault="00B403FA" w:rsidP="00B403FA">
      <w:r>
        <w:t xml:space="preserve">  `Lease_ID` INT NOT NULL AUTO_INCREMENT,</w:t>
      </w:r>
    </w:p>
    <w:p w14:paraId="1A5B5C6C" w14:textId="77777777" w:rsidR="00B403FA" w:rsidRDefault="00B403FA" w:rsidP="00B403FA">
      <w:r>
        <w:t xml:space="preserve">  `Lease_Term` ENUM('36', '48', '60') NOT NULL,</w:t>
      </w:r>
    </w:p>
    <w:p w14:paraId="3DF56C15" w14:textId="77777777" w:rsidR="00B403FA" w:rsidRDefault="00B403FA" w:rsidP="00B403FA">
      <w:r>
        <w:t xml:space="preserve">  `Lease_Miles` ENUM('10000', '12000', '15000') NOT NULL DEFAULT '10000',</w:t>
      </w:r>
    </w:p>
    <w:p w14:paraId="0B403B19" w14:textId="77777777" w:rsidR="00B403FA" w:rsidRDefault="00B403FA" w:rsidP="00B403FA">
      <w:r>
        <w:t xml:space="preserve">  `Lease_Downpayment` DECIMAL(6,2) UNSIGNED NULL DEFAULT NULL,</w:t>
      </w:r>
    </w:p>
    <w:p w14:paraId="3A27DCEA" w14:textId="77777777" w:rsidR="00B403FA" w:rsidRDefault="00B403FA" w:rsidP="00B403FA">
      <w:r>
        <w:t xml:space="preserve">  `Lease_Residual` DECIMAL(4,2) UNSIGNED NOT NULL DEFAULT 62.00,</w:t>
      </w:r>
    </w:p>
    <w:p w14:paraId="2652C4A4" w14:textId="77777777" w:rsidR="00B403FA" w:rsidRDefault="00B403FA" w:rsidP="00B403FA">
      <w:r>
        <w:t xml:space="preserve">  `Payment_Type_Payment_Type_ID` INT NOT NULL,</w:t>
      </w:r>
    </w:p>
    <w:p w14:paraId="504E93EE" w14:textId="77777777" w:rsidR="00B403FA" w:rsidRDefault="00B403FA" w:rsidP="00B403FA">
      <w:r>
        <w:t xml:space="preserve">  PRIMARY KEY (`Lease_ID`),</w:t>
      </w:r>
    </w:p>
    <w:p w14:paraId="718DEED2" w14:textId="77777777" w:rsidR="00B403FA" w:rsidRDefault="00B403FA" w:rsidP="00B403FA">
      <w:r>
        <w:lastRenderedPageBreak/>
        <w:t xml:space="preserve">  INDEX `fk_Lease_Payment_Type1_idx` (`Payment_Type_Payment_Type_ID` ASC) VISIBLE,</w:t>
      </w:r>
    </w:p>
    <w:p w14:paraId="6D0FD490" w14:textId="77777777" w:rsidR="00B403FA" w:rsidRDefault="00B403FA" w:rsidP="00B403FA">
      <w:r>
        <w:t xml:space="preserve">  UNIQUE INDEX `Lease_ID_UNIQUE` (`Lease_ID` ASC) VISIBLE,</w:t>
      </w:r>
    </w:p>
    <w:p w14:paraId="135A9645" w14:textId="77777777" w:rsidR="00B403FA" w:rsidRDefault="00B403FA" w:rsidP="00B403FA">
      <w:r>
        <w:t xml:space="preserve">  CONSTRAINT `fk_Lease_Payment_Type1`</w:t>
      </w:r>
    </w:p>
    <w:p w14:paraId="15439595" w14:textId="77777777" w:rsidR="00B403FA" w:rsidRDefault="00B403FA" w:rsidP="00B403FA">
      <w:r>
        <w:t xml:space="preserve">    FOREIGN KEY (`Payment_Type_Payment_Type_ID`)</w:t>
      </w:r>
    </w:p>
    <w:p w14:paraId="5CCE37AA" w14:textId="77777777" w:rsidR="00B403FA" w:rsidRDefault="00B403FA" w:rsidP="00B403FA">
      <w:r>
        <w:t xml:space="preserve">    REFERENCES `AutoNation`.`Payment_Type` (`Payment_Type_ID`)</w:t>
      </w:r>
    </w:p>
    <w:p w14:paraId="6E3A59FC" w14:textId="77777777" w:rsidR="00B403FA" w:rsidRDefault="00B403FA" w:rsidP="00B403FA">
      <w:r>
        <w:t xml:space="preserve">    ON DELETE NO ACTION</w:t>
      </w:r>
    </w:p>
    <w:p w14:paraId="4F9B0199" w14:textId="77777777" w:rsidR="00B403FA" w:rsidRDefault="00B403FA" w:rsidP="00B403FA">
      <w:r>
        <w:t xml:space="preserve">    ON UPDATE NO ACTION)</w:t>
      </w:r>
    </w:p>
    <w:p w14:paraId="08991789" w14:textId="77777777" w:rsidR="00B403FA" w:rsidRDefault="00B403FA" w:rsidP="00B403FA">
      <w:r>
        <w:t>ENGINE = InnoDB;</w:t>
      </w:r>
    </w:p>
    <w:p w14:paraId="7428AB26" w14:textId="77777777" w:rsidR="00B403FA" w:rsidRDefault="00B403FA" w:rsidP="00B403FA"/>
    <w:p w14:paraId="573ABC7A" w14:textId="77777777" w:rsidR="00B403FA" w:rsidRDefault="00B403FA" w:rsidP="00B403FA"/>
    <w:p w14:paraId="035D6EEA" w14:textId="77777777" w:rsidR="00B403FA" w:rsidRDefault="00B403FA" w:rsidP="00B403FA">
      <w:r>
        <w:t>-- -----------------------------------------------------</w:t>
      </w:r>
    </w:p>
    <w:p w14:paraId="3274AB46" w14:textId="77777777" w:rsidR="00B403FA" w:rsidRDefault="00B403FA" w:rsidP="00B403FA">
      <w:r>
        <w:t>-- Table `AutoNation`.`Employee_Role`</w:t>
      </w:r>
    </w:p>
    <w:p w14:paraId="40DB72F9" w14:textId="77777777" w:rsidR="00B403FA" w:rsidRDefault="00B403FA" w:rsidP="00B403FA">
      <w:r>
        <w:t>-- -----------------------------------------------------</w:t>
      </w:r>
    </w:p>
    <w:p w14:paraId="3DD68C6E" w14:textId="77777777" w:rsidR="00B403FA" w:rsidRDefault="00B403FA" w:rsidP="00B403FA">
      <w:r>
        <w:t>CREATE TABLE IF NOT EXISTS `AutoNation`.`Employee_Role` (</w:t>
      </w:r>
    </w:p>
    <w:p w14:paraId="6AD626DC" w14:textId="77777777" w:rsidR="00B403FA" w:rsidRDefault="00B403FA" w:rsidP="00B403FA">
      <w:r>
        <w:t xml:space="preserve">  `Employee_Role_ID` INT NOT NULL AUTO_INCREMENT,</w:t>
      </w:r>
    </w:p>
    <w:p w14:paraId="349DAA07" w14:textId="77777777" w:rsidR="00B403FA" w:rsidRDefault="00B403FA" w:rsidP="00B403FA">
      <w:r>
        <w:t xml:space="preserve">  `Employee_Role_Name` ENUM('Salesman', 'Manager', 'Finance Manager', 'Mechanic', 'Representative') NOT NULL,</w:t>
      </w:r>
    </w:p>
    <w:p w14:paraId="1F909BCC" w14:textId="77777777" w:rsidR="00B403FA" w:rsidRDefault="00B403FA" w:rsidP="00B403FA">
      <w:r>
        <w:t xml:space="preserve">  PRIMARY KEY (`Employee_Role_ID`),</w:t>
      </w:r>
    </w:p>
    <w:p w14:paraId="09B59F01" w14:textId="77777777" w:rsidR="00B403FA" w:rsidRDefault="00B403FA" w:rsidP="00B403FA">
      <w:r>
        <w:t xml:space="preserve">  UNIQUE INDEX `Employee_Role_ID_UNIQUE` (`Employee_Role_ID` ASC) VISIBLE,</w:t>
      </w:r>
    </w:p>
    <w:p w14:paraId="17A19E31" w14:textId="77777777" w:rsidR="00B403FA" w:rsidRDefault="00B403FA" w:rsidP="00B403FA">
      <w:r>
        <w:t xml:space="preserve">  UNIQUE INDEX `Employee_Role_Name_UNIQUE` (`Employee_Role_Name` ASC) VISIBLE)</w:t>
      </w:r>
    </w:p>
    <w:p w14:paraId="2E3E7373" w14:textId="77777777" w:rsidR="00B403FA" w:rsidRDefault="00B403FA" w:rsidP="00B403FA">
      <w:r>
        <w:t>ENGINE = InnoDB;</w:t>
      </w:r>
    </w:p>
    <w:p w14:paraId="2CDFDEB7" w14:textId="77777777" w:rsidR="00B403FA" w:rsidRDefault="00B403FA" w:rsidP="00B403FA"/>
    <w:p w14:paraId="236FE774" w14:textId="77777777" w:rsidR="00B403FA" w:rsidRDefault="00B403FA" w:rsidP="00B403FA"/>
    <w:p w14:paraId="170EFFDF" w14:textId="77777777" w:rsidR="00B403FA" w:rsidRDefault="00B403FA" w:rsidP="00B403FA">
      <w:r>
        <w:t>-- -----------------------------------------------------</w:t>
      </w:r>
    </w:p>
    <w:p w14:paraId="357AC05D" w14:textId="77777777" w:rsidR="00B403FA" w:rsidRDefault="00B403FA" w:rsidP="00B403FA">
      <w:r>
        <w:t>-- Table `AutoNation`.`Customer_Employee_Interaction`</w:t>
      </w:r>
    </w:p>
    <w:p w14:paraId="41328C06" w14:textId="77777777" w:rsidR="00B403FA" w:rsidRDefault="00B403FA" w:rsidP="00B403FA">
      <w:r>
        <w:t>-- -----------------------------------------------------</w:t>
      </w:r>
    </w:p>
    <w:p w14:paraId="4B328CA8" w14:textId="77777777" w:rsidR="00B403FA" w:rsidRDefault="00B403FA" w:rsidP="00B403FA">
      <w:r>
        <w:t>CREATE TABLE IF NOT EXISTS `AutoNation`.`Customer_Employee_Interaction` (</w:t>
      </w:r>
    </w:p>
    <w:p w14:paraId="6D4AF7FF" w14:textId="77777777" w:rsidR="00B403FA" w:rsidRDefault="00B403FA" w:rsidP="00B403FA">
      <w:r>
        <w:t xml:space="preserve">  `Customer_Employee_Interaction_ID` INT NOT NULL AUTO_INCREMENT,</w:t>
      </w:r>
    </w:p>
    <w:p w14:paraId="7018F236" w14:textId="77777777" w:rsidR="00B403FA" w:rsidRDefault="00B403FA" w:rsidP="00B403FA">
      <w:r>
        <w:t xml:space="preserve">  `Customer_Customer_ID` INT NOT NULL,</w:t>
      </w:r>
    </w:p>
    <w:p w14:paraId="0810F622" w14:textId="77777777" w:rsidR="00B403FA" w:rsidRDefault="00B403FA" w:rsidP="00B403FA">
      <w:r>
        <w:t xml:space="preserve">  `Employee_Employee_ID` INT NOT NULL,</w:t>
      </w:r>
    </w:p>
    <w:p w14:paraId="0DBF3B37" w14:textId="77777777" w:rsidR="00B403FA" w:rsidRDefault="00B403FA" w:rsidP="00B403FA">
      <w:r>
        <w:t xml:space="preserve">  INDEX `fk_Customer_has_Employee_Employee1_idx` (`Employee_Employee_ID` ASC) VISIBLE,</w:t>
      </w:r>
    </w:p>
    <w:p w14:paraId="7C4F5DAE" w14:textId="77777777" w:rsidR="00B403FA" w:rsidRDefault="00B403FA" w:rsidP="00B403FA">
      <w:r>
        <w:t xml:space="preserve">  INDEX `fk_Customer_has_Employee_Customer1_idx` (`Customer_Customer_ID` ASC) VISIBLE,</w:t>
      </w:r>
    </w:p>
    <w:p w14:paraId="0BC9DEF7" w14:textId="77777777" w:rsidR="00B403FA" w:rsidRDefault="00B403FA" w:rsidP="00B403FA">
      <w:r>
        <w:t xml:space="preserve">  PRIMARY KEY (`Customer_Employee_Interaction_ID`),</w:t>
      </w:r>
    </w:p>
    <w:p w14:paraId="5A7B5BDB" w14:textId="77777777" w:rsidR="00B403FA" w:rsidRDefault="00B403FA" w:rsidP="00B403FA">
      <w:r>
        <w:t xml:space="preserve">  CONSTRAINT `fk_Customer_has_Employee_Customer1`</w:t>
      </w:r>
    </w:p>
    <w:p w14:paraId="497FCE41" w14:textId="77777777" w:rsidR="00B403FA" w:rsidRDefault="00B403FA" w:rsidP="00B403FA">
      <w:r>
        <w:t xml:space="preserve">    FOREIGN KEY (`Customer_Customer_ID`)</w:t>
      </w:r>
    </w:p>
    <w:p w14:paraId="47186A74" w14:textId="77777777" w:rsidR="00B403FA" w:rsidRDefault="00B403FA" w:rsidP="00B403FA">
      <w:r>
        <w:t xml:space="preserve">    REFERENCES `AutoNation`.`Customer` (`Customer_ID`)</w:t>
      </w:r>
    </w:p>
    <w:p w14:paraId="0EB8D1FD" w14:textId="77777777" w:rsidR="00B403FA" w:rsidRDefault="00B403FA" w:rsidP="00B403FA">
      <w:r>
        <w:t xml:space="preserve">    ON DELETE NO ACTION</w:t>
      </w:r>
    </w:p>
    <w:p w14:paraId="635C9553" w14:textId="77777777" w:rsidR="00B403FA" w:rsidRDefault="00B403FA" w:rsidP="00B403FA">
      <w:r>
        <w:t xml:space="preserve">    ON UPDATE NO ACTION,</w:t>
      </w:r>
    </w:p>
    <w:p w14:paraId="71D976C1" w14:textId="77777777" w:rsidR="00B403FA" w:rsidRDefault="00B403FA" w:rsidP="00B403FA">
      <w:r>
        <w:t xml:space="preserve">  CONSTRAINT `fk_Customer_has_Employee_Employee1`</w:t>
      </w:r>
    </w:p>
    <w:p w14:paraId="3EADAFA4" w14:textId="77777777" w:rsidR="00B403FA" w:rsidRDefault="00B403FA" w:rsidP="00B403FA">
      <w:r>
        <w:t xml:space="preserve">    FOREIGN KEY (`Employee_Employee_ID`)</w:t>
      </w:r>
    </w:p>
    <w:p w14:paraId="28380537" w14:textId="77777777" w:rsidR="00B403FA" w:rsidRDefault="00B403FA" w:rsidP="00B403FA">
      <w:r>
        <w:t xml:space="preserve">    REFERENCES `AutoNation`.`Employee` (`Employee_ID`)</w:t>
      </w:r>
    </w:p>
    <w:p w14:paraId="082CD245" w14:textId="77777777" w:rsidR="00B403FA" w:rsidRDefault="00B403FA" w:rsidP="00B403FA">
      <w:r>
        <w:lastRenderedPageBreak/>
        <w:t xml:space="preserve">    ON DELETE NO ACTION</w:t>
      </w:r>
    </w:p>
    <w:p w14:paraId="3A8B58E3" w14:textId="77777777" w:rsidR="00B403FA" w:rsidRDefault="00B403FA" w:rsidP="00B403FA">
      <w:r>
        <w:t xml:space="preserve">    ON UPDATE NO ACTION)</w:t>
      </w:r>
    </w:p>
    <w:p w14:paraId="0EDDE2AC" w14:textId="77777777" w:rsidR="00B403FA" w:rsidRDefault="00B403FA" w:rsidP="00B403FA">
      <w:r>
        <w:t>ENGINE = InnoDB;</w:t>
      </w:r>
    </w:p>
    <w:p w14:paraId="714D8AAB" w14:textId="77777777" w:rsidR="00B403FA" w:rsidRDefault="00B403FA" w:rsidP="00B403FA"/>
    <w:p w14:paraId="46CDA613" w14:textId="77777777" w:rsidR="00B403FA" w:rsidRDefault="00B403FA" w:rsidP="00B403FA"/>
    <w:p w14:paraId="5A690CBB" w14:textId="77777777" w:rsidR="00B403FA" w:rsidRDefault="00B403FA" w:rsidP="00B403FA">
      <w:r>
        <w:t>-- -----------------------------------------------------</w:t>
      </w:r>
    </w:p>
    <w:p w14:paraId="0B1A3602" w14:textId="77777777" w:rsidR="00B403FA" w:rsidRDefault="00B403FA" w:rsidP="00B403FA">
      <w:r>
        <w:t>-- Table `AutoNation`.`Employee_has_Employee_Role`</w:t>
      </w:r>
    </w:p>
    <w:p w14:paraId="07969690" w14:textId="77777777" w:rsidR="00B403FA" w:rsidRDefault="00B403FA" w:rsidP="00B403FA">
      <w:r>
        <w:t>-- -----------------------------------------------------</w:t>
      </w:r>
    </w:p>
    <w:p w14:paraId="371ACFC1" w14:textId="77777777" w:rsidR="00B403FA" w:rsidRDefault="00B403FA" w:rsidP="00B403FA">
      <w:r>
        <w:t>CREATE TABLE IF NOT EXISTS `AutoNation`.`Employee_has_Employee_Role` (</w:t>
      </w:r>
    </w:p>
    <w:p w14:paraId="1AA0F6DB" w14:textId="77777777" w:rsidR="00B403FA" w:rsidRDefault="00B403FA" w:rsidP="00B403FA">
      <w:r>
        <w:t xml:space="preserve">  `Employee_has_Employee_Role_ID` INT NOT NULL,</w:t>
      </w:r>
    </w:p>
    <w:p w14:paraId="2C2AFDEF" w14:textId="77777777" w:rsidR="00B403FA" w:rsidRDefault="00B403FA" w:rsidP="00B403FA">
      <w:r>
        <w:t xml:space="preserve">  `Employee_Employee_ID` INT NOT NULL,</w:t>
      </w:r>
    </w:p>
    <w:p w14:paraId="085C9384" w14:textId="77777777" w:rsidR="00B403FA" w:rsidRDefault="00B403FA" w:rsidP="00B403FA">
      <w:r>
        <w:t xml:space="preserve">  `Employee_Role_Employee_Role_ID` INT NOT NULL,</w:t>
      </w:r>
    </w:p>
    <w:p w14:paraId="6293F2B0" w14:textId="77777777" w:rsidR="00B403FA" w:rsidRDefault="00B403FA" w:rsidP="00B403FA">
      <w:r>
        <w:t xml:space="preserve">  INDEX `fk_Employee_has_Employee_Role_Employee_Role1_idx` (`Employee_Role_Employee_Role_ID` ASC) VISIBLE,</w:t>
      </w:r>
    </w:p>
    <w:p w14:paraId="60D22B91" w14:textId="77777777" w:rsidR="00B403FA" w:rsidRDefault="00B403FA" w:rsidP="00B403FA">
      <w:r>
        <w:t xml:space="preserve">  INDEX `fk_Employee_has_Employee_Role_Employee1_idx` (`Employee_Employee_ID` ASC) VISIBLE,</w:t>
      </w:r>
    </w:p>
    <w:p w14:paraId="79DE4D83" w14:textId="77777777" w:rsidR="00B403FA" w:rsidRDefault="00B403FA" w:rsidP="00B403FA">
      <w:r>
        <w:t xml:space="preserve">  PRIMARY KEY (`Employee_has_Employee_Role_ID`),</w:t>
      </w:r>
    </w:p>
    <w:p w14:paraId="605093BF" w14:textId="77777777" w:rsidR="00B403FA" w:rsidRDefault="00B403FA" w:rsidP="00B403FA">
      <w:r>
        <w:t xml:space="preserve">  CONSTRAINT `fk_Employee_has_Employee_Role_Employee1`</w:t>
      </w:r>
    </w:p>
    <w:p w14:paraId="0E40FBA7" w14:textId="77777777" w:rsidR="00B403FA" w:rsidRDefault="00B403FA" w:rsidP="00B403FA">
      <w:r>
        <w:t xml:space="preserve">    FOREIGN KEY (`Employee_Employee_ID`)</w:t>
      </w:r>
    </w:p>
    <w:p w14:paraId="6E02F368" w14:textId="77777777" w:rsidR="00B403FA" w:rsidRDefault="00B403FA" w:rsidP="00B403FA">
      <w:r>
        <w:t xml:space="preserve">    REFERENCES `AutoNation`.`Employee` (`Employee_ID`)</w:t>
      </w:r>
    </w:p>
    <w:p w14:paraId="0240D066" w14:textId="77777777" w:rsidR="00B403FA" w:rsidRDefault="00B403FA" w:rsidP="00B403FA">
      <w:r>
        <w:t xml:space="preserve">    ON DELETE NO ACTION</w:t>
      </w:r>
    </w:p>
    <w:p w14:paraId="0B879706" w14:textId="77777777" w:rsidR="00B403FA" w:rsidRDefault="00B403FA" w:rsidP="00B403FA">
      <w:r>
        <w:t xml:space="preserve">    ON UPDATE NO ACTION,</w:t>
      </w:r>
    </w:p>
    <w:p w14:paraId="6BB97CF9" w14:textId="77777777" w:rsidR="00B403FA" w:rsidRDefault="00B403FA" w:rsidP="00B403FA">
      <w:r>
        <w:t xml:space="preserve">  CONSTRAINT `fk_Employee_has_Employee_Role_Employee_Role1`</w:t>
      </w:r>
    </w:p>
    <w:p w14:paraId="45FC4B57" w14:textId="77777777" w:rsidR="00B403FA" w:rsidRDefault="00B403FA" w:rsidP="00B403FA">
      <w:r>
        <w:t xml:space="preserve">    FOREIGN KEY (`Employee_Role_Employee_Role_ID`)</w:t>
      </w:r>
    </w:p>
    <w:p w14:paraId="7AE33313" w14:textId="77777777" w:rsidR="00B403FA" w:rsidRDefault="00B403FA" w:rsidP="00B403FA">
      <w:r>
        <w:t xml:space="preserve">    REFERENCES `AutoNation`.`Employee_Role` (`Employee_Role_ID`)</w:t>
      </w:r>
    </w:p>
    <w:p w14:paraId="792B645F" w14:textId="77777777" w:rsidR="00B403FA" w:rsidRDefault="00B403FA" w:rsidP="00B403FA">
      <w:r>
        <w:t xml:space="preserve">    ON DELETE NO ACTION</w:t>
      </w:r>
    </w:p>
    <w:p w14:paraId="10B6961D" w14:textId="77777777" w:rsidR="00B403FA" w:rsidRDefault="00B403FA" w:rsidP="00B403FA">
      <w:r>
        <w:t xml:space="preserve">    ON UPDATE NO ACTION)</w:t>
      </w:r>
    </w:p>
    <w:p w14:paraId="47A984EA" w14:textId="77777777" w:rsidR="00B403FA" w:rsidRDefault="00B403FA" w:rsidP="00B403FA">
      <w:r>
        <w:t>ENGINE = InnoDB;</w:t>
      </w:r>
    </w:p>
    <w:p w14:paraId="4D5CEF8E" w14:textId="7C966705" w:rsidR="00B403FA" w:rsidRDefault="00B403FA" w:rsidP="00B403FA"/>
    <w:p w14:paraId="30FB131E" w14:textId="14D07DDC" w:rsidR="00D0126C" w:rsidRDefault="00D0126C" w:rsidP="00D0126C">
      <w:pPr>
        <w:pStyle w:val="ListParagraph"/>
        <w:numPr>
          <w:ilvl w:val="0"/>
          <w:numId w:val="14"/>
        </w:numPr>
      </w:pPr>
      <w:r>
        <w:t>Triggers</w:t>
      </w:r>
    </w:p>
    <w:p w14:paraId="1D791B4B" w14:textId="77777777" w:rsidR="00D0126C" w:rsidRDefault="00D0126C" w:rsidP="00D0126C"/>
    <w:p w14:paraId="015EFFAB" w14:textId="77777777" w:rsidR="00B403FA" w:rsidRDefault="00B403FA" w:rsidP="00B403FA">
      <w:r>
        <w:t>USE `AutoNation`;</w:t>
      </w:r>
    </w:p>
    <w:p w14:paraId="3482F7DF" w14:textId="77777777" w:rsidR="00B403FA" w:rsidRDefault="00B403FA" w:rsidP="00B403FA"/>
    <w:p w14:paraId="1F6BFB0F" w14:textId="77777777" w:rsidR="00B403FA" w:rsidRDefault="00B403FA" w:rsidP="00B403FA">
      <w:r>
        <w:t>DELIMITER $$</w:t>
      </w:r>
    </w:p>
    <w:p w14:paraId="0C8B33A6" w14:textId="77777777" w:rsidR="00B403FA" w:rsidRDefault="00B403FA" w:rsidP="00B403FA">
      <w:r>
        <w:t>USE `AutoNation`$$</w:t>
      </w:r>
    </w:p>
    <w:p w14:paraId="5349242F" w14:textId="77777777" w:rsidR="00B403FA" w:rsidRDefault="00B403FA" w:rsidP="00B403FA">
      <w:r>
        <w:t>CREATE DEFINER = CURRENT_USER TRIGGER `AutoNation`.`Vehicle_Type_BEFORE_INSERT` BEFORE INSERT ON `Vehicle` FOR EACH ROW</w:t>
      </w:r>
    </w:p>
    <w:p w14:paraId="37FDFC19" w14:textId="77777777" w:rsidR="00B403FA" w:rsidRDefault="00B403FA" w:rsidP="00B403FA">
      <w:r>
        <w:t>BEGIN</w:t>
      </w:r>
    </w:p>
    <w:p w14:paraId="25BD2526" w14:textId="77777777" w:rsidR="00B403FA" w:rsidRDefault="00B403FA" w:rsidP="00B403FA">
      <w:r>
        <w:t>IF new.Vehicle_Type is NULL THEN</w:t>
      </w:r>
    </w:p>
    <w:p w14:paraId="6446E304" w14:textId="77777777" w:rsidR="00B403FA" w:rsidRDefault="00B403FA" w:rsidP="00B403FA">
      <w:r>
        <w:t>SET new.Vehicle_Type="Sedan";</w:t>
      </w:r>
    </w:p>
    <w:p w14:paraId="0E8003D9" w14:textId="77777777" w:rsidR="00B403FA" w:rsidRDefault="00B403FA" w:rsidP="00B403FA">
      <w:r>
        <w:t>END IF;</w:t>
      </w:r>
    </w:p>
    <w:p w14:paraId="602044D1" w14:textId="77777777" w:rsidR="00B403FA" w:rsidRDefault="00B403FA" w:rsidP="00B403FA">
      <w:r>
        <w:t>END$$</w:t>
      </w:r>
    </w:p>
    <w:p w14:paraId="50FCED7A" w14:textId="77777777" w:rsidR="00B403FA" w:rsidRDefault="00B403FA" w:rsidP="00B403FA"/>
    <w:p w14:paraId="122F3C36" w14:textId="77777777" w:rsidR="00B403FA" w:rsidRDefault="00B403FA" w:rsidP="00B403FA">
      <w:r>
        <w:t>USE `AutoNation`$$</w:t>
      </w:r>
    </w:p>
    <w:p w14:paraId="3925A3C2" w14:textId="77777777" w:rsidR="00B403FA" w:rsidRDefault="00B403FA" w:rsidP="00B403FA">
      <w:r>
        <w:lastRenderedPageBreak/>
        <w:t>CREATE DEFINER = CURRENT_USER TRIGGER `AutoNation`.`Vehicle_Year_BEFORE_INSERT` BEFORE INSERT ON `Vehicle` FOR EACH ROW</w:t>
      </w:r>
    </w:p>
    <w:p w14:paraId="74080F88" w14:textId="77777777" w:rsidR="00B403FA" w:rsidRDefault="00B403FA" w:rsidP="00B403FA">
      <w:r>
        <w:t>BEGIN</w:t>
      </w:r>
    </w:p>
    <w:p w14:paraId="7448CE3D" w14:textId="77777777" w:rsidR="00B403FA" w:rsidRDefault="00B403FA" w:rsidP="00B403FA">
      <w:r>
        <w:t>IF new.Vehicle_Year is NULL THEN</w:t>
      </w:r>
    </w:p>
    <w:p w14:paraId="281CE17D" w14:textId="77777777" w:rsidR="00B403FA" w:rsidRDefault="00B403FA" w:rsidP="00B403FA">
      <w:r>
        <w:t>SET new.Vehicle_Year="0000";</w:t>
      </w:r>
    </w:p>
    <w:p w14:paraId="77033E77" w14:textId="77777777" w:rsidR="00B403FA" w:rsidRDefault="00B403FA" w:rsidP="00B403FA">
      <w:r>
        <w:t>END IF;</w:t>
      </w:r>
    </w:p>
    <w:p w14:paraId="52805510" w14:textId="77777777" w:rsidR="00B403FA" w:rsidRDefault="00B403FA" w:rsidP="00B403FA">
      <w:r>
        <w:t>END$$</w:t>
      </w:r>
    </w:p>
    <w:p w14:paraId="204C2E24" w14:textId="77777777" w:rsidR="00B403FA" w:rsidRDefault="00B403FA" w:rsidP="00B403FA"/>
    <w:p w14:paraId="2592E110" w14:textId="77777777" w:rsidR="00B403FA" w:rsidRDefault="00B403FA" w:rsidP="00B403FA">
      <w:r>
        <w:t>USE `AutoNation`$$</w:t>
      </w:r>
    </w:p>
    <w:p w14:paraId="0ED0EF51" w14:textId="77777777" w:rsidR="00B403FA" w:rsidRDefault="00B403FA" w:rsidP="00B403FA">
      <w:r>
        <w:t>CREATE DEFINER = CURRENT_USER TRIGGER `AutoNation`.`Vehicle_Price_AFTER_INSERT` AFTER INSERT ON `Vehicle` FOR EACH ROW</w:t>
      </w:r>
    </w:p>
    <w:p w14:paraId="0079BB5D" w14:textId="77777777" w:rsidR="00B403FA" w:rsidRDefault="00B403FA" w:rsidP="00B403FA">
      <w:r>
        <w:t>BEGIN</w:t>
      </w:r>
    </w:p>
    <w:p w14:paraId="59159675" w14:textId="77777777" w:rsidR="00B403FA" w:rsidRDefault="00B403FA" w:rsidP="00B403FA">
      <w:r>
        <w:t>declare msg varchar(128);</w:t>
      </w:r>
    </w:p>
    <w:p w14:paraId="2C39DEC6" w14:textId="77777777" w:rsidR="00B403FA" w:rsidRDefault="00B403FA" w:rsidP="00B403FA">
      <w:r>
        <w:t>IF new.Vehicle_Price &gt; 800000 THEN</w:t>
      </w:r>
    </w:p>
    <w:p w14:paraId="43240FD2" w14:textId="77777777" w:rsidR="00B403FA" w:rsidRDefault="00B403FA" w:rsidP="00B403FA">
      <w:r>
        <w:t>set msg = concat('MyTriggerError: Price is too High ', cast(new.Vehicle_Price as char));</w:t>
      </w:r>
    </w:p>
    <w:p w14:paraId="597FC67A" w14:textId="77777777" w:rsidR="00B403FA" w:rsidRDefault="00B403FA" w:rsidP="00B403FA">
      <w:r>
        <w:t>signal sqlstate '45000' set message_text = msg;</w:t>
      </w:r>
    </w:p>
    <w:p w14:paraId="15EE1256" w14:textId="77777777" w:rsidR="00B403FA" w:rsidRDefault="00B403FA" w:rsidP="00B403FA">
      <w:r>
        <w:t>END IF;</w:t>
      </w:r>
    </w:p>
    <w:p w14:paraId="694222D0" w14:textId="77777777" w:rsidR="00B403FA" w:rsidRDefault="00B403FA" w:rsidP="00B403FA">
      <w:r>
        <w:t>END$$</w:t>
      </w:r>
    </w:p>
    <w:p w14:paraId="293E80E5" w14:textId="77777777" w:rsidR="00B403FA" w:rsidRDefault="00B403FA" w:rsidP="00B403FA"/>
    <w:p w14:paraId="5DE3AA48" w14:textId="77777777" w:rsidR="00B403FA" w:rsidRDefault="00B403FA" w:rsidP="00B403FA">
      <w:r>
        <w:t>USE `AutoNation`$$</w:t>
      </w:r>
    </w:p>
    <w:p w14:paraId="020864E0" w14:textId="77777777" w:rsidR="00B403FA" w:rsidRDefault="00B403FA" w:rsidP="00B403FA">
      <w:r>
        <w:t>CREATE DEFINER = CURRENT_USER TRIGGER `AutoNation`.`Vehicle_PriceLow_AFTER_INSERT` AFTER INSERT ON `Vehicle` FOR EACH ROW</w:t>
      </w:r>
    </w:p>
    <w:p w14:paraId="17129B40" w14:textId="77777777" w:rsidR="00B403FA" w:rsidRDefault="00B403FA" w:rsidP="00B403FA">
      <w:r>
        <w:t>BEGIN</w:t>
      </w:r>
    </w:p>
    <w:p w14:paraId="3FDAB0BB" w14:textId="77777777" w:rsidR="00B403FA" w:rsidRDefault="00B403FA" w:rsidP="00B403FA">
      <w:r>
        <w:t>declare msg varchar(128);</w:t>
      </w:r>
    </w:p>
    <w:p w14:paraId="43BAD58B" w14:textId="77777777" w:rsidR="00B403FA" w:rsidRDefault="00B403FA" w:rsidP="00B403FA">
      <w:r>
        <w:t>IF new.Vehicle_Price &lt; 1000 THEN</w:t>
      </w:r>
    </w:p>
    <w:p w14:paraId="719F06A4" w14:textId="77777777" w:rsidR="00B403FA" w:rsidRDefault="00B403FA" w:rsidP="00B403FA">
      <w:r>
        <w:t>set msg = concat('MyTriggerError: Price is too Low ', cast(new.Vehicle_Price as char));</w:t>
      </w:r>
    </w:p>
    <w:p w14:paraId="7CCEB6EA" w14:textId="77777777" w:rsidR="00B403FA" w:rsidRDefault="00B403FA" w:rsidP="00B403FA">
      <w:r>
        <w:t>signal sqlstate '45000' set message_text = msg;</w:t>
      </w:r>
    </w:p>
    <w:p w14:paraId="214C1A3B" w14:textId="77777777" w:rsidR="00B403FA" w:rsidRDefault="00B403FA" w:rsidP="00B403FA">
      <w:r>
        <w:t>END IF;</w:t>
      </w:r>
    </w:p>
    <w:p w14:paraId="7F972092" w14:textId="77777777" w:rsidR="00B403FA" w:rsidRDefault="00B403FA" w:rsidP="00B403FA">
      <w:r>
        <w:t>END$$</w:t>
      </w:r>
    </w:p>
    <w:p w14:paraId="63C98AC1" w14:textId="77777777" w:rsidR="00B403FA" w:rsidRDefault="00B403FA" w:rsidP="00B403FA"/>
    <w:p w14:paraId="45DD08EC" w14:textId="77777777" w:rsidR="00B403FA" w:rsidRDefault="00B403FA" w:rsidP="00B403FA">
      <w:r>
        <w:t>USE `AutoNation`$$</w:t>
      </w:r>
    </w:p>
    <w:p w14:paraId="4BAC1469" w14:textId="77777777" w:rsidR="00B403FA" w:rsidRDefault="00B403FA" w:rsidP="00B403FA">
      <w:r>
        <w:t>CREATE DEFINER = CURRENT_USER TRIGGER `AutoNation`.`Loan_Term_DownPayment_BEFORE_INSERT` BEFORE INSERT ON `Loan` FOR EACH ROW</w:t>
      </w:r>
    </w:p>
    <w:p w14:paraId="2397CF59" w14:textId="77777777" w:rsidR="00B403FA" w:rsidRDefault="00B403FA" w:rsidP="00B403FA">
      <w:r>
        <w:t>BEGIN</w:t>
      </w:r>
    </w:p>
    <w:p w14:paraId="11FA3C96" w14:textId="77777777" w:rsidR="00B403FA" w:rsidRDefault="00B403FA" w:rsidP="00B403FA">
      <w:r>
        <w:t>IF new.Loan_Downpayment is NULL THEN</w:t>
      </w:r>
    </w:p>
    <w:p w14:paraId="47F30342" w14:textId="77777777" w:rsidR="00B403FA" w:rsidRDefault="00B403FA" w:rsidP="00B403FA">
      <w:r>
        <w:t>SET new.Loan_Term="72";</w:t>
      </w:r>
    </w:p>
    <w:p w14:paraId="50D0E0BA" w14:textId="77777777" w:rsidR="00B403FA" w:rsidRDefault="00B403FA" w:rsidP="00B403FA">
      <w:r>
        <w:t>END IF;</w:t>
      </w:r>
    </w:p>
    <w:p w14:paraId="784A3308" w14:textId="77777777" w:rsidR="00B403FA" w:rsidRDefault="00B403FA" w:rsidP="00B403FA"/>
    <w:p w14:paraId="5194B696" w14:textId="77777777" w:rsidR="00B403FA" w:rsidRDefault="00B403FA" w:rsidP="00B403FA">
      <w:r>
        <w:t>IF new.Loan_Downpayment &lt; 100 THEN</w:t>
      </w:r>
    </w:p>
    <w:p w14:paraId="512D7BEC" w14:textId="77777777" w:rsidR="00B403FA" w:rsidRDefault="00B403FA" w:rsidP="00B403FA">
      <w:r>
        <w:t>SET new.Loan_Term="72";</w:t>
      </w:r>
    </w:p>
    <w:p w14:paraId="58F7E7FF" w14:textId="77777777" w:rsidR="00B403FA" w:rsidRDefault="00B403FA" w:rsidP="00B403FA">
      <w:r>
        <w:t>END IF;</w:t>
      </w:r>
    </w:p>
    <w:p w14:paraId="398C049E" w14:textId="77777777" w:rsidR="00B403FA" w:rsidRDefault="00B403FA" w:rsidP="00B403FA">
      <w:r>
        <w:t>END$$</w:t>
      </w:r>
    </w:p>
    <w:p w14:paraId="4B99F937" w14:textId="77777777" w:rsidR="00B403FA" w:rsidRDefault="00B403FA" w:rsidP="00B403FA"/>
    <w:p w14:paraId="6CFA8852" w14:textId="77777777" w:rsidR="00B403FA" w:rsidRDefault="00B403FA" w:rsidP="00B403FA">
      <w:r>
        <w:t>USE `AutoNation`$$</w:t>
      </w:r>
    </w:p>
    <w:p w14:paraId="624CADB8" w14:textId="77777777" w:rsidR="00B403FA" w:rsidRDefault="00B403FA" w:rsidP="00B403FA">
      <w:r>
        <w:t>CREATE DEFINER = CURRENT_USER TRIGGER `AutoNation`.`Loan_Interest_Range_BEFORE_INSERT` BEFORE INSERT ON `Loan` FOR EACH ROW</w:t>
      </w:r>
    </w:p>
    <w:p w14:paraId="32B15678" w14:textId="77777777" w:rsidR="00B403FA" w:rsidRDefault="00B403FA" w:rsidP="00B403FA">
      <w:r>
        <w:t>BEGIN</w:t>
      </w:r>
    </w:p>
    <w:p w14:paraId="584EFF47" w14:textId="77777777" w:rsidR="00B403FA" w:rsidRDefault="00B403FA" w:rsidP="00B403FA">
      <w:r>
        <w:t>IF new.Loan_Interest &gt; 6.0 THEN</w:t>
      </w:r>
    </w:p>
    <w:p w14:paraId="69A41DC8" w14:textId="77777777" w:rsidR="00B403FA" w:rsidRDefault="00B403FA" w:rsidP="00B403FA">
      <w:r>
        <w:t>SET new.Loan_Interest="6.0";</w:t>
      </w:r>
    </w:p>
    <w:p w14:paraId="58177D70" w14:textId="77777777" w:rsidR="00B403FA" w:rsidRDefault="00B403FA" w:rsidP="00B403FA">
      <w:r>
        <w:t>END IF;</w:t>
      </w:r>
    </w:p>
    <w:p w14:paraId="18340E3A" w14:textId="77777777" w:rsidR="00B403FA" w:rsidRDefault="00B403FA" w:rsidP="00B403FA"/>
    <w:p w14:paraId="20128710" w14:textId="77777777" w:rsidR="00B403FA" w:rsidRDefault="00B403FA" w:rsidP="00B403FA">
      <w:r>
        <w:t>IF new.Loan_Interest &lt; 1.0 THEN</w:t>
      </w:r>
    </w:p>
    <w:p w14:paraId="01D428F0" w14:textId="77777777" w:rsidR="00B403FA" w:rsidRDefault="00B403FA" w:rsidP="00B403FA">
      <w:r>
        <w:t>SET new.Loan_Interest="1.0";</w:t>
      </w:r>
    </w:p>
    <w:p w14:paraId="43333489" w14:textId="77777777" w:rsidR="00B403FA" w:rsidRDefault="00B403FA" w:rsidP="00B403FA">
      <w:r>
        <w:t>END IF;</w:t>
      </w:r>
    </w:p>
    <w:p w14:paraId="1E735234" w14:textId="77777777" w:rsidR="00B403FA" w:rsidRDefault="00B403FA" w:rsidP="00B403FA">
      <w:r>
        <w:t>END$$</w:t>
      </w:r>
    </w:p>
    <w:p w14:paraId="4925449F" w14:textId="77777777" w:rsidR="00B403FA" w:rsidRDefault="00B403FA" w:rsidP="00B403FA"/>
    <w:p w14:paraId="35C6564A" w14:textId="77777777" w:rsidR="00B403FA" w:rsidRDefault="00B403FA" w:rsidP="00B403FA">
      <w:r>
        <w:t>USE `AutoNation`$$</w:t>
      </w:r>
    </w:p>
    <w:p w14:paraId="14E91626" w14:textId="77777777" w:rsidR="00B403FA" w:rsidRDefault="00B403FA" w:rsidP="00B403FA">
      <w:r>
        <w:t>CREATE DEFINER = CURRENT_USER TRIGGER `AutoNation`.`Lease_Downpayment_BEFORE_INSERT` BEFORE INSERT ON `Lease` FOR EACH ROW</w:t>
      </w:r>
    </w:p>
    <w:p w14:paraId="4D036B4C" w14:textId="77777777" w:rsidR="00B403FA" w:rsidRDefault="00B403FA" w:rsidP="00B403FA">
      <w:r>
        <w:t>BEGIN</w:t>
      </w:r>
    </w:p>
    <w:p w14:paraId="173824FE" w14:textId="77777777" w:rsidR="00B403FA" w:rsidRDefault="00B403FA" w:rsidP="00B403FA">
      <w:r>
        <w:t>IF new.Lease_Downpayment is NULL THEN</w:t>
      </w:r>
    </w:p>
    <w:p w14:paraId="5FEFEAB4" w14:textId="77777777" w:rsidR="00B403FA" w:rsidRDefault="00B403FA" w:rsidP="00B403FA">
      <w:r>
        <w:t>SET new.Lease_Term="60";</w:t>
      </w:r>
    </w:p>
    <w:p w14:paraId="120BF1B5" w14:textId="77777777" w:rsidR="00B403FA" w:rsidRDefault="00B403FA" w:rsidP="00B403FA">
      <w:r>
        <w:t>END IF;</w:t>
      </w:r>
    </w:p>
    <w:p w14:paraId="6F4458F6" w14:textId="77777777" w:rsidR="00B403FA" w:rsidRDefault="00B403FA" w:rsidP="00B403FA"/>
    <w:p w14:paraId="2C15B5A7" w14:textId="77777777" w:rsidR="00B403FA" w:rsidRDefault="00B403FA" w:rsidP="00B403FA">
      <w:r>
        <w:t>IF new.Lease_Downpayment &lt; 100.0 THEN</w:t>
      </w:r>
    </w:p>
    <w:p w14:paraId="57E68AE1" w14:textId="77777777" w:rsidR="00B403FA" w:rsidRDefault="00B403FA" w:rsidP="00B403FA">
      <w:r>
        <w:t>SET new.Lease_Term="60";</w:t>
      </w:r>
    </w:p>
    <w:p w14:paraId="426AB0F4" w14:textId="77777777" w:rsidR="00B403FA" w:rsidRDefault="00B403FA" w:rsidP="00B403FA">
      <w:r>
        <w:t>END IF;</w:t>
      </w:r>
    </w:p>
    <w:p w14:paraId="12136AF8" w14:textId="77777777" w:rsidR="00B403FA" w:rsidRDefault="00B403FA" w:rsidP="00B403FA">
      <w:r>
        <w:t>END$$</w:t>
      </w:r>
    </w:p>
    <w:p w14:paraId="0DFB55E8" w14:textId="77777777" w:rsidR="00B403FA" w:rsidRDefault="00B403FA" w:rsidP="00B403FA"/>
    <w:p w14:paraId="7E1B6664" w14:textId="77777777" w:rsidR="00B403FA" w:rsidRDefault="00B403FA" w:rsidP="00B403FA">
      <w:r>
        <w:t>USE `AutoNation`$$</w:t>
      </w:r>
    </w:p>
    <w:p w14:paraId="7C34049C" w14:textId="77777777" w:rsidR="00B403FA" w:rsidRDefault="00B403FA" w:rsidP="00B403FA">
      <w:r>
        <w:t>CREATE DEFINER = CURRENT_USER TRIGGER `AutoNation`.`Lease_Residual_BEFORE_INSERT` BEFORE INSERT ON `Lease` FOR EACH ROW</w:t>
      </w:r>
    </w:p>
    <w:p w14:paraId="72A1BF4B" w14:textId="77777777" w:rsidR="00B403FA" w:rsidRDefault="00B403FA" w:rsidP="00B403FA">
      <w:r>
        <w:t>BEGIN</w:t>
      </w:r>
    </w:p>
    <w:p w14:paraId="42348C5E" w14:textId="77777777" w:rsidR="00B403FA" w:rsidRDefault="00B403FA" w:rsidP="00B403FA">
      <w:r>
        <w:t>IF new.Lease_Residual &gt; 72.0 THEN</w:t>
      </w:r>
    </w:p>
    <w:p w14:paraId="74F9D02E" w14:textId="77777777" w:rsidR="00B403FA" w:rsidRDefault="00B403FA" w:rsidP="00B403FA">
      <w:r>
        <w:t>SET new.Lease_Residual="72.0";</w:t>
      </w:r>
    </w:p>
    <w:p w14:paraId="2EB47357" w14:textId="77777777" w:rsidR="00B403FA" w:rsidRDefault="00B403FA" w:rsidP="00B403FA">
      <w:r>
        <w:t>END IF;</w:t>
      </w:r>
    </w:p>
    <w:p w14:paraId="5BB9A98B" w14:textId="77777777" w:rsidR="00B403FA" w:rsidRDefault="00B403FA" w:rsidP="00B403FA"/>
    <w:p w14:paraId="7CAA2AA2" w14:textId="77777777" w:rsidR="00B403FA" w:rsidRDefault="00B403FA" w:rsidP="00B403FA">
      <w:r>
        <w:t>IF new.Lease_Residual &lt; 40.0 THEN</w:t>
      </w:r>
    </w:p>
    <w:p w14:paraId="273293B2" w14:textId="77777777" w:rsidR="00B403FA" w:rsidRDefault="00B403FA" w:rsidP="00B403FA">
      <w:r>
        <w:t>SET new.Lease_Residual="40.0";</w:t>
      </w:r>
    </w:p>
    <w:p w14:paraId="5A58DD78" w14:textId="77777777" w:rsidR="00B403FA" w:rsidRDefault="00B403FA" w:rsidP="00B403FA">
      <w:r>
        <w:t>END IF;</w:t>
      </w:r>
    </w:p>
    <w:p w14:paraId="59CB2D72" w14:textId="7661BF8E" w:rsidR="00B403FA" w:rsidRDefault="00B403FA" w:rsidP="00B403FA">
      <w:r>
        <w:t>END$$</w:t>
      </w:r>
    </w:p>
    <w:p w14:paraId="1EFE9BBB" w14:textId="57C938F5" w:rsidR="00B403FA" w:rsidRDefault="00B403FA" w:rsidP="00B403FA"/>
    <w:p w14:paraId="5D9AEA7D" w14:textId="2A254763" w:rsidR="00B403FA" w:rsidRDefault="00B403FA" w:rsidP="00B403FA">
      <w:pPr>
        <w:pStyle w:val="ListParagraph"/>
        <w:numPr>
          <w:ilvl w:val="0"/>
          <w:numId w:val="14"/>
        </w:numPr>
        <w:rPr>
          <w:b/>
          <w:bCs/>
        </w:rPr>
      </w:pPr>
      <w:r w:rsidRPr="00B403FA">
        <w:rPr>
          <w:b/>
          <w:bCs/>
        </w:rPr>
        <w:t>Insert Statement</w:t>
      </w:r>
    </w:p>
    <w:p w14:paraId="73306C44" w14:textId="37C78556" w:rsidR="00B403FA" w:rsidRDefault="00B403FA" w:rsidP="00B403FA">
      <w:pPr>
        <w:rPr>
          <w:b/>
          <w:bCs/>
        </w:rPr>
      </w:pPr>
    </w:p>
    <w:p w14:paraId="381D2A73" w14:textId="77777777" w:rsidR="00B403FA" w:rsidRPr="00B403FA" w:rsidRDefault="00B403FA" w:rsidP="00B403FA">
      <w:r w:rsidRPr="00B403FA">
        <w:t>SET SQL_MODE=@OLD_SQL_MODE;</w:t>
      </w:r>
    </w:p>
    <w:p w14:paraId="51F25824" w14:textId="77777777" w:rsidR="00B403FA" w:rsidRPr="00B403FA" w:rsidRDefault="00B403FA" w:rsidP="00B403FA">
      <w:r w:rsidRPr="00B403FA">
        <w:lastRenderedPageBreak/>
        <w:t>SET FOREIGN_KEY_CHECKS=@OLD_FOREIGN_KEY_CHECKS;</w:t>
      </w:r>
    </w:p>
    <w:p w14:paraId="592C392A" w14:textId="77777777" w:rsidR="00B403FA" w:rsidRPr="00B403FA" w:rsidRDefault="00B403FA" w:rsidP="00B403FA">
      <w:r w:rsidRPr="00B403FA">
        <w:t>SET UNIQUE_CHECKS=@OLD_UNIQUE_CHECKS;</w:t>
      </w:r>
    </w:p>
    <w:p w14:paraId="1099E32B" w14:textId="77777777" w:rsidR="00B403FA" w:rsidRPr="00B403FA" w:rsidRDefault="00B403FA" w:rsidP="00B403FA"/>
    <w:p w14:paraId="7AAC931A" w14:textId="77777777" w:rsidR="00B403FA" w:rsidRPr="00B403FA" w:rsidRDefault="00B403FA" w:rsidP="00B403FA">
      <w:r w:rsidRPr="00B403FA">
        <w:t>-- -----------------------------------------------------</w:t>
      </w:r>
    </w:p>
    <w:p w14:paraId="49944C46" w14:textId="77777777" w:rsidR="00B403FA" w:rsidRPr="00B403FA" w:rsidRDefault="00B403FA" w:rsidP="00B403FA">
      <w:r w:rsidRPr="00B403FA">
        <w:t>-- Data for table `AutoNation`.`AutoNation`</w:t>
      </w:r>
    </w:p>
    <w:p w14:paraId="593EEEC6" w14:textId="77777777" w:rsidR="00B403FA" w:rsidRPr="00B403FA" w:rsidRDefault="00B403FA" w:rsidP="00B403FA">
      <w:r w:rsidRPr="00B403FA">
        <w:t>-- -----------------------------------------------------</w:t>
      </w:r>
    </w:p>
    <w:p w14:paraId="5E5AF77F" w14:textId="77777777" w:rsidR="00B403FA" w:rsidRPr="00B403FA" w:rsidRDefault="00B403FA" w:rsidP="00B403FA">
      <w:r w:rsidRPr="00B403FA">
        <w:t>START TRANSACTION;</w:t>
      </w:r>
    </w:p>
    <w:p w14:paraId="62D5AD9C" w14:textId="77777777" w:rsidR="00B403FA" w:rsidRPr="00B403FA" w:rsidRDefault="00B403FA" w:rsidP="00B403FA">
      <w:r w:rsidRPr="00B403FA">
        <w:t>USE `AutoNation`;</w:t>
      </w:r>
    </w:p>
    <w:p w14:paraId="3A7217C8" w14:textId="77777777" w:rsidR="00B403FA" w:rsidRPr="00B403FA" w:rsidRDefault="00B403FA" w:rsidP="00B403FA">
      <w:r w:rsidRPr="00B403FA">
        <w:t>INSERT INTO `AutoNation`.`AutoNation` (`Buisness_ID`, `AutoNation_PhoneNumber`) VALUES (1, '714-677-1399');</w:t>
      </w:r>
    </w:p>
    <w:p w14:paraId="460732E4" w14:textId="77777777" w:rsidR="00B403FA" w:rsidRPr="00B403FA" w:rsidRDefault="00B403FA" w:rsidP="00B403FA">
      <w:r w:rsidRPr="00B403FA">
        <w:t>INSERT INTO `AutoNation`.`AutoNation` (`Buisness_ID`, `AutoNation_PhoneNumber`) VALUES (2, '752-958-7426');</w:t>
      </w:r>
    </w:p>
    <w:p w14:paraId="1D382980" w14:textId="77777777" w:rsidR="00B403FA" w:rsidRPr="00B403FA" w:rsidRDefault="00B403FA" w:rsidP="00B403FA">
      <w:r w:rsidRPr="00B403FA">
        <w:t>INSERT INTO `AutoNation`.`AutoNation` (`Buisness_ID`, `AutoNation_PhoneNumber`) VALUES (3, '450-316-3316');</w:t>
      </w:r>
    </w:p>
    <w:p w14:paraId="0E9CD0B8" w14:textId="77777777" w:rsidR="00B403FA" w:rsidRPr="00B403FA" w:rsidRDefault="00B403FA" w:rsidP="00B403FA"/>
    <w:p w14:paraId="30FFE5AE" w14:textId="77777777" w:rsidR="00B403FA" w:rsidRPr="00B403FA" w:rsidRDefault="00B403FA" w:rsidP="00B403FA">
      <w:r w:rsidRPr="00B403FA">
        <w:t>COMMIT;</w:t>
      </w:r>
    </w:p>
    <w:p w14:paraId="641B1EF2" w14:textId="77777777" w:rsidR="00B403FA" w:rsidRPr="00B403FA" w:rsidRDefault="00B403FA" w:rsidP="00B403FA"/>
    <w:p w14:paraId="7F7F28D7" w14:textId="77777777" w:rsidR="00B403FA" w:rsidRPr="00B403FA" w:rsidRDefault="00B403FA" w:rsidP="00B403FA"/>
    <w:p w14:paraId="4C4EB4C5" w14:textId="77777777" w:rsidR="00B403FA" w:rsidRPr="00B403FA" w:rsidRDefault="00B403FA" w:rsidP="00B403FA">
      <w:r w:rsidRPr="00B403FA">
        <w:t>-- -----------------------------------------------------</w:t>
      </w:r>
    </w:p>
    <w:p w14:paraId="0279BC5E" w14:textId="77777777" w:rsidR="00B403FA" w:rsidRPr="00B403FA" w:rsidRDefault="00B403FA" w:rsidP="00B403FA">
      <w:r w:rsidRPr="00B403FA">
        <w:t>-- Data for table `AutoNation`.`Address`</w:t>
      </w:r>
    </w:p>
    <w:p w14:paraId="133C0A9D" w14:textId="77777777" w:rsidR="00B403FA" w:rsidRPr="00B403FA" w:rsidRDefault="00B403FA" w:rsidP="00B403FA">
      <w:r w:rsidRPr="00B403FA">
        <w:t>-- -----------------------------------------------------</w:t>
      </w:r>
    </w:p>
    <w:p w14:paraId="016FDFD0" w14:textId="77777777" w:rsidR="00B403FA" w:rsidRPr="00B403FA" w:rsidRDefault="00B403FA" w:rsidP="00B403FA">
      <w:r w:rsidRPr="00B403FA">
        <w:t>START TRANSACTION;</w:t>
      </w:r>
    </w:p>
    <w:p w14:paraId="3BE9F093" w14:textId="77777777" w:rsidR="00B403FA" w:rsidRPr="00B403FA" w:rsidRDefault="00B403FA" w:rsidP="00B403FA">
      <w:r w:rsidRPr="00B403FA">
        <w:t>USE `AutoNation`;</w:t>
      </w:r>
    </w:p>
    <w:p w14:paraId="18BF1238" w14:textId="77777777" w:rsidR="00B403FA" w:rsidRPr="00B403FA" w:rsidRDefault="00B403FA" w:rsidP="00B403FA">
      <w:r w:rsidRPr="00B403FA">
        <w:t>INSERT INTO `AutoNation`.`Address` (`Address_ID`, `Address_Street`, `Address_State`, `Address_County`, `Address_Zipcode`) VALUES (1, '93099 Brown Crossing', 'NY', 'Albany', '9972');</w:t>
      </w:r>
    </w:p>
    <w:p w14:paraId="752AB2FA" w14:textId="43455043" w:rsidR="00B403FA" w:rsidRPr="00B403FA" w:rsidRDefault="00B403FA" w:rsidP="00B403FA">
      <w:r w:rsidRPr="00B403FA">
        <w:t>INSERT INTO `AutoNation`.`Address` (`Address_ID`, `Address_Street`, `Address_State`, `Address_County`, `Address_Zipcode`) VALUES (2, '4182 Boyd Junction', 'LA', 'Lake Charles', '35860'</w:t>
      </w:r>
      <w:r w:rsidR="000B4F0D">
        <w:t>);</w:t>
      </w:r>
      <w:r w:rsidR="000B4F0D">
        <w:br/>
      </w:r>
    </w:p>
    <w:p w14:paraId="02210959" w14:textId="0633F4D3" w:rsidR="00B403FA" w:rsidRPr="00B403FA" w:rsidRDefault="00B403FA" w:rsidP="00B403FA">
      <w:r w:rsidRPr="00B403FA">
        <w:t>INSERT INTO `AutoNation`.`Address` (`Address_ID`, `Address_Street`, `Address_State`, `Address_County`, `Address_Zipcode`) VALUES (3, '4 Hallows Trail', 'CT', 'Hartford', '36405'</w:t>
      </w:r>
      <w:r w:rsidR="000B4F0D">
        <w:t>);</w:t>
      </w:r>
      <w:r w:rsidR="000B4F0D">
        <w:br/>
      </w:r>
    </w:p>
    <w:p w14:paraId="48705DCB" w14:textId="56656937" w:rsidR="00B403FA" w:rsidRPr="00B403FA" w:rsidRDefault="00B403FA" w:rsidP="00B403FA">
      <w:r w:rsidRPr="00B403FA">
        <w:t>INSERT INTO `AutoNation`.`Address` (`Address_ID`, `Address_Street`, `Address_State`, `Address_County`, `Address_Zipcode`) VALUES (4, '170 Holmberg Avenue', 'AR', 'Fort Smith', '42982'</w:t>
      </w:r>
      <w:r w:rsidR="000B4F0D">
        <w:t>);</w:t>
      </w:r>
      <w:r w:rsidR="000B4F0D">
        <w:br/>
      </w:r>
    </w:p>
    <w:p w14:paraId="19CB1303" w14:textId="22550892" w:rsidR="00B403FA" w:rsidRPr="00B403FA" w:rsidRDefault="00B403FA" w:rsidP="00B403FA">
      <w:r w:rsidRPr="00B403FA">
        <w:t>INSERT INTO `AutoNation`.`Address` (`Address_ID`, `Address_Street`, `Address_State`, `Address_County`, `Address_Zipcode`) VALUES (5, '7387 John Wall Drive', 'MA', 'Worcester', '4851'</w:t>
      </w:r>
      <w:r w:rsidR="000B4F0D">
        <w:t>);</w:t>
      </w:r>
      <w:r w:rsidR="000B4F0D">
        <w:br/>
      </w:r>
    </w:p>
    <w:p w14:paraId="1EA5118A" w14:textId="4DF472DF" w:rsidR="00B403FA" w:rsidRPr="00B403FA" w:rsidRDefault="00B403FA" w:rsidP="00B403FA">
      <w:r w:rsidRPr="00B403FA">
        <w:t>INSERT INTO `AutoNation`.`Address` (`Address_ID`, `Address_Street`, `Address_State`, `Address_County`, `Address_Zipcode`) VALUES (6, '53 Reindahl Drive', 'NE', 'Omaha', '42993'</w:t>
      </w:r>
      <w:r w:rsidR="000B4F0D">
        <w:t>);</w:t>
      </w:r>
      <w:r w:rsidR="000B4F0D">
        <w:br/>
      </w:r>
    </w:p>
    <w:p w14:paraId="3D9E9E7E" w14:textId="168A3795" w:rsidR="00B403FA" w:rsidRPr="00B403FA" w:rsidRDefault="00B403FA" w:rsidP="00B403FA">
      <w:r w:rsidRPr="00B403FA">
        <w:lastRenderedPageBreak/>
        <w:t>INSERT INTO `AutoNation`.`Address` (`Address_ID`, `Address_Street`, `Address_State`, `Address_County`, `Address_Zipcode`) VALUES (7, '2 Debs Plaza', 'WI', 'Madison', '69839'</w:t>
      </w:r>
      <w:r w:rsidR="000B4F0D">
        <w:t>);</w:t>
      </w:r>
      <w:r w:rsidR="000B4F0D">
        <w:br/>
      </w:r>
    </w:p>
    <w:p w14:paraId="09332CEE" w14:textId="71E210A4" w:rsidR="00B403FA" w:rsidRPr="00B403FA" w:rsidRDefault="00B403FA" w:rsidP="00B403FA">
      <w:r w:rsidRPr="00B403FA">
        <w:t>INSERT INTO `AutoNation`.`Address` (`Address_ID`, `Address_Street`, `Address_State`, `Address_County`, `Address_Zipcode`) VALUES (8, '988 Arizona Court', 'OH', 'Cincinnati', '88635'</w:t>
      </w:r>
      <w:r w:rsidR="000B4F0D">
        <w:t>);</w:t>
      </w:r>
      <w:r w:rsidR="000B4F0D">
        <w:br/>
      </w:r>
    </w:p>
    <w:p w14:paraId="0B4F622F" w14:textId="47B6123C" w:rsidR="00B403FA" w:rsidRPr="00B403FA" w:rsidRDefault="00B403FA" w:rsidP="00B403FA">
      <w:r w:rsidRPr="00B403FA">
        <w:t>INSERT INTO `AutoNation`.`Address` (`Address_ID`, `Address_Street`, `Address_State`, `Address_County`, `Address_Zipcode`) VALUES (9, '758 Surrey Hill', 'CA', 'Los Angeles', '54648'</w:t>
      </w:r>
      <w:r w:rsidR="000B4F0D">
        <w:t>);</w:t>
      </w:r>
      <w:r w:rsidR="000B4F0D">
        <w:br/>
      </w:r>
    </w:p>
    <w:p w14:paraId="7F764FA1" w14:textId="565F25D8" w:rsidR="00B403FA" w:rsidRPr="00B403FA" w:rsidRDefault="00B403FA" w:rsidP="00B403FA">
      <w:r w:rsidRPr="00B403FA">
        <w:t>INSERT INTO `AutoNation`.`Address` (`Address_ID`, `Address_Street`, `Address_State`, `Address_County`, `Address_Zipcode`) VALUES (10, '9571 Oak Valley Street', 'MN', 'Minneapolis', '57614'</w:t>
      </w:r>
      <w:r w:rsidR="000B4F0D">
        <w:t>);</w:t>
      </w:r>
      <w:r w:rsidR="000B4F0D">
        <w:br/>
      </w:r>
    </w:p>
    <w:p w14:paraId="78D9DA48" w14:textId="5C595C2B" w:rsidR="00B403FA" w:rsidRPr="00B403FA" w:rsidRDefault="00B403FA" w:rsidP="00B403FA">
      <w:r w:rsidRPr="00B403FA">
        <w:t>INSERT INTO `AutoNation`.`Address` (`Address_ID`, `Address_Street`, `Address_State`, `Address_County`, `Address_Zipcode`) VALUES (11, '68853 Hermina Trail', 'MD', 'Bowie', '35794'</w:t>
      </w:r>
      <w:r w:rsidR="000B4F0D">
        <w:t>);</w:t>
      </w:r>
      <w:r w:rsidR="000B4F0D">
        <w:br/>
      </w:r>
    </w:p>
    <w:p w14:paraId="5897F3AA" w14:textId="715FED1C" w:rsidR="00B403FA" w:rsidRPr="00B403FA" w:rsidRDefault="00B403FA" w:rsidP="00B403FA">
      <w:r w:rsidRPr="00B403FA">
        <w:t>INSERT INTO `AutoNation`.`Address` (`Address_ID`, `Address_Street`, `Address_State`, `Address_County`, `Address_Zipcode`) VALUES (12, '74875 South Plaza', 'MS', 'Jackson', '15473'</w:t>
      </w:r>
      <w:r w:rsidR="000B4F0D">
        <w:t>);</w:t>
      </w:r>
      <w:r w:rsidR="000B4F0D">
        <w:br/>
      </w:r>
    </w:p>
    <w:p w14:paraId="586BB62B" w14:textId="23C359A5" w:rsidR="00B403FA" w:rsidRPr="00B403FA" w:rsidRDefault="00B403FA" w:rsidP="00B403FA">
      <w:r w:rsidRPr="00B403FA">
        <w:t>INSERT INTO `AutoNation`.`Address` (`Address_ID`, `Address_Street`, `Address_State`, `Address_County`, `Address_Zipcode`) VALUES (13, '14 Crest Line Junction', 'LA', 'Baton Rouge', '93546'</w:t>
      </w:r>
      <w:r w:rsidR="000B4F0D">
        <w:t>);</w:t>
      </w:r>
      <w:r w:rsidR="000B4F0D">
        <w:br/>
      </w:r>
    </w:p>
    <w:p w14:paraId="373881AA" w14:textId="3E4C02C1" w:rsidR="00B403FA" w:rsidRPr="00B403FA" w:rsidRDefault="00B403FA" w:rsidP="00B403FA">
      <w:r w:rsidRPr="00B403FA">
        <w:t>INSERT INTO `AutoNation`.`Address` (`Address_ID`, `Address_Street`, `Address_State`, `Address_County`, `Address_Zipcode`) VALUES (14, '4 Pond Drive', 'MN', 'Saint Paul', '74671'</w:t>
      </w:r>
      <w:r w:rsidR="000B4F0D">
        <w:t>);</w:t>
      </w:r>
      <w:r w:rsidR="000B4F0D">
        <w:br/>
      </w:r>
    </w:p>
    <w:p w14:paraId="0DD31BC5" w14:textId="2FA43DC2" w:rsidR="00B403FA" w:rsidRPr="00B403FA" w:rsidRDefault="00B403FA" w:rsidP="00B403FA">
      <w:r w:rsidRPr="00B403FA">
        <w:t>INSERT INTO `AutoNation`.`Address` (`Address_ID`, `Address_Street`, `Address_State`, `Address_County`, `Address_Zipcode`) VALUES (15, '40893 Summit Trail', 'NE', 'Omaha', '80293'</w:t>
      </w:r>
      <w:r w:rsidR="000B4F0D">
        <w:t>);</w:t>
      </w:r>
      <w:r w:rsidR="000B4F0D">
        <w:br/>
      </w:r>
    </w:p>
    <w:p w14:paraId="76DD1334" w14:textId="5A45250B" w:rsidR="00B403FA" w:rsidRPr="00B403FA" w:rsidRDefault="00B403FA" w:rsidP="00B403FA">
      <w:r w:rsidRPr="00B403FA">
        <w:t>INSERT INTO `AutoNation`.`Address` (`Address_ID`, `Address_Street`, `Address_State`, `Address_County`, `Address_Zipcode`) VALUES (16, '82183 Westerfield Parkway', 'CA', 'Anaheim', '71517'</w:t>
      </w:r>
      <w:r w:rsidR="000B4F0D">
        <w:t>);</w:t>
      </w:r>
      <w:r w:rsidR="000B4F0D">
        <w:br/>
      </w:r>
    </w:p>
    <w:p w14:paraId="1A36AC67" w14:textId="1DCC3495" w:rsidR="00B403FA" w:rsidRPr="00B403FA" w:rsidRDefault="00B403FA" w:rsidP="00B403FA">
      <w:r w:rsidRPr="00B403FA">
        <w:t>INSERT INTO `AutoNation`.`Address` (`Address_ID`, `Address_Street`, `Address_State`, `Address_County`, `Address_Zipcode`) VALUES (17, '18 Sauthoff Hill', 'CA', 'Los Angeles', '60455'</w:t>
      </w:r>
      <w:r w:rsidR="000B4F0D">
        <w:t>);</w:t>
      </w:r>
      <w:r w:rsidR="000B4F0D">
        <w:br/>
      </w:r>
    </w:p>
    <w:p w14:paraId="3E809E4B" w14:textId="1D5E4DF5" w:rsidR="00B403FA" w:rsidRPr="00B403FA" w:rsidRDefault="00B403FA" w:rsidP="00B403FA">
      <w:r w:rsidRPr="00B403FA">
        <w:t xml:space="preserve">INSERT INTO `AutoNation`.`Address` (`Address_ID`, `Address_Street`, `Address_State`, `Address_County`, `Address_Zipcode`) VALUES (18, '59 Arapahoe </w:t>
      </w:r>
      <w:r w:rsidRPr="00B403FA">
        <w:lastRenderedPageBreak/>
        <w:t>Court', 'DC', 'Washington', '63011'</w:t>
      </w:r>
      <w:r w:rsidR="000B4F0D">
        <w:t>);</w:t>
      </w:r>
      <w:r w:rsidR="000B4F0D">
        <w:br/>
      </w:r>
    </w:p>
    <w:p w14:paraId="674589E5" w14:textId="7555B8F6" w:rsidR="00B403FA" w:rsidRPr="00B403FA" w:rsidRDefault="00B403FA" w:rsidP="00B403FA">
      <w:r w:rsidRPr="00B403FA">
        <w:t>INSERT INTO `AutoNation`.`Address` (`Address_ID`, `Address_Street`, `Address_State`, `Address_County`, `Address_Zipcode`) VALUES (19, '03333 Fieldstone Circle', 'MD', 'Laurel', '21639'</w:t>
      </w:r>
      <w:r w:rsidR="000B4F0D">
        <w:t>);</w:t>
      </w:r>
      <w:r w:rsidR="000B4F0D">
        <w:br/>
      </w:r>
    </w:p>
    <w:p w14:paraId="71C8108C" w14:textId="12BAE4A8" w:rsidR="00B403FA" w:rsidRPr="00B403FA" w:rsidRDefault="00B403FA" w:rsidP="00B403FA">
      <w:r w:rsidRPr="00B403FA">
        <w:t>INSERT INTO `AutoNation`.`Address` (`Address_ID`, `Address_Street`, `Address_State`, `Address_County`, `Address_Zipcode`) VALUES (20, '65 Park Meadow Park', 'CA', 'Oakland', '16823'</w:t>
      </w:r>
      <w:r w:rsidR="000B4F0D">
        <w:t>);</w:t>
      </w:r>
      <w:r w:rsidR="000B4F0D">
        <w:br/>
      </w:r>
    </w:p>
    <w:p w14:paraId="232FBC74" w14:textId="628FACC2" w:rsidR="00B403FA" w:rsidRPr="00B403FA" w:rsidRDefault="00B403FA" w:rsidP="00B403FA">
      <w:r w:rsidRPr="00B403FA">
        <w:t>INSERT INTO `AutoNation`.`Address` (`Address_ID`, `Address_Street`, `Address_State`, `Address_County`, `Address_Zipcode`) VALUES (21, '611 South Road', 'FL', 'Tampa', '19005'</w:t>
      </w:r>
      <w:r w:rsidR="000B4F0D">
        <w:t>);</w:t>
      </w:r>
      <w:r w:rsidR="000B4F0D">
        <w:br/>
      </w:r>
    </w:p>
    <w:p w14:paraId="795D6FB3" w14:textId="7E5058A0" w:rsidR="00B403FA" w:rsidRPr="00B403FA" w:rsidRDefault="00B403FA" w:rsidP="00B403FA">
      <w:r w:rsidRPr="00B403FA">
        <w:t>INSERT INTO `AutoNation`.`Address` (`Address_ID`, `Address_Street`, `Address_State`, `Address_County`, `Address_Zipcode`) VALUES (22, '4862 Hayes Court', 'VA', 'Springfield', '51893'</w:t>
      </w:r>
      <w:r w:rsidR="000B4F0D">
        <w:t>);</w:t>
      </w:r>
      <w:r w:rsidR="000B4F0D">
        <w:br/>
      </w:r>
    </w:p>
    <w:p w14:paraId="109323C3" w14:textId="18F0E671" w:rsidR="00B403FA" w:rsidRPr="00B403FA" w:rsidRDefault="00B403FA" w:rsidP="00B403FA">
      <w:r w:rsidRPr="00B403FA">
        <w:t>INSERT INTO `AutoNation`.`Address` (`Address_ID`, `Address_Street`, `Address_State`, `Address_County`, `Address_Zipcode`) VALUES (23, '4582 Sherman Drive', 'WA', 'Everett', '80884'</w:t>
      </w:r>
      <w:r w:rsidR="000B4F0D">
        <w:t>);</w:t>
      </w:r>
      <w:r w:rsidR="000B4F0D">
        <w:br/>
      </w:r>
    </w:p>
    <w:p w14:paraId="77CF9B85" w14:textId="637C015E" w:rsidR="00B403FA" w:rsidRPr="00B403FA" w:rsidRDefault="00B403FA" w:rsidP="00B403FA">
      <w:r w:rsidRPr="00B403FA">
        <w:t>INSERT INTO `AutoNation`.`Address` (`Address_ID`, `Address_Street`, `Address_State`, `Address_County`, `Address_Zipcode`) VALUES (24, '5241 Dexter Circle', 'TX', 'Amarillo', '19636'</w:t>
      </w:r>
      <w:r w:rsidR="000B4F0D">
        <w:t>);</w:t>
      </w:r>
      <w:r w:rsidR="000B4F0D">
        <w:br/>
      </w:r>
    </w:p>
    <w:p w14:paraId="728E398B" w14:textId="60801EAD" w:rsidR="00B403FA" w:rsidRPr="00B403FA" w:rsidRDefault="00B403FA" w:rsidP="00B403FA">
      <w:r w:rsidRPr="00B403FA">
        <w:t>INSERT INTO `AutoNation`.`Address` (`Address_ID`, `Address_Street`, `Address_State`, `Address_County`, `Address_Zipcode`) VALUES (25, '202 American Ash Point', 'MS', 'Biloxi', '8136'</w:t>
      </w:r>
      <w:r w:rsidR="000B4F0D">
        <w:t>);</w:t>
      </w:r>
      <w:r w:rsidR="000B4F0D">
        <w:br/>
      </w:r>
    </w:p>
    <w:p w14:paraId="55428FFE" w14:textId="7A863DC1" w:rsidR="00B403FA" w:rsidRPr="00B403FA" w:rsidRDefault="00B403FA" w:rsidP="00B403FA">
      <w:r w:rsidRPr="00B403FA">
        <w:t>INSERT INTO `AutoNation`.`Address` (`Address_ID`, `Address_Street`, `Address_State`, `Address_County`, `Address_Zipcode`) VALUES (26, '9 Little Fleur Pass', 'PA', 'Erie', '94067'</w:t>
      </w:r>
      <w:r w:rsidR="000B4F0D">
        <w:t>);</w:t>
      </w:r>
      <w:r w:rsidR="000B4F0D">
        <w:br/>
      </w:r>
    </w:p>
    <w:p w14:paraId="759ADEE8" w14:textId="052F0624" w:rsidR="00B403FA" w:rsidRPr="00B403FA" w:rsidRDefault="00B403FA" w:rsidP="00B403FA">
      <w:r w:rsidRPr="00B403FA">
        <w:t>INSERT INTO `AutoNation`.`Address` (`Address_ID`, `Address_Street`, `Address_State`, `Address_County`, `Address_Zipcode`) VALUES (27, '4 Service Street', 'CA', 'Los Angeles', '54545'</w:t>
      </w:r>
      <w:r w:rsidR="000B4F0D">
        <w:t>);</w:t>
      </w:r>
      <w:r w:rsidR="000B4F0D">
        <w:br/>
      </w:r>
    </w:p>
    <w:p w14:paraId="5166701A" w14:textId="62C13137" w:rsidR="00B403FA" w:rsidRPr="00B403FA" w:rsidRDefault="00B403FA" w:rsidP="00B403FA">
      <w:r w:rsidRPr="00B403FA">
        <w:t>INSERT INTO `AutoNation`.`Address` (`Address_ID`, `Address_Street`, `Address_State`, `Address_County`, `Address_Zipcode`) VALUES (28, '1 Loeprich Junction', 'DE', 'Wilmington', '99080'</w:t>
      </w:r>
      <w:r w:rsidR="000B4F0D">
        <w:t>);</w:t>
      </w:r>
      <w:r w:rsidR="000B4F0D">
        <w:br/>
      </w:r>
    </w:p>
    <w:p w14:paraId="61E77F2B" w14:textId="4E9D4CA1" w:rsidR="00B403FA" w:rsidRPr="00B403FA" w:rsidRDefault="00B403FA" w:rsidP="00B403FA">
      <w:r w:rsidRPr="00B403FA">
        <w:t>INSERT INTO `AutoNation`.`Address` (`Address_ID`, `Address_Street`, `Address_State`, `Address_County`, `Address_Zipcode`) VALUES (29, '4 Dakota Street', 'TX', 'Dallas', '66917'</w:t>
      </w:r>
      <w:r w:rsidR="000B4F0D">
        <w:t>);</w:t>
      </w:r>
      <w:r w:rsidR="000B4F0D">
        <w:br/>
      </w:r>
    </w:p>
    <w:p w14:paraId="090679C7" w14:textId="06AABEE0" w:rsidR="00B403FA" w:rsidRPr="00B403FA" w:rsidRDefault="00B403FA" w:rsidP="00B403FA">
      <w:r w:rsidRPr="00B403FA">
        <w:lastRenderedPageBreak/>
        <w:t>INSERT INTO `AutoNation`.`Address` (`Address_ID`, `Address_Street`, `Address_State`, `Address_County`, `Address_Zipcode`) VALUES (30, '398 Brown Crossing', 'ID', 'Boise', '24949'</w:t>
      </w:r>
      <w:r w:rsidR="000B4F0D">
        <w:t>);</w:t>
      </w:r>
      <w:r w:rsidR="000B4F0D">
        <w:br/>
      </w:r>
    </w:p>
    <w:p w14:paraId="587A8302" w14:textId="675208E1" w:rsidR="00B403FA" w:rsidRPr="00B403FA" w:rsidRDefault="00B403FA" w:rsidP="00B403FA">
      <w:r w:rsidRPr="00B403FA">
        <w:t>INSERT INTO `AutoNation`.`Address` (`Address_ID`, `Address_Street`, `Address_State`, `Address_County`, `Address_Zipcode`) VALUES (31, '4 Prentice Road', 'GA', 'Athens', '30605'</w:t>
      </w:r>
      <w:r w:rsidR="000B4F0D">
        <w:t>);</w:t>
      </w:r>
      <w:r w:rsidR="000B4F0D">
        <w:br/>
      </w:r>
    </w:p>
    <w:p w14:paraId="6F00DB03" w14:textId="10114455" w:rsidR="00B403FA" w:rsidRPr="00B403FA" w:rsidRDefault="00B403FA" w:rsidP="00B403FA">
      <w:r w:rsidRPr="00B403FA">
        <w:t>INSERT INTO `AutoNation`.`Address` (`Address_ID`, `Address_Street`, `Address_State`, `Address_County`, `Address_Zipcode`) VALUES (32, '98469 Autumn Leaf Hill', 'IA', 'Des Moines', '50310'</w:t>
      </w:r>
      <w:r w:rsidR="000B4F0D">
        <w:t>);</w:t>
      </w:r>
      <w:r w:rsidR="000B4F0D">
        <w:br/>
      </w:r>
    </w:p>
    <w:p w14:paraId="0EDEE287" w14:textId="52E2C6EB" w:rsidR="00B403FA" w:rsidRPr="00B403FA" w:rsidRDefault="00B403FA" w:rsidP="00B403FA">
      <w:r w:rsidRPr="00B403FA">
        <w:t>INSERT INTO `AutoNation`.`Address` (`Address_ID`, `Address_Street`, `Address_State`, `Address_County`, `Address_Zipcode`) VALUES (33, '19847 Larry Way', 'MD', 'Bethesda', '20892'</w:t>
      </w:r>
      <w:r w:rsidR="000B4F0D">
        <w:t>);</w:t>
      </w:r>
      <w:r w:rsidR="000B4F0D">
        <w:br/>
      </w:r>
    </w:p>
    <w:p w14:paraId="17A4FFD4" w14:textId="5B1577AE" w:rsidR="00B403FA" w:rsidRPr="00B403FA" w:rsidRDefault="00B403FA" w:rsidP="00B403FA">
      <w:r w:rsidRPr="00B403FA">
        <w:t>INSERT INTO `AutoNation`.`Address` (`Address_ID`, `Address_Street`, `Address_State`, `Address_County`, `Address_Zipcode`) VALUES (34, '24 Swallow Pass', 'CA', 'Stockton', '95205'</w:t>
      </w:r>
      <w:r w:rsidR="000B4F0D">
        <w:t>);</w:t>
      </w:r>
      <w:r w:rsidR="000B4F0D">
        <w:br/>
      </w:r>
    </w:p>
    <w:p w14:paraId="2FF736FE" w14:textId="65E26336" w:rsidR="00B403FA" w:rsidRPr="00B403FA" w:rsidRDefault="00B403FA" w:rsidP="00B403FA">
      <w:r w:rsidRPr="00B403FA">
        <w:t>INSERT INTO `AutoNation`.`Address` (`Address_ID`, `Address_Street`, `Address_State`, `Address_County`, `Address_Zipcode`) VALUES (35, '99580 Bowman Lane', 'NY', 'New York City', '10150'</w:t>
      </w:r>
      <w:r w:rsidR="000B4F0D">
        <w:t>);</w:t>
      </w:r>
      <w:r w:rsidR="000B4F0D">
        <w:br/>
      </w:r>
    </w:p>
    <w:p w14:paraId="3A0572FC" w14:textId="0E6A6A41" w:rsidR="00B403FA" w:rsidRPr="00B403FA" w:rsidRDefault="00B403FA" w:rsidP="00B403FA">
      <w:r w:rsidRPr="00B403FA">
        <w:t>INSERT INTO `AutoNation`.`Address` (`Address_ID`, `Address_Street`, `Address_State`, `Address_County`, `Address_Zipcode`) VALUES (36, '3 Oriole Point', 'TX', 'Dallas', '75310'</w:t>
      </w:r>
      <w:r w:rsidR="000B4F0D">
        <w:t>);</w:t>
      </w:r>
      <w:r w:rsidR="000B4F0D">
        <w:br/>
      </w:r>
    </w:p>
    <w:p w14:paraId="7E18F6AC" w14:textId="3F762366" w:rsidR="00B403FA" w:rsidRPr="00B403FA" w:rsidRDefault="00B403FA" w:rsidP="00B403FA">
      <w:r w:rsidRPr="00B403FA">
        <w:t>INSERT INTO `AutoNation`.`Address` (`Address_ID`, `Address_Street`, `Address_State`, `Address_County`, `Address_Zipcode`) VALUES (37, '9853 Ilene Road', 'MI', 'Grand Rapids', '49518'</w:t>
      </w:r>
      <w:r w:rsidR="000B4F0D">
        <w:t>);</w:t>
      </w:r>
      <w:r w:rsidR="000B4F0D">
        <w:br/>
      </w:r>
    </w:p>
    <w:p w14:paraId="1EBC2F7B" w14:textId="48096F03" w:rsidR="00B403FA" w:rsidRPr="00B403FA" w:rsidRDefault="00B403FA" w:rsidP="00B403FA">
      <w:r w:rsidRPr="00B403FA">
        <w:t>INSERT INTO `AutoNation`.`Address` (`Address_ID`, `Address_Street`, `Address_State`, `Address_County`, `Address_Zipcode`) VALUES (38, '7 Mariners Cove Alley', 'TX', 'Wichita Falls', '76305'</w:t>
      </w:r>
      <w:r w:rsidR="000B4F0D">
        <w:t>);</w:t>
      </w:r>
      <w:r w:rsidR="000B4F0D">
        <w:br/>
      </w:r>
    </w:p>
    <w:p w14:paraId="34763310" w14:textId="40E750C7" w:rsidR="00B403FA" w:rsidRPr="00B403FA" w:rsidRDefault="00B403FA" w:rsidP="00B403FA">
      <w:r w:rsidRPr="00B403FA">
        <w:t>INSERT INTO `AutoNation`.`Address` (`Address_ID`, `Address_Street`, `Address_State`, `Address_County`, `Address_Zipcode`) VALUES (39, '992 Melby Lane', 'MO', 'Kansas City', '64190'</w:t>
      </w:r>
      <w:r w:rsidR="000B4F0D">
        <w:t>);</w:t>
      </w:r>
      <w:r w:rsidR="000B4F0D">
        <w:br/>
      </w:r>
    </w:p>
    <w:p w14:paraId="3591BB30" w14:textId="3B2711C2" w:rsidR="00B403FA" w:rsidRPr="00B403FA" w:rsidRDefault="00B403FA" w:rsidP="00B403FA">
      <w:r w:rsidRPr="00B403FA">
        <w:t>INSERT INTO `AutoNation`.`Address` (`Address_ID`, `Address_Street`, `Address_State`, `Address_County`, `Address_Zipcode`) VALUES (40, '90733 Holy Cross Park', 'ND', 'Fargo', '58106'</w:t>
      </w:r>
      <w:r w:rsidR="000B4F0D">
        <w:t>);</w:t>
      </w:r>
      <w:r w:rsidR="000B4F0D">
        <w:br/>
      </w:r>
    </w:p>
    <w:p w14:paraId="32C6FA21" w14:textId="2761CEF5" w:rsidR="00B403FA" w:rsidRPr="00B403FA" w:rsidRDefault="00B403FA" w:rsidP="00B403FA">
      <w:r w:rsidRPr="00B403FA">
        <w:t xml:space="preserve">INSERT INTO `AutoNation`.`Address` (`Address_ID`, `Address_Street`, `Address_State`, `Address_County`, `Address_Zipcode`) VALUES (41, '6 Elmside Pass', </w:t>
      </w:r>
      <w:r w:rsidRPr="00B403FA">
        <w:lastRenderedPageBreak/>
        <w:t>'TX', 'El Paso', '79989'</w:t>
      </w:r>
      <w:r w:rsidR="000B4F0D">
        <w:t>);</w:t>
      </w:r>
      <w:r w:rsidR="000B4F0D">
        <w:br/>
      </w:r>
    </w:p>
    <w:p w14:paraId="167687BA" w14:textId="2827B865" w:rsidR="00B403FA" w:rsidRPr="00B403FA" w:rsidRDefault="00B403FA" w:rsidP="00B403FA">
      <w:r w:rsidRPr="00B403FA">
        <w:t>INSERT INTO `AutoNation`.`Address` (`Address_ID`, `Address_Street`, `Address_State`, `Address_County`, `Address_Zipcode`) VALUES (42, '13 Blackbird Drive', 'WV', 'Charleston', '25362'</w:t>
      </w:r>
      <w:r w:rsidR="000B4F0D">
        <w:t>);</w:t>
      </w:r>
      <w:r w:rsidR="000B4F0D">
        <w:br/>
      </w:r>
    </w:p>
    <w:p w14:paraId="5C41A5D6" w14:textId="3C904487" w:rsidR="00B403FA" w:rsidRPr="00B403FA" w:rsidRDefault="00B403FA" w:rsidP="00B403FA">
      <w:r w:rsidRPr="00B403FA">
        <w:t>INSERT INTO `AutoNation`.`Address` (`Address_ID`, `Address_Street`, `Address_State`, `Address_County`, `Address_Zipcode`) VALUES (43, '6565 Leroy Hill', 'WA', 'Seattle', '98158'</w:t>
      </w:r>
      <w:r w:rsidR="000B4F0D">
        <w:t>);</w:t>
      </w:r>
      <w:r w:rsidR="000B4F0D">
        <w:br/>
      </w:r>
    </w:p>
    <w:p w14:paraId="5D83F694" w14:textId="2B900D2C" w:rsidR="00B403FA" w:rsidRPr="00B403FA" w:rsidRDefault="00B403FA" w:rsidP="00B403FA">
      <w:r w:rsidRPr="00B403FA">
        <w:t>INSERT INTO `AutoNation`.`Address` (`Address_ID`, `Address_Street`, `Address_State`, `Address_County`, `Address_Zipcode`) VALUES (44, '6775 Manufacturers Drive', 'NJ', 'Paterson', '7505'</w:t>
      </w:r>
      <w:r w:rsidR="000B4F0D">
        <w:t>);</w:t>
      </w:r>
      <w:r w:rsidR="000B4F0D">
        <w:br/>
      </w:r>
    </w:p>
    <w:p w14:paraId="2A9784ED" w14:textId="0FFE68A5" w:rsidR="00B403FA" w:rsidRPr="00B403FA" w:rsidRDefault="00B403FA" w:rsidP="00B403FA">
      <w:r w:rsidRPr="00B403FA">
        <w:t>INSERT INTO `AutoNation`.`Address` (`Address_ID`, `Address_Street`, `Address_State`, `Address_County`, `Address_Zipcode`) VALUES (45, '3 Hazelcrest Avenue', 'SC', 'Columbia', '29215'</w:t>
      </w:r>
      <w:r w:rsidR="000B4F0D">
        <w:t>);</w:t>
      </w:r>
      <w:r w:rsidR="000B4F0D">
        <w:br/>
      </w:r>
    </w:p>
    <w:p w14:paraId="11D346ED" w14:textId="00065490" w:rsidR="00B403FA" w:rsidRPr="00B403FA" w:rsidRDefault="00B403FA" w:rsidP="00B403FA">
      <w:r w:rsidRPr="00B403FA">
        <w:t>INSERT INTO `AutoNation`.`Address` (`Address_ID`, `Address_Street`, `Address_State`, `Address_County`, `Address_Zipcode`) VALUES (46, '9505 Bluestem Park', 'TX', 'Arlington', '76011'</w:t>
      </w:r>
      <w:r w:rsidR="000B4F0D">
        <w:t>);</w:t>
      </w:r>
      <w:r w:rsidR="000B4F0D">
        <w:br/>
      </w:r>
    </w:p>
    <w:p w14:paraId="7154A8DE" w14:textId="6B38C9A3" w:rsidR="00B403FA" w:rsidRPr="00B403FA" w:rsidRDefault="00B403FA" w:rsidP="00B403FA">
      <w:r w:rsidRPr="00B403FA">
        <w:t>INSERT INTO `AutoNation`.`Address` (`Address_ID`, `Address_Street`, `Address_State`, `Address_County`, `Address_Zipcode`) VALUES (47, '2 Maple Wood Lane', 'OK', 'Oklahoma City', '73157'</w:t>
      </w:r>
      <w:r w:rsidR="000B4F0D">
        <w:t>);</w:t>
      </w:r>
      <w:r w:rsidR="000B4F0D">
        <w:br/>
      </w:r>
    </w:p>
    <w:p w14:paraId="57DF4462" w14:textId="190CFA93" w:rsidR="00B403FA" w:rsidRPr="00B403FA" w:rsidRDefault="00B403FA" w:rsidP="00B403FA">
      <w:r w:rsidRPr="00B403FA">
        <w:t>INSERT INTO `AutoNation`.`Address` (`Address_ID`, `Address_Street`, `Address_State`, `Address_County`, `Address_Zipcode`) VALUES (48, '17 Jenna Park', 'AL', 'Huntsville', '35815'</w:t>
      </w:r>
      <w:r w:rsidR="000B4F0D">
        <w:t>);</w:t>
      </w:r>
      <w:r w:rsidR="000B4F0D">
        <w:br/>
      </w:r>
    </w:p>
    <w:p w14:paraId="2B4F47A2" w14:textId="6766402A" w:rsidR="00B403FA" w:rsidRPr="00B403FA" w:rsidRDefault="00B403FA" w:rsidP="00B403FA">
      <w:r w:rsidRPr="00B403FA">
        <w:t>INSERT INTO `AutoNation`.`Address` (`Address_ID`, `Address_Street`, `Address_State`, `Address_County`, `Address_Zipcode`) VALUES (49, '00336 Harbort Park', 'CA', 'Newport Beach', '92662'</w:t>
      </w:r>
      <w:r w:rsidR="000B4F0D">
        <w:t>);</w:t>
      </w:r>
      <w:r w:rsidR="000B4F0D">
        <w:br/>
      </w:r>
    </w:p>
    <w:p w14:paraId="1B7BD823" w14:textId="77777777" w:rsidR="00B403FA" w:rsidRPr="00B403FA" w:rsidRDefault="00B403FA" w:rsidP="00B403FA">
      <w:r w:rsidRPr="00B403FA">
        <w:t>INSERT INTO `AutoNation`.`Address` (`Address_ID`, `Address_Street`, `Address_State`, `Address_County`, `Address_Zipcode`) VALUES (50, '3 Caliangt Hill', 'AL', 'Montgomery', '36104');</w:t>
      </w:r>
    </w:p>
    <w:p w14:paraId="791F78B9" w14:textId="77777777" w:rsidR="00B403FA" w:rsidRPr="00B403FA" w:rsidRDefault="00B403FA" w:rsidP="00B403FA"/>
    <w:p w14:paraId="47675262" w14:textId="77777777" w:rsidR="00B403FA" w:rsidRPr="00B403FA" w:rsidRDefault="00B403FA" w:rsidP="00B403FA">
      <w:r w:rsidRPr="00B403FA">
        <w:t>COMMIT;</w:t>
      </w:r>
    </w:p>
    <w:p w14:paraId="61D05922" w14:textId="77777777" w:rsidR="00B403FA" w:rsidRPr="00B403FA" w:rsidRDefault="00B403FA" w:rsidP="00B403FA"/>
    <w:p w14:paraId="10F85DE6" w14:textId="77777777" w:rsidR="00B403FA" w:rsidRPr="00B403FA" w:rsidRDefault="00B403FA" w:rsidP="00B403FA"/>
    <w:p w14:paraId="2336ED4A" w14:textId="77777777" w:rsidR="00B403FA" w:rsidRPr="00B403FA" w:rsidRDefault="00B403FA" w:rsidP="00B403FA">
      <w:r w:rsidRPr="00B403FA">
        <w:t>-- -----------------------------------------------------</w:t>
      </w:r>
    </w:p>
    <w:p w14:paraId="0D39F439" w14:textId="77777777" w:rsidR="00B403FA" w:rsidRPr="00B403FA" w:rsidRDefault="00B403FA" w:rsidP="00B403FA">
      <w:r w:rsidRPr="00B403FA">
        <w:t>-- Data for table `AutoNation`.`DealerShip`</w:t>
      </w:r>
    </w:p>
    <w:p w14:paraId="035AD500" w14:textId="77777777" w:rsidR="00B403FA" w:rsidRPr="00B403FA" w:rsidRDefault="00B403FA" w:rsidP="00B403FA">
      <w:r w:rsidRPr="00B403FA">
        <w:t>-- -----------------------------------------------------</w:t>
      </w:r>
    </w:p>
    <w:p w14:paraId="4EAA0D82" w14:textId="77777777" w:rsidR="00B403FA" w:rsidRPr="00B403FA" w:rsidRDefault="00B403FA" w:rsidP="00B403FA">
      <w:r w:rsidRPr="00B403FA">
        <w:t>START TRANSACTION;</w:t>
      </w:r>
    </w:p>
    <w:p w14:paraId="6CD50A04" w14:textId="77777777" w:rsidR="00B403FA" w:rsidRPr="00B403FA" w:rsidRDefault="00B403FA" w:rsidP="00B403FA">
      <w:r w:rsidRPr="00B403FA">
        <w:t>USE `AutoNation`;</w:t>
      </w:r>
    </w:p>
    <w:p w14:paraId="43EE3AD5" w14:textId="3555FE64" w:rsidR="00B403FA" w:rsidRPr="00B403FA" w:rsidRDefault="00B403FA" w:rsidP="00B403FA">
      <w:r w:rsidRPr="00B403FA">
        <w:lastRenderedPageBreak/>
        <w:t>INSERT INTO `AutoNation`.`DealerShip` (`DealerShip_ID`, `DealerShip_Ph`, `DealerShip_Name`, `Address_Address_ID`, `AutoNation_Buisness_ID`) VALUES (1, '331-763-7517', 'Americi', 1, 3</w:t>
      </w:r>
      <w:r w:rsidR="000B4F0D">
        <w:t>);</w:t>
      </w:r>
      <w:r w:rsidR="000B4F0D">
        <w:br/>
      </w:r>
    </w:p>
    <w:p w14:paraId="2553CF21" w14:textId="761DE25B" w:rsidR="00B403FA" w:rsidRPr="00B403FA" w:rsidRDefault="00B403FA" w:rsidP="00B403FA">
      <w:r w:rsidRPr="00B403FA">
        <w:t>INSERT INTO `AutoNation`.`DealerShip` (`DealerShip_ID`, `DealerShip_Ph`, `DealerShip_Name`, `Address_Address_ID`, `AutoNation_Buisness_ID`) VALUES (2, '183-749-0067', 'Dillestone', 4, 3</w:t>
      </w:r>
      <w:r w:rsidR="000B4F0D">
        <w:t>);</w:t>
      </w:r>
      <w:r w:rsidR="000B4F0D">
        <w:br/>
      </w:r>
    </w:p>
    <w:p w14:paraId="1B3DDEFC" w14:textId="54B0B4CA" w:rsidR="00B403FA" w:rsidRPr="00B403FA" w:rsidRDefault="00B403FA" w:rsidP="00B403FA">
      <w:r w:rsidRPr="00B403FA">
        <w:t>INSERT INTO `AutoNation`.`DealerShip` (`DealerShip_ID`, `DealerShip_Ph`, `DealerShip_Name`, `Address_Address_ID`, `AutoNation_Buisness_ID`) VALUES (3, '669-891-4447', 'Delf', 2, 1</w:t>
      </w:r>
      <w:r w:rsidR="000B4F0D">
        <w:t>);</w:t>
      </w:r>
      <w:r w:rsidR="000B4F0D">
        <w:br/>
      </w:r>
    </w:p>
    <w:p w14:paraId="2FA033A7" w14:textId="23A40938" w:rsidR="00B403FA" w:rsidRPr="00B403FA" w:rsidRDefault="00B403FA" w:rsidP="00B403FA">
      <w:r w:rsidRPr="00B403FA">
        <w:t>INSERT INTO `AutoNation`.`DealerShip` (`DealerShip_ID`, `DealerShip_Ph`, `DealerShip_Name`, `Address_Address_ID`, `AutoNation_Buisness_ID`) VALUES (4, '409-505-0967', 'Tibbits', 5, 3</w:t>
      </w:r>
      <w:r w:rsidR="000B4F0D">
        <w:t>);</w:t>
      </w:r>
      <w:r w:rsidR="000B4F0D">
        <w:br/>
      </w:r>
    </w:p>
    <w:p w14:paraId="2FEA59CC" w14:textId="664175D0" w:rsidR="00B403FA" w:rsidRPr="00B403FA" w:rsidRDefault="00B403FA" w:rsidP="00B403FA">
      <w:r w:rsidRPr="00B403FA">
        <w:t>INSERT INTO `AutoNation`.`DealerShip` (`DealerShip_ID`, `DealerShip_Ph`, `DealerShip_Name`, `Address_Address_ID`, `AutoNation_Buisness_ID`) VALUES (5, '141-258-2483', 'Bronot', 3, 2</w:t>
      </w:r>
      <w:r w:rsidR="000B4F0D">
        <w:t>);</w:t>
      </w:r>
      <w:r w:rsidR="000B4F0D">
        <w:br/>
      </w:r>
    </w:p>
    <w:p w14:paraId="4C83AF91" w14:textId="77777777" w:rsidR="00B403FA" w:rsidRPr="00B403FA" w:rsidRDefault="00B403FA" w:rsidP="00B403FA"/>
    <w:p w14:paraId="72F319F3" w14:textId="77777777" w:rsidR="00B403FA" w:rsidRPr="00B403FA" w:rsidRDefault="00B403FA" w:rsidP="00B403FA">
      <w:r w:rsidRPr="00B403FA">
        <w:t>COMMIT;</w:t>
      </w:r>
    </w:p>
    <w:p w14:paraId="73377C08" w14:textId="77777777" w:rsidR="00B403FA" w:rsidRPr="00B403FA" w:rsidRDefault="00B403FA" w:rsidP="00B403FA"/>
    <w:p w14:paraId="329E2961" w14:textId="77777777" w:rsidR="00B403FA" w:rsidRPr="00B403FA" w:rsidRDefault="00B403FA" w:rsidP="00B403FA"/>
    <w:p w14:paraId="78A64C6C" w14:textId="77777777" w:rsidR="00B403FA" w:rsidRPr="00B403FA" w:rsidRDefault="00B403FA" w:rsidP="00B403FA">
      <w:r w:rsidRPr="00B403FA">
        <w:t>-- -----------------------------------------------------</w:t>
      </w:r>
    </w:p>
    <w:p w14:paraId="1ECEB170" w14:textId="77777777" w:rsidR="00B403FA" w:rsidRPr="00B403FA" w:rsidRDefault="00B403FA" w:rsidP="00B403FA">
      <w:r w:rsidRPr="00B403FA">
        <w:t>-- Data for table `AutoNation`.`Customer`</w:t>
      </w:r>
    </w:p>
    <w:p w14:paraId="7A79E63B" w14:textId="77777777" w:rsidR="00B403FA" w:rsidRPr="00B403FA" w:rsidRDefault="00B403FA" w:rsidP="00B403FA">
      <w:r w:rsidRPr="00B403FA">
        <w:t>-- -----------------------------------------------------</w:t>
      </w:r>
    </w:p>
    <w:p w14:paraId="31826FC1" w14:textId="77777777" w:rsidR="00B403FA" w:rsidRPr="00B403FA" w:rsidRDefault="00B403FA" w:rsidP="00B403FA">
      <w:r w:rsidRPr="00B403FA">
        <w:t>START TRANSACTION;</w:t>
      </w:r>
    </w:p>
    <w:p w14:paraId="7405FE93" w14:textId="77777777" w:rsidR="00B403FA" w:rsidRPr="00B403FA" w:rsidRDefault="00B403FA" w:rsidP="00B403FA">
      <w:r w:rsidRPr="00B403FA">
        <w:t>USE `AutoNation`;</w:t>
      </w:r>
    </w:p>
    <w:p w14:paraId="250447D6" w14:textId="77777777" w:rsidR="00B403FA" w:rsidRPr="00B403FA" w:rsidRDefault="00B403FA" w:rsidP="00B403FA">
      <w:r w:rsidRPr="00B403FA">
        <w:t>INSERT INTO `AutoNation`.`Customer` (`Customer_ID`, `Customer_FNAME`, `Customer_LNAME`, `Customer_PH`, `Address_Address_ID`) VALUES (1, 'Phillipe', 'Facchini', '764-308-6928', 32);</w:t>
      </w:r>
    </w:p>
    <w:p w14:paraId="3044AF17" w14:textId="6EAE8045" w:rsidR="00B403FA" w:rsidRPr="00B403FA" w:rsidRDefault="00B403FA" w:rsidP="00B403FA">
      <w:r w:rsidRPr="00B403FA">
        <w:t>INSERT INTO `AutoNation`.`Customer` (`Customer_ID`, `Customer_FNAME`, `Customer_LNAME`, `Customer_PH`, `Address_Address_ID`) VALUES (2, 'Burl', 'Hastewell', '812-271-8438', 43</w:t>
      </w:r>
      <w:r w:rsidR="000B4F0D">
        <w:t>);</w:t>
      </w:r>
      <w:r w:rsidR="000B4F0D">
        <w:br/>
      </w:r>
    </w:p>
    <w:p w14:paraId="55FDD0BB" w14:textId="2593BD17" w:rsidR="00B403FA" w:rsidRPr="00B403FA" w:rsidRDefault="00B403FA" w:rsidP="00B403FA">
      <w:r w:rsidRPr="00B403FA">
        <w:t>INSERT INTO `AutoNation`.`Customer` (`Customer_ID`, `Customer_FNAME`, `Customer_LNAME`, `Customer_PH`, `Address_Address_ID`) VALUES (3, 'Nanon', 'Espadater', '835-785-2958', 48</w:t>
      </w:r>
      <w:r w:rsidR="000B4F0D">
        <w:t>);</w:t>
      </w:r>
      <w:r w:rsidR="000B4F0D">
        <w:br/>
      </w:r>
    </w:p>
    <w:p w14:paraId="053D8BCD" w14:textId="6F6C0C61" w:rsidR="00B403FA" w:rsidRPr="00B403FA" w:rsidRDefault="00B403FA" w:rsidP="00B403FA">
      <w:r w:rsidRPr="00B403FA">
        <w:t>INSERT INTO `AutoNation`.`Customer` (`Customer_ID`, `Customer_FNAME`, `Customer_LNAME`, `Customer_PH`, `Address_Address_ID`) VALUES (4, 'Lillian', 'Eland', '679-158-1031', 37</w:t>
      </w:r>
      <w:r w:rsidR="000B4F0D">
        <w:t>);</w:t>
      </w:r>
      <w:r w:rsidR="000B4F0D">
        <w:br/>
      </w:r>
    </w:p>
    <w:p w14:paraId="2528E03C" w14:textId="3E655A63" w:rsidR="00B403FA" w:rsidRPr="00B403FA" w:rsidRDefault="00B403FA" w:rsidP="00B403FA">
      <w:r w:rsidRPr="00B403FA">
        <w:t xml:space="preserve">INSERT INTO `AutoNation`.`Customer` (`Customer_ID`, `Customer_FNAME`, `Customer_LNAME`, `Customer_PH`, `Address_Address_ID`) VALUES (5, 'Ingrid', </w:t>
      </w:r>
      <w:r w:rsidRPr="00B403FA">
        <w:lastRenderedPageBreak/>
        <w:t>'Tattoo', '958-409-8885', 29</w:t>
      </w:r>
      <w:r w:rsidR="000B4F0D">
        <w:t>);</w:t>
      </w:r>
      <w:r w:rsidR="000B4F0D">
        <w:br/>
      </w:r>
    </w:p>
    <w:p w14:paraId="2C2F3072" w14:textId="084B013A" w:rsidR="00B403FA" w:rsidRPr="00B403FA" w:rsidRDefault="00B403FA" w:rsidP="00B403FA">
      <w:r w:rsidRPr="00B403FA">
        <w:t>INSERT INTO `AutoNation`.`Customer` (`Customer_ID`, `Customer_FNAME`, `Customer_LNAME`, `Customer_PH`, `Address_Address_ID`) VALUES (6, 'Jessalyn', 'Plews', '745-218-9731', 30</w:t>
      </w:r>
      <w:r w:rsidR="000B4F0D">
        <w:t>);</w:t>
      </w:r>
      <w:r w:rsidR="000B4F0D">
        <w:br/>
      </w:r>
    </w:p>
    <w:p w14:paraId="2962464E" w14:textId="3F20D7E3" w:rsidR="00B403FA" w:rsidRPr="00B403FA" w:rsidRDefault="00B403FA" w:rsidP="00B403FA">
      <w:r w:rsidRPr="00B403FA">
        <w:t>INSERT INTO `AutoNation`.`Customer` (`Customer_ID`, `Customer_FNAME`, `Customer_LNAME`, `Customer_PH`, `Address_Address_ID`) VALUES (7, 'Deva', 'Mundwell', '783-864-8332', 39</w:t>
      </w:r>
      <w:r w:rsidR="000B4F0D">
        <w:t>);</w:t>
      </w:r>
      <w:r w:rsidR="000B4F0D">
        <w:br/>
      </w:r>
    </w:p>
    <w:p w14:paraId="3A2FDD5A" w14:textId="28159CD4" w:rsidR="00B403FA" w:rsidRPr="00B403FA" w:rsidRDefault="00B403FA" w:rsidP="00B403FA">
      <w:r w:rsidRPr="00B403FA">
        <w:t>INSERT INTO `AutoNation`.`Customer` (`Customer_ID`, `Customer_FNAME`, `Customer_LNAME`, `Customer_PH`, `Address_Address_ID`) VALUES (8, 'Brice', 'Halle', '862-943-5591', 27</w:t>
      </w:r>
      <w:r w:rsidR="000B4F0D">
        <w:t>);</w:t>
      </w:r>
      <w:r w:rsidR="000B4F0D">
        <w:br/>
      </w:r>
    </w:p>
    <w:p w14:paraId="594B9651" w14:textId="69F4F0FF" w:rsidR="00B403FA" w:rsidRPr="00B403FA" w:rsidRDefault="00B403FA" w:rsidP="00B403FA">
      <w:r w:rsidRPr="00B403FA">
        <w:t>INSERT INTO `AutoNation`.`Customer` (`Customer_ID`, `Customer_FNAME`, `Customer_LNAME`, `Customer_PH`, `Address_Address_ID`) VALUES (9, 'Davita', 'Jeves', '118-644-7075', 38</w:t>
      </w:r>
      <w:r w:rsidR="000B4F0D">
        <w:t>);</w:t>
      </w:r>
      <w:r w:rsidR="000B4F0D">
        <w:br/>
      </w:r>
    </w:p>
    <w:p w14:paraId="43D28C59" w14:textId="77777777" w:rsidR="00B403FA" w:rsidRPr="00B403FA" w:rsidRDefault="00B403FA" w:rsidP="00B403FA">
      <w:r w:rsidRPr="00B403FA">
        <w:t>INSERT INTO `AutoNation`.`Customer` (`Customer_ID`, `Customer_FNAME`, `Customer_LNAME`, `Customer_PH`, `Address_Address_ID`) VALUES (10, 'Almeda', 'Yushkin', '766-441-7252', 36);</w:t>
      </w:r>
    </w:p>
    <w:p w14:paraId="7F5F13E3" w14:textId="77777777" w:rsidR="00B403FA" w:rsidRPr="00B403FA" w:rsidRDefault="00B403FA" w:rsidP="00B403FA"/>
    <w:p w14:paraId="7D8AD855" w14:textId="77777777" w:rsidR="00B403FA" w:rsidRPr="00B403FA" w:rsidRDefault="00B403FA" w:rsidP="00B403FA">
      <w:r w:rsidRPr="00B403FA">
        <w:t>COMMIT;</w:t>
      </w:r>
    </w:p>
    <w:p w14:paraId="529A323C" w14:textId="77777777" w:rsidR="00B403FA" w:rsidRPr="00B403FA" w:rsidRDefault="00B403FA" w:rsidP="00B403FA"/>
    <w:p w14:paraId="0085FD4B" w14:textId="77777777" w:rsidR="00B403FA" w:rsidRPr="00B403FA" w:rsidRDefault="00B403FA" w:rsidP="00B403FA"/>
    <w:p w14:paraId="2F52E364" w14:textId="77777777" w:rsidR="00B403FA" w:rsidRPr="00B403FA" w:rsidRDefault="00B403FA" w:rsidP="00B403FA">
      <w:r w:rsidRPr="00B403FA">
        <w:t>-- -----------------------------------------------------</w:t>
      </w:r>
    </w:p>
    <w:p w14:paraId="19EA2F33" w14:textId="77777777" w:rsidR="00B403FA" w:rsidRPr="00B403FA" w:rsidRDefault="00B403FA" w:rsidP="00B403FA">
      <w:r w:rsidRPr="00B403FA">
        <w:t>-- Data for table `AutoNation`.`Employee`</w:t>
      </w:r>
    </w:p>
    <w:p w14:paraId="48217B86" w14:textId="77777777" w:rsidR="00B403FA" w:rsidRPr="00B403FA" w:rsidRDefault="00B403FA" w:rsidP="00B403FA">
      <w:r w:rsidRPr="00B403FA">
        <w:t>-- -----------------------------------------------------</w:t>
      </w:r>
    </w:p>
    <w:p w14:paraId="478CAA85" w14:textId="77777777" w:rsidR="00B403FA" w:rsidRPr="00B403FA" w:rsidRDefault="00B403FA" w:rsidP="00B403FA">
      <w:r w:rsidRPr="00B403FA">
        <w:t>START TRANSACTION;</w:t>
      </w:r>
    </w:p>
    <w:p w14:paraId="7A768296" w14:textId="77777777" w:rsidR="00B403FA" w:rsidRPr="00B403FA" w:rsidRDefault="00B403FA" w:rsidP="00B403FA">
      <w:r w:rsidRPr="00B403FA">
        <w:t>USE `AutoNation`;</w:t>
      </w:r>
    </w:p>
    <w:p w14:paraId="2F7C9F44" w14:textId="2BF0476D" w:rsidR="00B403FA" w:rsidRPr="00B403FA" w:rsidRDefault="00B403FA" w:rsidP="00B403FA">
      <w:r w:rsidRPr="00B403FA">
        <w:t>INSERT INTO `AutoNation`.`Employee` (`Employee_ID`, `Employee_FNAME`, `Employee_LNAME`, `Employee_PH`, `Employee_SSN`, `DealerShip_DealerShip_ID`, `Address_Address_ID`) VALUES (1, 'Daria', 'Wooller', '781-265-0324', '201-22-2333', 4, 11</w:t>
      </w:r>
      <w:r w:rsidR="000B4F0D">
        <w:t>);</w:t>
      </w:r>
      <w:r w:rsidR="000B4F0D">
        <w:br/>
      </w:r>
    </w:p>
    <w:p w14:paraId="5AF6C766" w14:textId="26B32D23" w:rsidR="00B403FA" w:rsidRPr="00B403FA" w:rsidRDefault="00B403FA" w:rsidP="00B403FA">
      <w:r w:rsidRPr="00B403FA">
        <w:t>INSERT INTO `AutoNation`.`Employee` (`Employee_ID`, `Employee_FNAME`, `Employee_LNAME`, `Employee_PH`, `Employee_SSN`, `DealerShip_DealerShip_ID`, `Address_Address_ID`) VALUES (2, 'Bernadette', 'Blazey', '318-131-8357', '223-66-0117', 2, 13</w:t>
      </w:r>
      <w:r w:rsidR="000B4F0D">
        <w:t>);</w:t>
      </w:r>
      <w:r w:rsidR="000B4F0D">
        <w:br/>
      </w:r>
    </w:p>
    <w:p w14:paraId="484C69C6" w14:textId="5C0FBE92" w:rsidR="00B403FA" w:rsidRPr="00B403FA" w:rsidRDefault="00B403FA" w:rsidP="00B403FA">
      <w:r w:rsidRPr="00B403FA">
        <w:t>INSERT INTO `AutoNation`.`Employee` (`Employee_ID`, `Employee_FNAME`, `Employee_LNAME`, `Employee_PH`, `Employee_SSN`, `DealerShip_DealerShip_ID`, `Address_Address_ID`) VALUES (3, 'Magda', 'McDonell', '894-351-9250', '149-32-6745', 3, 23</w:t>
      </w:r>
      <w:r w:rsidR="000B4F0D">
        <w:t>);</w:t>
      </w:r>
      <w:r w:rsidR="000B4F0D">
        <w:br/>
      </w:r>
    </w:p>
    <w:p w14:paraId="3682A2FA" w14:textId="49187D41" w:rsidR="00B403FA" w:rsidRPr="00B403FA" w:rsidRDefault="00B403FA" w:rsidP="00B403FA">
      <w:r w:rsidRPr="00B403FA">
        <w:lastRenderedPageBreak/>
        <w:t>INSERT INTO `AutoNation`.`Employee` (`Employee_ID`, `Employee_FNAME`, `Employee_LNAME`, `Employee_PH`, `Employee_SSN`, `DealerShip_DealerShip_ID`, `Address_Address_ID`) VALUES (4, 'Saul', 'Bellee', '301-494-7692', '649-96-7814', 5, 24</w:t>
      </w:r>
      <w:r w:rsidR="000B4F0D">
        <w:t>);</w:t>
      </w:r>
      <w:r w:rsidR="000B4F0D">
        <w:br/>
      </w:r>
    </w:p>
    <w:p w14:paraId="4CB326B0" w14:textId="079F3B0F" w:rsidR="00B403FA" w:rsidRPr="00B403FA" w:rsidRDefault="00B403FA" w:rsidP="00B403FA">
      <w:r w:rsidRPr="00B403FA">
        <w:t>INSERT INTO `AutoNation`.`Employee` (`Employee_ID`, `Employee_FNAME`, `Employee_LNAME`, `Employee_PH`, `Employee_SSN`, `DealerShip_DealerShip_ID`, `Address_Address_ID`) VALUES (5, 'Jess', 'Huyton', '447-694-3743', '272-38-9218', 3, 14</w:t>
      </w:r>
      <w:r w:rsidR="000B4F0D">
        <w:t>);</w:t>
      </w:r>
      <w:r w:rsidR="000B4F0D">
        <w:br/>
      </w:r>
    </w:p>
    <w:p w14:paraId="0FE00DED" w14:textId="37245283" w:rsidR="00B403FA" w:rsidRPr="00B403FA" w:rsidRDefault="00B403FA" w:rsidP="00B403FA">
      <w:r w:rsidRPr="00B403FA">
        <w:t>INSERT INTO `AutoNation`.`Employee` (`Employee_ID`, `Employee_FNAME`, `Employee_LNAME`, `Employee_PH`, `Employee_SSN`, `DealerShip_DealerShip_ID`, `Address_Address_ID`) VALUES (6, 'Hanson', 'Hewertson', '696-421-5093', '213-80-7880', 1, 12</w:t>
      </w:r>
      <w:r w:rsidR="000B4F0D">
        <w:t>);</w:t>
      </w:r>
      <w:r w:rsidR="000B4F0D">
        <w:br/>
      </w:r>
    </w:p>
    <w:p w14:paraId="2182E45D" w14:textId="10ED04A4" w:rsidR="00B403FA" w:rsidRPr="00B403FA" w:rsidRDefault="00B403FA" w:rsidP="00B403FA">
      <w:r w:rsidRPr="00B403FA">
        <w:t>INSERT INTO `AutoNation`.`Employee` (`Employee_ID`, `Employee_FNAME`, `Employee_LNAME`, `Employee_PH`, `Employee_SSN`, `DealerShip_DealerShip_ID`, `Address_Address_ID`) VALUES (7, 'Kimberlee', 'Spellessy', '285-253-5279', '230-16-0234', 2, 10</w:t>
      </w:r>
      <w:r w:rsidR="000B4F0D">
        <w:t>);</w:t>
      </w:r>
      <w:r w:rsidR="000B4F0D">
        <w:br/>
      </w:r>
    </w:p>
    <w:p w14:paraId="357F7E28" w14:textId="43692BA9" w:rsidR="00B403FA" w:rsidRPr="00B403FA" w:rsidRDefault="00B403FA" w:rsidP="00B403FA">
      <w:r w:rsidRPr="00B403FA">
        <w:t>INSERT INTO `AutoNation`.`Employee` (`Employee_ID`, `Employee_FNAME`, `Employee_LNAME`, `Employee_PH`, `Employee_SSN`, `DealerShip_DealerShip_ID`, `Address_Address_ID`) VALUES (8, 'Kyle', 'Blinman', '743-138-5252', '431-88-5028', 2, 21</w:t>
      </w:r>
      <w:r w:rsidR="000B4F0D">
        <w:t>);</w:t>
      </w:r>
      <w:r w:rsidR="000B4F0D">
        <w:br/>
      </w:r>
    </w:p>
    <w:p w14:paraId="77178B1C" w14:textId="4B91D8D8" w:rsidR="00B403FA" w:rsidRPr="00B403FA" w:rsidRDefault="00B403FA" w:rsidP="00B403FA">
      <w:r w:rsidRPr="00B403FA">
        <w:t>INSERT INTO `AutoNation`.`Employee` (`Employee_ID`, `Employee_FNAME`, `Employee_LNAME`, `Employee_PH`, `Employee_SSN`, `DealerShip_DealerShip_ID`, `Address_Address_ID`) VALUES (9, 'Windy', 'Lubbock', '944-429-1146', '789-16-7027', 4, 15</w:t>
      </w:r>
      <w:r w:rsidR="000B4F0D">
        <w:t>);</w:t>
      </w:r>
      <w:r w:rsidR="000B4F0D">
        <w:br/>
      </w:r>
    </w:p>
    <w:p w14:paraId="5D40B56B" w14:textId="5DCD35F8" w:rsidR="00B403FA" w:rsidRPr="00B403FA" w:rsidRDefault="00B403FA" w:rsidP="00B403FA">
      <w:r w:rsidRPr="00B403FA">
        <w:t>INSERT INTO `AutoNation`.`Employee` (`Employee_ID`, `Employee_FNAME`, `Employee_LNAME`, `Employee_PH`, `Employee_SSN`, `DealerShip_DealerShip_ID`, `Address_Address_ID`) VALUES (10, 'Abbe', 'Kittiman', '163-886-6648', '557-36-8724', 5, 7</w:t>
      </w:r>
      <w:r w:rsidR="000B4F0D">
        <w:t>);</w:t>
      </w:r>
      <w:r w:rsidR="000B4F0D">
        <w:br/>
      </w:r>
    </w:p>
    <w:p w14:paraId="167CBAA4" w14:textId="1C6EBB15" w:rsidR="00B403FA" w:rsidRPr="00B403FA" w:rsidRDefault="00B403FA" w:rsidP="00B403FA">
      <w:r w:rsidRPr="00B403FA">
        <w:t>INSERT INTO `AutoNation`.`Employee` (`Employee_ID`, `Employee_FNAME`, `Employee_LNAME`, `Employee_PH`, `Employee_SSN`, `DealerShip_DealerShip_ID`, `Address_Address_ID`) VALUES (11, 'Fidole', 'Dady', '627-768-4687', '370-04-6842', 3, 8</w:t>
      </w:r>
      <w:r w:rsidR="000B4F0D">
        <w:t>);</w:t>
      </w:r>
      <w:r w:rsidR="000B4F0D">
        <w:br/>
      </w:r>
    </w:p>
    <w:p w14:paraId="4A10E737" w14:textId="6344B741" w:rsidR="00B403FA" w:rsidRPr="00B403FA" w:rsidRDefault="00B403FA" w:rsidP="00B403FA">
      <w:r w:rsidRPr="00B403FA">
        <w:t>INSERT INTO `AutoNation`.`Employee` (`Employee_ID`, `Employee_FNAME`, `Employee_LNAME`, `Employee_PH`, `Employee_SSN`, `DealerShip_DealerShip_ID`, `Address_Address_ID`) VALUES (12, 'Jamie', 'Hek', '989-313-7714', '845-99-9159', 3, 16</w:t>
      </w:r>
      <w:r w:rsidR="000B4F0D">
        <w:t>);</w:t>
      </w:r>
      <w:r w:rsidR="000B4F0D">
        <w:br/>
      </w:r>
    </w:p>
    <w:p w14:paraId="05830752" w14:textId="02C8B270" w:rsidR="00B403FA" w:rsidRPr="00B403FA" w:rsidRDefault="00B403FA" w:rsidP="00B403FA">
      <w:r w:rsidRPr="00B403FA">
        <w:lastRenderedPageBreak/>
        <w:t>INSERT INTO `AutoNation`.`Employee` (`Employee_ID`, `Employee_FNAME`, `Employee_LNAME`, `Employee_PH`, `Employee_SSN`, `DealerShip_DealerShip_ID`, `Address_Address_ID`) VALUES (13, 'Devondra', 'Shower', '980-108-7577', '109-01-9391', 2, 9</w:t>
      </w:r>
      <w:r w:rsidR="000B4F0D">
        <w:t>);</w:t>
      </w:r>
      <w:r w:rsidR="000B4F0D">
        <w:br/>
      </w:r>
    </w:p>
    <w:p w14:paraId="0EBC7C34" w14:textId="7B82C9B5" w:rsidR="00B403FA" w:rsidRPr="00B403FA" w:rsidRDefault="00B403FA" w:rsidP="00B403FA">
      <w:r w:rsidRPr="00B403FA">
        <w:t>INSERT INTO `AutoNation`.`Employee` (`Employee_ID`, `Employee_FNAME`, `Employee_LNAME`, `Employee_PH`, `Employee_SSN`, `DealerShip_DealerShip_ID`, `Address_Address_ID`) VALUES (14, 'Belinda', 'Couvet', '287-637-8002', '814-02-4131', 3, 22</w:t>
      </w:r>
      <w:r w:rsidR="000B4F0D">
        <w:t>);</w:t>
      </w:r>
      <w:r w:rsidR="000B4F0D">
        <w:br/>
      </w:r>
    </w:p>
    <w:p w14:paraId="6FF59F32" w14:textId="77777777" w:rsidR="00B403FA" w:rsidRPr="00B403FA" w:rsidRDefault="00B403FA" w:rsidP="00B403FA">
      <w:r w:rsidRPr="00B403FA">
        <w:t>INSERT INTO `AutoNation`.`Employee` (`Employee_ID`, `Employee_FNAME`, `Employee_LNAME`, `Employee_PH`, `Employee_SSN`, `DealerShip_DealerShip_ID`, `Address_Address_ID`) VALUES (15, 'Godiva', 'Jenks', '964-551-0799', '286-76-3743', 3, 6);</w:t>
      </w:r>
    </w:p>
    <w:p w14:paraId="3CE925DE" w14:textId="77777777" w:rsidR="00B403FA" w:rsidRPr="00B403FA" w:rsidRDefault="00B403FA" w:rsidP="00B403FA"/>
    <w:p w14:paraId="575E9448" w14:textId="77777777" w:rsidR="00B403FA" w:rsidRPr="00B403FA" w:rsidRDefault="00B403FA" w:rsidP="00B403FA">
      <w:r w:rsidRPr="00B403FA">
        <w:t>COMMIT;</w:t>
      </w:r>
    </w:p>
    <w:p w14:paraId="626B77CE" w14:textId="77777777" w:rsidR="00B403FA" w:rsidRPr="00B403FA" w:rsidRDefault="00B403FA" w:rsidP="00B403FA"/>
    <w:p w14:paraId="4FDFF805" w14:textId="77777777" w:rsidR="00B403FA" w:rsidRPr="00B403FA" w:rsidRDefault="00B403FA" w:rsidP="00B403FA"/>
    <w:p w14:paraId="5E3ABE04" w14:textId="77777777" w:rsidR="00B403FA" w:rsidRPr="00B403FA" w:rsidRDefault="00B403FA" w:rsidP="00B403FA">
      <w:r w:rsidRPr="00B403FA">
        <w:t>-- -----------------------------------------------------</w:t>
      </w:r>
    </w:p>
    <w:p w14:paraId="0E98965E" w14:textId="77777777" w:rsidR="00B403FA" w:rsidRPr="00B403FA" w:rsidRDefault="00B403FA" w:rsidP="00B403FA">
      <w:r w:rsidRPr="00B403FA">
        <w:t>-- Data for table `AutoNation`.`Brand`</w:t>
      </w:r>
    </w:p>
    <w:p w14:paraId="0ECD51BE" w14:textId="77777777" w:rsidR="00B403FA" w:rsidRPr="00B403FA" w:rsidRDefault="00B403FA" w:rsidP="00B403FA">
      <w:r w:rsidRPr="00B403FA">
        <w:t>-- -----------------------------------------------------</w:t>
      </w:r>
    </w:p>
    <w:p w14:paraId="75C5A556" w14:textId="77777777" w:rsidR="00B403FA" w:rsidRPr="00B403FA" w:rsidRDefault="00B403FA" w:rsidP="00B403FA">
      <w:r w:rsidRPr="00B403FA">
        <w:t>START TRANSACTION;</w:t>
      </w:r>
    </w:p>
    <w:p w14:paraId="3A64C0BD" w14:textId="77777777" w:rsidR="00B403FA" w:rsidRPr="00B403FA" w:rsidRDefault="00B403FA" w:rsidP="00B403FA">
      <w:r w:rsidRPr="00B403FA">
        <w:t>USE `AutoNation`;</w:t>
      </w:r>
    </w:p>
    <w:p w14:paraId="4642ED19" w14:textId="6D56B29B" w:rsidR="00B403FA" w:rsidRPr="00B403FA" w:rsidRDefault="00B403FA" w:rsidP="00B403FA">
      <w:r w:rsidRPr="00B403FA">
        <w:t>INSERT INTO `AutoNation`.`Brand` (`Brand_ID`, `Brand_Name`, `Brand_Country`) VALUES (1, 'Volkswagen', 'Germany'</w:t>
      </w:r>
      <w:r w:rsidR="000B4F0D">
        <w:t>);</w:t>
      </w:r>
      <w:r w:rsidR="000B4F0D">
        <w:br/>
      </w:r>
    </w:p>
    <w:p w14:paraId="108EBB24" w14:textId="7F9AF055" w:rsidR="00B403FA" w:rsidRPr="00B403FA" w:rsidRDefault="00B403FA" w:rsidP="00B403FA">
      <w:r w:rsidRPr="00B403FA">
        <w:t>INSERT INTO `AutoNation`.`Brand` (`Brand_ID`, `Brand_Name`, `Brand_Country`) VALUES (2, 'Daimler', 'Germany'</w:t>
      </w:r>
      <w:r w:rsidR="000B4F0D">
        <w:t>);</w:t>
      </w:r>
      <w:r w:rsidR="000B4F0D">
        <w:br/>
      </w:r>
    </w:p>
    <w:p w14:paraId="4EAE0C80" w14:textId="67F24019" w:rsidR="00B403FA" w:rsidRPr="00B403FA" w:rsidRDefault="00B403FA" w:rsidP="00B403FA">
      <w:r w:rsidRPr="00B403FA">
        <w:t>INSERT INTO `AutoNation`.`Brand` (`Brand_ID`, `Brand_Name`, `Brand_Country`) VALUES (3, 'Toyota', 'Japan'</w:t>
      </w:r>
      <w:r w:rsidR="000B4F0D">
        <w:t>);</w:t>
      </w:r>
      <w:r w:rsidR="000B4F0D">
        <w:br/>
      </w:r>
    </w:p>
    <w:p w14:paraId="06225BBA" w14:textId="1F411021" w:rsidR="00B403FA" w:rsidRPr="00B403FA" w:rsidRDefault="00B403FA" w:rsidP="00B403FA">
      <w:r w:rsidRPr="00B403FA">
        <w:t>INSERT INTO `AutoNation`.`Brand` (`Brand_ID`, `Brand_Name`, `Brand_Country`) VALUES (4, 'Ford', 'United States'</w:t>
      </w:r>
      <w:r w:rsidR="000B4F0D">
        <w:t>);</w:t>
      </w:r>
      <w:r w:rsidR="000B4F0D">
        <w:br/>
      </w:r>
    </w:p>
    <w:p w14:paraId="6F259E26" w14:textId="15AB3CB6" w:rsidR="00B403FA" w:rsidRPr="00B403FA" w:rsidRDefault="00B403FA" w:rsidP="00B403FA">
      <w:r w:rsidRPr="00B403FA">
        <w:t>INSERT INTO `AutoNation`.`Brand` (`Brand_ID`, `Brand_Name`, `Brand_Country`) VALUES (5, 'Honda', 'Japan'</w:t>
      </w:r>
      <w:r w:rsidR="000B4F0D">
        <w:t>);</w:t>
      </w:r>
      <w:r w:rsidR="000B4F0D">
        <w:br/>
      </w:r>
    </w:p>
    <w:p w14:paraId="1130FEC2" w14:textId="5D8389D0" w:rsidR="00B403FA" w:rsidRDefault="00B403FA" w:rsidP="00B403FA">
      <w:r w:rsidRPr="00B403FA">
        <w:t>INSERT INTO `AutoNation`.`Brand` (`Brand_ID`, `Brand_Name`, `Brand_Country`) VALUES (6, 'General Motors', 'United States');</w:t>
      </w:r>
    </w:p>
    <w:p w14:paraId="1A4AE29B" w14:textId="77777777" w:rsidR="000B4F0D" w:rsidRPr="00B403FA" w:rsidRDefault="000B4F0D" w:rsidP="00B403FA"/>
    <w:p w14:paraId="1FAA2222" w14:textId="1AFE22A7" w:rsidR="00B403FA" w:rsidRPr="00B403FA" w:rsidRDefault="00B403FA" w:rsidP="00B403FA">
      <w:r w:rsidRPr="00B403FA">
        <w:t>INSERT INTO `AutoNation`.`Brand` (`Brand_ID`, `Brand_Name`, `Brand_Country`) VALUES (7, 'SAIC', 'China'</w:t>
      </w:r>
      <w:r w:rsidR="000B4F0D">
        <w:t>);</w:t>
      </w:r>
      <w:r w:rsidR="000B4F0D">
        <w:br/>
      </w:r>
    </w:p>
    <w:p w14:paraId="5CEC3B08" w14:textId="76D10E56" w:rsidR="00B403FA" w:rsidRDefault="00B403FA" w:rsidP="00B403FA">
      <w:r w:rsidRPr="00B403FA">
        <w:t>INSERT INTO `AutoNation`.`Brand` (`Brand_ID`, `Brand_Name`, `Brand_Country`) VALUES (8, 'BMW', 'Germany');</w:t>
      </w:r>
    </w:p>
    <w:p w14:paraId="4D1FF194" w14:textId="77777777" w:rsidR="000B4F0D" w:rsidRPr="00B403FA" w:rsidRDefault="000B4F0D" w:rsidP="00B403FA"/>
    <w:p w14:paraId="6DA18316" w14:textId="77777777" w:rsidR="00B403FA" w:rsidRPr="00B403FA" w:rsidRDefault="00B403FA" w:rsidP="00B403FA">
      <w:r w:rsidRPr="00B403FA">
        <w:t>INSERT INTO `AutoNation`.`Brand` (`Brand_ID`, `Brand_Name`, `Brand_Country`) VALUES (9, 'Volvo', 'Japan');</w:t>
      </w:r>
    </w:p>
    <w:p w14:paraId="682ED362" w14:textId="77777777" w:rsidR="00B403FA" w:rsidRPr="00B403FA" w:rsidRDefault="00B403FA" w:rsidP="00B403FA"/>
    <w:p w14:paraId="6770421F" w14:textId="77777777" w:rsidR="00B403FA" w:rsidRPr="00B403FA" w:rsidRDefault="00B403FA" w:rsidP="00B403FA">
      <w:r w:rsidRPr="00B403FA">
        <w:t>COMMIT;</w:t>
      </w:r>
    </w:p>
    <w:p w14:paraId="58A59233" w14:textId="77777777" w:rsidR="00B403FA" w:rsidRPr="00B403FA" w:rsidRDefault="00B403FA" w:rsidP="00B403FA"/>
    <w:p w14:paraId="62E6A0CB" w14:textId="77777777" w:rsidR="00B403FA" w:rsidRPr="00B403FA" w:rsidRDefault="00B403FA" w:rsidP="00B403FA"/>
    <w:p w14:paraId="44B365A9" w14:textId="77777777" w:rsidR="00B403FA" w:rsidRPr="00B403FA" w:rsidRDefault="00B403FA" w:rsidP="00B403FA">
      <w:r w:rsidRPr="00B403FA">
        <w:t>-- -----------------------------------------------------</w:t>
      </w:r>
    </w:p>
    <w:p w14:paraId="314FDD09" w14:textId="77777777" w:rsidR="00B403FA" w:rsidRPr="00B403FA" w:rsidRDefault="00B403FA" w:rsidP="00B403FA">
      <w:r w:rsidRPr="00B403FA">
        <w:t>-- Data for table `AutoNation`.`Vehicle`</w:t>
      </w:r>
    </w:p>
    <w:p w14:paraId="5FDF7789" w14:textId="77777777" w:rsidR="00B403FA" w:rsidRPr="00B403FA" w:rsidRDefault="00B403FA" w:rsidP="00B403FA">
      <w:r w:rsidRPr="00B403FA">
        <w:t>-- -----------------------------------------------------</w:t>
      </w:r>
    </w:p>
    <w:p w14:paraId="1AF9B7BC" w14:textId="77777777" w:rsidR="00B403FA" w:rsidRPr="00B403FA" w:rsidRDefault="00B403FA" w:rsidP="00B403FA">
      <w:r w:rsidRPr="00B403FA">
        <w:t>START TRANSACTION;</w:t>
      </w:r>
    </w:p>
    <w:p w14:paraId="790A6F86" w14:textId="77777777" w:rsidR="00B403FA" w:rsidRPr="00B403FA" w:rsidRDefault="00B403FA" w:rsidP="00B403FA">
      <w:r w:rsidRPr="00B403FA">
        <w:t>USE `AutoNation`;</w:t>
      </w:r>
    </w:p>
    <w:p w14:paraId="20656BC8" w14:textId="254E9B60" w:rsidR="00B403FA" w:rsidRDefault="00B403FA" w:rsidP="00B403FA">
      <w:r w:rsidRPr="00B403FA">
        <w:t>INSERT INTO `AutoNation`.`Vehicle` (`Vehicle_ID`, `Vehicle_Type`, `Vehicle_Door`, `Vehicle_Year`, `Vehicle_VIN`, `Vehicle_Price`, `DealerShip_DealerShip_ID`, `Brand_Brand_ID`) VALUES (1, 'Sedan', '4', 1998, '1B3CB1HA0AD474522', 7216.01, 5, 9);</w:t>
      </w:r>
    </w:p>
    <w:p w14:paraId="53AB89C4" w14:textId="77777777" w:rsidR="000B4F0D" w:rsidRPr="00B403FA" w:rsidRDefault="000B4F0D" w:rsidP="00B403FA"/>
    <w:p w14:paraId="6DE4941F" w14:textId="3FDD62ED" w:rsidR="00B403FA" w:rsidRPr="00B403FA" w:rsidRDefault="00B403FA" w:rsidP="00B403FA">
      <w:r w:rsidRPr="00B403FA">
        <w:t>INSERT INTO `AutoNation`.`Vehicle` (`Vehicle_ID`, `Vehicle_Type`, `Vehicle_Door`, `Vehicle_Year`, `Vehicle_VIN`, `Vehicle_Price`, `DealerShip_DealerShip_ID`, `Brand_Brand_ID`) VALUES (2, 'Sedan', '2', 2008, 'WAUWFAFH3DN390335', 51839.54, 2, 1</w:t>
      </w:r>
      <w:r w:rsidR="000B4F0D">
        <w:t>);</w:t>
      </w:r>
      <w:r w:rsidR="000B4F0D">
        <w:br/>
      </w:r>
    </w:p>
    <w:p w14:paraId="75135980" w14:textId="55282440" w:rsidR="00B403FA" w:rsidRDefault="00B403FA" w:rsidP="00B403FA">
      <w:r w:rsidRPr="00B403FA">
        <w:t>INSERT INTO `AutoNation`.`Vehicle` (`Vehicle_ID`, `Vehicle_Type`, `Vehicle_Door`, `Vehicle_Year`, `Vehicle_VIN`, `Vehicle_Price`, `DealerShip_DealerShip_ID`, `Brand_Brand_ID`) VALUES (3, 'Sports', '2', 2000, '1D7RV1GP1BS440128', 62054.75, 2, 3);</w:t>
      </w:r>
    </w:p>
    <w:p w14:paraId="00039A99" w14:textId="77777777" w:rsidR="000B4F0D" w:rsidRPr="00B403FA" w:rsidRDefault="000B4F0D" w:rsidP="00B403FA"/>
    <w:p w14:paraId="025D879A" w14:textId="59B14A84" w:rsidR="00B403FA" w:rsidRDefault="00B403FA" w:rsidP="00B403FA">
      <w:r w:rsidRPr="00B403FA">
        <w:t>INSERT INTO `AutoNation`.`Vehicle` (`Vehicle_ID`, `Vehicle_Type`, `Vehicle_Door`, `Vehicle_Year`, `Vehicle_VIN`, `Vehicle_Price`, `DealerShip_DealerShip_ID`, `Brand_Brand_ID`) VALUES (4, 'Luxury', '4', 1992, '5GADT13S942091986', 115827.3, 2, 9);</w:t>
      </w:r>
    </w:p>
    <w:p w14:paraId="01848D2A" w14:textId="77777777" w:rsidR="000B4F0D" w:rsidRPr="00B403FA" w:rsidRDefault="000B4F0D" w:rsidP="00B403FA"/>
    <w:p w14:paraId="5927DB69" w14:textId="3DB38BD6" w:rsidR="00B403FA" w:rsidRDefault="00B403FA" w:rsidP="00B403FA">
      <w:r w:rsidRPr="00B403FA">
        <w:t>INSERT INTO `AutoNation`.`Vehicle` (`Vehicle_ID`, `Vehicle_Type`, `Vehicle_Door`, `Vehicle_Year`, `Vehicle_VIN`, `Vehicle_Price`, `DealerShip_DealerShip_ID`, `Brand_Brand_ID`) VALUES (5, 'Coupe', '4', 2001, '1C3CCBCG5EN082346', 30469.25, 1, 7);</w:t>
      </w:r>
    </w:p>
    <w:p w14:paraId="2C086902" w14:textId="77777777" w:rsidR="000B4F0D" w:rsidRPr="00B403FA" w:rsidRDefault="000B4F0D" w:rsidP="00B403FA"/>
    <w:p w14:paraId="69193B63" w14:textId="77777777" w:rsidR="00B403FA" w:rsidRPr="00B403FA" w:rsidRDefault="00B403FA" w:rsidP="00B403FA">
      <w:r w:rsidRPr="00B403FA">
        <w:t>INSERT INTO `AutoNation`.`Vehicle` (`Vehicle_ID`, `Vehicle_Type`, `Vehicle_Door`, `Vehicle_Year`, `Vehicle_VIN`, `Vehicle_Price`, `DealerShip_DealerShip_ID`, `Brand_Brand_ID`) VALUES (6, 'Sedan', '2', 1987, '1FAHP3FN8AW993237', 49413.04, 2, 5);</w:t>
      </w:r>
    </w:p>
    <w:p w14:paraId="0808398F" w14:textId="0E89562A" w:rsidR="00B403FA" w:rsidRDefault="00B403FA" w:rsidP="00B403FA">
      <w:r w:rsidRPr="00B403FA">
        <w:t>INSERT INTO `AutoNation`.`Vehicle` (`Vehicle_ID`, `Vehicle_Type`, `Vehicle_Door`, `Vehicle_Year`, `Vehicle_VIN`, `Vehicle_Price`, `DealerShip_DealerShip_ID`, `Brand_Brand_ID`) VALUES (7, 'Coupe', '2', 2007, '1NXBU4EE8AZ288218', 91333.37, 1, 4);</w:t>
      </w:r>
    </w:p>
    <w:p w14:paraId="45BB4E31" w14:textId="77777777" w:rsidR="000B4F0D" w:rsidRPr="00B403FA" w:rsidRDefault="000B4F0D" w:rsidP="00B403FA"/>
    <w:p w14:paraId="3E94C857" w14:textId="5AD1257C" w:rsidR="00B403FA" w:rsidRPr="00B403FA" w:rsidRDefault="00B403FA" w:rsidP="00B403FA">
      <w:r w:rsidRPr="00B403FA">
        <w:lastRenderedPageBreak/>
        <w:t>INSERT INTO `AutoNation`.`Vehicle` (`Vehicle_ID`, `Vehicle_Type`, `Vehicle_Door`, `Vehicle_Year`, `Vehicle_VIN`, `Vehicle_Price`, `DealerShip_DealerShip_ID`, `Brand_Brand_ID`) VALUES (8, 'HatchBack', '4', 2007, 'WAUEL94F05N848838', 82946.43, 4, 7</w:t>
      </w:r>
      <w:r w:rsidR="000B4F0D">
        <w:t>);</w:t>
      </w:r>
      <w:r w:rsidR="000B4F0D">
        <w:br/>
      </w:r>
    </w:p>
    <w:p w14:paraId="6CD67D95" w14:textId="1E4ED6B5" w:rsidR="00B403FA" w:rsidRDefault="00B403FA" w:rsidP="00B403FA">
      <w:r w:rsidRPr="00B403FA">
        <w:t>INSERT INTO `AutoNation`.`Vehicle` (`Vehicle_ID`, `Vehicle_Type`, `Vehicle_Door`, `Vehicle_Year`, `Vehicle_VIN`, `Vehicle_Price`, `DealerShip_DealerShip_ID`, `Brand_Brand_ID`) VALUES (9, 'Sports', '2', 2007, '2LMHJ5AR6AB488185', 36707.36, 2, 7);</w:t>
      </w:r>
    </w:p>
    <w:p w14:paraId="518FA3BC" w14:textId="77777777" w:rsidR="000B4F0D" w:rsidRPr="00B403FA" w:rsidRDefault="000B4F0D" w:rsidP="00B403FA"/>
    <w:p w14:paraId="7B9C9E02" w14:textId="77777777" w:rsidR="00B403FA" w:rsidRPr="00B403FA" w:rsidRDefault="00B403FA" w:rsidP="00B403FA">
      <w:r w:rsidRPr="00B403FA">
        <w:t>INSERT INTO `AutoNation`.`Vehicle` (`Vehicle_ID`, `Vehicle_Type`, `Vehicle_Door`, `Vehicle_Year`, `Vehicle_VIN`, `Vehicle_Price`, `DealerShip_DealerShip_ID`, `Brand_Brand_ID`) VALUES (10, 'Sports', '4', 1999, 'WA1EV74L48D221054', 74256, 5, 7);</w:t>
      </w:r>
    </w:p>
    <w:p w14:paraId="4266ADAF" w14:textId="15B878E0" w:rsidR="00B403FA" w:rsidRDefault="00B403FA" w:rsidP="00B403FA">
      <w:r w:rsidRPr="00B403FA">
        <w:t>INSERT INTO `AutoNation`.`Vehicle` (`Vehicle_ID`, `Vehicle_Type`, `Vehicle_Door`, `Vehicle_Year`, `Vehicle_VIN`, `Vehicle_Price`, `DealerShip_DealerShip_ID`, `Brand_Brand_ID`) VALUES (11, 'Sedan', '4', 2006, 'WBAVC73508A748246', 110580.13, 5, 4);</w:t>
      </w:r>
    </w:p>
    <w:p w14:paraId="6101D4D5" w14:textId="77777777" w:rsidR="000B4F0D" w:rsidRPr="00B403FA" w:rsidRDefault="000B4F0D" w:rsidP="00B403FA"/>
    <w:p w14:paraId="7821EF42" w14:textId="70B034C2" w:rsidR="00B403FA" w:rsidRDefault="00B403FA" w:rsidP="00B403FA">
      <w:r w:rsidRPr="00B403FA">
        <w:t>INSERT INTO `AutoNation`.`Vehicle` (`Vehicle_ID`, `Vehicle_Type`, `Vehicle_Door`, `Vehicle_Year`, `Vehicle_VIN`, `Vehicle_Price`, `DealerShip_DealerShip_ID`, `Brand_Brand_ID`) VALUES (12, 'StationWagon', '4', 1995, '1GKS2GEJ3DR808247', 93051.93, 4, 4);</w:t>
      </w:r>
    </w:p>
    <w:p w14:paraId="32E4FC86" w14:textId="77777777" w:rsidR="000B4F0D" w:rsidRPr="00B403FA" w:rsidRDefault="000B4F0D" w:rsidP="00B403FA"/>
    <w:p w14:paraId="48E4AB44" w14:textId="77777777" w:rsidR="00B403FA" w:rsidRPr="00B403FA" w:rsidRDefault="00B403FA" w:rsidP="00B403FA">
      <w:r w:rsidRPr="00B403FA">
        <w:t>INSERT INTO `AutoNation`.`Vehicle` (`Vehicle_ID`, `Vehicle_Type`, `Vehicle_Door`, `Vehicle_Year`, `Vehicle_VIN`, `Vehicle_Price`, `DealerShip_DealerShip_ID`, `Brand_Brand_ID`) VALUES (13, 'Sedan', '2', 2008, '1G6AY5SX7F0749555', 39500.89, 3, 7);</w:t>
      </w:r>
    </w:p>
    <w:p w14:paraId="078B25F3" w14:textId="4CDDD172" w:rsidR="00B403FA" w:rsidRDefault="00B403FA" w:rsidP="00B403FA">
      <w:r w:rsidRPr="00B403FA">
        <w:t>INSERT INTO `AutoNation`.`Vehicle` (`Vehicle_ID`, `Vehicle_Type`, `Vehicle_Door`, `Vehicle_Year`, `Vehicle_VIN`, `Vehicle_Price`, `DealerShip_DealerShip_ID`, `Brand_Brand_ID`) VALUES (14, 'Coupe', '2', 2004, '5J6TF1H38FL741465', 103894.23, 1, 9);</w:t>
      </w:r>
    </w:p>
    <w:p w14:paraId="74B8CD7D" w14:textId="77777777" w:rsidR="000B4F0D" w:rsidRPr="00B403FA" w:rsidRDefault="000B4F0D" w:rsidP="00B403FA"/>
    <w:p w14:paraId="003B9161" w14:textId="77777777" w:rsidR="00B403FA" w:rsidRPr="00B403FA" w:rsidRDefault="00B403FA" w:rsidP="00B403FA">
      <w:r w:rsidRPr="00B403FA">
        <w:t>INSERT INTO `AutoNation`.`Vehicle` (`Vehicle_ID`, `Vehicle_Type`, `Vehicle_Door`, `Vehicle_Year`, `Vehicle_VIN`, `Vehicle_Price`, `DealerShip_DealerShip_ID`, `Brand_Brand_ID`) VALUES (15, 'Coupe', '2', 1963, '5N1AN0NU4BC199861', 110558.28, 4, 8);</w:t>
      </w:r>
    </w:p>
    <w:p w14:paraId="0844EF43" w14:textId="7CC2E9BD" w:rsidR="00B403FA" w:rsidRDefault="00B403FA" w:rsidP="00B403FA">
      <w:r w:rsidRPr="00B403FA">
        <w:t>INSERT INTO `AutoNation`.`Vehicle` (`Vehicle_ID`, `Vehicle_Type`, `Vehicle_Door`, `Vehicle_Year`, `Vehicle_VIN`, `Vehicle_Price`, `DealerShip_DealerShip_ID`, `Brand_Brand_ID`) VALUES (16, 'Sedan', '2', 1994, 'WBAVC73547A540563', 89090.66, 3, 3);</w:t>
      </w:r>
    </w:p>
    <w:p w14:paraId="5C8DF431" w14:textId="77777777" w:rsidR="000B4F0D" w:rsidRPr="00B403FA" w:rsidRDefault="000B4F0D" w:rsidP="00B403FA"/>
    <w:p w14:paraId="579B9995" w14:textId="70FC1E91" w:rsidR="00B403FA" w:rsidRPr="00B403FA" w:rsidRDefault="00B403FA" w:rsidP="00B403FA">
      <w:r w:rsidRPr="00B403FA">
        <w:t xml:space="preserve">INSERT INTO `AutoNation`.`Vehicle` (`Vehicle_ID`, `Vehicle_Type`, `Vehicle_Door`, `Vehicle_Year`, `Vehicle_VIN`, `Vehicle_Price`, `DealerShip_DealerShip_ID`, `Brand_Brand_ID`) VALUES (17, 'Coupe', '2', 2001, 'WAU4FBFL3BA349810', </w:t>
      </w:r>
      <w:r w:rsidRPr="00B403FA">
        <w:lastRenderedPageBreak/>
        <w:t>42893.5, 4, 7</w:t>
      </w:r>
      <w:r w:rsidR="000B4F0D">
        <w:t>);</w:t>
      </w:r>
      <w:r w:rsidR="000B4F0D">
        <w:br/>
      </w:r>
    </w:p>
    <w:p w14:paraId="075FD2D9" w14:textId="55A1CA97" w:rsidR="00B403FA" w:rsidRPr="00B403FA" w:rsidRDefault="00B403FA" w:rsidP="00B403FA">
      <w:r w:rsidRPr="00B403FA">
        <w:t>INSERT INTO `AutoNation`.`Vehicle` (`Vehicle_ID`, `Vehicle_Type`, `Vehicle_Door`, `Vehicle_Year`, `Vehicle_VIN`, `Vehicle_Price`, `DealerShip_DealerShip_ID`, `Brand_Brand_ID`) VALUES (18, 'StationWagon', '4', 2003, 'WBANE535X7C550338', 19479.57, 5, 7</w:t>
      </w:r>
      <w:r w:rsidR="000B4F0D">
        <w:t>);</w:t>
      </w:r>
      <w:r w:rsidR="000B4F0D">
        <w:br/>
      </w:r>
    </w:p>
    <w:p w14:paraId="02287E57" w14:textId="232A5DFB" w:rsidR="00B403FA" w:rsidRPr="00B403FA" w:rsidRDefault="00B403FA" w:rsidP="00B403FA">
      <w:r w:rsidRPr="00B403FA">
        <w:t>INSERT INTO `AutoNation`.`Vehicle` (`Vehicle_ID`, `Vehicle_Type`, `Vehicle_Door`, `Vehicle_Year`, `Vehicle_VIN`, `Vehicle_Price`, `DealerShip_DealerShip_ID`, `Brand_Brand_ID`) VALUES (19, 'StationWagon', '4', 1985, '5XYZG3ABXBG273285', 40552.02, 4, 8</w:t>
      </w:r>
      <w:r w:rsidR="000B4F0D">
        <w:t>);</w:t>
      </w:r>
      <w:r w:rsidR="000B4F0D">
        <w:br/>
      </w:r>
    </w:p>
    <w:p w14:paraId="66838939" w14:textId="3B0B10A0" w:rsidR="00B403FA" w:rsidRPr="00B403FA" w:rsidRDefault="00B403FA" w:rsidP="00B403FA">
      <w:r w:rsidRPr="00B403FA">
        <w:t>INSERT INTO `AutoNation`.`Vehicle` (`Vehicle_ID`, `Vehicle_Type`, `Vehicle_Door`, `Vehicle_Year`, `Vehicle_VIN`, `Vehicle_Price`, `DealerShip_DealerShip_ID`, `Brand_Brand_ID`) VALUES (20, 'Luxury', '4', 2011, '1D7RW2GK1BS592529', 30102.12, 5, 1</w:t>
      </w:r>
      <w:r w:rsidR="000B4F0D">
        <w:t>);</w:t>
      </w:r>
      <w:r w:rsidR="000B4F0D">
        <w:br/>
      </w:r>
    </w:p>
    <w:p w14:paraId="5F3443B2" w14:textId="663BA2B3" w:rsidR="00B403FA" w:rsidRPr="00B403FA" w:rsidRDefault="00B403FA" w:rsidP="00B403FA">
      <w:r w:rsidRPr="00B403FA">
        <w:t>INSERT INTO `AutoNation`.`Vehicle` (`Vehicle_ID`, `Vehicle_Type`, `Vehicle_Door`, `Vehicle_Year`, `Vehicle_VIN`, `Vehicle_Price`, `DealerShip_DealerShip_ID`, `Brand_Brand_ID`) VALUES (21, 'Luxury', '2', 1997, '2C3CDXJG5FH275880', 37237.49, 1, 4</w:t>
      </w:r>
      <w:r w:rsidR="000B4F0D">
        <w:t>);</w:t>
      </w:r>
      <w:r w:rsidR="000B4F0D">
        <w:br/>
      </w:r>
    </w:p>
    <w:p w14:paraId="7315FB66" w14:textId="0AE6E6A3" w:rsidR="00B403FA" w:rsidRPr="00B403FA" w:rsidRDefault="00B403FA" w:rsidP="00B403FA">
      <w:r w:rsidRPr="00B403FA">
        <w:t>INSERT INTO `AutoNation`.`Vehicle` (`Vehicle_ID`, `Vehicle_Type`, `Vehicle_Door`, `Vehicle_Year`, `Vehicle_VIN`, `Vehicle_Price`, `DealerShip_DealerShip_ID`, `Brand_Brand_ID`) VALUES (22, 'Sedan', '2', 2005, '1G4GC5GG8AF024787', 52519.94, 3, 1</w:t>
      </w:r>
      <w:r w:rsidR="000B4F0D">
        <w:t>);</w:t>
      </w:r>
      <w:r w:rsidR="000B4F0D">
        <w:br/>
      </w:r>
    </w:p>
    <w:p w14:paraId="2D5A5BF0" w14:textId="1A09BEA9" w:rsidR="00B403FA" w:rsidRPr="00B403FA" w:rsidRDefault="00B403FA" w:rsidP="00B403FA">
      <w:r w:rsidRPr="00B403FA">
        <w:t>INSERT INTO `AutoNation`.`Vehicle` (`Vehicle_ID`, `Vehicle_Type`, `Vehicle_Door`, `Vehicle_Year`, `Vehicle_VIN`, `Vehicle_Price`, `DealerShip_DealerShip_ID`, `Brand_Brand_ID`) VALUES (23, 'Luxury', '2', 2003, 'JTDKN3DU1F0267228', 43102.66, 5, 7</w:t>
      </w:r>
      <w:r w:rsidR="000B4F0D">
        <w:t>);</w:t>
      </w:r>
      <w:r w:rsidR="000B4F0D">
        <w:br/>
      </w:r>
    </w:p>
    <w:p w14:paraId="7E85BE9B" w14:textId="00EB82E8" w:rsidR="00B403FA" w:rsidRPr="00B403FA" w:rsidRDefault="00B403FA" w:rsidP="00B403FA">
      <w:r w:rsidRPr="00B403FA">
        <w:t>INSERT INTO `AutoNation`.`Vehicle` (`Vehicle_ID`, `Vehicle_Type`, `Vehicle_Door`, `Vehicle_Year`, `Vehicle_VIN`, `Vehicle_Price`, `DealerShip_DealerShip_ID`, `Brand_Brand_ID`) VALUES (24, 'Sports', '4', 2001, 'JN1CV6FE2EM235670', 96729.32, 1, 2</w:t>
      </w:r>
      <w:r w:rsidR="000B4F0D">
        <w:t>);</w:t>
      </w:r>
      <w:r w:rsidR="000B4F0D">
        <w:br/>
      </w:r>
    </w:p>
    <w:p w14:paraId="6BEE37E4" w14:textId="19F00AF0" w:rsidR="00B403FA" w:rsidRPr="00B403FA" w:rsidRDefault="00B403FA" w:rsidP="00B403FA">
      <w:r w:rsidRPr="00B403FA">
        <w:t>INSERT INTO `AutoNation`.`Vehicle` (`Vehicle_ID`, `Vehicle_Type`, `Vehicle_Door`, `Vehicle_Year`, `Vehicle_VIN`, `Vehicle_Price`, `DealerShip_DealerShip_ID`, `Brand_Brand_ID`) VALUES (25, 'StationWagon', '4', 2008, 'WAUDGAFLXDA194215', 60078.9, 5, 2</w:t>
      </w:r>
      <w:r w:rsidR="000B4F0D">
        <w:t>);</w:t>
      </w:r>
      <w:r w:rsidR="000B4F0D">
        <w:br/>
      </w:r>
    </w:p>
    <w:p w14:paraId="2CE32223" w14:textId="40C73D79" w:rsidR="00B403FA" w:rsidRPr="00B403FA" w:rsidRDefault="00B403FA" w:rsidP="00B403FA">
      <w:r w:rsidRPr="00B403FA">
        <w:t xml:space="preserve">INSERT INTO `AutoNation`.`Vehicle` (`Vehicle_ID`, `Vehicle_Type`, `Vehicle_Door`, `Vehicle_Year`, `Vehicle_VIN`, `Vehicle_Price`, `DealerShip_DealerShip_ID`, `Brand_Brand_ID`) VALUES (26, 'Sports', '4', 1990, 'JN8AS1MU3AM933374', </w:t>
      </w:r>
      <w:r w:rsidRPr="00B403FA">
        <w:lastRenderedPageBreak/>
        <w:t>16935.38, 3, 1</w:t>
      </w:r>
      <w:r w:rsidR="000B4F0D">
        <w:t>);</w:t>
      </w:r>
      <w:r w:rsidR="000B4F0D">
        <w:br/>
      </w:r>
    </w:p>
    <w:p w14:paraId="20A15961" w14:textId="0485AA8A" w:rsidR="00B403FA" w:rsidRPr="00B403FA" w:rsidRDefault="00B403FA" w:rsidP="00B403FA">
      <w:r w:rsidRPr="00B403FA">
        <w:t>INSERT INTO `AutoNation`.`Vehicle` (`Vehicle_ID`, `Vehicle_Type`, `Vehicle_Door`, `Vehicle_Year`, `Vehicle_VIN`, `Vehicle_Price`, `DealerShip_DealerShip_ID`, `Brand_Brand_ID`) VALUES (27, 'Luxury', '2', 2011, 'WBA4B3C57FD878785', 46457.59, 3, 8</w:t>
      </w:r>
      <w:r w:rsidR="000B4F0D">
        <w:t>);</w:t>
      </w:r>
      <w:r w:rsidR="000B4F0D">
        <w:br/>
      </w:r>
    </w:p>
    <w:p w14:paraId="68EEAEB6" w14:textId="0845EE33" w:rsidR="00B403FA" w:rsidRDefault="00B403FA" w:rsidP="00B403FA">
      <w:r w:rsidRPr="00B403FA">
        <w:t>INSERT INTO `AutoNation`.`Vehicle` (`Vehicle_ID`, `Vehicle_Type`, `Vehicle_Door`, `Vehicle_Year`, `Vehicle_VIN`, `Vehicle_Price`, `DealerShip_DealerShip_ID`, `Brand_Brand_ID`) VALUES (28, 'Luxury', '4', 2004, '1GYEE23AX90944287', 63849.29, 3, 8);</w:t>
      </w:r>
    </w:p>
    <w:p w14:paraId="7DCFBF04" w14:textId="77777777" w:rsidR="000B4F0D" w:rsidRPr="00B403FA" w:rsidRDefault="000B4F0D" w:rsidP="00B403FA"/>
    <w:p w14:paraId="27B1591B" w14:textId="77777777" w:rsidR="00B403FA" w:rsidRPr="00B403FA" w:rsidRDefault="00B403FA" w:rsidP="00B403FA">
      <w:r w:rsidRPr="00B403FA">
        <w:t>INSERT INTO `AutoNation`.`Vehicle` (`Vehicle_ID`, `Vehicle_Type`, `Vehicle_Door`, `Vehicle_Year`, `Vehicle_VIN`, `Vehicle_Price`, `DealerShip_DealerShip_ID`, `Brand_Brand_ID`) VALUES (29, 'Sedan', '4', 1995, 'YV1952AS1D1700995', 89479.63, 1, 8);</w:t>
      </w:r>
    </w:p>
    <w:p w14:paraId="59B4243E" w14:textId="25DFE7E7" w:rsidR="00B403FA" w:rsidRDefault="00B403FA" w:rsidP="00B403FA">
      <w:r w:rsidRPr="00B403FA">
        <w:t>INSERT INTO `AutoNation`.`Vehicle` (`Vehicle_ID`, `Vehicle_Type`, `Vehicle_Door`, `Vehicle_Year`, `Vehicle_VIN`, `Vehicle_Price`, `DealerShip_DealerShip_ID`, `Brand_Brand_ID`) VALUES (30, 'Coupe', '4', 1986, 'YV4952CF5E1141472', 12634.76, 2, 1);</w:t>
      </w:r>
    </w:p>
    <w:p w14:paraId="19D04EAE" w14:textId="77777777" w:rsidR="000B4F0D" w:rsidRPr="00B403FA" w:rsidRDefault="000B4F0D" w:rsidP="00B403FA"/>
    <w:p w14:paraId="6EDF4AA4" w14:textId="676720CE" w:rsidR="00B403FA" w:rsidRDefault="00B403FA" w:rsidP="00B403FA">
      <w:r w:rsidRPr="00B403FA">
        <w:t>INSERT INTO `AutoNation`.`Vehicle` (`Vehicle_ID`, `Vehicle_Type`, `Vehicle_Door`, `Vehicle_Year`, `Vehicle_VIN`, `Vehicle_Price`, `DealerShip_DealerShip_ID`, `Brand_Brand_ID`) VALUES (31, 'Sedan', '2', 2002, '5XYKT3A1XBG148517', 40361.48, 3, 6);</w:t>
      </w:r>
    </w:p>
    <w:p w14:paraId="7A62767E" w14:textId="77777777" w:rsidR="000B4F0D" w:rsidRPr="00B403FA" w:rsidRDefault="000B4F0D" w:rsidP="00B403FA"/>
    <w:p w14:paraId="073F79E8" w14:textId="09ABF46C" w:rsidR="00B403FA" w:rsidRDefault="00B403FA" w:rsidP="00B403FA">
      <w:r w:rsidRPr="00B403FA">
        <w:t>INSERT INTO `AutoNation`.`Vehicle` (`Vehicle_ID`, `Vehicle_Type`, `Vehicle_Door`, `Vehicle_Year`, `Vehicle_VIN`, `Vehicle_Price`, `DealerShip_DealerShip_ID`, `Brand_Brand_ID`) VALUES (32, 'HatchBack', '2', 2006, '1FTMF1C8XAK200507', 34432.14, 3, 2);</w:t>
      </w:r>
    </w:p>
    <w:p w14:paraId="24CC78B3" w14:textId="77777777" w:rsidR="00D0126C" w:rsidRPr="00B403FA" w:rsidRDefault="00D0126C" w:rsidP="00B403FA"/>
    <w:p w14:paraId="2934645E" w14:textId="533F3DF9" w:rsidR="00B403FA" w:rsidRDefault="00B403FA" w:rsidP="00B403FA">
      <w:r w:rsidRPr="00B403FA">
        <w:t>INSERT INTO `AutoNation`.`Vehicle` (`Vehicle_ID`, `Vehicle_Type`, `Vehicle_Door`, `Vehicle_Year`, `Vehicle_VIN`, `Vehicle_Price`, `DealerShip_DealerShip_ID`, `Brand_Brand_ID`) VALUES (33, 'Sedan', '2', 1996, 'WP0AB2A83CS973106', 39174.06, 3, 4);</w:t>
      </w:r>
    </w:p>
    <w:p w14:paraId="3C395638" w14:textId="77777777" w:rsidR="00D0126C" w:rsidRPr="00B403FA" w:rsidRDefault="00D0126C" w:rsidP="00B403FA"/>
    <w:p w14:paraId="59FB2EA2" w14:textId="799DE62E" w:rsidR="00B403FA" w:rsidRPr="00B403FA" w:rsidRDefault="00B403FA" w:rsidP="00B403FA">
      <w:r w:rsidRPr="00B403FA">
        <w:t>INSERT INTO `AutoNation`.`Vehicle` (`Vehicle_ID`, `Vehicle_Type`, `Vehicle_Door`, `Vehicle_Year`, `Vehicle_VIN`, `Vehicle_Price`, `DealerShip_DealerShip_ID`, `Brand_Brand_ID`) VALUES (34, 'Sedan', '2', 1997, '3C63DRJL7CG620236', 68561.46, 5, 8</w:t>
      </w:r>
      <w:r w:rsidR="000B4F0D">
        <w:t>);</w:t>
      </w:r>
      <w:r w:rsidR="000B4F0D">
        <w:br/>
      </w:r>
    </w:p>
    <w:p w14:paraId="1438D771" w14:textId="0EB5F095" w:rsidR="00B403FA" w:rsidRPr="00B403FA" w:rsidRDefault="00B403FA" w:rsidP="00B403FA">
      <w:r w:rsidRPr="00B403FA">
        <w:t>INSERT INTO `AutoNation`.`Vehicle` (`Vehicle_ID`, `Vehicle_Type`, `Vehicle_Door`, `Vehicle_Year`, `Vehicle_VIN`, `Vehicle_Price`, `DealerShip_DealerShip_ID`, `Brand_Brand_ID`) VALUES (35, 'Sports', '2', 2011, 'JTJHY7AX1D4374340', 73084.51, 3, 9</w:t>
      </w:r>
      <w:r w:rsidR="000B4F0D">
        <w:t>);</w:t>
      </w:r>
      <w:r w:rsidR="000B4F0D">
        <w:br/>
      </w:r>
    </w:p>
    <w:p w14:paraId="63ADD4AD" w14:textId="1BA00813" w:rsidR="00B403FA" w:rsidRPr="00B403FA" w:rsidRDefault="00B403FA" w:rsidP="00B403FA">
      <w:r w:rsidRPr="00B403FA">
        <w:lastRenderedPageBreak/>
        <w:t>INSERT INTO `AutoNation`.`Vehicle` (`Vehicle_ID`, `Vehicle_Type`, `Vehicle_Door`, `Vehicle_Year`, `Vehicle_VIN`, `Vehicle_Price`, `DealerShip_DealerShip_ID`, `Brand_Brand_ID`) VALUES (36, 'Luxury', '2', 1996, 'SCFBF04BX8G867560', 117153.27, 1, 5</w:t>
      </w:r>
      <w:r w:rsidR="000B4F0D">
        <w:t>);</w:t>
      </w:r>
      <w:r w:rsidR="000B4F0D">
        <w:br/>
      </w:r>
    </w:p>
    <w:p w14:paraId="1EC4EDC1" w14:textId="0EE929F6" w:rsidR="00B403FA" w:rsidRDefault="00B403FA" w:rsidP="00B403FA">
      <w:r w:rsidRPr="00B403FA">
        <w:t>INSERT INTO `AutoNation`.`Vehicle` (`Vehicle_ID`, `Vehicle_Type`, `Vehicle_Door`, `Vehicle_Year`, `Vehicle_VIN`, `Vehicle_Price`, `DealerShip_DealerShip_ID`, `Brand_Brand_ID`) VALUES (37, 'HatchBack', '4', 1991, 'SCFEDCAD6BG394452', 86710.91, 4, 5</w:t>
      </w:r>
      <w:r w:rsidR="000B4F0D">
        <w:t>);</w:t>
      </w:r>
      <w:r w:rsidR="000B4F0D">
        <w:br/>
      </w:r>
    </w:p>
    <w:p w14:paraId="4F9DFE9D" w14:textId="77777777" w:rsidR="000B4F0D" w:rsidRPr="00B403FA" w:rsidRDefault="000B4F0D" w:rsidP="00B403FA"/>
    <w:p w14:paraId="03E1D717" w14:textId="4A430A58" w:rsidR="00B403FA" w:rsidRPr="00B403FA" w:rsidRDefault="00B403FA" w:rsidP="00B403FA">
      <w:r w:rsidRPr="00B403FA">
        <w:t>INSERT INTO `AutoNation`.`Vehicle` (`Vehicle_ID`, `Vehicle_Type`, `Vehicle_Door`, `Vehicle_Year`, `Vehicle_VIN`, `Vehicle_Price`, `DealerShip_DealerShip_ID`, `Brand_Brand_ID`) VALUES (38, 'Luxury', '4', 1984, '1G6KF57984U270832', 84002.8, 3, 3</w:t>
      </w:r>
      <w:r w:rsidR="000B4F0D">
        <w:t>);</w:t>
      </w:r>
      <w:r w:rsidR="000B4F0D">
        <w:br/>
      </w:r>
    </w:p>
    <w:p w14:paraId="0A0535E5" w14:textId="129D45A7" w:rsidR="00B403FA" w:rsidRPr="00B403FA" w:rsidRDefault="00B403FA" w:rsidP="00B403FA">
      <w:r w:rsidRPr="00B403FA">
        <w:t>INSERT INTO `AutoNation`.`Vehicle` (`Vehicle_ID`, `Vehicle_Type`, `Vehicle_Door`, `Vehicle_Year`, `Vehicle_VIN`, `Vehicle_Price`, `DealerShip_DealerShip_ID`, `Brand_Brand_ID`) VALUES (39, 'Sedan', '4', 2003, 'WAUGL98E56A653028', 81918.22, 3, 5</w:t>
      </w:r>
      <w:r w:rsidR="000B4F0D">
        <w:t>);</w:t>
      </w:r>
      <w:r w:rsidR="000B4F0D">
        <w:br/>
      </w:r>
    </w:p>
    <w:p w14:paraId="04F14FF0" w14:textId="465915E8" w:rsidR="00B403FA" w:rsidRPr="00B403FA" w:rsidRDefault="00B403FA" w:rsidP="00B403FA">
      <w:r w:rsidRPr="00B403FA">
        <w:t>INSERT INTO `AutoNation`.`Vehicle` (`Vehicle_ID`, `Vehicle_Type`, `Vehicle_Door`, `Vehicle_Year`, `Vehicle_VIN`, `Vehicle_Price`, `DealerShip_DealerShip_ID`, `Brand_Brand_ID`) VALUES (40, 'Sedan', '2', 2012, '1GYUKDEF3AR798758', 105281.1, 2, 5</w:t>
      </w:r>
      <w:r w:rsidR="000B4F0D">
        <w:t>);</w:t>
      </w:r>
      <w:r w:rsidR="000B4F0D">
        <w:br/>
      </w:r>
    </w:p>
    <w:p w14:paraId="38945113" w14:textId="7B3DADFD" w:rsidR="00B403FA" w:rsidRDefault="00B403FA" w:rsidP="00B403FA">
      <w:r w:rsidRPr="00B403FA">
        <w:t>INSERT INTO `AutoNation`.`Vehicle` (`Vehicle_ID`, `Vehicle_Type`, `Vehicle_Door`, `Vehicle_Year`, `Vehicle_VIN`, `Vehicle_Price`, `DealerShip_DealerShip_ID`, `Brand_Brand_ID`) VALUES (41, 'StationWagon', '4', 1992, 'SCFEFBBC0AG970335', 16201.31, 3, 2);</w:t>
      </w:r>
    </w:p>
    <w:p w14:paraId="0848C4C4" w14:textId="77777777" w:rsidR="000B4F0D" w:rsidRPr="00B403FA" w:rsidRDefault="000B4F0D" w:rsidP="00B403FA"/>
    <w:p w14:paraId="2CF72A28" w14:textId="7EAD773C" w:rsidR="00B403FA" w:rsidRDefault="00B403FA" w:rsidP="00B403FA">
      <w:r w:rsidRPr="00B403FA">
        <w:t>INSERT INTO `AutoNation`.`Vehicle` (`Vehicle_ID`, `Vehicle_Type`, `Vehicle_Door`, `Vehicle_Year`, `Vehicle_VIN`, `Vehicle_Price`, `DealerShip_DealerShip_ID`, `Brand_Brand_ID`) VALUES (42, 'Sedan', '2', 2001, 'KNALN4D76F5649873', 36637.78, 1, 5);</w:t>
      </w:r>
    </w:p>
    <w:p w14:paraId="5FC43148" w14:textId="77777777" w:rsidR="00D0126C" w:rsidRPr="00B403FA" w:rsidRDefault="00D0126C" w:rsidP="00B403FA"/>
    <w:p w14:paraId="21191BB9" w14:textId="04A373FF" w:rsidR="00B403FA" w:rsidRDefault="00B403FA" w:rsidP="00B403FA">
      <w:r w:rsidRPr="00B403FA">
        <w:t>INSERT INTO `AutoNation`.`Vehicle` (`Vehicle_ID`, `Vehicle_Type`, `Vehicle_Door`, `Vehicle_Year`, `Vehicle_VIN`, `Vehicle_Price`, `DealerShip_DealerShip_ID`, `Brand_Brand_ID`) VALUES (43, 'Sports', '2', 1998, '2C4RRGAG2ER041342', 6778.27, 5, 4);</w:t>
      </w:r>
    </w:p>
    <w:p w14:paraId="0DA5B324" w14:textId="77777777" w:rsidR="00D0126C" w:rsidRPr="00B403FA" w:rsidRDefault="00D0126C" w:rsidP="00B403FA"/>
    <w:p w14:paraId="5B493DDB" w14:textId="374D250E" w:rsidR="00B403FA" w:rsidRPr="00B403FA" w:rsidRDefault="00B403FA" w:rsidP="00B403FA">
      <w:r w:rsidRPr="00B403FA">
        <w:t>INSERT INTO `AutoNation`.`Vehicle` (`Vehicle_ID`, `Vehicle_Type`, `Vehicle_Door`, `Vehicle_Year`, `Vehicle_VIN`, `Vehicle_Price`, `DealerShip_DealerShip_ID`, `Brand_Brand_ID`) VALUES (44, 'Sedan', '4', 1998, '1G6EL12Y31B720827', 67756.1, 2, 5</w:t>
      </w:r>
      <w:r w:rsidR="000B4F0D">
        <w:t>);</w:t>
      </w:r>
      <w:r w:rsidR="000B4F0D">
        <w:br/>
      </w:r>
    </w:p>
    <w:p w14:paraId="23D6D67F" w14:textId="23BABDC5" w:rsidR="00B403FA" w:rsidRDefault="00B403FA" w:rsidP="00B403FA">
      <w:r w:rsidRPr="00B403FA">
        <w:lastRenderedPageBreak/>
        <w:t>INSERT INTO `AutoNation`.`Vehicle` (`Vehicle_ID`, `Vehicle_Type`, `Vehicle_Door`, `Vehicle_Year`, `Vehicle_VIN`, `Vehicle_Price`, `DealerShip_DealerShip_ID`, `Brand_Brand_ID`) VALUES (45, 'Coupe', '4', 1992, '1G4GD5G37EF210529', 109337.82, 1, 9</w:t>
      </w:r>
      <w:r w:rsidR="000B4F0D">
        <w:t>);</w:t>
      </w:r>
      <w:r w:rsidR="000B4F0D">
        <w:br/>
      </w:r>
    </w:p>
    <w:p w14:paraId="2CB5211C" w14:textId="77777777" w:rsidR="000B4F0D" w:rsidRPr="00B403FA" w:rsidRDefault="000B4F0D" w:rsidP="00B403FA"/>
    <w:p w14:paraId="03EF9B1C" w14:textId="2F0AAEC0" w:rsidR="00B403FA" w:rsidRPr="00B403FA" w:rsidRDefault="00B403FA" w:rsidP="00B403FA">
      <w:r w:rsidRPr="00B403FA">
        <w:t>INSERT INTO `AutoNation`.`Vehicle` (`Vehicle_ID`, `Vehicle_Type`, `Vehicle_Door`, `Vehicle_Year`, `Vehicle_VIN`, `Vehicle_Price`, `DealerShip_DealerShip_ID`, `Brand_Brand_ID`) VALUES (46, 'StationWagon', '4', 1996, 'KNDJT2A51C7461463', 52693.12, 3, 9</w:t>
      </w:r>
      <w:r w:rsidR="000B4F0D">
        <w:t>);</w:t>
      </w:r>
      <w:r w:rsidR="000B4F0D">
        <w:br/>
      </w:r>
    </w:p>
    <w:p w14:paraId="1A1E33E7" w14:textId="4A9DD490" w:rsidR="00B403FA" w:rsidRPr="00B403FA" w:rsidRDefault="00B403FA" w:rsidP="00B403FA">
      <w:r w:rsidRPr="00B403FA">
        <w:t>INSERT INTO `AutoNation`.`Vehicle` (`Vehicle_ID`, `Vehicle_Type`, `Vehicle_Door`, `Vehicle_Year`, `Vehicle_VIN`, `Vehicle_Price`, `DealerShip_DealerShip_ID`, `Brand_Brand_ID`) VALUES (47, 'HatchBack', '2', 1993, '1GYEE23A690560717', 108420.76, 3, 5</w:t>
      </w:r>
      <w:r w:rsidR="000B4F0D">
        <w:t>);</w:t>
      </w:r>
      <w:r w:rsidR="000B4F0D">
        <w:br/>
      </w:r>
    </w:p>
    <w:p w14:paraId="13B9D746" w14:textId="3BC40185" w:rsidR="00B403FA" w:rsidRDefault="00B403FA" w:rsidP="00B403FA">
      <w:r w:rsidRPr="00B403FA">
        <w:t>INSERT INTO `AutoNation`.`Vehicle` (`Vehicle_ID`, `Vehicle_Type`, `Vehicle_Door`, `Vehicle_Year`, `Vehicle_VIN`, `Vehicle_Price`, `DealerShip_DealerShip_ID`, `Brand_Brand_ID`) VALUES (48, 'Sedan', '4', 2006, 'WBALM7C59EE593897', 52584.82, 2, 2);</w:t>
      </w:r>
    </w:p>
    <w:p w14:paraId="697B16B1" w14:textId="77777777" w:rsidR="000B4F0D" w:rsidRPr="00B403FA" w:rsidRDefault="000B4F0D" w:rsidP="00B403FA"/>
    <w:p w14:paraId="5B844E4D" w14:textId="28D613B8" w:rsidR="00B403FA" w:rsidRDefault="00B403FA" w:rsidP="00B403FA">
      <w:r w:rsidRPr="00B403FA">
        <w:t>INSERT INTO `AutoNation`.`Vehicle` (`Vehicle_ID`, `Vehicle_Type`, `Vehicle_Door`, `Vehicle_Year`, `Vehicle_VIN`, `Vehicle_Price`, `DealerShip_DealerShip_ID`, `Brand_Brand_ID`) VALUES (49, 'StationWagon', '4', 2005, '1G4HP54K424343862', 80605.96, 5, 2);</w:t>
      </w:r>
    </w:p>
    <w:p w14:paraId="37BF30B1" w14:textId="77777777" w:rsidR="00D0126C" w:rsidRPr="00B403FA" w:rsidRDefault="00D0126C" w:rsidP="00B403FA"/>
    <w:p w14:paraId="7DBCD0D0" w14:textId="32227A2A" w:rsidR="00B403FA" w:rsidRDefault="00B403FA" w:rsidP="00B403FA">
      <w:r w:rsidRPr="00B403FA">
        <w:t>INSERT INTO `AutoNation`.`Vehicle` (`Vehicle_ID`, `Vehicle_Type`, `Vehicle_Door`, `Vehicle_Year`, `Vehicle_VIN`, `Vehicle_Price`, `DealerShip_DealerShip_ID`, `Brand_Brand_ID`) VALUES (50, 'Sedan', '2', 1995, 'JH4DC54826S454574', 10591.26, 4, 6);</w:t>
      </w:r>
    </w:p>
    <w:p w14:paraId="6FB56C61" w14:textId="77777777" w:rsidR="000B4F0D" w:rsidRPr="00B403FA" w:rsidRDefault="000B4F0D" w:rsidP="00B403FA"/>
    <w:p w14:paraId="4FA3AA88" w14:textId="77777777" w:rsidR="00B403FA" w:rsidRPr="00B403FA" w:rsidRDefault="00B403FA" w:rsidP="00B403FA">
      <w:r w:rsidRPr="00B403FA">
        <w:t>INSERT INTO `AutoNation`.`Vehicle` (`Vehicle_ID`, `Vehicle_Type`, `Vehicle_Door`, `Vehicle_Year`, `Vehicle_VIN`, `Vehicle_Price`, `DealerShip_DealerShip_ID`, `Brand_Brand_ID`) VALUES (51, 'Coupe', '4', 1992, 'JHMZF1C43CS856457', 19116.77, 1, 4);</w:t>
      </w:r>
    </w:p>
    <w:p w14:paraId="54D1FDB2" w14:textId="77777777" w:rsidR="00B403FA" w:rsidRPr="00B403FA" w:rsidRDefault="00B403FA" w:rsidP="00B403FA">
      <w:r w:rsidRPr="00B403FA">
        <w:t>INSERT INTO `AutoNation`.`Vehicle` (`Vehicle_ID`, `Vehicle_Type`, `Vehicle_Door`, `Vehicle_Year`, `Vehicle_VIN`, `Vehicle_Price`, `DealerShip_DealerShip_ID`, `Brand_Brand_ID`) VALUES (52, 'Sports', '4', 2012, 'WAUVC68E62A293431', 25409.2, 4, 5);</w:t>
      </w:r>
    </w:p>
    <w:p w14:paraId="16FE6AC9" w14:textId="1E0BBE40" w:rsidR="00B403FA" w:rsidRDefault="00B403FA" w:rsidP="00B403FA">
      <w:r w:rsidRPr="00B403FA">
        <w:t>INSERT INTO `AutoNation`.`Vehicle` (`Vehicle_ID`, `Vehicle_Type`, `Vehicle_Door`, `Vehicle_Year`, `Vehicle_VIN`, `Vehicle_Price`, `DealerShip_DealerShip_ID`, `Brand_Brand_ID`) VALUES (53, 'Coupe', '4', 1995, '3GYFNBEY0AS950241', 25652.85, 1, 9);</w:t>
      </w:r>
    </w:p>
    <w:p w14:paraId="438E5E37" w14:textId="77777777" w:rsidR="000B4F0D" w:rsidRPr="00B403FA" w:rsidRDefault="000B4F0D" w:rsidP="00B403FA"/>
    <w:p w14:paraId="395361AF" w14:textId="77777777" w:rsidR="00B403FA" w:rsidRPr="00B403FA" w:rsidRDefault="00B403FA" w:rsidP="00B403FA">
      <w:r w:rsidRPr="00B403FA">
        <w:t xml:space="preserve">INSERT INTO `AutoNation`.`Vehicle` (`Vehicle_ID`, `Vehicle_Type`, `Vehicle_Door`, `Vehicle_Year`, `Vehicle_VIN`, `Vehicle_Price`, `DealerShip_DealerShip_ID`, </w:t>
      </w:r>
      <w:r w:rsidRPr="00B403FA">
        <w:lastRenderedPageBreak/>
        <w:t>`Brand_Brand_ID`) VALUES (54, 'Sedan', '4', 1991, '1C6RD7LP7CS455554', 20487.1, 5, 1);</w:t>
      </w:r>
    </w:p>
    <w:p w14:paraId="4ED7470C" w14:textId="47C129F7" w:rsidR="00B403FA" w:rsidRDefault="00B403FA" w:rsidP="00B403FA">
      <w:r w:rsidRPr="00B403FA">
        <w:t>INSERT INTO `AutoNation`.`Vehicle` (`Vehicle_ID`, `Vehicle_Type`, `Vehicle_Door`, `Vehicle_Year`, `Vehicle_VIN`, `Vehicle_Price`, `DealerShip_DealerShip_ID`, `Brand_Brand_ID`) VALUES (55, 'StationWagon', '4', 0000, '5GAER23728J827764', 111534.47, 5, 3);</w:t>
      </w:r>
    </w:p>
    <w:p w14:paraId="5873B53B" w14:textId="77777777" w:rsidR="000B4F0D" w:rsidRPr="00B403FA" w:rsidRDefault="000B4F0D" w:rsidP="00B403FA"/>
    <w:p w14:paraId="33CD7459" w14:textId="3CBBCEA4" w:rsidR="00B403FA" w:rsidRDefault="00B403FA" w:rsidP="00B403FA">
      <w:r w:rsidRPr="00B403FA">
        <w:t>INSERT INTO `AutoNation`.`Vehicle` (`Vehicle_ID`, `Vehicle_Type`, `Vehicle_Door`, `Vehicle_Year`, `Vehicle_VIN`, `Vehicle_Price`, `DealerShip_DealerShip_ID`, `Brand_Brand_ID`) VALUES (56, 'Coupe', '4', 2010, 'SALAG2D49DA464549', 16146.68, 4, 1);</w:t>
      </w:r>
    </w:p>
    <w:p w14:paraId="0BF34957" w14:textId="77777777" w:rsidR="00D0126C" w:rsidRPr="00B403FA" w:rsidRDefault="00D0126C" w:rsidP="00B403FA"/>
    <w:p w14:paraId="6BF53DC4" w14:textId="0F514754" w:rsidR="00B403FA" w:rsidRDefault="00B403FA" w:rsidP="00B403FA">
      <w:r w:rsidRPr="00B403FA">
        <w:t>INSERT INTO `AutoNation`.`Vehicle` (`Vehicle_ID`, `Vehicle_Type`, `Vehicle_Door`, `Vehicle_Year`, `Vehicle_VIN`, `Vehicle_Price`, `DealerShip_DealerShip_ID`, `Brand_Brand_ID`) VALUES (57, 'StationWagon', '4', 2005, '1C4AJWAG1FL642735', 58148.92, 4, 9);</w:t>
      </w:r>
    </w:p>
    <w:p w14:paraId="3C2A2840" w14:textId="77777777" w:rsidR="00D0126C" w:rsidRPr="00B403FA" w:rsidRDefault="00D0126C" w:rsidP="00B403FA"/>
    <w:p w14:paraId="3A4F7453" w14:textId="3856E4B6" w:rsidR="00B403FA" w:rsidRDefault="00B403FA" w:rsidP="00B403FA">
      <w:r w:rsidRPr="00B403FA">
        <w:t>INSERT INTO `AutoNation`.`Vehicle` (`Vehicle_ID`, `Vehicle_Type`, `Vehicle_Door`, `Vehicle_Year`, `Vehicle_VIN`, `Vehicle_Price`, `DealerShip_DealerShip_ID`, `Brand_Brand_ID`) VALUES (58, 'Luxury', '4', 1994, 'KNDPB3A21D7780050', 111948.85, 5, 3);</w:t>
      </w:r>
    </w:p>
    <w:p w14:paraId="7890DC33" w14:textId="77777777" w:rsidR="00D0126C" w:rsidRPr="00B403FA" w:rsidRDefault="00D0126C" w:rsidP="00B403FA"/>
    <w:p w14:paraId="152E7231" w14:textId="69FC83BB" w:rsidR="00B403FA" w:rsidRDefault="00B403FA" w:rsidP="00B403FA">
      <w:r w:rsidRPr="00B403FA">
        <w:t>INSERT INTO `AutoNation`.`Vehicle` (`Vehicle_ID`, `Vehicle_Type`, `Vehicle_Door`, `Vehicle_Year`, `Vehicle_VIN`, `Vehicle_Price`, `DealerShip_DealerShip_ID`, `Brand_Brand_ID`) VALUES (59, 'Luxury', '4', 2009, 'WBA3A5C51DF834048', 39495.02, 2, 4);</w:t>
      </w:r>
    </w:p>
    <w:p w14:paraId="17567AF9" w14:textId="77777777" w:rsidR="000B4F0D" w:rsidRPr="00B403FA" w:rsidRDefault="000B4F0D" w:rsidP="00B403FA"/>
    <w:p w14:paraId="31DF73B4" w14:textId="77777777" w:rsidR="00B403FA" w:rsidRPr="00B403FA" w:rsidRDefault="00B403FA" w:rsidP="00B403FA">
      <w:r w:rsidRPr="00B403FA">
        <w:t>INSERT INTO `AutoNation`.`Vehicle` (`Vehicle_ID`, `Vehicle_Type`, `Vehicle_Door`, `Vehicle_Year`, `Vehicle_VIN`, `Vehicle_Price`, `DealerShip_DealerShip_ID`, `Brand_Brand_ID`) VALUES (60, 'Sedan', '4', 2011, 'JTDJTUD32ED204337', 98289.6, 3, 8);</w:t>
      </w:r>
    </w:p>
    <w:p w14:paraId="6466992E" w14:textId="6BB8545B" w:rsidR="00B403FA" w:rsidRDefault="00B403FA" w:rsidP="00B403FA">
      <w:r w:rsidRPr="00B403FA">
        <w:t>INSERT INTO `AutoNation`.`Vehicle` (`Vehicle_ID`, `Vehicle_Type`, `Vehicle_Door`, `Vehicle_Year`, `Vehicle_VIN`, `Vehicle_Price`, `DealerShip_DealerShip_ID`, `Brand_Brand_ID`) VALUES (61, 'Coupe', '2', 2006, 'JN8AE2KP5F9968907', 103199.99, 4, 2);</w:t>
      </w:r>
    </w:p>
    <w:p w14:paraId="19892637" w14:textId="77777777" w:rsidR="000B4F0D" w:rsidRPr="00B403FA" w:rsidRDefault="000B4F0D" w:rsidP="00B403FA"/>
    <w:p w14:paraId="4F0F5CEA" w14:textId="77777777" w:rsidR="00B403FA" w:rsidRPr="00B403FA" w:rsidRDefault="00B403FA" w:rsidP="00B403FA">
      <w:r w:rsidRPr="00B403FA">
        <w:t>INSERT INTO `AutoNation`.`Vehicle` (`Vehicle_ID`, `Vehicle_Type`, `Vehicle_Door`, `Vehicle_Year`, `Vehicle_VIN`, `Vehicle_Price`, `DealerShip_DealerShip_ID`, `Brand_Brand_ID`) VALUES (62, 'Sedan', '2', 2008, 'WDDHF5KB4EA468074', 107877.29, 2, 7);</w:t>
      </w:r>
    </w:p>
    <w:p w14:paraId="1B6C69BB" w14:textId="3D8BC8E6" w:rsidR="00B403FA" w:rsidRDefault="00B403FA" w:rsidP="00B403FA">
      <w:r w:rsidRPr="00B403FA">
        <w:t>INSERT INTO `AutoNation`.`Vehicle` (`Vehicle_ID`, `Vehicle_Type`, `Vehicle_Door`, `Vehicle_Year`, `Vehicle_VIN`, `Vehicle_Price`, `DealerShip_DealerShip_ID`, `Brand_Brand_ID`) VALUES (63, 'Sedan', '2', 1992, 'SALVP2BG7FH371666', 79298.76, 5, 2);</w:t>
      </w:r>
    </w:p>
    <w:p w14:paraId="36A6ECE2" w14:textId="77777777" w:rsidR="000B4F0D" w:rsidRPr="00B403FA" w:rsidRDefault="000B4F0D" w:rsidP="00B403FA"/>
    <w:p w14:paraId="2920F3EA" w14:textId="77777777" w:rsidR="00B403FA" w:rsidRPr="00B403FA" w:rsidRDefault="00B403FA" w:rsidP="00B403FA">
      <w:r w:rsidRPr="00B403FA">
        <w:lastRenderedPageBreak/>
        <w:t>INSERT INTO `AutoNation`.`Vehicle` (`Vehicle_ID`, `Vehicle_Type`, `Vehicle_Door`, `Vehicle_Year`, `Vehicle_VIN`, `Vehicle_Price`, `DealerShip_DealerShip_ID`, `Brand_Brand_ID`) VALUES (64, 'Sports', '2', 1989, 'JTHBF1D29F5485581', 68817.89, 4, 8);</w:t>
      </w:r>
    </w:p>
    <w:p w14:paraId="703A2EB2" w14:textId="3CDA5EF6" w:rsidR="00B403FA" w:rsidRDefault="00B403FA" w:rsidP="00B403FA">
      <w:r w:rsidRPr="00B403FA">
        <w:t>INSERT INTO `AutoNation`.`Vehicle` (`Vehicle_ID`, `Vehicle_Type`, `Vehicle_Door`, `Vehicle_Year`, `Vehicle_VIN`, `Vehicle_Price`, `DealerShip_DealerShip_ID`, `Brand_Brand_ID`) VALUES (65, 'HatchBack', '2', 2006, 'WBADW3C55DJ049748', 107757.05, 1, 4);</w:t>
      </w:r>
    </w:p>
    <w:p w14:paraId="2079DA70" w14:textId="77777777" w:rsidR="000B4F0D" w:rsidRPr="00B403FA" w:rsidRDefault="000B4F0D" w:rsidP="00B403FA"/>
    <w:p w14:paraId="031E68F1" w14:textId="77777777" w:rsidR="00B403FA" w:rsidRPr="00B403FA" w:rsidRDefault="00B403FA" w:rsidP="00B403FA">
      <w:r w:rsidRPr="00B403FA">
        <w:t>INSERT INTO `AutoNation`.`Vehicle` (`Vehicle_ID`, `Vehicle_Type`, `Vehicle_Door`, `Vehicle_Year`, `Vehicle_VIN`, `Vehicle_Price`, `DealerShip_DealerShip_ID`, `Brand_Brand_ID`) VALUES (66, 'Luxury', '4', 2003, 'WBA3A5C50CF704955', 12446.41, 4, 7);</w:t>
      </w:r>
    </w:p>
    <w:p w14:paraId="40AC85D8" w14:textId="7DBDB0B5" w:rsidR="00B403FA" w:rsidRDefault="00B403FA" w:rsidP="00B403FA">
      <w:r w:rsidRPr="00B403FA">
        <w:t>INSERT INTO `AutoNation`.`Vehicle` (`Vehicle_ID`, `Vehicle_Type`, `Vehicle_Door`, `Vehicle_Year`, `Vehicle_VIN`, `Vehicle_Price`, `DealerShip_DealerShip_ID`, `Brand_Brand_ID`) VALUES (67, 'Sedan', '2', 1993, '3GYFNFEY2AS383103', 75613.18, 5, 3);</w:t>
      </w:r>
    </w:p>
    <w:p w14:paraId="71310E88" w14:textId="77777777" w:rsidR="000B4F0D" w:rsidRPr="00B403FA" w:rsidRDefault="000B4F0D" w:rsidP="00B403FA"/>
    <w:p w14:paraId="35979453" w14:textId="77777777" w:rsidR="00B403FA" w:rsidRPr="00B403FA" w:rsidRDefault="00B403FA" w:rsidP="00B403FA">
      <w:r w:rsidRPr="00B403FA">
        <w:t>INSERT INTO `AutoNation`.`Vehicle` (`Vehicle_ID`, `Vehicle_Type`, `Vehicle_Door`, `Vehicle_Year`, `Vehicle_VIN`, `Vehicle_Price`, `DealerShip_DealerShip_ID`, `Brand_Brand_ID`) VALUES (68, 'Sports', '4', 2009, 'WAUVFAFH7CN052253', 50932.71, 5, 6);</w:t>
      </w:r>
    </w:p>
    <w:p w14:paraId="1322115E" w14:textId="02075E23" w:rsidR="00B403FA" w:rsidRDefault="00B403FA" w:rsidP="00B403FA">
      <w:r w:rsidRPr="00B403FA">
        <w:t>INSERT INTO `AutoNation`.`Vehicle` (`Vehicle_ID`, `Vehicle_Type`, `Vehicle_Door`, `Vehicle_Year`, `Vehicle_VIN`, `Vehicle_Price`, `DealerShip_DealerShip_ID`, `Brand_Brand_ID`) VALUES (69, 'HatchBack', '4', 1995, '3GYFNDE34DS318203', 18180.29, 2, 5);</w:t>
      </w:r>
    </w:p>
    <w:p w14:paraId="6FB31963" w14:textId="77777777" w:rsidR="000B4F0D" w:rsidRPr="00B403FA" w:rsidRDefault="000B4F0D" w:rsidP="00B403FA"/>
    <w:p w14:paraId="1D00F521" w14:textId="77777777" w:rsidR="00B403FA" w:rsidRPr="00B403FA" w:rsidRDefault="00B403FA" w:rsidP="00B403FA">
      <w:r w:rsidRPr="00B403FA">
        <w:t>INSERT INTO `AutoNation`.`Vehicle` (`Vehicle_ID`, `Vehicle_Type`, `Vehicle_Door`, `Vehicle_Year`, `Vehicle_VIN`, `Vehicle_Price`, `DealerShip_DealerShip_ID`, `Brand_Brand_ID`) VALUES (70, 'Coupe', '4', 1991, '5GAKRCED0BJ139975', 110615.55, 4, 4);</w:t>
      </w:r>
    </w:p>
    <w:p w14:paraId="48C8AC62" w14:textId="44E1DF68" w:rsidR="00B403FA" w:rsidRDefault="00B403FA" w:rsidP="00B403FA">
      <w:r w:rsidRPr="00B403FA">
        <w:t>INSERT INTO `AutoNation`.`Vehicle` (`Vehicle_ID`, `Vehicle_Type`, `Vehicle_Door`, `Vehicle_Year`, `Vehicle_VIN`, `Vehicle_Price`, `DealerShip_DealerShip_ID`, `Brand_Brand_ID`) VALUES (71, 'Sedan', '2', 2001, 'WAUAF78E98A138490', 119882.78, 3, 3);</w:t>
      </w:r>
    </w:p>
    <w:p w14:paraId="28446DAD" w14:textId="77777777" w:rsidR="000B4F0D" w:rsidRPr="00B403FA" w:rsidRDefault="000B4F0D" w:rsidP="00B403FA"/>
    <w:p w14:paraId="558A0AAF" w14:textId="77777777" w:rsidR="00B403FA" w:rsidRPr="00B403FA" w:rsidRDefault="00B403FA" w:rsidP="00B403FA">
      <w:r w:rsidRPr="00B403FA">
        <w:t>INSERT INTO `AutoNation`.`Vehicle` (`Vehicle_ID`, `Vehicle_Type`, `Vehicle_Door`, `Vehicle_Year`, `Vehicle_VIN`, `Vehicle_Price`, `DealerShip_DealerShip_ID`, `Brand_Brand_ID`) VALUES (72, 'HatchBack', '4', 2001, 'WDDGF4HB4EA705000', 42827.91, 1, 9);</w:t>
      </w:r>
    </w:p>
    <w:p w14:paraId="2BC8C8AC" w14:textId="643057F8" w:rsidR="00B403FA" w:rsidRDefault="00B403FA" w:rsidP="00B403FA">
      <w:r w:rsidRPr="00B403FA">
        <w:t>INSERT INTO `AutoNation`.`Vehicle` (`Vehicle_ID`, `Vehicle_Type`, `Vehicle_Door`, `Vehicle_Year`, `Vehicle_VIN`, `Vehicle_Price`, `DealerShip_DealerShip_ID`, `Brand_Brand_ID`) VALUES (73, 'Sedan', '2', 1992, '2FMPK4J99FB308183', 31640.39, 3, 8);</w:t>
      </w:r>
    </w:p>
    <w:p w14:paraId="2DABA1EE" w14:textId="77777777" w:rsidR="000B4F0D" w:rsidRPr="00B403FA" w:rsidRDefault="000B4F0D" w:rsidP="00B403FA"/>
    <w:p w14:paraId="50C733F1" w14:textId="77777777" w:rsidR="00B403FA" w:rsidRPr="00B403FA" w:rsidRDefault="00B403FA" w:rsidP="00B403FA">
      <w:r w:rsidRPr="00B403FA">
        <w:lastRenderedPageBreak/>
        <w:t>INSERT INTO `AutoNation`.`Vehicle` (`Vehicle_ID`, `Vehicle_Type`, `Vehicle_Door`, `Vehicle_Year`, `Vehicle_VIN`, `Vehicle_Price`, `DealerShip_DealerShip_ID`, `Brand_Brand_ID`) VALUES (74, 'Coupe', '4', 1998, '5J6YH1H37AL903532', 91685.1, 1, 8);</w:t>
      </w:r>
    </w:p>
    <w:p w14:paraId="05208D01" w14:textId="2C700353" w:rsidR="00B403FA" w:rsidRDefault="00B403FA" w:rsidP="00B403FA">
      <w:r w:rsidRPr="00B403FA">
        <w:t>INSERT INTO `AutoNation`.`Vehicle` (`Vehicle_ID`, `Vehicle_Type`, `Vehicle_Door`, `Vehicle_Year`, `Vehicle_VIN`, `Vehicle_Price`, `DealerShip_DealerShip_ID`, `Brand_Brand_ID`) VALUES (75, 'HatchBack', '4', 1991, 'WAUEF48H98K427681', 4324.18, 4, 9);</w:t>
      </w:r>
    </w:p>
    <w:p w14:paraId="603C5527" w14:textId="77777777" w:rsidR="000B4F0D" w:rsidRPr="00B403FA" w:rsidRDefault="000B4F0D" w:rsidP="00B403FA"/>
    <w:p w14:paraId="4CCE1AC8" w14:textId="77777777" w:rsidR="00B403FA" w:rsidRPr="00B403FA" w:rsidRDefault="00B403FA" w:rsidP="00B403FA">
      <w:r w:rsidRPr="00B403FA">
        <w:t>INSERT INTO `AutoNation`.`Vehicle` (`Vehicle_ID`, `Vehicle_Type`, `Vehicle_Door`, `Vehicle_Year`, `Vehicle_VIN`, `Vehicle_Price`, `DealerShip_DealerShip_ID`, `Brand_Brand_ID`) VALUES (76, 'Sedan', '2', 1971, 'JTHDU1EF4C5552440', 118650.12, 2, 7);</w:t>
      </w:r>
    </w:p>
    <w:p w14:paraId="19E64612" w14:textId="059B9662" w:rsidR="00B403FA" w:rsidRDefault="00B403FA" w:rsidP="00B403FA">
      <w:r w:rsidRPr="00B403FA">
        <w:t>INSERT INTO `AutoNation`.`Vehicle` (`Vehicle_ID`, `Vehicle_Type`, `Vehicle_Door`, `Vehicle_Year`, `Vehicle_VIN`, `Vehicle_Price`, `DealerShip_DealerShip_ID`, `Brand_Brand_ID`) VALUES (77, 'Luxury', '2', 2001, 'WBA3A5C56FP217516', 91423.67, 4, 6);</w:t>
      </w:r>
    </w:p>
    <w:p w14:paraId="3CE4DF94" w14:textId="77777777" w:rsidR="000B4F0D" w:rsidRPr="00B403FA" w:rsidRDefault="000B4F0D" w:rsidP="00B403FA"/>
    <w:p w14:paraId="321AEB18" w14:textId="77777777" w:rsidR="00B403FA" w:rsidRPr="00B403FA" w:rsidRDefault="00B403FA" w:rsidP="00B403FA">
      <w:r w:rsidRPr="00B403FA">
        <w:t>INSERT INTO `AutoNation`.`Vehicle` (`Vehicle_ID`, `Vehicle_Type`, `Vehicle_Door`, `Vehicle_Year`, `Vehicle_VIN`, `Vehicle_Price`, `DealerShip_DealerShip_ID`, `Brand_Brand_ID`) VALUES (78, 'Luxury', '2', 2001, '3VW4A7AT7CM943677', 44173.5, 4, 9);</w:t>
      </w:r>
    </w:p>
    <w:p w14:paraId="4DB9C74B" w14:textId="33621086" w:rsidR="00B403FA" w:rsidRDefault="00B403FA" w:rsidP="00B403FA">
      <w:r w:rsidRPr="00B403FA">
        <w:t>INSERT INTO `AutoNation`.`Vehicle` (`Vehicle_ID`, `Vehicle_Type`, `Vehicle_Door`, `Vehicle_Year`, `Vehicle_VIN`, `Vehicle_Price`, `DealerShip_DealerShip_ID`, `Brand_Brand_ID`) VALUES (79, 'Coupe', '4', 2002, 'WP0CB2A81FS582680', 63014.76, 3, 4);</w:t>
      </w:r>
    </w:p>
    <w:p w14:paraId="5420C3C3" w14:textId="77777777" w:rsidR="000B4F0D" w:rsidRPr="00B403FA" w:rsidRDefault="000B4F0D" w:rsidP="00B403FA"/>
    <w:p w14:paraId="6B1F5E56" w14:textId="77777777" w:rsidR="00B403FA" w:rsidRPr="00B403FA" w:rsidRDefault="00B403FA" w:rsidP="00B403FA">
      <w:r w:rsidRPr="00B403FA">
        <w:t>INSERT INTO `AutoNation`.`Vehicle` (`Vehicle_ID`, `Vehicle_Type`, `Vehicle_Door`, `Vehicle_Year`, `Vehicle_VIN`, `Vehicle_Price`, `DealerShip_DealerShip_ID`, `Brand_Brand_ID`) VALUES (80, 'Coupe', '2', 2010, 'KMHCT4AE1DU458596', 35114.6, 3, 5);</w:t>
      </w:r>
    </w:p>
    <w:p w14:paraId="2D72FE22" w14:textId="3A25CA64" w:rsidR="00B403FA" w:rsidRDefault="00B403FA" w:rsidP="00B403FA">
      <w:r w:rsidRPr="00B403FA">
        <w:t>INSERT INTO `AutoNation`.`Vehicle` (`Vehicle_ID`, `Vehicle_Type`, `Vehicle_Door`, `Vehicle_Year`, `Vehicle_VIN`, `Vehicle_Price`, `DealerShip_DealerShip_ID`, `Brand_Brand_ID`) VALUES (81, 'Coupe', '2', 1993, '1GYS3GEF4CR333446', 44033.13, 3, 3);</w:t>
      </w:r>
    </w:p>
    <w:p w14:paraId="56D24042" w14:textId="77777777" w:rsidR="000B4F0D" w:rsidRPr="00B403FA" w:rsidRDefault="000B4F0D" w:rsidP="00B403FA"/>
    <w:p w14:paraId="2F8C1F9E" w14:textId="0802FCF0" w:rsidR="00B403FA" w:rsidRDefault="00B403FA" w:rsidP="00B403FA">
      <w:r w:rsidRPr="00B403FA">
        <w:t>INSERT INTO `AutoNation`.`Vehicle` (`Vehicle_ID`, `Vehicle_Type`, `Vehicle_Door`, `Vehicle_Year`, `Vehicle_VIN`, `Vehicle_Price`, `DealerShip_DealerShip_ID`, `Brand_Brand_ID`) VALUES (82, 'HatchBack', '4', 2010, '3C3CFFFH9DT155462', 22634.67, 2, 4);</w:t>
      </w:r>
    </w:p>
    <w:p w14:paraId="75AE48A5" w14:textId="77777777" w:rsidR="000B4F0D" w:rsidRPr="00B403FA" w:rsidRDefault="000B4F0D" w:rsidP="00B403FA"/>
    <w:p w14:paraId="2DA5ABE5" w14:textId="77777777" w:rsidR="00B403FA" w:rsidRPr="00B403FA" w:rsidRDefault="00B403FA" w:rsidP="00B403FA">
      <w:r w:rsidRPr="00B403FA">
        <w:t>INSERT INTO `AutoNation`.`Vehicle` (`Vehicle_ID`, `Vehicle_Type`, `Vehicle_Door`, `Vehicle_Year`, `Vehicle_VIN`, `Vehicle_Price`, `DealerShip_DealerShip_ID`, `Brand_Brand_ID`) VALUES (83, 'Sedan', '2', 2001, 'WAURVAFA7AN659192', 38887.65, 5, 9);</w:t>
      </w:r>
    </w:p>
    <w:p w14:paraId="792411D3" w14:textId="77777777" w:rsidR="000B4F0D" w:rsidRDefault="000B4F0D" w:rsidP="00B403FA"/>
    <w:p w14:paraId="47C02C35" w14:textId="5AF80D53" w:rsidR="00B403FA" w:rsidRPr="00B403FA" w:rsidRDefault="00B403FA" w:rsidP="00B403FA">
      <w:r w:rsidRPr="00B403FA">
        <w:lastRenderedPageBreak/>
        <w:t>INSERT INTO `AutoNation`.`Vehicle` (`Vehicle_ID`, `Vehicle_Type`, `Vehicle_Door`, `Vehicle_Year`, `Vehicle_VIN`, `Vehicle_Price`, `DealerShip_DealerShip_ID`, `Brand_Brand_ID`) VALUES (84, 'HatchBack', '2', 1989, '1G6AW5SXXF0695335', 16880.42, 2, 9);</w:t>
      </w:r>
    </w:p>
    <w:p w14:paraId="326CDA0D" w14:textId="77777777" w:rsidR="00B403FA" w:rsidRPr="00B403FA" w:rsidRDefault="00B403FA" w:rsidP="00B403FA">
      <w:r w:rsidRPr="00B403FA">
        <w:t>INSERT INTO `AutoNation`.`Vehicle` (`Vehicle_ID`, `Vehicle_Type`, `Vehicle_Door`, `Vehicle_Year`, `Vehicle_VIN`, `Vehicle_Price`, `DealerShip_DealerShip_ID`, `Brand_Brand_ID`) VALUES (85, 'Sedan', '2', 2010, '2HNYD28217H454086', 101218.78, 1, 3);</w:t>
      </w:r>
    </w:p>
    <w:p w14:paraId="054852A9" w14:textId="77777777" w:rsidR="000B4F0D" w:rsidRDefault="000B4F0D" w:rsidP="00B403FA"/>
    <w:p w14:paraId="14F5F4AD" w14:textId="77CCC256" w:rsidR="00B403FA" w:rsidRPr="00B403FA" w:rsidRDefault="00B403FA" w:rsidP="00B403FA">
      <w:r w:rsidRPr="00B403FA">
        <w:t>INSERT INTO `AutoNation`.`Vehicle` (`Vehicle_ID`, `Vehicle_Type`, `Vehicle_Door`, `Vehicle_Year`, `Vehicle_VIN`, `Vehicle_Price`, `DealerShip_DealerShip_ID`, `Brand_Brand_ID`) VALUES (86, 'Sedan', '2', 2007, 'WVWED7AJXBW345692', 43511.39, 5, 5);</w:t>
      </w:r>
    </w:p>
    <w:p w14:paraId="3AB83D0E" w14:textId="77777777" w:rsidR="00B403FA" w:rsidRPr="00B403FA" w:rsidRDefault="00B403FA" w:rsidP="00B403FA">
      <w:r w:rsidRPr="00B403FA">
        <w:t>INSERT INTO `AutoNation`.`Vehicle` (`Vehicle_ID`, `Vehicle_Type`, `Vehicle_Door`, `Vehicle_Year`, `Vehicle_VIN`, `Vehicle_Price`, `DealerShip_DealerShip_ID`, `Brand_Brand_ID`) VALUES (87, 'StationWagon', '2', 1993, '1YVHZ8BA9A5249313', 100923.83, 1, 6);</w:t>
      </w:r>
    </w:p>
    <w:p w14:paraId="531864FF" w14:textId="77777777" w:rsidR="000B4F0D" w:rsidRDefault="000B4F0D" w:rsidP="00B403FA"/>
    <w:p w14:paraId="490B225E" w14:textId="4297C2C9" w:rsidR="00B403FA" w:rsidRPr="00B403FA" w:rsidRDefault="00B403FA" w:rsidP="00B403FA">
      <w:r w:rsidRPr="00B403FA">
        <w:t>INSERT INTO `AutoNation`.`Vehicle` (`Vehicle_ID`, `Vehicle_Type`, `Vehicle_Door`, `Vehicle_Year`, `Vehicle_VIN`, `Vehicle_Price`, `DealerShip_DealerShip_ID`, `Brand_Brand_ID`) VALUES (88, 'Coupe', '2', 2003, '5NPEB4AC8BH794817', 113964.75, 5, 6);</w:t>
      </w:r>
    </w:p>
    <w:p w14:paraId="4B3259A6" w14:textId="77777777" w:rsidR="00B403FA" w:rsidRPr="00B403FA" w:rsidRDefault="00B403FA" w:rsidP="00B403FA">
      <w:r w:rsidRPr="00B403FA">
        <w:t>INSERT INTO `AutoNation`.`Vehicle` (`Vehicle_ID`, `Vehicle_Type`, `Vehicle_Door`, `Vehicle_Year`, `Vehicle_VIN`, `Vehicle_Price`, `DealerShip_DealerShip_ID`, `Brand_Brand_ID`) VALUES (89, 'Coupe', '4', 1988, '19UUA66235A414659', 96881.23, 4, 1);</w:t>
      </w:r>
    </w:p>
    <w:p w14:paraId="6E14A1D5" w14:textId="77777777" w:rsidR="000B4F0D" w:rsidRDefault="000B4F0D" w:rsidP="00B403FA"/>
    <w:p w14:paraId="65A6058D" w14:textId="69E76B84" w:rsidR="00B403FA" w:rsidRPr="00B403FA" w:rsidRDefault="00B403FA" w:rsidP="00B403FA">
      <w:r w:rsidRPr="00B403FA">
        <w:t>INSERT INTO `AutoNation`.`Vehicle` (`Vehicle_ID`, `Vehicle_Type`, `Vehicle_Door`, `Vehicle_Year`, `Vehicle_VIN`, `Vehicle_Price`, `DealerShip_DealerShip_ID`, `Brand_Brand_ID`) VALUES (90, 'Sedan', '4', 1990, 'YV1672MK3D2937751', 83347.76, 5, 8);</w:t>
      </w:r>
    </w:p>
    <w:p w14:paraId="2D2FE0AB" w14:textId="77777777" w:rsidR="00B403FA" w:rsidRPr="00B403FA" w:rsidRDefault="00B403FA" w:rsidP="00B403FA">
      <w:r w:rsidRPr="00B403FA">
        <w:t>INSERT INTO `AutoNation`.`Vehicle` (`Vehicle_ID`, `Vehicle_Type`, `Vehicle_Door`, `Vehicle_Year`, `Vehicle_VIN`, `Vehicle_Price`, `DealerShip_DealerShip_ID`, `Brand_Brand_ID`) VALUES (91, 'StationWagon', '2', 2000, '1C3CCBHG8CN211816', 71666.99, 2, 2);</w:t>
      </w:r>
    </w:p>
    <w:p w14:paraId="6CC4F51E" w14:textId="77777777" w:rsidR="000B4F0D" w:rsidRDefault="000B4F0D" w:rsidP="00B403FA"/>
    <w:p w14:paraId="20CACFEC" w14:textId="28916463" w:rsidR="00B403FA" w:rsidRPr="00B403FA" w:rsidRDefault="00B403FA" w:rsidP="00B403FA">
      <w:r w:rsidRPr="00B403FA">
        <w:t>INSERT INTO `AutoNation`.`Vehicle` (`Vehicle_ID`, `Vehicle_Type`, `Vehicle_Door`, `Vehicle_Year`, `Vehicle_VIN`, `Vehicle_Price`, `DealerShip_DealerShip_ID`, `Brand_Brand_ID`) VALUES (92, 'StationWagon', '2', 1994, 'JH4CU2F64CC059580', 94925.11, 5, 4);</w:t>
      </w:r>
    </w:p>
    <w:p w14:paraId="1F1C8D33" w14:textId="77777777" w:rsidR="000B4F0D" w:rsidRDefault="000B4F0D" w:rsidP="00B403FA"/>
    <w:p w14:paraId="1F97555F" w14:textId="5AFC60DB" w:rsidR="00B403FA" w:rsidRPr="00B403FA" w:rsidRDefault="00B403FA" w:rsidP="00B403FA">
      <w:r w:rsidRPr="00B403FA">
        <w:t>INSERT INTO `AutoNation`.`Vehicle` (`Vehicle_ID`, `Vehicle_Type`, `Vehicle_Door`, `Vehicle_Year`, `Vehicle_VIN`, `Vehicle_Price`, `DealerShip_DealerShip_ID`, `Brand_Brand_ID`) VALUES (93, 'StationWagon', '4', 1993, 'JN1AZ4EH2EM795958', 60742.32, 3, 1);</w:t>
      </w:r>
    </w:p>
    <w:p w14:paraId="0BB2DFAD" w14:textId="77777777" w:rsidR="00B403FA" w:rsidRPr="00B403FA" w:rsidRDefault="00B403FA" w:rsidP="00B403FA">
      <w:r w:rsidRPr="00B403FA">
        <w:lastRenderedPageBreak/>
        <w:t>INSERT INTO `AutoNation`.`Vehicle` (`Vehicle_ID`, `Vehicle_Type`, `Vehicle_Door`, `Vehicle_Year`, `Vehicle_VIN`, `Vehicle_Price`, `DealerShip_DealerShip_ID`, `Brand_Brand_ID`) VALUES (94, 'HatchBack', '4', 2004, '3VW517AT1EM764316', 23779.42, 5, 7);</w:t>
      </w:r>
    </w:p>
    <w:p w14:paraId="2BDC3B56" w14:textId="77777777" w:rsidR="000B4F0D" w:rsidRDefault="000B4F0D" w:rsidP="00B403FA"/>
    <w:p w14:paraId="683BB23B" w14:textId="256196A0" w:rsidR="00B403FA" w:rsidRPr="00B403FA" w:rsidRDefault="00B403FA" w:rsidP="00B403FA">
      <w:r w:rsidRPr="00B403FA">
        <w:t>INSERT INTO `AutoNation`.`Vehicle` (`Vehicle_ID`, `Vehicle_Type`, `Vehicle_Door`, `Vehicle_Year`, `Vehicle_VIN`, `Vehicle_Price`, `DealerShip_DealerShip_ID`, `Brand_Brand_ID`) VALUES (95, 'Coupe', '2', 1999, 'WBAFA53591L052297', 116611.18, 1, 2);</w:t>
      </w:r>
    </w:p>
    <w:p w14:paraId="55317F16" w14:textId="77777777" w:rsidR="00B403FA" w:rsidRPr="00B403FA" w:rsidRDefault="00B403FA" w:rsidP="00B403FA">
      <w:r w:rsidRPr="00B403FA">
        <w:t>INSERT INTO `AutoNation`.`Vehicle` (`Vehicle_ID`, `Vehicle_Type`, `Vehicle_Door`, `Vehicle_Year`, `Vehicle_VIN`, `Vehicle_Price`, `DealerShip_DealerShip_ID`, `Brand_Brand_ID`) VALUES (96, 'HatchBack', '4', 1997, '1G6AE5SX0E0202537', 15974.36, 2, 6);</w:t>
      </w:r>
    </w:p>
    <w:p w14:paraId="518C57D4" w14:textId="77777777" w:rsidR="000B4F0D" w:rsidRDefault="000B4F0D" w:rsidP="00B403FA"/>
    <w:p w14:paraId="66E56048" w14:textId="3ADD2976" w:rsidR="00B403FA" w:rsidRPr="00B403FA" w:rsidRDefault="00B403FA" w:rsidP="00B403FA">
      <w:r w:rsidRPr="00B403FA">
        <w:t>INSERT INTO `AutoNation`.`Vehicle` (`Vehicle_ID`, `Vehicle_Type`, `Vehicle_Door`, `Vehicle_Year`, `Vehicle_VIN`, `Vehicle_Price`, `DealerShip_DealerShip_ID`, `Brand_Brand_ID`) VALUES (97, 'Luxury', '2', 1997, 'WAUAC48H84K720067', 100649.73, 3, 5);</w:t>
      </w:r>
    </w:p>
    <w:p w14:paraId="08AB9C93" w14:textId="77777777" w:rsidR="00B403FA" w:rsidRPr="00B403FA" w:rsidRDefault="00B403FA" w:rsidP="00B403FA">
      <w:r w:rsidRPr="00B403FA">
        <w:t>INSERT INTO `AutoNation`.`Vehicle` (`Vehicle_ID`, `Vehicle_Type`, `Vehicle_Door`, `Vehicle_Year`, `Vehicle_VIN`, `Vehicle_Price`, `DealerShip_DealerShip_ID`, `Brand_Brand_ID`) VALUES (98, 'Sedan', '4', 2005, 'SCFFDABM6EG228721', 50426.72, 5, 8);</w:t>
      </w:r>
    </w:p>
    <w:p w14:paraId="24CF88EA" w14:textId="77777777" w:rsidR="000B4F0D" w:rsidRDefault="000B4F0D" w:rsidP="00B403FA"/>
    <w:p w14:paraId="3AA274E4" w14:textId="10123031" w:rsidR="00B403FA" w:rsidRPr="00B403FA" w:rsidRDefault="00B403FA" w:rsidP="00B403FA">
      <w:r w:rsidRPr="00B403FA">
        <w:t>INSERT INTO `AutoNation`.`Vehicle` (`Vehicle_ID`, `Vehicle_Type`, `Vehicle_Door`, `Vehicle_Year`, `Vehicle_VIN`, `Vehicle_Price`, `DealerShip_DealerShip_ID`, `Brand_Brand_ID`) VALUES (99, 'StationWagon', '2', 1996, '5FRYD3H65GB928771', 77767.67, 5, 8);</w:t>
      </w:r>
    </w:p>
    <w:p w14:paraId="056B1F3B" w14:textId="77777777" w:rsidR="00B403FA" w:rsidRPr="00B403FA" w:rsidRDefault="00B403FA" w:rsidP="00B403FA">
      <w:r w:rsidRPr="00B403FA">
        <w:t>INSERT INTO `AutoNation`.`Vehicle` (`Vehicle_ID`, `Vehicle_Type`, `Vehicle_Door`, `Vehicle_Year`, `Vehicle_VIN`, `Vehicle_Price`, `DealerShip_DealerShip_ID`, `Brand_Brand_ID`) VALUES (100, 'Coupe', '4', 2006, '3C3CFFCR7CT120236', 31404.81, 1, 6);</w:t>
      </w:r>
    </w:p>
    <w:p w14:paraId="2DC80AB9" w14:textId="77777777" w:rsidR="000B4F0D" w:rsidRDefault="000B4F0D" w:rsidP="00B403FA"/>
    <w:p w14:paraId="7999CA16" w14:textId="3A8868A2" w:rsidR="00B403FA" w:rsidRDefault="00B403FA" w:rsidP="00B403FA">
      <w:r w:rsidRPr="00B403FA">
        <w:t>INSERT INTO `AutoNation`.`Vehicle` (`Vehicle_ID`, `Vehicle_Type`, `Vehicle_Door`, `Vehicle_Year`, `Vehicle_VIN`, `Vehicle_Price`, `DealerShip_DealerShip_ID`, `Brand_Brand_ID`) VALUES (101, 'Luxury', '4', 2007, '1FTSW3A5XAE579664', 48175.83, 3, 6</w:t>
      </w:r>
      <w:r w:rsidR="000B4F0D">
        <w:t>);</w:t>
      </w:r>
    </w:p>
    <w:p w14:paraId="7AA4B78A" w14:textId="77777777" w:rsidR="000B4F0D" w:rsidRPr="00B403FA" w:rsidRDefault="000B4F0D" w:rsidP="00B403FA"/>
    <w:p w14:paraId="1BEA9BEA" w14:textId="5977DDED" w:rsidR="00B403FA" w:rsidRPr="00B403FA" w:rsidRDefault="00B403FA" w:rsidP="00B403FA">
      <w:r w:rsidRPr="00B403FA">
        <w:t>INSERT INTO `AutoNation`.`Vehicle` (`Vehicle_ID`, `Vehicle_Type`, `Vehicle_Door`, `Vehicle_Year`, `Vehicle_VIN`, `Vehicle_Price`, `DealerShip_DealerShip_ID`, `Brand_Brand_ID`) VALUES (102, 'Sports', '4', 2000, '2G4GT5GC5B9531251', 110214.83, 4, 4</w:t>
      </w:r>
      <w:r w:rsidR="000B4F0D">
        <w:t>);</w:t>
      </w:r>
      <w:r w:rsidR="000B4F0D">
        <w:br/>
      </w:r>
    </w:p>
    <w:p w14:paraId="126C2578" w14:textId="4BF27E8C" w:rsidR="00B403FA" w:rsidRPr="00B403FA" w:rsidRDefault="00B403FA" w:rsidP="00B403FA">
      <w:r w:rsidRPr="00B403FA">
        <w:t xml:space="preserve">INSERT INTO `AutoNation`.`Vehicle` (`Vehicle_ID`, `Vehicle_Type`, `Vehicle_Door`, `Vehicle_Year`, `Vehicle_VIN`, `Vehicle_Price`, `DealerShip_DealerShip_ID`, `Brand_Brand_ID`) VALUES (103, 'Sports', '2', 2005, 'WBA3A9G54CN358562', </w:t>
      </w:r>
      <w:r w:rsidRPr="00B403FA">
        <w:lastRenderedPageBreak/>
        <w:t>78936.29, 1, 3</w:t>
      </w:r>
      <w:r w:rsidR="000B4F0D">
        <w:t>);</w:t>
      </w:r>
      <w:r w:rsidR="000B4F0D">
        <w:br/>
      </w:r>
    </w:p>
    <w:p w14:paraId="59E62EAE" w14:textId="2523E469" w:rsidR="00B403FA" w:rsidRPr="00B403FA" w:rsidRDefault="00B403FA" w:rsidP="00B403FA">
      <w:r w:rsidRPr="00B403FA">
        <w:t>INSERT INTO `AutoNation`.`Vehicle` (`Vehicle_ID`, `Vehicle_Type`, `Vehicle_Door`, `Vehicle_Year`, `Vehicle_VIN`, `Vehicle_Price`, `DealerShip_DealerShip_ID`, `Brand_Brand_ID`) VALUES (104, 'Sedan', '2', 0000, '1GD022CG0CZ265477', 40614.92, 2, 4</w:t>
      </w:r>
      <w:r w:rsidR="000B4F0D">
        <w:t>);</w:t>
      </w:r>
      <w:r w:rsidR="000B4F0D">
        <w:br/>
      </w:r>
    </w:p>
    <w:p w14:paraId="6E99AAFD" w14:textId="739CE39A" w:rsidR="00B403FA" w:rsidRPr="00B403FA" w:rsidRDefault="00B403FA" w:rsidP="00B403FA">
      <w:r w:rsidRPr="00B403FA">
        <w:t>INSERT INTO `AutoNation`.`Vehicle` (`Vehicle_ID`, `Vehicle_Type`, `Vehicle_Door`, `Vehicle_Year`, `Vehicle_VIN`, `Vehicle_Price`, `DealerShip_DealerShip_ID`, `Brand_Brand_ID`) VALUES (105, 'StationWagon', '4', 2010, 'WAUEFAFL9EN423114', 39667.84, 2, 9</w:t>
      </w:r>
      <w:r w:rsidR="000B4F0D">
        <w:t>);</w:t>
      </w:r>
      <w:r w:rsidR="000B4F0D">
        <w:br/>
      </w:r>
      <w:r w:rsidR="000B4F0D">
        <w:br/>
      </w:r>
    </w:p>
    <w:p w14:paraId="1841ADB0" w14:textId="4547AC74" w:rsidR="00B403FA" w:rsidRPr="00B403FA" w:rsidRDefault="00B403FA" w:rsidP="00B403FA">
      <w:r w:rsidRPr="00B403FA">
        <w:t>INSERT INTO `AutoNation`.`Vehicle` (`Vehicle_ID`, `Vehicle_Type`, `Vehicle_Door`, `Vehicle_Year`, `Vehicle_VIN`, `Vehicle_Price`, `DealerShip_DealerShip_ID`, `Brand_Brand_ID`) VALUES (106, 'Sports', '2', 1992, '1FMJU1F59AE793751', 29791.53, 3, 3</w:t>
      </w:r>
      <w:r w:rsidR="000B4F0D">
        <w:t>);</w:t>
      </w:r>
      <w:r w:rsidR="000B4F0D">
        <w:br/>
      </w:r>
    </w:p>
    <w:p w14:paraId="2AB1037E" w14:textId="150C8B8A" w:rsidR="00B403FA" w:rsidRPr="00B403FA" w:rsidRDefault="00B403FA" w:rsidP="00B403FA">
      <w:r w:rsidRPr="00B403FA">
        <w:t>INSERT INTO `AutoNation`.`Vehicle` (`Vehicle_ID`, `Vehicle_Type`, `Vehicle_Door`, `Vehicle_Year`, `Vehicle_VIN`, `Vehicle_Price`, `DealerShip_DealerShip_ID`, `Brand_Brand_ID`) VALUES (107, 'Sports', '4', 1970, '1FTEW1CW0AK817076', 17081.81, 3, 1</w:t>
      </w:r>
      <w:r w:rsidR="000B4F0D">
        <w:t>);</w:t>
      </w:r>
      <w:r w:rsidR="000B4F0D">
        <w:br/>
      </w:r>
      <w:r w:rsidR="000B4F0D">
        <w:br/>
      </w:r>
    </w:p>
    <w:p w14:paraId="63DFC858" w14:textId="6B58D8DD" w:rsidR="00B403FA" w:rsidRPr="00B403FA" w:rsidRDefault="00B403FA" w:rsidP="00B403FA">
      <w:r w:rsidRPr="00B403FA">
        <w:t>INSERT INTO `AutoNation`.`Vehicle` (`Vehicle_ID`, `Vehicle_Type`, `Vehicle_Door`, `Vehicle_Year`, `Vehicle_VIN`, `Vehicle_Price`, `DealerShip_DealerShip_ID`, `Brand_Brand_ID`) VALUES (108, 'Coupe', '2', 1996, 'WBAYA6C58ED810273', 100356.35, 1, 7</w:t>
      </w:r>
      <w:r w:rsidR="000B4F0D">
        <w:t>);</w:t>
      </w:r>
      <w:r w:rsidR="000B4F0D">
        <w:br/>
      </w:r>
    </w:p>
    <w:p w14:paraId="1B15D46D" w14:textId="7E84278D" w:rsidR="00B403FA" w:rsidRPr="00B403FA" w:rsidRDefault="00B403FA" w:rsidP="00B403FA">
      <w:r w:rsidRPr="00B403FA">
        <w:t>INSERT INTO `AutoNation`.`Vehicle` (`Vehicle_ID`, `Vehicle_Type`, `Vehicle_Door`, `Vehicle_Year`, `Vehicle_VIN`, `Vehicle_Price`, `DealerShip_DealerShip_ID`, `Brand_Brand_ID`) VALUES (109, 'Sedan', '2', 2007, 'WAUHGBFC8EN052270', 13001.72, 2, 1</w:t>
      </w:r>
      <w:r w:rsidR="000B4F0D">
        <w:t>);</w:t>
      </w:r>
      <w:r w:rsidR="000B4F0D">
        <w:br/>
      </w:r>
    </w:p>
    <w:p w14:paraId="2F832820" w14:textId="067B28D6" w:rsidR="00B403FA" w:rsidRPr="00B403FA" w:rsidRDefault="00B403FA" w:rsidP="00B403FA">
      <w:r w:rsidRPr="00B403FA">
        <w:t>INSERT INTO `AutoNation`.`Vehicle` (`Vehicle_ID`, `Vehicle_Type`, `Vehicle_Door`, `Vehicle_Year`, `Vehicle_VIN`, `Vehicle_Price`, `DealerShip_DealerShip_ID`, `Brand_Brand_ID`) VALUES (110, 'HatchBack', '4', 1996, '1N6AA0CJ2EN495430', 61329.37, 4, 8</w:t>
      </w:r>
      <w:r w:rsidR="000B4F0D">
        <w:t>);</w:t>
      </w:r>
      <w:r w:rsidR="000B4F0D">
        <w:br/>
      </w:r>
    </w:p>
    <w:p w14:paraId="55A714E3" w14:textId="788F6902" w:rsidR="00B403FA" w:rsidRPr="00B403FA" w:rsidRDefault="00B403FA" w:rsidP="00B403FA">
      <w:r w:rsidRPr="00B403FA">
        <w:t>INSERT INTO `AutoNation`.`Vehicle` (`Vehicle_ID`, `Vehicle_Type`, `Vehicle_Door`, `Vehicle_Year`, `Vehicle_VIN`, `Vehicle_Price`, `DealerShip_DealerShip_ID`, `Brand_Brand_ID`) VALUES (111, 'Sports', '2', 2009, 'SCBET9ZA9F8610473', 10730.87, 2, 9</w:t>
      </w:r>
      <w:r w:rsidR="000B4F0D">
        <w:t>);</w:t>
      </w:r>
      <w:r w:rsidR="000B4F0D">
        <w:br/>
      </w:r>
    </w:p>
    <w:p w14:paraId="05D92A53" w14:textId="460184F0" w:rsidR="00B403FA" w:rsidRPr="00B403FA" w:rsidRDefault="00B403FA" w:rsidP="00B403FA">
      <w:r w:rsidRPr="00B403FA">
        <w:t xml:space="preserve">INSERT INTO `AutoNation`.`Vehicle` (`Vehicle_ID`, `Vehicle_Type`, `Vehicle_Door`, `Vehicle_Year`, `Vehicle_VIN`, `Vehicle_Price`, `DealerShip_DealerShip_ID`, </w:t>
      </w:r>
      <w:r w:rsidRPr="00B403FA">
        <w:lastRenderedPageBreak/>
        <w:t>`Brand_Brand_ID`) VALUES (112, 'Sports', '2', 2008, 'SCFEBBEL6DG446439', 113791.38, 4, 6</w:t>
      </w:r>
      <w:r w:rsidR="000B4F0D">
        <w:t>);</w:t>
      </w:r>
      <w:r w:rsidR="000B4F0D">
        <w:br/>
      </w:r>
    </w:p>
    <w:p w14:paraId="77396E2B" w14:textId="4CF009A7" w:rsidR="00B403FA" w:rsidRPr="00B403FA" w:rsidRDefault="00B403FA" w:rsidP="00B403FA">
      <w:r w:rsidRPr="00B403FA">
        <w:t>INSERT INTO `AutoNation`.`Vehicle` (`Vehicle_ID`, `Vehicle_Type`, `Vehicle_Door`, `Vehicle_Year`, `Vehicle_VIN`, `Vehicle_Price`, `DealerShip_DealerShip_ID`, `Brand_Brand_ID`) VALUES (113, 'StationWagon', '4', 1992, 'WBAFR9C52CC728429', 104832.3, 4, 4</w:t>
      </w:r>
      <w:r w:rsidR="000B4F0D">
        <w:t>);</w:t>
      </w:r>
      <w:r w:rsidR="000B4F0D">
        <w:br/>
      </w:r>
    </w:p>
    <w:p w14:paraId="7144546A" w14:textId="6F5E0574" w:rsidR="00B403FA" w:rsidRPr="00B403FA" w:rsidRDefault="00B403FA" w:rsidP="00B403FA">
      <w:r w:rsidRPr="00B403FA">
        <w:t>INSERT INTO `AutoNation`.`Vehicle` (`Vehicle_ID`, `Vehicle_Type`, `Vehicle_Door`, `Vehicle_Year`, `Vehicle_VIN`, `Vehicle_Price`, `DealerShip_DealerShip_ID`, `Brand_Brand_ID`) VALUES (114, 'Luxury', '4', 1999, 'WBAUL7C58DV892528', 96012.77, 2, 2</w:t>
      </w:r>
      <w:r w:rsidR="000B4F0D">
        <w:t>);</w:t>
      </w:r>
      <w:r w:rsidR="000B4F0D">
        <w:br/>
      </w:r>
    </w:p>
    <w:p w14:paraId="65675CD1" w14:textId="0B63BD9E" w:rsidR="00B403FA" w:rsidRPr="00B403FA" w:rsidRDefault="00B403FA" w:rsidP="00B403FA">
      <w:r w:rsidRPr="00B403FA">
        <w:t>INSERT INTO `AutoNation`.`Vehicle` (`Vehicle_ID`, `Vehicle_Type`, `Vehicle_Door`, `Vehicle_Year`, `Vehicle_VIN`, `Vehicle_Price`, `DealerShip_DealerShip_ID`, `Brand_Brand_ID`) VALUES (115, 'HatchBack', '4', 2002, '3N1AB6AP0BL117082', 20974.87, 1, 4</w:t>
      </w:r>
      <w:r w:rsidR="000B4F0D">
        <w:t>);</w:t>
      </w:r>
      <w:r w:rsidR="000B4F0D">
        <w:br/>
      </w:r>
    </w:p>
    <w:p w14:paraId="4960B6EF" w14:textId="72755F74" w:rsidR="00B403FA" w:rsidRPr="00B403FA" w:rsidRDefault="00B403FA" w:rsidP="00B403FA">
      <w:r w:rsidRPr="00B403FA">
        <w:t>INSERT INTO `AutoNation`.`Vehicle` (`Vehicle_ID`, `Vehicle_Type`, `Vehicle_Door`, `Vehicle_Year`, `Vehicle_VIN`, `Vehicle_Price`, `DealerShip_DealerShip_ID`, `Brand_Brand_ID`) VALUES (116, 'HatchBack', '2', 1989, 'JN8AE2KP8B9831647', 103126.39, 4, 4</w:t>
      </w:r>
      <w:r w:rsidR="000B4F0D">
        <w:t>);</w:t>
      </w:r>
      <w:r w:rsidR="000B4F0D">
        <w:br/>
      </w:r>
    </w:p>
    <w:p w14:paraId="1E56D614" w14:textId="5AB5B846" w:rsidR="00B403FA" w:rsidRPr="00B403FA" w:rsidRDefault="00B403FA" w:rsidP="00B403FA">
      <w:r w:rsidRPr="00B403FA">
        <w:t>INSERT INTO `AutoNation`.`Vehicle` (`Vehicle_ID`, `Vehicle_Type`, `Vehicle_Door`, `Vehicle_Year`, `Vehicle_VIN`, `Vehicle_Price`, `DealerShip_DealerShip_ID`, `Brand_Brand_ID`) VALUES (117, 'Luxury', '4', 2006, 'WBAFR9C52CD086840', 68781.74, 3, 5</w:t>
      </w:r>
      <w:r w:rsidR="000B4F0D">
        <w:t>);</w:t>
      </w:r>
      <w:r w:rsidR="000B4F0D">
        <w:br/>
      </w:r>
    </w:p>
    <w:p w14:paraId="045F7C49" w14:textId="146E4B51" w:rsidR="00B403FA" w:rsidRPr="00B403FA" w:rsidRDefault="00B403FA" w:rsidP="00B403FA">
      <w:r w:rsidRPr="00B403FA">
        <w:t>INSERT INTO `AutoNation`.`Vehicle` (`Vehicle_ID`, `Vehicle_Type`, `Vehicle_Door`, `Vehicle_Year`, `Vehicle_VIN`, `Vehicle_Price`, `DealerShip_DealerShip_ID`, `Brand_Brand_ID`) VALUES (118, 'Coupe', '4', 1993, 'WBAAN37471N644631', 80750.71, 2, 9</w:t>
      </w:r>
      <w:r w:rsidR="000B4F0D">
        <w:t>);</w:t>
      </w:r>
      <w:r w:rsidR="000B4F0D">
        <w:br/>
      </w:r>
    </w:p>
    <w:p w14:paraId="5E2FA6C7" w14:textId="11EDD9B4" w:rsidR="00B403FA" w:rsidRPr="00B403FA" w:rsidRDefault="00B403FA" w:rsidP="00B403FA">
      <w:r w:rsidRPr="00B403FA">
        <w:t>INSERT INTO `AutoNation`.`Vehicle` (`Vehicle_ID`, `Vehicle_Type`, `Vehicle_Door`, `Vehicle_Year`, `Vehicle_VIN`, `Vehicle_Price`, `DealerShip_DealerShip_ID`, `Brand_Brand_ID`) VALUES (119, 'Coupe', '2', 1967, 'KNAFX5A86F5319385', 73967.96, 4, 3</w:t>
      </w:r>
      <w:r w:rsidR="000B4F0D">
        <w:t>);</w:t>
      </w:r>
      <w:r w:rsidR="000B4F0D">
        <w:br/>
      </w:r>
    </w:p>
    <w:p w14:paraId="651E0B37" w14:textId="6FEE9500" w:rsidR="00B403FA" w:rsidRPr="00B403FA" w:rsidRDefault="00B403FA" w:rsidP="00B403FA">
      <w:r w:rsidRPr="00B403FA">
        <w:t>INSERT INTO `AutoNation`.`Vehicle` (`Vehicle_ID`, `Vehicle_Type`, `Vehicle_Door`, `Vehicle_Year`, `Vehicle_VIN`, `Vehicle_Price`, `DealerShip_DealerShip_ID`, `Brand_Brand_ID`) VALUES (120, 'Sedan', '2', 1988, 'KNADM4A35C6124057', 31738.93, 1, 2</w:t>
      </w:r>
      <w:r w:rsidR="000B4F0D">
        <w:t>);</w:t>
      </w:r>
      <w:r w:rsidR="000B4F0D">
        <w:br/>
      </w:r>
    </w:p>
    <w:p w14:paraId="4CA11E89" w14:textId="0A9B0240" w:rsidR="00B403FA" w:rsidRPr="00B403FA" w:rsidRDefault="00B403FA" w:rsidP="00B403FA">
      <w:r w:rsidRPr="00B403FA">
        <w:t xml:space="preserve">INSERT INTO `AutoNation`.`Vehicle` (`Vehicle_ID`, `Vehicle_Type`, `Vehicle_Door`, `Vehicle_Year`, `Vehicle_VIN`, `Vehicle_Price`, `DealerShip_DealerShip_ID`, `Brand_Brand_ID`) VALUES (121, 'StationWagon', '2', 2006, '1G6DD67V090198735', </w:t>
      </w:r>
      <w:r w:rsidRPr="00B403FA">
        <w:lastRenderedPageBreak/>
        <w:t>91101.72, 1, 3</w:t>
      </w:r>
      <w:r w:rsidR="000B4F0D">
        <w:t>);</w:t>
      </w:r>
      <w:r w:rsidR="000B4F0D">
        <w:br/>
      </w:r>
    </w:p>
    <w:p w14:paraId="5C1D5AA4" w14:textId="02D98BD8" w:rsidR="00B403FA" w:rsidRPr="00B403FA" w:rsidRDefault="00B403FA" w:rsidP="00B403FA">
      <w:r w:rsidRPr="00B403FA">
        <w:t>INSERT INTO `AutoNation`.`Vehicle` (`Vehicle_ID`, `Vehicle_Type`, `Vehicle_Door`, `Vehicle_Year`, `Vehicle_VIN`, `Vehicle_Price`, `DealerShip_DealerShip_ID`, `Brand_Brand_ID`) VALUES (122, 'Coupe', '2', 1996, 'JN8AF5MR6DT394184', 24406.32, 3, 2</w:t>
      </w:r>
      <w:r w:rsidR="000B4F0D">
        <w:t>);</w:t>
      </w:r>
      <w:r w:rsidR="000B4F0D">
        <w:br/>
      </w:r>
    </w:p>
    <w:p w14:paraId="6D2B1C7E" w14:textId="357588C4" w:rsidR="00B403FA" w:rsidRPr="00B403FA" w:rsidRDefault="00B403FA" w:rsidP="00B403FA">
      <w:r w:rsidRPr="00B403FA">
        <w:t>INSERT INTO `AutoNation`.`Vehicle` (`Vehicle_ID`, `Vehicle_Type`, `Vehicle_Door`, `Vehicle_Year`, `Vehicle_VIN`, `Vehicle_Price`, `DealerShip_DealerShip_ID`, `Brand_Brand_ID`) VALUES (123, 'HatchBack', '4', 2007, '3GYEK63N13G004496', 68426.08, 2, 5</w:t>
      </w:r>
      <w:r w:rsidR="000B4F0D">
        <w:t>);</w:t>
      </w:r>
      <w:r w:rsidR="000B4F0D">
        <w:br/>
      </w:r>
    </w:p>
    <w:p w14:paraId="29F10297" w14:textId="73714157" w:rsidR="00B403FA" w:rsidRPr="00B403FA" w:rsidRDefault="00B403FA" w:rsidP="00B403FA">
      <w:r w:rsidRPr="00B403FA">
        <w:t>INSERT INTO `AutoNation`.`Vehicle` (`Vehicle_ID`, `Vehicle_Type`, `Vehicle_Door`, `Vehicle_Year`, `Vehicle_VIN`, `Vehicle_Price`, `DealerShip_DealerShip_ID`, `Brand_Brand_ID`) VALUES (124, 'Sports', '4', 2008, '3D7TP2CT3BG361348', 4160, 2, 1</w:t>
      </w:r>
      <w:r w:rsidR="000B4F0D">
        <w:t>);</w:t>
      </w:r>
      <w:r w:rsidR="000B4F0D">
        <w:br/>
      </w:r>
    </w:p>
    <w:p w14:paraId="1DFD153A" w14:textId="0E174506" w:rsidR="00B403FA" w:rsidRPr="00B403FA" w:rsidRDefault="00B403FA" w:rsidP="00B403FA">
      <w:r w:rsidRPr="00B403FA">
        <w:t>INSERT INTO `AutoNation`.`Vehicle` (`Vehicle_ID`, `Vehicle_Type`, `Vehicle_Door`, `Vehicle_Year`, `Vehicle_VIN`, `Vehicle_Price`, `DealerShip_DealerShip_ID`, `Brand_Brand_ID`) VALUES (125, 'Luxury', '4', 2006, '1GYUKBEF0AR054846', 25679.15, 5, 2</w:t>
      </w:r>
      <w:r w:rsidR="000B4F0D">
        <w:t>);</w:t>
      </w:r>
      <w:r w:rsidR="000B4F0D">
        <w:br/>
      </w:r>
    </w:p>
    <w:p w14:paraId="112418A8" w14:textId="2BEBED40" w:rsidR="00B403FA" w:rsidRPr="00B403FA" w:rsidRDefault="00B403FA" w:rsidP="00B403FA">
      <w:r w:rsidRPr="00B403FA">
        <w:t>INSERT INTO `AutoNation`.`Vehicle` (`Vehicle_ID`, `Vehicle_Type`, `Vehicle_Door`, `Vehicle_Year`, `Vehicle_VIN`, `Vehicle_Price`, `DealerShip_DealerShip_ID`, `Brand_Brand_ID`) VALUES (126, 'Coupe', '4', 1995, 'JTHBL5EF4E5917431', 86438.01, 3, 9</w:t>
      </w:r>
      <w:r w:rsidR="000B4F0D">
        <w:t>);</w:t>
      </w:r>
      <w:r w:rsidR="000B4F0D">
        <w:br/>
      </w:r>
    </w:p>
    <w:p w14:paraId="30D29C8E" w14:textId="40CC6D37" w:rsidR="00B403FA" w:rsidRPr="00B403FA" w:rsidRDefault="00B403FA" w:rsidP="00B403FA">
      <w:r w:rsidRPr="00B403FA">
        <w:t>INSERT INTO `AutoNation`.`Vehicle` (`Vehicle_ID`, `Vehicle_Type`, `Vehicle_Door`, `Vehicle_Year`, `Vehicle_VIN`, `Vehicle_Price`, `DealerShip_DealerShip_ID`, `Brand_Brand_ID`) VALUES (127, 'Coupe', '2', 1999, 'JH4KC1F94EC638171', 57527.71, 3, 6</w:t>
      </w:r>
      <w:r w:rsidR="000B4F0D">
        <w:t>);</w:t>
      </w:r>
      <w:r w:rsidR="000B4F0D">
        <w:br/>
      </w:r>
    </w:p>
    <w:p w14:paraId="1ACCBDEB" w14:textId="5A8E36BE" w:rsidR="00B403FA" w:rsidRPr="00B403FA" w:rsidRDefault="00B403FA" w:rsidP="00B403FA">
      <w:r w:rsidRPr="00B403FA">
        <w:t>INSERT INTO `AutoNation`.`Vehicle` (`Vehicle_ID`, `Vehicle_Type`, `Vehicle_Door`, `Vehicle_Year`, `Vehicle_VIN`, `Vehicle_Price`, `DealerShip_DealerShip_ID`, `Brand_Brand_ID`) VALUES (128, 'Sports', '2', 2008, 'WA1LGBFEXCD698678', 107871.51, 2, 3</w:t>
      </w:r>
      <w:r w:rsidR="000B4F0D">
        <w:t>);</w:t>
      </w:r>
      <w:r w:rsidR="000B4F0D">
        <w:br/>
      </w:r>
    </w:p>
    <w:p w14:paraId="3B9E9B0A" w14:textId="7C61C5C6" w:rsidR="00B403FA" w:rsidRPr="00B403FA" w:rsidRDefault="00B403FA" w:rsidP="00B403FA">
      <w:r w:rsidRPr="00B403FA">
        <w:t>INSERT INTO `AutoNation`.`Vehicle` (`Vehicle_ID`, `Vehicle_Type`, `Vehicle_Door`, `Vehicle_Year`, `Vehicle_VIN`, `Vehicle_Price`, `DealerShip_DealerShip_ID`, `Brand_Brand_ID`) VALUES (129, 'Sports', '2', 1999, 'WAUAH74F38N383562', 88078.28, 2, 5</w:t>
      </w:r>
      <w:r w:rsidR="000B4F0D">
        <w:t>);</w:t>
      </w:r>
      <w:r w:rsidR="000B4F0D">
        <w:br/>
      </w:r>
    </w:p>
    <w:p w14:paraId="4EAEB117" w14:textId="20497ECB" w:rsidR="00B403FA" w:rsidRPr="00B403FA" w:rsidRDefault="00B403FA" w:rsidP="00B403FA">
      <w:r w:rsidRPr="00B403FA">
        <w:t>INSERT INTO `AutoNation`.`Vehicle` (`Vehicle_ID`, `Vehicle_Type`, `Vehicle_Door`, `Vehicle_Year`, `Vehicle_VIN`, `Vehicle_Price`, `DealerShip_DealerShip_ID`, `Brand_Brand_ID`) VALUES (130, 'Luxury', '4', 1999, 'WBAVC73508K904473', 100530.62, 3, 6</w:t>
      </w:r>
      <w:r w:rsidR="000B4F0D">
        <w:t>);</w:t>
      </w:r>
      <w:r w:rsidR="000B4F0D">
        <w:br/>
      </w:r>
      <w:r w:rsidR="000B4F0D">
        <w:lastRenderedPageBreak/>
        <w:br/>
      </w:r>
    </w:p>
    <w:p w14:paraId="1ECC8CC2" w14:textId="0B655F85" w:rsidR="00B403FA" w:rsidRPr="00B403FA" w:rsidRDefault="00B403FA" w:rsidP="00B403FA">
      <w:r w:rsidRPr="00B403FA">
        <w:t>INSERT INTO `AutoNation`.`Vehicle` (`Vehicle_ID`, `Vehicle_Type`, `Vehicle_Door`, `Vehicle_Year`, `Vehicle_VIN`, `Vehicle_Price`, `DealerShip_DealerShip_ID`, `Brand_Brand_ID`) VALUES (131, 'Sports', '2', 1993, '19UUA66297A224643', 89560.79, 5, 2</w:t>
      </w:r>
      <w:r w:rsidR="000B4F0D">
        <w:t>);</w:t>
      </w:r>
      <w:r w:rsidR="000B4F0D">
        <w:br/>
      </w:r>
    </w:p>
    <w:p w14:paraId="2840BA4E" w14:textId="7A443ECB" w:rsidR="00B403FA" w:rsidRPr="00B403FA" w:rsidRDefault="00B403FA" w:rsidP="00B403FA">
      <w:r w:rsidRPr="00B403FA">
        <w:t>INSERT INTO `AutoNation`.`Vehicle` (`Vehicle_ID`, `Vehicle_Type`, `Vehicle_Door`, `Vehicle_Year`, `Vehicle_VIN`, `Vehicle_Price`, `DealerShip_DealerShip_ID`, `Brand_Brand_ID`) VALUES (132, 'Luxury', '4', 2007, '1GYFC162X9R063237', 35015.88, 3, 1</w:t>
      </w:r>
      <w:r w:rsidR="000B4F0D">
        <w:t>);</w:t>
      </w:r>
      <w:r w:rsidR="000B4F0D">
        <w:br/>
      </w:r>
    </w:p>
    <w:p w14:paraId="56381548" w14:textId="02777AD1" w:rsidR="00B403FA" w:rsidRPr="00B403FA" w:rsidRDefault="00B403FA" w:rsidP="00B403FA">
      <w:r w:rsidRPr="00B403FA">
        <w:t>INSERT INTO `AutoNation`.`Vehicle` (`Vehicle_ID`, `Vehicle_Type`, `Vehicle_Door`, `Vehicle_Year`, `Vehicle_VIN`, `Vehicle_Price`, `DealerShip_DealerShip_ID`, `Brand_Brand_ID`) VALUES (133, 'Luxury', '4', 2006, 'WBAET37474N962325', 70655.64, 3, 3</w:t>
      </w:r>
      <w:r w:rsidR="000B4F0D">
        <w:t>);</w:t>
      </w:r>
      <w:r w:rsidR="000B4F0D">
        <w:br/>
      </w:r>
    </w:p>
    <w:p w14:paraId="409547EB" w14:textId="2DA4BD00" w:rsidR="00B403FA" w:rsidRPr="00B403FA" w:rsidRDefault="00B403FA" w:rsidP="00B403FA">
      <w:r w:rsidRPr="00B403FA">
        <w:t>INSERT INTO `AutoNation`.`Vehicle` (`Vehicle_ID`, `Vehicle_Type`, `Vehicle_Door`, `Vehicle_Year`, `Vehicle_VIN`, `Vehicle_Price`, `DealerShip_DealerShip_ID`, `Brand_Brand_ID`) VALUES (134, 'Coupe', '2', 1996, 'JA32U1FU5AU069661', 22159.53, 2, 7</w:t>
      </w:r>
      <w:r w:rsidR="000B4F0D">
        <w:t>);</w:t>
      </w:r>
      <w:r w:rsidR="000B4F0D">
        <w:br/>
      </w:r>
    </w:p>
    <w:p w14:paraId="39F4D744" w14:textId="0C70A8D7" w:rsidR="00B403FA" w:rsidRPr="00B403FA" w:rsidRDefault="00B403FA" w:rsidP="00B403FA">
      <w:r w:rsidRPr="00B403FA">
        <w:t>INSERT INTO `AutoNation`.`Vehicle` (`Vehicle_ID`, `Vehicle_Type`, `Vehicle_Door`, `Vehicle_Year`, `Vehicle_VIN`, `Vehicle_Price`, `DealerShip_DealerShip_ID`, `Brand_Brand_ID`) VALUES (135, 'Sports', '4', 2003, '4T1BK3DB0AU104929', 65427.85, 3, 4</w:t>
      </w:r>
      <w:r w:rsidR="000B4F0D">
        <w:t>);</w:t>
      </w:r>
      <w:r w:rsidR="000B4F0D">
        <w:br/>
      </w:r>
    </w:p>
    <w:p w14:paraId="00F31DD4" w14:textId="713F255B" w:rsidR="00B403FA" w:rsidRPr="00B403FA" w:rsidRDefault="00B403FA" w:rsidP="00B403FA">
      <w:r w:rsidRPr="00B403FA">
        <w:t>INSERT INTO `AutoNation`.`Vehicle` (`Vehicle_ID`, `Vehicle_Type`, `Vehicle_Door`, `Vehicle_Year`, `Vehicle_VIN`, `Vehicle_Price`, `DealerShip_DealerShip_ID`, `Brand_Brand_ID`) VALUES (136, 'StationWagon', '4', 2002, '1FTEW1E87AK859470', 115437.32, 3, 2</w:t>
      </w:r>
      <w:r w:rsidR="000B4F0D">
        <w:t>);</w:t>
      </w:r>
      <w:r w:rsidR="000B4F0D">
        <w:br/>
      </w:r>
    </w:p>
    <w:p w14:paraId="09CC047E" w14:textId="4C23AF7D" w:rsidR="00B403FA" w:rsidRPr="00B403FA" w:rsidRDefault="00B403FA" w:rsidP="00B403FA">
      <w:r w:rsidRPr="00B403FA">
        <w:t>INSERT INTO `AutoNation`.`Vehicle` (`Vehicle_ID`, `Vehicle_Type`, `Vehicle_Door`, `Vehicle_Year`, `Vehicle_VIN`, `Vehicle_Price`, `DealerShip_DealerShip_ID`, `Brand_Brand_ID`) VALUES (137, 'StationWagon', '2', 2005, '19UUA65664A818817', 78368.9, 5, 9</w:t>
      </w:r>
      <w:r w:rsidR="000B4F0D">
        <w:t>);</w:t>
      </w:r>
      <w:r w:rsidR="000B4F0D">
        <w:br/>
      </w:r>
    </w:p>
    <w:p w14:paraId="72D50B45" w14:textId="5899DD43" w:rsidR="00B403FA" w:rsidRPr="00B403FA" w:rsidRDefault="00B403FA" w:rsidP="00B403FA">
      <w:r w:rsidRPr="00B403FA">
        <w:t>INSERT INTO `AutoNation`.`Vehicle` (`Vehicle_ID`, `Vehicle_Type`, `Vehicle_Door`, `Vehicle_Year`, `Vehicle_VIN`, `Vehicle_Price`, `DealerShip_DealerShip_ID`, `Brand_Brand_ID`) VALUES (138, 'StationWagon', '2', 2007, '5FRYD3H91GB130472', 16719.44, 1, 8</w:t>
      </w:r>
      <w:r w:rsidR="000B4F0D">
        <w:t>);</w:t>
      </w:r>
      <w:r w:rsidR="000B4F0D">
        <w:br/>
      </w:r>
    </w:p>
    <w:p w14:paraId="721E55EE" w14:textId="0765F382" w:rsidR="00B403FA" w:rsidRPr="00B403FA" w:rsidRDefault="00B403FA" w:rsidP="00B403FA">
      <w:r w:rsidRPr="00B403FA">
        <w:t xml:space="preserve">INSERT INTO `AutoNation`.`Vehicle` (`Vehicle_ID`, `Vehicle_Type`, `Vehicle_Door`, `Vehicle_Year`, `Vehicle_VIN`, `Vehicle_Price`, `DealerShip_DealerShip_ID`, `Brand_Brand_ID`) VALUES (139, 'Luxury', '4', 2011, 'KNALW4D48F6076844', </w:t>
      </w:r>
      <w:r w:rsidRPr="00B403FA">
        <w:lastRenderedPageBreak/>
        <w:t>101041.66, 1, 9</w:t>
      </w:r>
      <w:r w:rsidR="000B4F0D">
        <w:t>);</w:t>
      </w:r>
      <w:r w:rsidR="000B4F0D">
        <w:br/>
      </w:r>
    </w:p>
    <w:p w14:paraId="10D37770" w14:textId="1D1C6C32" w:rsidR="00B403FA" w:rsidRPr="00B403FA" w:rsidRDefault="00B403FA" w:rsidP="00B403FA">
      <w:r w:rsidRPr="00B403FA">
        <w:t>INSERT INTO `AutoNation`.`Vehicle` (`Vehicle_ID`, `Vehicle_Type`, `Vehicle_Door`, `Vehicle_Year`, `Vehicle_VIN`, `Vehicle_Price`, `DealerShip_DealerShip_ID`, `Brand_Brand_ID`) VALUES (140, 'HatchBack', '2', 1995, '1FTEW1CM5BF359608', 71070.72, 2, 5</w:t>
      </w:r>
      <w:r w:rsidR="000B4F0D">
        <w:t>);</w:t>
      </w:r>
      <w:r w:rsidR="000B4F0D">
        <w:br/>
      </w:r>
    </w:p>
    <w:p w14:paraId="1B99AD6D" w14:textId="5C5DB7C8" w:rsidR="00B403FA" w:rsidRPr="00B403FA" w:rsidRDefault="00B403FA" w:rsidP="00B403FA">
      <w:r w:rsidRPr="00B403FA">
        <w:t>INSERT INTO `AutoNation`.`Vehicle` (`Vehicle_ID`, `Vehicle_Type`, `Vehicle_Door`, `Vehicle_Year`, `Vehicle_VIN`, `Vehicle_Price`, `DealerShip_DealerShip_ID`, `Brand_Brand_ID`) VALUES (141, 'Coupe', '4', 2007, 'WAUVT54B52N926354', 16267.76, 2, 6</w:t>
      </w:r>
      <w:r w:rsidR="000B4F0D">
        <w:t>);</w:t>
      </w:r>
      <w:r w:rsidR="000B4F0D">
        <w:br/>
      </w:r>
    </w:p>
    <w:p w14:paraId="719EE8BD" w14:textId="171629F2" w:rsidR="00B403FA" w:rsidRPr="00B403FA" w:rsidRDefault="00B403FA" w:rsidP="00B403FA">
      <w:r w:rsidRPr="00B403FA">
        <w:t>INSERT INTO `AutoNation`.`Vehicle` (`Vehicle_ID`, `Vehicle_Type`, `Vehicle_Door`, `Vehicle_Year`, `Vehicle_VIN`, `Vehicle_Price`, `DealerShip_DealerShip_ID`, `Brand_Brand_ID`) VALUES (142, 'StationWagon', '2', 1996, '1YVHZ8BA0A5367766', 96590.34, 1, 1</w:t>
      </w:r>
      <w:r w:rsidR="000B4F0D">
        <w:t>);</w:t>
      </w:r>
      <w:r w:rsidR="000B4F0D">
        <w:br/>
      </w:r>
    </w:p>
    <w:p w14:paraId="78539910" w14:textId="5479F727" w:rsidR="00B403FA" w:rsidRPr="00B403FA" w:rsidRDefault="00B403FA" w:rsidP="00B403FA">
      <w:r w:rsidRPr="00B403FA">
        <w:t>INSERT INTO `AutoNation`.`Vehicle` (`Vehicle_ID`, `Vehicle_Type`, `Vehicle_Door`, `Vehicle_Year`, `Vehicle_VIN`, `Vehicle_Price`, `DealerShip_DealerShip_ID`, `Brand_Brand_ID`) VALUES (143, 'Sedan', '4', 2003, 'WBAWB73577P402147', 52417.06, 5, 2</w:t>
      </w:r>
      <w:r w:rsidR="000B4F0D">
        <w:t>);</w:t>
      </w:r>
      <w:r w:rsidR="000B4F0D">
        <w:br/>
      </w:r>
    </w:p>
    <w:p w14:paraId="3A23E523" w14:textId="77777777" w:rsidR="00B403FA" w:rsidRPr="00B403FA" w:rsidRDefault="00B403FA" w:rsidP="00B403FA">
      <w:r w:rsidRPr="00B403FA">
        <w:t>INSERT INTO `AutoNation`.`Vehicle` (`Vehicle_ID`, `Vehicle_Type`, `Vehicle_Door`, `Vehicle_Year`, `Vehicle_VIN`, `Vehicle_Price`, `DealerShip_DealerShip_ID`, `Brand_Brand_ID`) VALUES (144, 'HatchBack', '4', 1994, '1FTEX1CV4AF260511', 50461.43, 5, 2);</w:t>
      </w:r>
    </w:p>
    <w:p w14:paraId="0E1A3FF7" w14:textId="77777777" w:rsidR="00B403FA" w:rsidRPr="00B403FA" w:rsidRDefault="00B403FA" w:rsidP="00B403FA">
      <w:r w:rsidRPr="00B403FA">
        <w:t>INSERT INTO `AutoNation`.`Vehicle` (`Vehicle_ID`, `Vehicle_Type`, `Vehicle_Door`, `Vehicle_Year`, `Vehicle_VIN`, `Vehicle_Price`, `DealerShip_DealerShip_ID`, `Brand_Brand_ID`) VALUES (145, 'HatchBack', '4', 0000, 'WAUKF78E18A407375', 69165.57, 1, 7);</w:t>
      </w:r>
    </w:p>
    <w:p w14:paraId="2014AED0" w14:textId="67FFA3AB" w:rsidR="00B403FA" w:rsidRPr="00B403FA" w:rsidRDefault="00B403FA" w:rsidP="00B403FA">
      <w:r w:rsidRPr="00B403FA">
        <w:t>INSERT INTO `AutoNation`.`Vehicle` (`Vehicle_ID`, `Vehicle_Type`, `Vehicle_Door`, `Vehicle_Year`, `Vehicle_VIN`, `Vehicle_Price`, `DealerShip_DealerShip_ID`, `Brand_Brand_ID`) VALUES (146, 'Sports', '2', 2000, '3D73Y4HL3BG454811', 22441.8, 1, 3</w:t>
      </w:r>
      <w:r w:rsidR="000B4F0D">
        <w:t>);</w:t>
      </w:r>
      <w:r w:rsidR="000B4F0D">
        <w:br/>
      </w:r>
    </w:p>
    <w:p w14:paraId="5483315C" w14:textId="62F98E03" w:rsidR="00B403FA" w:rsidRPr="00B403FA" w:rsidRDefault="00B403FA" w:rsidP="00B403FA">
      <w:r w:rsidRPr="00B403FA">
        <w:t>INSERT INTO `AutoNation`.`Vehicle` (`Vehicle_ID`, `Vehicle_Type`, `Vehicle_Door`, `Vehicle_Year`, `Vehicle_VIN`, `Vehicle_Price`, `DealerShip_DealerShip_ID`, `Brand_Brand_ID`) VALUES (147, 'Sedan', '2', 2006, 'WBAYE8C51DD634780', 100628.92, 5, 2</w:t>
      </w:r>
      <w:r w:rsidR="000B4F0D">
        <w:t>);</w:t>
      </w:r>
      <w:r w:rsidR="000B4F0D">
        <w:br/>
      </w:r>
    </w:p>
    <w:p w14:paraId="4809816B" w14:textId="519A2D86" w:rsidR="00B403FA" w:rsidRPr="00B403FA" w:rsidRDefault="00B403FA" w:rsidP="00B403FA">
      <w:r w:rsidRPr="00B403FA">
        <w:t>INSERT INTO `AutoNation`.`Vehicle` (`Vehicle_ID`, `Vehicle_Type`, `Vehicle_Door`, `Vehicle_Year`, `Vehicle_VIN`, `Vehicle_Price`, `DealerShip_DealerShip_ID`, `Brand_Brand_ID`) VALUES (148, 'Sports', '2', 2011, '3D73Y4EL2AG260855', 37324.37, 4, 4</w:t>
      </w:r>
      <w:r w:rsidR="000B4F0D">
        <w:t>);</w:t>
      </w:r>
      <w:r w:rsidR="000B4F0D">
        <w:br/>
      </w:r>
    </w:p>
    <w:p w14:paraId="2FB6CE66" w14:textId="3217F209" w:rsidR="00B403FA" w:rsidRPr="00B403FA" w:rsidRDefault="00B403FA" w:rsidP="00B403FA">
      <w:r w:rsidRPr="00B403FA">
        <w:lastRenderedPageBreak/>
        <w:t>INSERT INTO `AutoNation`.`Vehicle` (`Vehicle_ID`, `Vehicle_Type`, `Vehicle_Door`, `Vehicle_Year`, `Vehicle_VIN`, `Vehicle_Price`, `DealerShip_DealerShip_ID`, `Brand_Brand_ID`) VALUES (149, 'Sedan', '2', 2003, 'WDDHF2EB3CA056395', 78864.67, 5, 3</w:t>
      </w:r>
      <w:r w:rsidR="000B4F0D">
        <w:t>);</w:t>
      </w:r>
      <w:r w:rsidR="000B4F0D">
        <w:br/>
      </w:r>
    </w:p>
    <w:p w14:paraId="1318E172" w14:textId="532CF9EB" w:rsidR="00B403FA" w:rsidRPr="00B403FA" w:rsidRDefault="00B403FA" w:rsidP="00B403FA">
      <w:r w:rsidRPr="00B403FA">
        <w:t>INSERT INTO `AutoNation`.`Vehicle` (`Vehicle_ID`, `Vehicle_Type`, `Vehicle_Door`, `Vehicle_Year`, `Vehicle_VIN`, `Vehicle_Price`, `DealerShip_DealerShip_ID`, `Brand_Brand_ID`) VALUES (150, 'Sports', '2', 1988, '2C3CCARG4FH721053', 15012.05, 2, 5</w:t>
      </w:r>
      <w:r w:rsidR="000B4F0D">
        <w:t>);</w:t>
      </w:r>
      <w:r w:rsidR="000B4F0D">
        <w:br/>
      </w:r>
    </w:p>
    <w:p w14:paraId="3C8D8358" w14:textId="661BE3F6" w:rsidR="00B403FA" w:rsidRPr="00B403FA" w:rsidRDefault="00B403FA" w:rsidP="00B403FA">
      <w:r w:rsidRPr="00B403FA">
        <w:t>INSERT INTO `AutoNation`.`Vehicle` (`Vehicle_ID`, `Vehicle_Type`, `Vehicle_Door`, `Vehicle_Year`, `Vehicle_VIN`, `Vehicle_Price`, `DealerShip_DealerShip_ID`, `Brand_Brand_ID`) VALUES (151, 'Sedan', '4', 2007, '5N1AA0ND6EN407193', 106009.45, 3, 8</w:t>
      </w:r>
      <w:r w:rsidR="000B4F0D">
        <w:t>);</w:t>
      </w:r>
      <w:r w:rsidR="000B4F0D">
        <w:br/>
      </w:r>
    </w:p>
    <w:p w14:paraId="1BF491E6" w14:textId="7FC156C8" w:rsidR="00B403FA" w:rsidRPr="00B403FA" w:rsidRDefault="00B403FA" w:rsidP="00B403FA">
      <w:r w:rsidRPr="00B403FA">
        <w:t>INSERT INTO `AutoNation`.`Vehicle` (`Vehicle_ID`, `Vehicle_Type`, `Vehicle_Door`, `Vehicle_Year`, `Vehicle_VIN`, `Vehicle_Price`, `DealerShip_DealerShip_ID`, `Brand_Brand_ID`) VALUES (152, 'StationWagon', '2', 2008, 'WAUDG94F05N252998', 86494.37, 1, 7</w:t>
      </w:r>
      <w:r w:rsidR="000B4F0D">
        <w:t>);</w:t>
      </w:r>
      <w:r w:rsidR="000B4F0D">
        <w:br/>
      </w:r>
    </w:p>
    <w:p w14:paraId="108DF09C" w14:textId="0DC2403E" w:rsidR="00B403FA" w:rsidRPr="00B403FA" w:rsidRDefault="00B403FA" w:rsidP="00B403FA">
      <w:r w:rsidRPr="00B403FA">
        <w:t>INSERT INTO `AutoNation`.`Vehicle` (`Vehicle_ID`, `Vehicle_Type`, `Vehicle_Door`, `Vehicle_Year`, `Vehicle_VIN`, `Vehicle_Price`, `DealerShip_DealerShip_ID`, `Brand_Brand_ID`) VALUES (153, 'Sports', '4', 2012, 'WVWED7AJXBW701199', 55084.15, 3, 3</w:t>
      </w:r>
      <w:r w:rsidR="000B4F0D">
        <w:t>);</w:t>
      </w:r>
      <w:r w:rsidR="000B4F0D">
        <w:br/>
      </w:r>
    </w:p>
    <w:p w14:paraId="30545229" w14:textId="18FDE6F8" w:rsidR="00B403FA" w:rsidRPr="00B403FA" w:rsidRDefault="00B403FA" w:rsidP="00B403FA">
      <w:r w:rsidRPr="00B403FA">
        <w:t>INSERT INTO `AutoNation`.`Vehicle` (`Vehicle_ID`, `Vehicle_Type`, `Vehicle_Door`, `Vehicle_Year`, `Vehicle_VIN`, `Vehicle_Price`, `DealerShip_DealerShip_ID`, `Brand_Brand_ID`) VALUES (154, 'Coupe', '2', 1991, 'JH4CU2F62AC226757', 14833.92, 2, 8</w:t>
      </w:r>
      <w:r w:rsidR="000B4F0D">
        <w:t>);</w:t>
      </w:r>
      <w:r w:rsidR="000B4F0D">
        <w:br/>
      </w:r>
    </w:p>
    <w:p w14:paraId="2DE0BF4B" w14:textId="13296431" w:rsidR="00B403FA" w:rsidRPr="00B403FA" w:rsidRDefault="00B403FA" w:rsidP="00B403FA">
      <w:r w:rsidRPr="00B403FA">
        <w:t>INSERT INTO `AutoNation`.`Vehicle` (`Vehicle_ID`, `Vehicle_Type`, `Vehicle_Door`, `Vehicle_Year`, `Vehicle_VIN`, `Vehicle_Price`, `DealerShip_DealerShip_ID`, `Brand_Brand_ID`) VALUES (155, 'Sedan', '4', 2009, 'SCBCR73W28C500878', 65844.4, 4, 3</w:t>
      </w:r>
      <w:r w:rsidR="000B4F0D">
        <w:t>);</w:t>
      </w:r>
      <w:r w:rsidR="000B4F0D">
        <w:br/>
      </w:r>
    </w:p>
    <w:p w14:paraId="22177644" w14:textId="2FD81143" w:rsidR="00B403FA" w:rsidRPr="00B403FA" w:rsidRDefault="00B403FA" w:rsidP="00B403FA">
      <w:r w:rsidRPr="00B403FA">
        <w:t>INSERT INTO `AutoNation`.`Vehicle` (`Vehicle_ID`, `Vehicle_Type`, `Vehicle_Door`, `Vehicle_Year`, `Vehicle_VIN`, `Vehicle_Price`, `DealerShip_DealerShip_ID`, `Brand_Brand_ID`) VALUES (156, 'Sedan', '4', 1994, 'WAUVT68E14A817765', 116090.4, 1, 6</w:t>
      </w:r>
      <w:r w:rsidR="000B4F0D">
        <w:t>);</w:t>
      </w:r>
      <w:r w:rsidR="000B4F0D">
        <w:br/>
      </w:r>
    </w:p>
    <w:p w14:paraId="7920D642" w14:textId="1CED5DB2" w:rsidR="00B403FA" w:rsidRPr="00B403FA" w:rsidRDefault="00B403FA" w:rsidP="00B403FA">
      <w:r w:rsidRPr="00B403FA">
        <w:t>INSERT INTO `AutoNation`.`Vehicle` (`Vehicle_ID`, `Vehicle_Type`, `Vehicle_Door`, `Vehicle_Year`, `Vehicle_VIN`, `Vehicle_Price`, `DealerShip_DealerShip_ID`, `Brand_Brand_ID`) VALUES (157, 'Coupe', '4', 2012, 'JH4KB2F53AC867828', 7606.83, 2, 6</w:t>
      </w:r>
      <w:r w:rsidR="000B4F0D">
        <w:t>);</w:t>
      </w:r>
      <w:r w:rsidR="000B4F0D">
        <w:br/>
      </w:r>
    </w:p>
    <w:p w14:paraId="7BC88DB8" w14:textId="29284A6C" w:rsidR="00B403FA" w:rsidRPr="00B403FA" w:rsidRDefault="00B403FA" w:rsidP="00B403FA">
      <w:r w:rsidRPr="00B403FA">
        <w:lastRenderedPageBreak/>
        <w:t>INSERT INTO `AutoNation`.`Vehicle` (`Vehicle_ID`, `Vehicle_Type`, `Vehicle_Door`, `Vehicle_Year`, `Vehicle_VIN`, `Vehicle_Price`, `DealerShip_DealerShip_ID`, `Brand_Brand_ID`) VALUES (158, 'Luxury', '2', 2010, 'WAUJC58E62A642290', 3385.98, 3, 1</w:t>
      </w:r>
      <w:r w:rsidR="000B4F0D">
        <w:t>);</w:t>
      </w:r>
      <w:r w:rsidR="000B4F0D">
        <w:br/>
      </w:r>
    </w:p>
    <w:p w14:paraId="57F1D3D6" w14:textId="06E0247A" w:rsidR="00B403FA" w:rsidRPr="00B403FA" w:rsidRDefault="00B403FA" w:rsidP="00B403FA">
      <w:r w:rsidRPr="00B403FA">
        <w:t>INSERT INTO `AutoNation`.`Vehicle` (`Vehicle_ID`, `Vehicle_Type`, `Vehicle_Door`, `Vehicle_Year`, `Vehicle_VIN`, `Vehicle_Price`, `DealerShip_DealerShip_ID`, `Brand_Brand_ID`) VALUES (159, 'Sports', '2', 2000, 'JA32U1FU7AU141847', 21819.13, 2, 7</w:t>
      </w:r>
      <w:r w:rsidR="000B4F0D">
        <w:t>);</w:t>
      </w:r>
      <w:r w:rsidR="000B4F0D">
        <w:br/>
      </w:r>
    </w:p>
    <w:p w14:paraId="7358ACA7" w14:textId="4D2780CC" w:rsidR="00B403FA" w:rsidRPr="00B403FA" w:rsidRDefault="00B403FA" w:rsidP="00B403FA">
      <w:r w:rsidRPr="00B403FA">
        <w:t>INSERT INTO `AutoNation`.`Vehicle` (`Vehicle_ID`, `Vehicle_Type`, `Vehicle_Door`, `Vehicle_Year`, `Vehicle_VIN`, `Vehicle_Price`, `DealerShip_DealerShip_ID`, `Brand_Brand_ID`) VALUES (160, 'Luxury', '4', 2005, 'JM1DE1KY1C0777027', 18516.59, 5, 1</w:t>
      </w:r>
      <w:r w:rsidR="000B4F0D">
        <w:t>);</w:t>
      </w:r>
      <w:r w:rsidR="000B4F0D">
        <w:br/>
      </w:r>
    </w:p>
    <w:p w14:paraId="2BE482CC" w14:textId="27CA2D0E" w:rsidR="00B403FA" w:rsidRPr="00B403FA" w:rsidRDefault="00B403FA" w:rsidP="00B403FA">
      <w:r w:rsidRPr="00B403FA">
        <w:t>INSERT INTO `AutoNation`.`Vehicle` (`Vehicle_ID`, `Vehicle_Type`, `Vehicle_Door`, `Vehicle_Year`, `Vehicle_VIN`, `Vehicle_Price`, `DealerShip_DealerShip_ID`, `Brand_Brand_ID`) VALUES (161, 'HatchBack', '2', 2007, '1C3ADEBZXDV451354', 16332.6, 2, 3</w:t>
      </w:r>
      <w:r w:rsidR="000B4F0D">
        <w:t>);</w:t>
      </w:r>
      <w:r w:rsidR="000B4F0D">
        <w:br/>
      </w:r>
    </w:p>
    <w:p w14:paraId="787A96F6" w14:textId="3BAE92B3" w:rsidR="00B403FA" w:rsidRPr="00B403FA" w:rsidRDefault="00B403FA" w:rsidP="00B403FA">
      <w:r w:rsidRPr="00B403FA">
        <w:t>INSERT INTO `AutoNation`.`Vehicle` (`Vehicle_ID`, `Vehicle_Type`, `Vehicle_Door`, `Vehicle_Year`, `Vehicle_VIN`, `Vehicle_Price`, `DealerShip_DealerShip_ID`, `Brand_Brand_ID`) VALUES (162, 'Sports', '2', 2011, '2C3CCABG6EH773860', 114131.2, 5, 5</w:t>
      </w:r>
      <w:r w:rsidR="000B4F0D">
        <w:t>);</w:t>
      </w:r>
      <w:r w:rsidR="000B4F0D">
        <w:br/>
      </w:r>
    </w:p>
    <w:p w14:paraId="11FE46D1" w14:textId="0986E27A" w:rsidR="00B403FA" w:rsidRPr="00B403FA" w:rsidRDefault="00B403FA" w:rsidP="00B403FA">
      <w:r w:rsidRPr="00B403FA">
        <w:t>INSERT INTO `AutoNation`.`Vehicle` (`Vehicle_ID`, `Vehicle_Type`, `Vehicle_Door`, `Vehicle_Year`, `Vehicle_VIN`, `Vehicle_Price`, `DealerShip_DealerShip_ID`, `Brand_Brand_ID`) VALUES (163, 'HatchBack', '2', 1993, 'SAJWA4EB0EL574145', 95907.11, 1, 7</w:t>
      </w:r>
      <w:r w:rsidR="000B4F0D">
        <w:t>);</w:t>
      </w:r>
      <w:r w:rsidR="000B4F0D">
        <w:br/>
      </w:r>
    </w:p>
    <w:p w14:paraId="62EF85AF" w14:textId="3D6179EB" w:rsidR="00B403FA" w:rsidRPr="00B403FA" w:rsidRDefault="00B403FA" w:rsidP="00B403FA">
      <w:r w:rsidRPr="00B403FA">
        <w:t>INSERT INTO `AutoNation`.`Vehicle` (`Vehicle_ID`, `Vehicle_Type`, `Vehicle_Door`, `Vehicle_Year`, `Vehicle_VIN`, `Vehicle_Price`, `DealerShip_DealerShip_ID`, `Brand_Brand_ID`) VALUES (164, 'Sedan', '4', 0000, 'WBAXA5C59ED783056', 64232.97, 2, 9</w:t>
      </w:r>
      <w:r w:rsidR="000B4F0D">
        <w:t>);</w:t>
      </w:r>
      <w:r w:rsidR="000B4F0D">
        <w:br/>
      </w:r>
    </w:p>
    <w:p w14:paraId="19E86889" w14:textId="0CBA599F" w:rsidR="00B403FA" w:rsidRPr="00B403FA" w:rsidRDefault="00B403FA" w:rsidP="00B403FA">
      <w:r w:rsidRPr="00B403FA">
        <w:t>INSERT INTO `AutoNation`.`Vehicle` (`Vehicle_ID`, `Vehicle_Type`, `Vehicle_Door`, `Vehicle_Year`, `Vehicle_VIN`, `Vehicle_Price`, `DealerShip_DealerShip_ID`, `Brand_Brand_ID`) VALUES (165, 'Sedan', '2', 1993, '1G6DS1E34C0288164', 96357.04, 3, 8</w:t>
      </w:r>
      <w:r w:rsidR="000B4F0D">
        <w:t>);</w:t>
      </w:r>
      <w:r w:rsidR="000B4F0D">
        <w:br/>
      </w:r>
    </w:p>
    <w:p w14:paraId="03FF2112" w14:textId="2257ACD4" w:rsidR="00B403FA" w:rsidRPr="00B403FA" w:rsidRDefault="00B403FA" w:rsidP="00B403FA">
      <w:r w:rsidRPr="00B403FA">
        <w:t>INSERT INTO `AutoNation`.`Vehicle` (`Vehicle_ID`, `Vehicle_Type`, `Vehicle_Door`, `Vehicle_Year`, `Vehicle_VIN`, `Vehicle_Price`, `DealerShip_DealerShip_ID`, `Brand_Brand_ID`) VALUES (166, 'Coupe', '2', 2011, '3VW1K7AJ2DM593407', 19128.78, 2, 1</w:t>
      </w:r>
      <w:r w:rsidR="000B4F0D">
        <w:t>);</w:t>
      </w:r>
      <w:r w:rsidR="000B4F0D">
        <w:br/>
      </w:r>
    </w:p>
    <w:p w14:paraId="6DA46616" w14:textId="77777777" w:rsidR="00B403FA" w:rsidRPr="00B403FA" w:rsidRDefault="00B403FA" w:rsidP="00B403FA">
      <w:r w:rsidRPr="00B403FA">
        <w:lastRenderedPageBreak/>
        <w:t>INSERT INTO `AutoNation`.`Vehicle` (`Vehicle_ID`, `Vehicle_Type`, `Vehicle_Door`, `Vehicle_Year`, `Vehicle_VIN`, `Vehicle_Price`, `DealerShip_DealerShip_ID`, `Brand_Brand_ID`) VALUES (167, 'Coupe', '2', 2004, '2T1BURHEXFC076146', 117179.76, 1, 1);</w:t>
      </w:r>
    </w:p>
    <w:p w14:paraId="56ED3CD2" w14:textId="5BF6E701" w:rsidR="00B403FA" w:rsidRPr="00B403FA" w:rsidRDefault="00B403FA" w:rsidP="00B403FA">
      <w:r w:rsidRPr="00B403FA">
        <w:t>INSERT INTO `AutoNation`.`Vehicle` (`Vehicle_ID`, `Vehicle_Type`, `Vehicle_Door`, `Vehicle_Year`, `Vehicle_VIN`, `Vehicle_Price`, `DealerShip_DealerShip_ID`, `Brand_Brand_ID`) VALUES (168, 'Luxury', '2', 2001, 'WBAYF4C55ED514309', 12978, 4, 2</w:t>
      </w:r>
      <w:r w:rsidR="000B4F0D">
        <w:t>);</w:t>
      </w:r>
      <w:r w:rsidR="000B4F0D">
        <w:br/>
      </w:r>
    </w:p>
    <w:p w14:paraId="6643349B" w14:textId="34D7A8AF" w:rsidR="00B403FA" w:rsidRPr="00B403FA" w:rsidRDefault="00B403FA" w:rsidP="00B403FA">
      <w:r w:rsidRPr="00B403FA">
        <w:t>INSERT INTO `AutoNation`.`Vehicle` (`Vehicle_ID`, `Vehicle_Type`, `Vehicle_Door`, `Vehicle_Year`, `Vehicle_VIN`, `Vehicle_Price`, `DealerShip_DealerShip_ID`, `Brand_Brand_ID`) VALUES (169, 'Sports', '4', 1997, 'JH4NA12694T148502', 25641.81, 2, 9</w:t>
      </w:r>
      <w:r w:rsidR="000B4F0D">
        <w:t>);</w:t>
      </w:r>
      <w:r w:rsidR="000B4F0D">
        <w:br/>
      </w:r>
    </w:p>
    <w:p w14:paraId="3B4602DD" w14:textId="4D7C3138" w:rsidR="00B403FA" w:rsidRPr="00B403FA" w:rsidRDefault="00B403FA" w:rsidP="00B403FA">
      <w:r w:rsidRPr="00B403FA">
        <w:t>INSERT INTO `AutoNation`.`Vehicle` (`Vehicle_ID`, `Vehicle_Type`, `Vehicle_Door`, `Vehicle_Year`, `Vehicle_VIN`, `Vehicle_Price`, `DealerShip_DealerShip_ID`, `Brand_Brand_ID`) VALUES (170, 'Sedan', '4', 2006, '1GYFC66808R270543', 16878.92, 4, 8</w:t>
      </w:r>
      <w:r w:rsidR="000B4F0D">
        <w:t>);</w:t>
      </w:r>
      <w:r w:rsidR="000B4F0D">
        <w:br/>
      </w:r>
    </w:p>
    <w:p w14:paraId="07E8A8FD" w14:textId="30020C7D" w:rsidR="00B403FA" w:rsidRPr="00B403FA" w:rsidRDefault="00B403FA" w:rsidP="00B403FA">
      <w:r w:rsidRPr="00B403FA">
        <w:t>INSERT INTO `AutoNation`.`Vehicle` (`Vehicle_ID`, `Vehicle_Type`, `Vehicle_Door`, `Vehicle_Year`, `Vehicle_VIN`, `Vehicle_Price`, `DealerShip_DealerShip_ID`, `Brand_Brand_ID`) VALUES (171, 'Sedan', '2', 1993, '1B3CB4HA9AD092197', 27232.92, 5, 5</w:t>
      </w:r>
      <w:r w:rsidR="000B4F0D">
        <w:t>);</w:t>
      </w:r>
      <w:r w:rsidR="000B4F0D">
        <w:br/>
      </w:r>
    </w:p>
    <w:p w14:paraId="03A79714" w14:textId="4A312372" w:rsidR="00B403FA" w:rsidRPr="00B403FA" w:rsidRDefault="00B403FA" w:rsidP="00B403FA">
      <w:r w:rsidRPr="00B403FA">
        <w:t>INSERT INTO `AutoNation`.`Vehicle` (`Vehicle_ID`, `Vehicle_Type`, `Vehicle_Door`, `Vehicle_Year`, `Vehicle_VIN`, `Vehicle_Price`, `DealerShip_DealerShip_ID`, `Brand_Brand_ID`) VALUES (172, 'Sedan', '2', 2008, '1G6DP8EV3A0546618', 85922.99, 5, 4</w:t>
      </w:r>
      <w:r w:rsidR="000B4F0D">
        <w:t>);</w:t>
      </w:r>
      <w:r w:rsidR="000B4F0D">
        <w:br/>
      </w:r>
    </w:p>
    <w:p w14:paraId="4F5B9156" w14:textId="09B6AA7B" w:rsidR="00B403FA" w:rsidRPr="00B403FA" w:rsidRDefault="00B403FA" w:rsidP="00B403FA">
      <w:r w:rsidRPr="00B403FA">
        <w:t>INSERT INTO `AutoNation`.`Vehicle` (`Vehicle_ID`, `Vehicle_Type`, `Vehicle_Door`, `Vehicle_Year`, `Vehicle_VIN`, `Vehicle_Price`, `DealerShip_DealerShip_ID`, `Brand_Brand_ID`) VALUES (173, 'Sedan', '4', 1994, '1G6AX5SX9F0451544', 41583.3, 5, 6</w:t>
      </w:r>
      <w:r w:rsidR="000B4F0D">
        <w:t>);</w:t>
      </w:r>
      <w:r w:rsidR="000B4F0D">
        <w:br/>
      </w:r>
    </w:p>
    <w:p w14:paraId="06E37D7E" w14:textId="660B4E2F" w:rsidR="00B403FA" w:rsidRPr="00B403FA" w:rsidRDefault="00B403FA" w:rsidP="00B403FA">
      <w:r w:rsidRPr="00B403FA">
        <w:t>INSERT INTO `AutoNation`.`Vehicle` (`Vehicle_ID`, `Vehicle_Type`, `Vehicle_Door`, `Vehicle_Year`, `Vehicle_VIN`, `Vehicle_Price`, `DealerShip_DealerShip_ID`, `Brand_Brand_ID`) VALUES (174, 'Sports', '4', 2006, '1C4RDHEG5DC378674', 76184.9, 4, 7</w:t>
      </w:r>
      <w:r w:rsidR="000B4F0D">
        <w:t>);</w:t>
      </w:r>
      <w:r w:rsidR="000B4F0D">
        <w:br/>
      </w:r>
    </w:p>
    <w:p w14:paraId="6051F7CE" w14:textId="1471F2BA" w:rsidR="00B403FA" w:rsidRPr="00B403FA" w:rsidRDefault="00B403FA" w:rsidP="00B403FA">
      <w:r w:rsidRPr="00B403FA">
        <w:t>INSERT INTO `AutoNation`.`Vehicle` (`Vehicle_ID`, `Vehicle_Type`, `Vehicle_Door`, `Vehicle_Year`, `Vehicle_VIN`, `Vehicle_Price`, `DealerShip_DealerShip_ID`, `Brand_Brand_ID`) VALUES (175, 'Sports', '4', 1995, '2G61V5S86E9901024', 64981.32, 3, 2</w:t>
      </w:r>
      <w:r w:rsidR="000B4F0D">
        <w:t>);</w:t>
      </w:r>
      <w:r w:rsidR="000B4F0D">
        <w:br/>
      </w:r>
    </w:p>
    <w:p w14:paraId="439C7A0B" w14:textId="3AE9F995" w:rsidR="00B403FA" w:rsidRPr="00B403FA" w:rsidRDefault="00B403FA" w:rsidP="00B403FA">
      <w:r w:rsidRPr="00B403FA">
        <w:t xml:space="preserve">INSERT INTO `AutoNation`.`Vehicle` (`Vehicle_ID`, `Vehicle_Type`, `Vehicle_Door`, `Vehicle_Year`, `Vehicle_VIN`, `Vehicle_Price`, `DealerShip_DealerShip_ID`, </w:t>
      </w:r>
      <w:r w:rsidRPr="00B403FA">
        <w:lastRenderedPageBreak/>
        <w:t>`Brand_Brand_ID`) VALUES (176, 'HatchBack', '2', 2011, '2G61U5S3XD9329428', 105408.87, 4, 7</w:t>
      </w:r>
      <w:r w:rsidR="000B4F0D">
        <w:t>);</w:t>
      </w:r>
      <w:r w:rsidR="000B4F0D">
        <w:br/>
      </w:r>
    </w:p>
    <w:p w14:paraId="6502DA86" w14:textId="742861A9" w:rsidR="00B403FA" w:rsidRPr="00B403FA" w:rsidRDefault="00B403FA" w:rsidP="00B403FA">
      <w:r w:rsidRPr="00B403FA">
        <w:t>INSERT INTO `AutoNation`.`Vehicle` (`Vehicle_ID`, `Vehicle_Type`, `Vehicle_Door`, `Vehicle_Year`, `Vehicle_VIN`, `Vehicle_Price`, `DealerShip_DealerShip_ID`, `Brand_Brand_ID`) VALUES (177, 'Sedan', '4', 2012, '3GYFNAE36FS254425', 11219.2, 2, 6</w:t>
      </w:r>
      <w:r w:rsidR="000B4F0D">
        <w:t>);</w:t>
      </w:r>
      <w:r w:rsidR="000B4F0D">
        <w:br/>
      </w:r>
    </w:p>
    <w:p w14:paraId="3986416A" w14:textId="09F557DE" w:rsidR="00B403FA" w:rsidRPr="00B403FA" w:rsidRDefault="00B403FA" w:rsidP="00B403FA">
      <w:r w:rsidRPr="00B403FA">
        <w:t>INSERT INTO `AutoNation`.`Vehicle` (`Vehicle_ID`, `Vehicle_Type`, `Vehicle_Door`, `Vehicle_Year`, `Vehicle_VIN`, `Vehicle_Price`, `DealerShip_DealerShip_ID`, `Brand_Brand_ID`) VALUES (178, 'HatchBack', '2', 2000, 'WAUKD98P99A850670', 18396.57, 4, 5</w:t>
      </w:r>
      <w:r w:rsidR="000B4F0D">
        <w:t>);</w:t>
      </w:r>
      <w:r w:rsidR="000B4F0D">
        <w:br/>
      </w:r>
    </w:p>
    <w:p w14:paraId="6E884736" w14:textId="2AEF5319" w:rsidR="00B403FA" w:rsidRPr="00B403FA" w:rsidRDefault="00B403FA" w:rsidP="00B403FA">
      <w:r w:rsidRPr="00B403FA">
        <w:t>INSERT INTO `AutoNation`.`Vehicle` (`Vehicle_ID`, `Vehicle_Type`, `Vehicle_Door`, `Vehicle_Year`, `Vehicle_VIN`, `Vehicle_Price`, `DealerShip_DealerShip_ID`, `Brand_Brand_ID`) VALUES (179, 'Sports', '4', 1985, 'YV4952CT5E1500972', 28207.77, 5, 8</w:t>
      </w:r>
      <w:r w:rsidR="000B4F0D">
        <w:t>);</w:t>
      </w:r>
      <w:r w:rsidR="000B4F0D">
        <w:br/>
      </w:r>
    </w:p>
    <w:p w14:paraId="7D20DC4C" w14:textId="383EC632" w:rsidR="00B403FA" w:rsidRPr="00B403FA" w:rsidRDefault="00B403FA" w:rsidP="00B403FA">
      <w:r w:rsidRPr="00B403FA">
        <w:t>INSERT INTO `AutoNation`.`Vehicle` (`Vehicle_ID`, `Vehicle_Type`, `Vehicle_Door`, `Vehicle_Year`, `Vehicle_VIN`, `Vehicle_Price`, `DealerShip_DealerShip_ID`, `Brand_Brand_ID`) VALUES (180, 'Sports', '2', 1985, '1G6DM57T070636336', 57267.98, 3, 7</w:t>
      </w:r>
      <w:r w:rsidR="000B4F0D">
        <w:t>);</w:t>
      </w:r>
      <w:r w:rsidR="000B4F0D">
        <w:br/>
      </w:r>
    </w:p>
    <w:p w14:paraId="70B04F36" w14:textId="2EA86C30" w:rsidR="00B403FA" w:rsidRPr="00B403FA" w:rsidRDefault="00B403FA" w:rsidP="00B403FA">
      <w:r w:rsidRPr="00B403FA">
        <w:t>INSERT INTO `AutoNation`.`Vehicle` (`Vehicle_ID`, `Vehicle_Type`, `Vehicle_Door`, `Vehicle_Year`, `Vehicle_VIN`, `Vehicle_Price`, `DealerShip_DealerShip_ID`, `Brand_Brand_ID`) VALUES (181, 'Luxury', '2', 2002, '1N6AA0EC9FN405447', 56526.67, 1, 9</w:t>
      </w:r>
      <w:r w:rsidR="000B4F0D">
        <w:t>);</w:t>
      </w:r>
      <w:r w:rsidR="000B4F0D">
        <w:br/>
      </w:r>
    </w:p>
    <w:p w14:paraId="36DBB158" w14:textId="771FF5CD" w:rsidR="00B403FA" w:rsidRPr="00B403FA" w:rsidRDefault="00B403FA" w:rsidP="00B403FA">
      <w:r w:rsidRPr="00B403FA">
        <w:t>INSERT INTO `AutoNation`.`Vehicle` (`Vehicle_ID`, `Vehicle_Type`, `Vehicle_Door`, `Vehicle_Year`, `Vehicle_VIN`, `Vehicle_Price`, `DealerShip_DealerShip_ID`, `Brand_Brand_ID`) VALUES (182, 'Sports', '2', 1993, '1C6RD6GP1CS622723', 14680.35, 5, 1</w:t>
      </w:r>
      <w:r w:rsidR="000B4F0D">
        <w:t>);</w:t>
      </w:r>
      <w:r w:rsidR="000B4F0D">
        <w:br/>
      </w:r>
    </w:p>
    <w:p w14:paraId="252F5802" w14:textId="60AA6687" w:rsidR="00B403FA" w:rsidRPr="00B403FA" w:rsidRDefault="00B403FA" w:rsidP="00B403FA">
      <w:r w:rsidRPr="00B403FA">
        <w:t>INSERT INTO `AutoNation`.`Vehicle` (`Vehicle_ID`, `Vehicle_Type`, `Vehicle_Door`, `Vehicle_Year`, `Vehicle_VIN`, `Vehicle_Price`, `DealerShip_DealerShip_ID`, `Brand_Brand_ID`) VALUES (183, 'Coupe', '4', 2006, '1G4GD5G33FF303520', 92917.65, 1, 5</w:t>
      </w:r>
      <w:r w:rsidR="000B4F0D">
        <w:t>);</w:t>
      </w:r>
      <w:r w:rsidR="000B4F0D">
        <w:br/>
      </w:r>
    </w:p>
    <w:p w14:paraId="245012CE" w14:textId="30BDF62C" w:rsidR="00B403FA" w:rsidRPr="00B403FA" w:rsidRDefault="00B403FA" w:rsidP="00B403FA">
      <w:r w:rsidRPr="00B403FA">
        <w:t>INSERT INTO `AutoNation`.`Vehicle` (`Vehicle_ID`, `Vehicle_Type`, `Vehicle_Door`, `Vehicle_Year`, `Vehicle_VIN`, `Vehicle_Price`, `DealerShip_DealerShip_ID`, `Brand_Brand_ID`) VALUES (184, 'Coupe', '2', 1993, 'WBAFU9C55DD945306', 12131.31, 3, 4</w:t>
      </w:r>
      <w:r w:rsidR="000B4F0D">
        <w:t>);</w:t>
      </w:r>
      <w:r w:rsidR="000B4F0D">
        <w:br/>
      </w:r>
    </w:p>
    <w:p w14:paraId="2EEE26A7" w14:textId="62817AEB" w:rsidR="00B403FA" w:rsidRPr="00B403FA" w:rsidRDefault="00B403FA" w:rsidP="00B403FA">
      <w:r w:rsidRPr="00B403FA">
        <w:t xml:space="preserve">INSERT INTO `AutoNation`.`Vehicle` (`Vehicle_ID`, `Vehicle_Type`, `Vehicle_Door`, `Vehicle_Year`, `Vehicle_VIN`, `Vehicle_Price`, `DealerShip_DealerShip_ID`, `Brand_Brand_ID`) VALUES (185, 'Sports', '2', 1993, '1G6AB5S34F0526999', </w:t>
      </w:r>
      <w:r w:rsidRPr="00B403FA">
        <w:lastRenderedPageBreak/>
        <w:t>29540.56, 2, 7</w:t>
      </w:r>
      <w:r w:rsidR="000B4F0D">
        <w:t>);</w:t>
      </w:r>
      <w:r w:rsidR="000B4F0D">
        <w:br/>
      </w:r>
    </w:p>
    <w:p w14:paraId="014DA8E4" w14:textId="12D496E8" w:rsidR="00B403FA" w:rsidRPr="00B403FA" w:rsidRDefault="00B403FA" w:rsidP="00B403FA">
      <w:r w:rsidRPr="00B403FA">
        <w:t>INSERT INTO `AutoNation`.`Vehicle` (`Vehicle_ID`, `Vehicle_Type`, `Vehicle_Door`, `Vehicle_Year`, `Vehicle_VIN`, `Vehicle_Price`, `DealerShip_DealerShip_ID`, `Brand_Brand_ID`) VALUES (186, 'Sports', '4', 2010, '1FMJK1G50AE602786', 95866.71, 5, 6</w:t>
      </w:r>
      <w:r w:rsidR="000B4F0D">
        <w:t>);</w:t>
      </w:r>
      <w:r w:rsidR="000B4F0D">
        <w:br/>
      </w:r>
    </w:p>
    <w:p w14:paraId="1B54EC9A" w14:textId="2F3248B3" w:rsidR="00B403FA" w:rsidRPr="00B403FA" w:rsidRDefault="00B403FA" w:rsidP="00B403FA">
      <w:r w:rsidRPr="00B403FA">
        <w:t>INSERT INTO `AutoNation`.`Vehicle` (`Vehicle_ID`, `Vehicle_Type`, `Vehicle_Door`, `Vehicle_Year`, `Vehicle_VIN`, `Vehicle_Price`, `DealerShip_DealerShip_ID`, `Brand_Brand_ID`) VALUES (187, 'Luxury', '4', 2000, 'JM1NC2PF7E0032616', 29959.83, 2, 2</w:t>
      </w:r>
      <w:r w:rsidR="000B4F0D">
        <w:t>);</w:t>
      </w:r>
      <w:r w:rsidR="000B4F0D">
        <w:br/>
      </w:r>
    </w:p>
    <w:p w14:paraId="24058526" w14:textId="3E0D9080" w:rsidR="00B403FA" w:rsidRPr="00B403FA" w:rsidRDefault="00B403FA" w:rsidP="00B403FA">
      <w:r w:rsidRPr="00B403FA">
        <w:t>INSERT INTO `AutoNation`.`Vehicle` (`Vehicle_ID`, `Vehicle_Type`, `Vehicle_Door`, `Vehicle_Year`, `Vehicle_VIN`, `Vehicle_Price`, `DealerShip_DealerShip_ID`, `Brand_Brand_ID`) VALUES (188, 'Sedan', '4', 1989, '1GYFK36229R900884', 51828.91, 3, 5</w:t>
      </w:r>
      <w:r w:rsidR="000B4F0D">
        <w:t>);</w:t>
      </w:r>
      <w:r w:rsidR="000B4F0D">
        <w:br/>
      </w:r>
    </w:p>
    <w:p w14:paraId="02D1C070" w14:textId="61D77F4E" w:rsidR="00B403FA" w:rsidRPr="00B403FA" w:rsidRDefault="00B403FA" w:rsidP="00B403FA">
      <w:r w:rsidRPr="00B403FA">
        <w:t>INSERT INTO `AutoNation`.`Vehicle` (`Vehicle_ID`, `Vehicle_Type`, `Vehicle_Door`, `Vehicle_Year`, `Vehicle_VIN`, `Vehicle_Price`, `DealerShip_DealerShip_ID`, `Brand_Brand_ID`) VALUES (189, 'Sports', '2', 1994, 'WAUBG78E66A822783', 86328.62, 5, 7</w:t>
      </w:r>
      <w:r w:rsidR="000B4F0D">
        <w:t>);</w:t>
      </w:r>
      <w:r w:rsidR="000B4F0D">
        <w:br/>
      </w:r>
    </w:p>
    <w:p w14:paraId="43D0384E" w14:textId="434FCA71" w:rsidR="00B403FA" w:rsidRPr="00B403FA" w:rsidRDefault="00B403FA" w:rsidP="00B403FA">
      <w:r w:rsidRPr="00B403FA">
        <w:t>INSERT INTO `AutoNation`.`Vehicle` (`Vehicle_ID`, `Vehicle_Type`, `Vehicle_Door`, `Vehicle_Year`, `Vehicle_VIN`, `Vehicle_Price`, `DealerShip_DealerShip_ID`, `Brand_Brand_ID`) VALUES (190, 'Sedan', '2', 1994, 'JHMZF1C45CS165575', 89885.23, 5, 7</w:t>
      </w:r>
      <w:r w:rsidR="000B4F0D">
        <w:t>);</w:t>
      </w:r>
      <w:r w:rsidR="000B4F0D">
        <w:br/>
      </w:r>
    </w:p>
    <w:p w14:paraId="260CDF98" w14:textId="5972533F" w:rsidR="00B403FA" w:rsidRPr="00B403FA" w:rsidRDefault="00B403FA" w:rsidP="00B403FA">
      <w:r w:rsidRPr="00B403FA">
        <w:t>INSERT INTO `AutoNation`.`Vehicle` (`Vehicle_ID`, `Vehicle_Type`, `Vehicle_Door`, `Vehicle_Year`, `Vehicle_VIN`, `Vehicle_Price`, `DealerShip_DealerShip_ID`, `Brand_Brand_ID`) VALUES (191, 'Sports', '2', 1986, '1FTEX1CM7CF489579', 51112.58, 2, 4</w:t>
      </w:r>
      <w:r w:rsidR="000B4F0D">
        <w:t>);</w:t>
      </w:r>
      <w:r w:rsidR="000B4F0D">
        <w:br/>
      </w:r>
    </w:p>
    <w:p w14:paraId="56EA9572" w14:textId="53F973B1" w:rsidR="00B403FA" w:rsidRPr="00B403FA" w:rsidRDefault="00B403FA" w:rsidP="00B403FA">
      <w:r w:rsidRPr="00B403FA">
        <w:t>INSERT INTO `AutoNation`.`Vehicle` (`Vehicle_ID`, `Vehicle_Type`, `Vehicle_Door`, `Vehicle_Year`, `Vehicle_VIN`, `Vehicle_Price`, `DealerShip_DealerShip_ID`, `Brand_Brand_ID`) VALUES (192, 'HatchBack', '2', 1998, 'SAJWA0EX6E8883514', 47086.38, 5, 1</w:t>
      </w:r>
      <w:r w:rsidR="000B4F0D">
        <w:t>);</w:t>
      </w:r>
      <w:r w:rsidR="000B4F0D">
        <w:br/>
      </w:r>
    </w:p>
    <w:p w14:paraId="00741E58" w14:textId="3A19D6F2" w:rsidR="00B403FA" w:rsidRPr="00B403FA" w:rsidRDefault="00B403FA" w:rsidP="00B403FA">
      <w:r w:rsidRPr="00B403FA">
        <w:t>INSERT INTO `AutoNation`.`Vehicle` (`Vehicle_ID`, `Vehicle_Type`, `Vehicle_Door`, `Vehicle_Year`, `Vehicle_VIN`, `Vehicle_Price`, `DealerShip_DealerShip_ID`, `Brand_Brand_ID`) VALUES (193, 'HatchBack', '2', 2008, 'WA1AGAFE9CD569266', 19433.54, 3, 8</w:t>
      </w:r>
      <w:r w:rsidR="000B4F0D">
        <w:t>);</w:t>
      </w:r>
      <w:r w:rsidR="000B4F0D">
        <w:br/>
      </w:r>
    </w:p>
    <w:p w14:paraId="01BCC6FA" w14:textId="1E51D26C" w:rsidR="00B403FA" w:rsidRPr="00B403FA" w:rsidRDefault="00B403FA" w:rsidP="00B403FA">
      <w:r w:rsidRPr="00B403FA">
        <w:t xml:space="preserve">INSERT INTO `AutoNation`.`Vehicle` (`Vehicle_ID`, `Vehicle_Type`, `Vehicle_Door`, `Vehicle_Year`, `Vehicle_VIN`, `Vehicle_Price`, `DealerShip_DealerShip_ID`, `Brand_Brand_ID`) VALUES (194, 'Luxury', '2', 2010, 'WAUKF78E75A115841', </w:t>
      </w:r>
      <w:r w:rsidRPr="00B403FA">
        <w:lastRenderedPageBreak/>
        <w:t>64649.43, 2, 6</w:t>
      </w:r>
      <w:r w:rsidR="000B4F0D">
        <w:t>);</w:t>
      </w:r>
      <w:r w:rsidR="000B4F0D">
        <w:br/>
      </w:r>
    </w:p>
    <w:p w14:paraId="422A105B" w14:textId="23E7235E" w:rsidR="00B403FA" w:rsidRPr="00B403FA" w:rsidRDefault="00B403FA" w:rsidP="00B403FA">
      <w:r w:rsidRPr="00B403FA">
        <w:t>INSERT INTO `AutoNation`.`Vehicle` (`Vehicle_ID`, `Vehicle_Type`, `Vehicle_Door`, `Vehicle_Year`, `Vehicle_VIN`, `Vehicle_Price`, `DealerShip_DealerShip_ID`, `Brand_Brand_ID`) VALUES (195, 'Sedan', '2', 1986, 'JTHBE1BL9FA891558', 56213.59, 1, 3</w:t>
      </w:r>
      <w:r w:rsidR="000B4F0D">
        <w:t>);</w:t>
      </w:r>
      <w:r w:rsidR="000B4F0D">
        <w:br/>
      </w:r>
    </w:p>
    <w:p w14:paraId="62C2467D" w14:textId="620414E8" w:rsidR="00B403FA" w:rsidRPr="00B403FA" w:rsidRDefault="00B403FA" w:rsidP="00B403FA">
      <w:r w:rsidRPr="00B403FA">
        <w:t>INSERT INTO `AutoNation`.`Vehicle` (`Vehicle_ID`, `Vehicle_Type`, `Vehicle_Door`, `Vehicle_Year`, `Vehicle_VIN`, `Vehicle_Price`, `DealerShip_DealerShip_ID`, `Brand_Brand_ID`) VALUES (196, 'Sports', '4', 2004, '1FTEX1C81AF106400', 104602.91, 4, 1</w:t>
      </w:r>
      <w:r w:rsidR="000B4F0D">
        <w:t>);</w:t>
      </w:r>
      <w:r w:rsidR="000B4F0D">
        <w:br/>
      </w:r>
    </w:p>
    <w:p w14:paraId="52170951" w14:textId="70A7127C" w:rsidR="00B403FA" w:rsidRPr="00B403FA" w:rsidRDefault="00B403FA" w:rsidP="00B403FA">
      <w:r w:rsidRPr="00B403FA">
        <w:t>INSERT INTO `AutoNation`.`Vehicle` (`Vehicle_ID`, `Vehicle_Type`, `Vehicle_Door`, `Vehicle_Year`, `Vehicle_VIN`, `Vehicle_Price`, `DealerShip_DealerShip_ID`, `Brand_Brand_ID`) VALUES (197, 'Luxury', '4', 1962, 'WBAET37434N713486', 101991.7, 1, 5</w:t>
      </w:r>
      <w:r w:rsidR="000B4F0D">
        <w:t>);</w:t>
      </w:r>
      <w:r w:rsidR="000B4F0D">
        <w:br/>
      </w:r>
    </w:p>
    <w:p w14:paraId="58CD5572" w14:textId="5AFD1BD9" w:rsidR="00B403FA" w:rsidRPr="00B403FA" w:rsidRDefault="00B403FA" w:rsidP="00B403FA">
      <w:r w:rsidRPr="00B403FA">
        <w:t>INSERT INTO `AutoNation`.`Vehicle` (`Vehicle_ID`, `Vehicle_Type`, `Vehicle_Door`, `Vehicle_Year`, `Vehicle_VIN`, `Vehicle_Price`, `DealerShip_DealerShip_ID`, `Brand_Brand_ID`) VALUES (198, 'Sports', '4', 1988, '1GTN2TEH9FZ353227', 5327.56, 1, 7</w:t>
      </w:r>
      <w:r w:rsidR="000B4F0D">
        <w:t>);</w:t>
      </w:r>
      <w:r w:rsidR="000B4F0D">
        <w:br/>
      </w:r>
    </w:p>
    <w:p w14:paraId="5853DB44" w14:textId="28C356B8" w:rsidR="00B403FA" w:rsidRPr="00B403FA" w:rsidRDefault="00B403FA" w:rsidP="00B403FA">
      <w:r w:rsidRPr="00B403FA">
        <w:t>INSERT INTO `AutoNation`.`Vehicle` (`Vehicle_ID`, `Vehicle_Type`, `Vehicle_Door`, `Vehicle_Year`, `Vehicle_VIN`, `Vehicle_Price`, `DealerShip_DealerShip_ID`, `Brand_Brand_ID`) VALUES (199, 'Sports', '4', 1990, 'WBAPH7C58AA790910', 78865.86, 3, 4</w:t>
      </w:r>
      <w:r w:rsidR="000B4F0D">
        <w:t>);</w:t>
      </w:r>
      <w:r w:rsidR="000B4F0D">
        <w:br/>
      </w:r>
    </w:p>
    <w:p w14:paraId="240FAC47" w14:textId="5879073D" w:rsidR="00B403FA" w:rsidRPr="00B403FA" w:rsidRDefault="00B403FA" w:rsidP="00B403FA">
      <w:r w:rsidRPr="00B403FA">
        <w:t>INSERT INTO `AutoNation`.`Vehicle` (`Vehicle_ID`, `Vehicle_Type`, `Vehicle_Door`, `Vehicle_Year`, `Vehicle_VIN`, `Vehicle_Price`, `DealerShip_DealerShip_ID`, `Brand_Brand_ID`) VALUES (200, 'Sedan', '2', 2000, 'WAUAF78E35A142014', 25442, 4, 9</w:t>
      </w:r>
      <w:r w:rsidR="000B4F0D">
        <w:t>);</w:t>
      </w:r>
      <w:r w:rsidR="000B4F0D">
        <w:br/>
      </w:r>
    </w:p>
    <w:p w14:paraId="0850DAD7" w14:textId="77777777" w:rsidR="00B403FA" w:rsidRPr="00B403FA" w:rsidRDefault="00B403FA" w:rsidP="00B403FA"/>
    <w:p w14:paraId="20E822AE" w14:textId="77777777" w:rsidR="00B403FA" w:rsidRPr="00B403FA" w:rsidRDefault="00B403FA" w:rsidP="00B403FA">
      <w:r w:rsidRPr="00B403FA">
        <w:t>COMMIT;</w:t>
      </w:r>
    </w:p>
    <w:p w14:paraId="04872603" w14:textId="77777777" w:rsidR="00B403FA" w:rsidRPr="00B403FA" w:rsidRDefault="00B403FA" w:rsidP="00B403FA"/>
    <w:p w14:paraId="4FC9E86D" w14:textId="77777777" w:rsidR="00B403FA" w:rsidRPr="00B403FA" w:rsidRDefault="00B403FA" w:rsidP="00B403FA"/>
    <w:p w14:paraId="0FE6854D" w14:textId="77777777" w:rsidR="00B403FA" w:rsidRPr="00B403FA" w:rsidRDefault="00B403FA" w:rsidP="00B403FA">
      <w:r w:rsidRPr="00B403FA">
        <w:t>-- -----------------------------------------------------</w:t>
      </w:r>
    </w:p>
    <w:p w14:paraId="19949D70" w14:textId="77777777" w:rsidR="00B403FA" w:rsidRPr="00B403FA" w:rsidRDefault="00B403FA" w:rsidP="00B403FA">
      <w:r w:rsidRPr="00B403FA">
        <w:t>-- Data for table `AutoNation`.`Payment_Type`</w:t>
      </w:r>
    </w:p>
    <w:p w14:paraId="75688995" w14:textId="77777777" w:rsidR="00B403FA" w:rsidRPr="00B403FA" w:rsidRDefault="00B403FA" w:rsidP="00B403FA">
      <w:r w:rsidRPr="00B403FA">
        <w:t>-- -----------------------------------------------------</w:t>
      </w:r>
    </w:p>
    <w:p w14:paraId="4673064D" w14:textId="77777777" w:rsidR="00B403FA" w:rsidRPr="00B403FA" w:rsidRDefault="00B403FA" w:rsidP="00B403FA">
      <w:r w:rsidRPr="00B403FA">
        <w:t>START TRANSACTION;</w:t>
      </w:r>
    </w:p>
    <w:p w14:paraId="45C58479" w14:textId="77777777" w:rsidR="00B403FA" w:rsidRPr="00B403FA" w:rsidRDefault="00B403FA" w:rsidP="00B403FA">
      <w:r w:rsidRPr="00B403FA">
        <w:t>USE `AutoNation`;</w:t>
      </w:r>
    </w:p>
    <w:p w14:paraId="45780141" w14:textId="77777777" w:rsidR="00B403FA" w:rsidRPr="00B403FA" w:rsidRDefault="00B403FA" w:rsidP="00B403FA">
      <w:r w:rsidRPr="00B403FA">
        <w:t>INSERT INTO `AutoNation`.`Payment_Type` (`Payment_Type_ID`) VALUES (1);</w:t>
      </w:r>
    </w:p>
    <w:p w14:paraId="27D4F8A6" w14:textId="77777777" w:rsidR="00B403FA" w:rsidRPr="00B403FA" w:rsidRDefault="00B403FA" w:rsidP="00B403FA">
      <w:r w:rsidRPr="00B403FA">
        <w:t>INSERT INTO `AutoNation`.`Payment_Type` (`Payment_Type_ID`) VALUES (2);</w:t>
      </w:r>
    </w:p>
    <w:p w14:paraId="3053D092" w14:textId="77777777" w:rsidR="00B403FA" w:rsidRPr="00B403FA" w:rsidRDefault="00B403FA" w:rsidP="00B403FA">
      <w:r w:rsidRPr="00B403FA">
        <w:t>INSERT INTO `AutoNation`.`Payment_Type` (`Payment_Type_ID`) VALUES (3);</w:t>
      </w:r>
    </w:p>
    <w:p w14:paraId="1A7549D5" w14:textId="77777777" w:rsidR="00B403FA" w:rsidRPr="00B403FA" w:rsidRDefault="00B403FA" w:rsidP="00B403FA">
      <w:r w:rsidRPr="00B403FA">
        <w:t>INSERT INTO `AutoNation`.`Payment_Type` (`Payment_Type_ID`) VALUES (4);</w:t>
      </w:r>
    </w:p>
    <w:p w14:paraId="209E2D39" w14:textId="77777777" w:rsidR="00B403FA" w:rsidRPr="00B403FA" w:rsidRDefault="00B403FA" w:rsidP="00B403FA">
      <w:r w:rsidRPr="00B403FA">
        <w:t>INSERT INTO `AutoNation`.`Payment_Type` (`Payment_Type_ID`) VALUES (5);</w:t>
      </w:r>
    </w:p>
    <w:p w14:paraId="6F39AA10" w14:textId="77777777" w:rsidR="00B403FA" w:rsidRPr="00B403FA" w:rsidRDefault="00B403FA" w:rsidP="00B403FA">
      <w:r w:rsidRPr="00B403FA">
        <w:lastRenderedPageBreak/>
        <w:t>INSERT INTO `AutoNation`.`Payment_Type` (`Payment_Type_ID`) VALUES (6);</w:t>
      </w:r>
    </w:p>
    <w:p w14:paraId="123E1729" w14:textId="77777777" w:rsidR="00B403FA" w:rsidRPr="00B403FA" w:rsidRDefault="00B403FA" w:rsidP="00B403FA">
      <w:r w:rsidRPr="00B403FA">
        <w:t>INSERT INTO `AutoNation`.`Payment_Type` (`Payment_Type_ID`) VALUES (7);</w:t>
      </w:r>
    </w:p>
    <w:p w14:paraId="730B305F" w14:textId="77777777" w:rsidR="00B403FA" w:rsidRPr="00B403FA" w:rsidRDefault="00B403FA" w:rsidP="00B403FA">
      <w:r w:rsidRPr="00B403FA">
        <w:t>INSERT INTO `AutoNation`.`Payment_Type` (`Payment_Type_ID`) VALUES (8);</w:t>
      </w:r>
    </w:p>
    <w:p w14:paraId="0F4B9A5C" w14:textId="77777777" w:rsidR="00B403FA" w:rsidRPr="00B403FA" w:rsidRDefault="00B403FA" w:rsidP="00B403FA">
      <w:r w:rsidRPr="00B403FA">
        <w:t>INSERT INTO `AutoNation`.`Payment_Type` (`Payment_Type_ID`) VALUES (9);</w:t>
      </w:r>
    </w:p>
    <w:p w14:paraId="626D79FC" w14:textId="77777777" w:rsidR="00B403FA" w:rsidRPr="00B403FA" w:rsidRDefault="00B403FA" w:rsidP="00B403FA">
      <w:r w:rsidRPr="00B403FA">
        <w:t>INSERT INTO `AutoNation`.`Payment_Type` (`Payment_Type_ID`) VALUES (10);</w:t>
      </w:r>
    </w:p>
    <w:p w14:paraId="1CEDAC17" w14:textId="77777777" w:rsidR="00B403FA" w:rsidRPr="00B403FA" w:rsidRDefault="00B403FA" w:rsidP="00B403FA">
      <w:r w:rsidRPr="00B403FA">
        <w:t>INSERT INTO `AutoNation`.`Payment_Type` (`Payment_Type_ID`) VALUES (11);</w:t>
      </w:r>
    </w:p>
    <w:p w14:paraId="64EFA547" w14:textId="77777777" w:rsidR="00B403FA" w:rsidRPr="00B403FA" w:rsidRDefault="00B403FA" w:rsidP="00B403FA">
      <w:r w:rsidRPr="00B403FA">
        <w:t>INSERT INTO `AutoNation`.`Payment_Type` (`Payment_Type_ID`) VALUES (12);</w:t>
      </w:r>
    </w:p>
    <w:p w14:paraId="58A4741A" w14:textId="77777777" w:rsidR="00B403FA" w:rsidRPr="00B403FA" w:rsidRDefault="00B403FA" w:rsidP="00B403FA">
      <w:r w:rsidRPr="00B403FA">
        <w:t>INSERT INTO `AutoNation`.`Payment_Type` (`Payment_Type_ID`) VALUES (13);</w:t>
      </w:r>
    </w:p>
    <w:p w14:paraId="3806E515" w14:textId="77777777" w:rsidR="00B403FA" w:rsidRPr="00B403FA" w:rsidRDefault="00B403FA" w:rsidP="00B403FA">
      <w:r w:rsidRPr="00B403FA">
        <w:t>INSERT INTO `AutoNation`.`Payment_Type` (`Payment_Type_ID`) VALUES (14);</w:t>
      </w:r>
    </w:p>
    <w:p w14:paraId="7B8F3616" w14:textId="77777777" w:rsidR="00B403FA" w:rsidRPr="00B403FA" w:rsidRDefault="00B403FA" w:rsidP="00B403FA">
      <w:r w:rsidRPr="00B403FA">
        <w:t>INSERT INTO `AutoNation`.`Payment_Type` (`Payment_Type_ID`) VALUES (15);</w:t>
      </w:r>
    </w:p>
    <w:p w14:paraId="401AD391" w14:textId="77777777" w:rsidR="00B403FA" w:rsidRPr="00B403FA" w:rsidRDefault="00B403FA" w:rsidP="00B403FA">
      <w:r w:rsidRPr="00B403FA">
        <w:t>INSERT INTO `AutoNation`.`Payment_Type` (`Payment_Type_ID`) VALUES (16);</w:t>
      </w:r>
    </w:p>
    <w:p w14:paraId="603338F7" w14:textId="77777777" w:rsidR="00B403FA" w:rsidRPr="00B403FA" w:rsidRDefault="00B403FA" w:rsidP="00B403FA"/>
    <w:p w14:paraId="281D4D06" w14:textId="77777777" w:rsidR="00B403FA" w:rsidRPr="00B403FA" w:rsidRDefault="00B403FA" w:rsidP="00B403FA">
      <w:r w:rsidRPr="00B403FA">
        <w:t>COMMIT;</w:t>
      </w:r>
    </w:p>
    <w:p w14:paraId="0720AB3C" w14:textId="77777777" w:rsidR="00B403FA" w:rsidRPr="00B403FA" w:rsidRDefault="00B403FA" w:rsidP="00B403FA"/>
    <w:p w14:paraId="0B55DE4A" w14:textId="77777777" w:rsidR="00B403FA" w:rsidRPr="00B403FA" w:rsidRDefault="00B403FA" w:rsidP="00B403FA"/>
    <w:p w14:paraId="783D66EA" w14:textId="77777777" w:rsidR="00B403FA" w:rsidRPr="00B403FA" w:rsidRDefault="00B403FA" w:rsidP="00B403FA">
      <w:r w:rsidRPr="00B403FA">
        <w:t>-- -----------------------------------------------------</w:t>
      </w:r>
    </w:p>
    <w:p w14:paraId="66A21B63" w14:textId="77777777" w:rsidR="00B403FA" w:rsidRPr="00B403FA" w:rsidRDefault="00B403FA" w:rsidP="00B403FA">
      <w:r w:rsidRPr="00B403FA">
        <w:t>-- Data for table `AutoNation`.`Contract`</w:t>
      </w:r>
    </w:p>
    <w:p w14:paraId="740192E2" w14:textId="77777777" w:rsidR="00B403FA" w:rsidRPr="00B403FA" w:rsidRDefault="00B403FA" w:rsidP="00B403FA">
      <w:r w:rsidRPr="00B403FA">
        <w:t>-- -----------------------------------------------------</w:t>
      </w:r>
    </w:p>
    <w:p w14:paraId="7B6CD3D8" w14:textId="77777777" w:rsidR="00B403FA" w:rsidRPr="00B403FA" w:rsidRDefault="00B403FA" w:rsidP="00B403FA">
      <w:r w:rsidRPr="00B403FA">
        <w:t>START TRANSACTION;</w:t>
      </w:r>
    </w:p>
    <w:p w14:paraId="19080D77" w14:textId="77777777" w:rsidR="00B403FA" w:rsidRPr="00B403FA" w:rsidRDefault="00B403FA" w:rsidP="00B403FA">
      <w:r w:rsidRPr="00B403FA">
        <w:t>USE `AutoNation`;</w:t>
      </w:r>
    </w:p>
    <w:p w14:paraId="64F95BC8" w14:textId="1AC0C23D"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 72, 1, 4, 5, 3, 172, NULL</w:t>
      </w:r>
      <w:r w:rsidR="000B4F0D">
        <w:t>);</w:t>
      </w:r>
      <w:r w:rsidR="000B4F0D">
        <w:br/>
      </w:r>
    </w:p>
    <w:p w14:paraId="4D42E16B" w14:textId="40B2D351"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 24, 0, 8, 11, 8, 11, NULL</w:t>
      </w:r>
      <w:r w:rsidR="000B4F0D">
        <w:t>);</w:t>
      </w:r>
      <w:r w:rsidR="000B4F0D">
        <w:br/>
      </w:r>
    </w:p>
    <w:p w14:paraId="19CEB6F1" w14:textId="657AB24F"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 36, 1, 16, 15, 2, NULL, NULL</w:t>
      </w:r>
      <w:r w:rsidR="000B4F0D">
        <w:t>);</w:t>
      </w:r>
      <w:r w:rsidR="000B4F0D">
        <w:br/>
      </w:r>
    </w:p>
    <w:p w14:paraId="2A4CF2B3" w14:textId="2F12E522"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 12, 0, 16, 2, 1, 119, NULL</w:t>
      </w:r>
      <w:r w:rsidR="000B4F0D">
        <w:t>);</w:t>
      </w:r>
      <w:r w:rsidR="000B4F0D">
        <w:br/>
      </w:r>
    </w:p>
    <w:p w14:paraId="65078AE0" w14:textId="5B52842A"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5, 12, 1, 11, 14, 2, 25, NULL</w:t>
      </w:r>
      <w:r w:rsidR="000B4F0D">
        <w:t>);</w:t>
      </w:r>
      <w:r w:rsidR="000B4F0D">
        <w:br/>
      </w:r>
    </w:p>
    <w:p w14:paraId="6D67A903" w14:textId="6769D298" w:rsidR="00B403FA" w:rsidRPr="00B403FA" w:rsidRDefault="00B403FA" w:rsidP="00B403FA">
      <w:r w:rsidRPr="00B403FA">
        <w:lastRenderedPageBreak/>
        <w:t>INSERT INTO `AutoNation`.`Contract` (`Contract_ID`, `Contract_Warranty`, `Contract_Insurance`, `Payment_Type_Payment_Type_ID`, `Employee_Employee_ID`, `Customer_Customer_ID`, `Vehicle_Vehicle_ID`, `Contract_Cost`) VALUES (6, 36, 0, 14, 8, 3, 40, NULL</w:t>
      </w:r>
      <w:r w:rsidR="000B4F0D">
        <w:t>);</w:t>
      </w:r>
      <w:r w:rsidR="000B4F0D">
        <w:br/>
      </w:r>
    </w:p>
    <w:p w14:paraId="3CCBB8AC" w14:textId="453C5FA0"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7, 60, 1, 7, 4, 1, 131, NULL</w:t>
      </w:r>
      <w:r w:rsidR="000B4F0D">
        <w:t>);</w:t>
      </w:r>
      <w:r w:rsidR="000B4F0D">
        <w:br/>
      </w:r>
    </w:p>
    <w:p w14:paraId="6E787D91" w14:textId="3CBC06EE"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8, 36, 1, 5, 15, 2, 168, NULL</w:t>
      </w:r>
      <w:r w:rsidR="000B4F0D">
        <w:t>);</w:t>
      </w:r>
      <w:r w:rsidR="000B4F0D">
        <w:br/>
      </w:r>
    </w:p>
    <w:p w14:paraId="1F7610C6" w14:textId="2A9297CF"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9, 48, 0, 11, 11, 9, 146, NULL</w:t>
      </w:r>
      <w:r w:rsidR="000B4F0D">
        <w:t>);</w:t>
      </w:r>
      <w:r w:rsidR="000B4F0D">
        <w:br/>
      </w:r>
    </w:p>
    <w:p w14:paraId="0F6E4164" w14:textId="49C364CD"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0, 36, 1, 13, 6, 9, 111, NULL</w:t>
      </w:r>
      <w:r w:rsidR="000B4F0D">
        <w:t>);</w:t>
      </w:r>
      <w:r w:rsidR="000B4F0D">
        <w:br/>
      </w:r>
    </w:p>
    <w:p w14:paraId="13CF5B6B" w14:textId="37BF8948"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1, 60, 0, 14, 11, 6, 31, NULL</w:t>
      </w:r>
      <w:r w:rsidR="000B4F0D">
        <w:t>);</w:t>
      </w:r>
      <w:r w:rsidR="000B4F0D">
        <w:br/>
      </w:r>
    </w:p>
    <w:p w14:paraId="14F2D34B" w14:textId="561BD77E"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2, 24, 0, 9, 12, 4, 197, NULL</w:t>
      </w:r>
      <w:r w:rsidR="000B4F0D">
        <w:t>);</w:t>
      </w:r>
      <w:r w:rsidR="000B4F0D">
        <w:br/>
      </w:r>
    </w:p>
    <w:p w14:paraId="42A0994C" w14:textId="411A9325"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3, 24, 0, 14, 13, 3, 77, NULL</w:t>
      </w:r>
      <w:r w:rsidR="000B4F0D">
        <w:t>);</w:t>
      </w:r>
      <w:r w:rsidR="000B4F0D">
        <w:br/>
      </w:r>
    </w:p>
    <w:p w14:paraId="2625C32A" w14:textId="11FB3C6E"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4, 48, 0, 1, 5, 5, 196, NULL</w:t>
      </w:r>
      <w:r w:rsidR="000B4F0D">
        <w:t>);</w:t>
      </w:r>
      <w:r w:rsidR="000B4F0D">
        <w:br/>
      </w:r>
    </w:p>
    <w:p w14:paraId="11BCF1D6" w14:textId="297BCFA0" w:rsidR="00B403FA" w:rsidRPr="00B403FA" w:rsidRDefault="00B403FA" w:rsidP="00B403FA">
      <w:r w:rsidRPr="00B403FA">
        <w:lastRenderedPageBreak/>
        <w:t>INSERT INTO `AutoNation`.`Contract` (`Contract_ID`, `Contract_Warranty`, `Contract_Insurance`, `Payment_Type_Payment_Type_ID`, `Employee_Employee_ID`, `Customer_Customer_ID`, `Vehicle_Vehicle_ID`, `Contract_Cost`) VALUES (15, 12, 0, 4, 5, 4, 15, NULL</w:t>
      </w:r>
      <w:r w:rsidR="000B4F0D">
        <w:t>);</w:t>
      </w:r>
      <w:r w:rsidR="000B4F0D">
        <w:br/>
      </w:r>
    </w:p>
    <w:p w14:paraId="18964E79" w14:textId="57B3DD02"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6, 36, 0, 3, 11, 9, 4, NULL</w:t>
      </w:r>
      <w:r w:rsidR="000B4F0D">
        <w:t>);</w:t>
      </w:r>
      <w:r w:rsidR="000B4F0D">
        <w:br/>
      </w:r>
    </w:p>
    <w:p w14:paraId="594D467B" w14:textId="6D6A4E46"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7, 12, 0, 4, 1, 2, 99, NULL</w:t>
      </w:r>
      <w:r w:rsidR="000B4F0D">
        <w:t>);</w:t>
      </w:r>
      <w:r w:rsidR="000B4F0D">
        <w:br/>
      </w:r>
    </w:p>
    <w:p w14:paraId="0495C450" w14:textId="042F0C47"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8, 36, 1, 4, 4, 9, 66, NULL</w:t>
      </w:r>
      <w:r w:rsidR="000B4F0D">
        <w:t>);</w:t>
      </w:r>
      <w:r w:rsidR="000B4F0D">
        <w:br/>
      </w:r>
    </w:p>
    <w:p w14:paraId="0098EC8F" w14:textId="608AA3C8"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19, 36, 0, 14, 7, 10, 95, NULL</w:t>
      </w:r>
      <w:r w:rsidR="000B4F0D">
        <w:t>);</w:t>
      </w:r>
      <w:r w:rsidR="000B4F0D">
        <w:br/>
      </w:r>
    </w:p>
    <w:p w14:paraId="05B7E5F8" w14:textId="1CB71485"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0, 72, 0, 5, 11, 5, 28, NULL</w:t>
      </w:r>
      <w:r w:rsidR="000B4F0D">
        <w:t>);</w:t>
      </w:r>
      <w:r w:rsidR="000B4F0D">
        <w:br/>
      </w:r>
    </w:p>
    <w:p w14:paraId="7AFE2186" w14:textId="74621562"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1, NULL, 0, 6, 5, 3, 97, NULL</w:t>
      </w:r>
      <w:r w:rsidR="000B4F0D">
        <w:t>);</w:t>
      </w:r>
      <w:r w:rsidR="000B4F0D">
        <w:br/>
      </w:r>
    </w:p>
    <w:p w14:paraId="0259137E" w14:textId="03817A24"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2, 24, 0, 6, 14, 7, 132, NULL</w:t>
      </w:r>
      <w:r w:rsidR="000B4F0D">
        <w:t>);</w:t>
      </w:r>
      <w:r w:rsidR="000B4F0D">
        <w:br/>
      </w:r>
    </w:p>
    <w:p w14:paraId="2E4D7C1A" w14:textId="7B36BB54"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3, 36, 0, 3, 11, 7, 68, NULL</w:t>
      </w:r>
      <w:r w:rsidR="000B4F0D">
        <w:t>);</w:t>
      </w:r>
      <w:r w:rsidR="000B4F0D">
        <w:br/>
      </w:r>
    </w:p>
    <w:p w14:paraId="6D9EB52E" w14:textId="689D8E29" w:rsidR="00B403FA" w:rsidRPr="00B403FA" w:rsidRDefault="00B403FA" w:rsidP="00B403FA">
      <w:r w:rsidRPr="00B403FA">
        <w:lastRenderedPageBreak/>
        <w:t>INSERT INTO `AutoNation`.`Contract` (`Contract_ID`, `Contract_Warranty`, `Contract_Insurance`, `Payment_Type_Payment_Type_ID`, `Employee_Employee_ID`, `Customer_Customer_ID`, `Vehicle_Vehicle_ID`, `Contract_Cost`) VALUES (24, 24, 1, 13, 4, 8, 92, NULL</w:t>
      </w:r>
      <w:r w:rsidR="000B4F0D">
        <w:t>);</w:t>
      </w:r>
      <w:r w:rsidR="000B4F0D">
        <w:br/>
      </w:r>
    </w:p>
    <w:p w14:paraId="7C999E58" w14:textId="2DA65B6E"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5, 24, 1, 15, 7, 5, NULL, NULL</w:t>
      </w:r>
      <w:r w:rsidR="000B4F0D">
        <w:t>);</w:t>
      </w:r>
      <w:r w:rsidR="000B4F0D">
        <w:br/>
      </w:r>
    </w:p>
    <w:p w14:paraId="2C5C80E5" w14:textId="5D1B5FB2"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6, 12, 0, 7, 1, 9, 63, NULL</w:t>
      </w:r>
      <w:r w:rsidR="000B4F0D">
        <w:t>);</w:t>
      </w:r>
      <w:r w:rsidR="000B4F0D">
        <w:br/>
      </w:r>
    </w:p>
    <w:p w14:paraId="73C98C75" w14:textId="0898992D"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7, 48, 1, 2, 9, 5, 122, NULL</w:t>
      </w:r>
      <w:r w:rsidR="000B4F0D">
        <w:t>);</w:t>
      </w:r>
      <w:r w:rsidR="000B4F0D">
        <w:br/>
      </w:r>
    </w:p>
    <w:p w14:paraId="161E5859" w14:textId="6240AFE9"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8, 12, 1, 10, 2, 10, 171, NULL</w:t>
      </w:r>
      <w:r w:rsidR="000B4F0D">
        <w:t>);</w:t>
      </w:r>
      <w:r w:rsidR="000B4F0D">
        <w:br/>
      </w:r>
    </w:p>
    <w:p w14:paraId="252FFAEB" w14:textId="0CFD9A26"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29, 36, 0, 7, 14, 2, 100, NULL</w:t>
      </w:r>
      <w:r w:rsidR="000B4F0D">
        <w:t>);</w:t>
      </w:r>
      <w:r w:rsidR="000B4F0D">
        <w:br/>
      </w:r>
    </w:p>
    <w:p w14:paraId="3CB9BFC5" w14:textId="0040AF13"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0, 12, 0, 16, 10, 4, 189, NULL</w:t>
      </w:r>
      <w:r w:rsidR="000B4F0D">
        <w:t>);</w:t>
      </w:r>
      <w:r w:rsidR="000B4F0D">
        <w:br/>
      </w:r>
    </w:p>
    <w:p w14:paraId="3CFEBD76" w14:textId="40EABBEA"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1, 48, 0, 8, 4, 8, 130, NULL</w:t>
      </w:r>
      <w:r w:rsidR="000B4F0D">
        <w:t>);</w:t>
      </w:r>
      <w:r w:rsidR="000B4F0D">
        <w:br/>
      </w:r>
    </w:p>
    <w:p w14:paraId="13B729FE" w14:textId="6350D89F"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2, 12, 0, 10, 6, 6, 158, NULL</w:t>
      </w:r>
      <w:r w:rsidR="000B4F0D">
        <w:t>);</w:t>
      </w:r>
      <w:r w:rsidR="000B4F0D">
        <w:br/>
      </w:r>
    </w:p>
    <w:p w14:paraId="74D2ABBE" w14:textId="3CD6C271" w:rsidR="00B403FA" w:rsidRPr="00B403FA" w:rsidRDefault="00B403FA" w:rsidP="00B403FA">
      <w:r w:rsidRPr="00B403FA">
        <w:lastRenderedPageBreak/>
        <w:t>INSERT INTO `AutoNation`.`Contract` (`Contract_ID`, `Contract_Warranty`, `Contract_Insurance`, `Payment_Type_Payment_Type_ID`, `Employee_Employee_ID`, `Customer_Customer_ID`, `Vehicle_Vehicle_ID`, `Contract_Cost`) VALUES (33, 12, 0, 8, 11, 4, 106, NULL</w:t>
      </w:r>
      <w:r w:rsidR="000B4F0D">
        <w:t>);</w:t>
      </w:r>
      <w:r w:rsidR="000B4F0D">
        <w:br/>
      </w:r>
    </w:p>
    <w:p w14:paraId="51139A40" w14:textId="71DC273D"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4, 12, 0, 14, 12, 3, 65, NULL</w:t>
      </w:r>
      <w:r w:rsidR="000B4F0D">
        <w:t>);</w:t>
      </w:r>
      <w:r w:rsidR="000B4F0D">
        <w:br/>
      </w:r>
    </w:p>
    <w:p w14:paraId="78115766" w14:textId="3F2FA20E"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5, 72, 1, 3, 15, 7, 108, NULL</w:t>
      </w:r>
      <w:r w:rsidR="000B4F0D">
        <w:t>);</w:t>
      </w:r>
      <w:r w:rsidR="000B4F0D">
        <w:br/>
      </w:r>
    </w:p>
    <w:p w14:paraId="4C52CF34" w14:textId="4C7092EF"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6, 48, 0, 13, 1, 8, 76, NULL</w:t>
      </w:r>
      <w:r w:rsidR="000B4F0D">
        <w:t>);</w:t>
      </w:r>
      <w:r w:rsidR="000B4F0D">
        <w:br/>
      </w:r>
    </w:p>
    <w:p w14:paraId="1FE3CE24" w14:textId="42FA9267"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7, 72, 0, 16, 4, 5, 143, NULL</w:t>
      </w:r>
      <w:r w:rsidR="000B4F0D">
        <w:t>);</w:t>
      </w:r>
      <w:r w:rsidR="000B4F0D">
        <w:br/>
      </w:r>
    </w:p>
    <w:p w14:paraId="0168032A" w14:textId="2C5D5E42"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8, 24, 1, 10, 4, 5, 56, NULL</w:t>
      </w:r>
      <w:r w:rsidR="000B4F0D">
        <w:t>);</w:t>
      </w:r>
      <w:r w:rsidR="000B4F0D">
        <w:br/>
      </w:r>
    </w:p>
    <w:p w14:paraId="0E4E0BB2" w14:textId="36B90B8A"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39, 36, 0, 15, 7, 5, 149, NULL</w:t>
      </w:r>
      <w:r w:rsidR="000B4F0D">
        <w:t>);</w:t>
      </w:r>
      <w:r w:rsidR="000B4F0D">
        <w:br/>
      </w:r>
    </w:p>
    <w:p w14:paraId="6323704C" w14:textId="3A2BEC1F"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0, 12, 1, 7, 11, 1, 103, NULL</w:t>
      </w:r>
      <w:r w:rsidR="000B4F0D">
        <w:t>);</w:t>
      </w:r>
      <w:r w:rsidR="000B4F0D">
        <w:br/>
      </w:r>
    </w:p>
    <w:p w14:paraId="619807A2" w14:textId="3509FC9F"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1, 36, 1, 8, 5, 7, 55, NULL</w:t>
      </w:r>
      <w:r w:rsidR="000B4F0D">
        <w:t>);</w:t>
      </w:r>
      <w:r w:rsidR="000B4F0D">
        <w:br/>
      </w:r>
    </w:p>
    <w:p w14:paraId="2069C94A" w14:textId="6F302FD3" w:rsidR="00B403FA" w:rsidRPr="00B403FA" w:rsidRDefault="00B403FA" w:rsidP="00B403FA">
      <w:r w:rsidRPr="00B403FA">
        <w:lastRenderedPageBreak/>
        <w:t>INSERT INTO `AutoNation`.`Contract` (`Contract_ID`, `Contract_Warranty`, `Contract_Insurance`, `Payment_Type_Payment_Type_ID`, `Employee_Employee_ID`, `Customer_Customer_ID`, `Vehicle_Vehicle_ID`, `Contract_Cost`) VALUES (42, NULL, 0, 9, 10, 1, 194, NULL</w:t>
      </w:r>
      <w:r w:rsidR="000B4F0D">
        <w:t>);</w:t>
      </w:r>
      <w:r w:rsidR="000B4F0D">
        <w:br/>
      </w:r>
    </w:p>
    <w:p w14:paraId="155BE3E4" w14:textId="081A4A6F"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3, 72, 1, 5, 6, 3, 181, NULL</w:t>
      </w:r>
      <w:r w:rsidR="000B4F0D">
        <w:t>);</w:t>
      </w:r>
      <w:r w:rsidR="000B4F0D">
        <w:br/>
      </w:r>
    </w:p>
    <w:p w14:paraId="01426AAA" w14:textId="49F6EDCF"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4, 24, 0, 7, 8, 10, 23, NULL</w:t>
      </w:r>
      <w:r w:rsidR="000B4F0D">
        <w:t>);</w:t>
      </w:r>
      <w:r w:rsidR="000B4F0D">
        <w:br/>
      </w:r>
    </w:p>
    <w:p w14:paraId="6C029E26" w14:textId="31055CE4"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5, 72, 0, 10, 3, 4, 128, NULL</w:t>
      </w:r>
      <w:r w:rsidR="000B4F0D">
        <w:t>);</w:t>
      </w:r>
      <w:r w:rsidR="000B4F0D">
        <w:br/>
      </w:r>
    </w:p>
    <w:p w14:paraId="3B79FFF5" w14:textId="0A16F744"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6, 72, 0, 7, 13, 5, 45, NULL</w:t>
      </w:r>
      <w:r w:rsidR="000B4F0D">
        <w:t>);</w:t>
      </w:r>
      <w:r w:rsidR="000B4F0D">
        <w:br/>
      </w:r>
    </w:p>
    <w:p w14:paraId="525D2B73" w14:textId="00970549"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7, 36, 0, 1, 15, 2, 29, NULL</w:t>
      </w:r>
      <w:r w:rsidR="000B4F0D">
        <w:t>);</w:t>
      </w:r>
      <w:r w:rsidR="000B4F0D">
        <w:br/>
      </w:r>
    </w:p>
    <w:p w14:paraId="5B58C5A0" w14:textId="248174D9"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8, 36, 0, 13, 12, 8, 118, NULL</w:t>
      </w:r>
      <w:r w:rsidR="000B4F0D">
        <w:t>);</w:t>
      </w:r>
      <w:r w:rsidR="000B4F0D">
        <w:br/>
      </w:r>
    </w:p>
    <w:p w14:paraId="77A265B6" w14:textId="7B48DB68"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49, 60, 1, 5, 11, 6, 101, NULL</w:t>
      </w:r>
      <w:r w:rsidR="000B4F0D">
        <w:t>);</w:t>
      </w:r>
      <w:r w:rsidR="000B4F0D">
        <w:br/>
      </w:r>
    </w:p>
    <w:p w14:paraId="2C24E81C" w14:textId="77777777" w:rsidR="00B403FA" w:rsidRPr="00B403FA" w:rsidRDefault="00B403FA" w:rsidP="00B403FA">
      <w:r w:rsidRPr="00B403FA">
        <w:t>INSERT INTO `AutoNation`.`Contract` (`Contract_ID`, `Contract_Warranty`, `Contract_Insurance`, `Payment_Type_Payment_Type_ID`, `Employee_Employee_ID`, `Customer_Customer_ID`, `Vehicle_Vehicle_ID`, `Contract_Cost`) VALUES (50, 36, 1, 8, 7, 1, 79, NULL);</w:t>
      </w:r>
    </w:p>
    <w:p w14:paraId="1EE950B7" w14:textId="77777777" w:rsidR="00B403FA" w:rsidRPr="00B403FA" w:rsidRDefault="00B403FA" w:rsidP="00B403FA"/>
    <w:p w14:paraId="77CA4E73" w14:textId="77777777" w:rsidR="00B403FA" w:rsidRPr="00B403FA" w:rsidRDefault="00B403FA" w:rsidP="00B403FA">
      <w:r w:rsidRPr="00B403FA">
        <w:t>COMMIT;</w:t>
      </w:r>
    </w:p>
    <w:p w14:paraId="2730870B" w14:textId="77777777" w:rsidR="00B403FA" w:rsidRPr="00B403FA" w:rsidRDefault="00B403FA" w:rsidP="00B403FA"/>
    <w:p w14:paraId="0BB96ED1" w14:textId="77777777" w:rsidR="00B403FA" w:rsidRPr="00B403FA" w:rsidRDefault="00B403FA" w:rsidP="00B403FA"/>
    <w:p w14:paraId="63DCF5C8" w14:textId="77777777" w:rsidR="00B403FA" w:rsidRPr="00B403FA" w:rsidRDefault="00B403FA" w:rsidP="00B403FA">
      <w:r w:rsidRPr="00B403FA">
        <w:t>-- -----------------------------------------------------</w:t>
      </w:r>
    </w:p>
    <w:p w14:paraId="2ECDD9CA" w14:textId="77777777" w:rsidR="00B403FA" w:rsidRPr="00B403FA" w:rsidRDefault="00B403FA" w:rsidP="00B403FA">
      <w:r w:rsidRPr="00B403FA">
        <w:t>-- Data for table `AutoNation`.`Loan`</w:t>
      </w:r>
    </w:p>
    <w:p w14:paraId="2A28F5F2" w14:textId="77777777" w:rsidR="00B403FA" w:rsidRPr="00B403FA" w:rsidRDefault="00B403FA" w:rsidP="00B403FA">
      <w:r w:rsidRPr="00B403FA">
        <w:t>-- -----------------------------------------------------</w:t>
      </w:r>
    </w:p>
    <w:p w14:paraId="00701D69" w14:textId="77777777" w:rsidR="00B403FA" w:rsidRPr="00B403FA" w:rsidRDefault="00B403FA" w:rsidP="00B403FA">
      <w:r w:rsidRPr="00B403FA">
        <w:t>START TRANSACTION;</w:t>
      </w:r>
    </w:p>
    <w:p w14:paraId="6824E61C" w14:textId="77777777" w:rsidR="00B403FA" w:rsidRPr="00B403FA" w:rsidRDefault="00B403FA" w:rsidP="00B403FA">
      <w:r w:rsidRPr="00B403FA">
        <w:t>USE `AutoNation`;</w:t>
      </w:r>
    </w:p>
    <w:p w14:paraId="6A9CBD60" w14:textId="2F0E386E" w:rsidR="00B403FA" w:rsidRPr="00B403FA" w:rsidRDefault="00B403FA" w:rsidP="00B403FA">
      <w:r w:rsidRPr="00B403FA">
        <w:t>INSERT INTO `AutoNation`.`Loan` (`Loan_ID`, `Loan_Interest`, `Loan_Term`, `Loan_Downpayment`, `Payment_Type_Payment_Type_ID`) VALUES (1, 2.04, '72', 4491.58, 16</w:t>
      </w:r>
      <w:r w:rsidR="000B4F0D">
        <w:t>);</w:t>
      </w:r>
      <w:r w:rsidR="000B4F0D">
        <w:br/>
      </w:r>
    </w:p>
    <w:p w14:paraId="1A1A0530" w14:textId="04CEB2DF" w:rsidR="00B403FA" w:rsidRPr="00B403FA" w:rsidRDefault="00B403FA" w:rsidP="00B403FA">
      <w:r w:rsidRPr="00B403FA">
        <w:t>INSERT INTO `AutoNation`.`Loan` (`Loan_ID`, `Loan_Interest`, `Loan_Term`, `Loan_Downpayment`, `Payment_Type_Payment_Type_ID`) VALUES (2, 1.52, '72', 1210.7, 13</w:t>
      </w:r>
      <w:r w:rsidR="000B4F0D">
        <w:t>);</w:t>
      </w:r>
      <w:r w:rsidR="000B4F0D">
        <w:br/>
      </w:r>
    </w:p>
    <w:p w14:paraId="7345B8D5" w14:textId="7EE32DC8" w:rsidR="00B403FA" w:rsidRPr="00B403FA" w:rsidRDefault="00B403FA" w:rsidP="00B403FA">
      <w:r w:rsidRPr="00B403FA">
        <w:t>INSERT INTO `AutoNation`.`Loan` (`Loan_ID`, `Loan_Interest`, `Loan_Term`, `Loan_Downpayment`, `Payment_Type_Payment_Type_ID`) VALUES (3, 3.17, '48', 1492.91, 9</w:t>
      </w:r>
      <w:r w:rsidR="000B4F0D">
        <w:t>);</w:t>
      </w:r>
      <w:r w:rsidR="000B4F0D">
        <w:br/>
      </w:r>
    </w:p>
    <w:p w14:paraId="54D0BEA3" w14:textId="4359F777" w:rsidR="00B403FA" w:rsidRPr="00B403FA" w:rsidRDefault="00B403FA" w:rsidP="00B403FA">
      <w:r w:rsidRPr="00B403FA">
        <w:t>INSERT INTO `AutoNation`.`Loan` (`Loan_ID`, `Loan_Interest`, `Loan_Term`, `Loan_Downpayment`, `Payment_Type_Payment_Type_ID`) VALUES (4, 1.94, '72', 1530.76, 14</w:t>
      </w:r>
      <w:r w:rsidR="000B4F0D">
        <w:t>);</w:t>
      </w:r>
      <w:r w:rsidR="000B4F0D">
        <w:br/>
      </w:r>
    </w:p>
    <w:p w14:paraId="672E4569" w14:textId="167B2541" w:rsidR="00B403FA" w:rsidRPr="00B403FA" w:rsidRDefault="00B403FA" w:rsidP="00B403FA">
      <w:r w:rsidRPr="00B403FA">
        <w:t>INSERT INTO `AutoNation`.`Loan` (`Loan_ID`, `Loan_Interest`, `Loan_Term`, `Loan_Downpayment`, `Payment_Type_Payment_Type_ID`) VALUES (5, 5.7, '60', 6815.1, 11</w:t>
      </w:r>
      <w:r w:rsidR="000B4F0D">
        <w:t>);</w:t>
      </w:r>
      <w:r w:rsidR="000B4F0D">
        <w:br/>
      </w:r>
    </w:p>
    <w:p w14:paraId="7529B0F2" w14:textId="71B0ED07" w:rsidR="00B403FA" w:rsidRPr="00B403FA" w:rsidRDefault="00B403FA" w:rsidP="00B403FA">
      <w:r w:rsidRPr="00B403FA">
        <w:t>INSERT INTO `AutoNation`.`Loan` (`Loan_ID`, `Loan_Interest`, `Loan_Term`, `Loan_Downpayment`, `Payment_Type_Payment_Type_ID`) VALUES (6, 4.44, '72', 3572.29, 12</w:t>
      </w:r>
      <w:r w:rsidR="000B4F0D">
        <w:t>);</w:t>
      </w:r>
      <w:r w:rsidR="000B4F0D">
        <w:br/>
      </w:r>
    </w:p>
    <w:p w14:paraId="5B763204" w14:textId="37C4469B" w:rsidR="00B403FA" w:rsidRPr="00B403FA" w:rsidRDefault="00B403FA" w:rsidP="00B403FA">
      <w:r w:rsidRPr="00B403FA">
        <w:t>INSERT INTO `AutoNation`.`Loan` (`Loan_ID`, `Loan_Interest`, `Loan_Term`, `Loan_Downpayment`, `Payment_Type_Payment_Type_ID`) VALUES (7, 5.51, '72', 4693.81, 10</w:t>
      </w:r>
      <w:r w:rsidR="000B4F0D">
        <w:t>);</w:t>
      </w:r>
      <w:r w:rsidR="000B4F0D">
        <w:br/>
      </w:r>
    </w:p>
    <w:p w14:paraId="6069B844" w14:textId="39D8410B" w:rsidR="00B403FA" w:rsidRPr="00B403FA" w:rsidRDefault="00B403FA" w:rsidP="00B403FA">
      <w:r w:rsidRPr="00B403FA">
        <w:t>INSERT INTO `AutoNation`.`Loan` (`Loan_ID`, `Loan_Interest`, `Loan_Term`, `Loan_Downpayment`, `Payment_Type_Payment_Type_ID`) VALUES (8, 3.08, '72', 3059.4, 15</w:t>
      </w:r>
      <w:r w:rsidR="000B4F0D">
        <w:t>);</w:t>
      </w:r>
      <w:r w:rsidR="000B4F0D">
        <w:br/>
      </w:r>
    </w:p>
    <w:p w14:paraId="52CEE95C" w14:textId="77777777" w:rsidR="00B403FA" w:rsidRPr="00B403FA" w:rsidRDefault="00B403FA" w:rsidP="00B403FA"/>
    <w:p w14:paraId="66DB5466" w14:textId="77777777" w:rsidR="00B403FA" w:rsidRPr="00B403FA" w:rsidRDefault="00B403FA" w:rsidP="00B403FA">
      <w:r w:rsidRPr="00B403FA">
        <w:t>COMMIT;</w:t>
      </w:r>
    </w:p>
    <w:p w14:paraId="0741AF11" w14:textId="77777777" w:rsidR="00B403FA" w:rsidRPr="00B403FA" w:rsidRDefault="00B403FA" w:rsidP="00B403FA"/>
    <w:p w14:paraId="7DE5C2C3" w14:textId="77777777" w:rsidR="00B403FA" w:rsidRPr="00B403FA" w:rsidRDefault="00B403FA" w:rsidP="00B403FA"/>
    <w:p w14:paraId="726DBDC1" w14:textId="77777777" w:rsidR="00B403FA" w:rsidRPr="00B403FA" w:rsidRDefault="00B403FA" w:rsidP="00B403FA">
      <w:r w:rsidRPr="00B403FA">
        <w:t>-- -----------------------------------------------------</w:t>
      </w:r>
    </w:p>
    <w:p w14:paraId="77158C52" w14:textId="77777777" w:rsidR="00B403FA" w:rsidRPr="00B403FA" w:rsidRDefault="00B403FA" w:rsidP="00B403FA">
      <w:r w:rsidRPr="00B403FA">
        <w:t>-- Data for table `AutoNation`.`Lease`</w:t>
      </w:r>
    </w:p>
    <w:p w14:paraId="10B525B2" w14:textId="77777777" w:rsidR="00B403FA" w:rsidRPr="00B403FA" w:rsidRDefault="00B403FA" w:rsidP="00B403FA">
      <w:r w:rsidRPr="00B403FA">
        <w:t>-- -----------------------------------------------------</w:t>
      </w:r>
    </w:p>
    <w:p w14:paraId="1073D38A" w14:textId="77777777" w:rsidR="00B403FA" w:rsidRPr="00B403FA" w:rsidRDefault="00B403FA" w:rsidP="00B403FA">
      <w:r w:rsidRPr="00B403FA">
        <w:lastRenderedPageBreak/>
        <w:t>START TRANSACTION;</w:t>
      </w:r>
    </w:p>
    <w:p w14:paraId="46871F9D" w14:textId="77777777" w:rsidR="00B403FA" w:rsidRPr="00B403FA" w:rsidRDefault="00B403FA" w:rsidP="00B403FA">
      <w:r w:rsidRPr="00B403FA">
        <w:t>USE `AutoNation`;</w:t>
      </w:r>
    </w:p>
    <w:p w14:paraId="48D492A4" w14:textId="77777777" w:rsidR="00B403FA" w:rsidRPr="00B403FA" w:rsidRDefault="00B403FA" w:rsidP="00B403FA">
      <w:r w:rsidRPr="00B403FA">
        <w:t>INSERT INTO `AutoNation`.`Lease` (`Lease_ID`, `Lease_Term`, `Lease_Miles`, `Lease_Downpayment`, `Lease_Residual`, `Payment_Type_Payment_Type_ID`) VALUES (1, '36', '10000', NULL, 40.62, 5);</w:t>
      </w:r>
    </w:p>
    <w:p w14:paraId="1E0A77CB" w14:textId="25612E74" w:rsidR="00B403FA" w:rsidRPr="00B403FA" w:rsidRDefault="00B403FA" w:rsidP="00B403FA">
      <w:r w:rsidRPr="00B403FA">
        <w:t>INSERT INTO `AutoNation`.`Lease` (`Lease_ID`, `Lease_Term`, `Lease_Miles`, `Lease_Downpayment`, `Lease_Residual`, `Payment_Type_Payment_Type_ID`) VALUES (2, '36', '12000', 2860.44, 63.51, 3</w:t>
      </w:r>
      <w:r w:rsidR="000B4F0D">
        <w:t>);</w:t>
      </w:r>
      <w:r w:rsidR="000B4F0D">
        <w:br/>
      </w:r>
    </w:p>
    <w:p w14:paraId="12A274E6" w14:textId="5ADFCB1D" w:rsidR="00B403FA" w:rsidRPr="00B403FA" w:rsidRDefault="00B403FA" w:rsidP="00B403FA">
      <w:r w:rsidRPr="00B403FA">
        <w:t>INSERT INTO `AutoNation`.`Lease` (`Lease_ID`, `Lease_Term`, `Lease_Miles`, `Lease_Downpayment`, `Lease_Residual`, `Payment_Type_Payment_Type_ID`) VALUES (3, '48', '15000', 6259.56, 44.99, 6</w:t>
      </w:r>
      <w:r w:rsidR="000B4F0D">
        <w:t>);</w:t>
      </w:r>
      <w:r w:rsidR="000B4F0D">
        <w:br/>
      </w:r>
    </w:p>
    <w:p w14:paraId="7D6B6056" w14:textId="092D1594" w:rsidR="00B403FA" w:rsidRPr="00B403FA" w:rsidRDefault="00B403FA" w:rsidP="00B403FA">
      <w:r w:rsidRPr="00B403FA">
        <w:t>INSERT INTO `AutoNation`.`Lease` (`Lease_ID`, `Lease_Term`, `Lease_Miles`, `Lease_Downpayment`, `Lease_Residual`, `Payment_Type_Payment_Type_ID`) VALUES (4, '48', '12000', 1199.30, 36.32, 8</w:t>
      </w:r>
      <w:r w:rsidR="000B4F0D">
        <w:t>);</w:t>
      </w:r>
      <w:r w:rsidR="000B4F0D">
        <w:br/>
      </w:r>
    </w:p>
    <w:p w14:paraId="1B5BB9B5" w14:textId="4EBA776A" w:rsidR="00B403FA" w:rsidRPr="00B403FA" w:rsidRDefault="00B403FA" w:rsidP="00B403FA">
      <w:r w:rsidRPr="00B403FA">
        <w:t>INSERT INTO `AutoNation`.`Lease` (`Lease_ID`, `Lease_Term`, `Lease_Miles`, `Lease_Downpayment`, `Lease_Residual`, `Payment_Type_Payment_Type_ID`) VALUES (5, '60', '12000', 1664.01, 70.46, 2</w:t>
      </w:r>
      <w:r w:rsidR="000B4F0D">
        <w:t>);</w:t>
      </w:r>
      <w:r w:rsidR="000B4F0D">
        <w:br/>
      </w:r>
    </w:p>
    <w:p w14:paraId="28F00EFA" w14:textId="7E21C711" w:rsidR="00B403FA" w:rsidRPr="00B403FA" w:rsidRDefault="00B403FA" w:rsidP="00B403FA">
      <w:r w:rsidRPr="00B403FA">
        <w:t>INSERT INTO `AutoNation`.`Lease` (`Lease_ID`, `Lease_Term`, `Lease_Miles`, `Lease_Downpayment`, `Lease_Residual`, `Payment_Type_Payment_Type_ID`) VALUES (6, '60', '10000', 6786.72, 59.25, 1</w:t>
      </w:r>
      <w:r w:rsidR="000B4F0D">
        <w:t>);</w:t>
      </w:r>
      <w:r w:rsidR="000B4F0D">
        <w:br/>
      </w:r>
    </w:p>
    <w:p w14:paraId="1C7B4578" w14:textId="2EBD4436" w:rsidR="00B403FA" w:rsidRPr="00B403FA" w:rsidRDefault="00B403FA" w:rsidP="00B403FA">
      <w:r w:rsidRPr="00B403FA">
        <w:t>INSERT INTO `AutoNation`.`Lease` (`Lease_ID`, `Lease_Term`, `Lease_Miles`, `Lease_Downpayment`, `Lease_Residual`, `Payment_Type_Payment_Type_ID`) VALUES (7, '48', '15000', 3035.25, 55.86, 4</w:t>
      </w:r>
      <w:r w:rsidR="000B4F0D">
        <w:t>);</w:t>
      </w:r>
      <w:r w:rsidR="000B4F0D">
        <w:br/>
      </w:r>
    </w:p>
    <w:p w14:paraId="4024CC5C" w14:textId="77777777" w:rsidR="00B403FA" w:rsidRPr="00B403FA" w:rsidRDefault="00B403FA" w:rsidP="00B403FA">
      <w:r w:rsidRPr="00B403FA">
        <w:t>INSERT INTO `AutoNation`.`Lease` (`Lease_ID`, `Lease_Term`, `Lease_Miles`, `Lease_Downpayment`, `Lease_Residual`, `Payment_Type_Payment_Type_ID`) VALUES (8, '36', '15000', 1492.43, 57.48, 7);</w:t>
      </w:r>
    </w:p>
    <w:p w14:paraId="5EC0AF00" w14:textId="77777777" w:rsidR="00B403FA" w:rsidRPr="00B403FA" w:rsidRDefault="00B403FA" w:rsidP="00B403FA"/>
    <w:p w14:paraId="21067B14" w14:textId="77777777" w:rsidR="00B403FA" w:rsidRPr="00B403FA" w:rsidRDefault="00B403FA" w:rsidP="00B403FA">
      <w:r w:rsidRPr="00B403FA">
        <w:t>COMMIT;</w:t>
      </w:r>
    </w:p>
    <w:p w14:paraId="10AC6D35" w14:textId="77777777" w:rsidR="00B403FA" w:rsidRPr="00B403FA" w:rsidRDefault="00B403FA" w:rsidP="00B403FA"/>
    <w:p w14:paraId="41E653E9" w14:textId="77777777" w:rsidR="00B403FA" w:rsidRPr="00B403FA" w:rsidRDefault="00B403FA" w:rsidP="00B403FA"/>
    <w:p w14:paraId="3C2DDA53" w14:textId="77777777" w:rsidR="00B403FA" w:rsidRPr="00B403FA" w:rsidRDefault="00B403FA" w:rsidP="00B403FA">
      <w:r w:rsidRPr="00B403FA">
        <w:t>-- -----------------------------------------------------</w:t>
      </w:r>
    </w:p>
    <w:p w14:paraId="461D8356" w14:textId="77777777" w:rsidR="00B403FA" w:rsidRPr="00B403FA" w:rsidRDefault="00B403FA" w:rsidP="00B403FA">
      <w:r w:rsidRPr="00B403FA">
        <w:t>-- Data for table `AutoNation`.`Employee_Role`</w:t>
      </w:r>
    </w:p>
    <w:p w14:paraId="75444445" w14:textId="77777777" w:rsidR="00B403FA" w:rsidRPr="00B403FA" w:rsidRDefault="00B403FA" w:rsidP="00B403FA">
      <w:r w:rsidRPr="00B403FA">
        <w:t>-- -----------------------------------------------------</w:t>
      </w:r>
    </w:p>
    <w:p w14:paraId="56FBF696" w14:textId="77777777" w:rsidR="00B403FA" w:rsidRPr="00B403FA" w:rsidRDefault="00B403FA" w:rsidP="00B403FA">
      <w:r w:rsidRPr="00B403FA">
        <w:t>START TRANSACTION;</w:t>
      </w:r>
    </w:p>
    <w:p w14:paraId="1B2FCB82" w14:textId="77777777" w:rsidR="00B403FA" w:rsidRPr="00B403FA" w:rsidRDefault="00B403FA" w:rsidP="00B403FA">
      <w:r w:rsidRPr="00B403FA">
        <w:t>USE `AutoNation`;</w:t>
      </w:r>
    </w:p>
    <w:p w14:paraId="139F0D1A" w14:textId="373D0BF4" w:rsidR="00B403FA" w:rsidRPr="00B403FA" w:rsidRDefault="00B403FA" w:rsidP="00B403FA">
      <w:r w:rsidRPr="00B403FA">
        <w:t>INSERT INTO `AutoNation`.`Employee_Role` (`Employee_Role_ID`, `Employee_Role_Name`) VALUES (1, 'Salesman'</w:t>
      </w:r>
      <w:r w:rsidR="000B4F0D">
        <w:t>);</w:t>
      </w:r>
      <w:r w:rsidR="000B4F0D">
        <w:br/>
      </w:r>
    </w:p>
    <w:p w14:paraId="57C64DE0" w14:textId="74BEFDAA" w:rsidR="00B403FA" w:rsidRPr="00B403FA" w:rsidRDefault="00B403FA" w:rsidP="00B403FA">
      <w:r w:rsidRPr="00B403FA">
        <w:lastRenderedPageBreak/>
        <w:t>INSERT INTO `AutoNation`.`Employee_Role` (`Employee_Role_ID`, `Employee_Role_Name`) VALUES (2, 'Manager'</w:t>
      </w:r>
      <w:r w:rsidR="000B4F0D">
        <w:t>);</w:t>
      </w:r>
      <w:r w:rsidR="000B4F0D">
        <w:br/>
      </w:r>
    </w:p>
    <w:p w14:paraId="6DA66363" w14:textId="1CED7CF6" w:rsidR="00B403FA" w:rsidRPr="00B403FA" w:rsidRDefault="00B403FA" w:rsidP="00B403FA">
      <w:r w:rsidRPr="00B403FA">
        <w:t>INSERT INTO `AutoNation`.`Employee_Role` (`Employee_Role_ID`, `Employee_Role_Name`) VALUES (3, 'Finance Manager'</w:t>
      </w:r>
      <w:r w:rsidR="000B4F0D">
        <w:t>);</w:t>
      </w:r>
      <w:r w:rsidR="000B4F0D">
        <w:br/>
      </w:r>
    </w:p>
    <w:p w14:paraId="233FC514" w14:textId="66FB375A" w:rsidR="00B403FA" w:rsidRPr="00B403FA" w:rsidRDefault="00B403FA" w:rsidP="00B403FA">
      <w:r w:rsidRPr="00B403FA">
        <w:t>INSERT INTO `AutoNation`.`Employee_Role` (`Employee_Role_ID`, `Employee_Role_Name`) VALUES (4, 'Mechanic'</w:t>
      </w:r>
      <w:r w:rsidR="000B4F0D">
        <w:t>);</w:t>
      </w:r>
      <w:r w:rsidR="000B4F0D">
        <w:br/>
      </w:r>
    </w:p>
    <w:p w14:paraId="60784A55" w14:textId="3E23A352" w:rsidR="00B403FA" w:rsidRPr="00B403FA" w:rsidRDefault="00B403FA" w:rsidP="00B403FA">
      <w:r w:rsidRPr="00B403FA">
        <w:t>INSERT INTO `AutoNation`.`Employee_Role` (`Employee_Role_ID`, `Employee_Role_Name`) VALUES (5, 'Representative'</w:t>
      </w:r>
      <w:r w:rsidR="000B4F0D">
        <w:t>);</w:t>
      </w:r>
      <w:r w:rsidR="000B4F0D">
        <w:br/>
      </w:r>
    </w:p>
    <w:p w14:paraId="01C89652" w14:textId="77777777" w:rsidR="00B403FA" w:rsidRPr="00B403FA" w:rsidRDefault="00B403FA" w:rsidP="00B403FA"/>
    <w:p w14:paraId="073B6970" w14:textId="77777777" w:rsidR="00B403FA" w:rsidRPr="00B403FA" w:rsidRDefault="00B403FA" w:rsidP="00B403FA">
      <w:r w:rsidRPr="00B403FA">
        <w:t>COMMIT;</w:t>
      </w:r>
    </w:p>
    <w:p w14:paraId="0D489029" w14:textId="77777777" w:rsidR="00B403FA" w:rsidRPr="00B403FA" w:rsidRDefault="00B403FA" w:rsidP="00B403FA"/>
    <w:p w14:paraId="33CF2E48" w14:textId="77777777" w:rsidR="00B403FA" w:rsidRPr="00B403FA" w:rsidRDefault="00B403FA" w:rsidP="00B403FA"/>
    <w:p w14:paraId="2E2F4FFC" w14:textId="77777777" w:rsidR="00B403FA" w:rsidRPr="00B403FA" w:rsidRDefault="00B403FA" w:rsidP="00B403FA">
      <w:r w:rsidRPr="00B403FA">
        <w:t>-- -----------------------------------------------------</w:t>
      </w:r>
    </w:p>
    <w:p w14:paraId="681C4299" w14:textId="77777777" w:rsidR="00B403FA" w:rsidRPr="00B403FA" w:rsidRDefault="00B403FA" w:rsidP="00B403FA">
      <w:r w:rsidRPr="00B403FA">
        <w:t>-- Data for table `AutoNation`.`Customer_Employee_Interaction`</w:t>
      </w:r>
    </w:p>
    <w:p w14:paraId="1F33CF6F" w14:textId="77777777" w:rsidR="00B403FA" w:rsidRPr="00B403FA" w:rsidRDefault="00B403FA" w:rsidP="00B403FA">
      <w:r w:rsidRPr="00B403FA">
        <w:t>-- -----------------------------------------------------</w:t>
      </w:r>
    </w:p>
    <w:p w14:paraId="21A9A5B9" w14:textId="77777777" w:rsidR="00B403FA" w:rsidRPr="00B403FA" w:rsidRDefault="00B403FA" w:rsidP="00B403FA">
      <w:r w:rsidRPr="00B403FA">
        <w:t>START TRANSACTION;</w:t>
      </w:r>
    </w:p>
    <w:p w14:paraId="0447803B" w14:textId="77777777" w:rsidR="00B403FA" w:rsidRPr="00B403FA" w:rsidRDefault="00B403FA" w:rsidP="00B403FA">
      <w:r w:rsidRPr="00B403FA">
        <w:t>USE `AutoNation`;</w:t>
      </w:r>
    </w:p>
    <w:p w14:paraId="460EF8A0" w14:textId="66267482" w:rsidR="00B403FA" w:rsidRPr="00B403FA" w:rsidRDefault="00B403FA" w:rsidP="00B403FA">
      <w:r w:rsidRPr="00B403FA">
        <w:t>INSERT INTO `AutoNation`.`Customer_Employee_Interaction` (`Customer_Employee_Interaction_ID`, `Customer_Customer_ID`, `Employee_Employee_ID`) VALUES (1, 1, 4</w:t>
      </w:r>
      <w:r w:rsidR="000B4F0D">
        <w:t>);</w:t>
      </w:r>
      <w:r w:rsidR="000B4F0D">
        <w:br/>
      </w:r>
    </w:p>
    <w:p w14:paraId="4764FDDF" w14:textId="6BF59126" w:rsidR="00B403FA" w:rsidRPr="00B403FA" w:rsidRDefault="00B403FA" w:rsidP="00B403FA">
      <w:r w:rsidRPr="00B403FA">
        <w:t>INSERT INTO `AutoNation`.`Customer_Employee_Interaction` (`Customer_Employee_Interaction_ID`, `Customer_Customer_ID`, `Employee_Employee_ID`) VALUES (2, 2, 13</w:t>
      </w:r>
      <w:r w:rsidR="000B4F0D">
        <w:t>);</w:t>
      </w:r>
      <w:r w:rsidR="000B4F0D">
        <w:br/>
      </w:r>
    </w:p>
    <w:p w14:paraId="086C357F" w14:textId="72CCC7C0" w:rsidR="00B403FA" w:rsidRPr="00B403FA" w:rsidRDefault="00B403FA" w:rsidP="00B403FA">
      <w:r w:rsidRPr="00B403FA">
        <w:t>INSERT INTO `AutoNation`.`Customer_Employee_Interaction` (`Customer_Employee_Interaction_ID`, `Customer_Customer_ID`, `Employee_Employee_ID`) VALUES (3, 3, 12</w:t>
      </w:r>
      <w:r w:rsidR="000B4F0D">
        <w:t>);</w:t>
      </w:r>
      <w:r w:rsidR="000B4F0D">
        <w:br/>
      </w:r>
    </w:p>
    <w:p w14:paraId="3A4D08AD" w14:textId="771E54A8" w:rsidR="00B403FA" w:rsidRPr="00B403FA" w:rsidRDefault="00B403FA" w:rsidP="00B403FA">
      <w:r w:rsidRPr="00B403FA">
        <w:t>INSERT INTO `AutoNation`.`Customer_Employee_Interaction` (`Customer_Employee_Interaction_ID`, `Customer_Customer_ID`, `Employee_Employee_ID`) VALUES (4, 4, 5</w:t>
      </w:r>
      <w:r w:rsidR="000B4F0D">
        <w:t>);</w:t>
      </w:r>
      <w:r w:rsidR="000B4F0D">
        <w:br/>
      </w:r>
    </w:p>
    <w:p w14:paraId="3852AFE3" w14:textId="3A7BB0DA" w:rsidR="00B403FA" w:rsidRPr="00B403FA" w:rsidRDefault="00B403FA" w:rsidP="00B403FA">
      <w:r w:rsidRPr="00B403FA">
        <w:t>INSERT INTO `AutoNation`.`Customer_Employee_Interaction` (`Customer_Employee_Interaction_ID`, `Customer_Customer_ID`, `Employee_Employee_ID`) VALUES (5, 5, 4</w:t>
      </w:r>
      <w:r w:rsidR="000B4F0D">
        <w:t>);</w:t>
      </w:r>
      <w:r w:rsidR="000B4F0D">
        <w:br/>
      </w:r>
    </w:p>
    <w:p w14:paraId="5732658A" w14:textId="45F2E801" w:rsidR="00B403FA" w:rsidRPr="00B403FA" w:rsidRDefault="00B403FA" w:rsidP="00B403FA">
      <w:r w:rsidRPr="00B403FA">
        <w:t>INSERT INTO `AutoNation`.`Customer_Employee_Interaction` (`Customer_Employee_Interaction_ID`, `Customer_Customer_ID`, `Employee_Employee_ID`) VALUES (6, 6, 3</w:t>
      </w:r>
      <w:r w:rsidR="000B4F0D">
        <w:t>);</w:t>
      </w:r>
      <w:r w:rsidR="000B4F0D">
        <w:br/>
      </w:r>
    </w:p>
    <w:p w14:paraId="436E4350" w14:textId="378590C7" w:rsidR="00B403FA" w:rsidRPr="00B403FA" w:rsidRDefault="00B403FA" w:rsidP="00B403FA">
      <w:r w:rsidRPr="00B403FA">
        <w:lastRenderedPageBreak/>
        <w:t>INSERT INTO `AutoNation`.`Customer_Employee_Interaction` (`Customer_Employee_Interaction_ID`, `Customer_Customer_ID`, `Employee_Employee_ID`) VALUES (7, 7, 14</w:t>
      </w:r>
      <w:r w:rsidR="000B4F0D">
        <w:t>);</w:t>
      </w:r>
      <w:r w:rsidR="000B4F0D">
        <w:br/>
      </w:r>
    </w:p>
    <w:p w14:paraId="78192847" w14:textId="6FB633A3" w:rsidR="00B403FA" w:rsidRPr="00B403FA" w:rsidRDefault="00B403FA" w:rsidP="00B403FA">
      <w:r w:rsidRPr="00B403FA">
        <w:t>INSERT INTO `AutoNation`.`Customer_Employee_Interaction` (`Customer_Employee_Interaction_ID`, `Customer_Customer_ID`, `Employee_Employee_ID`) VALUES (8, 8, 2</w:t>
      </w:r>
      <w:r w:rsidR="000B4F0D">
        <w:t>);</w:t>
      </w:r>
      <w:r w:rsidR="000B4F0D">
        <w:br/>
      </w:r>
    </w:p>
    <w:p w14:paraId="782B3249" w14:textId="4A39F9D5" w:rsidR="00B403FA" w:rsidRPr="00B403FA" w:rsidRDefault="00B403FA" w:rsidP="00B403FA">
      <w:r w:rsidRPr="00B403FA">
        <w:t>INSERT INTO `AutoNation`.`Customer_Employee_Interaction` (`Customer_Employee_Interaction_ID`, `Customer_Customer_ID`, `Employee_Employee_ID`) VALUES (9, 9, 1</w:t>
      </w:r>
      <w:r w:rsidR="000B4F0D">
        <w:t>);</w:t>
      </w:r>
      <w:r w:rsidR="000B4F0D">
        <w:br/>
      </w:r>
    </w:p>
    <w:p w14:paraId="2C351C86" w14:textId="78F37EE7" w:rsidR="00B403FA" w:rsidRPr="00B403FA" w:rsidRDefault="00B403FA" w:rsidP="00B403FA">
      <w:r w:rsidRPr="00B403FA">
        <w:t>INSERT INTO `AutoNation`.`Customer_Employee_Interaction` (`Customer_Employee_Interaction_ID`, `Customer_Customer_ID`, `Employee_Employee_ID`) VALUES (10, 10, 13</w:t>
      </w:r>
      <w:r w:rsidR="000B4F0D">
        <w:t>);</w:t>
      </w:r>
      <w:r w:rsidR="000B4F0D">
        <w:br/>
      </w:r>
    </w:p>
    <w:p w14:paraId="0C93F9DA" w14:textId="4A08AACE" w:rsidR="00B403FA" w:rsidRPr="00B403FA" w:rsidRDefault="00B403FA" w:rsidP="00B403FA">
      <w:r w:rsidRPr="00B403FA">
        <w:t>INSERT INTO `AutoNation`.`Customer_Employee_Interaction` (`Customer_Employee_Interaction_ID`, `Customer_Customer_ID`, `Employee_Employee_ID`) VALUES (11, 1, 2</w:t>
      </w:r>
      <w:r w:rsidR="000B4F0D">
        <w:t>);</w:t>
      </w:r>
      <w:r w:rsidR="000B4F0D">
        <w:br/>
      </w:r>
    </w:p>
    <w:p w14:paraId="23E4EA60" w14:textId="52F8B868" w:rsidR="00B403FA" w:rsidRPr="00B403FA" w:rsidRDefault="00B403FA" w:rsidP="00B403FA">
      <w:r w:rsidRPr="00B403FA">
        <w:t>INSERT INTO `AutoNation`.`Customer_Employee_Interaction` (`Customer_Employee_Interaction_ID`, `Customer_Customer_ID`, `Employee_Employee_ID`) VALUES (12, 2, 12</w:t>
      </w:r>
      <w:r w:rsidR="000B4F0D">
        <w:t>);</w:t>
      </w:r>
      <w:r w:rsidR="000B4F0D">
        <w:br/>
      </w:r>
    </w:p>
    <w:p w14:paraId="200037F9" w14:textId="3D2FAC9C" w:rsidR="00B403FA" w:rsidRPr="00B403FA" w:rsidRDefault="00B403FA" w:rsidP="00B403FA">
      <w:r w:rsidRPr="00B403FA">
        <w:t>INSERT INTO `AutoNation`.`Customer_Employee_Interaction` (`Customer_Employee_Interaction_ID`, `Customer_Customer_ID`, `Employee_Employee_ID`) VALUES (13, 3, 11</w:t>
      </w:r>
      <w:r w:rsidR="000B4F0D">
        <w:t>);</w:t>
      </w:r>
      <w:r w:rsidR="000B4F0D">
        <w:br/>
      </w:r>
    </w:p>
    <w:p w14:paraId="43700FCB" w14:textId="69A5A1DF" w:rsidR="00B403FA" w:rsidRPr="00B403FA" w:rsidRDefault="00B403FA" w:rsidP="00B403FA">
      <w:r w:rsidRPr="00B403FA">
        <w:t>INSERT INTO `AutoNation`.`Customer_Employee_Interaction` (`Customer_Employee_Interaction_ID`, `Customer_Customer_ID`, `Employee_Employee_ID`) VALUES (14, 4, 10</w:t>
      </w:r>
      <w:r w:rsidR="000B4F0D">
        <w:t>);</w:t>
      </w:r>
      <w:r w:rsidR="000B4F0D">
        <w:br/>
      </w:r>
    </w:p>
    <w:p w14:paraId="3D1AAB66" w14:textId="77777777" w:rsidR="00B403FA" w:rsidRPr="00B403FA" w:rsidRDefault="00B403FA" w:rsidP="00B403FA">
      <w:r w:rsidRPr="00B403FA">
        <w:t>INSERT INTO `AutoNation`.`Customer_Employee_Interaction` (`Customer_Employee_Interaction_ID`, `Customer_Customer_ID`, `Employee_Employee_ID`) VALUES (15, 5, 2);</w:t>
      </w:r>
    </w:p>
    <w:p w14:paraId="432E3AED" w14:textId="77777777" w:rsidR="00B403FA" w:rsidRPr="00B403FA" w:rsidRDefault="00B403FA" w:rsidP="00B403FA"/>
    <w:p w14:paraId="5F976BE4" w14:textId="77777777" w:rsidR="00B403FA" w:rsidRPr="00B403FA" w:rsidRDefault="00B403FA" w:rsidP="00B403FA">
      <w:r w:rsidRPr="00B403FA">
        <w:t>COMMIT;</w:t>
      </w:r>
    </w:p>
    <w:p w14:paraId="4F12E2D8" w14:textId="77777777" w:rsidR="00B403FA" w:rsidRPr="00B403FA" w:rsidRDefault="00B403FA" w:rsidP="00B403FA"/>
    <w:p w14:paraId="22954A38" w14:textId="77777777" w:rsidR="00B403FA" w:rsidRPr="00B403FA" w:rsidRDefault="00B403FA" w:rsidP="00B403FA"/>
    <w:p w14:paraId="544D0056" w14:textId="77777777" w:rsidR="00B403FA" w:rsidRPr="00B403FA" w:rsidRDefault="00B403FA" w:rsidP="00B403FA">
      <w:r w:rsidRPr="00B403FA">
        <w:t>-- -----------------------------------------------------</w:t>
      </w:r>
    </w:p>
    <w:p w14:paraId="2912D3B6" w14:textId="77777777" w:rsidR="00B403FA" w:rsidRPr="00B403FA" w:rsidRDefault="00B403FA" w:rsidP="00B403FA">
      <w:r w:rsidRPr="00B403FA">
        <w:t>-- Data for table `AutoNation`.`Employee_has_Employee_Role`</w:t>
      </w:r>
    </w:p>
    <w:p w14:paraId="5250B93E" w14:textId="77777777" w:rsidR="00B403FA" w:rsidRPr="00B403FA" w:rsidRDefault="00B403FA" w:rsidP="00B403FA">
      <w:r w:rsidRPr="00B403FA">
        <w:t>-- -----------------------------------------------------</w:t>
      </w:r>
    </w:p>
    <w:p w14:paraId="7DDF6E57" w14:textId="77777777" w:rsidR="00B403FA" w:rsidRPr="00B403FA" w:rsidRDefault="00B403FA" w:rsidP="00B403FA">
      <w:r w:rsidRPr="00B403FA">
        <w:t>START TRANSACTION;</w:t>
      </w:r>
    </w:p>
    <w:p w14:paraId="7F98F23E" w14:textId="77777777" w:rsidR="00B403FA" w:rsidRPr="00B403FA" w:rsidRDefault="00B403FA" w:rsidP="00B403FA">
      <w:r w:rsidRPr="00B403FA">
        <w:t>USE `AutoNation`;</w:t>
      </w:r>
    </w:p>
    <w:p w14:paraId="2992316E" w14:textId="342A6C4A" w:rsidR="00B403FA" w:rsidRPr="00B403FA" w:rsidRDefault="00B403FA" w:rsidP="00B403FA">
      <w:r w:rsidRPr="00B403FA">
        <w:t xml:space="preserve">INSERT INTO `AutoNation`.`Employee_has_Employee_Role` (`Employee_has_Employee_Role_ID`, `Employee_Employee_ID`, </w:t>
      </w:r>
      <w:r w:rsidRPr="00B403FA">
        <w:lastRenderedPageBreak/>
        <w:t>`Employee_Role_Employee_Role_ID`) VALUES (1, 1, 1</w:t>
      </w:r>
      <w:r w:rsidR="000B4F0D">
        <w:t>);</w:t>
      </w:r>
      <w:r w:rsidR="000B4F0D">
        <w:br/>
      </w:r>
    </w:p>
    <w:p w14:paraId="687F1B01" w14:textId="59D93A26" w:rsidR="00B403FA" w:rsidRPr="00B403FA" w:rsidRDefault="00B403FA" w:rsidP="00B403FA">
      <w:r w:rsidRPr="00B403FA">
        <w:t>INSERT INTO `AutoNation`.`Employee_has_Employee_Role` (`Employee_has_Employee_Role_ID`, `Employee_Employee_ID`, `Employee_Role_Employee_Role_ID`) VALUES (2, 2, 1</w:t>
      </w:r>
      <w:r w:rsidR="000B4F0D">
        <w:t>);</w:t>
      </w:r>
      <w:r w:rsidR="000B4F0D">
        <w:br/>
      </w:r>
    </w:p>
    <w:p w14:paraId="6F3BF198" w14:textId="62DBF500" w:rsidR="00B403FA" w:rsidRPr="00B403FA" w:rsidRDefault="00B403FA" w:rsidP="00B403FA">
      <w:r w:rsidRPr="00B403FA">
        <w:t>INSERT INTO `AutoNation`.`Employee_has_Employee_Role` (`Employee_has_Employee_Role_ID`, `Employee_Employee_ID`, `Employee_Role_Employee_Role_ID`) VALUES (3, 3, 1</w:t>
      </w:r>
      <w:r w:rsidR="000B4F0D">
        <w:t>);</w:t>
      </w:r>
      <w:r w:rsidR="000B4F0D">
        <w:br/>
      </w:r>
    </w:p>
    <w:p w14:paraId="69B03433" w14:textId="266E2716" w:rsidR="00B403FA" w:rsidRPr="00B403FA" w:rsidRDefault="00B403FA" w:rsidP="00B403FA">
      <w:r w:rsidRPr="00B403FA">
        <w:t>INSERT INTO `AutoNation`.`Employee_has_Employee_Role` (`Employee_has_Employee_Role_ID`, `Employee_Employee_ID`, `Employee_Role_Employee_Role_ID`) VALUES (4, 4, 1</w:t>
      </w:r>
      <w:r w:rsidR="000B4F0D">
        <w:t>);</w:t>
      </w:r>
      <w:r w:rsidR="000B4F0D">
        <w:br/>
      </w:r>
    </w:p>
    <w:p w14:paraId="27CF7C98" w14:textId="6CAA9A3D" w:rsidR="00B403FA" w:rsidRPr="00B403FA" w:rsidRDefault="00B403FA" w:rsidP="00B403FA">
      <w:r w:rsidRPr="00B403FA">
        <w:t>INSERT INTO `AutoNation`.`Employee_has_Employee_Role` (`Employee_has_Employee_Role_ID`, `Employee_Employee_ID`, `Employee_Role_Employee_Role_ID`) VALUES (5, 5, 1</w:t>
      </w:r>
      <w:r w:rsidR="000B4F0D">
        <w:t>);</w:t>
      </w:r>
      <w:r w:rsidR="000B4F0D">
        <w:br/>
      </w:r>
    </w:p>
    <w:p w14:paraId="5DEB948E" w14:textId="66D24327" w:rsidR="00B403FA" w:rsidRPr="00B403FA" w:rsidRDefault="00B403FA" w:rsidP="00B403FA">
      <w:r w:rsidRPr="00B403FA">
        <w:t>INSERT INTO `AutoNation`.`Employee_has_Employee_Role` (`Employee_has_Employee_Role_ID`, `Employee_Employee_ID`, `Employee_Role_Employee_Role_ID`) VALUES (6, 5, 2</w:t>
      </w:r>
      <w:r w:rsidR="000B4F0D">
        <w:t>);</w:t>
      </w:r>
      <w:r w:rsidR="000B4F0D">
        <w:br/>
      </w:r>
    </w:p>
    <w:p w14:paraId="31AEF469" w14:textId="2BD6F7A2" w:rsidR="00B403FA" w:rsidRPr="00B403FA" w:rsidRDefault="00B403FA" w:rsidP="00B403FA">
      <w:r w:rsidRPr="00B403FA">
        <w:t>INSERT INTO `AutoNation`.`Employee_has_Employee_Role` (`Employee_has_Employee_Role_ID`, `Employee_Employee_ID`, `Employee_Role_Employee_Role_ID`) VALUES (7, 6, 3</w:t>
      </w:r>
      <w:r w:rsidR="000B4F0D">
        <w:t>);</w:t>
      </w:r>
      <w:r w:rsidR="000B4F0D">
        <w:br/>
      </w:r>
    </w:p>
    <w:p w14:paraId="1FE33E68" w14:textId="5F007B17" w:rsidR="00B403FA" w:rsidRPr="00B403FA" w:rsidRDefault="00B403FA" w:rsidP="00B403FA">
      <w:r w:rsidRPr="00B403FA">
        <w:t>INSERT INTO `AutoNation`.`Employee_has_Employee_Role` (`Employee_has_Employee_Role_ID`, `Employee_Employee_ID`, `Employee_Role_Employee_Role_ID`) VALUES (8, 7, 3</w:t>
      </w:r>
      <w:r w:rsidR="000B4F0D">
        <w:t>);</w:t>
      </w:r>
      <w:r w:rsidR="000B4F0D">
        <w:br/>
      </w:r>
    </w:p>
    <w:p w14:paraId="6BDDE296" w14:textId="14156C37" w:rsidR="00B403FA" w:rsidRPr="00B403FA" w:rsidRDefault="00B403FA" w:rsidP="00B403FA">
      <w:r w:rsidRPr="00B403FA">
        <w:t>INSERT INTO `AutoNation`.`Employee_has_Employee_Role` (`Employee_has_Employee_Role_ID`, `Employee_Employee_ID`, `Employee_Role_Employee_Role_ID`) VALUES (9, 8, 5</w:t>
      </w:r>
      <w:r w:rsidR="000B4F0D">
        <w:t>);</w:t>
      </w:r>
      <w:r w:rsidR="000B4F0D">
        <w:br/>
      </w:r>
    </w:p>
    <w:p w14:paraId="3A4A8748" w14:textId="3A0A50C7" w:rsidR="00B403FA" w:rsidRPr="00B403FA" w:rsidRDefault="00B403FA" w:rsidP="00B403FA">
      <w:r w:rsidRPr="00B403FA">
        <w:t>INSERT INTO `AutoNation`.`Employee_has_Employee_Role` (`Employee_has_Employee_Role_ID`, `Employee_Employee_ID`, `Employee_Role_Employee_Role_ID`) VALUES (10, 9, 5</w:t>
      </w:r>
      <w:r w:rsidR="000B4F0D">
        <w:t>);</w:t>
      </w:r>
      <w:r w:rsidR="000B4F0D">
        <w:br/>
      </w:r>
    </w:p>
    <w:p w14:paraId="5834B97C" w14:textId="2AE4DCD3" w:rsidR="00B403FA" w:rsidRPr="00B403FA" w:rsidRDefault="00B403FA" w:rsidP="00B403FA">
      <w:r w:rsidRPr="00B403FA">
        <w:t>INSERT INTO `AutoNation`.`Employee_has_Employee_Role` (`Employee_has_Employee_Role_ID`, `Employee_Employee_ID`, `Employee_Role_Employee_Role_ID`) VALUES (11, 10, 1</w:t>
      </w:r>
      <w:r w:rsidR="000B4F0D">
        <w:t>);</w:t>
      </w:r>
      <w:r w:rsidR="000B4F0D">
        <w:br/>
      </w:r>
    </w:p>
    <w:p w14:paraId="79BCAC33" w14:textId="57B07B6F" w:rsidR="00B403FA" w:rsidRPr="00B403FA" w:rsidRDefault="00B403FA" w:rsidP="00B403FA">
      <w:r w:rsidRPr="00B403FA">
        <w:t>INSERT INTO `AutoNation`.`Employee_has_Employee_Role` (`Employee_has_Employee_Role_ID`, `Employee_Employee_ID`, `Employee_Role_Employee_Role_ID`) VALUES (12, 11, 1</w:t>
      </w:r>
      <w:r w:rsidR="000B4F0D">
        <w:t>);</w:t>
      </w:r>
      <w:r w:rsidR="000B4F0D">
        <w:br/>
      </w:r>
    </w:p>
    <w:p w14:paraId="56271EC8" w14:textId="3F8DB08D" w:rsidR="00B403FA" w:rsidRPr="00B403FA" w:rsidRDefault="00B403FA" w:rsidP="00B403FA">
      <w:r w:rsidRPr="00B403FA">
        <w:lastRenderedPageBreak/>
        <w:t>INSERT INTO `AutoNation`.`Employee_has_Employee_Role` (`Employee_has_Employee_Role_ID`, `Employee_Employee_ID`, `Employee_Role_Employee_Role_ID`) VALUES (13, 12, 1</w:t>
      </w:r>
      <w:r w:rsidR="000B4F0D">
        <w:t>);</w:t>
      </w:r>
      <w:r w:rsidR="000B4F0D">
        <w:br/>
      </w:r>
    </w:p>
    <w:p w14:paraId="35D4BB0B" w14:textId="502C7543" w:rsidR="00B403FA" w:rsidRPr="00B403FA" w:rsidRDefault="00B403FA" w:rsidP="00B403FA">
      <w:r w:rsidRPr="00B403FA">
        <w:t>INSERT INTO `AutoNation`.`Employee_has_Employee_Role` (`Employee_has_Employee_Role_ID`, `Employee_Employee_ID`, `Employee_Role_Employee_Role_ID`) VALUES (14, 12, 3</w:t>
      </w:r>
      <w:r w:rsidR="000B4F0D">
        <w:t>);</w:t>
      </w:r>
      <w:r w:rsidR="000B4F0D">
        <w:br/>
      </w:r>
    </w:p>
    <w:p w14:paraId="3D186D69" w14:textId="6BB5C2A7" w:rsidR="00B403FA" w:rsidRPr="00B403FA" w:rsidRDefault="00B403FA" w:rsidP="00B403FA">
      <w:r w:rsidRPr="00B403FA">
        <w:t>INSERT INTO `AutoNation`.`Employee_has_Employee_Role` (`Employee_has_Employee_Role_ID`, `Employee_Employee_ID`, `Employee_Role_Employee_Role_ID`) VALUES (15, 13, 1</w:t>
      </w:r>
      <w:r w:rsidR="000B4F0D">
        <w:t>);</w:t>
      </w:r>
      <w:r w:rsidR="000B4F0D">
        <w:br/>
      </w:r>
    </w:p>
    <w:p w14:paraId="6D2A3BDE" w14:textId="19D51F29" w:rsidR="00B403FA" w:rsidRPr="00B403FA" w:rsidRDefault="00B403FA" w:rsidP="00B403FA">
      <w:r w:rsidRPr="00B403FA">
        <w:t>INSERT INTO `AutoNation`.`Employee_has_Employee_Role` (`Employee_has_Employee_Role_ID`, `Employee_Employee_ID`, `Employee_Role_Employee_Role_ID`) VALUES (16, 14, 1</w:t>
      </w:r>
      <w:r w:rsidR="000B4F0D">
        <w:t>);</w:t>
      </w:r>
      <w:r w:rsidR="000B4F0D">
        <w:br/>
      </w:r>
    </w:p>
    <w:p w14:paraId="0847B4FA" w14:textId="02830BEA" w:rsidR="00B403FA" w:rsidRPr="00B403FA" w:rsidRDefault="00B403FA" w:rsidP="00B403FA">
      <w:r w:rsidRPr="00B403FA">
        <w:t>INSERT INTO `AutoNation`.`Employee_has_Employee_Role` (`Employee_has_Employee_Role_ID`, `Employee_Employee_ID`, `Employee_Role_Employee_Role_ID`) VALUES (17, 15, 2</w:t>
      </w:r>
      <w:r w:rsidR="000B4F0D">
        <w:t>);</w:t>
      </w:r>
      <w:r w:rsidR="000B4F0D">
        <w:br/>
      </w:r>
    </w:p>
    <w:p w14:paraId="41F6A214" w14:textId="77777777" w:rsidR="00B403FA" w:rsidRPr="00B403FA" w:rsidRDefault="00B403FA" w:rsidP="00B403FA">
      <w:r w:rsidRPr="00B403FA">
        <w:t>INSERT INTO `AutoNation`.`Employee_has_Employee_Role` (`Employee_has_Employee_Role_ID`, `Employee_Employee_ID`, `Employee_Role_Employee_Role_ID`) VALUES (18, 15, 3);</w:t>
      </w:r>
    </w:p>
    <w:p w14:paraId="2DB4A924" w14:textId="77777777" w:rsidR="00B403FA" w:rsidRPr="00B403FA" w:rsidRDefault="00B403FA" w:rsidP="00B403FA"/>
    <w:p w14:paraId="7C5312E0" w14:textId="65EAB076" w:rsidR="00B403FA" w:rsidRDefault="00B403FA" w:rsidP="00B403FA">
      <w:r w:rsidRPr="00B403FA">
        <w:t>COMMIT;</w:t>
      </w:r>
    </w:p>
    <w:p w14:paraId="77807E66" w14:textId="77777777" w:rsidR="00B403FA" w:rsidRPr="00B403FA" w:rsidRDefault="00B403FA" w:rsidP="00B403FA"/>
    <w:p w14:paraId="4D7CFC52" w14:textId="28A91333" w:rsidR="00B403FA" w:rsidRPr="00B403FA" w:rsidRDefault="00B403FA" w:rsidP="00B403FA">
      <w:pPr>
        <w:pStyle w:val="ListParagraph"/>
        <w:numPr>
          <w:ilvl w:val="0"/>
          <w:numId w:val="13"/>
        </w:numPr>
        <w:rPr>
          <w:b/>
          <w:bCs/>
        </w:rPr>
      </w:pPr>
      <w:r w:rsidRPr="00B403FA">
        <w:rPr>
          <w:b/>
          <w:bCs/>
        </w:rPr>
        <w:t>Select Statement</w:t>
      </w:r>
    </w:p>
    <w:p w14:paraId="5827302F" w14:textId="77777777" w:rsidR="00B403FA" w:rsidRPr="00B403FA" w:rsidRDefault="00B403FA" w:rsidP="00B403FA">
      <w:r w:rsidRPr="00B403FA">
        <w:t>Select * From Address;</w:t>
      </w:r>
    </w:p>
    <w:p w14:paraId="727070C9" w14:textId="77777777" w:rsidR="00B403FA" w:rsidRPr="00B403FA" w:rsidRDefault="00B403FA" w:rsidP="00B403FA">
      <w:r w:rsidRPr="00B403FA">
        <w:t>Select * From AutoNation;</w:t>
      </w:r>
    </w:p>
    <w:p w14:paraId="5EA3B692" w14:textId="77777777" w:rsidR="00B403FA" w:rsidRPr="00B403FA" w:rsidRDefault="00B403FA" w:rsidP="00B403FA">
      <w:r w:rsidRPr="00B403FA">
        <w:t>Select * From Brand;</w:t>
      </w:r>
    </w:p>
    <w:p w14:paraId="499FDA14" w14:textId="77777777" w:rsidR="00B403FA" w:rsidRPr="00B403FA" w:rsidRDefault="00B403FA" w:rsidP="00B403FA">
      <w:r w:rsidRPr="00B403FA">
        <w:t>Select * From Contract;</w:t>
      </w:r>
    </w:p>
    <w:p w14:paraId="147DFF58" w14:textId="77777777" w:rsidR="00B403FA" w:rsidRPr="00B403FA" w:rsidRDefault="00B403FA" w:rsidP="00B403FA">
      <w:r w:rsidRPr="00B403FA">
        <w:t>Select * From Customer;</w:t>
      </w:r>
    </w:p>
    <w:p w14:paraId="40B990C9" w14:textId="77777777" w:rsidR="00B403FA" w:rsidRPr="00B403FA" w:rsidRDefault="00B403FA" w:rsidP="00B403FA">
      <w:r w:rsidRPr="00B403FA">
        <w:t>Select * From Customer_Employee_Interaction;</w:t>
      </w:r>
    </w:p>
    <w:p w14:paraId="29F4433E" w14:textId="77777777" w:rsidR="00B403FA" w:rsidRPr="00B403FA" w:rsidRDefault="00B403FA" w:rsidP="00B403FA">
      <w:r w:rsidRPr="00B403FA">
        <w:t>Select * From Dealership;</w:t>
      </w:r>
    </w:p>
    <w:p w14:paraId="1AC45B4C" w14:textId="77777777" w:rsidR="00B403FA" w:rsidRPr="00B403FA" w:rsidRDefault="00B403FA" w:rsidP="00B403FA">
      <w:r w:rsidRPr="00B403FA">
        <w:t>Select * From Employee;</w:t>
      </w:r>
    </w:p>
    <w:p w14:paraId="79EF27CE" w14:textId="77777777" w:rsidR="00B403FA" w:rsidRPr="00B403FA" w:rsidRDefault="00B403FA" w:rsidP="00B403FA">
      <w:r w:rsidRPr="00B403FA">
        <w:t>Select * From Employee_Has_Employee_Role;</w:t>
      </w:r>
    </w:p>
    <w:p w14:paraId="66D708B0" w14:textId="77777777" w:rsidR="00B403FA" w:rsidRPr="00B403FA" w:rsidRDefault="00B403FA" w:rsidP="00B403FA">
      <w:r w:rsidRPr="00B403FA">
        <w:t>Select * From Employee_Role;</w:t>
      </w:r>
    </w:p>
    <w:p w14:paraId="627535B5" w14:textId="77777777" w:rsidR="00B403FA" w:rsidRPr="00B403FA" w:rsidRDefault="00B403FA" w:rsidP="00B403FA">
      <w:r w:rsidRPr="00B403FA">
        <w:t>Select * From Lease;</w:t>
      </w:r>
    </w:p>
    <w:p w14:paraId="459A3E90" w14:textId="77777777" w:rsidR="00B403FA" w:rsidRPr="00B403FA" w:rsidRDefault="00B403FA" w:rsidP="00B403FA">
      <w:r w:rsidRPr="00B403FA">
        <w:t>Select * From Loan;</w:t>
      </w:r>
    </w:p>
    <w:p w14:paraId="495F0409" w14:textId="77777777" w:rsidR="00B403FA" w:rsidRPr="00B403FA" w:rsidRDefault="00B403FA" w:rsidP="00B403FA">
      <w:r w:rsidRPr="00B403FA">
        <w:t>Select * From Payment_Type;</w:t>
      </w:r>
    </w:p>
    <w:p w14:paraId="761350E8" w14:textId="5D2AB26C" w:rsidR="00AC435B" w:rsidRPr="00B403FA" w:rsidRDefault="00B403FA" w:rsidP="00B403FA">
      <w:r w:rsidRPr="00B403FA">
        <w:t>Select * From Vehicle;</w:t>
      </w:r>
      <w:r w:rsidR="008145E2" w:rsidRPr="00B403FA">
        <w:t xml:space="preserve"> </w:t>
      </w:r>
    </w:p>
    <w:p w14:paraId="5E13D72E" w14:textId="77777777" w:rsidR="00A42677" w:rsidRDefault="00A42677" w:rsidP="00734F6E">
      <w:pPr>
        <w:pStyle w:val="Caption"/>
        <w:rPr>
          <w:sz w:val="24"/>
          <w:szCs w:val="24"/>
        </w:rPr>
      </w:pPr>
    </w:p>
    <w:p w14:paraId="3A32E623" w14:textId="7834662B" w:rsid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B21C60">
        <w:rPr>
          <w:noProof/>
          <w:sz w:val="24"/>
          <w:szCs w:val="24"/>
        </w:rPr>
        <w:t>B</w:t>
      </w:r>
      <w:r w:rsidRPr="00734F6E">
        <w:rPr>
          <w:sz w:val="24"/>
          <w:szCs w:val="24"/>
        </w:rPr>
        <w:fldChar w:fldCharType="end"/>
      </w:r>
      <w:r w:rsidRPr="00734F6E">
        <w:rPr>
          <w:sz w:val="24"/>
          <w:szCs w:val="24"/>
        </w:rPr>
        <w:t xml:space="preserve"> - Data Dictionary Index</w:t>
      </w:r>
    </w:p>
    <w:p w14:paraId="36904E0E" w14:textId="117AFCB4" w:rsidR="00445F47" w:rsidRPr="00445F47" w:rsidRDefault="00445F47" w:rsidP="00445F47">
      <w:pPr>
        <w:pStyle w:val="Caption"/>
        <w:rPr>
          <w:b w:val="0"/>
          <w:bCs w:val="0"/>
        </w:rPr>
      </w:pPr>
      <w:r w:rsidRPr="00445F47">
        <w:rPr>
          <w:b w:val="0"/>
          <w:bCs w:val="0"/>
        </w:rPr>
        <w:t>The following is sorted by the column name</w:t>
      </w:r>
    </w:p>
    <w:tbl>
      <w:tblPr>
        <w:tblStyle w:val="PlainTable1"/>
        <w:tblW w:w="6440" w:type="dxa"/>
        <w:tblLook w:val="04A0" w:firstRow="1" w:lastRow="0" w:firstColumn="1" w:lastColumn="0" w:noHBand="0" w:noVBand="1"/>
      </w:tblPr>
      <w:tblGrid>
        <w:gridCol w:w="3539"/>
        <w:gridCol w:w="3175"/>
      </w:tblGrid>
      <w:tr w:rsidR="007675A6" w14:paraId="0F932FEC" w14:textId="77777777" w:rsidTr="007675A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20F867CD" w14:textId="77777777" w:rsidR="007675A6" w:rsidRDefault="007675A6">
            <w:pPr>
              <w:rPr>
                <w:rFonts w:ascii="Calibri" w:hAnsi="Calibri" w:cs="Calibri"/>
                <w:color w:val="000000"/>
                <w:sz w:val="22"/>
                <w:szCs w:val="22"/>
              </w:rPr>
            </w:pPr>
            <w:r>
              <w:rPr>
                <w:rFonts w:ascii="Calibri" w:hAnsi="Calibri" w:cs="Calibri"/>
                <w:color w:val="000000"/>
                <w:sz w:val="22"/>
                <w:szCs w:val="22"/>
              </w:rPr>
              <w:t>Attribute</w:t>
            </w:r>
          </w:p>
        </w:tc>
        <w:tc>
          <w:tcPr>
            <w:tcW w:w="3060" w:type="dxa"/>
            <w:noWrap/>
            <w:hideMark/>
          </w:tcPr>
          <w:p w14:paraId="74B2EF4C" w14:textId="77777777" w:rsidR="007675A6" w:rsidRDefault="007675A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Table</w:t>
            </w:r>
          </w:p>
        </w:tc>
      </w:tr>
      <w:tr w:rsidR="007675A6" w14:paraId="532964E6"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1CA22736" w14:textId="77777777" w:rsidR="007675A6" w:rsidRDefault="007675A6">
            <w:pPr>
              <w:rPr>
                <w:rFonts w:ascii="Calibri" w:hAnsi="Calibri" w:cs="Calibri"/>
                <w:color w:val="000000"/>
                <w:sz w:val="22"/>
                <w:szCs w:val="22"/>
              </w:rPr>
            </w:pPr>
            <w:r>
              <w:rPr>
                <w:rFonts w:ascii="Calibri" w:hAnsi="Calibri" w:cs="Calibri"/>
                <w:color w:val="000000"/>
                <w:sz w:val="22"/>
                <w:szCs w:val="22"/>
              </w:rPr>
              <w:t>Address_County</w:t>
            </w:r>
          </w:p>
        </w:tc>
        <w:tc>
          <w:tcPr>
            <w:tcW w:w="3060" w:type="dxa"/>
            <w:noWrap/>
            <w:hideMark/>
          </w:tcPr>
          <w:p w14:paraId="13C6F81E"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ddress</w:t>
            </w:r>
          </w:p>
        </w:tc>
      </w:tr>
      <w:tr w:rsidR="007675A6" w14:paraId="14BD9755"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7610A8C3" w14:textId="77777777" w:rsidR="007675A6" w:rsidRDefault="007675A6">
            <w:pPr>
              <w:rPr>
                <w:rFonts w:ascii="Calibri" w:hAnsi="Calibri" w:cs="Calibri"/>
                <w:color w:val="000000"/>
                <w:sz w:val="22"/>
                <w:szCs w:val="22"/>
              </w:rPr>
            </w:pPr>
            <w:r>
              <w:rPr>
                <w:rFonts w:ascii="Calibri" w:hAnsi="Calibri" w:cs="Calibri"/>
                <w:color w:val="000000"/>
                <w:sz w:val="22"/>
                <w:szCs w:val="22"/>
              </w:rPr>
              <w:lastRenderedPageBreak/>
              <w:t>Address_ID</w:t>
            </w:r>
          </w:p>
        </w:tc>
        <w:tc>
          <w:tcPr>
            <w:tcW w:w="3060" w:type="dxa"/>
            <w:noWrap/>
            <w:hideMark/>
          </w:tcPr>
          <w:p w14:paraId="78273F8A"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ddress</w:t>
            </w:r>
          </w:p>
        </w:tc>
      </w:tr>
      <w:tr w:rsidR="007675A6" w14:paraId="1F6DBC65"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486357A5" w14:textId="77777777" w:rsidR="007675A6" w:rsidRDefault="007675A6">
            <w:pPr>
              <w:rPr>
                <w:rFonts w:ascii="Calibri" w:hAnsi="Calibri" w:cs="Calibri"/>
                <w:color w:val="000000"/>
                <w:sz w:val="22"/>
                <w:szCs w:val="22"/>
              </w:rPr>
            </w:pPr>
            <w:r>
              <w:rPr>
                <w:rFonts w:ascii="Calibri" w:hAnsi="Calibri" w:cs="Calibri"/>
                <w:color w:val="000000"/>
                <w:sz w:val="22"/>
                <w:szCs w:val="22"/>
              </w:rPr>
              <w:t>Address_State</w:t>
            </w:r>
          </w:p>
        </w:tc>
        <w:tc>
          <w:tcPr>
            <w:tcW w:w="3060" w:type="dxa"/>
            <w:noWrap/>
            <w:hideMark/>
          </w:tcPr>
          <w:p w14:paraId="26261E86"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ddress</w:t>
            </w:r>
          </w:p>
        </w:tc>
      </w:tr>
      <w:tr w:rsidR="007675A6" w14:paraId="00FC68E9"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4FE12DA1" w14:textId="77777777" w:rsidR="007675A6" w:rsidRDefault="007675A6">
            <w:pPr>
              <w:rPr>
                <w:rFonts w:ascii="Calibri" w:hAnsi="Calibri" w:cs="Calibri"/>
                <w:color w:val="000000"/>
                <w:sz w:val="22"/>
                <w:szCs w:val="22"/>
              </w:rPr>
            </w:pPr>
            <w:r>
              <w:rPr>
                <w:rFonts w:ascii="Calibri" w:hAnsi="Calibri" w:cs="Calibri"/>
                <w:color w:val="000000"/>
                <w:sz w:val="22"/>
                <w:szCs w:val="22"/>
              </w:rPr>
              <w:t>Address_Street</w:t>
            </w:r>
          </w:p>
        </w:tc>
        <w:tc>
          <w:tcPr>
            <w:tcW w:w="3060" w:type="dxa"/>
            <w:noWrap/>
            <w:hideMark/>
          </w:tcPr>
          <w:p w14:paraId="0CA06982"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ddress</w:t>
            </w:r>
          </w:p>
        </w:tc>
      </w:tr>
      <w:tr w:rsidR="007675A6" w14:paraId="0F38330A"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6E516D76" w14:textId="77777777" w:rsidR="007675A6" w:rsidRDefault="007675A6">
            <w:pPr>
              <w:rPr>
                <w:rFonts w:ascii="Calibri" w:hAnsi="Calibri" w:cs="Calibri"/>
                <w:color w:val="000000"/>
                <w:sz w:val="22"/>
                <w:szCs w:val="22"/>
              </w:rPr>
            </w:pPr>
            <w:r>
              <w:rPr>
                <w:rFonts w:ascii="Calibri" w:hAnsi="Calibri" w:cs="Calibri"/>
                <w:color w:val="000000"/>
                <w:sz w:val="22"/>
                <w:szCs w:val="22"/>
              </w:rPr>
              <w:t>Address_Zipcode</w:t>
            </w:r>
          </w:p>
        </w:tc>
        <w:tc>
          <w:tcPr>
            <w:tcW w:w="3060" w:type="dxa"/>
            <w:noWrap/>
            <w:hideMark/>
          </w:tcPr>
          <w:p w14:paraId="44E13843"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ddress</w:t>
            </w:r>
          </w:p>
        </w:tc>
      </w:tr>
      <w:tr w:rsidR="007675A6" w14:paraId="40D61FD6"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7A0AD228" w14:textId="77777777" w:rsidR="007675A6" w:rsidRDefault="007675A6">
            <w:pPr>
              <w:rPr>
                <w:rFonts w:ascii="Calibri" w:hAnsi="Calibri" w:cs="Calibri"/>
                <w:color w:val="000000"/>
                <w:sz w:val="22"/>
                <w:szCs w:val="22"/>
              </w:rPr>
            </w:pPr>
            <w:r>
              <w:rPr>
                <w:rFonts w:ascii="Calibri" w:hAnsi="Calibri" w:cs="Calibri"/>
                <w:color w:val="000000"/>
                <w:sz w:val="22"/>
                <w:szCs w:val="22"/>
              </w:rPr>
              <w:t>AutoNation_PhoneNumber</w:t>
            </w:r>
          </w:p>
        </w:tc>
        <w:tc>
          <w:tcPr>
            <w:tcW w:w="3060" w:type="dxa"/>
            <w:noWrap/>
            <w:hideMark/>
          </w:tcPr>
          <w:p w14:paraId="0C2D4C55"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Nation</w:t>
            </w:r>
          </w:p>
        </w:tc>
      </w:tr>
      <w:tr w:rsidR="007675A6" w14:paraId="2085062D"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71902F1A" w14:textId="77777777" w:rsidR="007675A6" w:rsidRDefault="007675A6">
            <w:pPr>
              <w:rPr>
                <w:rFonts w:ascii="Calibri" w:hAnsi="Calibri" w:cs="Calibri"/>
                <w:color w:val="000000"/>
                <w:sz w:val="22"/>
                <w:szCs w:val="22"/>
              </w:rPr>
            </w:pPr>
            <w:r>
              <w:rPr>
                <w:rFonts w:ascii="Calibri" w:hAnsi="Calibri" w:cs="Calibri"/>
                <w:color w:val="000000"/>
                <w:sz w:val="22"/>
                <w:szCs w:val="22"/>
              </w:rPr>
              <w:t>Brand_Country</w:t>
            </w:r>
          </w:p>
        </w:tc>
        <w:tc>
          <w:tcPr>
            <w:tcW w:w="3060" w:type="dxa"/>
            <w:noWrap/>
            <w:hideMark/>
          </w:tcPr>
          <w:p w14:paraId="436BFAE5"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Brand</w:t>
            </w:r>
          </w:p>
        </w:tc>
      </w:tr>
      <w:tr w:rsidR="007675A6" w14:paraId="5E6AA57E"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2A4A9DCD" w14:textId="77777777" w:rsidR="007675A6" w:rsidRDefault="007675A6">
            <w:pPr>
              <w:rPr>
                <w:rFonts w:ascii="Calibri" w:hAnsi="Calibri" w:cs="Calibri"/>
                <w:color w:val="000000"/>
                <w:sz w:val="22"/>
                <w:szCs w:val="22"/>
              </w:rPr>
            </w:pPr>
            <w:r>
              <w:rPr>
                <w:rFonts w:ascii="Calibri" w:hAnsi="Calibri" w:cs="Calibri"/>
                <w:color w:val="000000"/>
                <w:sz w:val="22"/>
                <w:szCs w:val="22"/>
              </w:rPr>
              <w:t>Brand_ID</w:t>
            </w:r>
          </w:p>
        </w:tc>
        <w:tc>
          <w:tcPr>
            <w:tcW w:w="3060" w:type="dxa"/>
            <w:noWrap/>
            <w:hideMark/>
          </w:tcPr>
          <w:p w14:paraId="0B9496D2"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Brand</w:t>
            </w:r>
          </w:p>
        </w:tc>
      </w:tr>
      <w:tr w:rsidR="007675A6" w14:paraId="6371D0DE"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3C5BBD3F" w14:textId="77777777" w:rsidR="007675A6" w:rsidRDefault="007675A6">
            <w:pPr>
              <w:rPr>
                <w:rFonts w:ascii="Calibri" w:hAnsi="Calibri" w:cs="Calibri"/>
                <w:color w:val="000000"/>
                <w:sz w:val="22"/>
                <w:szCs w:val="22"/>
              </w:rPr>
            </w:pPr>
            <w:r>
              <w:rPr>
                <w:rFonts w:ascii="Calibri" w:hAnsi="Calibri" w:cs="Calibri"/>
                <w:color w:val="000000"/>
                <w:sz w:val="22"/>
                <w:szCs w:val="22"/>
              </w:rPr>
              <w:t>Brand_Name</w:t>
            </w:r>
          </w:p>
        </w:tc>
        <w:tc>
          <w:tcPr>
            <w:tcW w:w="3060" w:type="dxa"/>
            <w:noWrap/>
            <w:hideMark/>
          </w:tcPr>
          <w:p w14:paraId="2677F800"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Brand</w:t>
            </w:r>
          </w:p>
        </w:tc>
      </w:tr>
      <w:tr w:rsidR="007675A6" w14:paraId="09621396"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2066CFAF" w14:textId="77777777" w:rsidR="007675A6" w:rsidRDefault="007675A6">
            <w:pPr>
              <w:rPr>
                <w:rFonts w:ascii="Calibri" w:hAnsi="Calibri" w:cs="Calibri"/>
                <w:color w:val="000000"/>
                <w:sz w:val="22"/>
                <w:szCs w:val="22"/>
              </w:rPr>
            </w:pPr>
            <w:r>
              <w:rPr>
                <w:rFonts w:ascii="Calibri" w:hAnsi="Calibri" w:cs="Calibri"/>
                <w:color w:val="000000"/>
                <w:sz w:val="22"/>
                <w:szCs w:val="22"/>
              </w:rPr>
              <w:t>Buisness_ID</w:t>
            </w:r>
          </w:p>
        </w:tc>
        <w:tc>
          <w:tcPr>
            <w:tcW w:w="3060" w:type="dxa"/>
            <w:noWrap/>
            <w:hideMark/>
          </w:tcPr>
          <w:p w14:paraId="233A29CB"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utoNation</w:t>
            </w:r>
          </w:p>
        </w:tc>
      </w:tr>
      <w:tr w:rsidR="007675A6" w14:paraId="637B1247"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129615DF" w14:textId="77777777" w:rsidR="007675A6" w:rsidRDefault="007675A6">
            <w:pPr>
              <w:rPr>
                <w:rFonts w:ascii="Calibri" w:hAnsi="Calibri" w:cs="Calibri"/>
                <w:color w:val="000000"/>
                <w:sz w:val="22"/>
                <w:szCs w:val="22"/>
              </w:rPr>
            </w:pPr>
            <w:r>
              <w:rPr>
                <w:rFonts w:ascii="Calibri" w:hAnsi="Calibri" w:cs="Calibri"/>
                <w:color w:val="000000"/>
                <w:sz w:val="22"/>
                <w:szCs w:val="22"/>
              </w:rPr>
              <w:t>Contract_ID</w:t>
            </w:r>
          </w:p>
        </w:tc>
        <w:tc>
          <w:tcPr>
            <w:tcW w:w="3060" w:type="dxa"/>
            <w:noWrap/>
            <w:hideMark/>
          </w:tcPr>
          <w:p w14:paraId="22D1BE37"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ntract</w:t>
            </w:r>
          </w:p>
        </w:tc>
      </w:tr>
      <w:tr w:rsidR="007675A6" w14:paraId="670EA179"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037926E2" w14:textId="77777777" w:rsidR="007675A6" w:rsidRDefault="007675A6">
            <w:pPr>
              <w:rPr>
                <w:rFonts w:ascii="Calibri" w:hAnsi="Calibri" w:cs="Calibri"/>
                <w:color w:val="000000"/>
                <w:sz w:val="22"/>
                <w:szCs w:val="22"/>
              </w:rPr>
            </w:pPr>
            <w:r>
              <w:rPr>
                <w:rFonts w:ascii="Calibri" w:hAnsi="Calibri" w:cs="Calibri"/>
                <w:color w:val="000000"/>
                <w:sz w:val="22"/>
                <w:szCs w:val="22"/>
              </w:rPr>
              <w:t>Contract_Insurance</w:t>
            </w:r>
          </w:p>
        </w:tc>
        <w:tc>
          <w:tcPr>
            <w:tcW w:w="3060" w:type="dxa"/>
            <w:noWrap/>
            <w:hideMark/>
          </w:tcPr>
          <w:p w14:paraId="59D54D98"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ntract</w:t>
            </w:r>
          </w:p>
        </w:tc>
      </w:tr>
      <w:tr w:rsidR="007675A6" w14:paraId="36B1F9F8"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37559652" w14:textId="77777777" w:rsidR="007675A6" w:rsidRDefault="007675A6">
            <w:pPr>
              <w:rPr>
                <w:rFonts w:ascii="Calibri" w:hAnsi="Calibri" w:cs="Calibri"/>
                <w:color w:val="000000"/>
                <w:sz w:val="22"/>
                <w:szCs w:val="22"/>
              </w:rPr>
            </w:pPr>
            <w:r>
              <w:rPr>
                <w:rFonts w:ascii="Calibri" w:hAnsi="Calibri" w:cs="Calibri"/>
                <w:color w:val="000000"/>
                <w:sz w:val="22"/>
                <w:szCs w:val="22"/>
              </w:rPr>
              <w:t>Contract_Warranty</w:t>
            </w:r>
          </w:p>
        </w:tc>
        <w:tc>
          <w:tcPr>
            <w:tcW w:w="3060" w:type="dxa"/>
            <w:noWrap/>
            <w:hideMark/>
          </w:tcPr>
          <w:p w14:paraId="697488D3"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ntract</w:t>
            </w:r>
          </w:p>
        </w:tc>
      </w:tr>
      <w:tr w:rsidR="007675A6" w14:paraId="303D9301"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64CF6779" w14:textId="77777777" w:rsidR="007675A6" w:rsidRDefault="007675A6">
            <w:pPr>
              <w:rPr>
                <w:rFonts w:ascii="Calibri" w:hAnsi="Calibri" w:cs="Calibri"/>
                <w:color w:val="000000"/>
                <w:sz w:val="22"/>
                <w:szCs w:val="22"/>
              </w:rPr>
            </w:pPr>
            <w:r>
              <w:rPr>
                <w:rFonts w:ascii="Calibri" w:hAnsi="Calibri" w:cs="Calibri"/>
                <w:color w:val="000000"/>
                <w:sz w:val="22"/>
                <w:szCs w:val="22"/>
              </w:rPr>
              <w:t>Customer_Employee_Interaction_ID</w:t>
            </w:r>
          </w:p>
        </w:tc>
        <w:tc>
          <w:tcPr>
            <w:tcW w:w="3060" w:type="dxa"/>
            <w:noWrap/>
            <w:hideMark/>
          </w:tcPr>
          <w:p w14:paraId="03C178A2"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ustomer_Employee_Interaction</w:t>
            </w:r>
          </w:p>
        </w:tc>
      </w:tr>
      <w:tr w:rsidR="007675A6" w14:paraId="0A9D8912"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453D5106" w14:textId="77777777" w:rsidR="007675A6" w:rsidRDefault="007675A6">
            <w:pPr>
              <w:rPr>
                <w:rFonts w:ascii="Calibri" w:hAnsi="Calibri" w:cs="Calibri"/>
                <w:color w:val="000000"/>
                <w:sz w:val="22"/>
                <w:szCs w:val="22"/>
              </w:rPr>
            </w:pPr>
            <w:r>
              <w:rPr>
                <w:rFonts w:ascii="Calibri" w:hAnsi="Calibri" w:cs="Calibri"/>
                <w:color w:val="000000"/>
                <w:sz w:val="22"/>
                <w:szCs w:val="22"/>
              </w:rPr>
              <w:t>Customer_FNAME</w:t>
            </w:r>
          </w:p>
        </w:tc>
        <w:tc>
          <w:tcPr>
            <w:tcW w:w="3060" w:type="dxa"/>
            <w:noWrap/>
            <w:hideMark/>
          </w:tcPr>
          <w:p w14:paraId="5C5A2DD7"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ustomer</w:t>
            </w:r>
          </w:p>
        </w:tc>
      </w:tr>
      <w:tr w:rsidR="007675A6" w14:paraId="321953D7"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58A02399" w14:textId="77777777" w:rsidR="007675A6" w:rsidRDefault="007675A6">
            <w:pPr>
              <w:rPr>
                <w:rFonts w:ascii="Calibri" w:hAnsi="Calibri" w:cs="Calibri"/>
                <w:color w:val="000000"/>
                <w:sz w:val="22"/>
                <w:szCs w:val="22"/>
              </w:rPr>
            </w:pPr>
            <w:r>
              <w:rPr>
                <w:rFonts w:ascii="Calibri" w:hAnsi="Calibri" w:cs="Calibri"/>
                <w:color w:val="000000"/>
                <w:sz w:val="22"/>
                <w:szCs w:val="22"/>
              </w:rPr>
              <w:t>Customer_ID</w:t>
            </w:r>
          </w:p>
        </w:tc>
        <w:tc>
          <w:tcPr>
            <w:tcW w:w="3060" w:type="dxa"/>
            <w:noWrap/>
            <w:hideMark/>
          </w:tcPr>
          <w:p w14:paraId="128276EE"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ustomer</w:t>
            </w:r>
          </w:p>
        </w:tc>
      </w:tr>
      <w:tr w:rsidR="007675A6" w14:paraId="4A66D7F8"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10B22E9C" w14:textId="77777777" w:rsidR="007675A6" w:rsidRDefault="007675A6">
            <w:pPr>
              <w:rPr>
                <w:rFonts w:ascii="Calibri" w:hAnsi="Calibri" w:cs="Calibri"/>
                <w:color w:val="000000"/>
                <w:sz w:val="22"/>
                <w:szCs w:val="22"/>
              </w:rPr>
            </w:pPr>
            <w:r>
              <w:rPr>
                <w:rFonts w:ascii="Calibri" w:hAnsi="Calibri" w:cs="Calibri"/>
                <w:color w:val="000000"/>
                <w:sz w:val="22"/>
                <w:szCs w:val="22"/>
              </w:rPr>
              <w:t>Customer_LNAME</w:t>
            </w:r>
          </w:p>
        </w:tc>
        <w:tc>
          <w:tcPr>
            <w:tcW w:w="3060" w:type="dxa"/>
            <w:noWrap/>
            <w:hideMark/>
          </w:tcPr>
          <w:p w14:paraId="1EB2BF6F"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ustomer</w:t>
            </w:r>
          </w:p>
        </w:tc>
      </w:tr>
      <w:tr w:rsidR="007675A6" w14:paraId="538853F4"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66782C58" w14:textId="77777777" w:rsidR="007675A6" w:rsidRDefault="007675A6">
            <w:pPr>
              <w:rPr>
                <w:rFonts w:ascii="Calibri" w:hAnsi="Calibri" w:cs="Calibri"/>
                <w:color w:val="000000"/>
                <w:sz w:val="22"/>
                <w:szCs w:val="22"/>
              </w:rPr>
            </w:pPr>
            <w:r>
              <w:rPr>
                <w:rFonts w:ascii="Calibri" w:hAnsi="Calibri" w:cs="Calibri"/>
                <w:color w:val="000000"/>
                <w:sz w:val="22"/>
                <w:szCs w:val="22"/>
              </w:rPr>
              <w:t>Customer_PH</w:t>
            </w:r>
          </w:p>
        </w:tc>
        <w:tc>
          <w:tcPr>
            <w:tcW w:w="3060" w:type="dxa"/>
            <w:noWrap/>
            <w:hideMark/>
          </w:tcPr>
          <w:p w14:paraId="2B4A1159"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ustomer</w:t>
            </w:r>
          </w:p>
        </w:tc>
      </w:tr>
      <w:tr w:rsidR="007675A6" w14:paraId="463AE485"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3009A291" w14:textId="77777777" w:rsidR="007675A6" w:rsidRDefault="007675A6">
            <w:pPr>
              <w:rPr>
                <w:rFonts w:ascii="Calibri" w:hAnsi="Calibri" w:cs="Calibri"/>
                <w:color w:val="000000"/>
                <w:sz w:val="22"/>
                <w:szCs w:val="22"/>
              </w:rPr>
            </w:pPr>
            <w:r>
              <w:rPr>
                <w:rFonts w:ascii="Calibri" w:hAnsi="Calibri" w:cs="Calibri"/>
                <w:color w:val="000000"/>
                <w:sz w:val="22"/>
                <w:szCs w:val="22"/>
              </w:rPr>
              <w:t>Dealership_ID</w:t>
            </w:r>
          </w:p>
        </w:tc>
        <w:tc>
          <w:tcPr>
            <w:tcW w:w="3060" w:type="dxa"/>
            <w:noWrap/>
            <w:hideMark/>
          </w:tcPr>
          <w:p w14:paraId="7CAE4FDE"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alership</w:t>
            </w:r>
          </w:p>
        </w:tc>
      </w:tr>
      <w:tr w:rsidR="007675A6" w14:paraId="6301F86F"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5C5D994F" w14:textId="77777777" w:rsidR="007675A6" w:rsidRDefault="007675A6">
            <w:pPr>
              <w:rPr>
                <w:rFonts w:ascii="Calibri" w:hAnsi="Calibri" w:cs="Calibri"/>
                <w:color w:val="000000"/>
                <w:sz w:val="22"/>
                <w:szCs w:val="22"/>
              </w:rPr>
            </w:pPr>
            <w:r>
              <w:rPr>
                <w:rFonts w:ascii="Calibri" w:hAnsi="Calibri" w:cs="Calibri"/>
                <w:color w:val="000000"/>
                <w:sz w:val="22"/>
                <w:szCs w:val="22"/>
              </w:rPr>
              <w:t>Dealership_Name</w:t>
            </w:r>
          </w:p>
        </w:tc>
        <w:tc>
          <w:tcPr>
            <w:tcW w:w="3060" w:type="dxa"/>
            <w:noWrap/>
            <w:hideMark/>
          </w:tcPr>
          <w:p w14:paraId="0DCF411F"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alership</w:t>
            </w:r>
          </w:p>
        </w:tc>
      </w:tr>
      <w:tr w:rsidR="007675A6" w14:paraId="2AB4F798"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5DA4A0AD" w14:textId="77777777" w:rsidR="007675A6" w:rsidRDefault="007675A6">
            <w:pPr>
              <w:rPr>
                <w:rFonts w:ascii="Calibri" w:hAnsi="Calibri" w:cs="Calibri"/>
                <w:color w:val="000000"/>
                <w:sz w:val="22"/>
                <w:szCs w:val="22"/>
              </w:rPr>
            </w:pPr>
            <w:r>
              <w:rPr>
                <w:rFonts w:ascii="Calibri" w:hAnsi="Calibri" w:cs="Calibri"/>
                <w:color w:val="000000"/>
                <w:sz w:val="22"/>
                <w:szCs w:val="22"/>
              </w:rPr>
              <w:t>Dealership_Ph</w:t>
            </w:r>
          </w:p>
        </w:tc>
        <w:tc>
          <w:tcPr>
            <w:tcW w:w="3060" w:type="dxa"/>
            <w:noWrap/>
            <w:hideMark/>
          </w:tcPr>
          <w:p w14:paraId="0FB4EB56"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Dealership</w:t>
            </w:r>
          </w:p>
        </w:tc>
      </w:tr>
      <w:tr w:rsidR="007675A6" w14:paraId="04C99D6B"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7B8B4247" w14:textId="77777777" w:rsidR="007675A6" w:rsidRDefault="007675A6">
            <w:pPr>
              <w:rPr>
                <w:rFonts w:ascii="Calibri" w:hAnsi="Calibri" w:cs="Calibri"/>
                <w:color w:val="000000"/>
                <w:sz w:val="22"/>
                <w:szCs w:val="22"/>
              </w:rPr>
            </w:pPr>
            <w:r>
              <w:rPr>
                <w:rFonts w:ascii="Calibri" w:hAnsi="Calibri" w:cs="Calibri"/>
                <w:color w:val="000000"/>
                <w:sz w:val="22"/>
                <w:szCs w:val="22"/>
              </w:rPr>
              <w:t>Employee_FNAME</w:t>
            </w:r>
          </w:p>
        </w:tc>
        <w:tc>
          <w:tcPr>
            <w:tcW w:w="3060" w:type="dxa"/>
            <w:noWrap/>
            <w:hideMark/>
          </w:tcPr>
          <w:p w14:paraId="287AA99C"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w:t>
            </w:r>
          </w:p>
        </w:tc>
      </w:tr>
      <w:tr w:rsidR="007675A6" w14:paraId="335BEB7B"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45A8B9E2" w14:textId="77777777" w:rsidR="007675A6" w:rsidRDefault="007675A6">
            <w:pPr>
              <w:rPr>
                <w:rFonts w:ascii="Calibri" w:hAnsi="Calibri" w:cs="Calibri"/>
                <w:color w:val="000000"/>
                <w:sz w:val="22"/>
                <w:szCs w:val="22"/>
              </w:rPr>
            </w:pPr>
            <w:r>
              <w:rPr>
                <w:rFonts w:ascii="Calibri" w:hAnsi="Calibri" w:cs="Calibri"/>
                <w:color w:val="000000"/>
                <w:sz w:val="22"/>
                <w:szCs w:val="22"/>
              </w:rPr>
              <w:t>Employee_Has_Employee_Role_ID</w:t>
            </w:r>
          </w:p>
        </w:tc>
        <w:tc>
          <w:tcPr>
            <w:tcW w:w="3060" w:type="dxa"/>
            <w:noWrap/>
            <w:hideMark/>
          </w:tcPr>
          <w:p w14:paraId="74EFECCA"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_Has_Employee_Role</w:t>
            </w:r>
          </w:p>
        </w:tc>
      </w:tr>
      <w:tr w:rsidR="007675A6" w14:paraId="41E807B7"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6865AF50" w14:textId="77777777" w:rsidR="007675A6" w:rsidRDefault="007675A6">
            <w:pPr>
              <w:rPr>
                <w:rFonts w:ascii="Calibri" w:hAnsi="Calibri" w:cs="Calibri"/>
                <w:color w:val="000000"/>
                <w:sz w:val="22"/>
                <w:szCs w:val="22"/>
              </w:rPr>
            </w:pPr>
            <w:r>
              <w:rPr>
                <w:rFonts w:ascii="Calibri" w:hAnsi="Calibri" w:cs="Calibri"/>
                <w:color w:val="000000"/>
                <w:sz w:val="22"/>
                <w:szCs w:val="22"/>
              </w:rPr>
              <w:t>Employee_ID</w:t>
            </w:r>
          </w:p>
        </w:tc>
        <w:tc>
          <w:tcPr>
            <w:tcW w:w="3060" w:type="dxa"/>
            <w:noWrap/>
            <w:hideMark/>
          </w:tcPr>
          <w:p w14:paraId="200383E7"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w:t>
            </w:r>
          </w:p>
        </w:tc>
      </w:tr>
      <w:tr w:rsidR="007675A6" w14:paraId="771DA267"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7D7CC64D" w14:textId="77777777" w:rsidR="007675A6" w:rsidRDefault="007675A6">
            <w:pPr>
              <w:rPr>
                <w:rFonts w:ascii="Calibri" w:hAnsi="Calibri" w:cs="Calibri"/>
                <w:color w:val="000000"/>
                <w:sz w:val="22"/>
                <w:szCs w:val="22"/>
              </w:rPr>
            </w:pPr>
            <w:r>
              <w:rPr>
                <w:rFonts w:ascii="Calibri" w:hAnsi="Calibri" w:cs="Calibri"/>
                <w:color w:val="000000"/>
                <w:sz w:val="22"/>
                <w:szCs w:val="22"/>
              </w:rPr>
              <w:t>Employee_LNAME</w:t>
            </w:r>
          </w:p>
        </w:tc>
        <w:tc>
          <w:tcPr>
            <w:tcW w:w="3060" w:type="dxa"/>
            <w:noWrap/>
            <w:hideMark/>
          </w:tcPr>
          <w:p w14:paraId="36D07B79"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w:t>
            </w:r>
          </w:p>
        </w:tc>
      </w:tr>
      <w:tr w:rsidR="007675A6" w14:paraId="3BF79A9E"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46EC3444" w14:textId="77777777" w:rsidR="007675A6" w:rsidRDefault="007675A6">
            <w:pPr>
              <w:rPr>
                <w:rFonts w:ascii="Calibri" w:hAnsi="Calibri" w:cs="Calibri"/>
                <w:color w:val="000000"/>
                <w:sz w:val="22"/>
                <w:szCs w:val="22"/>
              </w:rPr>
            </w:pPr>
            <w:r>
              <w:rPr>
                <w:rFonts w:ascii="Calibri" w:hAnsi="Calibri" w:cs="Calibri"/>
                <w:color w:val="000000"/>
                <w:sz w:val="22"/>
                <w:szCs w:val="22"/>
              </w:rPr>
              <w:t>Employee_PH</w:t>
            </w:r>
          </w:p>
        </w:tc>
        <w:tc>
          <w:tcPr>
            <w:tcW w:w="3060" w:type="dxa"/>
            <w:noWrap/>
            <w:hideMark/>
          </w:tcPr>
          <w:p w14:paraId="6E9DEF70"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w:t>
            </w:r>
          </w:p>
        </w:tc>
      </w:tr>
      <w:tr w:rsidR="007675A6" w14:paraId="4534E763"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24F36DDA" w14:textId="77777777" w:rsidR="007675A6" w:rsidRDefault="007675A6">
            <w:pPr>
              <w:rPr>
                <w:rFonts w:ascii="Calibri" w:hAnsi="Calibri" w:cs="Calibri"/>
                <w:color w:val="000000"/>
                <w:sz w:val="22"/>
                <w:szCs w:val="22"/>
              </w:rPr>
            </w:pPr>
            <w:r>
              <w:rPr>
                <w:rFonts w:ascii="Calibri" w:hAnsi="Calibri" w:cs="Calibri"/>
                <w:color w:val="000000"/>
                <w:sz w:val="22"/>
                <w:szCs w:val="22"/>
              </w:rPr>
              <w:t>Employee_Role_ID</w:t>
            </w:r>
          </w:p>
        </w:tc>
        <w:tc>
          <w:tcPr>
            <w:tcW w:w="3060" w:type="dxa"/>
            <w:noWrap/>
            <w:hideMark/>
          </w:tcPr>
          <w:p w14:paraId="29C9FE7E"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_Role</w:t>
            </w:r>
          </w:p>
        </w:tc>
      </w:tr>
      <w:tr w:rsidR="007675A6" w14:paraId="478A44B3"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199DA2F9" w14:textId="77777777" w:rsidR="007675A6" w:rsidRDefault="007675A6">
            <w:pPr>
              <w:rPr>
                <w:rFonts w:ascii="Calibri" w:hAnsi="Calibri" w:cs="Calibri"/>
                <w:color w:val="000000"/>
                <w:sz w:val="22"/>
                <w:szCs w:val="22"/>
              </w:rPr>
            </w:pPr>
            <w:r>
              <w:rPr>
                <w:rFonts w:ascii="Calibri" w:hAnsi="Calibri" w:cs="Calibri"/>
                <w:color w:val="000000"/>
                <w:sz w:val="22"/>
                <w:szCs w:val="22"/>
              </w:rPr>
              <w:t>Employee_Role_Name</w:t>
            </w:r>
          </w:p>
        </w:tc>
        <w:tc>
          <w:tcPr>
            <w:tcW w:w="3060" w:type="dxa"/>
            <w:noWrap/>
            <w:hideMark/>
          </w:tcPr>
          <w:p w14:paraId="4F81F469"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_Role</w:t>
            </w:r>
          </w:p>
        </w:tc>
      </w:tr>
      <w:tr w:rsidR="007675A6" w14:paraId="2B820A85"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1E7A57BA" w14:textId="77777777" w:rsidR="007675A6" w:rsidRDefault="007675A6">
            <w:pPr>
              <w:rPr>
                <w:rFonts w:ascii="Calibri" w:hAnsi="Calibri" w:cs="Calibri"/>
                <w:color w:val="000000"/>
                <w:sz w:val="22"/>
                <w:szCs w:val="22"/>
              </w:rPr>
            </w:pPr>
            <w:r>
              <w:rPr>
                <w:rFonts w:ascii="Calibri" w:hAnsi="Calibri" w:cs="Calibri"/>
                <w:color w:val="000000"/>
                <w:sz w:val="22"/>
                <w:szCs w:val="22"/>
              </w:rPr>
              <w:t>Employee_SSN</w:t>
            </w:r>
          </w:p>
        </w:tc>
        <w:tc>
          <w:tcPr>
            <w:tcW w:w="3060" w:type="dxa"/>
            <w:noWrap/>
            <w:hideMark/>
          </w:tcPr>
          <w:p w14:paraId="56844619"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Employee</w:t>
            </w:r>
          </w:p>
        </w:tc>
      </w:tr>
      <w:tr w:rsidR="007675A6" w14:paraId="27F2C7F2"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36DA5733" w14:textId="77777777" w:rsidR="007675A6" w:rsidRDefault="007675A6">
            <w:pPr>
              <w:rPr>
                <w:rFonts w:ascii="Calibri" w:hAnsi="Calibri" w:cs="Calibri"/>
                <w:color w:val="000000"/>
                <w:sz w:val="22"/>
                <w:szCs w:val="22"/>
              </w:rPr>
            </w:pPr>
            <w:r>
              <w:rPr>
                <w:rFonts w:ascii="Calibri" w:hAnsi="Calibri" w:cs="Calibri"/>
                <w:color w:val="000000"/>
                <w:sz w:val="22"/>
                <w:szCs w:val="22"/>
              </w:rPr>
              <w:t>Lease_Downpayment</w:t>
            </w:r>
          </w:p>
        </w:tc>
        <w:tc>
          <w:tcPr>
            <w:tcW w:w="3060" w:type="dxa"/>
            <w:noWrap/>
            <w:hideMark/>
          </w:tcPr>
          <w:p w14:paraId="715012EB"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ease</w:t>
            </w:r>
          </w:p>
        </w:tc>
      </w:tr>
      <w:tr w:rsidR="007675A6" w14:paraId="4DA57CB5"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27ED4B15" w14:textId="77777777" w:rsidR="007675A6" w:rsidRDefault="007675A6">
            <w:pPr>
              <w:rPr>
                <w:rFonts w:ascii="Calibri" w:hAnsi="Calibri" w:cs="Calibri"/>
                <w:color w:val="000000"/>
                <w:sz w:val="22"/>
                <w:szCs w:val="22"/>
              </w:rPr>
            </w:pPr>
            <w:r>
              <w:rPr>
                <w:rFonts w:ascii="Calibri" w:hAnsi="Calibri" w:cs="Calibri"/>
                <w:color w:val="000000"/>
                <w:sz w:val="22"/>
                <w:szCs w:val="22"/>
              </w:rPr>
              <w:t>Lease_ID</w:t>
            </w:r>
          </w:p>
        </w:tc>
        <w:tc>
          <w:tcPr>
            <w:tcW w:w="3060" w:type="dxa"/>
            <w:noWrap/>
            <w:hideMark/>
          </w:tcPr>
          <w:p w14:paraId="556638FF"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ease</w:t>
            </w:r>
          </w:p>
        </w:tc>
      </w:tr>
      <w:tr w:rsidR="007675A6" w14:paraId="63122CBA"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60ADFF13" w14:textId="77777777" w:rsidR="007675A6" w:rsidRDefault="007675A6">
            <w:pPr>
              <w:rPr>
                <w:rFonts w:ascii="Calibri" w:hAnsi="Calibri" w:cs="Calibri"/>
                <w:color w:val="000000"/>
                <w:sz w:val="22"/>
                <w:szCs w:val="22"/>
              </w:rPr>
            </w:pPr>
            <w:r>
              <w:rPr>
                <w:rFonts w:ascii="Calibri" w:hAnsi="Calibri" w:cs="Calibri"/>
                <w:color w:val="000000"/>
                <w:sz w:val="22"/>
                <w:szCs w:val="22"/>
              </w:rPr>
              <w:t>Lease_Miles</w:t>
            </w:r>
          </w:p>
        </w:tc>
        <w:tc>
          <w:tcPr>
            <w:tcW w:w="3060" w:type="dxa"/>
            <w:noWrap/>
            <w:hideMark/>
          </w:tcPr>
          <w:p w14:paraId="0E1F5525"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ease</w:t>
            </w:r>
          </w:p>
        </w:tc>
      </w:tr>
      <w:tr w:rsidR="007675A6" w14:paraId="752205DC"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4B4AD5EE" w14:textId="77777777" w:rsidR="007675A6" w:rsidRDefault="007675A6">
            <w:pPr>
              <w:rPr>
                <w:rFonts w:ascii="Calibri" w:hAnsi="Calibri" w:cs="Calibri"/>
                <w:color w:val="000000"/>
                <w:sz w:val="22"/>
                <w:szCs w:val="22"/>
              </w:rPr>
            </w:pPr>
            <w:r>
              <w:rPr>
                <w:rFonts w:ascii="Calibri" w:hAnsi="Calibri" w:cs="Calibri"/>
                <w:color w:val="000000"/>
                <w:sz w:val="22"/>
                <w:szCs w:val="22"/>
              </w:rPr>
              <w:t>Lease_Residual</w:t>
            </w:r>
          </w:p>
        </w:tc>
        <w:tc>
          <w:tcPr>
            <w:tcW w:w="3060" w:type="dxa"/>
            <w:noWrap/>
            <w:hideMark/>
          </w:tcPr>
          <w:p w14:paraId="10FDD6B1"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ease</w:t>
            </w:r>
          </w:p>
        </w:tc>
      </w:tr>
      <w:tr w:rsidR="007675A6" w14:paraId="2280305A"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3547C6A7" w14:textId="77777777" w:rsidR="007675A6" w:rsidRDefault="007675A6">
            <w:pPr>
              <w:rPr>
                <w:rFonts w:ascii="Calibri" w:hAnsi="Calibri" w:cs="Calibri"/>
                <w:color w:val="000000"/>
                <w:sz w:val="22"/>
                <w:szCs w:val="22"/>
              </w:rPr>
            </w:pPr>
            <w:r>
              <w:rPr>
                <w:rFonts w:ascii="Calibri" w:hAnsi="Calibri" w:cs="Calibri"/>
                <w:color w:val="000000"/>
                <w:sz w:val="22"/>
                <w:szCs w:val="22"/>
              </w:rPr>
              <w:t>Lease_Term</w:t>
            </w:r>
          </w:p>
        </w:tc>
        <w:tc>
          <w:tcPr>
            <w:tcW w:w="3060" w:type="dxa"/>
            <w:noWrap/>
            <w:hideMark/>
          </w:tcPr>
          <w:p w14:paraId="1D9CC6B8"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ease</w:t>
            </w:r>
          </w:p>
        </w:tc>
      </w:tr>
      <w:tr w:rsidR="007675A6" w14:paraId="7457B674"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2ACBA651" w14:textId="77777777" w:rsidR="007675A6" w:rsidRDefault="007675A6">
            <w:pPr>
              <w:rPr>
                <w:rFonts w:ascii="Calibri" w:hAnsi="Calibri" w:cs="Calibri"/>
                <w:color w:val="000000"/>
                <w:sz w:val="22"/>
                <w:szCs w:val="22"/>
              </w:rPr>
            </w:pPr>
            <w:r>
              <w:rPr>
                <w:rFonts w:ascii="Calibri" w:hAnsi="Calibri" w:cs="Calibri"/>
                <w:color w:val="000000"/>
                <w:sz w:val="22"/>
                <w:szCs w:val="22"/>
              </w:rPr>
              <w:t>Loan_Downpayment</w:t>
            </w:r>
          </w:p>
        </w:tc>
        <w:tc>
          <w:tcPr>
            <w:tcW w:w="3060" w:type="dxa"/>
            <w:noWrap/>
            <w:hideMark/>
          </w:tcPr>
          <w:p w14:paraId="61B83F0D"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oan</w:t>
            </w:r>
          </w:p>
        </w:tc>
      </w:tr>
      <w:tr w:rsidR="007675A6" w14:paraId="402EBBCF"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63FF6D16" w14:textId="77777777" w:rsidR="007675A6" w:rsidRDefault="007675A6">
            <w:pPr>
              <w:rPr>
                <w:rFonts w:ascii="Calibri" w:hAnsi="Calibri" w:cs="Calibri"/>
                <w:color w:val="000000"/>
                <w:sz w:val="22"/>
                <w:szCs w:val="22"/>
              </w:rPr>
            </w:pPr>
            <w:r>
              <w:rPr>
                <w:rFonts w:ascii="Calibri" w:hAnsi="Calibri" w:cs="Calibri"/>
                <w:color w:val="000000"/>
                <w:sz w:val="22"/>
                <w:szCs w:val="22"/>
              </w:rPr>
              <w:t>Loan_ID</w:t>
            </w:r>
          </w:p>
        </w:tc>
        <w:tc>
          <w:tcPr>
            <w:tcW w:w="3060" w:type="dxa"/>
            <w:noWrap/>
            <w:hideMark/>
          </w:tcPr>
          <w:p w14:paraId="5908C307"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oan</w:t>
            </w:r>
          </w:p>
        </w:tc>
      </w:tr>
      <w:tr w:rsidR="007675A6" w14:paraId="058EEA43"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5BE7CCFD" w14:textId="77777777" w:rsidR="007675A6" w:rsidRDefault="007675A6">
            <w:pPr>
              <w:rPr>
                <w:rFonts w:ascii="Calibri" w:hAnsi="Calibri" w:cs="Calibri"/>
                <w:color w:val="000000"/>
                <w:sz w:val="22"/>
                <w:szCs w:val="22"/>
              </w:rPr>
            </w:pPr>
            <w:r>
              <w:rPr>
                <w:rFonts w:ascii="Calibri" w:hAnsi="Calibri" w:cs="Calibri"/>
                <w:color w:val="000000"/>
                <w:sz w:val="22"/>
                <w:szCs w:val="22"/>
              </w:rPr>
              <w:t>Loan_Interest</w:t>
            </w:r>
          </w:p>
        </w:tc>
        <w:tc>
          <w:tcPr>
            <w:tcW w:w="3060" w:type="dxa"/>
            <w:noWrap/>
            <w:hideMark/>
          </w:tcPr>
          <w:p w14:paraId="66AFE91D"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oan</w:t>
            </w:r>
          </w:p>
        </w:tc>
      </w:tr>
      <w:tr w:rsidR="007675A6" w14:paraId="4D796392"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56BDAEF5" w14:textId="77777777" w:rsidR="007675A6" w:rsidRDefault="007675A6">
            <w:pPr>
              <w:rPr>
                <w:rFonts w:ascii="Calibri" w:hAnsi="Calibri" w:cs="Calibri"/>
                <w:color w:val="000000"/>
                <w:sz w:val="22"/>
                <w:szCs w:val="22"/>
              </w:rPr>
            </w:pPr>
            <w:r>
              <w:rPr>
                <w:rFonts w:ascii="Calibri" w:hAnsi="Calibri" w:cs="Calibri"/>
                <w:color w:val="000000"/>
                <w:sz w:val="22"/>
                <w:szCs w:val="22"/>
              </w:rPr>
              <w:t>Loan_Term</w:t>
            </w:r>
          </w:p>
        </w:tc>
        <w:tc>
          <w:tcPr>
            <w:tcW w:w="3060" w:type="dxa"/>
            <w:noWrap/>
            <w:hideMark/>
          </w:tcPr>
          <w:p w14:paraId="45EDC3B2"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Loan</w:t>
            </w:r>
          </w:p>
        </w:tc>
      </w:tr>
      <w:tr w:rsidR="007675A6" w14:paraId="5311378B"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44EDC50F" w14:textId="77777777" w:rsidR="007675A6" w:rsidRDefault="007675A6">
            <w:pPr>
              <w:rPr>
                <w:rFonts w:ascii="Calibri" w:hAnsi="Calibri" w:cs="Calibri"/>
                <w:color w:val="000000"/>
                <w:sz w:val="22"/>
                <w:szCs w:val="22"/>
              </w:rPr>
            </w:pPr>
            <w:r>
              <w:rPr>
                <w:rFonts w:ascii="Calibri" w:hAnsi="Calibri" w:cs="Calibri"/>
                <w:color w:val="000000"/>
                <w:sz w:val="22"/>
                <w:szCs w:val="22"/>
              </w:rPr>
              <w:t>Payment_Type_ID</w:t>
            </w:r>
          </w:p>
        </w:tc>
        <w:tc>
          <w:tcPr>
            <w:tcW w:w="3060" w:type="dxa"/>
            <w:noWrap/>
            <w:hideMark/>
          </w:tcPr>
          <w:p w14:paraId="70ADB54D"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ayment_Type</w:t>
            </w:r>
          </w:p>
        </w:tc>
      </w:tr>
      <w:tr w:rsidR="007675A6" w14:paraId="1882303F"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568CB0FA" w14:textId="77777777" w:rsidR="007675A6" w:rsidRDefault="007675A6">
            <w:pPr>
              <w:rPr>
                <w:rFonts w:ascii="Calibri" w:hAnsi="Calibri" w:cs="Calibri"/>
                <w:color w:val="000000"/>
                <w:sz w:val="22"/>
                <w:szCs w:val="22"/>
              </w:rPr>
            </w:pPr>
            <w:r>
              <w:rPr>
                <w:rFonts w:ascii="Calibri" w:hAnsi="Calibri" w:cs="Calibri"/>
                <w:color w:val="000000"/>
                <w:sz w:val="22"/>
                <w:szCs w:val="22"/>
              </w:rPr>
              <w:t>Vehicle_Door</w:t>
            </w:r>
          </w:p>
        </w:tc>
        <w:tc>
          <w:tcPr>
            <w:tcW w:w="3060" w:type="dxa"/>
            <w:noWrap/>
            <w:hideMark/>
          </w:tcPr>
          <w:p w14:paraId="6E6E4CB8"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ehicle</w:t>
            </w:r>
          </w:p>
        </w:tc>
      </w:tr>
      <w:tr w:rsidR="007675A6" w14:paraId="7F68F3F7"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5581AF09" w14:textId="77777777" w:rsidR="007675A6" w:rsidRDefault="007675A6">
            <w:pPr>
              <w:rPr>
                <w:rFonts w:ascii="Calibri" w:hAnsi="Calibri" w:cs="Calibri"/>
                <w:color w:val="000000"/>
                <w:sz w:val="22"/>
                <w:szCs w:val="22"/>
              </w:rPr>
            </w:pPr>
            <w:r>
              <w:rPr>
                <w:rFonts w:ascii="Calibri" w:hAnsi="Calibri" w:cs="Calibri"/>
                <w:color w:val="000000"/>
                <w:sz w:val="22"/>
                <w:szCs w:val="22"/>
              </w:rPr>
              <w:t>Vehicle_ID</w:t>
            </w:r>
          </w:p>
        </w:tc>
        <w:tc>
          <w:tcPr>
            <w:tcW w:w="3060" w:type="dxa"/>
            <w:noWrap/>
            <w:hideMark/>
          </w:tcPr>
          <w:p w14:paraId="6B24D76A"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ehicle</w:t>
            </w:r>
          </w:p>
        </w:tc>
      </w:tr>
      <w:tr w:rsidR="007675A6" w14:paraId="3FFAEFA2"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786451AC" w14:textId="77777777" w:rsidR="007675A6" w:rsidRDefault="007675A6">
            <w:pPr>
              <w:rPr>
                <w:rFonts w:ascii="Calibri" w:hAnsi="Calibri" w:cs="Calibri"/>
                <w:color w:val="000000"/>
                <w:sz w:val="22"/>
                <w:szCs w:val="22"/>
              </w:rPr>
            </w:pPr>
            <w:r>
              <w:rPr>
                <w:rFonts w:ascii="Calibri" w:hAnsi="Calibri" w:cs="Calibri"/>
                <w:color w:val="000000"/>
                <w:sz w:val="22"/>
                <w:szCs w:val="22"/>
              </w:rPr>
              <w:t>Vehicle_Price</w:t>
            </w:r>
          </w:p>
        </w:tc>
        <w:tc>
          <w:tcPr>
            <w:tcW w:w="3060" w:type="dxa"/>
            <w:noWrap/>
            <w:hideMark/>
          </w:tcPr>
          <w:p w14:paraId="3B9E38EF"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ehicle</w:t>
            </w:r>
          </w:p>
        </w:tc>
      </w:tr>
      <w:tr w:rsidR="007675A6" w14:paraId="148F856C"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18C7E648" w14:textId="77777777" w:rsidR="007675A6" w:rsidRDefault="007675A6">
            <w:pPr>
              <w:rPr>
                <w:rFonts w:ascii="Calibri" w:hAnsi="Calibri" w:cs="Calibri"/>
                <w:color w:val="000000"/>
                <w:sz w:val="22"/>
                <w:szCs w:val="22"/>
              </w:rPr>
            </w:pPr>
            <w:r>
              <w:rPr>
                <w:rFonts w:ascii="Calibri" w:hAnsi="Calibri" w:cs="Calibri"/>
                <w:color w:val="000000"/>
                <w:sz w:val="22"/>
                <w:szCs w:val="22"/>
              </w:rPr>
              <w:t>Vehicle_Type</w:t>
            </w:r>
          </w:p>
        </w:tc>
        <w:tc>
          <w:tcPr>
            <w:tcW w:w="3060" w:type="dxa"/>
            <w:noWrap/>
            <w:hideMark/>
          </w:tcPr>
          <w:p w14:paraId="47DA161F"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ehicle</w:t>
            </w:r>
          </w:p>
        </w:tc>
      </w:tr>
      <w:tr w:rsidR="007675A6" w14:paraId="193BC39E" w14:textId="77777777" w:rsidTr="007675A6">
        <w:trPr>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60FE31C3" w14:textId="77777777" w:rsidR="007675A6" w:rsidRDefault="007675A6">
            <w:pPr>
              <w:rPr>
                <w:rFonts w:ascii="Calibri" w:hAnsi="Calibri" w:cs="Calibri"/>
                <w:color w:val="000000"/>
                <w:sz w:val="22"/>
                <w:szCs w:val="22"/>
              </w:rPr>
            </w:pPr>
            <w:r>
              <w:rPr>
                <w:rFonts w:ascii="Calibri" w:hAnsi="Calibri" w:cs="Calibri"/>
                <w:color w:val="000000"/>
                <w:sz w:val="22"/>
                <w:szCs w:val="22"/>
              </w:rPr>
              <w:t>Vehicle_VIN</w:t>
            </w:r>
          </w:p>
        </w:tc>
        <w:tc>
          <w:tcPr>
            <w:tcW w:w="3060" w:type="dxa"/>
            <w:noWrap/>
            <w:hideMark/>
          </w:tcPr>
          <w:p w14:paraId="12C7E228" w14:textId="77777777" w:rsidR="007675A6" w:rsidRDefault="007675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ehicle</w:t>
            </w:r>
          </w:p>
        </w:tc>
      </w:tr>
      <w:tr w:rsidR="007675A6" w14:paraId="57FCB0EE" w14:textId="77777777" w:rsidTr="007675A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80" w:type="dxa"/>
            <w:noWrap/>
            <w:hideMark/>
          </w:tcPr>
          <w:p w14:paraId="24CC48E3" w14:textId="77777777" w:rsidR="007675A6" w:rsidRDefault="007675A6">
            <w:pPr>
              <w:rPr>
                <w:rFonts w:ascii="Calibri" w:hAnsi="Calibri" w:cs="Calibri"/>
                <w:color w:val="000000"/>
                <w:sz w:val="22"/>
                <w:szCs w:val="22"/>
              </w:rPr>
            </w:pPr>
            <w:r>
              <w:rPr>
                <w:rFonts w:ascii="Calibri" w:hAnsi="Calibri" w:cs="Calibri"/>
                <w:color w:val="000000"/>
                <w:sz w:val="22"/>
                <w:szCs w:val="22"/>
              </w:rPr>
              <w:lastRenderedPageBreak/>
              <w:t>Vehicle_Year</w:t>
            </w:r>
          </w:p>
        </w:tc>
        <w:tc>
          <w:tcPr>
            <w:tcW w:w="3060" w:type="dxa"/>
            <w:noWrap/>
            <w:hideMark/>
          </w:tcPr>
          <w:p w14:paraId="4C14E0B1" w14:textId="77777777" w:rsidR="007675A6" w:rsidRDefault="007675A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Vehicle</w:t>
            </w:r>
          </w:p>
        </w:tc>
      </w:tr>
    </w:tbl>
    <w:p w14:paraId="750393F3" w14:textId="77777777" w:rsidR="007675A6" w:rsidRDefault="007675A6" w:rsidP="00734F6E">
      <w:pPr>
        <w:rPr>
          <w:rFonts w:ascii="Comic Sans MS" w:hAnsi="Comic Sans MS"/>
          <w:bCs/>
          <w:color w:val="3366FF"/>
          <w:sz w:val="20"/>
          <w:szCs w:val="28"/>
        </w:rPr>
      </w:pPr>
    </w:p>
    <w:p w14:paraId="6EB12D52" w14:textId="08DEAC69" w:rsidR="00CC12F0" w:rsidRPr="00CC12F0" w:rsidRDefault="00CC12F0" w:rsidP="00734F6E">
      <w:pPr>
        <w:rPr>
          <w:rFonts w:ascii="Comic Sans MS" w:hAnsi="Comic Sans MS"/>
          <w:bCs/>
          <w:color w:val="3366FF"/>
          <w:sz w:val="20"/>
          <w:szCs w:val="28"/>
        </w:rPr>
      </w:pPr>
    </w:p>
    <w:p w14:paraId="01C6F337" w14:textId="77777777" w:rsidR="00734F6E" w:rsidRPr="00734F6E" w:rsidRDefault="00AC435B" w:rsidP="00734F6E">
      <w:pPr>
        <w:pStyle w:val="Title"/>
        <w:jc w:val="left"/>
      </w:pPr>
      <w:bookmarkStart w:id="113" w:name="_Toc516748862"/>
      <w:bookmarkStart w:id="114" w:name="_Toc69917467"/>
      <w:r w:rsidRPr="00734F6E">
        <w:t>References</w:t>
      </w:r>
      <w:bookmarkEnd w:id="113"/>
      <w:bookmarkEnd w:id="114"/>
    </w:p>
    <w:p w14:paraId="1D01BC62" w14:textId="77777777" w:rsidR="00D47A5B" w:rsidRDefault="00D47A5B" w:rsidP="00D47A5B">
      <w:pPr>
        <w:pStyle w:val="NormalWeb"/>
        <w:ind w:left="567" w:hanging="567"/>
      </w:pPr>
      <w:r>
        <w:t xml:space="preserve">“MySQL Stored Function By Practical Examples.” </w:t>
      </w:r>
      <w:r>
        <w:rPr>
          <w:i/>
          <w:iCs/>
        </w:rPr>
        <w:t>MySQL Tutorial</w:t>
      </w:r>
      <w:r>
        <w:t xml:space="preserve">, 11 Apr. 2020, www.mysqltutorial.org/mysql-stored-function/. </w:t>
      </w:r>
    </w:p>
    <w:p w14:paraId="64030766" w14:textId="77777777" w:rsidR="00D47A5B" w:rsidRDefault="00D47A5B" w:rsidP="00D47A5B">
      <w:pPr>
        <w:pStyle w:val="NormalWeb"/>
        <w:ind w:left="567" w:hanging="567"/>
      </w:pPr>
      <w:r>
        <w:t xml:space="preserve">“Database Security.” </w:t>
      </w:r>
      <w:r>
        <w:rPr>
          <w:i/>
          <w:iCs/>
        </w:rPr>
        <w:t>Looker</w:t>
      </w:r>
      <w:r>
        <w:t xml:space="preserve">, looker.com/definitions/database-security. </w:t>
      </w:r>
    </w:p>
    <w:p w14:paraId="57DD090A" w14:textId="77777777" w:rsidR="00D47A5B" w:rsidRDefault="00D47A5B" w:rsidP="00D47A5B">
      <w:pPr>
        <w:pStyle w:val="NormalWeb"/>
        <w:ind w:left="567" w:hanging="567"/>
      </w:pPr>
      <w:r>
        <w:t xml:space="preserve">“Database Security.” </w:t>
      </w:r>
      <w:r>
        <w:rPr>
          <w:i/>
          <w:iCs/>
        </w:rPr>
        <w:t>Looker</w:t>
      </w:r>
      <w:r>
        <w:t xml:space="preserve">, Oracle, looker.com/definitions/database-security. </w:t>
      </w:r>
    </w:p>
    <w:p w14:paraId="1F9A98D1" w14:textId="77777777" w:rsidR="00D47A5B" w:rsidRDefault="00D47A5B" w:rsidP="00D47A5B">
      <w:pPr>
        <w:pStyle w:val="NormalWeb"/>
        <w:ind w:left="567" w:hanging="567"/>
      </w:pPr>
      <w:r>
        <w:t xml:space="preserve">“Mockaroo APIs.” </w:t>
      </w:r>
      <w:r>
        <w:rPr>
          <w:i/>
          <w:iCs/>
        </w:rPr>
        <w:t>Mockaroo</w:t>
      </w:r>
      <w:r>
        <w:t xml:space="preserve">, Mockaroo, LLC, 2021, www.mockaroo.com/docs. </w:t>
      </w:r>
    </w:p>
    <w:p w14:paraId="230CFBCF" w14:textId="77BC377B" w:rsidR="0019293E" w:rsidRPr="00D47A5B" w:rsidRDefault="0019293E">
      <w:pPr>
        <w:rPr>
          <w:bCs/>
          <w:szCs w:val="28"/>
        </w:rPr>
      </w:pPr>
    </w:p>
    <w:sectPr w:rsidR="0019293E" w:rsidRPr="00D47A5B" w:rsidSect="00F375C0">
      <w:footerReference w:type="default" r:id="rId24"/>
      <w:footerReference w:type="first" r:id="rId2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F5CD8" w14:textId="77777777" w:rsidR="00B124F1" w:rsidRDefault="00B124F1">
      <w:r>
        <w:separator/>
      </w:r>
    </w:p>
  </w:endnote>
  <w:endnote w:type="continuationSeparator" w:id="0">
    <w:p w14:paraId="05EA9ED5" w14:textId="77777777" w:rsidR="00B124F1" w:rsidRDefault="00B124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A8964" w14:textId="661603F4" w:rsidR="00B21C60" w:rsidRDefault="00B21C6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14:paraId="71606225" w14:textId="77777777" w:rsidR="00B21C60" w:rsidRDefault="00B21C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36154" w14:textId="77777777" w:rsidR="00B21C60" w:rsidRDefault="00B21C6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B21C60" w:rsidRDefault="00B21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A7D67" w14:textId="77777777" w:rsidR="00B124F1" w:rsidRDefault="00B124F1">
      <w:r>
        <w:separator/>
      </w:r>
    </w:p>
  </w:footnote>
  <w:footnote w:type="continuationSeparator" w:id="0">
    <w:p w14:paraId="56E81308" w14:textId="77777777" w:rsidR="00B124F1" w:rsidRDefault="00B12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DA1"/>
    <w:multiLevelType w:val="hybridMultilevel"/>
    <w:tmpl w:val="42FAE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8097E"/>
    <w:multiLevelType w:val="hybridMultilevel"/>
    <w:tmpl w:val="C8BC5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0798D"/>
    <w:multiLevelType w:val="hybridMultilevel"/>
    <w:tmpl w:val="BD18F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6A42B7"/>
    <w:multiLevelType w:val="multilevel"/>
    <w:tmpl w:val="AF000F4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5"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9A85F28"/>
    <w:multiLevelType w:val="hybridMultilevel"/>
    <w:tmpl w:val="7A86C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B65562"/>
    <w:multiLevelType w:val="hybridMultilevel"/>
    <w:tmpl w:val="4AEA7D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AD1ADC"/>
    <w:multiLevelType w:val="multilevel"/>
    <w:tmpl w:val="6F88353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59A739C"/>
    <w:multiLevelType w:val="hybridMultilevel"/>
    <w:tmpl w:val="E9445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D34950"/>
    <w:multiLevelType w:val="hybridMultilevel"/>
    <w:tmpl w:val="9F9C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E57D3A"/>
    <w:multiLevelType w:val="hybridMultilevel"/>
    <w:tmpl w:val="E9AC2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E257B4B"/>
    <w:multiLevelType w:val="hybridMultilevel"/>
    <w:tmpl w:val="53E8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646A2"/>
    <w:multiLevelType w:val="hybridMultilevel"/>
    <w:tmpl w:val="E90E57D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5" w15:restartNumberingAfterBreak="0">
    <w:nsid w:val="64515684"/>
    <w:multiLevelType w:val="hybridMultilevel"/>
    <w:tmpl w:val="77DA4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795168B3"/>
    <w:multiLevelType w:val="hybridMultilevel"/>
    <w:tmpl w:val="CB065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70167D"/>
    <w:multiLevelType w:val="multilevel"/>
    <w:tmpl w:val="1932D20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pStyle w:val="Heading4"/>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4"/>
  </w:num>
  <w:num w:numId="2">
    <w:abstractNumId w:val="12"/>
  </w:num>
  <w:num w:numId="3">
    <w:abstractNumId w:val="3"/>
  </w:num>
  <w:num w:numId="4">
    <w:abstractNumId w:val="8"/>
  </w:num>
  <w:num w:numId="5">
    <w:abstractNumId w:val="18"/>
  </w:num>
  <w:num w:numId="6">
    <w:abstractNumId w:val="16"/>
  </w:num>
  <w:num w:numId="7">
    <w:abstractNumId w:val="5"/>
  </w:num>
  <w:num w:numId="8">
    <w:abstractNumId w:val="4"/>
  </w:num>
  <w:num w:numId="9">
    <w:abstractNumId w:val="18"/>
  </w:num>
  <w:num w:numId="10">
    <w:abstractNumId w:val="10"/>
  </w:num>
  <w:num w:numId="11">
    <w:abstractNumId w:val="7"/>
  </w:num>
  <w:num w:numId="12">
    <w:abstractNumId w:val="0"/>
  </w:num>
  <w:num w:numId="13">
    <w:abstractNumId w:val="17"/>
  </w:num>
  <w:num w:numId="14">
    <w:abstractNumId w:val="6"/>
  </w:num>
  <w:num w:numId="15">
    <w:abstractNumId w:val="11"/>
  </w:num>
  <w:num w:numId="16">
    <w:abstractNumId w:val="1"/>
  </w:num>
  <w:num w:numId="17">
    <w:abstractNumId w:val="13"/>
  </w:num>
  <w:num w:numId="18">
    <w:abstractNumId w:val="14"/>
  </w:num>
  <w:num w:numId="19">
    <w:abstractNumId w:val="9"/>
  </w:num>
  <w:num w:numId="20">
    <w:abstractNumId w:val="2"/>
  </w:num>
  <w:num w:numId="21">
    <w:abstractNumId w:val="8"/>
  </w:num>
  <w:num w:numId="22">
    <w:abstractNumId w:val="8"/>
  </w:num>
  <w:num w:numId="23">
    <w:abstractNumId w:val="8"/>
  </w:num>
  <w:num w:numId="24">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NzQ1MjcytjAxNbJQ0lEKTi0uzszPAykwrAUAbxDpXSwAAAA="/>
  </w:docVars>
  <w:rsids>
    <w:rsidRoot w:val="009A27BE"/>
    <w:rsid w:val="000326F5"/>
    <w:rsid w:val="00036BF5"/>
    <w:rsid w:val="0004081A"/>
    <w:rsid w:val="00046C0C"/>
    <w:rsid w:val="00056A5E"/>
    <w:rsid w:val="000A7A52"/>
    <w:rsid w:val="000A7BC7"/>
    <w:rsid w:val="000B1B55"/>
    <w:rsid w:val="000B4F0D"/>
    <w:rsid w:val="000E7B1C"/>
    <w:rsid w:val="000F1BF6"/>
    <w:rsid w:val="000F1DED"/>
    <w:rsid w:val="0011441B"/>
    <w:rsid w:val="00122FFE"/>
    <w:rsid w:val="00126CA2"/>
    <w:rsid w:val="00133A3A"/>
    <w:rsid w:val="00134E67"/>
    <w:rsid w:val="00135313"/>
    <w:rsid w:val="001370FB"/>
    <w:rsid w:val="0014107F"/>
    <w:rsid w:val="00157107"/>
    <w:rsid w:val="001612A1"/>
    <w:rsid w:val="00183831"/>
    <w:rsid w:val="0018625D"/>
    <w:rsid w:val="001904B6"/>
    <w:rsid w:val="0019293E"/>
    <w:rsid w:val="00192B83"/>
    <w:rsid w:val="001956DD"/>
    <w:rsid w:val="001971B6"/>
    <w:rsid w:val="001A1B17"/>
    <w:rsid w:val="001B61B7"/>
    <w:rsid w:val="001C2C16"/>
    <w:rsid w:val="001C39BA"/>
    <w:rsid w:val="001D2558"/>
    <w:rsid w:val="002000A4"/>
    <w:rsid w:val="0021028F"/>
    <w:rsid w:val="00210C85"/>
    <w:rsid w:val="00213695"/>
    <w:rsid w:val="00213B59"/>
    <w:rsid w:val="00254C80"/>
    <w:rsid w:val="002577ED"/>
    <w:rsid w:val="00257C8C"/>
    <w:rsid w:val="00261CDE"/>
    <w:rsid w:val="00267293"/>
    <w:rsid w:val="0027783E"/>
    <w:rsid w:val="0028026E"/>
    <w:rsid w:val="00295B66"/>
    <w:rsid w:val="002A642B"/>
    <w:rsid w:val="002D05F1"/>
    <w:rsid w:val="002D17CC"/>
    <w:rsid w:val="002E57B1"/>
    <w:rsid w:val="002F5DF1"/>
    <w:rsid w:val="00343488"/>
    <w:rsid w:val="00372EED"/>
    <w:rsid w:val="00375158"/>
    <w:rsid w:val="00376D61"/>
    <w:rsid w:val="00384AB8"/>
    <w:rsid w:val="003950B6"/>
    <w:rsid w:val="003C2BF2"/>
    <w:rsid w:val="003C3432"/>
    <w:rsid w:val="003C4E1A"/>
    <w:rsid w:val="003D46CB"/>
    <w:rsid w:val="003E1AB8"/>
    <w:rsid w:val="004013BF"/>
    <w:rsid w:val="00410E7A"/>
    <w:rsid w:val="00412FF9"/>
    <w:rsid w:val="0041458E"/>
    <w:rsid w:val="004147CB"/>
    <w:rsid w:val="004177E6"/>
    <w:rsid w:val="0042557D"/>
    <w:rsid w:val="00426F94"/>
    <w:rsid w:val="00443A4D"/>
    <w:rsid w:val="00445F47"/>
    <w:rsid w:val="004466DF"/>
    <w:rsid w:val="00447BD0"/>
    <w:rsid w:val="004529ED"/>
    <w:rsid w:val="00462526"/>
    <w:rsid w:val="00464C37"/>
    <w:rsid w:val="00491341"/>
    <w:rsid w:val="004A29E4"/>
    <w:rsid w:val="004A3729"/>
    <w:rsid w:val="004C676D"/>
    <w:rsid w:val="004D332A"/>
    <w:rsid w:val="004E1286"/>
    <w:rsid w:val="004E4F2C"/>
    <w:rsid w:val="005039E5"/>
    <w:rsid w:val="005117F3"/>
    <w:rsid w:val="00552792"/>
    <w:rsid w:val="00563F4A"/>
    <w:rsid w:val="005641C1"/>
    <w:rsid w:val="00573AD6"/>
    <w:rsid w:val="00593EB6"/>
    <w:rsid w:val="0059742D"/>
    <w:rsid w:val="005D1F1E"/>
    <w:rsid w:val="005D3F4F"/>
    <w:rsid w:val="005E14D6"/>
    <w:rsid w:val="005E1C94"/>
    <w:rsid w:val="0060017B"/>
    <w:rsid w:val="00603C2B"/>
    <w:rsid w:val="00604ECE"/>
    <w:rsid w:val="00616358"/>
    <w:rsid w:val="0062553A"/>
    <w:rsid w:val="00656F81"/>
    <w:rsid w:val="006718F9"/>
    <w:rsid w:val="0067690D"/>
    <w:rsid w:val="006822EF"/>
    <w:rsid w:val="006865E8"/>
    <w:rsid w:val="0069170E"/>
    <w:rsid w:val="00692219"/>
    <w:rsid w:val="006942AC"/>
    <w:rsid w:val="006B4D27"/>
    <w:rsid w:val="006E614B"/>
    <w:rsid w:val="006E61D7"/>
    <w:rsid w:val="00705552"/>
    <w:rsid w:val="00717EB1"/>
    <w:rsid w:val="0072447C"/>
    <w:rsid w:val="00734F6E"/>
    <w:rsid w:val="007372B4"/>
    <w:rsid w:val="0073735D"/>
    <w:rsid w:val="007445CE"/>
    <w:rsid w:val="00760506"/>
    <w:rsid w:val="0076139C"/>
    <w:rsid w:val="00761FB8"/>
    <w:rsid w:val="007675A6"/>
    <w:rsid w:val="00771A5A"/>
    <w:rsid w:val="007742C0"/>
    <w:rsid w:val="00784252"/>
    <w:rsid w:val="007868F5"/>
    <w:rsid w:val="00790C34"/>
    <w:rsid w:val="00793E68"/>
    <w:rsid w:val="00793EB6"/>
    <w:rsid w:val="007972EB"/>
    <w:rsid w:val="007A1B6E"/>
    <w:rsid w:val="007B4984"/>
    <w:rsid w:val="007C558B"/>
    <w:rsid w:val="007D0995"/>
    <w:rsid w:val="007E577E"/>
    <w:rsid w:val="007F2BA2"/>
    <w:rsid w:val="007F5713"/>
    <w:rsid w:val="007F6946"/>
    <w:rsid w:val="007F795E"/>
    <w:rsid w:val="00801A62"/>
    <w:rsid w:val="0080640F"/>
    <w:rsid w:val="0081103C"/>
    <w:rsid w:val="008145E2"/>
    <w:rsid w:val="00817FB8"/>
    <w:rsid w:val="00831ABB"/>
    <w:rsid w:val="00832D78"/>
    <w:rsid w:val="00835B8C"/>
    <w:rsid w:val="0085353E"/>
    <w:rsid w:val="00854328"/>
    <w:rsid w:val="008607F6"/>
    <w:rsid w:val="00861DB8"/>
    <w:rsid w:val="008817D6"/>
    <w:rsid w:val="0089645F"/>
    <w:rsid w:val="008B2248"/>
    <w:rsid w:val="008B59A8"/>
    <w:rsid w:val="008B5FE9"/>
    <w:rsid w:val="008C085F"/>
    <w:rsid w:val="008E3311"/>
    <w:rsid w:val="008F213C"/>
    <w:rsid w:val="00901F31"/>
    <w:rsid w:val="009327A6"/>
    <w:rsid w:val="009451F7"/>
    <w:rsid w:val="00947609"/>
    <w:rsid w:val="00953918"/>
    <w:rsid w:val="0095601B"/>
    <w:rsid w:val="009566CA"/>
    <w:rsid w:val="00971BBF"/>
    <w:rsid w:val="00973F2F"/>
    <w:rsid w:val="00985110"/>
    <w:rsid w:val="009A27BE"/>
    <w:rsid w:val="009A7094"/>
    <w:rsid w:val="009B4162"/>
    <w:rsid w:val="009C3012"/>
    <w:rsid w:val="009C7A5D"/>
    <w:rsid w:val="009D4BBE"/>
    <w:rsid w:val="009E52FE"/>
    <w:rsid w:val="009F0100"/>
    <w:rsid w:val="009F3F22"/>
    <w:rsid w:val="009F4FA7"/>
    <w:rsid w:val="009F74CD"/>
    <w:rsid w:val="00A022D6"/>
    <w:rsid w:val="00A05DF4"/>
    <w:rsid w:val="00A157D6"/>
    <w:rsid w:val="00A27633"/>
    <w:rsid w:val="00A34968"/>
    <w:rsid w:val="00A42677"/>
    <w:rsid w:val="00A74C70"/>
    <w:rsid w:val="00A9100D"/>
    <w:rsid w:val="00AA20E3"/>
    <w:rsid w:val="00AC299E"/>
    <w:rsid w:val="00AC435B"/>
    <w:rsid w:val="00AE279C"/>
    <w:rsid w:val="00AF6DD0"/>
    <w:rsid w:val="00B124F1"/>
    <w:rsid w:val="00B21C60"/>
    <w:rsid w:val="00B30419"/>
    <w:rsid w:val="00B30B12"/>
    <w:rsid w:val="00B33F3A"/>
    <w:rsid w:val="00B403FA"/>
    <w:rsid w:val="00B411EC"/>
    <w:rsid w:val="00B41240"/>
    <w:rsid w:val="00B53C95"/>
    <w:rsid w:val="00B67289"/>
    <w:rsid w:val="00B76DF9"/>
    <w:rsid w:val="00BA142F"/>
    <w:rsid w:val="00BA7D45"/>
    <w:rsid w:val="00BC19C0"/>
    <w:rsid w:val="00BC2149"/>
    <w:rsid w:val="00BD2DBB"/>
    <w:rsid w:val="00BF180C"/>
    <w:rsid w:val="00C0481D"/>
    <w:rsid w:val="00C143EE"/>
    <w:rsid w:val="00C147FF"/>
    <w:rsid w:val="00C20374"/>
    <w:rsid w:val="00C25D9C"/>
    <w:rsid w:val="00C31F33"/>
    <w:rsid w:val="00C46D2B"/>
    <w:rsid w:val="00C4797A"/>
    <w:rsid w:val="00C50333"/>
    <w:rsid w:val="00C55DED"/>
    <w:rsid w:val="00C6261F"/>
    <w:rsid w:val="00C635CB"/>
    <w:rsid w:val="00C65495"/>
    <w:rsid w:val="00C74707"/>
    <w:rsid w:val="00C7603E"/>
    <w:rsid w:val="00C91A72"/>
    <w:rsid w:val="00CB76D8"/>
    <w:rsid w:val="00CC022F"/>
    <w:rsid w:val="00CC12F0"/>
    <w:rsid w:val="00CC1343"/>
    <w:rsid w:val="00CD79D3"/>
    <w:rsid w:val="00CE12D1"/>
    <w:rsid w:val="00CE64DF"/>
    <w:rsid w:val="00CE73A2"/>
    <w:rsid w:val="00CF6288"/>
    <w:rsid w:val="00D0126C"/>
    <w:rsid w:val="00D06F6C"/>
    <w:rsid w:val="00D17241"/>
    <w:rsid w:val="00D333DA"/>
    <w:rsid w:val="00D363F4"/>
    <w:rsid w:val="00D47A5B"/>
    <w:rsid w:val="00D47B76"/>
    <w:rsid w:val="00D60333"/>
    <w:rsid w:val="00D6361A"/>
    <w:rsid w:val="00D829B7"/>
    <w:rsid w:val="00D944DB"/>
    <w:rsid w:val="00DB21F4"/>
    <w:rsid w:val="00DD10EC"/>
    <w:rsid w:val="00DD2CFA"/>
    <w:rsid w:val="00DE0C30"/>
    <w:rsid w:val="00DF5822"/>
    <w:rsid w:val="00E01259"/>
    <w:rsid w:val="00E05528"/>
    <w:rsid w:val="00E057CF"/>
    <w:rsid w:val="00E40173"/>
    <w:rsid w:val="00E54CDB"/>
    <w:rsid w:val="00E57B24"/>
    <w:rsid w:val="00E83093"/>
    <w:rsid w:val="00E90E5A"/>
    <w:rsid w:val="00E93A7A"/>
    <w:rsid w:val="00E95452"/>
    <w:rsid w:val="00EA152C"/>
    <w:rsid w:val="00EA354E"/>
    <w:rsid w:val="00EB36BD"/>
    <w:rsid w:val="00EC153F"/>
    <w:rsid w:val="00EE1C7C"/>
    <w:rsid w:val="00EF6727"/>
    <w:rsid w:val="00F211C9"/>
    <w:rsid w:val="00F2581F"/>
    <w:rsid w:val="00F27A04"/>
    <w:rsid w:val="00F375C0"/>
    <w:rsid w:val="00F37890"/>
    <w:rsid w:val="00F50B77"/>
    <w:rsid w:val="00F5613E"/>
    <w:rsid w:val="00F6545D"/>
    <w:rsid w:val="00F707BB"/>
    <w:rsid w:val="00F71158"/>
    <w:rsid w:val="00F75F7C"/>
    <w:rsid w:val="00FA29C6"/>
    <w:rsid w:val="00FA2AC4"/>
    <w:rsid w:val="00FA535F"/>
    <w:rsid w:val="00FA70A8"/>
    <w:rsid w:val="00FA7777"/>
    <w:rsid w:val="00FB0499"/>
    <w:rsid w:val="00FB0952"/>
    <w:rsid w:val="00FD6305"/>
    <w:rsid w:val="00FE0AF9"/>
    <w:rsid w:val="00FF424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833223"/>
  <w15:chartTrackingRefBased/>
  <w15:docId w15:val="{21FE8767-96A4-4F1A-BACE-0EBFA7F79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0952"/>
    <w:rPr>
      <w:sz w:val="24"/>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Heading2"/>
    <w:qFormat/>
    <w:rsid w:val="00E95452"/>
    <w:pPr>
      <w:numPr>
        <w:ilvl w:val="2"/>
        <w:numId w:val="4"/>
      </w:numPr>
      <w:tabs>
        <w:tab w:val="left" w:pos="900"/>
      </w:tabs>
      <w:outlineLvl w:val="2"/>
    </w:pPr>
    <w:rPr>
      <w:rFonts w:ascii="Times New Roman" w:hAnsi="Times New Roman" w:cs="Times New Roman"/>
      <w:i w:val="0"/>
      <w:sz w:val="24"/>
      <w:szCs w:val="24"/>
    </w:rPr>
  </w:style>
  <w:style w:type="paragraph" w:styleId="Heading4">
    <w:name w:val="heading 4"/>
    <w:basedOn w:val="Heading3"/>
    <w:next w:val="Normal"/>
    <w:qFormat/>
    <w:rsid w:val="00717EB1"/>
    <w:pPr>
      <w:numPr>
        <w:ilvl w:val="3"/>
        <w:numId w:val="5"/>
      </w:numPr>
      <w:outlineLvl w:val="3"/>
    </w:p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uiPriority w:val="39"/>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table" w:styleId="TableGrid">
    <w:name w:val="Table Grid"/>
    <w:basedOn w:val="TableNormal"/>
    <w:rsid w:val="008B2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B224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8B224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rsid w:val="00E95452"/>
    <w:rPr>
      <w:rFonts w:ascii="Arial" w:hAnsi="Arial" w:cs="Arial"/>
      <w:b/>
      <w:bCs/>
      <w:i/>
      <w:iCs/>
      <w:sz w:val="28"/>
      <w:szCs w:val="28"/>
    </w:rPr>
  </w:style>
  <w:style w:type="table" w:styleId="PlainTable1">
    <w:name w:val="Plain Table 1"/>
    <w:basedOn w:val="TableNormal"/>
    <w:uiPriority w:val="41"/>
    <w:rsid w:val="008B59A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5117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6932">
      <w:bodyDiv w:val="1"/>
      <w:marLeft w:val="0"/>
      <w:marRight w:val="0"/>
      <w:marTop w:val="0"/>
      <w:marBottom w:val="0"/>
      <w:divBdr>
        <w:top w:val="none" w:sz="0" w:space="0" w:color="auto"/>
        <w:left w:val="none" w:sz="0" w:space="0" w:color="auto"/>
        <w:bottom w:val="none" w:sz="0" w:space="0" w:color="auto"/>
        <w:right w:val="none" w:sz="0" w:space="0" w:color="auto"/>
      </w:divBdr>
    </w:div>
    <w:div w:id="12611710">
      <w:bodyDiv w:val="1"/>
      <w:marLeft w:val="0"/>
      <w:marRight w:val="0"/>
      <w:marTop w:val="0"/>
      <w:marBottom w:val="0"/>
      <w:divBdr>
        <w:top w:val="none" w:sz="0" w:space="0" w:color="auto"/>
        <w:left w:val="none" w:sz="0" w:space="0" w:color="auto"/>
        <w:bottom w:val="none" w:sz="0" w:space="0" w:color="auto"/>
        <w:right w:val="none" w:sz="0" w:space="0" w:color="auto"/>
      </w:divBdr>
    </w:div>
    <w:div w:id="35279831">
      <w:bodyDiv w:val="1"/>
      <w:marLeft w:val="0"/>
      <w:marRight w:val="0"/>
      <w:marTop w:val="0"/>
      <w:marBottom w:val="0"/>
      <w:divBdr>
        <w:top w:val="none" w:sz="0" w:space="0" w:color="auto"/>
        <w:left w:val="none" w:sz="0" w:space="0" w:color="auto"/>
        <w:bottom w:val="none" w:sz="0" w:space="0" w:color="auto"/>
        <w:right w:val="none" w:sz="0" w:space="0" w:color="auto"/>
      </w:divBdr>
    </w:div>
    <w:div w:id="54790282">
      <w:bodyDiv w:val="1"/>
      <w:marLeft w:val="0"/>
      <w:marRight w:val="0"/>
      <w:marTop w:val="0"/>
      <w:marBottom w:val="0"/>
      <w:divBdr>
        <w:top w:val="none" w:sz="0" w:space="0" w:color="auto"/>
        <w:left w:val="none" w:sz="0" w:space="0" w:color="auto"/>
        <w:bottom w:val="none" w:sz="0" w:space="0" w:color="auto"/>
        <w:right w:val="none" w:sz="0" w:space="0" w:color="auto"/>
      </w:divBdr>
    </w:div>
    <w:div w:id="63072502">
      <w:bodyDiv w:val="1"/>
      <w:marLeft w:val="0"/>
      <w:marRight w:val="0"/>
      <w:marTop w:val="0"/>
      <w:marBottom w:val="0"/>
      <w:divBdr>
        <w:top w:val="none" w:sz="0" w:space="0" w:color="auto"/>
        <w:left w:val="none" w:sz="0" w:space="0" w:color="auto"/>
        <w:bottom w:val="none" w:sz="0" w:space="0" w:color="auto"/>
        <w:right w:val="none" w:sz="0" w:space="0" w:color="auto"/>
      </w:divBdr>
    </w:div>
    <w:div w:id="77413063">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468214">
      <w:bodyDiv w:val="1"/>
      <w:marLeft w:val="0"/>
      <w:marRight w:val="0"/>
      <w:marTop w:val="0"/>
      <w:marBottom w:val="0"/>
      <w:divBdr>
        <w:top w:val="none" w:sz="0" w:space="0" w:color="auto"/>
        <w:left w:val="none" w:sz="0" w:space="0" w:color="auto"/>
        <w:bottom w:val="none" w:sz="0" w:space="0" w:color="auto"/>
        <w:right w:val="none" w:sz="0" w:space="0" w:color="auto"/>
      </w:divBdr>
    </w:div>
    <w:div w:id="165099517">
      <w:bodyDiv w:val="1"/>
      <w:marLeft w:val="0"/>
      <w:marRight w:val="0"/>
      <w:marTop w:val="0"/>
      <w:marBottom w:val="0"/>
      <w:divBdr>
        <w:top w:val="none" w:sz="0" w:space="0" w:color="auto"/>
        <w:left w:val="none" w:sz="0" w:space="0" w:color="auto"/>
        <w:bottom w:val="none" w:sz="0" w:space="0" w:color="auto"/>
        <w:right w:val="none" w:sz="0" w:space="0" w:color="auto"/>
      </w:divBdr>
    </w:div>
    <w:div w:id="252669149">
      <w:bodyDiv w:val="1"/>
      <w:marLeft w:val="0"/>
      <w:marRight w:val="0"/>
      <w:marTop w:val="0"/>
      <w:marBottom w:val="0"/>
      <w:divBdr>
        <w:top w:val="none" w:sz="0" w:space="0" w:color="auto"/>
        <w:left w:val="none" w:sz="0" w:space="0" w:color="auto"/>
        <w:bottom w:val="none" w:sz="0" w:space="0" w:color="auto"/>
        <w:right w:val="none" w:sz="0" w:space="0" w:color="auto"/>
      </w:divBdr>
    </w:div>
    <w:div w:id="260340474">
      <w:bodyDiv w:val="1"/>
      <w:marLeft w:val="0"/>
      <w:marRight w:val="0"/>
      <w:marTop w:val="0"/>
      <w:marBottom w:val="0"/>
      <w:divBdr>
        <w:top w:val="none" w:sz="0" w:space="0" w:color="auto"/>
        <w:left w:val="none" w:sz="0" w:space="0" w:color="auto"/>
        <w:bottom w:val="none" w:sz="0" w:space="0" w:color="auto"/>
        <w:right w:val="none" w:sz="0" w:space="0" w:color="auto"/>
      </w:divBdr>
    </w:div>
    <w:div w:id="318077116">
      <w:bodyDiv w:val="1"/>
      <w:marLeft w:val="0"/>
      <w:marRight w:val="0"/>
      <w:marTop w:val="0"/>
      <w:marBottom w:val="0"/>
      <w:divBdr>
        <w:top w:val="none" w:sz="0" w:space="0" w:color="auto"/>
        <w:left w:val="none" w:sz="0" w:space="0" w:color="auto"/>
        <w:bottom w:val="none" w:sz="0" w:space="0" w:color="auto"/>
        <w:right w:val="none" w:sz="0" w:space="0" w:color="auto"/>
      </w:divBdr>
    </w:div>
    <w:div w:id="361368162">
      <w:bodyDiv w:val="1"/>
      <w:marLeft w:val="0"/>
      <w:marRight w:val="0"/>
      <w:marTop w:val="0"/>
      <w:marBottom w:val="0"/>
      <w:divBdr>
        <w:top w:val="none" w:sz="0" w:space="0" w:color="auto"/>
        <w:left w:val="none" w:sz="0" w:space="0" w:color="auto"/>
        <w:bottom w:val="none" w:sz="0" w:space="0" w:color="auto"/>
        <w:right w:val="none" w:sz="0" w:space="0" w:color="auto"/>
      </w:divBdr>
    </w:div>
    <w:div w:id="380517871">
      <w:bodyDiv w:val="1"/>
      <w:marLeft w:val="0"/>
      <w:marRight w:val="0"/>
      <w:marTop w:val="0"/>
      <w:marBottom w:val="0"/>
      <w:divBdr>
        <w:top w:val="none" w:sz="0" w:space="0" w:color="auto"/>
        <w:left w:val="none" w:sz="0" w:space="0" w:color="auto"/>
        <w:bottom w:val="none" w:sz="0" w:space="0" w:color="auto"/>
        <w:right w:val="none" w:sz="0" w:space="0" w:color="auto"/>
      </w:divBdr>
    </w:div>
    <w:div w:id="401224207">
      <w:bodyDiv w:val="1"/>
      <w:marLeft w:val="0"/>
      <w:marRight w:val="0"/>
      <w:marTop w:val="0"/>
      <w:marBottom w:val="0"/>
      <w:divBdr>
        <w:top w:val="none" w:sz="0" w:space="0" w:color="auto"/>
        <w:left w:val="none" w:sz="0" w:space="0" w:color="auto"/>
        <w:bottom w:val="none" w:sz="0" w:space="0" w:color="auto"/>
        <w:right w:val="none" w:sz="0" w:space="0" w:color="auto"/>
      </w:divBdr>
    </w:div>
    <w:div w:id="426921425">
      <w:bodyDiv w:val="1"/>
      <w:marLeft w:val="0"/>
      <w:marRight w:val="0"/>
      <w:marTop w:val="0"/>
      <w:marBottom w:val="0"/>
      <w:divBdr>
        <w:top w:val="none" w:sz="0" w:space="0" w:color="auto"/>
        <w:left w:val="none" w:sz="0" w:space="0" w:color="auto"/>
        <w:bottom w:val="none" w:sz="0" w:space="0" w:color="auto"/>
        <w:right w:val="none" w:sz="0" w:space="0" w:color="auto"/>
      </w:divBdr>
    </w:div>
    <w:div w:id="448204101">
      <w:bodyDiv w:val="1"/>
      <w:marLeft w:val="0"/>
      <w:marRight w:val="0"/>
      <w:marTop w:val="0"/>
      <w:marBottom w:val="0"/>
      <w:divBdr>
        <w:top w:val="none" w:sz="0" w:space="0" w:color="auto"/>
        <w:left w:val="none" w:sz="0" w:space="0" w:color="auto"/>
        <w:bottom w:val="none" w:sz="0" w:space="0" w:color="auto"/>
        <w:right w:val="none" w:sz="0" w:space="0" w:color="auto"/>
      </w:divBdr>
    </w:div>
    <w:div w:id="474103597">
      <w:bodyDiv w:val="1"/>
      <w:marLeft w:val="0"/>
      <w:marRight w:val="0"/>
      <w:marTop w:val="0"/>
      <w:marBottom w:val="0"/>
      <w:divBdr>
        <w:top w:val="none" w:sz="0" w:space="0" w:color="auto"/>
        <w:left w:val="none" w:sz="0" w:space="0" w:color="auto"/>
        <w:bottom w:val="none" w:sz="0" w:space="0" w:color="auto"/>
        <w:right w:val="none" w:sz="0" w:space="0" w:color="auto"/>
      </w:divBdr>
    </w:div>
    <w:div w:id="501548180">
      <w:bodyDiv w:val="1"/>
      <w:marLeft w:val="0"/>
      <w:marRight w:val="0"/>
      <w:marTop w:val="0"/>
      <w:marBottom w:val="0"/>
      <w:divBdr>
        <w:top w:val="none" w:sz="0" w:space="0" w:color="auto"/>
        <w:left w:val="none" w:sz="0" w:space="0" w:color="auto"/>
        <w:bottom w:val="none" w:sz="0" w:space="0" w:color="auto"/>
        <w:right w:val="none" w:sz="0" w:space="0" w:color="auto"/>
      </w:divBdr>
    </w:div>
    <w:div w:id="610630092">
      <w:bodyDiv w:val="1"/>
      <w:marLeft w:val="0"/>
      <w:marRight w:val="0"/>
      <w:marTop w:val="0"/>
      <w:marBottom w:val="0"/>
      <w:divBdr>
        <w:top w:val="none" w:sz="0" w:space="0" w:color="auto"/>
        <w:left w:val="none" w:sz="0" w:space="0" w:color="auto"/>
        <w:bottom w:val="none" w:sz="0" w:space="0" w:color="auto"/>
        <w:right w:val="none" w:sz="0" w:space="0" w:color="auto"/>
      </w:divBdr>
    </w:div>
    <w:div w:id="703292048">
      <w:bodyDiv w:val="1"/>
      <w:marLeft w:val="0"/>
      <w:marRight w:val="0"/>
      <w:marTop w:val="0"/>
      <w:marBottom w:val="0"/>
      <w:divBdr>
        <w:top w:val="none" w:sz="0" w:space="0" w:color="auto"/>
        <w:left w:val="none" w:sz="0" w:space="0" w:color="auto"/>
        <w:bottom w:val="none" w:sz="0" w:space="0" w:color="auto"/>
        <w:right w:val="none" w:sz="0" w:space="0" w:color="auto"/>
      </w:divBdr>
    </w:div>
    <w:div w:id="716319965">
      <w:bodyDiv w:val="1"/>
      <w:marLeft w:val="0"/>
      <w:marRight w:val="0"/>
      <w:marTop w:val="0"/>
      <w:marBottom w:val="0"/>
      <w:divBdr>
        <w:top w:val="none" w:sz="0" w:space="0" w:color="auto"/>
        <w:left w:val="none" w:sz="0" w:space="0" w:color="auto"/>
        <w:bottom w:val="none" w:sz="0" w:space="0" w:color="auto"/>
        <w:right w:val="none" w:sz="0" w:space="0" w:color="auto"/>
      </w:divBdr>
    </w:div>
    <w:div w:id="731585830">
      <w:bodyDiv w:val="1"/>
      <w:marLeft w:val="0"/>
      <w:marRight w:val="0"/>
      <w:marTop w:val="0"/>
      <w:marBottom w:val="0"/>
      <w:divBdr>
        <w:top w:val="none" w:sz="0" w:space="0" w:color="auto"/>
        <w:left w:val="none" w:sz="0" w:space="0" w:color="auto"/>
        <w:bottom w:val="none" w:sz="0" w:space="0" w:color="auto"/>
        <w:right w:val="none" w:sz="0" w:space="0" w:color="auto"/>
      </w:divBdr>
    </w:div>
    <w:div w:id="772945409">
      <w:bodyDiv w:val="1"/>
      <w:marLeft w:val="0"/>
      <w:marRight w:val="0"/>
      <w:marTop w:val="0"/>
      <w:marBottom w:val="0"/>
      <w:divBdr>
        <w:top w:val="none" w:sz="0" w:space="0" w:color="auto"/>
        <w:left w:val="none" w:sz="0" w:space="0" w:color="auto"/>
        <w:bottom w:val="none" w:sz="0" w:space="0" w:color="auto"/>
        <w:right w:val="none" w:sz="0" w:space="0" w:color="auto"/>
      </w:divBdr>
    </w:div>
    <w:div w:id="804666524">
      <w:bodyDiv w:val="1"/>
      <w:marLeft w:val="0"/>
      <w:marRight w:val="0"/>
      <w:marTop w:val="0"/>
      <w:marBottom w:val="0"/>
      <w:divBdr>
        <w:top w:val="none" w:sz="0" w:space="0" w:color="auto"/>
        <w:left w:val="none" w:sz="0" w:space="0" w:color="auto"/>
        <w:bottom w:val="none" w:sz="0" w:space="0" w:color="auto"/>
        <w:right w:val="none" w:sz="0" w:space="0" w:color="auto"/>
      </w:divBdr>
    </w:div>
    <w:div w:id="812871235">
      <w:bodyDiv w:val="1"/>
      <w:marLeft w:val="0"/>
      <w:marRight w:val="0"/>
      <w:marTop w:val="0"/>
      <w:marBottom w:val="0"/>
      <w:divBdr>
        <w:top w:val="none" w:sz="0" w:space="0" w:color="auto"/>
        <w:left w:val="none" w:sz="0" w:space="0" w:color="auto"/>
        <w:bottom w:val="none" w:sz="0" w:space="0" w:color="auto"/>
        <w:right w:val="none" w:sz="0" w:space="0" w:color="auto"/>
      </w:divBdr>
    </w:div>
    <w:div w:id="833495176">
      <w:bodyDiv w:val="1"/>
      <w:marLeft w:val="0"/>
      <w:marRight w:val="0"/>
      <w:marTop w:val="0"/>
      <w:marBottom w:val="0"/>
      <w:divBdr>
        <w:top w:val="none" w:sz="0" w:space="0" w:color="auto"/>
        <w:left w:val="none" w:sz="0" w:space="0" w:color="auto"/>
        <w:bottom w:val="none" w:sz="0" w:space="0" w:color="auto"/>
        <w:right w:val="none" w:sz="0" w:space="0" w:color="auto"/>
      </w:divBdr>
    </w:div>
    <w:div w:id="911113465">
      <w:bodyDiv w:val="1"/>
      <w:marLeft w:val="0"/>
      <w:marRight w:val="0"/>
      <w:marTop w:val="0"/>
      <w:marBottom w:val="0"/>
      <w:divBdr>
        <w:top w:val="none" w:sz="0" w:space="0" w:color="auto"/>
        <w:left w:val="none" w:sz="0" w:space="0" w:color="auto"/>
        <w:bottom w:val="none" w:sz="0" w:space="0" w:color="auto"/>
        <w:right w:val="none" w:sz="0" w:space="0" w:color="auto"/>
      </w:divBdr>
    </w:div>
    <w:div w:id="915283778">
      <w:bodyDiv w:val="1"/>
      <w:marLeft w:val="0"/>
      <w:marRight w:val="0"/>
      <w:marTop w:val="0"/>
      <w:marBottom w:val="0"/>
      <w:divBdr>
        <w:top w:val="none" w:sz="0" w:space="0" w:color="auto"/>
        <w:left w:val="none" w:sz="0" w:space="0" w:color="auto"/>
        <w:bottom w:val="none" w:sz="0" w:space="0" w:color="auto"/>
        <w:right w:val="none" w:sz="0" w:space="0" w:color="auto"/>
      </w:divBdr>
    </w:div>
    <w:div w:id="981732628">
      <w:bodyDiv w:val="1"/>
      <w:marLeft w:val="0"/>
      <w:marRight w:val="0"/>
      <w:marTop w:val="0"/>
      <w:marBottom w:val="0"/>
      <w:divBdr>
        <w:top w:val="none" w:sz="0" w:space="0" w:color="auto"/>
        <w:left w:val="none" w:sz="0" w:space="0" w:color="auto"/>
        <w:bottom w:val="none" w:sz="0" w:space="0" w:color="auto"/>
        <w:right w:val="none" w:sz="0" w:space="0" w:color="auto"/>
      </w:divBdr>
    </w:div>
    <w:div w:id="1012143969">
      <w:bodyDiv w:val="1"/>
      <w:marLeft w:val="0"/>
      <w:marRight w:val="0"/>
      <w:marTop w:val="0"/>
      <w:marBottom w:val="0"/>
      <w:divBdr>
        <w:top w:val="none" w:sz="0" w:space="0" w:color="auto"/>
        <w:left w:val="none" w:sz="0" w:space="0" w:color="auto"/>
        <w:bottom w:val="none" w:sz="0" w:space="0" w:color="auto"/>
        <w:right w:val="none" w:sz="0" w:space="0" w:color="auto"/>
      </w:divBdr>
    </w:div>
    <w:div w:id="1071925617">
      <w:bodyDiv w:val="1"/>
      <w:marLeft w:val="0"/>
      <w:marRight w:val="0"/>
      <w:marTop w:val="0"/>
      <w:marBottom w:val="0"/>
      <w:divBdr>
        <w:top w:val="none" w:sz="0" w:space="0" w:color="auto"/>
        <w:left w:val="none" w:sz="0" w:space="0" w:color="auto"/>
        <w:bottom w:val="none" w:sz="0" w:space="0" w:color="auto"/>
        <w:right w:val="none" w:sz="0" w:space="0" w:color="auto"/>
      </w:divBdr>
    </w:div>
    <w:div w:id="1101877591">
      <w:bodyDiv w:val="1"/>
      <w:marLeft w:val="0"/>
      <w:marRight w:val="0"/>
      <w:marTop w:val="0"/>
      <w:marBottom w:val="0"/>
      <w:divBdr>
        <w:top w:val="none" w:sz="0" w:space="0" w:color="auto"/>
        <w:left w:val="none" w:sz="0" w:space="0" w:color="auto"/>
        <w:bottom w:val="none" w:sz="0" w:space="0" w:color="auto"/>
        <w:right w:val="none" w:sz="0" w:space="0" w:color="auto"/>
      </w:divBdr>
    </w:div>
    <w:div w:id="1180852032">
      <w:bodyDiv w:val="1"/>
      <w:marLeft w:val="0"/>
      <w:marRight w:val="0"/>
      <w:marTop w:val="0"/>
      <w:marBottom w:val="0"/>
      <w:divBdr>
        <w:top w:val="none" w:sz="0" w:space="0" w:color="auto"/>
        <w:left w:val="none" w:sz="0" w:space="0" w:color="auto"/>
        <w:bottom w:val="none" w:sz="0" w:space="0" w:color="auto"/>
        <w:right w:val="none" w:sz="0" w:space="0" w:color="auto"/>
      </w:divBdr>
    </w:div>
    <w:div w:id="1187216207">
      <w:bodyDiv w:val="1"/>
      <w:marLeft w:val="0"/>
      <w:marRight w:val="0"/>
      <w:marTop w:val="0"/>
      <w:marBottom w:val="0"/>
      <w:divBdr>
        <w:top w:val="none" w:sz="0" w:space="0" w:color="auto"/>
        <w:left w:val="none" w:sz="0" w:space="0" w:color="auto"/>
        <w:bottom w:val="none" w:sz="0" w:space="0" w:color="auto"/>
        <w:right w:val="none" w:sz="0" w:space="0" w:color="auto"/>
      </w:divBdr>
    </w:div>
    <w:div w:id="1215236970">
      <w:bodyDiv w:val="1"/>
      <w:marLeft w:val="0"/>
      <w:marRight w:val="0"/>
      <w:marTop w:val="0"/>
      <w:marBottom w:val="0"/>
      <w:divBdr>
        <w:top w:val="none" w:sz="0" w:space="0" w:color="auto"/>
        <w:left w:val="none" w:sz="0" w:space="0" w:color="auto"/>
        <w:bottom w:val="none" w:sz="0" w:space="0" w:color="auto"/>
        <w:right w:val="none" w:sz="0" w:space="0" w:color="auto"/>
      </w:divBdr>
    </w:div>
    <w:div w:id="1225484750">
      <w:bodyDiv w:val="1"/>
      <w:marLeft w:val="0"/>
      <w:marRight w:val="0"/>
      <w:marTop w:val="0"/>
      <w:marBottom w:val="0"/>
      <w:divBdr>
        <w:top w:val="none" w:sz="0" w:space="0" w:color="auto"/>
        <w:left w:val="none" w:sz="0" w:space="0" w:color="auto"/>
        <w:bottom w:val="none" w:sz="0" w:space="0" w:color="auto"/>
        <w:right w:val="none" w:sz="0" w:space="0" w:color="auto"/>
      </w:divBdr>
    </w:div>
    <w:div w:id="1322346660">
      <w:bodyDiv w:val="1"/>
      <w:marLeft w:val="0"/>
      <w:marRight w:val="0"/>
      <w:marTop w:val="0"/>
      <w:marBottom w:val="0"/>
      <w:divBdr>
        <w:top w:val="none" w:sz="0" w:space="0" w:color="auto"/>
        <w:left w:val="none" w:sz="0" w:space="0" w:color="auto"/>
        <w:bottom w:val="none" w:sz="0" w:space="0" w:color="auto"/>
        <w:right w:val="none" w:sz="0" w:space="0" w:color="auto"/>
      </w:divBdr>
    </w:div>
    <w:div w:id="1436175002">
      <w:bodyDiv w:val="1"/>
      <w:marLeft w:val="0"/>
      <w:marRight w:val="0"/>
      <w:marTop w:val="0"/>
      <w:marBottom w:val="0"/>
      <w:divBdr>
        <w:top w:val="none" w:sz="0" w:space="0" w:color="auto"/>
        <w:left w:val="none" w:sz="0" w:space="0" w:color="auto"/>
        <w:bottom w:val="none" w:sz="0" w:space="0" w:color="auto"/>
        <w:right w:val="none" w:sz="0" w:space="0" w:color="auto"/>
      </w:divBdr>
    </w:div>
    <w:div w:id="1450591631">
      <w:bodyDiv w:val="1"/>
      <w:marLeft w:val="0"/>
      <w:marRight w:val="0"/>
      <w:marTop w:val="0"/>
      <w:marBottom w:val="0"/>
      <w:divBdr>
        <w:top w:val="none" w:sz="0" w:space="0" w:color="auto"/>
        <w:left w:val="none" w:sz="0" w:space="0" w:color="auto"/>
        <w:bottom w:val="none" w:sz="0" w:space="0" w:color="auto"/>
        <w:right w:val="none" w:sz="0" w:space="0" w:color="auto"/>
      </w:divBdr>
    </w:div>
    <w:div w:id="1463502352">
      <w:bodyDiv w:val="1"/>
      <w:marLeft w:val="0"/>
      <w:marRight w:val="0"/>
      <w:marTop w:val="0"/>
      <w:marBottom w:val="0"/>
      <w:divBdr>
        <w:top w:val="none" w:sz="0" w:space="0" w:color="auto"/>
        <w:left w:val="none" w:sz="0" w:space="0" w:color="auto"/>
        <w:bottom w:val="none" w:sz="0" w:space="0" w:color="auto"/>
        <w:right w:val="none" w:sz="0" w:space="0" w:color="auto"/>
      </w:divBdr>
    </w:div>
    <w:div w:id="1486556051">
      <w:bodyDiv w:val="1"/>
      <w:marLeft w:val="0"/>
      <w:marRight w:val="0"/>
      <w:marTop w:val="0"/>
      <w:marBottom w:val="0"/>
      <w:divBdr>
        <w:top w:val="none" w:sz="0" w:space="0" w:color="auto"/>
        <w:left w:val="none" w:sz="0" w:space="0" w:color="auto"/>
        <w:bottom w:val="none" w:sz="0" w:space="0" w:color="auto"/>
        <w:right w:val="none" w:sz="0" w:space="0" w:color="auto"/>
      </w:divBdr>
    </w:div>
    <w:div w:id="1487629403">
      <w:bodyDiv w:val="1"/>
      <w:marLeft w:val="0"/>
      <w:marRight w:val="0"/>
      <w:marTop w:val="0"/>
      <w:marBottom w:val="0"/>
      <w:divBdr>
        <w:top w:val="none" w:sz="0" w:space="0" w:color="auto"/>
        <w:left w:val="none" w:sz="0" w:space="0" w:color="auto"/>
        <w:bottom w:val="none" w:sz="0" w:space="0" w:color="auto"/>
        <w:right w:val="none" w:sz="0" w:space="0" w:color="auto"/>
      </w:divBdr>
    </w:div>
    <w:div w:id="1492218001">
      <w:bodyDiv w:val="1"/>
      <w:marLeft w:val="0"/>
      <w:marRight w:val="0"/>
      <w:marTop w:val="0"/>
      <w:marBottom w:val="0"/>
      <w:divBdr>
        <w:top w:val="none" w:sz="0" w:space="0" w:color="auto"/>
        <w:left w:val="none" w:sz="0" w:space="0" w:color="auto"/>
        <w:bottom w:val="none" w:sz="0" w:space="0" w:color="auto"/>
        <w:right w:val="none" w:sz="0" w:space="0" w:color="auto"/>
      </w:divBdr>
    </w:div>
    <w:div w:id="1494298863">
      <w:bodyDiv w:val="1"/>
      <w:marLeft w:val="0"/>
      <w:marRight w:val="0"/>
      <w:marTop w:val="0"/>
      <w:marBottom w:val="0"/>
      <w:divBdr>
        <w:top w:val="none" w:sz="0" w:space="0" w:color="auto"/>
        <w:left w:val="none" w:sz="0" w:space="0" w:color="auto"/>
        <w:bottom w:val="none" w:sz="0" w:space="0" w:color="auto"/>
        <w:right w:val="none" w:sz="0" w:space="0" w:color="auto"/>
      </w:divBdr>
    </w:div>
    <w:div w:id="1510289058">
      <w:bodyDiv w:val="1"/>
      <w:marLeft w:val="0"/>
      <w:marRight w:val="0"/>
      <w:marTop w:val="0"/>
      <w:marBottom w:val="0"/>
      <w:divBdr>
        <w:top w:val="none" w:sz="0" w:space="0" w:color="auto"/>
        <w:left w:val="none" w:sz="0" w:space="0" w:color="auto"/>
        <w:bottom w:val="none" w:sz="0" w:space="0" w:color="auto"/>
        <w:right w:val="none" w:sz="0" w:space="0" w:color="auto"/>
      </w:divBdr>
    </w:div>
    <w:div w:id="1511335278">
      <w:bodyDiv w:val="1"/>
      <w:marLeft w:val="0"/>
      <w:marRight w:val="0"/>
      <w:marTop w:val="0"/>
      <w:marBottom w:val="0"/>
      <w:divBdr>
        <w:top w:val="none" w:sz="0" w:space="0" w:color="auto"/>
        <w:left w:val="none" w:sz="0" w:space="0" w:color="auto"/>
        <w:bottom w:val="none" w:sz="0" w:space="0" w:color="auto"/>
        <w:right w:val="none" w:sz="0" w:space="0" w:color="auto"/>
      </w:divBdr>
    </w:div>
    <w:div w:id="1518083357">
      <w:bodyDiv w:val="1"/>
      <w:marLeft w:val="0"/>
      <w:marRight w:val="0"/>
      <w:marTop w:val="0"/>
      <w:marBottom w:val="0"/>
      <w:divBdr>
        <w:top w:val="none" w:sz="0" w:space="0" w:color="auto"/>
        <w:left w:val="none" w:sz="0" w:space="0" w:color="auto"/>
        <w:bottom w:val="none" w:sz="0" w:space="0" w:color="auto"/>
        <w:right w:val="none" w:sz="0" w:space="0" w:color="auto"/>
      </w:divBdr>
    </w:div>
    <w:div w:id="1605648658">
      <w:bodyDiv w:val="1"/>
      <w:marLeft w:val="0"/>
      <w:marRight w:val="0"/>
      <w:marTop w:val="0"/>
      <w:marBottom w:val="0"/>
      <w:divBdr>
        <w:top w:val="none" w:sz="0" w:space="0" w:color="auto"/>
        <w:left w:val="none" w:sz="0" w:space="0" w:color="auto"/>
        <w:bottom w:val="none" w:sz="0" w:space="0" w:color="auto"/>
        <w:right w:val="none" w:sz="0" w:space="0" w:color="auto"/>
      </w:divBdr>
    </w:div>
    <w:div w:id="1619027015">
      <w:bodyDiv w:val="1"/>
      <w:marLeft w:val="0"/>
      <w:marRight w:val="0"/>
      <w:marTop w:val="0"/>
      <w:marBottom w:val="0"/>
      <w:divBdr>
        <w:top w:val="none" w:sz="0" w:space="0" w:color="auto"/>
        <w:left w:val="none" w:sz="0" w:space="0" w:color="auto"/>
        <w:bottom w:val="none" w:sz="0" w:space="0" w:color="auto"/>
        <w:right w:val="none" w:sz="0" w:space="0" w:color="auto"/>
      </w:divBdr>
    </w:div>
    <w:div w:id="1622951179">
      <w:bodyDiv w:val="1"/>
      <w:marLeft w:val="0"/>
      <w:marRight w:val="0"/>
      <w:marTop w:val="0"/>
      <w:marBottom w:val="0"/>
      <w:divBdr>
        <w:top w:val="none" w:sz="0" w:space="0" w:color="auto"/>
        <w:left w:val="none" w:sz="0" w:space="0" w:color="auto"/>
        <w:bottom w:val="none" w:sz="0" w:space="0" w:color="auto"/>
        <w:right w:val="none" w:sz="0" w:space="0" w:color="auto"/>
      </w:divBdr>
    </w:div>
    <w:div w:id="1653212882">
      <w:bodyDiv w:val="1"/>
      <w:marLeft w:val="0"/>
      <w:marRight w:val="0"/>
      <w:marTop w:val="0"/>
      <w:marBottom w:val="0"/>
      <w:divBdr>
        <w:top w:val="none" w:sz="0" w:space="0" w:color="auto"/>
        <w:left w:val="none" w:sz="0" w:space="0" w:color="auto"/>
        <w:bottom w:val="none" w:sz="0" w:space="0" w:color="auto"/>
        <w:right w:val="none" w:sz="0" w:space="0" w:color="auto"/>
      </w:divBdr>
    </w:div>
    <w:div w:id="1682858470">
      <w:bodyDiv w:val="1"/>
      <w:marLeft w:val="0"/>
      <w:marRight w:val="0"/>
      <w:marTop w:val="0"/>
      <w:marBottom w:val="0"/>
      <w:divBdr>
        <w:top w:val="none" w:sz="0" w:space="0" w:color="auto"/>
        <w:left w:val="none" w:sz="0" w:space="0" w:color="auto"/>
        <w:bottom w:val="none" w:sz="0" w:space="0" w:color="auto"/>
        <w:right w:val="none" w:sz="0" w:space="0" w:color="auto"/>
      </w:divBdr>
    </w:div>
    <w:div w:id="1715541023">
      <w:bodyDiv w:val="1"/>
      <w:marLeft w:val="0"/>
      <w:marRight w:val="0"/>
      <w:marTop w:val="0"/>
      <w:marBottom w:val="0"/>
      <w:divBdr>
        <w:top w:val="none" w:sz="0" w:space="0" w:color="auto"/>
        <w:left w:val="none" w:sz="0" w:space="0" w:color="auto"/>
        <w:bottom w:val="none" w:sz="0" w:space="0" w:color="auto"/>
        <w:right w:val="none" w:sz="0" w:space="0" w:color="auto"/>
      </w:divBdr>
    </w:div>
    <w:div w:id="1736320221">
      <w:bodyDiv w:val="1"/>
      <w:marLeft w:val="0"/>
      <w:marRight w:val="0"/>
      <w:marTop w:val="0"/>
      <w:marBottom w:val="0"/>
      <w:divBdr>
        <w:top w:val="none" w:sz="0" w:space="0" w:color="auto"/>
        <w:left w:val="none" w:sz="0" w:space="0" w:color="auto"/>
        <w:bottom w:val="none" w:sz="0" w:space="0" w:color="auto"/>
        <w:right w:val="none" w:sz="0" w:space="0" w:color="auto"/>
      </w:divBdr>
    </w:div>
    <w:div w:id="1744063836">
      <w:bodyDiv w:val="1"/>
      <w:marLeft w:val="0"/>
      <w:marRight w:val="0"/>
      <w:marTop w:val="0"/>
      <w:marBottom w:val="0"/>
      <w:divBdr>
        <w:top w:val="none" w:sz="0" w:space="0" w:color="auto"/>
        <w:left w:val="none" w:sz="0" w:space="0" w:color="auto"/>
        <w:bottom w:val="none" w:sz="0" w:space="0" w:color="auto"/>
        <w:right w:val="none" w:sz="0" w:space="0" w:color="auto"/>
      </w:divBdr>
    </w:div>
    <w:div w:id="1766803730">
      <w:bodyDiv w:val="1"/>
      <w:marLeft w:val="0"/>
      <w:marRight w:val="0"/>
      <w:marTop w:val="0"/>
      <w:marBottom w:val="0"/>
      <w:divBdr>
        <w:top w:val="none" w:sz="0" w:space="0" w:color="auto"/>
        <w:left w:val="none" w:sz="0" w:space="0" w:color="auto"/>
        <w:bottom w:val="none" w:sz="0" w:space="0" w:color="auto"/>
        <w:right w:val="none" w:sz="0" w:space="0" w:color="auto"/>
      </w:divBdr>
    </w:div>
    <w:div w:id="1768311975">
      <w:bodyDiv w:val="1"/>
      <w:marLeft w:val="0"/>
      <w:marRight w:val="0"/>
      <w:marTop w:val="0"/>
      <w:marBottom w:val="0"/>
      <w:divBdr>
        <w:top w:val="none" w:sz="0" w:space="0" w:color="auto"/>
        <w:left w:val="none" w:sz="0" w:space="0" w:color="auto"/>
        <w:bottom w:val="none" w:sz="0" w:space="0" w:color="auto"/>
        <w:right w:val="none" w:sz="0" w:space="0" w:color="auto"/>
      </w:divBdr>
    </w:div>
    <w:div w:id="1772507650">
      <w:bodyDiv w:val="1"/>
      <w:marLeft w:val="0"/>
      <w:marRight w:val="0"/>
      <w:marTop w:val="0"/>
      <w:marBottom w:val="0"/>
      <w:divBdr>
        <w:top w:val="none" w:sz="0" w:space="0" w:color="auto"/>
        <w:left w:val="none" w:sz="0" w:space="0" w:color="auto"/>
        <w:bottom w:val="none" w:sz="0" w:space="0" w:color="auto"/>
        <w:right w:val="none" w:sz="0" w:space="0" w:color="auto"/>
      </w:divBdr>
    </w:div>
    <w:div w:id="1804881261">
      <w:bodyDiv w:val="1"/>
      <w:marLeft w:val="0"/>
      <w:marRight w:val="0"/>
      <w:marTop w:val="0"/>
      <w:marBottom w:val="0"/>
      <w:divBdr>
        <w:top w:val="none" w:sz="0" w:space="0" w:color="auto"/>
        <w:left w:val="none" w:sz="0" w:space="0" w:color="auto"/>
        <w:bottom w:val="none" w:sz="0" w:space="0" w:color="auto"/>
        <w:right w:val="none" w:sz="0" w:space="0" w:color="auto"/>
      </w:divBdr>
    </w:div>
    <w:div w:id="1870681561">
      <w:bodyDiv w:val="1"/>
      <w:marLeft w:val="0"/>
      <w:marRight w:val="0"/>
      <w:marTop w:val="0"/>
      <w:marBottom w:val="0"/>
      <w:divBdr>
        <w:top w:val="none" w:sz="0" w:space="0" w:color="auto"/>
        <w:left w:val="none" w:sz="0" w:space="0" w:color="auto"/>
        <w:bottom w:val="none" w:sz="0" w:space="0" w:color="auto"/>
        <w:right w:val="none" w:sz="0" w:space="0" w:color="auto"/>
      </w:divBdr>
    </w:div>
    <w:div w:id="1881168496">
      <w:bodyDiv w:val="1"/>
      <w:marLeft w:val="0"/>
      <w:marRight w:val="0"/>
      <w:marTop w:val="0"/>
      <w:marBottom w:val="0"/>
      <w:divBdr>
        <w:top w:val="none" w:sz="0" w:space="0" w:color="auto"/>
        <w:left w:val="none" w:sz="0" w:space="0" w:color="auto"/>
        <w:bottom w:val="none" w:sz="0" w:space="0" w:color="auto"/>
        <w:right w:val="none" w:sz="0" w:space="0" w:color="auto"/>
      </w:divBdr>
    </w:div>
    <w:div w:id="1895922536">
      <w:bodyDiv w:val="1"/>
      <w:marLeft w:val="0"/>
      <w:marRight w:val="0"/>
      <w:marTop w:val="0"/>
      <w:marBottom w:val="0"/>
      <w:divBdr>
        <w:top w:val="none" w:sz="0" w:space="0" w:color="auto"/>
        <w:left w:val="none" w:sz="0" w:space="0" w:color="auto"/>
        <w:bottom w:val="none" w:sz="0" w:space="0" w:color="auto"/>
        <w:right w:val="none" w:sz="0" w:space="0" w:color="auto"/>
      </w:divBdr>
    </w:div>
    <w:div w:id="1900902520">
      <w:bodyDiv w:val="1"/>
      <w:marLeft w:val="0"/>
      <w:marRight w:val="0"/>
      <w:marTop w:val="0"/>
      <w:marBottom w:val="0"/>
      <w:divBdr>
        <w:top w:val="none" w:sz="0" w:space="0" w:color="auto"/>
        <w:left w:val="none" w:sz="0" w:space="0" w:color="auto"/>
        <w:bottom w:val="none" w:sz="0" w:space="0" w:color="auto"/>
        <w:right w:val="none" w:sz="0" w:space="0" w:color="auto"/>
      </w:divBdr>
    </w:div>
    <w:div w:id="1953239463">
      <w:bodyDiv w:val="1"/>
      <w:marLeft w:val="0"/>
      <w:marRight w:val="0"/>
      <w:marTop w:val="0"/>
      <w:marBottom w:val="0"/>
      <w:divBdr>
        <w:top w:val="none" w:sz="0" w:space="0" w:color="auto"/>
        <w:left w:val="none" w:sz="0" w:space="0" w:color="auto"/>
        <w:bottom w:val="none" w:sz="0" w:space="0" w:color="auto"/>
        <w:right w:val="none" w:sz="0" w:space="0" w:color="auto"/>
      </w:divBdr>
    </w:div>
    <w:div w:id="1960646233">
      <w:bodyDiv w:val="1"/>
      <w:marLeft w:val="0"/>
      <w:marRight w:val="0"/>
      <w:marTop w:val="0"/>
      <w:marBottom w:val="0"/>
      <w:divBdr>
        <w:top w:val="none" w:sz="0" w:space="0" w:color="auto"/>
        <w:left w:val="none" w:sz="0" w:space="0" w:color="auto"/>
        <w:bottom w:val="none" w:sz="0" w:space="0" w:color="auto"/>
        <w:right w:val="none" w:sz="0" w:space="0" w:color="auto"/>
      </w:divBdr>
    </w:div>
    <w:div w:id="1973317651">
      <w:bodyDiv w:val="1"/>
      <w:marLeft w:val="0"/>
      <w:marRight w:val="0"/>
      <w:marTop w:val="0"/>
      <w:marBottom w:val="0"/>
      <w:divBdr>
        <w:top w:val="none" w:sz="0" w:space="0" w:color="auto"/>
        <w:left w:val="none" w:sz="0" w:space="0" w:color="auto"/>
        <w:bottom w:val="none" w:sz="0" w:space="0" w:color="auto"/>
        <w:right w:val="none" w:sz="0" w:space="0" w:color="auto"/>
      </w:divBdr>
    </w:div>
    <w:div w:id="1988316954">
      <w:bodyDiv w:val="1"/>
      <w:marLeft w:val="0"/>
      <w:marRight w:val="0"/>
      <w:marTop w:val="0"/>
      <w:marBottom w:val="0"/>
      <w:divBdr>
        <w:top w:val="none" w:sz="0" w:space="0" w:color="auto"/>
        <w:left w:val="none" w:sz="0" w:space="0" w:color="auto"/>
        <w:bottom w:val="none" w:sz="0" w:space="0" w:color="auto"/>
        <w:right w:val="none" w:sz="0" w:space="0" w:color="auto"/>
      </w:divBdr>
    </w:div>
    <w:div w:id="1994748562">
      <w:bodyDiv w:val="1"/>
      <w:marLeft w:val="0"/>
      <w:marRight w:val="0"/>
      <w:marTop w:val="0"/>
      <w:marBottom w:val="0"/>
      <w:divBdr>
        <w:top w:val="none" w:sz="0" w:space="0" w:color="auto"/>
        <w:left w:val="none" w:sz="0" w:space="0" w:color="auto"/>
        <w:bottom w:val="none" w:sz="0" w:space="0" w:color="auto"/>
        <w:right w:val="none" w:sz="0" w:space="0" w:color="auto"/>
      </w:divBdr>
    </w:div>
    <w:div w:id="2033528217">
      <w:bodyDiv w:val="1"/>
      <w:marLeft w:val="0"/>
      <w:marRight w:val="0"/>
      <w:marTop w:val="0"/>
      <w:marBottom w:val="0"/>
      <w:divBdr>
        <w:top w:val="none" w:sz="0" w:space="0" w:color="auto"/>
        <w:left w:val="none" w:sz="0" w:space="0" w:color="auto"/>
        <w:bottom w:val="none" w:sz="0" w:space="0" w:color="auto"/>
        <w:right w:val="none" w:sz="0" w:space="0" w:color="auto"/>
      </w:divBdr>
    </w:div>
    <w:div w:id="2060931718">
      <w:bodyDiv w:val="1"/>
      <w:marLeft w:val="0"/>
      <w:marRight w:val="0"/>
      <w:marTop w:val="0"/>
      <w:marBottom w:val="0"/>
      <w:divBdr>
        <w:top w:val="none" w:sz="0" w:space="0" w:color="auto"/>
        <w:left w:val="none" w:sz="0" w:space="0" w:color="auto"/>
        <w:bottom w:val="none" w:sz="0" w:space="0" w:color="auto"/>
        <w:right w:val="none" w:sz="0" w:space="0" w:color="auto"/>
      </w:divBdr>
    </w:div>
    <w:div w:id="2118942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133F9-D01B-4A5D-9A36-125F89819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52</TotalTime>
  <Pages>1</Pages>
  <Words>26860</Words>
  <Characters>153107</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79608</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dc:description/>
  <cp:lastModifiedBy>Jaudat Raza</cp:lastModifiedBy>
  <cp:revision>25</cp:revision>
  <cp:lastPrinted>2021-04-22T00:09:00Z</cp:lastPrinted>
  <dcterms:created xsi:type="dcterms:W3CDTF">2021-03-31T21:46:00Z</dcterms:created>
  <dcterms:modified xsi:type="dcterms:W3CDTF">2021-04-23T06:00:00Z</dcterms:modified>
</cp:coreProperties>
</file>